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8.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2.png" ContentType="image/png"/>
  <Override PartName="/word/media/image33.png" ContentType="image/png"/>
  <Override PartName="/word/media/image34.png" ContentType="image/png"/>
  <Override PartName="/word/media/image3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 Report</w:t>
      </w:r>
    </w:p>
    <w:p>
      <w:pPr>
        <w:pStyle w:val="SourceCode"/>
      </w:pPr>
      <w:r>
        <w:rPr>
          <w:rStyle w:val="VerbatimChar"/>
        </w:rPr>
        <w:t xml:space="preserve"># A tibble: 20 × 8</w:t>
      </w:r>
      <w:r>
        <w:br/>
      </w:r>
      <w:r>
        <w:rPr>
          <w:rStyle w:val="VerbatimChar"/>
        </w:rPr>
        <w:t xml:space="preserve">   GEOSPATIAL_AREA_TYPE_CODE PICKUP_AREA       TRIP_SERVICE_TYPE_CODE YEAR_POINT</w:t>
      </w:r>
      <w:r>
        <w:br/>
      </w:r>
      <w:r>
        <w:rPr>
          <w:rStyle w:val="VerbatimChar"/>
        </w:rPr>
        <w:t xml:space="preserve">   &lt;chr&gt;                     &lt;chr&gt;             &lt;chr&gt;                       &lt;dbl&gt;</w:t>
      </w:r>
      <w:r>
        <w:br/>
      </w:r>
      <w:r>
        <w:rPr>
          <w:rStyle w:val="VerbatimChar"/>
        </w:rPr>
        <w:t xml:space="preserve"> 1 REGIONAL                  Squamish-Lillooet TAXI                         2023</w:t>
      </w:r>
      <w:r>
        <w:br/>
      </w:r>
      <w:r>
        <w:rPr>
          <w:rStyle w:val="VerbatimChar"/>
        </w:rPr>
        <w:t xml:space="preserve"> 2 REGIONAL                  Cowichan Valley   TAXI                         2023</w:t>
      </w:r>
      <w:r>
        <w:br/>
      </w:r>
      <w:r>
        <w:rPr>
          <w:rStyle w:val="VerbatimChar"/>
        </w:rPr>
        <w:t xml:space="preserve"> 3 REGIONAL                  Comox Valley      TNS                          2023</w:t>
      </w:r>
      <w:r>
        <w:br/>
      </w:r>
      <w:r>
        <w:rPr>
          <w:rStyle w:val="VerbatimChar"/>
        </w:rPr>
        <w:t xml:space="preserve"> 4 REGIONAL                  Metro Vancouver   TAXI                         2024</w:t>
      </w:r>
      <w:r>
        <w:br/>
      </w:r>
      <w:r>
        <w:rPr>
          <w:rStyle w:val="VerbatimChar"/>
        </w:rPr>
        <w:t xml:space="preserve"> 5 REGIONAL                  Central Okanagan  TAXI                         2024</w:t>
      </w:r>
      <w:r>
        <w:br/>
      </w:r>
      <w:r>
        <w:rPr>
          <w:rStyle w:val="VerbatimChar"/>
        </w:rPr>
        <w:t xml:space="preserve"> 6 REGIONAL                  Fraser Valley     TNS                          2024</w:t>
      </w:r>
      <w:r>
        <w:br/>
      </w:r>
      <w:r>
        <w:rPr>
          <w:rStyle w:val="VerbatimChar"/>
        </w:rPr>
        <w:t xml:space="preserve"> 7 REGIONAL                  Metro Vancouver   TNS                          2024</w:t>
      </w:r>
      <w:r>
        <w:br/>
      </w:r>
      <w:r>
        <w:rPr>
          <w:rStyle w:val="VerbatimChar"/>
        </w:rPr>
        <w:t xml:space="preserve"> 8 REGIONAL                  Metro Vancouver   TAXI                         2024</w:t>
      </w:r>
      <w:r>
        <w:br/>
      </w:r>
      <w:r>
        <w:rPr>
          <w:rStyle w:val="VerbatimChar"/>
        </w:rPr>
        <w:t xml:space="preserve"> 9 REGIONAL                  Metro Vancouver   TAXI                         2023</w:t>
      </w:r>
      <w:r>
        <w:br/>
      </w:r>
      <w:r>
        <w:rPr>
          <w:rStyle w:val="VerbatimChar"/>
        </w:rPr>
        <w:t xml:space="preserve">10 REGIONAL                  Central Okanagan  TNS                          2024</w:t>
      </w:r>
      <w:r>
        <w:br/>
      </w:r>
      <w:r>
        <w:rPr>
          <w:rStyle w:val="VerbatimChar"/>
        </w:rPr>
        <w:t xml:space="preserve">11 REGIONAL                  Okanagan-Similka… TAXI                         2024</w:t>
      </w:r>
      <w:r>
        <w:br/>
      </w:r>
      <w:r>
        <w:rPr>
          <w:rStyle w:val="VerbatimChar"/>
        </w:rPr>
        <w:t xml:space="preserve">12 REGIONAL                  Metro Vancouver   TNS                          2025</w:t>
      </w:r>
      <w:r>
        <w:br/>
      </w:r>
      <w:r>
        <w:rPr>
          <w:rStyle w:val="VerbatimChar"/>
        </w:rPr>
        <w:t xml:space="preserve">13 REGIONAL                  Okanagan-Similka… TAXI                         2025</w:t>
      </w:r>
      <w:r>
        <w:br/>
      </w:r>
      <w:r>
        <w:rPr>
          <w:rStyle w:val="VerbatimChar"/>
        </w:rPr>
        <w:t xml:space="preserve">14 REGIONAL                  Capital           TAXI                         2023</w:t>
      </w:r>
      <w:r>
        <w:br/>
      </w:r>
      <w:r>
        <w:rPr>
          <w:rStyle w:val="VerbatimChar"/>
        </w:rPr>
        <w:t xml:space="preserve">15 REGIONAL                  Nanaimo           TNS                          2023</w:t>
      </w:r>
      <w:r>
        <w:br/>
      </w:r>
      <w:r>
        <w:rPr>
          <w:rStyle w:val="VerbatimChar"/>
        </w:rPr>
        <w:t xml:space="preserve">16 REGIONAL                  Central Okanagan  TNS                          2023</w:t>
      </w:r>
      <w:r>
        <w:br/>
      </w:r>
      <w:r>
        <w:rPr>
          <w:rStyle w:val="VerbatimChar"/>
        </w:rPr>
        <w:t xml:space="preserve">17 REGIONAL                  Fraser Valley     TNS                          2024</w:t>
      </w:r>
      <w:r>
        <w:br/>
      </w:r>
      <w:r>
        <w:rPr>
          <w:rStyle w:val="VerbatimChar"/>
        </w:rPr>
        <w:t xml:space="preserve">18 REGIONAL                  Thompson-Nicola   TAXI                         2024</w:t>
      </w:r>
      <w:r>
        <w:br/>
      </w:r>
      <w:r>
        <w:rPr>
          <w:rStyle w:val="VerbatimChar"/>
        </w:rPr>
        <w:t xml:space="preserve">19 REGIONAL                  Fraser-Fort Geor… TAXI                         2024</w:t>
      </w:r>
      <w:r>
        <w:br/>
      </w:r>
      <w:r>
        <w:rPr>
          <w:rStyle w:val="VerbatimChar"/>
        </w:rPr>
        <w:t xml:space="preserve">20 REGIONAL                  Thompson-Nicola   TAXI                         2024</w:t>
      </w:r>
      <w:r>
        <w:br/>
      </w:r>
      <w:r>
        <w:rPr>
          <w:rStyle w:val="VerbatimChar"/>
        </w:rPr>
        <w:t xml:space="preserve"># ℹ 4 more variables: MONTH_POINT &lt;dbl&gt;, INDICATOR_TYPE &lt;chr&gt;,</w:t>
      </w:r>
      <w:r>
        <w:br/>
      </w:r>
      <w:r>
        <w:rPr>
          <w:rStyle w:val="VerbatimChar"/>
        </w:rPr>
        <w:t xml:space="preserve">#   INDICATOR_VALUE &lt;dbl&gt;, date &lt;date&gt;</w:t>
      </w:r>
    </w:p>
    <w:p>
      <w:pPr>
        <w:pStyle w:val="SourceCode"/>
      </w:pPr>
      <w:r>
        <w:rPr>
          <w:rStyle w:val="VerbatimChar"/>
        </w:rPr>
        <w:t xml:space="preserve">[1] "-34.7%"</w:t>
      </w:r>
    </w:p>
    <w:p>
      <w:pPr>
        <w:pStyle w:val="SourceCode"/>
      </w:pPr>
      <w:r>
        <w:rPr>
          <w:rStyle w:val="VerbatimChar"/>
        </w:rPr>
        <w:t xml:space="preserve">[1] "+4.7%"</w:t>
      </w:r>
    </w:p>
    <w:bookmarkStart w:id="22" w:name="introduction"/>
    <w:p>
      <w:pPr>
        <w:pStyle w:val="Heading2"/>
      </w:pPr>
      <w:r>
        <w:t xml:space="preserve">Introduction</w:t>
      </w:r>
    </w:p>
    <w:bookmarkStart w:id="20" w:name="commencing-investigation"/>
    <w:p>
      <w:pPr>
        <w:pStyle w:val="Heading3"/>
      </w:pPr>
      <w:r>
        <w:t xml:space="preserve">Commencing Investigation</w:t>
      </w:r>
    </w:p>
    <w:p>
      <w:pPr>
        <w:pStyle w:val="FirstParagraph"/>
      </w:pPr>
      <w:r>
        <w:t xml:space="preserve">This economics report has been produced pursuant to a Board investigation under section 27 of the Act (</w:t>
      </w:r>
      <w:hyperlink w:anchor="Xa39a3ee5e6b4b0d3255bfef95601890afd80709">
        <w:r>
          <w:rPr>
            <w:rStyle w:val="Hyperlink"/>
          </w:rPr>
          <w:t xml:space="preserve">Policy Manual</w:t>
        </w:r>
      </w:hyperlink>
      <w:r>
        <w:t xml:space="preserve">). The Board investigation was commenced on August 27, 2024, with respect to application #79999-24.</w:t>
      </w:r>
    </w:p>
    <w:p>
      <w:pPr>
        <w:pStyle w:val="BodyText"/>
      </w:pPr>
      <w:r>
        <w:t xml:space="preserve">The Board’s letter of instruction to Senior Economist included the application details, outlined below, along with a request for economic analysis pertaining to the following relevant indicators:</w:t>
      </w:r>
    </w:p>
    <w:tbl>
      <w:tblPr>
        <w:tblStyle w:val="Table"/>
        <w:tblW w:type="auto" w:w="0"/>
        <w:tblLook w:firstRow="0" w:lastRow="0" w:firstColumn="0" w:lastColumn="0" w:noHBand="0" w:noVBand="0" w:val="0000"/>
      </w:tblPr>
      <w:tblGrid>
        <w:gridCol w:w="3960"/>
        <w:gridCol w:w="3960"/>
      </w:tblGrid>
      <w:tr>
        <w:tc>
          <w:tcPr/>
          <w:p>
            <w:pPr>
              <w:pStyle w:val="Compact"/>
            </w:pPr>
            <w:r>
              <w:t xml:space="preserve">Trip Volume:</w:t>
            </w:r>
          </w:p>
        </w:tc>
        <w:tc>
          <w:tcPr/>
          <w:p>
            <w:pPr>
              <w:pStyle w:val="Compact"/>
            </w:pPr>
            <w:r>
              <w:t xml:space="preserve">✓</w:t>
            </w:r>
          </w:p>
        </w:tc>
      </w:tr>
      <w:tr>
        <w:tc>
          <w:tcPr/>
          <w:p>
            <w:pPr>
              <w:pStyle w:val="Compact"/>
            </w:pPr>
            <w:r>
              <w:t xml:space="preserve">Trip Revenue:</w:t>
            </w:r>
          </w:p>
        </w:tc>
        <w:tc>
          <w:tcPr/>
          <w:p>
            <w:pPr>
              <w:pStyle w:val="Compact"/>
            </w:pPr>
            <w:r>
              <w:t xml:space="preserve">✓</w:t>
            </w:r>
          </w:p>
        </w:tc>
      </w:tr>
      <w:tr>
        <w:tc>
          <w:tcPr/>
          <w:p>
            <w:pPr>
              <w:pStyle w:val="Compact"/>
            </w:pPr>
            <w:r>
              <w:t xml:space="preserve">Number of Wheelchair Accessible Vehicles (WAVs):</w:t>
            </w:r>
          </w:p>
        </w:tc>
        <w:tc>
          <w:tcPr/>
          <w:p>
            <w:pPr>
              <w:pStyle w:val="Compact"/>
            </w:pPr>
            <w:r>
              <w:t xml:space="preserve">✓</w:t>
            </w:r>
          </w:p>
        </w:tc>
      </w:tr>
      <w:tr>
        <w:tc>
          <w:tcPr/>
          <w:p>
            <w:pPr>
              <w:pStyle w:val="Compact"/>
            </w:pPr>
            <w:r>
              <w:t xml:space="preserve">Number of Active Vehicles per 1,000 Persons:</w:t>
            </w:r>
          </w:p>
        </w:tc>
        <w:tc>
          <w:tcPr/>
          <w:p>
            <w:pPr>
              <w:pStyle w:val="Compact"/>
            </w:pPr>
            <w:r>
              <w:t xml:space="preserve">✓</w:t>
            </w:r>
          </w:p>
        </w:tc>
      </w:tr>
      <w:tr>
        <w:tc>
          <w:tcPr/>
          <w:p>
            <w:pPr>
              <w:pStyle w:val="Compact"/>
            </w:pPr>
            <w:r>
              <w:t xml:space="preserve">Fare per Kilometre:</w:t>
            </w:r>
          </w:p>
        </w:tc>
        <w:tc>
          <w:tcPr/>
          <w:p>
            <w:pPr>
              <w:pStyle w:val="Compact"/>
            </w:pPr>
            <w:r>
              <w:t xml:space="preserve">✓</w:t>
            </w:r>
          </w:p>
        </w:tc>
      </w:tr>
      <w:tr>
        <w:tc>
          <w:tcPr/>
          <w:p>
            <w:pPr>
              <w:pStyle w:val="Compact"/>
            </w:pPr>
            <w:r>
              <w:t xml:space="preserve">Wait Time:</w:t>
            </w:r>
          </w:p>
        </w:tc>
        <w:tc>
          <w:tcPr/>
          <w:p>
            <w:pPr>
              <w:pStyle w:val="Compact"/>
            </w:pPr>
            <w:r>
              <w:t xml:space="preserve">✓</w:t>
            </w:r>
          </w:p>
        </w:tc>
      </w:tr>
      <w:tr>
        <w:tc>
          <w:tcPr/>
          <w:p>
            <w:pPr>
              <w:pStyle w:val="Compact"/>
            </w:pPr>
            <w:r>
              <w:t xml:space="preserve">Concentration indices:</w:t>
            </w:r>
          </w:p>
        </w:tc>
        <w:tc>
          <w:tcPr/>
          <w:p>
            <w:pPr>
              <w:pStyle w:val="Compact"/>
            </w:pPr>
            <w:r>
              <w:t xml:space="preserve">✓</w:t>
            </w:r>
          </w:p>
        </w:tc>
      </w:tr>
      <w:tr>
        <w:tc>
          <w:tcPr/>
          <w:p>
            <w:pPr>
              <w:pStyle w:val="Compact"/>
            </w:pPr>
            <w:r>
              <w:t xml:space="preserve">Revenue per Active Vehicle:</w:t>
            </w:r>
          </w:p>
        </w:tc>
        <w:tc>
          <w:tcPr/>
          <w:p>
            <w:pPr>
              <w:pStyle w:val="Compact"/>
            </w:pPr>
            <w:r>
              <w:t xml:space="preserve">✓</w:t>
            </w:r>
          </w:p>
        </w:tc>
      </w:tr>
      <w:tr>
        <w:tc>
          <w:tcPr/>
          <w:p>
            <w:pPr>
              <w:pStyle w:val="Compact"/>
            </w:pPr>
            <w:r>
              <w:t xml:space="preserve">Taxi Fleet Utilization Rate:</w:t>
            </w:r>
          </w:p>
        </w:tc>
        <w:tc>
          <w:tcPr/>
          <w:p>
            <w:pPr>
              <w:pStyle w:val="Compact"/>
            </w:pPr>
            <w:r>
              <w:t xml:space="preserve">✓</w:t>
            </w:r>
          </w:p>
        </w:tc>
      </w:tr>
      <w:tr>
        <w:tc>
          <w:tcPr/>
          <w:p>
            <w:pPr>
              <w:pStyle w:val="Compact"/>
            </w:pPr>
            <w:r>
              <w:t xml:space="preserve">Taxi Vehicle Occupancy Rate:</w:t>
            </w:r>
          </w:p>
        </w:tc>
        <w:tc>
          <w:tcPr/>
          <w:p>
            <w:pPr>
              <w:pStyle w:val="Compact"/>
            </w:pPr>
            <w:r>
              <w:t xml:space="preserve">✓</w:t>
            </w:r>
          </w:p>
        </w:tc>
      </w:tr>
      <w:tr>
        <w:tc>
          <w:tcPr/>
          <w:p>
            <w:pPr>
              <w:pStyle w:val="Compact"/>
            </w:pPr>
            <w:r>
              <w:t xml:space="preserve">Peak-Hour Taxi Vehicle Occupancy Rate:</w:t>
            </w:r>
          </w:p>
        </w:tc>
        <w:tc>
          <w:tcPr/>
          <w:p>
            <w:pPr>
              <w:pStyle w:val="Compact"/>
            </w:pPr>
            <w:r>
              <w:t xml:space="preserve">✓</w:t>
            </w:r>
          </w:p>
        </w:tc>
      </w:tr>
    </w:tbl>
    <w:bookmarkEnd w:id="20"/>
    <w:bookmarkStart w:id="21" w:name="application-details"/>
    <w:p>
      <w:pPr>
        <w:pStyle w:val="Heading3"/>
      </w:pPr>
      <w:r>
        <w:t xml:space="preserve">Application Details</w:t>
      </w:r>
    </w:p>
    <w:p>
      <w:pPr>
        <w:pStyle w:val="FirstParagraph"/>
      </w:pPr>
      <w:r>
        <w:t xml:space="preserve">This report was produced for the Board regarding a new application for a taxi licence.</w:t>
      </w:r>
    </w:p>
    <w:p>
      <w:pPr>
        <w:pStyle w:val="BodyText"/>
      </w:pPr>
      <w:r>
        <w:t xml:space="preserve">The applicant is</w:t>
      </w:r>
      <w:r>
        <w:t xml:space="preserve"> </w:t>
      </w:r>
      <w:r>
        <w:rPr>
          <w:b/>
          <w:bCs/>
        </w:rPr>
        <w:t xml:space="preserve">MS Taxi Ltd.</w:t>
      </w:r>
      <w:r>
        <w:t xml:space="preserve">, which is doing business as MS Taxi. The application summary states the following:</w:t>
      </w:r>
    </w:p>
    <w:p>
      <w:pPr>
        <w:pStyle w:val="BlockText"/>
      </w:pPr>
      <w:r>
        <w:t xml:space="preserve">There is a need for an additional taxi company servicing West Vancouver, North Vancouver, Vancouver, and YVR. It will positively affect transportation services.</w:t>
      </w:r>
      <w:r>
        <w:br/>
      </w:r>
      <w:r>
        <w:t xml:space="preserve">As MS Taxi, we will attract new taxi users that will increase the trip volume of all existing and new companies.</w:t>
      </w:r>
    </w:p>
    <w:p>
      <w:pPr>
        <w:pStyle w:val="FirstParagraph"/>
      </w:pPr>
      <w:r>
        <w:t xml:space="preserve">Additional details of the application include:</w:t>
      </w:r>
    </w:p>
    <w:p>
      <w:pPr>
        <w:pStyle w:val="Compact"/>
        <w:numPr>
          <w:ilvl w:val="0"/>
          <w:numId w:val="1001"/>
        </w:numPr>
      </w:pPr>
      <w:r>
        <w:t xml:space="preserve">Proposed operating area: West Vancouver, North Vancouver, Vancouver, YVR</w:t>
      </w:r>
      <w:r>
        <w:br/>
      </w:r>
    </w:p>
    <w:p>
      <w:pPr>
        <w:pStyle w:val="Compact"/>
        <w:numPr>
          <w:ilvl w:val="0"/>
          <w:numId w:val="1001"/>
        </w:numPr>
      </w:pPr>
      <w:r>
        <w:t xml:space="preserve">Proposed fleet size: 30 (25 Conventional; 5 WAV)</w:t>
      </w:r>
    </w:p>
    <w:bookmarkEnd w:id="21"/>
    <w:bookmarkEnd w:id="22"/>
    <w:bookmarkStart w:id="23" w:name="area-of-study"/>
    <w:p>
      <w:pPr>
        <w:pStyle w:val="Heading2"/>
      </w:pPr>
      <w:r>
        <w:t xml:space="preserve">Area of Study</w:t>
      </w:r>
    </w:p>
    <w:p>
      <w:pPr>
        <w:pStyle w:val="FirstParagraph"/>
      </w:pPr>
      <w:r>
        <w:t xml:space="preserve">The proposed operating area for this taxi application is mainly within the City of Vancouver, District of West Vancouver, and District of North Vancouver. These municipalities are located in the Greater Vancouver Regional District.</w:t>
      </w:r>
    </w:p>
    <w:p>
      <w:pPr>
        <w:pStyle w:val="BodyText"/>
      </w:pPr>
      <w:r>
        <w:t xml:space="preserve">For the purpose of statistical analysis, both taxi and TNS applications are associated with the same Region, as contemplated in the Board’s operating areas policy in the</w:t>
      </w:r>
      <w:r>
        <w:t xml:space="preserve"> </w:t>
      </w:r>
      <w:r>
        <w:rPr>
          <w:i/>
          <w:iCs/>
        </w:rPr>
        <w:t xml:space="preserve">Policy Manual</w:t>
      </w:r>
      <w:r>
        <w:t xml:space="preserve">, even though taxi businesses do not generally operate at a regional level.</w:t>
      </w:r>
    </w:p>
    <w:p>
      <w:pPr>
        <w:pStyle w:val="BodyText"/>
      </w:pPr>
      <w:r>
        <w:t xml:space="preserve">For taxi applicants, the Region is determined based on where the existing or proposed operating area is located. In this case,</w:t>
      </w:r>
      <w:r>
        <w:t xml:space="preserve"> </w:t>
      </w:r>
      <w:r>
        <w:rPr>
          <w:b/>
          <w:bCs/>
        </w:rPr>
        <w:t xml:space="preserve">this taxi application is located in Region 1</w:t>
      </w:r>
      <w:r>
        <w:t xml:space="preserve">. The Regional District is also determined based on where the existing or proposed operating area is located.</w:t>
      </w:r>
    </w:p>
    <w:bookmarkEnd w:id="23"/>
    <w:bookmarkStart w:id="24" w:name="existing-licensees"/>
    <w:p>
      <w:pPr>
        <w:pStyle w:val="Heading2"/>
      </w:pPr>
      <w:r>
        <w:t xml:space="preserve">Existing Licensees</w:t>
      </w:r>
    </w:p>
    <w:p>
      <w:pPr>
        <w:pStyle w:val="FirstParagraph"/>
      </w:pPr>
      <w:r>
        <w:t xml:space="preserve">The Board maintains a database of taxi and TNS licensees approved by the Board and key terms and conditions set by the Board, such as fleets, operating areas, and rates. On a regular basis, this is cross-correlated against a list of active licensees provided by the Registrar of Passenger Transportation (Registrar) at the Ministry of Transportation and Infrastructure (</w:t>
      </w:r>
      <w:r>
        <w:rPr>
          <w:i/>
          <w:iCs/>
        </w:rPr>
        <w:t xml:space="preserve">MoTI</w:t>
      </w:r>
      <w:r>
        <w:t xml:space="preserve">). The Board refers to this database as the</w:t>
      </w:r>
      <w:r>
        <w:t xml:space="preserve"> </w:t>
      </w:r>
      <w:r>
        <w:t xml:space="preserve">“single source of licensee data”</w:t>
      </w:r>
      <w:r>
        <w:t xml:space="preserve"> </w:t>
      </w:r>
      <w:r>
        <w:t xml:space="preserve">or</w:t>
      </w:r>
      <w:r>
        <w:t xml:space="preserve"> </w:t>
      </w:r>
      <w:r>
        <w:rPr>
          <w:b/>
          <w:bCs/>
        </w:rPr>
        <w:t xml:space="preserve">SSOLD</w:t>
      </w:r>
      <w:r>
        <w:t xml:space="preserve">. Based on the SSOLD, last updated on</w:t>
      </w:r>
      <w:r>
        <w:t xml:space="preserve"> </w:t>
      </w:r>
      <w:r>
        <w:rPr>
          <w:b/>
          <w:bCs/>
        </w:rPr>
        <w:t xml:space="preserve">September 30, 2024</w:t>
      </w:r>
      <w:r>
        <w:t xml:space="preserve">, the following relevant information can be observed about the existing licensees in the area:</w:t>
      </w:r>
    </w:p>
    <w:p>
      <w:pPr>
        <w:pStyle w:val="Compact"/>
        <w:numPr>
          <w:ilvl w:val="0"/>
          <w:numId w:val="1002"/>
        </w:numPr>
      </w:pPr>
      <w:r>
        <w:t xml:space="preserve">At the municipal level,</w:t>
      </w:r>
    </w:p>
    <w:p>
      <w:pPr>
        <w:pStyle w:val="Compact"/>
        <w:numPr>
          <w:ilvl w:val="1"/>
          <w:numId w:val="1003"/>
        </w:numPr>
      </w:pPr>
      <w:r>
        <w:t xml:space="preserve">Number of taxi licensees operating: 8</w:t>
      </w:r>
      <w:r>
        <w:br/>
      </w:r>
    </w:p>
    <w:p>
      <w:pPr>
        <w:pStyle w:val="Compact"/>
        <w:numPr>
          <w:ilvl w:val="1"/>
          <w:numId w:val="1003"/>
        </w:numPr>
      </w:pPr>
      <w:r>
        <w:t xml:space="preserve">Combined Board-approved maximum fleet size: 1,226</w:t>
      </w:r>
    </w:p>
    <w:p>
      <w:pPr>
        <w:pStyle w:val="Compact"/>
        <w:numPr>
          <w:ilvl w:val="0"/>
          <w:numId w:val="1002"/>
        </w:numPr>
      </w:pPr>
      <w:r>
        <w:t xml:space="preserve">At the Regional District level,</w:t>
      </w:r>
    </w:p>
    <w:p>
      <w:pPr>
        <w:pStyle w:val="Compact"/>
        <w:numPr>
          <w:ilvl w:val="1"/>
          <w:numId w:val="1004"/>
        </w:numPr>
      </w:pPr>
      <w:r>
        <w:t xml:space="preserve">Number of taxi licensees operating: 29</w:t>
      </w:r>
      <w:r>
        <w:br/>
      </w:r>
    </w:p>
    <w:p>
      <w:pPr>
        <w:pStyle w:val="Compact"/>
        <w:numPr>
          <w:ilvl w:val="1"/>
          <w:numId w:val="1004"/>
        </w:numPr>
      </w:pPr>
      <w:r>
        <w:t xml:space="preserve">Combined Board-approved maximum fleet size: 2,384</w:t>
      </w:r>
    </w:p>
    <w:p>
      <w:pPr>
        <w:pStyle w:val="Compact"/>
        <w:numPr>
          <w:ilvl w:val="0"/>
          <w:numId w:val="1002"/>
        </w:numPr>
      </w:pPr>
      <w:r>
        <w:t xml:space="preserve">At the Region level,</w:t>
      </w:r>
    </w:p>
    <w:p>
      <w:pPr>
        <w:pStyle w:val="Compact"/>
        <w:numPr>
          <w:ilvl w:val="1"/>
          <w:numId w:val="1005"/>
        </w:numPr>
      </w:pPr>
      <w:r>
        <w:t xml:space="preserve">Number of taxi licensees operating: 49</w:t>
      </w:r>
      <w:r>
        <w:br/>
      </w:r>
    </w:p>
    <w:p>
      <w:pPr>
        <w:pStyle w:val="Compact"/>
        <w:numPr>
          <w:ilvl w:val="1"/>
          <w:numId w:val="1005"/>
        </w:numPr>
      </w:pPr>
      <w:r>
        <w:t xml:space="preserve">Combined Board-approved maximum fleet size: 2,604</w:t>
      </w:r>
    </w:p>
    <w:bookmarkEnd w:id="24"/>
    <w:bookmarkStart w:id="27" w:name="background"/>
    <w:p>
      <w:pPr>
        <w:pStyle w:val="Heading2"/>
      </w:pPr>
      <w:r>
        <w:t xml:space="preserve">Background</w:t>
      </w:r>
    </w:p>
    <w:bookmarkStart w:id="25" w:name="section-28-criteria"/>
    <w:p>
      <w:pPr>
        <w:pStyle w:val="Heading3"/>
      </w:pPr>
      <w:r>
        <w:t xml:space="preserve">Section 28 Criteria</w:t>
      </w:r>
    </w:p>
    <w:p>
      <w:pPr>
        <w:pStyle w:val="FirstParagraph"/>
      </w:pPr>
      <w:r>
        <w:t xml:space="preserve">Under section 28(1) of the Act, the Board must consider the following factors when determining applications:</w:t>
      </w:r>
    </w:p>
    <w:p>
      <w:pPr>
        <w:pStyle w:val="Compact"/>
        <w:numPr>
          <w:ilvl w:val="0"/>
          <w:numId w:val="1006"/>
        </w:numPr>
      </w:pPr>
      <w:r>
        <w:t xml:space="preserve">Whether the applicant is fit, proper, and capable of providing the service applied for (threshold test);</w:t>
      </w:r>
      <w:r>
        <w:br/>
      </w:r>
    </w:p>
    <w:p>
      <w:pPr>
        <w:pStyle w:val="Compact"/>
        <w:numPr>
          <w:ilvl w:val="0"/>
          <w:numId w:val="1006"/>
        </w:numPr>
      </w:pPr>
      <w:r>
        <w:t xml:space="preserve">Whether there is a public need for the service; and</w:t>
      </w:r>
      <w:r>
        <w:br/>
      </w:r>
    </w:p>
    <w:p>
      <w:pPr>
        <w:pStyle w:val="Compact"/>
        <w:numPr>
          <w:ilvl w:val="0"/>
          <w:numId w:val="1006"/>
        </w:numPr>
      </w:pPr>
      <w:r>
        <w:t xml:space="preserve">Whether the application would promote sound economic conditions in the B.C. passenger transportation business.</w:t>
      </w:r>
    </w:p>
    <w:p>
      <w:pPr>
        <w:pStyle w:val="FirstParagraph"/>
      </w:pPr>
      <w:r>
        <w:t xml:space="preserve">This economics report provides the Board with data analysis pertaining only to the</w:t>
      </w:r>
      <w:r>
        <w:t xml:space="preserve"> </w:t>
      </w:r>
      <w:r>
        <w:t xml:space="preserve">“public need”</w:t>
      </w:r>
      <w:r>
        <w:t xml:space="preserve"> </w:t>
      </w:r>
      <w:r>
        <w:t xml:space="preserve">(PN) and</w:t>
      </w:r>
      <w:r>
        <w:t xml:space="preserve"> </w:t>
      </w:r>
      <w:r>
        <w:t xml:space="preserve">“sound economic conditions”</w:t>
      </w:r>
      <w:r>
        <w:t xml:space="preserve"> </w:t>
      </w:r>
      <w:r>
        <w:t xml:space="preserve">(SEC) criteria. It does not speak to the fit, proper, and capable criteria.</w:t>
      </w:r>
    </w:p>
    <w:bookmarkEnd w:id="25"/>
    <w:bookmarkStart w:id="26" w:name="pn-and-sec-factors"/>
    <w:p>
      <w:pPr>
        <w:pStyle w:val="Heading3"/>
      </w:pPr>
      <w:r>
        <w:t xml:space="preserve">PN and SEC Factors</w:t>
      </w:r>
    </w:p>
    <w:p>
      <w:pPr>
        <w:pStyle w:val="FirstParagraph"/>
      </w:pPr>
      <w:r>
        <w:t xml:space="preserve">The Board’s</w:t>
      </w:r>
      <w:r>
        <w:t xml:space="preserve"> </w:t>
      </w:r>
      <w:r>
        <w:rPr>
          <w:i/>
          <w:iCs/>
        </w:rPr>
        <w:t xml:space="preserve">Policy Manual</w:t>
      </w:r>
      <w:r>
        <w:t xml:space="preserve"> </w:t>
      </w:r>
      <w:r>
        <w:t xml:space="preserve">provides information on the factors the Board may consider when determining PN and SEC. This economics report will focus on the underlying PN and SEC factors for the Board’s consideration in determining whether PN and SEC exist. For clarity, this economics report does not determine whether PN and SEC exist.</w:t>
      </w:r>
    </w:p>
    <w:p>
      <w:pPr>
        <w:pStyle w:val="BodyText"/>
      </w:pPr>
      <w:r>
        <w:t xml:space="preserve">Under the public need policy in the</w:t>
      </w:r>
      <w:r>
        <w:t xml:space="preserve"> </w:t>
      </w:r>
      <w:r>
        <w:rPr>
          <w:i/>
          <w:iCs/>
        </w:rPr>
        <w:t xml:space="preserve">Policy Manual</w:t>
      </w:r>
      <w:r>
        <w:t xml:space="preserve">, PN is divided into the following factors:</w:t>
      </w:r>
    </w:p>
    <w:p>
      <w:pPr>
        <w:pStyle w:val="Compact"/>
        <w:numPr>
          <w:ilvl w:val="0"/>
          <w:numId w:val="1007"/>
        </w:numPr>
      </w:pPr>
      <w:r>
        <w:t xml:space="preserve">Demand</w:t>
      </w:r>
    </w:p>
    <w:p>
      <w:pPr>
        <w:pStyle w:val="Compact"/>
        <w:numPr>
          <w:ilvl w:val="0"/>
          <w:numId w:val="1007"/>
        </w:numPr>
      </w:pPr>
      <w:r>
        <w:t xml:space="preserve">Accessibility</w:t>
      </w:r>
      <w:r>
        <w:br/>
      </w:r>
    </w:p>
    <w:p>
      <w:pPr>
        <w:pStyle w:val="Compact"/>
        <w:numPr>
          <w:ilvl w:val="0"/>
          <w:numId w:val="1007"/>
        </w:numPr>
      </w:pPr>
      <w:r>
        <w:t xml:space="preserve">Affordability</w:t>
      </w:r>
      <w:r>
        <w:br/>
      </w:r>
    </w:p>
    <w:p>
      <w:pPr>
        <w:pStyle w:val="Compact"/>
        <w:numPr>
          <w:ilvl w:val="0"/>
          <w:numId w:val="1007"/>
        </w:numPr>
      </w:pPr>
      <w:r>
        <w:t xml:space="preserve">Safety</w:t>
      </w:r>
      <w:r>
        <w:br/>
      </w:r>
    </w:p>
    <w:p>
      <w:pPr>
        <w:pStyle w:val="Compact"/>
        <w:numPr>
          <w:ilvl w:val="0"/>
          <w:numId w:val="1007"/>
        </w:numPr>
      </w:pPr>
      <w:r>
        <w:t xml:space="preserve">Service Quality</w:t>
      </w:r>
    </w:p>
    <w:p>
      <w:pPr>
        <w:pStyle w:val="FirstParagraph"/>
      </w:pPr>
      <w:r>
        <w:t xml:space="preserve">Under the sound economic conditions policy in the</w:t>
      </w:r>
      <w:r>
        <w:t xml:space="preserve"> </w:t>
      </w:r>
      <w:r>
        <w:rPr>
          <w:i/>
          <w:iCs/>
        </w:rPr>
        <w:t xml:space="preserve">Policy Manual</w:t>
      </w:r>
      <w:r>
        <w:t xml:space="preserve">, SEC is divided into the following factors:</w:t>
      </w:r>
    </w:p>
    <w:p>
      <w:pPr>
        <w:pStyle w:val="Compact"/>
        <w:numPr>
          <w:ilvl w:val="0"/>
          <w:numId w:val="1008"/>
        </w:numPr>
      </w:pPr>
      <w:r>
        <w:t xml:space="preserve">Sustainability</w:t>
      </w:r>
      <w:r>
        <w:br/>
      </w:r>
    </w:p>
    <w:p>
      <w:pPr>
        <w:pStyle w:val="Compact"/>
        <w:numPr>
          <w:ilvl w:val="0"/>
          <w:numId w:val="1008"/>
        </w:numPr>
      </w:pPr>
      <w:r>
        <w:t xml:space="preserve">Competition</w:t>
      </w:r>
      <w:r>
        <w:br/>
      </w:r>
    </w:p>
    <w:p>
      <w:pPr>
        <w:pStyle w:val="Compact"/>
        <w:numPr>
          <w:ilvl w:val="0"/>
          <w:numId w:val="1008"/>
        </w:numPr>
      </w:pPr>
      <w:r>
        <w:t xml:space="preserve">Innovation</w:t>
      </w:r>
      <w:r>
        <w:br/>
      </w:r>
    </w:p>
    <w:p>
      <w:pPr>
        <w:pStyle w:val="Compact"/>
        <w:numPr>
          <w:ilvl w:val="0"/>
          <w:numId w:val="1008"/>
        </w:numPr>
      </w:pPr>
      <w:r>
        <w:t xml:space="preserve">Variety</w:t>
      </w:r>
    </w:p>
    <w:p>
      <w:pPr>
        <w:pStyle w:val="FirstParagraph"/>
      </w:pPr>
      <w:r>
        <w:t xml:space="preserve">This economics report examines key indicators of the taxi and TNS sectors in B.C. Each indicator is identified with a primary PN or SEC factor, as indicated in the following chart:</w:t>
      </w:r>
    </w:p>
    <w:p>
      <w:pPr>
        <w:pStyle w:val="BodyText"/>
      </w:pPr>
      <w:r>
        <w:rPr>
          <w:i/>
          <w:iCs/>
        </w:rPr>
        <w:t xml:space="preserve">Please note that this economics report does not provide an analysis of the</w:t>
      </w:r>
      <w:r>
        <w:rPr>
          <w:i/>
          <w:iCs/>
        </w:rPr>
        <w:t xml:space="preserve"> </w:t>
      </w:r>
      <w:r>
        <w:rPr>
          <w:i/>
          <w:iCs/>
        </w:rPr>
        <w:t xml:space="preserve">“innovation”</w:t>
      </w:r>
      <w:r>
        <w:rPr>
          <w:i/>
          <w:iCs/>
        </w:rPr>
        <w:t xml:space="preserve"> </w:t>
      </w:r>
      <w:r>
        <w:rPr>
          <w:i/>
          <w:iCs/>
        </w:rPr>
        <w:t xml:space="preserve">or</w:t>
      </w:r>
      <w:r>
        <w:rPr>
          <w:i/>
          <w:iCs/>
        </w:rPr>
        <w:t xml:space="preserve"> </w:t>
      </w:r>
      <w:r>
        <w:rPr>
          <w:i/>
          <w:iCs/>
        </w:rPr>
        <w:t xml:space="preserve">“variety”</w:t>
      </w:r>
      <w:r>
        <w:rPr>
          <w:i/>
          <w:iCs/>
        </w:rPr>
        <w:t xml:space="preserve"> </w:t>
      </w:r>
      <w:r>
        <w:rPr>
          <w:i/>
          <w:iCs/>
        </w:rPr>
        <w:t xml:space="preserve">factors under SEC.</w:t>
      </w:r>
    </w:p>
    <w:bookmarkEnd w:id="26"/>
    <w:bookmarkEnd w:id="27"/>
    <w:bookmarkStart w:id="28" w:name="report-constraints"/>
    <w:p>
      <w:pPr>
        <w:pStyle w:val="Heading2"/>
      </w:pPr>
      <w:r>
        <w:t xml:space="preserve">Report Constraints</w:t>
      </w:r>
    </w:p>
    <w:p>
      <w:pPr>
        <w:pStyle w:val="FirstParagraph"/>
      </w:pPr>
      <w:r>
        <w:t xml:space="preserve">Under section 28(5) of the Act and the terms and conditions of licence, special authorization licences, including taxi and TNS, are required to submit trip data. The Board has established</w:t>
      </w:r>
      <w:r>
        <w:t xml:space="preserve"> </w:t>
      </w:r>
      <w:r>
        <w:rPr>
          <w:i/>
          <w:iCs/>
        </w:rPr>
        <w:t xml:space="preserve">data requirements</w:t>
      </w:r>
      <w:r>
        <w:t xml:space="preserve"> </w:t>
      </w:r>
      <w:r>
        <w:t xml:space="preserve">outlining the type of trip data that must be submitted. Trip data is submitted by licensees to the Registrar through the Vehicle Safety BC Portal (the Trip Database), also known as the</w:t>
      </w:r>
      <w:r>
        <w:t xml:space="preserve"> </w:t>
      </w:r>
      <w:r>
        <w:t xml:space="preserve">“data warehouse”</w:t>
      </w:r>
      <w:r>
        <w:t xml:space="preserve">.</w:t>
      </w:r>
    </w:p>
    <w:p>
      <w:pPr>
        <w:pStyle w:val="BodyText"/>
      </w:pPr>
      <w:r>
        <w:t xml:space="preserve">Since only the taxi and TNS sectors are required to report trip data under the data requirements, these are the only sectors eligible for an economics report</w:t>
      </w:r>
      <w:r>
        <w:t xml:space="preserve"> </w:t>
      </w:r>
      <w:r>
        <w:rPr>
          <w:i/>
          <w:iCs/>
        </w:rPr>
        <w:t xml:space="preserve">at this time</w:t>
      </w:r>
      <w:r>
        <w:t xml:space="preserve">.</w:t>
      </w:r>
    </w:p>
    <w:p>
      <w:pPr>
        <w:pStyle w:val="BodyText"/>
      </w:pPr>
      <w:r>
        <w:t xml:space="preserve">Due to data limitations, only two regions will be analyzed:</w:t>
      </w:r>
    </w:p>
    <w:p>
      <w:pPr>
        <w:pStyle w:val="Compact"/>
        <w:numPr>
          <w:ilvl w:val="0"/>
          <w:numId w:val="1009"/>
        </w:numPr>
      </w:pPr>
      <w:r>
        <w:t xml:space="preserve">Region 1 – Lower Mainland including Whistler; and,</w:t>
      </w:r>
      <w:r>
        <w:br/>
      </w:r>
    </w:p>
    <w:p>
      <w:pPr>
        <w:pStyle w:val="Compact"/>
        <w:numPr>
          <w:ilvl w:val="0"/>
          <w:numId w:val="1009"/>
        </w:numPr>
      </w:pPr>
      <w:r>
        <w:t xml:space="preserve">Region 2 – Capital Regional District (CRD).</w:t>
      </w:r>
    </w:p>
    <w:p>
      <w:pPr>
        <w:pStyle w:val="FirstParagraph"/>
      </w:pPr>
      <w:r>
        <w:rPr>
          <w:b/>
          <w:bCs/>
        </w:rPr>
        <w:t xml:space="preserve">Regional Districts within these Regions may be analyzed so long as there is adequate data reliability for those Regional Districts.</w:t>
      </w:r>
    </w:p>
    <w:p>
      <w:pPr>
        <w:pStyle w:val="BodyText"/>
      </w:pPr>
      <w:r>
        <w:t xml:space="preserve">At this time, three other regions will not be included in this economics report due to insufficient data coverage, poor data quality, or unreliable trip data submissions: Region 3 (Vancouver Island excluding CRD); Region 4 (Interior); and, Region 5 (Northern B.C. and other).</w:t>
      </w:r>
    </w:p>
    <w:bookmarkEnd w:id="28"/>
    <w:bookmarkStart w:id="29" w:name="qualifications"/>
    <w:p>
      <w:pPr>
        <w:pStyle w:val="Heading2"/>
      </w:pPr>
      <w:r>
        <w:t xml:space="preserve">Qualifications</w:t>
      </w:r>
    </w:p>
    <w:p>
      <w:pPr>
        <w:pStyle w:val="FirstParagraph"/>
      </w:pPr>
      <w:r>
        <w:t xml:space="preserve">This economics report was authored by the Board’s Senior Economist,</w:t>
      </w:r>
      <w:r>
        <w:t xml:space="preserve"> </w:t>
      </w:r>
      <w:r>
        <w:rPr>
          <w:b/>
          <w:bCs/>
        </w:rPr>
        <w:t xml:space="preserve">Peter Tseng</w:t>
      </w:r>
      <w:r>
        <w:t xml:space="preserve">, who is ultimately responsible for the analysis contained in this report.</w:t>
      </w:r>
    </w:p>
    <w:p>
      <w:pPr>
        <w:pStyle w:val="BodyText"/>
      </w:pPr>
      <w:r>
        <w:t xml:space="preserve">Peter Tseng has over a decade of experience in economic analytics, policy evaluation, and statistical reporting. He holds a Ph.D. in Economics from the University of Victoria and has held senior roles with the BC Public Service, including at the Ministry of Finance and Ministry of Health.</w:t>
      </w:r>
    </w:p>
    <w:bookmarkEnd w:id="29"/>
    <w:bookmarkStart w:id="42" w:name="factors-and-their-indicators"/>
    <w:p>
      <w:pPr>
        <w:pStyle w:val="Heading2"/>
      </w:pPr>
      <w:r>
        <w:t xml:space="preserve">Factors and Their Indicators</w:t>
      </w:r>
    </w:p>
    <w:p>
      <w:pPr>
        <w:pStyle w:val="FirstParagraph"/>
      </w:pPr>
      <w:r>
        <w:t xml:space="preserve">All analyses in this report are based on data from the Trip Database unless otherwise specified. Technical details of each indicator can be found in Appendix 1.</w:t>
      </w:r>
    </w:p>
    <w:bookmarkStart w:id="31" w:name="demand-factor-pn"/>
    <w:p>
      <w:pPr>
        <w:pStyle w:val="Heading3"/>
      </w:pPr>
      <w:r>
        <w:t xml:space="preserve">Demand Factor (PN)</w:t>
      </w:r>
    </w:p>
    <w:bookmarkStart w:id="30" w:name="trip-volume-jun"/>
    <w:p>
      <w:pPr>
        <w:pStyle w:val="Heading4"/>
      </w:pPr>
      <w:r>
        <w:t xml:space="preserve">Trip Volum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volume represents, in re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volume is calculated as the number of completed trips reported to the Trip Database in an area over a month.</w:t>
      </w:r>
    </w:p>
    <w:p>
      <w:pPr>
        <w:pStyle w:val="BodyText"/>
      </w:pPr>
      <w:r>
        <w:rPr>
          <w:b/>
          <w:bCs/>
        </w:rPr>
        <w:t xml:space="preserve">Interpretation:</w:t>
      </w:r>
      <w:r>
        <w:t xml:space="preserve"> </w:t>
      </w:r>
      <w:r>
        <w:t xml:space="preserve">Increases in taxi trip volume or TNS trip volume indicate growth in the quantity demanded in the respective markets. Moreover, a shift in trip volume from the taxi sector to the TNS sector suggests evolving consumer preferences and competition between the two types of partially substitutable services.</w:t>
      </w:r>
    </w:p>
    <w:p>
      <w:pPr>
        <w:pStyle w:val="BlockText"/>
      </w:pPr>
      <w:r>
        <w:rPr>
          <w:i/>
          <w:iCs/>
        </w:rPr>
        <w:t xml:space="preserve">It is helpful to note that while taxis and TNS are similar, they are not the same. This means that taxis and TNS, while partially interchangeable, ultimately serve distinct consumer needs and preferences, reflecting their roles as separate yet complementary services in the transportation market. Any higher combined volume of taxi and TNS trips can result from offering passengers greater choice, not the inherent superiority of one service over the other.</w:t>
      </w:r>
    </w:p>
    <w:p>
      <w:pPr>
        <w:pStyle w:val="WarningRed"/>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volume:</w:t>
      </w:r>
    </w:p>
    <w:p>
      <w:pPr>
        <w:pStyle w:val="Compact"/>
        <w:numPr>
          <w:ilvl w:val="0"/>
          <w:numId w:val="1010"/>
        </w:numPr>
      </w:pPr>
      <w:r>
        <w:t xml:space="preserve">There are people who require access to, or are seeking access to, or would likely access a new, expanded, or improved passenger transportation service.</w:t>
      </w:r>
    </w:p>
    <w:p>
      <w:pPr>
        <w:numPr>
          <w:ilvl w:val="0"/>
          <w:numId w:val="1011"/>
        </w:numPr>
      </w:pPr>
      <w:r>
        <w:t xml:space="preserve">When the proposed service fulfills previously unmet demand and brings new users into the market, it will result in an overall increase in trip volume.</w:t>
      </w:r>
      <w:r>
        <w:br/>
      </w:r>
    </w:p>
    <w:p>
      <w:pPr>
        <w:numPr>
          <w:ilvl w:val="0"/>
          <w:numId w:val="1011"/>
        </w:numPr>
      </w:pPr>
      <w:r>
        <w:t xml:space="preserve">The increase can only be evident after the proposed service is introduced. However, historical trends can provide valuable indications. For example, a steady increase in trip volume over time can signal a growing demand for the taxi or TNS services, suggesting potential usage for the proposed service.</w:t>
      </w:r>
    </w:p>
    <w:p>
      <w:pPr>
        <w:numPr>
          <w:ilvl w:val="0"/>
          <w:numId w:val="1011"/>
        </w:numPr>
      </w:pPr>
      <w:r>
        <w:t xml:space="preserve">There are people who would use the proposed service:</w:t>
      </w:r>
    </w:p>
    <w:p>
      <w:pPr>
        <w:pStyle w:val="Compact"/>
        <w:numPr>
          <w:ilvl w:val="1"/>
          <w:numId w:val="1012"/>
        </w:numPr>
      </w:pPr>
      <w:r>
        <w:t xml:space="preserve">If the proposed service attracts current users of taxis or TNS, it will result in a redistribution of market share measured by trip volume among existing providers.</w:t>
      </w:r>
      <w:r>
        <w:br/>
      </w:r>
    </w:p>
    <w:p>
      <w:pPr>
        <w:pStyle w:val="Compact"/>
        <w:numPr>
          <w:ilvl w:val="1"/>
          <w:numId w:val="1012"/>
        </w:numPr>
      </w:pPr>
      <w:r>
        <w:t xml:space="preserve">The redistribution can only be evident after the proposed service is introduced. However, historical trends can provide indications. For example, ongoing shifts in market share of sectors can indicate changes in customer preference.</w:t>
      </w:r>
    </w:p>
    <w:bookmarkEnd w:id="30"/>
    <w:bookmarkEnd w:id="31"/>
    <w:bookmarkStart w:id="36" w:name="Xc775df737be167d1d889a18c2b7de24b8ba130d"/>
    <w:p>
      <w:pPr>
        <w:pStyle w:val="Heading3"/>
      </w:pPr>
      <w:r>
        <w:t xml:space="preserve">Metro Vancouver Regional District Trip Volume Findings</w:t>
      </w:r>
    </w:p>
    <w:p>
      <w:pPr>
        <w:pStyle w:val="FirstParagraph"/>
      </w:pPr>
      <w:r>
        <w:rPr>
          <w:b/>
          <w:bCs/>
        </w:rPr>
        <w:t xml:space="preserve">Table 1: Metro Vancouver Regional District Trip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
        <w:gridCol w:w="667"/>
        <w:gridCol w:w="845"/>
        <w:gridCol w:w="845"/>
        <w:gridCol w:w="845"/>
        <w:gridCol w:w="845"/>
        <w:gridCol w:w="845"/>
        <w:gridCol w:w="845"/>
        <w:gridCol w:w="845"/>
        <w:gridCol w:w="845"/>
        <w:gridCol w:w="845"/>
        <w:gridCol w:w="845"/>
        <w:gridCol w:w="845"/>
        <w:gridCol w:w="845"/>
      </w:tblGrid>
      <w:tr>
        <w:trPr>
          <w:trHeight w:val="415" w:hRule="auto"/>
          <w:tblHeader/>
        </w:trPr>
        header1
        <w:tc>
          <w:tcPr>
            <w:gridSpan w:val="1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apital TRIP_VOLUME (2023–2025)</w:t>
            </w:r>
          </w:p>
        </w:tc>
      </w:tr>
      <w:tr>
        <w:trPr>
          <w:trHeight w:val="41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c</w:t>
            </w:r>
          </w:p>
        </w:tc>
      </w:tr>
      <w:tr>
        <w:trPr>
          <w:trHeight w:val="381" w:hRule="auto"/>
        </w:trPr>
        body1
        <w:tc>
          <w:tcPr>
            <w:gridSpan w:val="14"/>
            <w:tcBorders>
              <w:bottom w:val="none" w:sz="0" w:space="0" w:color="000000"/>
              <w:top w:val="single" w:sz="12" w:space="0" w:color="666666"/>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AXI</w:t>
            </w:r>
          </w:p>
        </w:tc>
      </w:tr>
      <w:tr>
        <w:trPr>
          <w:trHeight w:val="4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4,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8,131</w:t>
            </w:r>
          </w:p>
        </w:tc>
      </w:tr>
      <w:tr>
        <w:trPr>
          <w:trHeight w:val="407" w:hRule="auto"/>
        </w:trPr>
        body3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7,28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5,5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8,67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4,4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3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3,98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0,31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9,10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4,12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4,60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4,32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3,825</w:t>
            </w:r>
          </w:p>
        </w:tc>
      </w:tr>
      <w:tr>
        <w:trPr>
          <w:trHeight w:val="4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r>
        <w:trPr>
          <w:trHeight w:val="385" w:hRule="auto"/>
        </w:trPr>
        body5
        <w:tc>
          <w:tcPr>
            <w:gridSpan w:val="14"/>
            <w:tcBorders>
              <w:bottom w:val="none" w:sz="0" w:space="0" w:color="000000"/>
              <w:top w:val="none" w:sz="0" w:space="0" w:color="000000"/>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NS</w:t>
            </w:r>
          </w:p>
        </w:tc>
      </w:tr>
      <w:tr>
        <w:trPr>
          <w:trHeight w:val="407" w:hRule="auto"/>
        </w:trPr>
        body6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53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5,6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31,1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1,12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4,43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2,70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2,433</w:t>
            </w:r>
          </w:p>
        </w:tc>
      </w:tr>
      <w:tr>
        <w:trPr>
          <w:trHeight w:val="4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6,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9,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8,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6,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1,704</w:t>
            </w:r>
          </w:p>
        </w:tc>
      </w:tr>
      <w:tr>
        <w:trPr>
          <w:trHeight w:val="407" w:hRule="auto"/>
        </w:trPr>
        body8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99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5,834</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0,210</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59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bl>
    <w:p>
      <w:pPr>
        <w:pStyle w:val="BodyText"/>
      </w:pPr>
      <w:r>
        <w:rPr>
          <w:i/>
          <w:iCs/>
        </w:rPr>
        <w:t xml:space="preserve">Figure 1: Metro Vancouver Regional District Trip Volume</w:t>
      </w:r>
    </w:p>
    <w:p>
      <w:pPr>
        <w:pStyle w:val="BodyText"/>
      </w:pPr>
      <w:r>
        <w:drawing>
          <wp:inline>
            <wp:extent cx="5943600" cy="2476500"/>
            <wp:effectExtent b="0" l="0" r="0" t="0"/>
            <wp:docPr descr="" title="" id="33" name="Picture"/>
            <a:graphic>
              <a:graphicData uri="http://schemas.openxmlformats.org/drawingml/2006/picture">
                <pic:pic>
                  <pic:nvPicPr>
                    <pic:cNvPr descr="table-test2_files/figure-docx/unnamed-chunk-7-1.png" id="34"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Metro Vancouver Regional District saw a total of</w:t>
      </w:r>
      <w:r>
        <w:t xml:space="preserve"> </w:t>
      </w:r>
      <w:r>
        <w:rPr>
          <w:b/>
          <w:bCs/>
        </w:rPr>
        <w:t xml:space="preserve">493,787 taxi trips</w:t>
      </w:r>
      <w:r>
        <w:t xml:space="preserve">. On a year-over-year (YoY) basis, the total taxi trip volume increased by</w:t>
      </w:r>
      <w:r>
        <w:t xml:space="preserve"> </w:t>
      </w:r>
      <w:r>
        <w:rPr>
          <w:b/>
          <w:bCs/>
        </w:rPr>
        <w:t xml:space="preserve">0.82%</w:t>
      </w:r>
      <w:r>
        <w:t xml:space="preserve">, while on a year-to-date (YTD) basis, the total taxi trip volume increased by</w:t>
      </w:r>
      <w:r>
        <w:t xml:space="preserve"> </w:t>
      </w:r>
      <w:r>
        <w:rPr>
          <w:b/>
          <w:bCs/>
        </w:rPr>
        <w:t xml:space="preserve">3.66%</w:t>
      </w:r>
      <w:r>
        <w:t xml:space="preserve">.</w:t>
      </w:r>
      <w:r>
        <w:rPr>
          <w:rStyle w:val="FootnoteReference"/>
        </w:rPr>
        <w:footnoteReference w:id="35"/>
      </w:r>
      <w:r>
        <w:br/>
      </w:r>
      <w:r>
        <w:t xml:space="preserve">The modest increase in taxi trip volume (3.66% YTD) suggests that the demand for taxi services was stable.</w:t>
      </w:r>
    </w:p>
    <w:p>
      <w:pPr>
        <w:pStyle w:val="BodyText"/>
      </w:pPr>
      <w:r>
        <w:t xml:space="preserve">Meanwhile, in March 2024, there were</w:t>
      </w:r>
      <w:r>
        <w:t xml:space="preserve"> </w:t>
      </w:r>
      <w:r>
        <w:rPr>
          <w:b/>
          <w:bCs/>
        </w:rPr>
        <w:t xml:space="preserve">2,408,838 TNS trips</w:t>
      </w:r>
      <w:r>
        <w:t xml:space="preserve"> </w:t>
      </w:r>
      <w:r>
        <w:t xml:space="preserve">in the Metro Vancouver Regional District. On a year-over-year basis, the total TNS trip volume increased by</w:t>
      </w:r>
      <w:r>
        <w:t xml:space="preserve"> </w:t>
      </w:r>
      <w:r>
        <w:rPr>
          <w:b/>
          <w:bCs/>
        </w:rPr>
        <w:t xml:space="preserve">47.55%</w:t>
      </w:r>
      <w:r>
        <w:t xml:space="preserve">, while on a year-to-date basis, the total TNS trip volume increased by</w:t>
      </w:r>
      <w:r>
        <w:t xml:space="preserve"> </w:t>
      </w:r>
      <w:r>
        <w:rPr>
          <w:b/>
          <w:bCs/>
        </w:rPr>
        <w:t xml:space="preserve">47.46%</w:t>
      </w:r>
      <w:r>
        <w:t xml:space="preserve">. The increase in TNS trip volume was significant, indicating strong growth in the demand for TNS services.</w:t>
      </w:r>
    </w:p>
    <w:p>
      <w:pPr>
        <w:pStyle w:val="BodyText"/>
      </w:pPr>
      <w:r>
        <w:rPr>
          <w:b/>
          <w:bCs/>
        </w:rPr>
        <w:t xml:space="preserve">Limitations:</w:t>
      </w:r>
      <w:r>
        <w:t xml:space="preserve"> </w:t>
      </w:r>
      <w:r>
        <w:t xml:space="preserve">Quantity demanded does not equate to demand. Quantity demanded refers to the actual number of trips observed, whereas demand includes all potential trips if there were no constraints. There can still be unmet demand due to limited vehicle availability preventing some customers from using the service.</w:t>
      </w:r>
    </w:p>
    <w:p>
      <w:r>
        <w:pict>
          <v:rect style="width:0;height:1.5pt" o:hralign="center" o:hrstd="t" o:hr="t"/>
        </w:pict>
      </w:r>
    </w:p>
    <w:bookmarkEnd w:id="36"/>
    <w:bookmarkStart w:id="37" w:name="trip-revenue-jun"/>
    <w:p>
      <w:pPr>
        <w:pStyle w:val="Heading3"/>
      </w:pPr>
      <w:r>
        <w:t xml:space="preserve">Trip Revenu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revenue represents, in nomin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revenue is calculated as the total fare amount of all completed trips reported to the Trip Database in an area over a month.</w:t>
      </w:r>
    </w:p>
    <w:p>
      <w:pPr>
        <w:pStyle w:val="BodyText"/>
      </w:pPr>
      <w:r>
        <w:rPr>
          <w:b/>
          <w:bCs/>
        </w:rPr>
        <w:t xml:space="preserve">Interpretations:</w:t>
      </w:r>
      <w:r>
        <w:t xml:space="preserve"> </w:t>
      </w:r>
      <w:r>
        <w:t xml:space="preserve">Increases in taxi trip revenue or TNS trip revenue indicate growth of quantity demanded in the respective markets. Moreover, a shift in trip revenue from the taxi sector to the TNS sector can signify a structural change in market dynamics, suggesting evolving consumer preferences or competition between the two types of partially substitutable services.</w:t>
      </w:r>
    </w:p>
    <w:p>
      <w:pPr>
        <w:pStyle w:val="BodyText"/>
      </w:pPr>
      <w:r>
        <w:t xml:space="preserve">As stated previously, it is helpful to note that although taxis and TNS are similar, they are not the same. Taxis and TNS, while partially interchangeable, ultimately serve distinct consumer needs and preferences, reflecting their roles as separate yet complementary services in the transportation market. Any higher combined revenue of taxi and TNS trips can result from offering passengers greater choice, not the inherent superiority of one service over the other.</w:t>
      </w:r>
    </w:p>
    <w:p>
      <w:pPr>
        <w:pStyle w:val="BodyText"/>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revenue:</w:t>
      </w:r>
    </w:p>
    <w:p>
      <w:pPr>
        <w:pStyle w:val="Compact"/>
        <w:numPr>
          <w:ilvl w:val="0"/>
          <w:numId w:val="1013"/>
        </w:numPr>
      </w:pPr>
      <w:r>
        <w:t xml:space="preserve">There are people who would use the proposed service. There are people who require access to, or are seeking access to, or would likely access a new, expanded, or improved passenger transportation service.</w:t>
      </w:r>
    </w:p>
    <w:p>
      <w:pPr>
        <w:pStyle w:val="Compact"/>
        <w:numPr>
          <w:ilvl w:val="1"/>
          <w:numId w:val="1014"/>
        </w:numPr>
      </w:pPr>
      <w:r>
        <w:t xml:space="preserve">If the proposed service attracts current taxi or TNS users, it will result in a redistribution of market share as measured by trip revenue among existing providers.</w:t>
      </w:r>
      <w:r>
        <w:br/>
      </w:r>
    </w:p>
    <w:p>
      <w:pPr>
        <w:pStyle w:val="Compact"/>
        <w:numPr>
          <w:ilvl w:val="1"/>
          <w:numId w:val="1014"/>
        </w:numPr>
      </w:pPr>
      <w:r>
        <w:t xml:space="preserve">The redistribution can only be observed after the proposed service is introduced. However, historical trends can provide valuable indications. For instance, ongoing shifts in market share of sectors can indicate changes in customer preference.</w:t>
      </w:r>
    </w:p>
    <w:p>
      <w:r>
        <w:pict>
          <v:rect style="width:0;height:1.5pt" o:hralign="center" o:hrstd="t" o:hr="t"/>
        </w:pict>
      </w:r>
    </w:p>
    <w:bookmarkEnd w:id="37"/>
    <w:bookmarkStart w:id="41" w:name="X33d61c3e470eb2f9d5ae5ed2da08a29436fccc5"/>
    <w:p>
      <w:pPr>
        <w:pStyle w:val="Heading3"/>
      </w:pPr>
      <w:r>
        <w:t xml:space="preserve">Metro Vancouver Regional District Trip Revenue Findings</w:t>
      </w:r>
    </w:p>
    <w:p>
      <w:pPr>
        <w:pStyle w:val="FirstParagraph"/>
      </w:pPr>
      <w:r>
        <w:rPr>
          <w:b/>
          <w:bCs/>
        </w:rPr>
        <w:t xml:space="preserve">Table 2: Metro Vancouver Regional District Trip Reven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
        <w:gridCol w:w="567"/>
        <w:gridCol w:w="967"/>
        <w:gridCol w:w="967"/>
        <w:gridCol w:w="967"/>
        <w:gridCol w:w="967"/>
        <w:gridCol w:w="867"/>
        <w:gridCol w:w="967"/>
        <w:gridCol w:w="967"/>
        <w:gridCol w:w="967"/>
        <w:gridCol w:w="867"/>
        <w:gridCol w:w="867"/>
        <w:gridCol w:w="967"/>
        <w:gridCol w:w="867"/>
      </w:tblGrid>
      <w:tr>
        <w:trPr>
          <w:trHeight w:val="378" w:hRule="auto"/>
          <w:tblHeader/>
        </w:trPr>
        header1
        <w:tc>
          <w:tcPr>
            <w:gridSpan w:val="1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apital TRIP_REVENUE (2023–2025)</w:t>
            </w:r>
          </w:p>
        </w:tc>
      </w:tr>
      <w:tr>
        <w:trPr>
          <w:trHeight w:val="37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Dec</w:t>
            </w:r>
          </w:p>
        </w:tc>
      </w:tr>
      <w:tr>
        <w:trPr>
          <w:trHeight w:val="353" w:hRule="auto"/>
        </w:trPr>
        body1
        <w:tc>
          <w:tcPr>
            <w:gridSpan w:val="14"/>
            <w:tcBorders>
              <w:bottom w:val="none" w:sz="0" w:space="0" w:color="000000"/>
              <w:top w:val="single" w:sz="12" w:space="0" w:color="666666"/>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TAXI</w:t>
            </w:r>
          </w:p>
        </w:tc>
      </w:tr>
      <w:tr>
        <w:trPr>
          <w:trHeight w:val="3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190,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47,8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345,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55,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78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34,3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741,7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62,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43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51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75,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218,480</w:t>
            </w:r>
          </w:p>
        </w:tc>
      </w:tr>
      <w:tr>
        <w:trPr>
          <w:trHeight w:val="377" w:hRule="auto"/>
        </w:trPr>
        body3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27,68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98,069.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99,613.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97,694.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30,799</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34,380.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96,25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77,722.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45,41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630,92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326,883.9</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588,154</w:t>
            </w:r>
          </w:p>
        </w:tc>
      </w:tr>
      <w:tr>
        <w:trPr>
          <w:trHeight w:val="3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06,8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233,9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610,3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61,9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58,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028,3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39,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037,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13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r>
      <w:tr>
        <w:trPr>
          <w:trHeight w:val="356" w:hRule="auto"/>
        </w:trPr>
        body5
        <w:tc>
          <w:tcPr>
            <w:gridSpan w:val="14"/>
            <w:tcBorders>
              <w:bottom w:val="none" w:sz="0" w:space="0" w:color="000000"/>
              <w:top w:val="none" w:sz="0" w:space="0" w:color="000000"/>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TNS</w:t>
            </w:r>
          </w:p>
        </w:tc>
      </w:tr>
      <w:tr>
        <w:trPr>
          <w:trHeight w:val="377" w:hRule="auto"/>
        </w:trPr>
        body6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6,32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2,489.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2,514.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5,344.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4,66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44,421.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647,03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793,192.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046,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120,39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980,749.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252,117</w:t>
            </w:r>
          </w:p>
        </w:tc>
      </w:tr>
      <w:tr>
        <w:trPr>
          <w:trHeight w:val="3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132,9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168,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461,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550,2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3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63,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54,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277,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288,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11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60,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76,562</w:t>
            </w:r>
          </w:p>
        </w:tc>
      </w:tr>
      <w:tr>
        <w:trPr>
          <w:trHeight w:val="377" w:hRule="auto"/>
        </w:trPr>
        body8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2"/>
                <w:szCs w:val="1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56,680.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859,836.3</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150,401.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057,412.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423,19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856,275.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2,928,644.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3,039,301.8</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1,985,448</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2"/>
                <w:szCs w:val="12"/>
                <w:color w:val="000000"/>
              </w:rPr>
              <w:t xml:space="preserve"/>
            </w:r>
          </w:p>
        </w:tc>
      </w:tr>
    </w:tbl>
    <w:p>
      <w:pPr>
        <w:pStyle w:val="BodyText"/>
      </w:pPr>
      <w:r>
        <w:rPr>
          <w:b/>
          <w:bCs/>
        </w:rPr>
        <w:t xml:space="preserve">Figure 2: Metro Vancouver Regional District Trip Revenue</w:t>
      </w:r>
    </w:p>
    <w:p>
      <w:pPr>
        <w:pStyle w:val="BodyText"/>
      </w:pPr>
      <w:r>
        <w:drawing>
          <wp:inline>
            <wp:extent cx="5943600" cy="2476500"/>
            <wp:effectExtent b="0" l="0" r="0" t="0"/>
            <wp:docPr descr="" title="" id="39" name="Picture"/>
            <a:graphic>
              <a:graphicData uri="http://schemas.openxmlformats.org/drawingml/2006/picture">
                <pic:pic>
                  <pic:nvPicPr>
                    <pic:cNvPr descr="table-test2_files/figure-docx/unnamed-chunk-9-1.png" id="40" name="Picture"/>
                    <pic:cNvPicPr>
                      <a:picLocks noChangeArrowheads="1" noChangeAspect="1"/>
                    </pic:cNvPicPr>
                  </pic:nvPicPr>
                  <pic:blipFill>
                    <a:blip r:embed="rId38"/>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the Metro Vancouver Regional District saw a total of</w:t>
      </w:r>
      <w:r>
        <w:t xml:space="preserve"> </w:t>
      </w:r>
      <w:r>
        <w:rPr>
          <w:b/>
          <w:bCs/>
        </w:rPr>
        <w:t xml:space="preserve">$10,354,294 in taxi revenue</w:t>
      </w:r>
      <w:r>
        <w:t xml:space="preserve">. On a year-over-year basis, total taxi revenue increased by</w:t>
      </w:r>
      <w:r>
        <w:t xml:space="preserve"> </w:t>
      </w:r>
      <w:r>
        <w:rPr>
          <w:b/>
          <w:bCs/>
        </w:rPr>
        <w:t xml:space="preserve">7.85%</w:t>
      </w:r>
      <w:r>
        <w:t xml:space="preserve">, w hile on a year-to-date basis, taxi revenue rose by</w:t>
      </w:r>
      <w:r>
        <w:t xml:space="preserve"> </w:t>
      </w:r>
      <w:r>
        <w:rPr>
          <w:b/>
          <w:bCs/>
        </w:rPr>
        <w:t xml:space="preserve">6.45%</w:t>
      </w:r>
      <w:r>
        <w:t xml:space="preserve">.</w:t>
      </w:r>
      <w:r>
        <w:br/>
      </w:r>
      <w:r>
        <w:t xml:space="preserve">The increase in taxi trip revenue was modest (6.45% YTD), suggesting that the demand for taxi services was stable.</w:t>
      </w:r>
    </w:p>
    <w:p>
      <w:pPr>
        <w:pStyle w:val="BodyText"/>
      </w:pPr>
      <w:r>
        <w:t xml:space="preserve">Meanwhile, in March 2024, the TNS sector had a total of</w:t>
      </w:r>
      <w:r>
        <w:t xml:space="preserve"> </w:t>
      </w:r>
      <w:r>
        <w:rPr>
          <w:b/>
          <w:bCs/>
        </w:rPr>
        <w:t xml:space="preserve">$41,996,572 in trip revenue</w:t>
      </w:r>
      <w:r>
        <w:t xml:space="preserve"> </w:t>
      </w:r>
      <w:r>
        <w:t xml:space="preserve">in the Metro Vancouver Regional District. On a year-over-year basis, total TNS revenue increased by</w:t>
      </w:r>
      <w:r>
        <w:t xml:space="preserve"> </w:t>
      </w:r>
      <w:r>
        <w:rPr>
          <w:b/>
          <w:bCs/>
        </w:rPr>
        <w:t xml:space="preserve">30.74%</w:t>
      </w:r>
      <w:r>
        <w:t xml:space="preserve">, while on a year-to-date basis, TNS revenue increased by</w:t>
      </w:r>
      <w:r>
        <w:t xml:space="preserve"> </w:t>
      </w:r>
      <w:r>
        <w:rPr>
          <w:b/>
          <w:bCs/>
        </w:rPr>
        <w:t xml:space="preserve">27.33%</w:t>
      </w:r>
      <w:r>
        <w:t xml:space="preserve">.</w:t>
      </w:r>
      <w:r>
        <w:br/>
      </w:r>
      <w:r>
        <w:t xml:space="preserve">The TNS trip revenue experienced significant growth (27.33% YTD), reflecting a strong increase in demand for TNS services.</w:t>
      </w:r>
    </w:p>
    <w:p>
      <w:pPr>
        <w:pStyle w:val="BodyText"/>
      </w:pPr>
      <w:r>
        <w:rPr>
          <w:b/>
          <w:bCs/>
        </w:rPr>
        <w:t xml:space="preserve">Limitations:</w:t>
      </w:r>
      <w:r>
        <w:t xml:space="preserve"> </w:t>
      </w:r>
      <w:r>
        <w:t xml:space="preserve">Quantity demanded does not amount to demand. Quantity demanded refers to the actual trip revenue observed, whereas demand includes all potential trip revenue if there are no constraints. There can still be unmet demand due to limited vehicle availability preventing some customers from using the service..</w:t>
      </w:r>
    </w:p>
    <w:bookmarkEnd w:id="41"/>
    <w:bookmarkEnd w:id="42"/>
    <w:sectPr w:rsidR="00E103EC" w:rsidRPr="005E0C81">
      <w:footerReference r:id="rId9"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ebo">
    <w:charset w:val="B1"/>
    <w:family w:val="auto"/>
    <w:pitch w:val="variable"/>
    <w:sig w:usb0="A00008E7" w:usb1="40000043" w:usb2="00000000" w:usb3="00000000" w:csb0="00000021" w:csb1="00000000"/>
  </w:font>
  <w:font w:name="&quot;Courier New&quo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ebo Light">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8266" w14:textId="69D03DC0" w:rsidR="003E44E5" w:rsidRPr="007D1565" w:rsidRDefault="00C74FBD" w:rsidP="002F47BB">
    <w:pPr>
      <w:pStyle w:val="Footer"/>
      <w:tabs>
        <w:tab w:val="left" w:pos="5302"/>
      </w:tabs>
      <w:rPr>
        <w:sz w:val="20"/>
        <w:szCs w:val="20"/>
      </w:rPr>
    </w:pPr>
    <w:sdt>
      <w:sdtPr>
        <w:rPr>
          <w:sz w:val="20"/>
          <w:szCs w:val="20"/>
        </w:rPr>
        <w:id w:val="-1748569046"/>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2F47BB" w:rsidRPr="007D1565">
              <w:rPr>
                <w:sz w:val="20"/>
                <w:szCs w:val="20"/>
              </w:rPr>
              <w:tab/>
            </w:r>
            <w:r w:rsidR="002F47BB" w:rsidRPr="007D1565">
              <w:rPr>
                <w:sz w:val="20"/>
                <w:szCs w:val="20"/>
              </w:rPr>
              <w:tab/>
            </w:r>
            <w:r w:rsidR="002F47BB" w:rsidRPr="007D1565">
              <w:rPr>
                <w:sz w:val="20"/>
                <w:szCs w:val="20"/>
              </w:rPr>
              <w:tab/>
            </w:r>
            <w:r w:rsidR="003E44E5" w:rsidRPr="007D1565">
              <w:rPr>
                <w:sz w:val="20"/>
                <w:szCs w:val="20"/>
              </w:rPr>
              <w:t xml:space="preserve">Page </w:t>
            </w:r>
            <w:r w:rsidR="003E44E5" w:rsidRPr="007D1565">
              <w:rPr>
                <w:b/>
                <w:bCs/>
                <w:sz w:val="20"/>
                <w:szCs w:val="20"/>
              </w:rPr>
              <w:fldChar w:fldCharType="begin"/>
            </w:r>
            <w:r w:rsidR="003E44E5" w:rsidRPr="007D1565">
              <w:rPr>
                <w:b/>
                <w:bCs/>
                <w:sz w:val="20"/>
                <w:szCs w:val="20"/>
              </w:rPr>
              <w:instrText xml:space="preserve"> PAGE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r w:rsidR="003E44E5" w:rsidRPr="007D1565">
              <w:rPr>
                <w:sz w:val="20"/>
                <w:szCs w:val="20"/>
              </w:rPr>
              <w:t xml:space="preserve"> of </w:t>
            </w:r>
            <w:r w:rsidR="003E44E5" w:rsidRPr="007D1565">
              <w:rPr>
                <w:b/>
                <w:bCs/>
                <w:sz w:val="20"/>
                <w:szCs w:val="20"/>
              </w:rPr>
              <w:fldChar w:fldCharType="begin"/>
            </w:r>
            <w:r w:rsidR="003E44E5" w:rsidRPr="007D1565">
              <w:rPr>
                <w:b/>
                <w:bCs/>
                <w:sz w:val="20"/>
                <w:szCs w:val="20"/>
              </w:rPr>
              <w:instrText xml:space="preserve"> NUMPAGES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sdtContent>
        </w:sdt>
      </w:sdtContent>
    </w:sdt>
  </w:p>
  <w:p w14:paraId="3B6379D3" w14:textId="77777777" w:rsidR="003E44E5" w:rsidRDefault="003E44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rPr>
          <w:i/>
          <w:iCs/>
        </w:rPr>
        <w:t xml:space="preserve">Year-over-year (YoY)</w:t>
      </w:r>
      <w:r>
        <w:t xml:space="preserve"> </w:t>
      </w:r>
      <w:r>
        <w:t xml:space="preserve">compares March 2024 with March 2023, while</w:t>
      </w:r>
      <w:r>
        <w:t xml:space="preserve"> </w:t>
      </w:r>
      <w:r>
        <w:rPr>
          <w:i/>
          <w:iCs/>
        </w:rPr>
        <w:t xml:space="preserve">year-to-date (YTD)</w:t>
      </w:r>
      <w:r>
        <w:t xml:space="preserve"> </w:t>
      </w:r>
      <w:r>
        <w:t xml:space="preserve">compares the cumulative data from January to March 2024 with the same period in 2023. YoY evaluates specific monthly changes, while YTD assesses trends over a recent period of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A75F6E"/>
    <w:multiLevelType w:val="hybridMultilevel"/>
    <w:tmpl w:val="A2EA64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50408E3"/>
    <w:multiLevelType w:val="hybridMultilevel"/>
    <w:tmpl w:val="3E56DF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8BD5A01"/>
    <w:multiLevelType w:val="hybridMultilevel"/>
    <w:tmpl w:val="D826C082"/>
    <w:lvl w:ilvl="0" w:tplc="E02222CC">
      <w:start w:val="1"/>
      <w:numFmt w:val="bullet"/>
      <w:lvlText w:val=""/>
      <w:lvlJc w:val="left"/>
      <w:pPr>
        <w:ind w:hanging="360" w:left="1440"/>
      </w:pPr>
      <w:rPr>
        <w:rFonts w:ascii="Symbol" w:hAnsi="Symbol"/>
      </w:rPr>
    </w:lvl>
    <w:lvl w:ilvl="1" w:tplc="AC8C0142">
      <w:start w:val="1"/>
      <w:numFmt w:val="bullet"/>
      <w:lvlText w:val=""/>
      <w:lvlJc w:val="left"/>
      <w:pPr>
        <w:ind w:hanging="360" w:left="2160"/>
      </w:pPr>
      <w:rPr>
        <w:rFonts w:ascii="Symbol" w:hAnsi="Symbol"/>
      </w:rPr>
    </w:lvl>
    <w:lvl w:ilvl="2" w:tplc="2AA20C54">
      <w:start w:val="1"/>
      <w:numFmt w:val="bullet"/>
      <w:lvlText w:val=""/>
      <w:lvlJc w:val="left"/>
      <w:pPr>
        <w:ind w:hanging="360" w:left="1440"/>
      </w:pPr>
      <w:rPr>
        <w:rFonts w:ascii="Symbol" w:hAnsi="Symbol"/>
      </w:rPr>
    </w:lvl>
    <w:lvl w:ilvl="3" w:tplc="4252B57E">
      <w:start w:val="1"/>
      <w:numFmt w:val="bullet"/>
      <w:lvlText w:val=""/>
      <w:lvlJc w:val="left"/>
      <w:pPr>
        <w:ind w:hanging="360" w:left="1440"/>
      </w:pPr>
      <w:rPr>
        <w:rFonts w:ascii="Symbol" w:hAnsi="Symbol"/>
      </w:rPr>
    </w:lvl>
    <w:lvl w:ilvl="4" w:tplc="422A9834">
      <w:start w:val="1"/>
      <w:numFmt w:val="bullet"/>
      <w:lvlText w:val=""/>
      <w:lvlJc w:val="left"/>
      <w:pPr>
        <w:ind w:hanging="360" w:left="1440"/>
      </w:pPr>
      <w:rPr>
        <w:rFonts w:ascii="Symbol" w:hAnsi="Symbol"/>
      </w:rPr>
    </w:lvl>
    <w:lvl w:ilvl="5" w:tplc="8D625F1E">
      <w:start w:val="1"/>
      <w:numFmt w:val="bullet"/>
      <w:lvlText w:val=""/>
      <w:lvlJc w:val="left"/>
      <w:pPr>
        <w:ind w:hanging="360" w:left="1440"/>
      </w:pPr>
      <w:rPr>
        <w:rFonts w:ascii="Symbol" w:hAnsi="Symbol"/>
      </w:rPr>
    </w:lvl>
    <w:lvl w:ilvl="6" w:tplc="8B6AF036">
      <w:start w:val="1"/>
      <w:numFmt w:val="bullet"/>
      <w:lvlText w:val=""/>
      <w:lvlJc w:val="left"/>
      <w:pPr>
        <w:ind w:hanging="360" w:left="1440"/>
      </w:pPr>
      <w:rPr>
        <w:rFonts w:ascii="Symbol" w:hAnsi="Symbol"/>
      </w:rPr>
    </w:lvl>
    <w:lvl w:ilvl="7" w:tplc="CDB40C46">
      <w:start w:val="1"/>
      <w:numFmt w:val="bullet"/>
      <w:lvlText w:val=""/>
      <w:lvlJc w:val="left"/>
      <w:pPr>
        <w:ind w:hanging="360" w:left="1440"/>
      </w:pPr>
      <w:rPr>
        <w:rFonts w:ascii="Symbol" w:hAnsi="Symbol"/>
      </w:rPr>
    </w:lvl>
    <w:lvl w:ilvl="8" w:tplc="23000142">
      <w:start w:val="1"/>
      <w:numFmt w:val="bullet"/>
      <w:lvlText w:val=""/>
      <w:lvlJc w:val="left"/>
      <w:pPr>
        <w:ind w:hanging="360" w:left="1440"/>
      </w:pPr>
      <w:rPr>
        <w:rFonts w:ascii="Symbol" w:hAnsi="Symbol"/>
      </w:rPr>
    </w:lvl>
  </w:abstractNum>
  <w:abstractNum w15:restartNumberingAfterBreak="0" w:abstractNumId="3">
    <w:nsid w:val="0E77194E"/>
    <w:multiLevelType w:val="hybridMultilevel"/>
    <w:tmpl w:val="EF0E934A"/>
    <w:lvl w:ilvl="0" w:tplc="04090003">
      <w:start w:val="1"/>
      <w:numFmt w:val="bullet"/>
      <w:lvlText w:val="o"/>
      <w:lvlJc w:val="left"/>
      <w:pPr>
        <w:ind w:hanging="360" w:left="1440"/>
      </w:pPr>
      <w:rPr>
        <w:rFonts w:ascii="Courier New" w:cs="Courier New" w:hAnsi="Courier New"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4">
    <w:nsid w:val="10C45534"/>
    <w:multiLevelType w:val="hybridMultilevel"/>
    <w:tmpl w:val="4C9430A8"/>
    <w:lvl w:ilvl="0" w:tplc="04090003">
      <w:start w:val="1"/>
      <w:numFmt w:val="bullet"/>
      <w:lvlText w:val="o"/>
      <w:lvlJc w:val="left"/>
      <w:pPr>
        <w:ind w:hanging="360" w:left="108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1BB63F8E"/>
    <w:multiLevelType w:val="hybridMultilevel"/>
    <w:tmpl w:val="54B87A60"/>
    <w:lvl w:ilvl="0" w:tplc="04090001">
      <w:start w:val="1"/>
      <w:numFmt w:val="bullet"/>
      <w:lvlText w:val=""/>
      <w:lvlJc w:val="left"/>
      <w:pPr>
        <w:ind w:hanging="360" w:left="720"/>
      </w:pPr>
      <w:rPr>
        <w:rFonts w:ascii="Symbol" w:hAnsi="Symbol" w:hint="default"/>
      </w:rPr>
    </w:lvl>
    <w:lvl w:ilvl="1" w:tplc="FFFFFFFF">
      <w:start w:val="1"/>
      <w:numFmt w:val="bullet"/>
      <w:lvlText w:val="o"/>
      <w:lvlJc w:val="left"/>
      <w:pPr>
        <w:ind w:hanging="360" w:left="1440"/>
      </w:pPr>
      <w:rPr>
        <w:rFonts w:ascii="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0E80D88"/>
    <w:multiLevelType w:val="hybridMultilevel"/>
    <w:tmpl w:val="752ED66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29F42BF9"/>
    <w:multiLevelType w:val="hybridMultilevel"/>
    <w:tmpl w:val="22D6E59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FA05476"/>
    <w:multiLevelType w:val="hybridMultilevel"/>
    <w:tmpl w:val="F6DE4EB0"/>
    <w:lvl w:ilvl="0" w:tplc="83ACFE2C">
      <w:start w:val="1"/>
      <w:numFmt w:val="bullet"/>
      <w:lvlText w:val=""/>
      <w:lvlJc w:val="left"/>
      <w:pPr>
        <w:ind w:hanging="360" w:left="720"/>
      </w:pPr>
      <w:rPr>
        <w:rFonts w:ascii="Symbol" w:hAnsi="Symbol" w:hint="default"/>
        <w:color w:val="auto"/>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30AD2003"/>
    <w:multiLevelType w:val="hybridMultilevel"/>
    <w:tmpl w:val="F6A0D8BA"/>
    <w:lvl w:ilvl="0" w:tplc="3BDCF33C">
      <w:numFmt w:val="bullet"/>
      <w:lvlText w:val=""/>
      <w:lvlJc w:val="left"/>
      <w:pPr>
        <w:ind w:hanging="360" w:left="720"/>
      </w:pPr>
      <w:rPr>
        <w:rFonts w:ascii="Symbol" w:cs="Heebo" w:eastAsiaTheme="minorHAnsi"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574540B"/>
    <w:multiLevelType w:val="hybridMultilevel"/>
    <w:tmpl w:val="D57A58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72A7981"/>
    <w:multiLevelType w:val="hybridMultilevel"/>
    <w:tmpl w:val="EAD6CA2C"/>
    <w:lvl w:ilvl="0" w:tplc="37EEF570">
      <w:start w:val="1"/>
      <w:numFmt w:val="decimal"/>
      <w:lvlText w:val="(%1)"/>
      <w:lvlJc w:val="left"/>
      <w:pPr>
        <w:ind w:hanging="360" w:left="720"/>
      </w:pPr>
      <w:rPr>
        <w:rFonts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38443DC7"/>
    <w:multiLevelType w:val="hybridMultilevel"/>
    <w:tmpl w:val="69683ABA"/>
    <w:lvl w:ilvl="0" w:tplc="D24EB936">
      <w:start w:val="1"/>
      <w:numFmt w:val="bullet"/>
      <w:lvlText w:val=""/>
      <w:lvlJc w:val="left"/>
      <w:pPr>
        <w:ind w:hanging="360" w:left="1440"/>
      </w:pPr>
      <w:rPr>
        <w:rFonts w:ascii="Symbol" w:hAnsi="Symbol"/>
      </w:rPr>
    </w:lvl>
    <w:lvl w:ilvl="1" w:tplc="582E3290">
      <w:start w:val="1"/>
      <w:numFmt w:val="bullet"/>
      <w:lvlText w:val=""/>
      <w:lvlJc w:val="left"/>
      <w:pPr>
        <w:ind w:hanging="360" w:left="2160"/>
      </w:pPr>
      <w:rPr>
        <w:rFonts w:ascii="Symbol" w:hAnsi="Symbol"/>
      </w:rPr>
    </w:lvl>
    <w:lvl w:ilvl="2" w:tplc="C526B480">
      <w:start w:val="1"/>
      <w:numFmt w:val="bullet"/>
      <w:lvlText w:val=""/>
      <w:lvlJc w:val="left"/>
      <w:pPr>
        <w:ind w:hanging="360" w:left="1440"/>
      </w:pPr>
      <w:rPr>
        <w:rFonts w:ascii="Symbol" w:hAnsi="Symbol"/>
      </w:rPr>
    </w:lvl>
    <w:lvl w:ilvl="3" w:tplc="09649ECA">
      <w:start w:val="1"/>
      <w:numFmt w:val="bullet"/>
      <w:lvlText w:val=""/>
      <w:lvlJc w:val="left"/>
      <w:pPr>
        <w:ind w:hanging="360" w:left="1440"/>
      </w:pPr>
      <w:rPr>
        <w:rFonts w:ascii="Symbol" w:hAnsi="Symbol"/>
      </w:rPr>
    </w:lvl>
    <w:lvl w:ilvl="4" w:tplc="2850DE12">
      <w:start w:val="1"/>
      <w:numFmt w:val="bullet"/>
      <w:lvlText w:val=""/>
      <w:lvlJc w:val="left"/>
      <w:pPr>
        <w:ind w:hanging="360" w:left="1440"/>
      </w:pPr>
      <w:rPr>
        <w:rFonts w:ascii="Symbol" w:hAnsi="Symbol"/>
      </w:rPr>
    </w:lvl>
    <w:lvl w:ilvl="5" w:tplc="07C6B15E">
      <w:start w:val="1"/>
      <w:numFmt w:val="bullet"/>
      <w:lvlText w:val=""/>
      <w:lvlJc w:val="left"/>
      <w:pPr>
        <w:ind w:hanging="360" w:left="1440"/>
      </w:pPr>
      <w:rPr>
        <w:rFonts w:ascii="Symbol" w:hAnsi="Symbol"/>
      </w:rPr>
    </w:lvl>
    <w:lvl w:ilvl="6" w:tplc="DDC4414E">
      <w:start w:val="1"/>
      <w:numFmt w:val="bullet"/>
      <w:lvlText w:val=""/>
      <w:lvlJc w:val="left"/>
      <w:pPr>
        <w:ind w:hanging="360" w:left="1440"/>
      </w:pPr>
      <w:rPr>
        <w:rFonts w:ascii="Symbol" w:hAnsi="Symbol"/>
      </w:rPr>
    </w:lvl>
    <w:lvl w:ilvl="7" w:tplc="AC3C06CC">
      <w:start w:val="1"/>
      <w:numFmt w:val="bullet"/>
      <w:lvlText w:val=""/>
      <w:lvlJc w:val="left"/>
      <w:pPr>
        <w:ind w:hanging="360" w:left="1440"/>
      </w:pPr>
      <w:rPr>
        <w:rFonts w:ascii="Symbol" w:hAnsi="Symbol"/>
      </w:rPr>
    </w:lvl>
    <w:lvl w:ilvl="8" w:tplc="0A326CB2">
      <w:start w:val="1"/>
      <w:numFmt w:val="bullet"/>
      <w:lvlText w:val=""/>
      <w:lvlJc w:val="left"/>
      <w:pPr>
        <w:ind w:hanging="360" w:left="1440"/>
      </w:pPr>
      <w:rPr>
        <w:rFonts w:ascii="Symbol" w:hAnsi="Symbol"/>
      </w:rPr>
    </w:lvl>
  </w:abstractNum>
  <w:abstractNum w15:restartNumberingAfterBreak="0" w:abstractNumId="13">
    <w:nsid w:val="44D31965"/>
    <w:multiLevelType w:val="hybridMultilevel"/>
    <w:tmpl w:val="45F07E3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9E76416"/>
    <w:multiLevelType w:val="hybridMultilevel"/>
    <w:tmpl w:val="E40EA990"/>
    <w:lvl w:ilvl="0" w:tplc="0409000F">
      <w:start w:val="1"/>
      <w:numFmt w:val="decimal"/>
      <w:lvlText w:val="%1."/>
      <w:lvlJc w:val="left"/>
      <w:pPr>
        <w:ind w:hanging="360" w:left="1080"/>
      </w:pPr>
    </w:lvl>
    <w:lvl w:ilvl="1" w:tplc="04090019">
      <w:start w:val="1"/>
      <w:numFmt w:val="lowerLetter"/>
      <w:lvlText w:val="%2."/>
      <w:lvlJc w:val="left"/>
      <w:pPr>
        <w:ind w:hanging="360" w:left="1800"/>
      </w:pPr>
    </w:lvl>
    <w:lvl w:ilvl="2"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520972AA"/>
    <w:multiLevelType w:val="hybridMultilevel"/>
    <w:tmpl w:val="74EC152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41204F7"/>
    <w:multiLevelType w:val="hybridMultilevel"/>
    <w:tmpl w:val="47AACBD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7">
    <w:nsid w:val="5AC92B5E"/>
    <w:multiLevelType w:val="hybridMultilevel"/>
    <w:tmpl w:val="EEE4328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B9649A3"/>
    <w:multiLevelType w:val="hybridMultilevel"/>
    <w:tmpl w:val="55727828"/>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EEB1926"/>
    <w:multiLevelType w:val="hybridMultilevel"/>
    <w:tmpl w:val="D988AE56"/>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F8A7FE9"/>
    <w:multiLevelType w:val="hybridMultilevel"/>
    <w:tmpl w:val="DCB4663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5F65677"/>
    <w:multiLevelType w:val="hybridMultilevel"/>
    <w:tmpl w:val="7D42B662"/>
    <w:lvl w:ilvl="0" w:tplc="37EEF570">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70CAA4A2"/>
    <w:multiLevelType w:val="hybridMultilevel"/>
    <w:tmpl w:val="FFFFFFFF"/>
    <w:lvl w:ilvl="0" w:tplc="C4DCA902">
      <w:start w:val="1"/>
      <w:numFmt w:val="bullet"/>
      <w:lvlText w:val=""/>
      <w:lvlJc w:val="left"/>
      <w:pPr>
        <w:ind w:hanging="360" w:left="720"/>
      </w:pPr>
      <w:rPr>
        <w:rFonts w:ascii="Symbol" w:hAnsi="Symbol" w:hint="default"/>
      </w:rPr>
    </w:lvl>
    <w:lvl w:ilvl="1" w:tplc="30348194">
      <w:start w:val="1"/>
      <w:numFmt w:val="bullet"/>
      <w:lvlText w:val="o"/>
      <w:lvlJc w:val="left"/>
      <w:pPr>
        <w:ind w:hanging="360" w:left="1440"/>
      </w:pPr>
      <w:rPr>
        <w:rFonts w:ascii="&quot;Courier New&quot;" w:hAnsi="&quot;Courier New&quot;" w:hint="default"/>
      </w:rPr>
    </w:lvl>
    <w:lvl w:ilvl="2" w:tplc="A9E42C84">
      <w:start w:val="1"/>
      <w:numFmt w:val="bullet"/>
      <w:lvlText w:val=""/>
      <w:lvlJc w:val="left"/>
      <w:pPr>
        <w:ind w:hanging="360" w:left="2160"/>
      </w:pPr>
      <w:rPr>
        <w:rFonts w:ascii="Wingdings" w:hAnsi="Wingdings" w:hint="default"/>
      </w:rPr>
    </w:lvl>
    <w:lvl w:ilvl="3" w:tplc="0D3E4DB4">
      <w:start w:val="1"/>
      <w:numFmt w:val="bullet"/>
      <w:lvlText w:val=""/>
      <w:lvlJc w:val="left"/>
      <w:pPr>
        <w:ind w:hanging="360" w:left="2880"/>
      </w:pPr>
      <w:rPr>
        <w:rFonts w:ascii="Symbol" w:hAnsi="Symbol" w:hint="default"/>
      </w:rPr>
    </w:lvl>
    <w:lvl w:ilvl="4" w:tplc="449EE7D4">
      <w:start w:val="1"/>
      <w:numFmt w:val="bullet"/>
      <w:lvlText w:val="o"/>
      <w:lvlJc w:val="left"/>
      <w:pPr>
        <w:ind w:hanging="360" w:left="3600"/>
      </w:pPr>
      <w:rPr>
        <w:rFonts w:ascii="Courier New" w:hAnsi="Courier New" w:hint="default"/>
      </w:rPr>
    </w:lvl>
    <w:lvl w:ilvl="5" w:tplc="43EAC02A">
      <w:start w:val="1"/>
      <w:numFmt w:val="bullet"/>
      <w:lvlText w:val=""/>
      <w:lvlJc w:val="left"/>
      <w:pPr>
        <w:ind w:hanging="360" w:left="4320"/>
      </w:pPr>
      <w:rPr>
        <w:rFonts w:ascii="Wingdings" w:hAnsi="Wingdings" w:hint="default"/>
      </w:rPr>
    </w:lvl>
    <w:lvl w:ilvl="6" w:tplc="A4E0A900">
      <w:start w:val="1"/>
      <w:numFmt w:val="bullet"/>
      <w:lvlText w:val=""/>
      <w:lvlJc w:val="left"/>
      <w:pPr>
        <w:ind w:hanging="360" w:left="5040"/>
      </w:pPr>
      <w:rPr>
        <w:rFonts w:ascii="Symbol" w:hAnsi="Symbol" w:hint="default"/>
      </w:rPr>
    </w:lvl>
    <w:lvl w:ilvl="7" w:tplc="E90065DE">
      <w:start w:val="1"/>
      <w:numFmt w:val="bullet"/>
      <w:lvlText w:val="o"/>
      <w:lvlJc w:val="left"/>
      <w:pPr>
        <w:ind w:hanging="360" w:left="5760"/>
      </w:pPr>
      <w:rPr>
        <w:rFonts w:ascii="Courier New" w:hAnsi="Courier New" w:hint="default"/>
      </w:rPr>
    </w:lvl>
    <w:lvl w:ilvl="8" w:tplc="891A3790">
      <w:start w:val="1"/>
      <w:numFmt w:val="bullet"/>
      <w:lvlText w:val=""/>
      <w:lvlJc w:val="left"/>
      <w:pPr>
        <w:ind w:hanging="360" w:left="6480"/>
      </w:pPr>
      <w:rPr>
        <w:rFonts w:ascii="Wingdings" w:hAnsi="Wingdings" w:hint="default"/>
      </w:rPr>
    </w:lvl>
  </w:abstractNum>
  <w:abstractNum w15:restartNumberingAfterBreak="0" w:abstractNumId="23">
    <w:nsid w:val="77A557FC"/>
    <w:multiLevelType w:val="hybridMultilevel"/>
    <w:tmpl w:val="4BA2E49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790144" w:numId="1">
    <w:abstractNumId w:val="10"/>
  </w:num>
  <w:num w16cid:durableId="935139980" w:numId="2">
    <w:abstractNumId w:val="9"/>
  </w:num>
  <w:num w16cid:durableId="1792897424" w:numId="3">
    <w:abstractNumId w:val="5"/>
  </w:num>
  <w:num w16cid:durableId="270434145" w:numId="4">
    <w:abstractNumId w:val="23"/>
  </w:num>
  <w:num w16cid:durableId="978337520" w:numId="5">
    <w:abstractNumId w:val="8"/>
  </w:num>
  <w:num w16cid:durableId="1961257604" w:numId="6">
    <w:abstractNumId w:val="3"/>
  </w:num>
  <w:num w16cid:durableId="2020421136" w:numId="7">
    <w:abstractNumId w:val="19"/>
  </w:num>
  <w:num w16cid:durableId="985554049" w:numId="8">
    <w:abstractNumId w:val="21"/>
  </w:num>
  <w:num w16cid:durableId="462969597" w:numId="9">
    <w:abstractNumId w:val="11"/>
  </w:num>
  <w:num w16cid:durableId="1340693280" w:numId="10">
    <w:abstractNumId w:val="6"/>
  </w:num>
  <w:num w16cid:durableId="1273896473" w:numId="11">
    <w:abstractNumId w:val="14"/>
  </w:num>
  <w:num w16cid:durableId="1528520099" w:numId="12">
    <w:abstractNumId w:val="4"/>
  </w:num>
  <w:num w16cid:durableId="59063662" w:numId="13">
    <w:abstractNumId w:val="18"/>
  </w:num>
  <w:num w16cid:durableId="332877722" w:numId="14">
    <w:abstractNumId w:val="0"/>
  </w:num>
  <w:num w16cid:durableId="1711151367" w:numId="15">
    <w:abstractNumId w:val="16"/>
  </w:num>
  <w:num w16cid:durableId="1896426744" w:numId="16">
    <w:abstractNumId w:val="20"/>
  </w:num>
  <w:num w16cid:durableId="104614129" w:numId="17">
    <w:abstractNumId w:val="22"/>
  </w:num>
  <w:num w16cid:durableId="993341091" w:numId="18">
    <w:abstractNumId w:val="17"/>
  </w:num>
  <w:num w16cid:durableId="942767756" w:numId="19">
    <w:abstractNumId w:val="7"/>
  </w:num>
  <w:num w16cid:durableId="108088352" w:numId="20">
    <w:abstractNumId w:val="13"/>
  </w:num>
  <w:num w16cid:durableId="587733236" w:numId="21">
    <w:abstractNumId w:val="12"/>
  </w:num>
  <w:num w16cid:durableId="1663703021" w:numId="22">
    <w:abstractNumId w:val="1"/>
  </w:num>
  <w:num w16cid:durableId="762996260" w:numId="23">
    <w:abstractNumId w:val="15"/>
  </w:num>
  <w:num w16cid:durableId="1065907982" w:numId="2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D9"/>
    <w:rsid w:val="000000FB"/>
    <w:rsid w:val="00000226"/>
    <w:rsid w:val="0000035D"/>
    <w:rsid w:val="0000036B"/>
    <w:rsid w:val="0000044D"/>
    <w:rsid w:val="000006CA"/>
    <w:rsid w:val="000006E5"/>
    <w:rsid w:val="000007C7"/>
    <w:rsid w:val="0000082E"/>
    <w:rsid w:val="000008D3"/>
    <w:rsid w:val="00000959"/>
    <w:rsid w:val="00000BD9"/>
    <w:rsid w:val="00000FB6"/>
    <w:rsid w:val="0000107D"/>
    <w:rsid w:val="00001375"/>
    <w:rsid w:val="000017FC"/>
    <w:rsid w:val="00001927"/>
    <w:rsid w:val="00001939"/>
    <w:rsid w:val="00001AF0"/>
    <w:rsid w:val="00001B52"/>
    <w:rsid w:val="00001BCB"/>
    <w:rsid w:val="00001BF0"/>
    <w:rsid w:val="00001C2D"/>
    <w:rsid w:val="00001C86"/>
    <w:rsid w:val="00001D32"/>
    <w:rsid w:val="00001E17"/>
    <w:rsid w:val="00001E35"/>
    <w:rsid w:val="00002244"/>
    <w:rsid w:val="00002250"/>
    <w:rsid w:val="0000227E"/>
    <w:rsid w:val="000025A5"/>
    <w:rsid w:val="0000266D"/>
    <w:rsid w:val="000026D4"/>
    <w:rsid w:val="00002728"/>
    <w:rsid w:val="00002C87"/>
    <w:rsid w:val="00002F02"/>
    <w:rsid w:val="00002F3C"/>
    <w:rsid w:val="0000321F"/>
    <w:rsid w:val="000032C6"/>
    <w:rsid w:val="0000333A"/>
    <w:rsid w:val="0000341B"/>
    <w:rsid w:val="00003502"/>
    <w:rsid w:val="000035CB"/>
    <w:rsid w:val="000035F4"/>
    <w:rsid w:val="00003648"/>
    <w:rsid w:val="000036A4"/>
    <w:rsid w:val="00003725"/>
    <w:rsid w:val="00003743"/>
    <w:rsid w:val="00003759"/>
    <w:rsid w:val="00003812"/>
    <w:rsid w:val="00003A4F"/>
    <w:rsid w:val="00003AFF"/>
    <w:rsid w:val="00003C6D"/>
    <w:rsid w:val="00003C9D"/>
    <w:rsid w:val="00003CAC"/>
    <w:rsid w:val="00003D61"/>
    <w:rsid w:val="00003D96"/>
    <w:rsid w:val="00003EEE"/>
    <w:rsid w:val="00003F57"/>
    <w:rsid w:val="00003F8E"/>
    <w:rsid w:val="00003FE4"/>
    <w:rsid w:val="00004036"/>
    <w:rsid w:val="0000458A"/>
    <w:rsid w:val="000048DE"/>
    <w:rsid w:val="00004991"/>
    <w:rsid w:val="00004B6B"/>
    <w:rsid w:val="00004D1E"/>
    <w:rsid w:val="00004D81"/>
    <w:rsid w:val="00004E85"/>
    <w:rsid w:val="00004E97"/>
    <w:rsid w:val="00004F7F"/>
    <w:rsid w:val="00005057"/>
    <w:rsid w:val="000050EC"/>
    <w:rsid w:val="00005175"/>
    <w:rsid w:val="00005191"/>
    <w:rsid w:val="000051EB"/>
    <w:rsid w:val="00005488"/>
    <w:rsid w:val="00005657"/>
    <w:rsid w:val="00005677"/>
    <w:rsid w:val="00005713"/>
    <w:rsid w:val="00005803"/>
    <w:rsid w:val="00005A22"/>
    <w:rsid w:val="00005DD2"/>
    <w:rsid w:val="00005DD5"/>
    <w:rsid w:val="00005EA7"/>
    <w:rsid w:val="00005F00"/>
    <w:rsid w:val="00006103"/>
    <w:rsid w:val="00006232"/>
    <w:rsid w:val="00006557"/>
    <w:rsid w:val="000065E5"/>
    <w:rsid w:val="0000663A"/>
    <w:rsid w:val="000066BC"/>
    <w:rsid w:val="00006766"/>
    <w:rsid w:val="000067A9"/>
    <w:rsid w:val="00006A04"/>
    <w:rsid w:val="00006A5E"/>
    <w:rsid w:val="00006BAD"/>
    <w:rsid w:val="00006BF5"/>
    <w:rsid w:val="00006F0C"/>
    <w:rsid w:val="00006FAF"/>
    <w:rsid w:val="00006FFD"/>
    <w:rsid w:val="0000743F"/>
    <w:rsid w:val="00007625"/>
    <w:rsid w:val="00007799"/>
    <w:rsid w:val="0000785F"/>
    <w:rsid w:val="000078E6"/>
    <w:rsid w:val="00007BA3"/>
    <w:rsid w:val="00007EAB"/>
    <w:rsid w:val="00007FDD"/>
    <w:rsid w:val="00010049"/>
    <w:rsid w:val="00010086"/>
    <w:rsid w:val="00010258"/>
    <w:rsid w:val="00010324"/>
    <w:rsid w:val="00010382"/>
    <w:rsid w:val="0001081C"/>
    <w:rsid w:val="00010821"/>
    <w:rsid w:val="0001082E"/>
    <w:rsid w:val="00010894"/>
    <w:rsid w:val="00010959"/>
    <w:rsid w:val="00010B04"/>
    <w:rsid w:val="00010BD6"/>
    <w:rsid w:val="00010CD0"/>
    <w:rsid w:val="00010E28"/>
    <w:rsid w:val="00010E2C"/>
    <w:rsid w:val="00010EF1"/>
    <w:rsid w:val="0001111C"/>
    <w:rsid w:val="000111D4"/>
    <w:rsid w:val="000113BC"/>
    <w:rsid w:val="0001146B"/>
    <w:rsid w:val="000115AF"/>
    <w:rsid w:val="000116B8"/>
    <w:rsid w:val="000116C0"/>
    <w:rsid w:val="000119A8"/>
    <w:rsid w:val="00011CB2"/>
    <w:rsid w:val="000120E2"/>
    <w:rsid w:val="000121C1"/>
    <w:rsid w:val="0001222B"/>
    <w:rsid w:val="00012306"/>
    <w:rsid w:val="0001258C"/>
    <w:rsid w:val="00012702"/>
    <w:rsid w:val="00012707"/>
    <w:rsid w:val="000127FC"/>
    <w:rsid w:val="00012924"/>
    <w:rsid w:val="00012E50"/>
    <w:rsid w:val="00012F54"/>
    <w:rsid w:val="00013403"/>
    <w:rsid w:val="00013414"/>
    <w:rsid w:val="00013654"/>
    <w:rsid w:val="00013831"/>
    <w:rsid w:val="000139F8"/>
    <w:rsid w:val="00013B1E"/>
    <w:rsid w:val="00013BD3"/>
    <w:rsid w:val="00013D97"/>
    <w:rsid w:val="0001400D"/>
    <w:rsid w:val="000141FF"/>
    <w:rsid w:val="0001430D"/>
    <w:rsid w:val="0001453D"/>
    <w:rsid w:val="00014802"/>
    <w:rsid w:val="00014B01"/>
    <w:rsid w:val="00014B2F"/>
    <w:rsid w:val="00014C38"/>
    <w:rsid w:val="00014C64"/>
    <w:rsid w:val="00014C86"/>
    <w:rsid w:val="00014CA6"/>
    <w:rsid w:val="00014CB6"/>
    <w:rsid w:val="00014F48"/>
    <w:rsid w:val="00014F74"/>
    <w:rsid w:val="0001504C"/>
    <w:rsid w:val="0001515D"/>
    <w:rsid w:val="0001544E"/>
    <w:rsid w:val="0001545C"/>
    <w:rsid w:val="00015583"/>
    <w:rsid w:val="0001575B"/>
    <w:rsid w:val="00015799"/>
    <w:rsid w:val="000157B3"/>
    <w:rsid w:val="000159BF"/>
    <w:rsid w:val="00015AF5"/>
    <w:rsid w:val="00015C9B"/>
    <w:rsid w:val="00015E41"/>
    <w:rsid w:val="00016023"/>
    <w:rsid w:val="0001634C"/>
    <w:rsid w:val="000163A3"/>
    <w:rsid w:val="00016401"/>
    <w:rsid w:val="00016450"/>
    <w:rsid w:val="00016562"/>
    <w:rsid w:val="00016681"/>
    <w:rsid w:val="000166A8"/>
    <w:rsid w:val="000168E6"/>
    <w:rsid w:val="0001692B"/>
    <w:rsid w:val="00016A10"/>
    <w:rsid w:val="00016A2B"/>
    <w:rsid w:val="00016BE6"/>
    <w:rsid w:val="00016C52"/>
    <w:rsid w:val="00016CC1"/>
    <w:rsid w:val="00016DFD"/>
    <w:rsid w:val="00016E5A"/>
    <w:rsid w:val="00016ED1"/>
    <w:rsid w:val="00017307"/>
    <w:rsid w:val="00017499"/>
    <w:rsid w:val="000174BC"/>
    <w:rsid w:val="00017545"/>
    <w:rsid w:val="000175C2"/>
    <w:rsid w:val="000175CA"/>
    <w:rsid w:val="0001772D"/>
    <w:rsid w:val="000177AC"/>
    <w:rsid w:val="00017888"/>
    <w:rsid w:val="000179B3"/>
    <w:rsid w:val="00017A74"/>
    <w:rsid w:val="00017D86"/>
    <w:rsid w:val="00017EE1"/>
    <w:rsid w:val="000200CD"/>
    <w:rsid w:val="000201C3"/>
    <w:rsid w:val="0002042C"/>
    <w:rsid w:val="00020570"/>
    <w:rsid w:val="000205A3"/>
    <w:rsid w:val="000206C8"/>
    <w:rsid w:val="00020824"/>
    <w:rsid w:val="0002086B"/>
    <w:rsid w:val="000208D1"/>
    <w:rsid w:val="0002099C"/>
    <w:rsid w:val="00020ABA"/>
    <w:rsid w:val="00020AE3"/>
    <w:rsid w:val="00020B87"/>
    <w:rsid w:val="00020BD1"/>
    <w:rsid w:val="00020C49"/>
    <w:rsid w:val="00020C5C"/>
    <w:rsid w:val="00020DEA"/>
    <w:rsid w:val="00020F13"/>
    <w:rsid w:val="00021023"/>
    <w:rsid w:val="00021312"/>
    <w:rsid w:val="00021632"/>
    <w:rsid w:val="00021683"/>
    <w:rsid w:val="00021699"/>
    <w:rsid w:val="0002173E"/>
    <w:rsid w:val="0002179C"/>
    <w:rsid w:val="000219CB"/>
    <w:rsid w:val="00021BDA"/>
    <w:rsid w:val="00021D41"/>
    <w:rsid w:val="00021DC9"/>
    <w:rsid w:val="00021E4E"/>
    <w:rsid w:val="00021EE2"/>
    <w:rsid w:val="00021F98"/>
    <w:rsid w:val="00022289"/>
    <w:rsid w:val="00022586"/>
    <w:rsid w:val="00022B02"/>
    <w:rsid w:val="00023084"/>
    <w:rsid w:val="000231E9"/>
    <w:rsid w:val="00023205"/>
    <w:rsid w:val="000232BC"/>
    <w:rsid w:val="0002330B"/>
    <w:rsid w:val="000234AD"/>
    <w:rsid w:val="00023572"/>
    <w:rsid w:val="000235BB"/>
    <w:rsid w:val="00023682"/>
    <w:rsid w:val="0002387B"/>
    <w:rsid w:val="00023884"/>
    <w:rsid w:val="00023BCA"/>
    <w:rsid w:val="00023DBA"/>
    <w:rsid w:val="00023F70"/>
    <w:rsid w:val="00024127"/>
    <w:rsid w:val="00024150"/>
    <w:rsid w:val="000241F5"/>
    <w:rsid w:val="000242D3"/>
    <w:rsid w:val="0002450C"/>
    <w:rsid w:val="00024518"/>
    <w:rsid w:val="00024680"/>
    <w:rsid w:val="00024786"/>
    <w:rsid w:val="00024894"/>
    <w:rsid w:val="00024950"/>
    <w:rsid w:val="00024962"/>
    <w:rsid w:val="00024ACA"/>
    <w:rsid w:val="00025022"/>
    <w:rsid w:val="0002515B"/>
    <w:rsid w:val="000251A3"/>
    <w:rsid w:val="00025215"/>
    <w:rsid w:val="0002523A"/>
    <w:rsid w:val="00025568"/>
    <w:rsid w:val="000255C8"/>
    <w:rsid w:val="00025784"/>
    <w:rsid w:val="00025823"/>
    <w:rsid w:val="00025A8E"/>
    <w:rsid w:val="00025D53"/>
    <w:rsid w:val="00025EB0"/>
    <w:rsid w:val="00025EEE"/>
    <w:rsid w:val="00025F66"/>
    <w:rsid w:val="00025F89"/>
    <w:rsid w:val="000260F4"/>
    <w:rsid w:val="000261A4"/>
    <w:rsid w:val="00026322"/>
    <w:rsid w:val="00026399"/>
    <w:rsid w:val="00026731"/>
    <w:rsid w:val="000268A2"/>
    <w:rsid w:val="00026AAA"/>
    <w:rsid w:val="00026AC7"/>
    <w:rsid w:val="00026BCC"/>
    <w:rsid w:val="00026BF5"/>
    <w:rsid w:val="00026C11"/>
    <w:rsid w:val="00026D5A"/>
    <w:rsid w:val="00026ED1"/>
    <w:rsid w:val="00026FCA"/>
    <w:rsid w:val="00027099"/>
    <w:rsid w:val="000271DA"/>
    <w:rsid w:val="000272D1"/>
    <w:rsid w:val="00027327"/>
    <w:rsid w:val="0002736B"/>
    <w:rsid w:val="00027642"/>
    <w:rsid w:val="0002770C"/>
    <w:rsid w:val="0002772E"/>
    <w:rsid w:val="00027796"/>
    <w:rsid w:val="0002782F"/>
    <w:rsid w:val="000279CB"/>
    <w:rsid w:val="00027A25"/>
    <w:rsid w:val="00027C16"/>
    <w:rsid w:val="00027CC9"/>
    <w:rsid w:val="00027E02"/>
    <w:rsid w:val="00027E67"/>
    <w:rsid w:val="00027E79"/>
    <w:rsid w:val="00027F16"/>
    <w:rsid w:val="00027F26"/>
    <w:rsid w:val="00027F32"/>
    <w:rsid w:val="0002BDF6"/>
    <w:rsid w:val="000300CF"/>
    <w:rsid w:val="00030169"/>
    <w:rsid w:val="000302A1"/>
    <w:rsid w:val="00030369"/>
    <w:rsid w:val="0003038D"/>
    <w:rsid w:val="000303FE"/>
    <w:rsid w:val="00030641"/>
    <w:rsid w:val="00030839"/>
    <w:rsid w:val="000308CE"/>
    <w:rsid w:val="00030B2C"/>
    <w:rsid w:val="00030B94"/>
    <w:rsid w:val="00030CB4"/>
    <w:rsid w:val="00030D4F"/>
    <w:rsid w:val="00030F4E"/>
    <w:rsid w:val="0003115B"/>
    <w:rsid w:val="00031264"/>
    <w:rsid w:val="0003139C"/>
    <w:rsid w:val="000313C2"/>
    <w:rsid w:val="00031512"/>
    <w:rsid w:val="00031586"/>
    <w:rsid w:val="00031608"/>
    <w:rsid w:val="0003166C"/>
    <w:rsid w:val="00031775"/>
    <w:rsid w:val="00031A4D"/>
    <w:rsid w:val="00031BAF"/>
    <w:rsid w:val="00031D21"/>
    <w:rsid w:val="00031E20"/>
    <w:rsid w:val="00031F00"/>
    <w:rsid w:val="00032039"/>
    <w:rsid w:val="00032043"/>
    <w:rsid w:val="000320AC"/>
    <w:rsid w:val="000320B7"/>
    <w:rsid w:val="000321D8"/>
    <w:rsid w:val="00032241"/>
    <w:rsid w:val="000324A7"/>
    <w:rsid w:val="0003253A"/>
    <w:rsid w:val="00032661"/>
    <w:rsid w:val="0003268B"/>
    <w:rsid w:val="0003281D"/>
    <w:rsid w:val="00032834"/>
    <w:rsid w:val="000328EE"/>
    <w:rsid w:val="00032AE0"/>
    <w:rsid w:val="00032BA2"/>
    <w:rsid w:val="00032BE2"/>
    <w:rsid w:val="00032EB7"/>
    <w:rsid w:val="00032F03"/>
    <w:rsid w:val="00032FB2"/>
    <w:rsid w:val="00033004"/>
    <w:rsid w:val="000330DC"/>
    <w:rsid w:val="00033333"/>
    <w:rsid w:val="0003336E"/>
    <w:rsid w:val="00033393"/>
    <w:rsid w:val="0003339B"/>
    <w:rsid w:val="000334A2"/>
    <w:rsid w:val="00033505"/>
    <w:rsid w:val="00033864"/>
    <w:rsid w:val="000338D3"/>
    <w:rsid w:val="00033CA1"/>
    <w:rsid w:val="00033DA1"/>
    <w:rsid w:val="00033DAD"/>
    <w:rsid w:val="00033EB5"/>
    <w:rsid w:val="00033F08"/>
    <w:rsid w:val="00033FB9"/>
    <w:rsid w:val="000341A8"/>
    <w:rsid w:val="000343DF"/>
    <w:rsid w:val="0003449D"/>
    <w:rsid w:val="000344B3"/>
    <w:rsid w:val="0003450F"/>
    <w:rsid w:val="00034827"/>
    <w:rsid w:val="000348F3"/>
    <w:rsid w:val="00034953"/>
    <w:rsid w:val="000349ED"/>
    <w:rsid w:val="00034A36"/>
    <w:rsid w:val="00034B07"/>
    <w:rsid w:val="00034D8F"/>
    <w:rsid w:val="00034DC9"/>
    <w:rsid w:val="00034EDA"/>
    <w:rsid w:val="00034EE1"/>
    <w:rsid w:val="000350E9"/>
    <w:rsid w:val="000354D8"/>
    <w:rsid w:val="00035643"/>
    <w:rsid w:val="0003568D"/>
    <w:rsid w:val="00035744"/>
    <w:rsid w:val="0003575D"/>
    <w:rsid w:val="00035B00"/>
    <w:rsid w:val="00035D02"/>
    <w:rsid w:val="00035EB1"/>
    <w:rsid w:val="00035FF3"/>
    <w:rsid w:val="000361C8"/>
    <w:rsid w:val="000361DD"/>
    <w:rsid w:val="000362A8"/>
    <w:rsid w:val="000362E9"/>
    <w:rsid w:val="00036547"/>
    <w:rsid w:val="00036574"/>
    <w:rsid w:val="000366A0"/>
    <w:rsid w:val="00036797"/>
    <w:rsid w:val="000367BA"/>
    <w:rsid w:val="0003686D"/>
    <w:rsid w:val="00036A33"/>
    <w:rsid w:val="00036CCC"/>
    <w:rsid w:val="00036CE1"/>
    <w:rsid w:val="00036E03"/>
    <w:rsid w:val="00036E9A"/>
    <w:rsid w:val="000373DA"/>
    <w:rsid w:val="00037453"/>
    <w:rsid w:val="000375A7"/>
    <w:rsid w:val="000375B8"/>
    <w:rsid w:val="0003765C"/>
    <w:rsid w:val="00037773"/>
    <w:rsid w:val="000378F8"/>
    <w:rsid w:val="00037B06"/>
    <w:rsid w:val="00037B80"/>
    <w:rsid w:val="00037DD7"/>
    <w:rsid w:val="0004000C"/>
    <w:rsid w:val="00040068"/>
    <w:rsid w:val="00040388"/>
    <w:rsid w:val="0004039E"/>
    <w:rsid w:val="00040417"/>
    <w:rsid w:val="000404BE"/>
    <w:rsid w:val="00040584"/>
    <w:rsid w:val="00040643"/>
    <w:rsid w:val="00040877"/>
    <w:rsid w:val="00040B6C"/>
    <w:rsid w:val="00040BBB"/>
    <w:rsid w:val="00040BDB"/>
    <w:rsid w:val="00040D52"/>
    <w:rsid w:val="00040E09"/>
    <w:rsid w:val="00040F87"/>
    <w:rsid w:val="00041007"/>
    <w:rsid w:val="00041013"/>
    <w:rsid w:val="00041019"/>
    <w:rsid w:val="0004101D"/>
    <w:rsid w:val="000410D7"/>
    <w:rsid w:val="000411D8"/>
    <w:rsid w:val="00041209"/>
    <w:rsid w:val="0004125B"/>
    <w:rsid w:val="000412F4"/>
    <w:rsid w:val="0004137C"/>
    <w:rsid w:val="000417C5"/>
    <w:rsid w:val="00041872"/>
    <w:rsid w:val="00041991"/>
    <w:rsid w:val="00041ABF"/>
    <w:rsid w:val="00041BF8"/>
    <w:rsid w:val="00041CBE"/>
    <w:rsid w:val="00041D0D"/>
    <w:rsid w:val="00041EE7"/>
    <w:rsid w:val="00041FBD"/>
    <w:rsid w:val="00041FF8"/>
    <w:rsid w:val="000421FB"/>
    <w:rsid w:val="00042276"/>
    <w:rsid w:val="00042433"/>
    <w:rsid w:val="0004248A"/>
    <w:rsid w:val="000424DB"/>
    <w:rsid w:val="00042585"/>
    <w:rsid w:val="00042638"/>
    <w:rsid w:val="000427D5"/>
    <w:rsid w:val="00042A50"/>
    <w:rsid w:val="00042A85"/>
    <w:rsid w:val="00042B5A"/>
    <w:rsid w:val="00042C90"/>
    <w:rsid w:val="00042D6D"/>
    <w:rsid w:val="00042D89"/>
    <w:rsid w:val="00042DB1"/>
    <w:rsid w:val="00042F9E"/>
    <w:rsid w:val="00043146"/>
    <w:rsid w:val="0004330A"/>
    <w:rsid w:val="00043349"/>
    <w:rsid w:val="000434C0"/>
    <w:rsid w:val="000434C1"/>
    <w:rsid w:val="00043530"/>
    <w:rsid w:val="000435E0"/>
    <w:rsid w:val="0004393D"/>
    <w:rsid w:val="00043A9D"/>
    <w:rsid w:val="00043ACD"/>
    <w:rsid w:val="00043B4A"/>
    <w:rsid w:val="00043BF1"/>
    <w:rsid w:val="00043D56"/>
    <w:rsid w:val="00043EA7"/>
    <w:rsid w:val="00043EEB"/>
    <w:rsid w:val="00043F24"/>
    <w:rsid w:val="00044199"/>
    <w:rsid w:val="0004423B"/>
    <w:rsid w:val="00044242"/>
    <w:rsid w:val="00044258"/>
    <w:rsid w:val="00044480"/>
    <w:rsid w:val="0004474F"/>
    <w:rsid w:val="000447E9"/>
    <w:rsid w:val="00044864"/>
    <w:rsid w:val="000449C7"/>
    <w:rsid w:val="00044A02"/>
    <w:rsid w:val="00044DBD"/>
    <w:rsid w:val="00044DDF"/>
    <w:rsid w:val="00044E66"/>
    <w:rsid w:val="00044F58"/>
    <w:rsid w:val="00044F91"/>
    <w:rsid w:val="00045090"/>
    <w:rsid w:val="000451B2"/>
    <w:rsid w:val="00045460"/>
    <w:rsid w:val="00045468"/>
    <w:rsid w:val="0004546B"/>
    <w:rsid w:val="0004554E"/>
    <w:rsid w:val="0004556C"/>
    <w:rsid w:val="000458FE"/>
    <w:rsid w:val="000459FA"/>
    <w:rsid w:val="00045A6F"/>
    <w:rsid w:val="00045D9A"/>
    <w:rsid w:val="00045E48"/>
    <w:rsid w:val="00045E9A"/>
    <w:rsid w:val="00045EEA"/>
    <w:rsid w:val="00045F96"/>
    <w:rsid w:val="00045F9D"/>
    <w:rsid w:val="00045FAE"/>
    <w:rsid w:val="000462A6"/>
    <w:rsid w:val="00046647"/>
    <w:rsid w:val="0004673A"/>
    <w:rsid w:val="00046B97"/>
    <w:rsid w:val="00046C79"/>
    <w:rsid w:val="00046C7F"/>
    <w:rsid w:val="00046EE5"/>
    <w:rsid w:val="000470CE"/>
    <w:rsid w:val="00047185"/>
    <w:rsid w:val="000474B2"/>
    <w:rsid w:val="000474DB"/>
    <w:rsid w:val="000475ED"/>
    <w:rsid w:val="000477F4"/>
    <w:rsid w:val="00047862"/>
    <w:rsid w:val="00047884"/>
    <w:rsid w:val="00047AD9"/>
    <w:rsid w:val="00047AE7"/>
    <w:rsid w:val="00047CE7"/>
    <w:rsid w:val="000500F9"/>
    <w:rsid w:val="000503EF"/>
    <w:rsid w:val="000505EF"/>
    <w:rsid w:val="0005060E"/>
    <w:rsid w:val="00050670"/>
    <w:rsid w:val="000506BC"/>
    <w:rsid w:val="00050844"/>
    <w:rsid w:val="00050ABF"/>
    <w:rsid w:val="00050C52"/>
    <w:rsid w:val="00050C97"/>
    <w:rsid w:val="00050DD2"/>
    <w:rsid w:val="00050F5E"/>
    <w:rsid w:val="000510E6"/>
    <w:rsid w:val="000510E8"/>
    <w:rsid w:val="000517C7"/>
    <w:rsid w:val="00051869"/>
    <w:rsid w:val="00051879"/>
    <w:rsid w:val="000518C3"/>
    <w:rsid w:val="0005191B"/>
    <w:rsid w:val="00051A9E"/>
    <w:rsid w:val="00051ACB"/>
    <w:rsid w:val="00051BF9"/>
    <w:rsid w:val="00051D80"/>
    <w:rsid w:val="00051EDD"/>
    <w:rsid w:val="00051F49"/>
    <w:rsid w:val="00052217"/>
    <w:rsid w:val="00052241"/>
    <w:rsid w:val="00052480"/>
    <w:rsid w:val="000524FC"/>
    <w:rsid w:val="00052504"/>
    <w:rsid w:val="0005262A"/>
    <w:rsid w:val="000527B2"/>
    <w:rsid w:val="00052AD9"/>
    <w:rsid w:val="00052EF8"/>
    <w:rsid w:val="000533A1"/>
    <w:rsid w:val="000533D2"/>
    <w:rsid w:val="00053534"/>
    <w:rsid w:val="000535F0"/>
    <w:rsid w:val="000537D6"/>
    <w:rsid w:val="000537F7"/>
    <w:rsid w:val="0005389A"/>
    <w:rsid w:val="00053B0F"/>
    <w:rsid w:val="00053C39"/>
    <w:rsid w:val="00053CA5"/>
    <w:rsid w:val="00053DAA"/>
    <w:rsid w:val="00053DF4"/>
    <w:rsid w:val="00053EA1"/>
    <w:rsid w:val="00053EA6"/>
    <w:rsid w:val="00053F2D"/>
    <w:rsid w:val="00053F7C"/>
    <w:rsid w:val="0005402F"/>
    <w:rsid w:val="00054099"/>
    <w:rsid w:val="00054137"/>
    <w:rsid w:val="0005446C"/>
    <w:rsid w:val="000544D5"/>
    <w:rsid w:val="000545D9"/>
    <w:rsid w:val="0005473F"/>
    <w:rsid w:val="000547C1"/>
    <w:rsid w:val="000548B4"/>
    <w:rsid w:val="000548C8"/>
    <w:rsid w:val="000549B8"/>
    <w:rsid w:val="00054AE8"/>
    <w:rsid w:val="00054B91"/>
    <w:rsid w:val="00054BEE"/>
    <w:rsid w:val="00054CAE"/>
    <w:rsid w:val="00054DA9"/>
    <w:rsid w:val="00054DFC"/>
    <w:rsid w:val="00054E4C"/>
    <w:rsid w:val="00054FF4"/>
    <w:rsid w:val="0005522E"/>
    <w:rsid w:val="000552BA"/>
    <w:rsid w:val="000552CF"/>
    <w:rsid w:val="0005542A"/>
    <w:rsid w:val="0005558F"/>
    <w:rsid w:val="000555AE"/>
    <w:rsid w:val="00055854"/>
    <w:rsid w:val="000558D4"/>
    <w:rsid w:val="00055BE5"/>
    <w:rsid w:val="00055C0D"/>
    <w:rsid w:val="00055D54"/>
    <w:rsid w:val="00055F47"/>
    <w:rsid w:val="00055F48"/>
    <w:rsid w:val="00056079"/>
    <w:rsid w:val="0005630F"/>
    <w:rsid w:val="000564B2"/>
    <w:rsid w:val="000564C0"/>
    <w:rsid w:val="00056577"/>
    <w:rsid w:val="0005682E"/>
    <w:rsid w:val="000568E9"/>
    <w:rsid w:val="000568FD"/>
    <w:rsid w:val="00056932"/>
    <w:rsid w:val="00056950"/>
    <w:rsid w:val="000569AF"/>
    <w:rsid w:val="00056A09"/>
    <w:rsid w:val="00056C02"/>
    <w:rsid w:val="00056C64"/>
    <w:rsid w:val="00056C98"/>
    <w:rsid w:val="00056D2B"/>
    <w:rsid w:val="00056D9E"/>
    <w:rsid w:val="00056EF5"/>
    <w:rsid w:val="0005701C"/>
    <w:rsid w:val="0005709C"/>
    <w:rsid w:val="00057217"/>
    <w:rsid w:val="00057235"/>
    <w:rsid w:val="000573D9"/>
    <w:rsid w:val="00057405"/>
    <w:rsid w:val="00057419"/>
    <w:rsid w:val="00057508"/>
    <w:rsid w:val="00057512"/>
    <w:rsid w:val="00057513"/>
    <w:rsid w:val="000575F7"/>
    <w:rsid w:val="000576D2"/>
    <w:rsid w:val="0005774A"/>
    <w:rsid w:val="00057943"/>
    <w:rsid w:val="00057980"/>
    <w:rsid w:val="0005798A"/>
    <w:rsid w:val="00057A30"/>
    <w:rsid w:val="00057A71"/>
    <w:rsid w:val="00057BD6"/>
    <w:rsid w:val="00057C3C"/>
    <w:rsid w:val="00057D4F"/>
    <w:rsid w:val="00057DE3"/>
    <w:rsid w:val="00057E1D"/>
    <w:rsid w:val="00057E3C"/>
    <w:rsid w:val="00057FC2"/>
    <w:rsid w:val="00057FCD"/>
    <w:rsid w:val="0006013C"/>
    <w:rsid w:val="00060208"/>
    <w:rsid w:val="000602D0"/>
    <w:rsid w:val="0006033A"/>
    <w:rsid w:val="00060442"/>
    <w:rsid w:val="00060578"/>
    <w:rsid w:val="00060658"/>
    <w:rsid w:val="00060673"/>
    <w:rsid w:val="00060678"/>
    <w:rsid w:val="00060750"/>
    <w:rsid w:val="000607C0"/>
    <w:rsid w:val="00060A85"/>
    <w:rsid w:val="00060B48"/>
    <w:rsid w:val="00060DB3"/>
    <w:rsid w:val="00060F1D"/>
    <w:rsid w:val="00060F93"/>
    <w:rsid w:val="00061269"/>
    <w:rsid w:val="0006128B"/>
    <w:rsid w:val="000612A9"/>
    <w:rsid w:val="00061487"/>
    <w:rsid w:val="00061527"/>
    <w:rsid w:val="0006156A"/>
    <w:rsid w:val="000616CF"/>
    <w:rsid w:val="00061713"/>
    <w:rsid w:val="000617BA"/>
    <w:rsid w:val="000617E0"/>
    <w:rsid w:val="000619BF"/>
    <w:rsid w:val="000619FB"/>
    <w:rsid w:val="000619FF"/>
    <w:rsid w:val="00061AAF"/>
    <w:rsid w:val="00061B41"/>
    <w:rsid w:val="00061CC8"/>
    <w:rsid w:val="00061CCD"/>
    <w:rsid w:val="00061D49"/>
    <w:rsid w:val="00061DCA"/>
    <w:rsid w:val="00061F9F"/>
    <w:rsid w:val="00062046"/>
    <w:rsid w:val="000621AF"/>
    <w:rsid w:val="00062208"/>
    <w:rsid w:val="000622A9"/>
    <w:rsid w:val="000622D6"/>
    <w:rsid w:val="0006246E"/>
    <w:rsid w:val="0006252D"/>
    <w:rsid w:val="000626BF"/>
    <w:rsid w:val="0006275C"/>
    <w:rsid w:val="00062808"/>
    <w:rsid w:val="000628A5"/>
    <w:rsid w:val="000628EF"/>
    <w:rsid w:val="00062924"/>
    <w:rsid w:val="00062A78"/>
    <w:rsid w:val="00062AEB"/>
    <w:rsid w:val="00062BD0"/>
    <w:rsid w:val="00062C40"/>
    <w:rsid w:val="00062CEE"/>
    <w:rsid w:val="00062D1E"/>
    <w:rsid w:val="00062DC8"/>
    <w:rsid w:val="00062E37"/>
    <w:rsid w:val="00062EBB"/>
    <w:rsid w:val="00063004"/>
    <w:rsid w:val="0006332B"/>
    <w:rsid w:val="000633F9"/>
    <w:rsid w:val="000634A1"/>
    <w:rsid w:val="000634CA"/>
    <w:rsid w:val="000634F6"/>
    <w:rsid w:val="000635B3"/>
    <w:rsid w:val="000636CF"/>
    <w:rsid w:val="00063712"/>
    <w:rsid w:val="000637AA"/>
    <w:rsid w:val="000639BD"/>
    <w:rsid w:val="000639F7"/>
    <w:rsid w:val="00063ACF"/>
    <w:rsid w:val="00063B88"/>
    <w:rsid w:val="00063BBC"/>
    <w:rsid w:val="00063CFE"/>
    <w:rsid w:val="00063F3B"/>
    <w:rsid w:val="00063F5B"/>
    <w:rsid w:val="00063FFA"/>
    <w:rsid w:val="0006416A"/>
    <w:rsid w:val="0006429C"/>
    <w:rsid w:val="000645A4"/>
    <w:rsid w:val="00064729"/>
    <w:rsid w:val="00064845"/>
    <w:rsid w:val="000648AC"/>
    <w:rsid w:val="000648B5"/>
    <w:rsid w:val="0006490A"/>
    <w:rsid w:val="00064AFF"/>
    <w:rsid w:val="00065192"/>
    <w:rsid w:val="000652AF"/>
    <w:rsid w:val="000653A0"/>
    <w:rsid w:val="000655C8"/>
    <w:rsid w:val="0006574F"/>
    <w:rsid w:val="00065A98"/>
    <w:rsid w:val="00065C72"/>
    <w:rsid w:val="00065E1F"/>
    <w:rsid w:val="00065E27"/>
    <w:rsid w:val="00065EE6"/>
    <w:rsid w:val="00065F02"/>
    <w:rsid w:val="00065F10"/>
    <w:rsid w:val="0006607C"/>
    <w:rsid w:val="000662B5"/>
    <w:rsid w:val="0006630A"/>
    <w:rsid w:val="0006637A"/>
    <w:rsid w:val="000664BD"/>
    <w:rsid w:val="000665EE"/>
    <w:rsid w:val="00066653"/>
    <w:rsid w:val="0006673E"/>
    <w:rsid w:val="0006677E"/>
    <w:rsid w:val="00066954"/>
    <w:rsid w:val="000669E9"/>
    <w:rsid w:val="00066BC8"/>
    <w:rsid w:val="00066CCF"/>
    <w:rsid w:val="00066D8A"/>
    <w:rsid w:val="00066E23"/>
    <w:rsid w:val="00066E5B"/>
    <w:rsid w:val="00067260"/>
    <w:rsid w:val="00067349"/>
    <w:rsid w:val="00067423"/>
    <w:rsid w:val="000675CC"/>
    <w:rsid w:val="00067741"/>
    <w:rsid w:val="0006794C"/>
    <w:rsid w:val="00067A42"/>
    <w:rsid w:val="00067A78"/>
    <w:rsid w:val="00067A91"/>
    <w:rsid w:val="00067C77"/>
    <w:rsid w:val="00067CFE"/>
    <w:rsid w:val="00067E09"/>
    <w:rsid w:val="0007004E"/>
    <w:rsid w:val="000703A9"/>
    <w:rsid w:val="000705A3"/>
    <w:rsid w:val="00070632"/>
    <w:rsid w:val="00070637"/>
    <w:rsid w:val="000707EB"/>
    <w:rsid w:val="00070854"/>
    <w:rsid w:val="000709B7"/>
    <w:rsid w:val="00070A9B"/>
    <w:rsid w:val="00070AEE"/>
    <w:rsid w:val="00070B03"/>
    <w:rsid w:val="00070B2E"/>
    <w:rsid w:val="00070B84"/>
    <w:rsid w:val="00070B8C"/>
    <w:rsid w:val="00070C5D"/>
    <w:rsid w:val="00070C8D"/>
    <w:rsid w:val="00070CDF"/>
    <w:rsid w:val="00070D3F"/>
    <w:rsid w:val="00070F30"/>
    <w:rsid w:val="00070F93"/>
    <w:rsid w:val="0007102B"/>
    <w:rsid w:val="000710BA"/>
    <w:rsid w:val="00071298"/>
    <w:rsid w:val="000712F4"/>
    <w:rsid w:val="00071324"/>
    <w:rsid w:val="0007136A"/>
    <w:rsid w:val="00071409"/>
    <w:rsid w:val="0007145D"/>
    <w:rsid w:val="000714B8"/>
    <w:rsid w:val="000715F4"/>
    <w:rsid w:val="000716A0"/>
    <w:rsid w:val="0007178A"/>
    <w:rsid w:val="000717E0"/>
    <w:rsid w:val="000719F2"/>
    <w:rsid w:val="00071A02"/>
    <w:rsid w:val="00071ACC"/>
    <w:rsid w:val="00071BCF"/>
    <w:rsid w:val="00071C0B"/>
    <w:rsid w:val="00071F66"/>
    <w:rsid w:val="00071FC8"/>
    <w:rsid w:val="0007255E"/>
    <w:rsid w:val="0007259E"/>
    <w:rsid w:val="000725A0"/>
    <w:rsid w:val="00072702"/>
    <w:rsid w:val="00072719"/>
    <w:rsid w:val="0007273F"/>
    <w:rsid w:val="000729D0"/>
    <w:rsid w:val="00072A9A"/>
    <w:rsid w:val="00072CC8"/>
    <w:rsid w:val="00072E39"/>
    <w:rsid w:val="00072FEA"/>
    <w:rsid w:val="0007300C"/>
    <w:rsid w:val="00073048"/>
    <w:rsid w:val="000733B7"/>
    <w:rsid w:val="0007363D"/>
    <w:rsid w:val="000736F3"/>
    <w:rsid w:val="00073967"/>
    <w:rsid w:val="00073AA5"/>
    <w:rsid w:val="00073ACF"/>
    <w:rsid w:val="00073B32"/>
    <w:rsid w:val="00073C5D"/>
    <w:rsid w:val="00073D18"/>
    <w:rsid w:val="00073E4C"/>
    <w:rsid w:val="00073F95"/>
    <w:rsid w:val="00074098"/>
    <w:rsid w:val="0007413E"/>
    <w:rsid w:val="0007433B"/>
    <w:rsid w:val="000743F8"/>
    <w:rsid w:val="0007456D"/>
    <w:rsid w:val="00074861"/>
    <w:rsid w:val="00074AEC"/>
    <w:rsid w:val="00074C5C"/>
    <w:rsid w:val="00074E86"/>
    <w:rsid w:val="00074F5E"/>
    <w:rsid w:val="0007507A"/>
    <w:rsid w:val="000751C6"/>
    <w:rsid w:val="0007521F"/>
    <w:rsid w:val="0007529F"/>
    <w:rsid w:val="000753C0"/>
    <w:rsid w:val="00075571"/>
    <w:rsid w:val="00075723"/>
    <w:rsid w:val="000757EC"/>
    <w:rsid w:val="00075876"/>
    <w:rsid w:val="000758DB"/>
    <w:rsid w:val="000759D8"/>
    <w:rsid w:val="00075A83"/>
    <w:rsid w:val="00075B70"/>
    <w:rsid w:val="00075CF8"/>
    <w:rsid w:val="00075D71"/>
    <w:rsid w:val="000760A9"/>
    <w:rsid w:val="00076227"/>
    <w:rsid w:val="00076233"/>
    <w:rsid w:val="00076354"/>
    <w:rsid w:val="00076389"/>
    <w:rsid w:val="000764EB"/>
    <w:rsid w:val="0007652A"/>
    <w:rsid w:val="0007664F"/>
    <w:rsid w:val="00076811"/>
    <w:rsid w:val="000768DA"/>
    <w:rsid w:val="000768E9"/>
    <w:rsid w:val="0007699D"/>
    <w:rsid w:val="00076DC0"/>
    <w:rsid w:val="00076ED5"/>
    <w:rsid w:val="00076FB6"/>
    <w:rsid w:val="00077120"/>
    <w:rsid w:val="00077243"/>
    <w:rsid w:val="000772E1"/>
    <w:rsid w:val="0007757E"/>
    <w:rsid w:val="0007760A"/>
    <w:rsid w:val="0007767F"/>
    <w:rsid w:val="00077688"/>
    <w:rsid w:val="00077B61"/>
    <w:rsid w:val="00077C1E"/>
    <w:rsid w:val="00077E17"/>
    <w:rsid w:val="00077E3B"/>
    <w:rsid w:val="00077E58"/>
    <w:rsid w:val="00077FC8"/>
    <w:rsid w:val="00080097"/>
    <w:rsid w:val="0008023E"/>
    <w:rsid w:val="00080254"/>
    <w:rsid w:val="00080327"/>
    <w:rsid w:val="00080352"/>
    <w:rsid w:val="00080384"/>
    <w:rsid w:val="000804A0"/>
    <w:rsid w:val="00080759"/>
    <w:rsid w:val="00080776"/>
    <w:rsid w:val="000807B4"/>
    <w:rsid w:val="00080955"/>
    <w:rsid w:val="000809D5"/>
    <w:rsid w:val="00080A69"/>
    <w:rsid w:val="00080B3E"/>
    <w:rsid w:val="00080DA7"/>
    <w:rsid w:val="00080DEA"/>
    <w:rsid w:val="00080E61"/>
    <w:rsid w:val="00081122"/>
    <w:rsid w:val="0008124F"/>
    <w:rsid w:val="00081A79"/>
    <w:rsid w:val="00081A90"/>
    <w:rsid w:val="00081B11"/>
    <w:rsid w:val="00081B23"/>
    <w:rsid w:val="00082266"/>
    <w:rsid w:val="000823DE"/>
    <w:rsid w:val="00082418"/>
    <w:rsid w:val="000824F7"/>
    <w:rsid w:val="0008267C"/>
    <w:rsid w:val="00082717"/>
    <w:rsid w:val="00082819"/>
    <w:rsid w:val="000828D7"/>
    <w:rsid w:val="000828FF"/>
    <w:rsid w:val="00082910"/>
    <w:rsid w:val="00082995"/>
    <w:rsid w:val="00082A0F"/>
    <w:rsid w:val="00082A60"/>
    <w:rsid w:val="00082BD3"/>
    <w:rsid w:val="00082C54"/>
    <w:rsid w:val="00082F9F"/>
    <w:rsid w:val="00083014"/>
    <w:rsid w:val="00083046"/>
    <w:rsid w:val="000830BA"/>
    <w:rsid w:val="000830F8"/>
    <w:rsid w:val="0008311A"/>
    <w:rsid w:val="0008330F"/>
    <w:rsid w:val="00083759"/>
    <w:rsid w:val="00083886"/>
    <w:rsid w:val="00083A2C"/>
    <w:rsid w:val="00083A47"/>
    <w:rsid w:val="00083B92"/>
    <w:rsid w:val="00083CC4"/>
    <w:rsid w:val="00083DB9"/>
    <w:rsid w:val="000840F3"/>
    <w:rsid w:val="000842E2"/>
    <w:rsid w:val="00084325"/>
    <w:rsid w:val="00084526"/>
    <w:rsid w:val="000846D1"/>
    <w:rsid w:val="000846E0"/>
    <w:rsid w:val="000846E5"/>
    <w:rsid w:val="0008478F"/>
    <w:rsid w:val="000847A3"/>
    <w:rsid w:val="00084842"/>
    <w:rsid w:val="000849C4"/>
    <w:rsid w:val="000849CB"/>
    <w:rsid w:val="00084A29"/>
    <w:rsid w:val="00084D6C"/>
    <w:rsid w:val="000851B7"/>
    <w:rsid w:val="0008522C"/>
    <w:rsid w:val="0008523A"/>
    <w:rsid w:val="000854E2"/>
    <w:rsid w:val="00085585"/>
    <w:rsid w:val="000859AD"/>
    <w:rsid w:val="00085A35"/>
    <w:rsid w:val="00085AEC"/>
    <w:rsid w:val="00085CC1"/>
    <w:rsid w:val="00085E29"/>
    <w:rsid w:val="00085E82"/>
    <w:rsid w:val="0008626A"/>
    <w:rsid w:val="000862E2"/>
    <w:rsid w:val="000862F0"/>
    <w:rsid w:val="00086420"/>
    <w:rsid w:val="000864B3"/>
    <w:rsid w:val="00086606"/>
    <w:rsid w:val="0008681D"/>
    <w:rsid w:val="00086AC4"/>
    <w:rsid w:val="00086ADB"/>
    <w:rsid w:val="00086F8C"/>
    <w:rsid w:val="00086FB4"/>
    <w:rsid w:val="00087100"/>
    <w:rsid w:val="000877BA"/>
    <w:rsid w:val="00087906"/>
    <w:rsid w:val="000879FF"/>
    <w:rsid w:val="00087A40"/>
    <w:rsid w:val="00087BA7"/>
    <w:rsid w:val="00087D08"/>
    <w:rsid w:val="00087E1F"/>
    <w:rsid w:val="000882EF"/>
    <w:rsid w:val="00090056"/>
    <w:rsid w:val="00090202"/>
    <w:rsid w:val="00090734"/>
    <w:rsid w:val="0009076B"/>
    <w:rsid w:val="00090791"/>
    <w:rsid w:val="00090D6A"/>
    <w:rsid w:val="00090F7F"/>
    <w:rsid w:val="00090FA4"/>
    <w:rsid w:val="00091254"/>
    <w:rsid w:val="000914F6"/>
    <w:rsid w:val="000916EE"/>
    <w:rsid w:val="00091816"/>
    <w:rsid w:val="000918A6"/>
    <w:rsid w:val="000918C3"/>
    <w:rsid w:val="000919D4"/>
    <w:rsid w:val="00091A64"/>
    <w:rsid w:val="00091D27"/>
    <w:rsid w:val="00091DB7"/>
    <w:rsid w:val="00091F5C"/>
    <w:rsid w:val="000920E9"/>
    <w:rsid w:val="0009212B"/>
    <w:rsid w:val="0009224A"/>
    <w:rsid w:val="000923AE"/>
    <w:rsid w:val="000923F7"/>
    <w:rsid w:val="000925B8"/>
    <w:rsid w:val="0009265E"/>
    <w:rsid w:val="00092721"/>
    <w:rsid w:val="00092724"/>
    <w:rsid w:val="000929E2"/>
    <w:rsid w:val="00092C11"/>
    <w:rsid w:val="00092D4F"/>
    <w:rsid w:val="00092DEF"/>
    <w:rsid w:val="00092E6A"/>
    <w:rsid w:val="00093179"/>
    <w:rsid w:val="000931C0"/>
    <w:rsid w:val="00093278"/>
    <w:rsid w:val="00093321"/>
    <w:rsid w:val="00093AF9"/>
    <w:rsid w:val="00093BB9"/>
    <w:rsid w:val="00093C3A"/>
    <w:rsid w:val="00093DE1"/>
    <w:rsid w:val="00093FA0"/>
    <w:rsid w:val="00094016"/>
    <w:rsid w:val="00094059"/>
    <w:rsid w:val="0009412E"/>
    <w:rsid w:val="00094462"/>
    <w:rsid w:val="000945AA"/>
    <w:rsid w:val="00094715"/>
    <w:rsid w:val="0009473E"/>
    <w:rsid w:val="00094847"/>
    <w:rsid w:val="00094ECA"/>
    <w:rsid w:val="00094FA4"/>
    <w:rsid w:val="000950B2"/>
    <w:rsid w:val="000951D3"/>
    <w:rsid w:val="00095215"/>
    <w:rsid w:val="0009531B"/>
    <w:rsid w:val="00095322"/>
    <w:rsid w:val="00095432"/>
    <w:rsid w:val="000954ED"/>
    <w:rsid w:val="00095562"/>
    <w:rsid w:val="000955C2"/>
    <w:rsid w:val="000955DF"/>
    <w:rsid w:val="000957A8"/>
    <w:rsid w:val="0009597D"/>
    <w:rsid w:val="0009598E"/>
    <w:rsid w:val="00095BCC"/>
    <w:rsid w:val="00095CB2"/>
    <w:rsid w:val="00095D03"/>
    <w:rsid w:val="00095F7E"/>
    <w:rsid w:val="00096069"/>
    <w:rsid w:val="0009612F"/>
    <w:rsid w:val="0009614A"/>
    <w:rsid w:val="000963DA"/>
    <w:rsid w:val="0009642E"/>
    <w:rsid w:val="00096458"/>
    <w:rsid w:val="0009651D"/>
    <w:rsid w:val="00096677"/>
    <w:rsid w:val="000968B4"/>
    <w:rsid w:val="00096A0E"/>
    <w:rsid w:val="00096A1D"/>
    <w:rsid w:val="00096AD9"/>
    <w:rsid w:val="00096B37"/>
    <w:rsid w:val="00096B97"/>
    <w:rsid w:val="00096C76"/>
    <w:rsid w:val="00096C92"/>
    <w:rsid w:val="00096CCE"/>
    <w:rsid w:val="00096D40"/>
    <w:rsid w:val="00096DCB"/>
    <w:rsid w:val="00096E8C"/>
    <w:rsid w:val="00096EA6"/>
    <w:rsid w:val="00096FD5"/>
    <w:rsid w:val="0009719B"/>
    <w:rsid w:val="000972B3"/>
    <w:rsid w:val="00097336"/>
    <w:rsid w:val="0009735D"/>
    <w:rsid w:val="0009738C"/>
    <w:rsid w:val="00097395"/>
    <w:rsid w:val="000974F7"/>
    <w:rsid w:val="00097502"/>
    <w:rsid w:val="0009751D"/>
    <w:rsid w:val="000975F9"/>
    <w:rsid w:val="000976DE"/>
    <w:rsid w:val="00097A96"/>
    <w:rsid w:val="00097AE7"/>
    <w:rsid w:val="00097C13"/>
    <w:rsid w:val="00097CB1"/>
    <w:rsid w:val="00097D64"/>
    <w:rsid w:val="00097EFF"/>
    <w:rsid w:val="00097F5B"/>
    <w:rsid w:val="00097FFB"/>
    <w:rsid w:val="000A00BF"/>
    <w:rsid w:val="000A0150"/>
    <w:rsid w:val="000A01AD"/>
    <w:rsid w:val="000A027A"/>
    <w:rsid w:val="000A02C3"/>
    <w:rsid w:val="000A0339"/>
    <w:rsid w:val="000A0671"/>
    <w:rsid w:val="000A0683"/>
    <w:rsid w:val="000A0B65"/>
    <w:rsid w:val="000A0B8B"/>
    <w:rsid w:val="000A0C72"/>
    <w:rsid w:val="000A0C7F"/>
    <w:rsid w:val="000A0DB1"/>
    <w:rsid w:val="000A0E9D"/>
    <w:rsid w:val="000A104F"/>
    <w:rsid w:val="000A1130"/>
    <w:rsid w:val="000A118E"/>
    <w:rsid w:val="000A128D"/>
    <w:rsid w:val="000A12E0"/>
    <w:rsid w:val="000A13CB"/>
    <w:rsid w:val="000A1449"/>
    <w:rsid w:val="000A151A"/>
    <w:rsid w:val="000A154D"/>
    <w:rsid w:val="000A154F"/>
    <w:rsid w:val="000A179C"/>
    <w:rsid w:val="000A17EF"/>
    <w:rsid w:val="000A181E"/>
    <w:rsid w:val="000A182D"/>
    <w:rsid w:val="000A185D"/>
    <w:rsid w:val="000A1865"/>
    <w:rsid w:val="000A19A9"/>
    <w:rsid w:val="000A1B63"/>
    <w:rsid w:val="000A2019"/>
    <w:rsid w:val="000A2227"/>
    <w:rsid w:val="000A2247"/>
    <w:rsid w:val="000A22A6"/>
    <w:rsid w:val="000A25E9"/>
    <w:rsid w:val="000A2675"/>
    <w:rsid w:val="000A27E5"/>
    <w:rsid w:val="000A2814"/>
    <w:rsid w:val="000A2B09"/>
    <w:rsid w:val="000A2C78"/>
    <w:rsid w:val="000A2E0C"/>
    <w:rsid w:val="000A2F28"/>
    <w:rsid w:val="000A2FEB"/>
    <w:rsid w:val="000A300E"/>
    <w:rsid w:val="000A30E8"/>
    <w:rsid w:val="000A3112"/>
    <w:rsid w:val="000A3186"/>
    <w:rsid w:val="000A324F"/>
    <w:rsid w:val="000A37AA"/>
    <w:rsid w:val="000A3828"/>
    <w:rsid w:val="000A3948"/>
    <w:rsid w:val="000A3A13"/>
    <w:rsid w:val="000A3A30"/>
    <w:rsid w:val="000A3B41"/>
    <w:rsid w:val="000A3BBD"/>
    <w:rsid w:val="000A3DAC"/>
    <w:rsid w:val="000A3DC5"/>
    <w:rsid w:val="000A3E0C"/>
    <w:rsid w:val="000A3F4D"/>
    <w:rsid w:val="000A4128"/>
    <w:rsid w:val="000A4176"/>
    <w:rsid w:val="000A4482"/>
    <w:rsid w:val="000A44D1"/>
    <w:rsid w:val="000A45FE"/>
    <w:rsid w:val="000A4629"/>
    <w:rsid w:val="000A4888"/>
    <w:rsid w:val="000A4A55"/>
    <w:rsid w:val="000A4E5B"/>
    <w:rsid w:val="000A5005"/>
    <w:rsid w:val="000A5380"/>
    <w:rsid w:val="000A5497"/>
    <w:rsid w:val="000A54E7"/>
    <w:rsid w:val="000A559A"/>
    <w:rsid w:val="000A5630"/>
    <w:rsid w:val="000A56A9"/>
    <w:rsid w:val="000A579F"/>
    <w:rsid w:val="000A57D3"/>
    <w:rsid w:val="000A58B1"/>
    <w:rsid w:val="000A5924"/>
    <w:rsid w:val="000A5ADD"/>
    <w:rsid w:val="000A5EE3"/>
    <w:rsid w:val="000A6126"/>
    <w:rsid w:val="000A617D"/>
    <w:rsid w:val="000A61F5"/>
    <w:rsid w:val="000A63A9"/>
    <w:rsid w:val="000A63F6"/>
    <w:rsid w:val="000A66D9"/>
    <w:rsid w:val="000A673A"/>
    <w:rsid w:val="000A684F"/>
    <w:rsid w:val="000A6900"/>
    <w:rsid w:val="000A6936"/>
    <w:rsid w:val="000A6A6F"/>
    <w:rsid w:val="000A6B29"/>
    <w:rsid w:val="000A6BF6"/>
    <w:rsid w:val="000A6BFB"/>
    <w:rsid w:val="000A6C13"/>
    <w:rsid w:val="000A6D90"/>
    <w:rsid w:val="000A7069"/>
    <w:rsid w:val="000A708B"/>
    <w:rsid w:val="000A72AA"/>
    <w:rsid w:val="000A7405"/>
    <w:rsid w:val="000A765A"/>
    <w:rsid w:val="000A775B"/>
    <w:rsid w:val="000A786B"/>
    <w:rsid w:val="000A789A"/>
    <w:rsid w:val="000A78F6"/>
    <w:rsid w:val="000A7A54"/>
    <w:rsid w:val="000A7B31"/>
    <w:rsid w:val="000A7BB2"/>
    <w:rsid w:val="000A7C26"/>
    <w:rsid w:val="000A7E15"/>
    <w:rsid w:val="000A7EC4"/>
    <w:rsid w:val="000A7ECC"/>
    <w:rsid w:val="000B0109"/>
    <w:rsid w:val="000B0184"/>
    <w:rsid w:val="000B01AD"/>
    <w:rsid w:val="000B01F6"/>
    <w:rsid w:val="000B029E"/>
    <w:rsid w:val="000B0728"/>
    <w:rsid w:val="000B0840"/>
    <w:rsid w:val="000B087F"/>
    <w:rsid w:val="000B09FD"/>
    <w:rsid w:val="000B0A04"/>
    <w:rsid w:val="000B0C3B"/>
    <w:rsid w:val="000B0C6C"/>
    <w:rsid w:val="000B0E5F"/>
    <w:rsid w:val="000B0FFE"/>
    <w:rsid w:val="000B1031"/>
    <w:rsid w:val="000B1289"/>
    <w:rsid w:val="000B13BA"/>
    <w:rsid w:val="000B141D"/>
    <w:rsid w:val="000B1463"/>
    <w:rsid w:val="000B1751"/>
    <w:rsid w:val="000B1779"/>
    <w:rsid w:val="000B182F"/>
    <w:rsid w:val="000B188A"/>
    <w:rsid w:val="000B19DE"/>
    <w:rsid w:val="000B1ECE"/>
    <w:rsid w:val="000B1FDB"/>
    <w:rsid w:val="000B2059"/>
    <w:rsid w:val="000B2074"/>
    <w:rsid w:val="000B20D3"/>
    <w:rsid w:val="000B21BF"/>
    <w:rsid w:val="000B21E2"/>
    <w:rsid w:val="000B223C"/>
    <w:rsid w:val="000B22C6"/>
    <w:rsid w:val="000B246F"/>
    <w:rsid w:val="000B2508"/>
    <w:rsid w:val="000B263D"/>
    <w:rsid w:val="000B2772"/>
    <w:rsid w:val="000B27D5"/>
    <w:rsid w:val="000B2820"/>
    <w:rsid w:val="000B28BB"/>
    <w:rsid w:val="000B2A36"/>
    <w:rsid w:val="000B2C03"/>
    <w:rsid w:val="000B2CE2"/>
    <w:rsid w:val="000B2D15"/>
    <w:rsid w:val="000B2D4D"/>
    <w:rsid w:val="000B2F97"/>
    <w:rsid w:val="000B3078"/>
    <w:rsid w:val="000B30BA"/>
    <w:rsid w:val="000B318D"/>
    <w:rsid w:val="000B31BB"/>
    <w:rsid w:val="000B3390"/>
    <w:rsid w:val="000B3509"/>
    <w:rsid w:val="000B3661"/>
    <w:rsid w:val="000B3743"/>
    <w:rsid w:val="000B37B7"/>
    <w:rsid w:val="000B3BDD"/>
    <w:rsid w:val="000B3BDF"/>
    <w:rsid w:val="000B3CD9"/>
    <w:rsid w:val="000B3CEB"/>
    <w:rsid w:val="000B4073"/>
    <w:rsid w:val="000B4265"/>
    <w:rsid w:val="000B42F2"/>
    <w:rsid w:val="000B431A"/>
    <w:rsid w:val="000B44D4"/>
    <w:rsid w:val="000B44FA"/>
    <w:rsid w:val="000B490C"/>
    <w:rsid w:val="000B4A43"/>
    <w:rsid w:val="000B4A81"/>
    <w:rsid w:val="000B4AF7"/>
    <w:rsid w:val="000B4DEA"/>
    <w:rsid w:val="000B4E3C"/>
    <w:rsid w:val="000B4F0D"/>
    <w:rsid w:val="000B5236"/>
    <w:rsid w:val="000B528C"/>
    <w:rsid w:val="000B59E5"/>
    <w:rsid w:val="000B5A96"/>
    <w:rsid w:val="000B5BA5"/>
    <w:rsid w:val="000B5BA8"/>
    <w:rsid w:val="000B5CF2"/>
    <w:rsid w:val="000B5D08"/>
    <w:rsid w:val="000B5D34"/>
    <w:rsid w:val="000B5F1E"/>
    <w:rsid w:val="000B5F49"/>
    <w:rsid w:val="000B5F89"/>
    <w:rsid w:val="000B60BE"/>
    <w:rsid w:val="000B6192"/>
    <w:rsid w:val="000B63C8"/>
    <w:rsid w:val="000B63F0"/>
    <w:rsid w:val="000B6457"/>
    <w:rsid w:val="000B6494"/>
    <w:rsid w:val="000B669C"/>
    <w:rsid w:val="000B695F"/>
    <w:rsid w:val="000B6A00"/>
    <w:rsid w:val="000B6A20"/>
    <w:rsid w:val="000B6AB9"/>
    <w:rsid w:val="000B6CA9"/>
    <w:rsid w:val="000B6E6C"/>
    <w:rsid w:val="000B6E6E"/>
    <w:rsid w:val="000B6FFF"/>
    <w:rsid w:val="000B71C2"/>
    <w:rsid w:val="000B73B0"/>
    <w:rsid w:val="000B742F"/>
    <w:rsid w:val="000B76B5"/>
    <w:rsid w:val="000B771E"/>
    <w:rsid w:val="000B7845"/>
    <w:rsid w:val="000B7AF3"/>
    <w:rsid w:val="000B7B9F"/>
    <w:rsid w:val="000B7BF7"/>
    <w:rsid w:val="000B7C7C"/>
    <w:rsid w:val="000B7D16"/>
    <w:rsid w:val="000B7D56"/>
    <w:rsid w:val="000B7D8D"/>
    <w:rsid w:val="000B7E6C"/>
    <w:rsid w:val="000B7EA9"/>
    <w:rsid w:val="000C0354"/>
    <w:rsid w:val="000C0499"/>
    <w:rsid w:val="000C05E7"/>
    <w:rsid w:val="000C0776"/>
    <w:rsid w:val="000C07E4"/>
    <w:rsid w:val="000C086A"/>
    <w:rsid w:val="000C0962"/>
    <w:rsid w:val="000C0C31"/>
    <w:rsid w:val="000C0DBB"/>
    <w:rsid w:val="000C0DC8"/>
    <w:rsid w:val="000C0DF9"/>
    <w:rsid w:val="000C103F"/>
    <w:rsid w:val="000C10B6"/>
    <w:rsid w:val="000C110F"/>
    <w:rsid w:val="000C1172"/>
    <w:rsid w:val="000C1230"/>
    <w:rsid w:val="000C14EB"/>
    <w:rsid w:val="000C1521"/>
    <w:rsid w:val="000C15D4"/>
    <w:rsid w:val="000C15D8"/>
    <w:rsid w:val="000C175C"/>
    <w:rsid w:val="000C17C6"/>
    <w:rsid w:val="000C1974"/>
    <w:rsid w:val="000C199E"/>
    <w:rsid w:val="000C1BE2"/>
    <w:rsid w:val="000C1BF7"/>
    <w:rsid w:val="000C1C45"/>
    <w:rsid w:val="000C1DEF"/>
    <w:rsid w:val="000C1EA0"/>
    <w:rsid w:val="000C2081"/>
    <w:rsid w:val="000C212A"/>
    <w:rsid w:val="000C22AD"/>
    <w:rsid w:val="000C22C0"/>
    <w:rsid w:val="000C24C4"/>
    <w:rsid w:val="000C25C4"/>
    <w:rsid w:val="000C2C74"/>
    <w:rsid w:val="000C2D1A"/>
    <w:rsid w:val="000C2DE5"/>
    <w:rsid w:val="000C2E0F"/>
    <w:rsid w:val="000C3147"/>
    <w:rsid w:val="000C31A2"/>
    <w:rsid w:val="000C32A0"/>
    <w:rsid w:val="000C32AE"/>
    <w:rsid w:val="000C34B6"/>
    <w:rsid w:val="000C3553"/>
    <w:rsid w:val="000C3898"/>
    <w:rsid w:val="000C3946"/>
    <w:rsid w:val="000C39F4"/>
    <w:rsid w:val="000C3A05"/>
    <w:rsid w:val="000C3A30"/>
    <w:rsid w:val="000C3C65"/>
    <w:rsid w:val="000C3CDB"/>
    <w:rsid w:val="000C3E55"/>
    <w:rsid w:val="000C3F0D"/>
    <w:rsid w:val="000C3F51"/>
    <w:rsid w:val="000C3FD0"/>
    <w:rsid w:val="000C40AC"/>
    <w:rsid w:val="000C40EA"/>
    <w:rsid w:val="000C4134"/>
    <w:rsid w:val="000C41A1"/>
    <w:rsid w:val="000C42F4"/>
    <w:rsid w:val="000C43E4"/>
    <w:rsid w:val="000C45FF"/>
    <w:rsid w:val="000C4787"/>
    <w:rsid w:val="000C47D8"/>
    <w:rsid w:val="000C48DF"/>
    <w:rsid w:val="000C4958"/>
    <w:rsid w:val="000C4AAA"/>
    <w:rsid w:val="000C4B6F"/>
    <w:rsid w:val="000C4CB9"/>
    <w:rsid w:val="000C4D05"/>
    <w:rsid w:val="000C4E19"/>
    <w:rsid w:val="000C4E54"/>
    <w:rsid w:val="000C4E63"/>
    <w:rsid w:val="000C4FD9"/>
    <w:rsid w:val="000C50D8"/>
    <w:rsid w:val="000C5240"/>
    <w:rsid w:val="000C53B3"/>
    <w:rsid w:val="000C53C9"/>
    <w:rsid w:val="000C53FC"/>
    <w:rsid w:val="000C54D5"/>
    <w:rsid w:val="000C58D4"/>
    <w:rsid w:val="000C58F3"/>
    <w:rsid w:val="000C5940"/>
    <w:rsid w:val="000C5A9F"/>
    <w:rsid w:val="000C5B14"/>
    <w:rsid w:val="000C5E14"/>
    <w:rsid w:val="000C5E5E"/>
    <w:rsid w:val="000C5E97"/>
    <w:rsid w:val="000C642B"/>
    <w:rsid w:val="000C6480"/>
    <w:rsid w:val="000C65E3"/>
    <w:rsid w:val="000C667A"/>
    <w:rsid w:val="000C687A"/>
    <w:rsid w:val="000C68A6"/>
    <w:rsid w:val="000C69A0"/>
    <w:rsid w:val="000C6A05"/>
    <w:rsid w:val="000C6A17"/>
    <w:rsid w:val="000C6A6E"/>
    <w:rsid w:val="000C6B54"/>
    <w:rsid w:val="000C6E5C"/>
    <w:rsid w:val="000C7045"/>
    <w:rsid w:val="000C72E6"/>
    <w:rsid w:val="000C7453"/>
    <w:rsid w:val="000C766B"/>
    <w:rsid w:val="000C7719"/>
    <w:rsid w:val="000C7859"/>
    <w:rsid w:val="000C7D07"/>
    <w:rsid w:val="000C7E16"/>
    <w:rsid w:val="000C7EA2"/>
    <w:rsid w:val="000D01EE"/>
    <w:rsid w:val="000D0390"/>
    <w:rsid w:val="000D0619"/>
    <w:rsid w:val="000D0624"/>
    <w:rsid w:val="000D07DE"/>
    <w:rsid w:val="000D0881"/>
    <w:rsid w:val="000D0B0D"/>
    <w:rsid w:val="000D0BAD"/>
    <w:rsid w:val="000D0BF9"/>
    <w:rsid w:val="000D0C75"/>
    <w:rsid w:val="000D0E2A"/>
    <w:rsid w:val="000D101A"/>
    <w:rsid w:val="000D1126"/>
    <w:rsid w:val="000D1270"/>
    <w:rsid w:val="000D154E"/>
    <w:rsid w:val="000D162D"/>
    <w:rsid w:val="000D164B"/>
    <w:rsid w:val="000D16A8"/>
    <w:rsid w:val="000D1762"/>
    <w:rsid w:val="000D19EE"/>
    <w:rsid w:val="000D1B29"/>
    <w:rsid w:val="000D1BF9"/>
    <w:rsid w:val="000D1CFB"/>
    <w:rsid w:val="000D1E33"/>
    <w:rsid w:val="000D1EE6"/>
    <w:rsid w:val="000D1F4F"/>
    <w:rsid w:val="000D200A"/>
    <w:rsid w:val="000D209F"/>
    <w:rsid w:val="000D210B"/>
    <w:rsid w:val="000D210C"/>
    <w:rsid w:val="000D214A"/>
    <w:rsid w:val="000D2513"/>
    <w:rsid w:val="000D25A9"/>
    <w:rsid w:val="000D2614"/>
    <w:rsid w:val="000D28AF"/>
    <w:rsid w:val="000D297F"/>
    <w:rsid w:val="000D298F"/>
    <w:rsid w:val="000D2999"/>
    <w:rsid w:val="000D2A01"/>
    <w:rsid w:val="000D2CED"/>
    <w:rsid w:val="000D2FBC"/>
    <w:rsid w:val="000D31C1"/>
    <w:rsid w:val="000D335A"/>
    <w:rsid w:val="000D364D"/>
    <w:rsid w:val="000D36E8"/>
    <w:rsid w:val="000D36F3"/>
    <w:rsid w:val="000D3D87"/>
    <w:rsid w:val="000D40C2"/>
    <w:rsid w:val="000D42E5"/>
    <w:rsid w:val="000D4314"/>
    <w:rsid w:val="000D4565"/>
    <w:rsid w:val="000D481C"/>
    <w:rsid w:val="000D494E"/>
    <w:rsid w:val="000D4AAB"/>
    <w:rsid w:val="000D4AB2"/>
    <w:rsid w:val="000D4CC1"/>
    <w:rsid w:val="000D4F3D"/>
    <w:rsid w:val="000D4FFE"/>
    <w:rsid w:val="000D5040"/>
    <w:rsid w:val="000D504D"/>
    <w:rsid w:val="000D506B"/>
    <w:rsid w:val="000D50CE"/>
    <w:rsid w:val="000D51DD"/>
    <w:rsid w:val="000D53C5"/>
    <w:rsid w:val="000D53DE"/>
    <w:rsid w:val="000D555C"/>
    <w:rsid w:val="000D5819"/>
    <w:rsid w:val="000D5991"/>
    <w:rsid w:val="000D5BED"/>
    <w:rsid w:val="000D5C6A"/>
    <w:rsid w:val="000D5CFE"/>
    <w:rsid w:val="000D5DB0"/>
    <w:rsid w:val="000D5E01"/>
    <w:rsid w:val="000D5F74"/>
    <w:rsid w:val="000D5F98"/>
    <w:rsid w:val="000D60D5"/>
    <w:rsid w:val="000D6291"/>
    <w:rsid w:val="000D6488"/>
    <w:rsid w:val="000D64FA"/>
    <w:rsid w:val="000D65DC"/>
    <w:rsid w:val="000D6658"/>
    <w:rsid w:val="000D693F"/>
    <w:rsid w:val="000D6AB2"/>
    <w:rsid w:val="000D6B23"/>
    <w:rsid w:val="000D6BD6"/>
    <w:rsid w:val="000D6BE0"/>
    <w:rsid w:val="000D6DE4"/>
    <w:rsid w:val="000D6EBA"/>
    <w:rsid w:val="000D6FB9"/>
    <w:rsid w:val="000D7006"/>
    <w:rsid w:val="000D70B0"/>
    <w:rsid w:val="000D7438"/>
    <w:rsid w:val="000D74B4"/>
    <w:rsid w:val="000D76B5"/>
    <w:rsid w:val="000D76FD"/>
    <w:rsid w:val="000D7BFC"/>
    <w:rsid w:val="000E0016"/>
    <w:rsid w:val="000E01C4"/>
    <w:rsid w:val="000E0247"/>
    <w:rsid w:val="000E0357"/>
    <w:rsid w:val="000E0359"/>
    <w:rsid w:val="000E0414"/>
    <w:rsid w:val="000E04F2"/>
    <w:rsid w:val="000E0620"/>
    <w:rsid w:val="000E078D"/>
    <w:rsid w:val="000E0855"/>
    <w:rsid w:val="000E0886"/>
    <w:rsid w:val="000E089E"/>
    <w:rsid w:val="000E0A3A"/>
    <w:rsid w:val="000E0A81"/>
    <w:rsid w:val="000E0B09"/>
    <w:rsid w:val="000E0B13"/>
    <w:rsid w:val="000E0C12"/>
    <w:rsid w:val="000E0C16"/>
    <w:rsid w:val="000E0CF7"/>
    <w:rsid w:val="000E0D80"/>
    <w:rsid w:val="000E0ED0"/>
    <w:rsid w:val="000E0F64"/>
    <w:rsid w:val="000E1240"/>
    <w:rsid w:val="000E13CF"/>
    <w:rsid w:val="000E143F"/>
    <w:rsid w:val="000E1510"/>
    <w:rsid w:val="000E1655"/>
    <w:rsid w:val="000E1674"/>
    <w:rsid w:val="000E1683"/>
    <w:rsid w:val="000E16F3"/>
    <w:rsid w:val="000E17EC"/>
    <w:rsid w:val="000E1B83"/>
    <w:rsid w:val="000E1B9E"/>
    <w:rsid w:val="000E1BEF"/>
    <w:rsid w:val="000E1C29"/>
    <w:rsid w:val="000E1C60"/>
    <w:rsid w:val="000E1CF9"/>
    <w:rsid w:val="000E1D5C"/>
    <w:rsid w:val="000E1D8B"/>
    <w:rsid w:val="000E1EF2"/>
    <w:rsid w:val="000E1F4F"/>
    <w:rsid w:val="000E20BA"/>
    <w:rsid w:val="000E20DD"/>
    <w:rsid w:val="000E2255"/>
    <w:rsid w:val="000E2295"/>
    <w:rsid w:val="000E2330"/>
    <w:rsid w:val="000E24B6"/>
    <w:rsid w:val="000E24DF"/>
    <w:rsid w:val="000E25E1"/>
    <w:rsid w:val="000E271B"/>
    <w:rsid w:val="000E27A6"/>
    <w:rsid w:val="000E292A"/>
    <w:rsid w:val="000E2B9C"/>
    <w:rsid w:val="000E2D77"/>
    <w:rsid w:val="000E2E75"/>
    <w:rsid w:val="000E30BD"/>
    <w:rsid w:val="000E310F"/>
    <w:rsid w:val="000E3186"/>
    <w:rsid w:val="000E34B5"/>
    <w:rsid w:val="000E3558"/>
    <w:rsid w:val="000E3651"/>
    <w:rsid w:val="000E3696"/>
    <w:rsid w:val="000E36F8"/>
    <w:rsid w:val="000E379F"/>
    <w:rsid w:val="000E380E"/>
    <w:rsid w:val="000E3816"/>
    <w:rsid w:val="000E3B2D"/>
    <w:rsid w:val="000E3C2C"/>
    <w:rsid w:val="000E3F0C"/>
    <w:rsid w:val="000E3FCB"/>
    <w:rsid w:val="000E40F4"/>
    <w:rsid w:val="000E4105"/>
    <w:rsid w:val="000E413D"/>
    <w:rsid w:val="000E4639"/>
    <w:rsid w:val="000E46C6"/>
    <w:rsid w:val="000E48E0"/>
    <w:rsid w:val="000E498E"/>
    <w:rsid w:val="000E4B96"/>
    <w:rsid w:val="000E4C3E"/>
    <w:rsid w:val="000E4CCA"/>
    <w:rsid w:val="000E4D53"/>
    <w:rsid w:val="000E4F18"/>
    <w:rsid w:val="000E5351"/>
    <w:rsid w:val="000E5527"/>
    <w:rsid w:val="000E5624"/>
    <w:rsid w:val="000E56AE"/>
    <w:rsid w:val="000E5769"/>
    <w:rsid w:val="000E5A4D"/>
    <w:rsid w:val="000E5AF2"/>
    <w:rsid w:val="000E5D4C"/>
    <w:rsid w:val="000E5E7A"/>
    <w:rsid w:val="000E6127"/>
    <w:rsid w:val="000E646A"/>
    <w:rsid w:val="000E64C7"/>
    <w:rsid w:val="000E656B"/>
    <w:rsid w:val="000E6663"/>
    <w:rsid w:val="000E6675"/>
    <w:rsid w:val="000E6824"/>
    <w:rsid w:val="000E6944"/>
    <w:rsid w:val="000E6A6B"/>
    <w:rsid w:val="000E6AC1"/>
    <w:rsid w:val="000E6BD8"/>
    <w:rsid w:val="000E6C0C"/>
    <w:rsid w:val="000E6CF2"/>
    <w:rsid w:val="000E7069"/>
    <w:rsid w:val="000E7128"/>
    <w:rsid w:val="000E7234"/>
    <w:rsid w:val="000E7360"/>
    <w:rsid w:val="000E75A8"/>
    <w:rsid w:val="000E75EF"/>
    <w:rsid w:val="000E78D7"/>
    <w:rsid w:val="000E7AA5"/>
    <w:rsid w:val="000E7AD4"/>
    <w:rsid w:val="000E7B67"/>
    <w:rsid w:val="000E7B89"/>
    <w:rsid w:val="000E7C2E"/>
    <w:rsid w:val="000E7C4C"/>
    <w:rsid w:val="000E7CB6"/>
    <w:rsid w:val="000E7D4D"/>
    <w:rsid w:val="000E7DDB"/>
    <w:rsid w:val="000E7DEC"/>
    <w:rsid w:val="000E7E37"/>
    <w:rsid w:val="000E7F4C"/>
    <w:rsid w:val="000F0112"/>
    <w:rsid w:val="000F0270"/>
    <w:rsid w:val="000F0AE8"/>
    <w:rsid w:val="000F0B6C"/>
    <w:rsid w:val="000F0BE1"/>
    <w:rsid w:val="000F0D97"/>
    <w:rsid w:val="000F1454"/>
    <w:rsid w:val="000F1789"/>
    <w:rsid w:val="000F1895"/>
    <w:rsid w:val="000F196C"/>
    <w:rsid w:val="000F1A12"/>
    <w:rsid w:val="000F1A4D"/>
    <w:rsid w:val="000F1AC8"/>
    <w:rsid w:val="000F1B34"/>
    <w:rsid w:val="000F1C02"/>
    <w:rsid w:val="000F1C10"/>
    <w:rsid w:val="000F1C5A"/>
    <w:rsid w:val="000F1CA6"/>
    <w:rsid w:val="000F1D05"/>
    <w:rsid w:val="000F1DC2"/>
    <w:rsid w:val="000F2142"/>
    <w:rsid w:val="000F2211"/>
    <w:rsid w:val="000F235B"/>
    <w:rsid w:val="000F23DE"/>
    <w:rsid w:val="000F247D"/>
    <w:rsid w:val="000F24C9"/>
    <w:rsid w:val="000F25C2"/>
    <w:rsid w:val="000F2611"/>
    <w:rsid w:val="000F2674"/>
    <w:rsid w:val="000F27AF"/>
    <w:rsid w:val="000F2820"/>
    <w:rsid w:val="000F286F"/>
    <w:rsid w:val="000F2884"/>
    <w:rsid w:val="000F28BE"/>
    <w:rsid w:val="000F2934"/>
    <w:rsid w:val="000F2A69"/>
    <w:rsid w:val="000F2AFB"/>
    <w:rsid w:val="000F2CA6"/>
    <w:rsid w:val="000F2D01"/>
    <w:rsid w:val="000F2F08"/>
    <w:rsid w:val="000F2F43"/>
    <w:rsid w:val="000F2F5C"/>
    <w:rsid w:val="000F3055"/>
    <w:rsid w:val="000F3126"/>
    <w:rsid w:val="000F32CF"/>
    <w:rsid w:val="000F33C9"/>
    <w:rsid w:val="000F35B6"/>
    <w:rsid w:val="000F3780"/>
    <w:rsid w:val="000F3788"/>
    <w:rsid w:val="000F3819"/>
    <w:rsid w:val="000F38F7"/>
    <w:rsid w:val="000F3E2B"/>
    <w:rsid w:val="000F3F72"/>
    <w:rsid w:val="000F4203"/>
    <w:rsid w:val="000F4256"/>
    <w:rsid w:val="000F434C"/>
    <w:rsid w:val="000F43F5"/>
    <w:rsid w:val="000F4498"/>
    <w:rsid w:val="000F44A4"/>
    <w:rsid w:val="000F451F"/>
    <w:rsid w:val="000F45F8"/>
    <w:rsid w:val="000F4651"/>
    <w:rsid w:val="000F46C7"/>
    <w:rsid w:val="000F4A57"/>
    <w:rsid w:val="000F4F74"/>
    <w:rsid w:val="000F506A"/>
    <w:rsid w:val="000F508E"/>
    <w:rsid w:val="000F554F"/>
    <w:rsid w:val="000F55AC"/>
    <w:rsid w:val="000F5665"/>
    <w:rsid w:val="000F5685"/>
    <w:rsid w:val="000F5706"/>
    <w:rsid w:val="000F589B"/>
    <w:rsid w:val="000F5BAB"/>
    <w:rsid w:val="000F5BEA"/>
    <w:rsid w:val="000F5D47"/>
    <w:rsid w:val="000F6041"/>
    <w:rsid w:val="000F61DB"/>
    <w:rsid w:val="000F6276"/>
    <w:rsid w:val="000F635F"/>
    <w:rsid w:val="000F651F"/>
    <w:rsid w:val="000F684F"/>
    <w:rsid w:val="000F6962"/>
    <w:rsid w:val="000F69D9"/>
    <w:rsid w:val="000F6A35"/>
    <w:rsid w:val="000F6A36"/>
    <w:rsid w:val="000F6C63"/>
    <w:rsid w:val="000F6D9A"/>
    <w:rsid w:val="000F6DD2"/>
    <w:rsid w:val="000F6E31"/>
    <w:rsid w:val="000F6F0B"/>
    <w:rsid w:val="000F719A"/>
    <w:rsid w:val="000F72A7"/>
    <w:rsid w:val="000F736E"/>
    <w:rsid w:val="000F73E6"/>
    <w:rsid w:val="000F7578"/>
    <w:rsid w:val="000F77BF"/>
    <w:rsid w:val="000F7890"/>
    <w:rsid w:val="000F79BE"/>
    <w:rsid w:val="000F7C2A"/>
    <w:rsid w:val="000F7DD7"/>
    <w:rsid w:val="000F7FD4"/>
    <w:rsid w:val="0010011D"/>
    <w:rsid w:val="001001BF"/>
    <w:rsid w:val="00100298"/>
    <w:rsid w:val="001004E7"/>
    <w:rsid w:val="0010055C"/>
    <w:rsid w:val="001005B5"/>
    <w:rsid w:val="001005DE"/>
    <w:rsid w:val="001005E6"/>
    <w:rsid w:val="00100667"/>
    <w:rsid w:val="00100985"/>
    <w:rsid w:val="00100C1B"/>
    <w:rsid w:val="00100D6C"/>
    <w:rsid w:val="00100D8F"/>
    <w:rsid w:val="00100EE8"/>
    <w:rsid w:val="00100F06"/>
    <w:rsid w:val="00100F3C"/>
    <w:rsid w:val="001011A2"/>
    <w:rsid w:val="001013FC"/>
    <w:rsid w:val="0010146D"/>
    <w:rsid w:val="00101546"/>
    <w:rsid w:val="00101607"/>
    <w:rsid w:val="00101AB1"/>
    <w:rsid w:val="00101B8C"/>
    <w:rsid w:val="00101BBA"/>
    <w:rsid w:val="00101BDE"/>
    <w:rsid w:val="00101EA7"/>
    <w:rsid w:val="00101F29"/>
    <w:rsid w:val="00101F96"/>
    <w:rsid w:val="00102100"/>
    <w:rsid w:val="0010221E"/>
    <w:rsid w:val="001022B0"/>
    <w:rsid w:val="00102310"/>
    <w:rsid w:val="0010241D"/>
    <w:rsid w:val="0010251D"/>
    <w:rsid w:val="00102852"/>
    <w:rsid w:val="001028FA"/>
    <w:rsid w:val="00102B65"/>
    <w:rsid w:val="00102BA1"/>
    <w:rsid w:val="00102D99"/>
    <w:rsid w:val="00102F08"/>
    <w:rsid w:val="00102F2C"/>
    <w:rsid w:val="00102FB1"/>
    <w:rsid w:val="00102FC1"/>
    <w:rsid w:val="001031F8"/>
    <w:rsid w:val="0010320B"/>
    <w:rsid w:val="001033D7"/>
    <w:rsid w:val="00103622"/>
    <w:rsid w:val="0010373D"/>
    <w:rsid w:val="001037B7"/>
    <w:rsid w:val="001037F9"/>
    <w:rsid w:val="0010390A"/>
    <w:rsid w:val="00103957"/>
    <w:rsid w:val="00103C0C"/>
    <w:rsid w:val="00103C1A"/>
    <w:rsid w:val="00103C3B"/>
    <w:rsid w:val="00103C9C"/>
    <w:rsid w:val="00103D4B"/>
    <w:rsid w:val="00103DFB"/>
    <w:rsid w:val="00103E95"/>
    <w:rsid w:val="00103ECC"/>
    <w:rsid w:val="00103EE4"/>
    <w:rsid w:val="00103F28"/>
    <w:rsid w:val="00103F41"/>
    <w:rsid w:val="001040C8"/>
    <w:rsid w:val="001040FA"/>
    <w:rsid w:val="0010424C"/>
    <w:rsid w:val="00104364"/>
    <w:rsid w:val="0010452A"/>
    <w:rsid w:val="0010454E"/>
    <w:rsid w:val="00104749"/>
    <w:rsid w:val="00104ECF"/>
    <w:rsid w:val="00105100"/>
    <w:rsid w:val="00105353"/>
    <w:rsid w:val="001055DE"/>
    <w:rsid w:val="001057DF"/>
    <w:rsid w:val="00105916"/>
    <w:rsid w:val="00105A0D"/>
    <w:rsid w:val="00105F1F"/>
    <w:rsid w:val="00105F48"/>
    <w:rsid w:val="00105F58"/>
    <w:rsid w:val="00106004"/>
    <w:rsid w:val="0010627D"/>
    <w:rsid w:val="0010630D"/>
    <w:rsid w:val="0010635C"/>
    <w:rsid w:val="0010658F"/>
    <w:rsid w:val="001065CA"/>
    <w:rsid w:val="001067B3"/>
    <w:rsid w:val="001067B6"/>
    <w:rsid w:val="001069AB"/>
    <w:rsid w:val="001069BD"/>
    <w:rsid w:val="001069D5"/>
    <w:rsid w:val="00106A2A"/>
    <w:rsid w:val="00106B0C"/>
    <w:rsid w:val="00106B41"/>
    <w:rsid w:val="00106B46"/>
    <w:rsid w:val="00106CB8"/>
    <w:rsid w:val="00106E9B"/>
    <w:rsid w:val="00106F82"/>
    <w:rsid w:val="00106F9C"/>
    <w:rsid w:val="00106F9D"/>
    <w:rsid w:val="00106FA3"/>
    <w:rsid w:val="00107056"/>
    <w:rsid w:val="001070E2"/>
    <w:rsid w:val="001074D5"/>
    <w:rsid w:val="0010750B"/>
    <w:rsid w:val="0010758E"/>
    <w:rsid w:val="00107A56"/>
    <w:rsid w:val="00107BAC"/>
    <w:rsid w:val="00107DEA"/>
    <w:rsid w:val="00107E14"/>
    <w:rsid w:val="0011036B"/>
    <w:rsid w:val="00110381"/>
    <w:rsid w:val="001105E6"/>
    <w:rsid w:val="0011067D"/>
    <w:rsid w:val="001106A6"/>
    <w:rsid w:val="001108BF"/>
    <w:rsid w:val="001108FB"/>
    <w:rsid w:val="00110913"/>
    <w:rsid w:val="00110A38"/>
    <w:rsid w:val="00110B2F"/>
    <w:rsid w:val="00110BE1"/>
    <w:rsid w:val="00110D54"/>
    <w:rsid w:val="00110DC3"/>
    <w:rsid w:val="00110E2A"/>
    <w:rsid w:val="00110F46"/>
    <w:rsid w:val="00110FBB"/>
    <w:rsid w:val="00111027"/>
    <w:rsid w:val="00111195"/>
    <w:rsid w:val="00111257"/>
    <w:rsid w:val="00111363"/>
    <w:rsid w:val="00111368"/>
    <w:rsid w:val="001117AC"/>
    <w:rsid w:val="001117DB"/>
    <w:rsid w:val="00111A36"/>
    <w:rsid w:val="00111ADF"/>
    <w:rsid w:val="00111B4B"/>
    <w:rsid w:val="00111C3E"/>
    <w:rsid w:val="00111C45"/>
    <w:rsid w:val="00111CFF"/>
    <w:rsid w:val="00111E15"/>
    <w:rsid w:val="00111EF1"/>
    <w:rsid w:val="00111F79"/>
    <w:rsid w:val="00111FA0"/>
    <w:rsid w:val="00112169"/>
    <w:rsid w:val="001125A6"/>
    <w:rsid w:val="001125C6"/>
    <w:rsid w:val="0011271E"/>
    <w:rsid w:val="00112758"/>
    <w:rsid w:val="001127B7"/>
    <w:rsid w:val="001127DC"/>
    <w:rsid w:val="00112961"/>
    <w:rsid w:val="0011299F"/>
    <w:rsid w:val="00112C0F"/>
    <w:rsid w:val="00112EF3"/>
    <w:rsid w:val="00112F02"/>
    <w:rsid w:val="00112F04"/>
    <w:rsid w:val="0011316B"/>
    <w:rsid w:val="00113213"/>
    <w:rsid w:val="0011330A"/>
    <w:rsid w:val="001135A3"/>
    <w:rsid w:val="0011367F"/>
    <w:rsid w:val="001137F2"/>
    <w:rsid w:val="0011388B"/>
    <w:rsid w:val="00113951"/>
    <w:rsid w:val="00113AA1"/>
    <w:rsid w:val="00113C26"/>
    <w:rsid w:val="00113DE2"/>
    <w:rsid w:val="00113F2B"/>
    <w:rsid w:val="00113F2C"/>
    <w:rsid w:val="00113F69"/>
    <w:rsid w:val="0011416B"/>
    <w:rsid w:val="00114194"/>
    <w:rsid w:val="001141C0"/>
    <w:rsid w:val="00114362"/>
    <w:rsid w:val="001144F4"/>
    <w:rsid w:val="00114521"/>
    <w:rsid w:val="001145CD"/>
    <w:rsid w:val="001145F9"/>
    <w:rsid w:val="001146F8"/>
    <w:rsid w:val="001147E8"/>
    <w:rsid w:val="00114905"/>
    <w:rsid w:val="001149F7"/>
    <w:rsid w:val="00114A83"/>
    <w:rsid w:val="00114B59"/>
    <w:rsid w:val="00114B6B"/>
    <w:rsid w:val="00114CC2"/>
    <w:rsid w:val="00114DCE"/>
    <w:rsid w:val="00114EB4"/>
    <w:rsid w:val="00115058"/>
    <w:rsid w:val="001151C9"/>
    <w:rsid w:val="001152B6"/>
    <w:rsid w:val="0011554C"/>
    <w:rsid w:val="0011587E"/>
    <w:rsid w:val="00115A3E"/>
    <w:rsid w:val="00115BAA"/>
    <w:rsid w:val="00115D7D"/>
    <w:rsid w:val="00115F20"/>
    <w:rsid w:val="00115F5D"/>
    <w:rsid w:val="0011605F"/>
    <w:rsid w:val="00116146"/>
    <w:rsid w:val="00116153"/>
    <w:rsid w:val="001161D0"/>
    <w:rsid w:val="001163F8"/>
    <w:rsid w:val="0011646A"/>
    <w:rsid w:val="0011652A"/>
    <w:rsid w:val="001165C3"/>
    <w:rsid w:val="001167DC"/>
    <w:rsid w:val="00116A18"/>
    <w:rsid w:val="00116B69"/>
    <w:rsid w:val="00116BBA"/>
    <w:rsid w:val="00116CFF"/>
    <w:rsid w:val="00116D77"/>
    <w:rsid w:val="00116EA2"/>
    <w:rsid w:val="00117087"/>
    <w:rsid w:val="001170F5"/>
    <w:rsid w:val="00117378"/>
    <w:rsid w:val="00117493"/>
    <w:rsid w:val="001174CA"/>
    <w:rsid w:val="001176BD"/>
    <w:rsid w:val="001178CC"/>
    <w:rsid w:val="00117912"/>
    <w:rsid w:val="001179ED"/>
    <w:rsid w:val="00117B37"/>
    <w:rsid w:val="00117B6A"/>
    <w:rsid w:val="00117BDD"/>
    <w:rsid w:val="00117C1E"/>
    <w:rsid w:val="00117C51"/>
    <w:rsid w:val="00117D14"/>
    <w:rsid w:val="00117D82"/>
    <w:rsid w:val="00117E4F"/>
    <w:rsid w:val="00120014"/>
    <w:rsid w:val="001203EC"/>
    <w:rsid w:val="0012045D"/>
    <w:rsid w:val="001206F9"/>
    <w:rsid w:val="00120971"/>
    <w:rsid w:val="001209CD"/>
    <w:rsid w:val="00120D45"/>
    <w:rsid w:val="00120DEF"/>
    <w:rsid w:val="00120E85"/>
    <w:rsid w:val="00120E93"/>
    <w:rsid w:val="00121059"/>
    <w:rsid w:val="001211BA"/>
    <w:rsid w:val="001212A4"/>
    <w:rsid w:val="0012135B"/>
    <w:rsid w:val="00121371"/>
    <w:rsid w:val="001213D2"/>
    <w:rsid w:val="00121408"/>
    <w:rsid w:val="001214DB"/>
    <w:rsid w:val="001215E7"/>
    <w:rsid w:val="00121929"/>
    <w:rsid w:val="00121D1F"/>
    <w:rsid w:val="0012207E"/>
    <w:rsid w:val="001221B9"/>
    <w:rsid w:val="0012223C"/>
    <w:rsid w:val="00122272"/>
    <w:rsid w:val="001222D2"/>
    <w:rsid w:val="001222F1"/>
    <w:rsid w:val="001222F3"/>
    <w:rsid w:val="0012238C"/>
    <w:rsid w:val="001223AB"/>
    <w:rsid w:val="00122511"/>
    <w:rsid w:val="00122834"/>
    <w:rsid w:val="001228E1"/>
    <w:rsid w:val="001229B2"/>
    <w:rsid w:val="00122A95"/>
    <w:rsid w:val="00122AA4"/>
    <w:rsid w:val="00122B21"/>
    <w:rsid w:val="00122BEF"/>
    <w:rsid w:val="00122C19"/>
    <w:rsid w:val="00122D06"/>
    <w:rsid w:val="00122DE1"/>
    <w:rsid w:val="001231A2"/>
    <w:rsid w:val="001231C6"/>
    <w:rsid w:val="00123228"/>
    <w:rsid w:val="001232A8"/>
    <w:rsid w:val="001232AA"/>
    <w:rsid w:val="0012331F"/>
    <w:rsid w:val="0012334B"/>
    <w:rsid w:val="00123493"/>
    <w:rsid w:val="001234AC"/>
    <w:rsid w:val="001234EA"/>
    <w:rsid w:val="0012351C"/>
    <w:rsid w:val="001235A0"/>
    <w:rsid w:val="0012366F"/>
    <w:rsid w:val="001236E3"/>
    <w:rsid w:val="00123902"/>
    <w:rsid w:val="0012395C"/>
    <w:rsid w:val="0012397C"/>
    <w:rsid w:val="00123BCF"/>
    <w:rsid w:val="00123BD1"/>
    <w:rsid w:val="00123CC5"/>
    <w:rsid w:val="00123D49"/>
    <w:rsid w:val="0012475E"/>
    <w:rsid w:val="001247C5"/>
    <w:rsid w:val="00124848"/>
    <w:rsid w:val="0012489C"/>
    <w:rsid w:val="00124A3F"/>
    <w:rsid w:val="00124AC8"/>
    <w:rsid w:val="00124B19"/>
    <w:rsid w:val="00124D10"/>
    <w:rsid w:val="00124EA6"/>
    <w:rsid w:val="00124EDD"/>
    <w:rsid w:val="00124F73"/>
    <w:rsid w:val="001250A1"/>
    <w:rsid w:val="00125158"/>
    <w:rsid w:val="0012519A"/>
    <w:rsid w:val="0012526E"/>
    <w:rsid w:val="00125304"/>
    <w:rsid w:val="0012541C"/>
    <w:rsid w:val="001254D0"/>
    <w:rsid w:val="00125546"/>
    <w:rsid w:val="00125663"/>
    <w:rsid w:val="00125728"/>
    <w:rsid w:val="001258AA"/>
    <w:rsid w:val="00125A0B"/>
    <w:rsid w:val="00125A41"/>
    <w:rsid w:val="00125A51"/>
    <w:rsid w:val="00125AAD"/>
    <w:rsid w:val="00125AB5"/>
    <w:rsid w:val="00125AE9"/>
    <w:rsid w:val="00125DDF"/>
    <w:rsid w:val="00125F20"/>
    <w:rsid w:val="00125F7E"/>
    <w:rsid w:val="00126010"/>
    <w:rsid w:val="0012615D"/>
    <w:rsid w:val="001261A3"/>
    <w:rsid w:val="001261A4"/>
    <w:rsid w:val="001264AD"/>
    <w:rsid w:val="001264F4"/>
    <w:rsid w:val="001265E7"/>
    <w:rsid w:val="0012660D"/>
    <w:rsid w:val="001269CB"/>
    <w:rsid w:val="00126AA2"/>
    <w:rsid w:val="00126B19"/>
    <w:rsid w:val="00126C76"/>
    <w:rsid w:val="00126D83"/>
    <w:rsid w:val="00126D89"/>
    <w:rsid w:val="00126EA5"/>
    <w:rsid w:val="00126EE4"/>
    <w:rsid w:val="00126EE8"/>
    <w:rsid w:val="00126F1A"/>
    <w:rsid w:val="00126F2C"/>
    <w:rsid w:val="0012744A"/>
    <w:rsid w:val="001277B8"/>
    <w:rsid w:val="00127835"/>
    <w:rsid w:val="0012794B"/>
    <w:rsid w:val="001279F8"/>
    <w:rsid w:val="00127C53"/>
    <w:rsid w:val="00127D86"/>
    <w:rsid w:val="00127DD0"/>
    <w:rsid w:val="00127FDF"/>
    <w:rsid w:val="00130077"/>
    <w:rsid w:val="00130115"/>
    <w:rsid w:val="001301B7"/>
    <w:rsid w:val="0013046D"/>
    <w:rsid w:val="0013051B"/>
    <w:rsid w:val="00130561"/>
    <w:rsid w:val="001307AC"/>
    <w:rsid w:val="00130A80"/>
    <w:rsid w:val="00130CFE"/>
    <w:rsid w:val="00130ECD"/>
    <w:rsid w:val="001310A5"/>
    <w:rsid w:val="001310E4"/>
    <w:rsid w:val="001311ED"/>
    <w:rsid w:val="001312D3"/>
    <w:rsid w:val="001313D6"/>
    <w:rsid w:val="00131522"/>
    <w:rsid w:val="0013163C"/>
    <w:rsid w:val="00131656"/>
    <w:rsid w:val="0013176B"/>
    <w:rsid w:val="001317BB"/>
    <w:rsid w:val="00131827"/>
    <w:rsid w:val="0013182B"/>
    <w:rsid w:val="0013188E"/>
    <w:rsid w:val="0013190E"/>
    <w:rsid w:val="0013194F"/>
    <w:rsid w:val="00131AF6"/>
    <w:rsid w:val="00131B22"/>
    <w:rsid w:val="00131B26"/>
    <w:rsid w:val="00131C7A"/>
    <w:rsid w:val="00131E58"/>
    <w:rsid w:val="00131E90"/>
    <w:rsid w:val="001320E3"/>
    <w:rsid w:val="0013219B"/>
    <w:rsid w:val="001321C8"/>
    <w:rsid w:val="001322DB"/>
    <w:rsid w:val="00132365"/>
    <w:rsid w:val="0013254E"/>
    <w:rsid w:val="001326B8"/>
    <w:rsid w:val="0013275B"/>
    <w:rsid w:val="001328ED"/>
    <w:rsid w:val="00132ABA"/>
    <w:rsid w:val="00132B70"/>
    <w:rsid w:val="00132C5C"/>
    <w:rsid w:val="00132CD6"/>
    <w:rsid w:val="00132CE3"/>
    <w:rsid w:val="00132D9B"/>
    <w:rsid w:val="00132F32"/>
    <w:rsid w:val="00133002"/>
    <w:rsid w:val="001330C8"/>
    <w:rsid w:val="00133269"/>
    <w:rsid w:val="00133324"/>
    <w:rsid w:val="001333A7"/>
    <w:rsid w:val="0013352C"/>
    <w:rsid w:val="00133823"/>
    <w:rsid w:val="00133917"/>
    <w:rsid w:val="00133ACF"/>
    <w:rsid w:val="00133D17"/>
    <w:rsid w:val="00133E22"/>
    <w:rsid w:val="00133FAB"/>
    <w:rsid w:val="00134123"/>
    <w:rsid w:val="001341FE"/>
    <w:rsid w:val="0013432E"/>
    <w:rsid w:val="00134351"/>
    <w:rsid w:val="0013445A"/>
    <w:rsid w:val="00134535"/>
    <w:rsid w:val="0013473E"/>
    <w:rsid w:val="001347BD"/>
    <w:rsid w:val="00134867"/>
    <w:rsid w:val="001349B6"/>
    <w:rsid w:val="00134A7C"/>
    <w:rsid w:val="00134AB7"/>
    <w:rsid w:val="00134AE3"/>
    <w:rsid w:val="00134BE5"/>
    <w:rsid w:val="00134D92"/>
    <w:rsid w:val="00134DC9"/>
    <w:rsid w:val="00134E29"/>
    <w:rsid w:val="00134E5A"/>
    <w:rsid w:val="00134F35"/>
    <w:rsid w:val="00135060"/>
    <w:rsid w:val="001352CE"/>
    <w:rsid w:val="00135333"/>
    <w:rsid w:val="00135461"/>
    <w:rsid w:val="001354C6"/>
    <w:rsid w:val="00135629"/>
    <w:rsid w:val="00135695"/>
    <w:rsid w:val="00135876"/>
    <w:rsid w:val="00135AAE"/>
    <w:rsid w:val="00135C62"/>
    <w:rsid w:val="00135D39"/>
    <w:rsid w:val="00135D74"/>
    <w:rsid w:val="00135E8A"/>
    <w:rsid w:val="00135EE5"/>
    <w:rsid w:val="001360D8"/>
    <w:rsid w:val="00136169"/>
    <w:rsid w:val="001361B8"/>
    <w:rsid w:val="00136209"/>
    <w:rsid w:val="00136214"/>
    <w:rsid w:val="00136400"/>
    <w:rsid w:val="00136439"/>
    <w:rsid w:val="001365AB"/>
    <w:rsid w:val="00136628"/>
    <w:rsid w:val="001366D2"/>
    <w:rsid w:val="00136816"/>
    <w:rsid w:val="00136ABB"/>
    <w:rsid w:val="00136B38"/>
    <w:rsid w:val="00136BFF"/>
    <w:rsid w:val="00136E15"/>
    <w:rsid w:val="00136F33"/>
    <w:rsid w:val="00137087"/>
    <w:rsid w:val="0013709D"/>
    <w:rsid w:val="00137240"/>
    <w:rsid w:val="001373C4"/>
    <w:rsid w:val="001374BB"/>
    <w:rsid w:val="001376EE"/>
    <w:rsid w:val="0013779F"/>
    <w:rsid w:val="001377D4"/>
    <w:rsid w:val="0013796C"/>
    <w:rsid w:val="00137B6B"/>
    <w:rsid w:val="00137C83"/>
    <w:rsid w:val="00137C94"/>
    <w:rsid w:val="00137D56"/>
    <w:rsid w:val="00140062"/>
    <w:rsid w:val="00140147"/>
    <w:rsid w:val="001401DC"/>
    <w:rsid w:val="00140259"/>
    <w:rsid w:val="0014040A"/>
    <w:rsid w:val="00140728"/>
    <w:rsid w:val="0014078B"/>
    <w:rsid w:val="00140863"/>
    <w:rsid w:val="001409A8"/>
    <w:rsid w:val="00140AAD"/>
    <w:rsid w:val="00140ACA"/>
    <w:rsid w:val="00140C15"/>
    <w:rsid w:val="00140CB1"/>
    <w:rsid w:val="00140D21"/>
    <w:rsid w:val="00140DB0"/>
    <w:rsid w:val="00140E2E"/>
    <w:rsid w:val="00140F36"/>
    <w:rsid w:val="00140F72"/>
    <w:rsid w:val="00140FBB"/>
    <w:rsid w:val="00140FCC"/>
    <w:rsid w:val="00140FE6"/>
    <w:rsid w:val="001412E4"/>
    <w:rsid w:val="00141424"/>
    <w:rsid w:val="0014161C"/>
    <w:rsid w:val="0014163B"/>
    <w:rsid w:val="0014169E"/>
    <w:rsid w:val="0014192D"/>
    <w:rsid w:val="00141A6F"/>
    <w:rsid w:val="00141B1F"/>
    <w:rsid w:val="00141F07"/>
    <w:rsid w:val="00141F69"/>
    <w:rsid w:val="0014206B"/>
    <w:rsid w:val="00142603"/>
    <w:rsid w:val="00142658"/>
    <w:rsid w:val="001426DD"/>
    <w:rsid w:val="0014275B"/>
    <w:rsid w:val="00142CF6"/>
    <w:rsid w:val="001431FA"/>
    <w:rsid w:val="00143326"/>
    <w:rsid w:val="001433C2"/>
    <w:rsid w:val="00143546"/>
    <w:rsid w:val="00143609"/>
    <w:rsid w:val="00143623"/>
    <w:rsid w:val="001436A4"/>
    <w:rsid w:val="00143740"/>
    <w:rsid w:val="00143760"/>
    <w:rsid w:val="00143780"/>
    <w:rsid w:val="00143867"/>
    <w:rsid w:val="001439D4"/>
    <w:rsid w:val="001439DC"/>
    <w:rsid w:val="00143C01"/>
    <w:rsid w:val="00143EEC"/>
    <w:rsid w:val="00143F16"/>
    <w:rsid w:val="00143FDF"/>
    <w:rsid w:val="0014406F"/>
    <w:rsid w:val="00144118"/>
    <w:rsid w:val="0014422C"/>
    <w:rsid w:val="00144266"/>
    <w:rsid w:val="00144325"/>
    <w:rsid w:val="00144449"/>
    <w:rsid w:val="001445B0"/>
    <w:rsid w:val="00144699"/>
    <w:rsid w:val="001446DC"/>
    <w:rsid w:val="00144823"/>
    <w:rsid w:val="00144A43"/>
    <w:rsid w:val="00144BEB"/>
    <w:rsid w:val="00144C8C"/>
    <w:rsid w:val="00144CF9"/>
    <w:rsid w:val="00144DF6"/>
    <w:rsid w:val="00144FE9"/>
    <w:rsid w:val="001450F8"/>
    <w:rsid w:val="00145125"/>
    <w:rsid w:val="0014512E"/>
    <w:rsid w:val="00145141"/>
    <w:rsid w:val="001451F3"/>
    <w:rsid w:val="0014532B"/>
    <w:rsid w:val="001455D2"/>
    <w:rsid w:val="001455E1"/>
    <w:rsid w:val="001455EA"/>
    <w:rsid w:val="00145601"/>
    <w:rsid w:val="00145746"/>
    <w:rsid w:val="001457D3"/>
    <w:rsid w:val="00145A56"/>
    <w:rsid w:val="00145E61"/>
    <w:rsid w:val="00145F39"/>
    <w:rsid w:val="00145FE7"/>
    <w:rsid w:val="001461BD"/>
    <w:rsid w:val="00146424"/>
    <w:rsid w:val="0014678E"/>
    <w:rsid w:val="001467E1"/>
    <w:rsid w:val="00146886"/>
    <w:rsid w:val="00146896"/>
    <w:rsid w:val="0014696B"/>
    <w:rsid w:val="00146994"/>
    <w:rsid w:val="00146A05"/>
    <w:rsid w:val="00146AA3"/>
    <w:rsid w:val="00146B1C"/>
    <w:rsid w:val="00147080"/>
    <w:rsid w:val="00147124"/>
    <w:rsid w:val="001471CE"/>
    <w:rsid w:val="001474CB"/>
    <w:rsid w:val="0014759C"/>
    <w:rsid w:val="0014767F"/>
    <w:rsid w:val="0014786C"/>
    <w:rsid w:val="001478E1"/>
    <w:rsid w:val="0014792B"/>
    <w:rsid w:val="00147EE7"/>
    <w:rsid w:val="00147F14"/>
    <w:rsid w:val="00147F95"/>
    <w:rsid w:val="00147FB4"/>
    <w:rsid w:val="00150170"/>
    <w:rsid w:val="00150180"/>
    <w:rsid w:val="0015026A"/>
    <w:rsid w:val="001503AC"/>
    <w:rsid w:val="0015041D"/>
    <w:rsid w:val="001504CF"/>
    <w:rsid w:val="00150507"/>
    <w:rsid w:val="0015053C"/>
    <w:rsid w:val="00150573"/>
    <w:rsid w:val="0015075D"/>
    <w:rsid w:val="00150855"/>
    <w:rsid w:val="00150944"/>
    <w:rsid w:val="00150A48"/>
    <w:rsid w:val="00150AED"/>
    <w:rsid w:val="00150BAD"/>
    <w:rsid w:val="00150C7F"/>
    <w:rsid w:val="00150C9C"/>
    <w:rsid w:val="00150D01"/>
    <w:rsid w:val="00150DF1"/>
    <w:rsid w:val="00150E7F"/>
    <w:rsid w:val="00150F68"/>
    <w:rsid w:val="00150F6F"/>
    <w:rsid w:val="001511A5"/>
    <w:rsid w:val="001511C7"/>
    <w:rsid w:val="0015127F"/>
    <w:rsid w:val="001513AB"/>
    <w:rsid w:val="0015143A"/>
    <w:rsid w:val="00151545"/>
    <w:rsid w:val="001515AB"/>
    <w:rsid w:val="001515BB"/>
    <w:rsid w:val="00151A50"/>
    <w:rsid w:val="00151A65"/>
    <w:rsid w:val="00151A69"/>
    <w:rsid w:val="00151A70"/>
    <w:rsid w:val="00151D09"/>
    <w:rsid w:val="00151D85"/>
    <w:rsid w:val="00151FA3"/>
    <w:rsid w:val="00152180"/>
    <w:rsid w:val="001521DF"/>
    <w:rsid w:val="0015253F"/>
    <w:rsid w:val="0015275C"/>
    <w:rsid w:val="00152987"/>
    <w:rsid w:val="00152A29"/>
    <w:rsid w:val="00152ACA"/>
    <w:rsid w:val="00152E66"/>
    <w:rsid w:val="00152FA3"/>
    <w:rsid w:val="001530DF"/>
    <w:rsid w:val="001531AA"/>
    <w:rsid w:val="001531B7"/>
    <w:rsid w:val="0015333B"/>
    <w:rsid w:val="00153368"/>
    <w:rsid w:val="0015339D"/>
    <w:rsid w:val="00153426"/>
    <w:rsid w:val="00153438"/>
    <w:rsid w:val="00153585"/>
    <w:rsid w:val="0015359B"/>
    <w:rsid w:val="00153662"/>
    <w:rsid w:val="001536EE"/>
    <w:rsid w:val="0015373C"/>
    <w:rsid w:val="001537AC"/>
    <w:rsid w:val="0015380E"/>
    <w:rsid w:val="00153862"/>
    <w:rsid w:val="00153946"/>
    <w:rsid w:val="001539D4"/>
    <w:rsid w:val="00153A93"/>
    <w:rsid w:val="00153B34"/>
    <w:rsid w:val="00153C08"/>
    <w:rsid w:val="00153CE6"/>
    <w:rsid w:val="00153D3D"/>
    <w:rsid w:val="00153DCC"/>
    <w:rsid w:val="00153F17"/>
    <w:rsid w:val="00153F21"/>
    <w:rsid w:val="0015429F"/>
    <w:rsid w:val="001546A1"/>
    <w:rsid w:val="001549D2"/>
    <w:rsid w:val="00154B63"/>
    <w:rsid w:val="00154F31"/>
    <w:rsid w:val="00155372"/>
    <w:rsid w:val="00155398"/>
    <w:rsid w:val="0015549E"/>
    <w:rsid w:val="0015550D"/>
    <w:rsid w:val="001556ED"/>
    <w:rsid w:val="001559DF"/>
    <w:rsid w:val="00155A5E"/>
    <w:rsid w:val="00155A96"/>
    <w:rsid w:val="00155BC6"/>
    <w:rsid w:val="00155C1F"/>
    <w:rsid w:val="00155CE1"/>
    <w:rsid w:val="001560B3"/>
    <w:rsid w:val="001563A6"/>
    <w:rsid w:val="001564C6"/>
    <w:rsid w:val="00156559"/>
    <w:rsid w:val="001565B4"/>
    <w:rsid w:val="001568CC"/>
    <w:rsid w:val="00156B7B"/>
    <w:rsid w:val="00156BCE"/>
    <w:rsid w:val="00156D43"/>
    <w:rsid w:val="00156D6B"/>
    <w:rsid w:val="00156F5F"/>
    <w:rsid w:val="001570B3"/>
    <w:rsid w:val="00157273"/>
    <w:rsid w:val="001572D1"/>
    <w:rsid w:val="00157355"/>
    <w:rsid w:val="0015773B"/>
    <w:rsid w:val="001578F4"/>
    <w:rsid w:val="00157993"/>
    <w:rsid w:val="00157BAE"/>
    <w:rsid w:val="00157BF5"/>
    <w:rsid w:val="00157CA0"/>
    <w:rsid w:val="00157CCA"/>
    <w:rsid w:val="00157CFA"/>
    <w:rsid w:val="00157D26"/>
    <w:rsid w:val="001600F8"/>
    <w:rsid w:val="0016016A"/>
    <w:rsid w:val="001602FA"/>
    <w:rsid w:val="001603A6"/>
    <w:rsid w:val="00160770"/>
    <w:rsid w:val="0016094A"/>
    <w:rsid w:val="001609A2"/>
    <w:rsid w:val="00160A48"/>
    <w:rsid w:val="00160CD6"/>
    <w:rsid w:val="00160D84"/>
    <w:rsid w:val="00160DD0"/>
    <w:rsid w:val="00160E7D"/>
    <w:rsid w:val="00160F95"/>
    <w:rsid w:val="00161027"/>
    <w:rsid w:val="00161138"/>
    <w:rsid w:val="00161212"/>
    <w:rsid w:val="001613C7"/>
    <w:rsid w:val="001615B1"/>
    <w:rsid w:val="001615BD"/>
    <w:rsid w:val="001616AA"/>
    <w:rsid w:val="00161738"/>
    <w:rsid w:val="00161764"/>
    <w:rsid w:val="0016178D"/>
    <w:rsid w:val="001617EE"/>
    <w:rsid w:val="0016191F"/>
    <w:rsid w:val="00161A71"/>
    <w:rsid w:val="00161B46"/>
    <w:rsid w:val="00161C97"/>
    <w:rsid w:val="00161D42"/>
    <w:rsid w:val="00161E07"/>
    <w:rsid w:val="001621A8"/>
    <w:rsid w:val="001622C1"/>
    <w:rsid w:val="001622ED"/>
    <w:rsid w:val="0016243F"/>
    <w:rsid w:val="00162733"/>
    <w:rsid w:val="00162746"/>
    <w:rsid w:val="00162B0E"/>
    <w:rsid w:val="00162E7B"/>
    <w:rsid w:val="00162E8E"/>
    <w:rsid w:val="00162F0F"/>
    <w:rsid w:val="00163440"/>
    <w:rsid w:val="0016345E"/>
    <w:rsid w:val="001635C5"/>
    <w:rsid w:val="0016378F"/>
    <w:rsid w:val="00163869"/>
    <w:rsid w:val="001639D3"/>
    <w:rsid w:val="001639F6"/>
    <w:rsid w:val="001639F7"/>
    <w:rsid w:val="00163DB4"/>
    <w:rsid w:val="00163DEC"/>
    <w:rsid w:val="00163ECB"/>
    <w:rsid w:val="00164097"/>
    <w:rsid w:val="0016411B"/>
    <w:rsid w:val="00164360"/>
    <w:rsid w:val="001644AC"/>
    <w:rsid w:val="001644E4"/>
    <w:rsid w:val="001645A3"/>
    <w:rsid w:val="00164696"/>
    <w:rsid w:val="001646CD"/>
    <w:rsid w:val="001647A6"/>
    <w:rsid w:val="001647D9"/>
    <w:rsid w:val="00164838"/>
    <w:rsid w:val="0016488D"/>
    <w:rsid w:val="001649D5"/>
    <w:rsid w:val="00164B17"/>
    <w:rsid w:val="00164B4A"/>
    <w:rsid w:val="00164FA6"/>
    <w:rsid w:val="00165050"/>
    <w:rsid w:val="0016508A"/>
    <w:rsid w:val="001651DA"/>
    <w:rsid w:val="001651FF"/>
    <w:rsid w:val="00165245"/>
    <w:rsid w:val="0016528D"/>
    <w:rsid w:val="00165544"/>
    <w:rsid w:val="0016569B"/>
    <w:rsid w:val="00165871"/>
    <w:rsid w:val="00165980"/>
    <w:rsid w:val="00165AD6"/>
    <w:rsid w:val="00165B7A"/>
    <w:rsid w:val="00165C3F"/>
    <w:rsid w:val="00165CDF"/>
    <w:rsid w:val="00166012"/>
    <w:rsid w:val="00166089"/>
    <w:rsid w:val="00166093"/>
    <w:rsid w:val="0016612E"/>
    <w:rsid w:val="00166233"/>
    <w:rsid w:val="001662D1"/>
    <w:rsid w:val="001662E3"/>
    <w:rsid w:val="0016631C"/>
    <w:rsid w:val="001664B1"/>
    <w:rsid w:val="0016666F"/>
    <w:rsid w:val="001667D5"/>
    <w:rsid w:val="001668CF"/>
    <w:rsid w:val="001668FF"/>
    <w:rsid w:val="001669A6"/>
    <w:rsid w:val="001669D1"/>
    <w:rsid w:val="001669E3"/>
    <w:rsid w:val="00166A6A"/>
    <w:rsid w:val="00166B04"/>
    <w:rsid w:val="00166B72"/>
    <w:rsid w:val="00166B8A"/>
    <w:rsid w:val="00166C14"/>
    <w:rsid w:val="00166C53"/>
    <w:rsid w:val="00166EA3"/>
    <w:rsid w:val="00166FC5"/>
    <w:rsid w:val="00167095"/>
    <w:rsid w:val="001670B7"/>
    <w:rsid w:val="001673AD"/>
    <w:rsid w:val="0016752D"/>
    <w:rsid w:val="0016769F"/>
    <w:rsid w:val="001676E4"/>
    <w:rsid w:val="0016797E"/>
    <w:rsid w:val="00167B28"/>
    <w:rsid w:val="00167B30"/>
    <w:rsid w:val="00167C7A"/>
    <w:rsid w:val="00167D73"/>
    <w:rsid w:val="00167F3B"/>
    <w:rsid w:val="00167FAF"/>
    <w:rsid w:val="00167FC4"/>
    <w:rsid w:val="00170212"/>
    <w:rsid w:val="0017035F"/>
    <w:rsid w:val="001704C5"/>
    <w:rsid w:val="0017050E"/>
    <w:rsid w:val="001705A9"/>
    <w:rsid w:val="00170690"/>
    <w:rsid w:val="0017079C"/>
    <w:rsid w:val="001708F3"/>
    <w:rsid w:val="00170A2F"/>
    <w:rsid w:val="00170B45"/>
    <w:rsid w:val="00170C57"/>
    <w:rsid w:val="00170C69"/>
    <w:rsid w:val="00170D30"/>
    <w:rsid w:val="00170F90"/>
    <w:rsid w:val="00170FE5"/>
    <w:rsid w:val="001710CC"/>
    <w:rsid w:val="001710DF"/>
    <w:rsid w:val="00171160"/>
    <w:rsid w:val="0017121D"/>
    <w:rsid w:val="001712A8"/>
    <w:rsid w:val="0017132F"/>
    <w:rsid w:val="00171506"/>
    <w:rsid w:val="00171546"/>
    <w:rsid w:val="0017159D"/>
    <w:rsid w:val="00171775"/>
    <w:rsid w:val="001718E6"/>
    <w:rsid w:val="00171A13"/>
    <w:rsid w:val="00171AE0"/>
    <w:rsid w:val="00171C5A"/>
    <w:rsid w:val="00171E29"/>
    <w:rsid w:val="001721BD"/>
    <w:rsid w:val="001722A8"/>
    <w:rsid w:val="001723F9"/>
    <w:rsid w:val="0017259E"/>
    <w:rsid w:val="00172704"/>
    <w:rsid w:val="0017276E"/>
    <w:rsid w:val="001728B3"/>
    <w:rsid w:val="00172933"/>
    <w:rsid w:val="001729AE"/>
    <w:rsid w:val="00172D17"/>
    <w:rsid w:val="00172F2B"/>
    <w:rsid w:val="00173021"/>
    <w:rsid w:val="00173087"/>
    <w:rsid w:val="001730DC"/>
    <w:rsid w:val="001732C6"/>
    <w:rsid w:val="001732E3"/>
    <w:rsid w:val="00173365"/>
    <w:rsid w:val="001733D1"/>
    <w:rsid w:val="00173525"/>
    <w:rsid w:val="001735EA"/>
    <w:rsid w:val="00173639"/>
    <w:rsid w:val="001737BF"/>
    <w:rsid w:val="001737C7"/>
    <w:rsid w:val="00173A8A"/>
    <w:rsid w:val="00173B76"/>
    <w:rsid w:val="00173E14"/>
    <w:rsid w:val="00174177"/>
    <w:rsid w:val="001743D6"/>
    <w:rsid w:val="001744F7"/>
    <w:rsid w:val="001745ED"/>
    <w:rsid w:val="00174746"/>
    <w:rsid w:val="001747C6"/>
    <w:rsid w:val="00174B27"/>
    <w:rsid w:val="00174B40"/>
    <w:rsid w:val="00174D86"/>
    <w:rsid w:val="00174ED9"/>
    <w:rsid w:val="00174FB7"/>
    <w:rsid w:val="001750A1"/>
    <w:rsid w:val="001753B9"/>
    <w:rsid w:val="001753F3"/>
    <w:rsid w:val="001754D7"/>
    <w:rsid w:val="0017571C"/>
    <w:rsid w:val="00175765"/>
    <w:rsid w:val="00175843"/>
    <w:rsid w:val="001759DA"/>
    <w:rsid w:val="00175A5E"/>
    <w:rsid w:val="00175BB6"/>
    <w:rsid w:val="00175F9F"/>
    <w:rsid w:val="001760D5"/>
    <w:rsid w:val="0017621C"/>
    <w:rsid w:val="00176372"/>
    <w:rsid w:val="00176427"/>
    <w:rsid w:val="0017642A"/>
    <w:rsid w:val="00176430"/>
    <w:rsid w:val="00176710"/>
    <w:rsid w:val="001768EE"/>
    <w:rsid w:val="00176D3B"/>
    <w:rsid w:val="00176DDC"/>
    <w:rsid w:val="00176E76"/>
    <w:rsid w:val="00177076"/>
    <w:rsid w:val="00177228"/>
    <w:rsid w:val="001772A9"/>
    <w:rsid w:val="001773AF"/>
    <w:rsid w:val="0017741B"/>
    <w:rsid w:val="00177531"/>
    <w:rsid w:val="001775AA"/>
    <w:rsid w:val="001777C0"/>
    <w:rsid w:val="001777CD"/>
    <w:rsid w:val="0017789D"/>
    <w:rsid w:val="00177A60"/>
    <w:rsid w:val="00177C46"/>
    <w:rsid w:val="00177CEB"/>
    <w:rsid w:val="00177D11"/>
    <w:rsid w:val="00177E43"/>
    <w:rsid w:val="00177ECC"/>
    <w:rsid w:val="00177F21"/>
    <w:rsid w:val="00177F84"/>
    <w:rsid w:val="00180127"/>
    <w:rsid w:val="00180217"/>
    <w:rsid w:val="00180335"/>
    <w:rsid w:val="0018036B"/>
    <w:rsid w:val="00180446"/>
    <w:rsid w:val="0018059B"/>
    <w:rsid w:val="001807B4"/>
    <w:rsid w:val="00180856"/>
    <w:rsid w:val="001808B7"/>
    <w:rsid w:val="00180916"/>
    <w:rsid w:val="001809D2"/>
    <w:rsid w:val="00180B2A"/>
    <w:rsid w:val="00180DD5"/>
    <w:rsid w:val="00180E91"/>
    <w:rsid w:val="00180F7B"/>
    <w:rsid w:val="00180FEC"/>
    <w:rsid w:val="001810FF"/>
    <w:rsid w:val="001812D3"/>
    <w:rsid w:val="0018162A"/>
    <w:rsid w:val="00181BD1"/>
    <w:rsid w:val="00181C31"/>
    <w:rsid w:val="00181CB2"/>
    <w:rsid w:val="00181EAB"/>
    <w:rsid w:val="00181EEA"/>
    <w:rsid w:val="0018217F"/>
    <w:rsid w:val="00182248"/>
    <w:rsid w:val="00182255"/>
    <w:rsid w:val="0018229F"/>
    <w:rsid w:val="001822CF"/>
    <w:rsid w:val="001823A3"/>
    <w:rsid w:val="00182975"/>
    <w:rsid w:val="00182AA6"/>
    <w:rsid w:val="00182DC9"/>
    <w:rsid w:val="001831D5"/>
    <w:rsid w:val="001832F2"/>
    <w:rsid w:val="00183354"/>
    <w:rsid w:val="001833E1"/>
    <w:rsid w:val="001834CF"/>
    <w:rsid w:val="00183682"/>
    <w:rsid w:val="001837B9"/>
    <w:rsid w:val="00183821"/>
    <w:rsid w:val="00183842"/>
    <w:rsid w:val="00183934"/>
    <w:rsid w:val="00183B55"/>
    <w:rsid w:val="00183B76"/>
    <w:rsid w:val="00183D96"/>
    <w:rsid w:val="00183E6D"/>
    <w:rsid w:val="00184049"/>
    <w:rsid w:val="001840A1"/>
    <w:rsid w:val="00184229"/>
    <w:rsid w:val="0018447B"/>
    <w:rsid w:val="001845E8"/>
    <w:rsid w:val="001846AB"/>
    <w:rsid w:val="001846FC"/>
    <w:rsid w:val="001847D7"/>
    <w:rsid w:val="00184891"/>
    <w:rsid w:val="00184B48"/>
    <w:rsid w:val="00184EC1"/>
    <w:rsid w:val="00184EDE"/>
    <w:rsid w:val="00184FB2"/>
    <w:rsid w:val="0018506A"/>
    <w:rsid w:val="00185074"/>
    <w:rsid w:val="001855A5"/>
    <w:rsid w:val="00185658"/>
    <w:rsid w:val="001856BC"/>
    <w:rsid w:val="00185777"/>
    <w:rsid w:val="0018581C"/>
    <w:rsid w:val="0018585D"/>
    <w:rsid w:val="0018586F"/>
    <w:rsid w:val="00185C1F"/>
    <w:rsid w:val="00185D93"/>
    <w:rsid w:val="00185EB1"/>
    <w:rsid w:val="00185FDD"/>
    <w:rsid w:val="001860F9"/>
    <w:rsid w:val="001861C2"/>
    <w:rsid w:val="00186354"/>
    <w:rsid w:val="00186379"/>
    <w:rsid w:val="0018643F"/>
    <w:rsid w:val="0018646F"/>
    <w:rsid w:val="00186622"/>
    <w:rsid w:val="00186660"/>
    <w:rsid w:val="00186730"/>
    <w:rsid w:val="00186787"/>
    <w:rsid w:val="0018678F"/>
    <w:rsid w:val="00186981"/>
    <w:rsid w:val="00186D36"/>
    <w:rsid w:val="00186D51"/>
    <w:rsid w:val="00187027"/>
    <w:rsid w:val="0018763F"/>
    <w:rsid w:val="001879C4"/>
    <w:rsid w:val="001879D2"/>
    <w:rsid w:val="001879EF"/>
    <w:rsid w:val="00187AAE"/>
    <w:rsid w:val="00187BCA"/>
    <w:rsid w:val="00187E9B"/>
    <w:rsid w:val="00187EFC"/>
    <w:rsid w:val="0019019B"/>
    <w:rsid w:val="001902A8"/>
    <w:rsid w:val="001902F5"/>
    <w:rsid w:val="001903FD"/>
    <w:rsid w:val="00190426"/>
    <w:rsid w:val="001906B6"/>
    <w:rsid w:val="001906F3"/>
    <w:rsid w:val="001906F7"/>
    <w:rsid w:val="001907A7"/>
    <w:rsid w:val="001907B7"/>
    <w:rsid w:val="0019082E"/>
    <w:rsid w:val="0019087D"/>
    <w:rsid w:val="0019098A"/>
    <w:rsid w:val="001909B8"/>
    <w:rsid w:val="00190BCF"/>
    <w:rsid w:val="00190E80"/>
    <w:rsid w:val="00190ED1"/>
    <w:rsid w:val="001916A7"/>
    <w:rsid w:val="00191861"/>
    <w:rsid w:val="00191AC8"/>
    <w:rsid w:val="00192151"/>
    <w:rsid w:val="00192257"/>
    <w:rsid w:val="0019238B"/>
    <w:rsid w:val="001924F3"/>
    <w:rsid w:val="001926A4"/>
    <w:rsid w:val="001927FC"/>
    <w:rsid w:val="00192A64"/>
    <w:rsid w:val="00192CB1"/>
    <w:rsid w:val="00192F93"/>
    <w:rsid w:val="001932AB"/>
    <w:rsid w:val="00193475"/>
    <w:rsid w:val="0019359A"/>
    <w:rsid w:val="001935DA"/>
    <w:rsid w:val="0019376E"/>
    <w:rsid w:val="00193889"/>
    <w:rsid w:val="00193AF2"/>
    <w:rsid w:val="00193C21"/>
    <w:rsid w:val="00193E44"/>
    <w:rsid w:val="00193E5F"/>
    <w:rsid w:val="00193EA2"/>
    <w:rsid w:val="00194127"/>
    <w:rsid w:val="00194311"/>
    <w:rsid w:val="001948AE"/>
    <w:rsid w:val="00194A0D"/>
    <w:rsid w:val="00194DB3"/>
    <w:rsid w:val="00194DF1"/>
    <w:rsid w:val="00194E26"/>
    <w:rsid w:val="001951C1"/>
    <w:rsid w:val="001952CA"/>
    <w:rsid w:val="001952E8"/>
    <w:rsid w:val="0019531D"/>
    <w:rsid w:val="00195380"/>
    <w:rsid w:val="001953A9"/>
    <w:rsid w:val="0019543B"/>
    <w:rsid w:val="00195504"/>
    <w:rsid w:val="001956BF"/>
    <w:rsid w:val="00195781"/>
    <w:rsid w:val="001957A1"/>
    <w:rsid w:val="001957BD"/>
    <w:rsid w:val="00195893"/>
    <w:rsid w:val="00195B21"/>
    <w:rsid w:val="00195B74"/>
    <w:rsid w:val="00195BE3"/>
    <w:rsid w:val="00195D64"/>
    <w:rsid w:val="00195D88"/>
    <w:rsid w:val="00195F0A"/>
    <w:rsid w:val="0019616B"/>
    <w:rsid w:val="00196477"/>
    <w:rsid w:val="001964C4"/>
    <w:rsid w:val="00196897"/>
    <w:rsid w:val="0019696A"/>
    <w:rsid w:val="00196B11"/>
    <w:rsid w:val="00196B1E"/>
    <w:rsid w:val="00196C00"/>
    <w:rsid w:val="00196DB1"/>
    <w:rsid w:val="00196DFB"/>
    <w:rsid w:val="00196E5C"/>
    <w:rsid w:val="00197008"/>
    <w:rsid w:val="00197113"/>
    <w:rsid w:val="001971FB"/>
    <w:rsid w:val="001972C5"/>
    <w:rsid w:val="001972D3"/>
    <w:rsid w:val="00197323"/>
    <w:rsid w:val="0019736D"/>
    <w:rsid w:val="001973C9"/>
    <w:rsid w:val="001975E0"/>
    <w:rsid w:val="00197829"/>
    <w:rsid w:val="0019795D"/>
    <w:rsid w:val="00197986"/>
    <w:rsid w:val="00197A4B"/>
    <w:rsid w:val="00197A78"/>
    <w:rsid w:val="00197B07"/>
    <w:rsid w:val="00197D60"/>
    <w:rsid w:val="00197DBD"/>
    <w:rsid w:val="00197E50"/>
    <w:rsid w:val="00197F97"/>
    <w:rsid w:val="00197FCB"/>
    <w:rsid w:val="001A0423"/>
    <w:rsid w:val="001A05D6"/>
    <w:rsid w:val="001A0700"/>
    <w:rsid w:val="001A07BA"/>
    <w:rsid w:val="001A07BE"/>
    <w:rsid w:val="001A094D"/>
    <w:rsid w:val="001A0A38"/>
    <w:rsid w:val="001A0A3E"/>
    <w:rsid w:val="001A0B3E"/>
    <w:rsid w:val="001A0C29"/>
    <w:rsid w:val="001A0C31"/>
    <w:rsid w:val="001A0DC2"/>
    <w:rsid w:val="001A0E0E"/>
    <w:rsid w:val="001A0E32"/>
    <w:rsid w:val="001A0F82"/>
    <w:rsid w:val="001A12E8"/>
    <w:rsid w:val="001A1482"/>
    <w:rsid w:val="001A159C"/>
    <w:rsid w:val="001A16E9"/>
    <w:rsid w:val="001A16F0"/>
    <w:rsid w:val="001A1EAA"/>
    <w:rsid w:val="001A1F46"/>
    <w:rsid w:val="001A1FDE"/>
    <w:rsid w:val="001A2054"/>
    <w:rsid w:val="001A210F"/>
    <w:rsid w:val="001A226B"/>
    <w:rsid w:val="001A227C"/>
    <w:rsid w:val="001A230E"/>
    <w:rsid w:val="001A2362"/>
    <w:rsid w:val="001A23D5"/>
    <w:rsid w:val="001A23DD"/>
    <w:rsid w:val="001A24FF"/>
    <w:rsid w:val="001A2611"/>
    <w:rsid w:val="001A2794"/>
    <w:rsid w:val="001A29DB"/>
    <w:rsid w:val="001A2A91"/>
    <w:rsid w:val="001A2ABA"/>
    <w:rsid w:val="001A2C05"/>
    <w:rsid w:val="001A2C79"/>
    <w:rsid w:val="001A2CDD"/>
    <w:rsid w:val="001A2CF1"/>
    <w:rsid w:val="001A2E85"/>
    <w:rsid w:val="001A2F17"/>
    <w:rsid w:val="001A2F23"/>
    <w:rsid w:val="001A2FEE"/>
    <w:rsid w:val="001A3023"/>
    <w:rsid w:val="001A303A"/>
    <w:rsid w:val="001A309F"/>
    <w:rsid w:val="001A3313"/>
    <w:rsid w:val="001A3346"/>
    <w:rsid w:val="001A3400"/>
    <w:rsid w:val="001A3468"/>
    <w:rsid w:val="001A355A"/>
    <w:rsid w:val="001A357E"/>
    <w:rsid w:val="001A35D2"/>
    <w:rsid w:val="001A373A"/>
    <w:rsid w:val="001A376F"/>
    <w:rsid w:val="001A39A9"/>
    <w:rsid w:val="001A39BB"/>
    <w:rsid w:val="001A3A2B"/>
    <w:rsid w:val="001A3C22"/>
    <w:rsid w:val="001A3E6A"/>
    <w:rsid w:val="001A3FC9"/>
    <w:rsid w:val="001A40A4"/>
    <w:rsid w:val="001A40DE"/>
    <w:rsid w:val="001A4414"/>
    <w:rsid w:val="001A44AD"/>
    <w:rsid w:val="001A4659"/>
    <w:rsid w:val="001A474D"/>
    <w:rsid w:val="001A4911"/>
    <w:rsid w:val="001A4A3A"/>
    <w:rsid w:val="001A4AFA"/>
    <w:rsid w:val="001A4B53"/>
    <w:rsid w:val="001A4B96"/>
    <w:rsid w:val="001A4C5F"/>
    <w:rsid w:val="001A4EA8"/>
    <w:rsid w:val="001A4EFC"/>
    <w:rsid w:val="001A50BF"/>
    <w:rsid w:val="001A50EE"/>
    <w:rsid w:val="001A5108"/>
    <w:rsid w:val="001A51BC"/>
    <w:rsid w:val="001A5221"/>
    <w:rsid w:val="001A5A4A"/>
    <w:rsid w:val="001A5A6D"/>
    <w:rsid w:val="001A5B0C"/>
    <w:rsid w:val="001A5CF0"/>
    <w:rsid w:val="001A5E59"/>
    <w:rsid w:val="001A5F26"/>
    <w:rsid w:val="001A5F50"/>
    <w:rsid w:val="001A5FBF"/>
    <w:rsid w:val="001A6004"/>
    <w:rsid w:val="001A613A"/>
    <w:rsid w:val="001A641D"/>
    <w:rsid w:val="001A646B"/>
    <w:rsid w:val="001A6536"/>
    <w:rsid w:val="001A66C3"/>
    <w:rsid w:val="001A672E"/>
    <w:rsid w:val="001A6739"/>
    <w:rsid w:val="001A67F5"/>
    <w:rsid w:val="001A6893"/>
    <w:rsid w:val="001A68AA"/>
    <w:rsid w:val="001A6BD7"/>
    <w:rsid w:val="001A6C8E"/>
    <w:rsid w:val="001A6DFC"/>
    <w:rsid w:val="001A6E5B"/>
    <w:rsid w:val="001A6EC6"/>
    <w:rsid w:val="001A6F67"/>
    <w:rsid w:val="001A7102"/>
    <w:rsid w:val="001A7143"/>
    <w:rsid w:val="001A718D"/>
    <w:rsid w:val="001A7325"/>
    <w:rsid w:val="001A7390"/>
    <w:rsid w:val="001A73A8"/>
    <w:rsid w:val="001A73E9"/>
    <w:rsid w:val="001A7502"/>
    <w:rsid w:val="001A750E"/>
    <w:rsid w:val="001A765B"/>
    <w:rsid w:val="001A7738"/>
    <w:rsid w:val="001A7758"/>
    <w:rsid w:val="001A793A"/>
    <w:rsid w:val="001A7A99"/>
    <w:rsid w:val="001A7B11"/>
    <w:rsid w:val="001A7BEC"/>
    <w:rsid w:val="001A7C3B"/>
    <w:rsid w:val="001A7D54"/>
    <w:rsid w:val="001A7D81"/>
    <w:rsid w:val="001A7E2F"/>
    <w:rsid w:val="001A7EC7"/>
    <w:rsid w:val="001B0157"/>
    <w:rsid w:val="001B0186"/>
    <w:rsid w:val="001B0213"/>
    <w:rsid w:val="001B0223"/>
    <w:rsid w:val="001B02E9"/>
    <w:rsid w:val="001B03E1"/>
    <w:rsid w:val="001B0516"/>
    <w:rsid w:val="001B0520"/>
    <w:rsid w:val="001B053E"/>
    <w:rsid w:val="001B06F8"/>
    <w:rsid w:val="001B0854"/>
    <w:rsid w:val="001B0B07"/>
    <w:rsid w:val="001B0B68"/>
    <w:rsid w:val="001B0BB6"/>
    <w:rsid w:val="001B0DD9"/>
    <w:rsid w:val="001B0E45"/>
    <w:rsid w:val="001B0FB5"/>
    <w:rsid w:val="001B11AD"/>
    <w:rsid w:val="001B12A0"/>
    <w:rsid w:val="001B1418"/>
    <w:rsid w:val="001B1466"/>
    <w:rsid w:val="001B14ED"/>
    <w:rsid w:val="001B177D"/>
    <w:rsid w:val="001B17C6"/>
    <w:rsid w:val="001B17CF"/>
    <w:rsid w:val="001B19AA"/>
    <w:rsid w:val="001B1A43"/>
    <w:rsid w:val="001B1A50"/>
    <w:rsid w:val="001B1D85"/>
    <w:rsid w:val="001B1F53"/>
    <w:rsid w:val="001B1F80"/>
    <w:rsid w:val="001B2343"/>
    <w:rsid w:val="001B23C9"/>
    <w:rsid w:val="001B2572"/>
    <w:rsid w:val="001B2590"/>
    <w:rsid w:val="001B2660"/>
    <w:rsid w:val="001B26F5"/>
    <w:rsid w:val="001B275B"/>
    <w:rsid w:val="001B28A0"/>
    <w:rsid w:val="001B2962"/>
    <w:rsid w:val="001B297A"/>
    <w:rsid w:val="001B2A5B"/>
    <w:rsid w:val="001B2B9E"/>
    <w:rsid w:val="001B2D4C"/>
    <w:rsid w:val="001B2E67"/>
    <w:rsid w:val="001B2EFA"/>
    <w:rsid w:val="001B2FA6"/>
    <w:rsid w:val="001B30DC"/>
    <w:rsid w:val="001B30E6"/>
    <w:rsid w:val="001B321A"/>
    <w:rsid w:val="001B3267"/>
    <w:rsid w:val="001B339A"/>
    <w:rsid w:val="001B3512"/>
    <w:rsid w:val="001B35B9"/>
    <w:rsid w:val="001B3650"/>
    <w:rsid w:val="001B3701"/>
    <w:rsid w:val="001B37FD"/>
    <w:rsid w:val="001B3A61"/>
    <w:rsid w:val="001B3BE2"/>
    <w:rsid w:val="001B3C54"/>
    <w:rsid w:val="001B3C7C"/>
    <w:rsid w:val="001B3CC3"/>
    <w:rsid w:val="001B3D77"/>
    <w:rsid w:val="001B3E19"/>
    <w:rsid w:val="001B3EBB"/>
    <w:rsid w:val="001B40D1"/>
    <w:rsid w:val="001B4196"/>
    <w:rsid w:val="001B41D4"/>
    <w:rsid w:val="001B4236"/>
    <w:rsid w:val="001B4510"/>
    <w:rsid w:val="001B489E"/>
    <w:rsid w:val="001B4985"/>
    <w:rsid w:val="001B49A8"/>
    <w:rsid w:val="001B4B73"/>
    <w:rsid w:val="001B4BB2"/>
    <w:rsid w:val="001B4C2B"/>
    <w:rsid w:val="001B4D84"/>
    <w:rsid w:val="001B51AB"/>
    <w:rsid w:val="001B546A"/>
    <w:rsid w:val="001B5524"/>
    <w:rsid w:val="001B585E"/>
    <w:rsid w:val="001B5913"/>
    <w:rsid w:val="001B591F"/>
    <w:rsid w:val="001B5A3D"/>
    <w:rsid w:val="001B5AF0"/>
    <w:rsid w:val="001B5B97"/>
    <w:rsid w:val="001B5BF4"/>
    <w:rsid w:val="001B5C0B"/>
    <w:rsid w:val="001B5C9A"/>
    <w:rsid w:val="001B5D14"/>
    <w:rsid w:val="001B5E21"/>
    <w:rsid w:val="001B5F10"/>
    <w:rsid w:val="001B60A7"/>
    <w:rsid w:val="001B620B"/>
    <w:rsid w:val="001B634D"/>
    <w:rsid w:val="001B639C"/>
    <w:rsid w:val="001B64AF"/>
    <w:rsid w:val="001B6528"/>
    <w:rsid w:val="001B65E5"/>
    <w:rsid w:val="001B65FE"/>
    <w:rsid w:val="001B664F"/>
    <w:rsid w:val="001B66F0"/>
    <w:rsid w:val="001B6729"/>
    <w:rsid w:val="001B6746"/>
    <w:rsid w:val="001B6839"/>
    <w:rsid w:val="001B68C8"/>
    <w:rsid w:val="001B690F"/>
    <w:rsid w:val="001B6C0F"/>
    <w:rsid w:val="001B6E05"/>
    <w:rsid w:val="001B6FB5"/>
    <w:rsid w:val="001B6FC3"/>
    <w:rsid w:val="001B6FD8"/>
    <w:rsid w:val="001B7148"/>
    <w:rsid w:val="001B7217"/>
    <w:rsid w:val="001B723F"/>
    <w:rsid w:val="001B72FA"/>
    <w:rsid w:val="001B7304"/>
    <w:rsid w:val="001B7469"/>
    <w:rsid w:val="001B74AB"/>
    <w:rsid w:val="001B7B52"/>
    <w:rsid w:val="001B7FD8"/>
    <w:rsid w:val="001C0080"/>
    <w:rsid w:val="001C0194"/>
    <w:rsid w:val="001C0253"/>
    <w:rsid w:val="001C052F"/>
    <w:rsid w:val="001C07BB"/>
    <w:rsid w:val="001C09B2"/>
    <w:rsid w:val="001C0A24"/>
    <w:rsid w:val="001C0BCD"/>
    <w:rsid w:val="001C0C30"/>
    <w:rsid w:val="001C0C5F"/>
    <w:rsid w:val="001C0CA3"/>
    <w:rsid w:val="001C0DEF"/>
    <w:rsid w:val="001C0EAC"/>
    <w:rsid w:val="001C145A"/>
    <w:rsid w:val="001C14D1"/>
    <w:rsid w:val="001C153B"/>
    <w:rsid w:val="001C16EB"/>
    <w:rsid w:val="001C1844"/>
    <w:rsid w:val="001C18BC"/>
    <w:rsid w:val="001C1913"/>
    <w:rsid w:val="001C1915"/>
    <w:rsid w:val="001C191C"/>
    <w:rsid w:val="001C1A14"/>
    <w:rsid w:val="001C1BE7"/>
    <w:rsid w:val="001C205A"/>
    <w:rsid w:val="001C2085"/>
    <w:rsid w:val="001C2514"/>
    <w:rsid w:val="001C2557"/>
    <w:rsid w:val="001C25B8"/>
    <w:rsid w:val="001C2871"/>
    <w:rsid w:val="001C2A43"/>
    <w:rsid w:val="001C2A78"/>
    <w:rsid w:val="001C2B38"/>
    <w:rsid w:val="001C2D2B"/>
    <w:rsid w:val="001C2DC7"/>
    <w:rsid w:val="001C2E26"/>
    <w:rsid w:val="001C2E40"/>
    <w:rsid w:val="001C3055"/>
    <w:rsid w:val="001C3099"/>
    <w:rsid w:val="001C352B"/>
    <w:rsid w:val="001C3785"/>
    <w:rsid w:val="001C37C3"/>
    <w:rsid w:val="001C3843"/>
    <w:rsid w:val="001C39DC"/>
    <w:rsid w:val="001C3B5F"/>
    <w:rsid w:val="001C3CC3"/>
    <w:rsid w:val="001C3CC7"/>
    <w:rsid w:val="001C3D07"/>
    <w:rsid w:val="001C3E8E"/>
    <w:rsid w:val="001C400C"/>
    <w:rsid w:val="001C4036"/>
    <w:rsid w:val="001C42A1"/>
    <w:rsid w:val="001C4349"/>
    <w:rsid w:val="001C43B5"/>
    <w:rsid w:val="001C43D8"/>
    <w:rsid w:val="001C44C5"/>
    <w:rsid w:val="001C456F"/>
    <w:rsid w:val="001C4574"/>
    <w:rsid w:val="001C4583"/>
    <w:rsid w:val="001C4600"/>
    <w:rsid w:val="001C4821"/>
    <w:rsid w:val="001C484D"/>
    <w:rsid w:val="001C485E"/>
    <w:rsid w:val="001C48E6"/>
    <w:rsid w:val="001C4A20"/>
    <w:rsid w:val="001C4B28"/>
    <w:rsid w:val="001C4C75"/>
    <w:rsid w:val="001C5106"/>
    <w:rsid w:val="001C5230"/>
    <w:rsid w:val="001C52E7"/>
    <w:rsid w:val="001C539E"/>
    <w:rsid w:val="001C565C"/>
    <w:rsid w:val="001C56DC"/>
    <w:rsid w:val="001C5804"/>
    <w:rsid w:val="001C589E"/>
    <w:rsid w:val="001C592A"/>
    <w:rsid w:val="001C5AB6"/>
    <w:rsid w:val="001C5D2A"/>
    <w:rsid w:val="001C5D73"/>
    <w:rsid w:val="001C5F0E"/>
    <w:rsid w:val="001C5F96"/>
    <w:rsid w:val="001C6012"/>
    <w:rsid w:val="001C6118"/>
    <w:rsid w:val="001C61D2"/>
    <w:rsid w:val="001C6247"/>
    <w:rsid w:val="001C6297"/>
    <w:rsid w:val="001C6298"/>
    <w:rsid w:val="001C634D"/>
    <w:rsid w:val="001C63B0"/>
    <w:rsid w:val="001C65B7"/>
    <w:rsid w:val="001C660A"/>
    <w:rsid w:val="001C66D7"/>
    <w:rsid w:val="001C68F7"/>
    <w:rsid w:val="001C6A0A"/>
    <w:rsid w:val="001C6A4E"/>
    <w:rsid w:val="001C6A6E"/>
    <w:rsid w:val="001C6B3B"/>
    <w:rsid w:val="001C6CBC"/>
    <w:rsid w:val="001C6D66"/>
    <w:rsid w:val="001C6FD6"/>
    <w:rsid w:val="001C7044"/>
    <w:rsid w:val="001C7189"/>
    <w:rsid w:val="001C7398"/>
    <w:rsid w:val="001C73F2"/>
    <w:rsid w:val="001C7426"/>
    <w:rsid w:val="001C760E"/>
    <w:rsid w:val="001C764A"/>
    <w:rsid w:val="001C7A34"/>
    <w:rsid w:val="001C7A4E"/>
    <w:rsid w:val="001C7A50"/>
    <w:rsid w:val="001C7B0B"/>
    <w:rsid w:val="001C7B4D"/>
    <w:rsid w:val="001C7BA9"/>
    <w:rsid w:val="001C7DB0"/>
    <w:rsid w:val="001C7F7F"/>
    <w:rsid w:val="001C7FD1"/>
    <w:rsid w:val="001D02F2"/>
    <w:rsid w:val="001D0439"/>
    <w:rsid w:val="001D046D"/>
    <w:rsid w:val="001D0475"/>
    <w:rsid w:val="001D04D8"/>
    <w:rsid w:val="001D059F"/>
    <w:rsid w:val="001D05B7"/>
    <w:rsid w:val="001D06A2"/>
    <w:rsid w:val="001D07A8"/>
    <w:rsid w:val="001D07E2"/>
    <w:rsid w:val="001D09CC"/>
    <w:rsid w:val="001D09D3"/>
    <w:rsid w:val="001D09E1"/>
    <w:rsid w:val="001D0A57"/>
    <w:rsid w:val="001D0A8B"/>
    <w:rsid w:val="001D0B06"/>
    <w:rsid w:val="001D0CAC"/>
    <w:rsid w:val="001D0ED7"/>
    <w:rsid w:val="001D1066"/>
    <w:rsid w:val="001D13AF"/>
    <w:rsid w:val="001D150C"/>
    <w:rsid w:val="001D15BC"/>
    <w:rsid w:val="001D1AAC"/>
    <w:rsid w:val="001D1C31"/>
    <w:rsid w:val="001D1D7C"/>
    <w:rsid w:val="001D2176"/>
    <w:rsid w:val="001D25C2"/>
    <w:rsid w:val="001D26F2"/>
    <w:rsid w:val="001D2A68"/>
    <w:rsid w:val="001D2C40"/>
    <w:rsid w:val="001D2D46"/>
    <w:rsid w:val="001D2FA3"/>
    <w:rsid w:val="001D319A"/>
    <w:rsid w:val="001D31AA"/>
    <w:rsid w:val="001D3303"/>
    <w:rsid w:val="001D33A5"/>
    <w:rsid w:val="001D363B"/>
    <w:rsid w:val="001D36CE"/>
    <w:rsid w:val="001D3741"/>
    <w:rsid w:val="001D3785"/>
    <w:rsid w:val="001D37FF"/>
    <w:rsid w:val="001D3A32"/>
    <w:rsid w:val="001D3AD3"/>
    <w:rsid w:val="001D3E32"/>
    <w:rsid w:val="001D3E92"/>
    <w:rsid w:val="001D3EFC"/>
    <w:rsid w:val="001D3F38"/>
    <w:rsid w:val="001D3FCC"/>
    <w:rsid w:val="001D3FF9"/>
    <w:rsid w:val="001D4017"/>
    <w:rsid w:val="001D40CD"/>
    <w:rsid w:val="001D413B"/>
    <w:rsid w:val="001D4285"/>
    <w:rsid w:val="001D43C0"/>
    <w:rsid w:val="001D4463"/>
    <w:rsid w:val="001D4641"/>
    <w:rsid w:val="001D4885"/>
    <w:rsid w:val="001D492E"/>
    <w:rsid w:val="001D4A24"/>
    <w:rsid w:val="001D4ADA"/>
    <w:rsid w:val="001D4B14"/>
    <w:rsid w:val="001D4B3B"/>
    <w:rsid w:val="001D4C7B"/>
    <w:rsid w:val="001D4C93"/>
    <w:rsid w:val="001D511A"/>
    <w:rsid w:val="001D5143"/>
    <w:rsid w:val="001D51F4"/>
    <w:rsid w:val="001D52A6"/>
    <w:rsid w:val="001D533E"/>
    <w:rsid w:val="001D54CD"/>
    <w:rsid w:val="001D55F2"/>
    <w:rsid w:val="001D565B"/>
    <w:rsid w:val="001D58BF"/>
    <w:rsid w:val="001D5BE3"/>
    <w:rsid w:val="001D5CF6"/>
    <w:rsid w:val="001D6069"/>
    <w:rsid w:val="001D615A"/>
    <w:rsid w:val="001D6311"/>
    <w:rsid w:val="001D6462"/>
    <w:rsid w:val="001D6730"/>
    <w:rsid w:val="001D6C74"/>
    <w:rsid w:val="001D6E1E"/>
    <w:rsid w:val="001D6FC3"/>
    <w:rsid w:val="001D6FF9"/>
    <w:rsid w:val="001D719B"/>
    <w:rsid w:val="001D7238"/>
    <w:rsid w:val="001D740E"/>
    <w:rsid w:val="001D75C0"/>
    <w:rsid w:val="001D75E6"/>
    <w:rsid w:val="001D7669"/>
    <w:rsid w:val="001D7676"/>
    <w:rsid w:val="001D76C4"/>
    <w:rsid w:val="001D7894"/>
    <w:rsid w:val="001D7ABD"/>
    <w:rsid w:val="001D7F6F"/>
    <w:rsid w:val="001D7FD6"/>
    <w:rsid w:val="001E002F"/>
    <w:rsid w:val="001E008B"/>
    <w:rsid w:val="001E0100"/>
    <w:rsid w:val="001E0180"/>
    <w:rsid w:val="001E024E"/>
    <w:rsid w:val="001E04A0"/>
    <w:rsid w:val="001E0632"/>
    <w:rsid w:val="001E075D"/>
    <w:rsid w:val="001E07C2"/>
    <w:rsid w:val="001E0A03"/>
    <w:rsid w:val="001E0A2F"/>
    <w:rsid w:val="001E0B6D"/>
    <w:rsid w:val="001E0BCA"/>
    <w:rsid w:val="001E0C56"/>
    <w:rsid w:val="001E0D58"/>
    <w:rsid w:val="001E0EC0"/>
    <w:rsid w:val="001E0F9C"/>
    <w:rsid w:val="001E10C3"/>
    <w:rsid w:val="001E124C"/>
    <w:rsid w:val="001E140D"/>
    <w:rsid w:val="001E158F"/>
    <w:rsid w:val="001E15B6"/>
    <w:rsid w:val="001E16C5"/>
    <w:rsid w:val="001E1A68"/>
    <w:rsid w:val="001E1BAB"/>
    <w:rsid w:val="001E1C9D"/>
    <w:rsid w:val="001E1D47"/>
    <w:rsid w:val="001E1D7D"/>
    <w:rsid w:val="001E1DB6"/>
    <w:rsid w:val="001E1EF6"/>
    <w:rsid w:val="001E2001"/>
    <w:rsid w:val="001E2337"/>
    <w:rsid w:val="001E234E"/>
    <w:rsid w:val="001E23C2"/>
    <w:rsid w:val="001E24D5"/>
    <w:rsid w:val="001E24DE"/>
    <w:rsid w:val="001E24EC"/>
    <w:rsid w:val="001E2620"/>
    <w:rsid w:val="001E26AE"/>
    <w:rsid w:val="001E2787"/>
    <w:rsid w:val="001E27DD"/>
    <w:rsid w:val="001E2835"/>
    <w:rsid w:val="001E29F5"/>
    <w:rsid w:val="001E2B0D"/>
    <w:rsid w:val="001E2BAF"/>
    <w:rsid w:val="001E2BC8"/>
    <w:rsid w:val="001E2C45"/>
    <w:rsid w:val="001E2C6A"/>
    <w:rsid w:val="001E2E66"/>
    <w:rsid w:val="001E3017"/>
    <w:rsid w:val="001E3065"/>
    <w:rsid w:val="001E3224"/>
    <w:rsid w:val="001E32D4"/>
    <w:rsid w:val="001E33B6"/>
    <w:rsid w:val="001E342B"/>
    <w:rsid w:val="001E34C1"/>
    <w:rsid w:val="001E3640"/>
    <w:rsid w:val="001E365B"/>
    <w:rsid w:val="001E36E2"/>
    <w:rsid w:val="001E379C"/>
    <w:rsid w:val="001E3882"/>
    <w:rsid w:val="001E39A2"/>
    <w:rsid w:val="001E3A99"/>
    <w:rsid w:val="001E3BBC"/>
    <w:rsid w:val="001E3CAB"/>
    <w:rsid w:val="001E3CD0"/>
    <w:rsid w:val="001E3E13"/>
    <w:rsid w:val="001E3F86"/>
    <w:rsid w:val="001E40CE"/>
    <w:rsid w:val="001E41D2"/>
    <w:rsid w:val="001E4272"/>
    <w:rsid w:val="001E4441"/>
    <w:rsid w:val="001E447B"/>
    <w:rsid w:val="001E47E2"/>
    <w:rsid w:val="001E4A6C"/>
    <w:rsid w:val="001E4A85"/>
    <w:rsid w:val="001E4BC2"/>
    <w:rsid w:val="001E4BDD"/>
    <w:rsid w:val="001E4C92"/>
    <w:rsid w:val="001E4DDE"/>
    <w:rsid w:val="001E4E3E"/>
    <w:rsid w:val="001E4E98"/>
    <w:rsid w:val="001E5100"/>
    <w:rsid w:val="001E5180"/>
    <w:rsid w:val="001E5365"/>
    <w:rsid w:val="001E5390"/>
    <w:rsid w:val="001E5494"/>
    <w:rsid w:val="001E54DB"/>
    <w:rsid w:val="001E5581"/>
    <w:rsid w:val="001E559D"/>
    <w:rsid w:val="001E584A"/>
    <w:rsid w:val="001E588C"/>
    <w:rsid w:val="001E5A49"/>
    <w:rsid w:val="001E62AE"/>
    <w:rsid w:val="001E633F"/>
    <w:rsid w:val="001E63A3"/>
    <w:rsid w:val="001E650A"/>
    <w:rsid w:val="001E651C"/>
    <w:rsid w:val="001E6544"/>
    <w:rsid w:val="001E65CB"/>
    <w:rsid w:val="001E66AC"/>
    <w:rsid w:val="001E674C"/>
    <w:rsid w:val="001E6A99"/>
    <w:rsid w:val="001E6C29"/>
    <w:rsid w:val="001E6C61"/>
    <w:rsid w:val="001E6DF0"/>
    <w:rsid w:val="001E6E7C"/>
    <w:rsid w:val="001E6EF9"/>
    <w:rsid w:val="001E7104"/>
    <w:rsid w:val="001E7181"/>
    <w:rsid w:val="001E7508"/>
    <w:rsid w:val="001E7540"/>
    <w:rsid w:val="001E7550"/>
    <w:rsid w:val="001E755B"/>
    <w:rsid w:val="001E75E9"/>
    <w:rsid w:val="001E7688"/>
    <w:rsid w:val="001E7725"/>
    <w:rsid w:val="001E7805"/>
    <w:rsid w:val="001E79A6"/>
    <w:rsid w:val="001E7CB3"/>
    <w:rsid w:val="001E7F5A"/>
    <w:rsid w:val="001F002B"/>
    <w:rsid w:val="001F06B7"/>
    <w:rsid w:val="001F0720"/>
    <w:rsid w:val="001F0784"/>
    <w:rsid w:val="001F07C7"/>
    <w:rsid w:val="001F07F5"/>
    <w:rsid w:val="001F08F6"/>
    <w:rsid w:val="001F09B0"/>
    <w:rsid w:val="001F09C6"/>
    <w:rsid w:val="001F0A35"/>
    <w:rsid w:val="001F0BCC"/>
    <w:rsid w:val="001F0CAC"/>
    <w:rsid w:val="001F0D68"/>
    <w:rsid w:val="001F0D81"/>
    <w:rsid w:val="001F0DF1"/>
    <w:rsid w:val="001F0F7F"/>
    <w:rsid w:val="001F101B"/>
    <w:rsid w:val="001F112B"/>
    <w:rsid w:val="001F12B7"/>
    <w:rsid w:val="001F142D"/>
    <w:rsid w:val="001F16EA"/>
    <w:rsid w:val="001F178E"/>
    <w:rsid w:val="001F17BF"/>
    <w:rsid w:val="001F18D9"/>
    <w:rsid w:val="001F1B21"/>
    <w:rsid w:val="001F1C76"/>
    <w:rsid w:val="001F1D3F"/>
    <w:rsid w:val="001F1EEC"/>
    <w:rsid w:val="001F1EFD"/>
    <w:rsid w:val="001F1F0A"/>
    <w:rsid w:val="001F2172"/>
    <w:rsid w:val="001F2508"/>
    <w:rsid w:val="001F2729"/>
    <w:rsid w:val="001F2838"/>
    <w:rsid w:val="001F2AAF"/>
    <w:rsid w:val="001F2BD8"/>
    <w:rsid w:val="001F2CD3"/>
    <w:rsid w:val="001F2CD4"/>
    <w:rsid w:val="001F2F20"/>
    <w:rsid w:val="001F2F3B"/>
    <w:rsid w:val="001F31DB"/>
    <w:rsid w:val="001F3247"/>
    <w:rsid w:val="001F32D7"/>
    <w:rsid w:val="001F3422"/>
    <w:rsid w:val="001F34D3"/>
    <w:rsid w:val="001F3735"/>
    <w:rsid w:val="001F376B"/>
    <w:rsid w:val="001F3856"/>
    <w:rsid w:val="001F3A6B"/>
    <w:rsid w:val="001F3A74"/>
    <w:rsid w:val="001F3B19"/>
    <w:rsid w:val="001F3C9D"/>
    <w:rsid w:val="001F3CDF"/>
    <w:rsid w:val="001F4157"/>
    <w:rsid w:val="001F42A2"/>
    <w:rsid w:val="001F4300"/>
    <w:rsid w:val="001F44A7"/>
    <w:rsid w:val="001F45C3"/>
    <w:rsid w:val="001F4817"/>
    <w:rsid w:val="001F48A4"/>
    <w:rsid w:val="001F4C38"/>
    <w:rsid w:val="001F4D9A"/>
    <w:rsid w:val="001F4E48"/>
    <w:rsid w:val="001F4E54"/>
    <w:rsid w:val="001F50C2"/>
    <w:rsid w:val="001F51A8"/>
    <w:rsid w:val="001F5240"/>
    <w:rsid w:val="001F5619"/>
    <w:rsid w:val="001F56B4"/>
    <w:rsid w:val="001F5758"/>
    <w:rsid w:val="001F594E"/>
    <w:rsid w:val="001F5B7B"/>
    <w:rsid w:val="001F5BF8"/>
    <w:rsid w:val="001F5C0C"/>
    <w:rsid w:val="001F5C59"/>
    <w:rsid w:val="001F5C61"/>
    <w:rsid w:val="001F5D86"/>
    <w:rsid w:val="001F5FED"/>
    <w:rsid w:val="001F6003"/>
    <w:rsid w:val="001F61DF"/>
    <w:rsid w:val="001F6474"/>
    <w:rsid w:val="001F657D"/>
    <w:rsid w:val="001F671A"/>
    <w:rsid w:val="001F67CB"/>
    <w:rsid w:val="001F67CF"/>
    <w:rsid w:val="001F6995"/>
    <w:rsid w:val="001F6A0A"/>
    <w:rsid w:val="001F6A76"/>
    <w:rsid w:val="001F6AAE"/>
    <w:rsid w:val="001F6C4F"/>
    <w:rsid w:val="001F6D8A"/>
    <w:rsid w:val="001F6D92"/>
    <w:rsid w:val="001F6FA8"/>
    <w:rsid w:val="001F7131"/>
    <w:rsid w:val="001F7187"/>
    <w:rsid w:val="001F72B8"/>
    <w:rsid w:val="001F7379"/>
    <w:rsid w:val="001F73EA"/>
    <w:rsid w:val="001F74C6"/>
    <w:rsid w:val="001F767D"/>
    <w:rsid w:val="001F7720"/>
    <w:rsid w:val="001F773A"/>
    <w:rsid w:val="001F78F1"/>
    <w:rsid w:val="001F7921"/>
    <w:rsid w:val="001F79B5"/>
    <w:rsid w:val="001F7A14"/>
    <w:rsid w:val="001F7A7E"/>
    <w:rsid w:val="001F7E86"/>
    <w:rsid w:val="001F7F08"/>
    <w:rsid w:val="002000F6"/>
    <w:rsid w:val="00200239"/>
    <w:rsid w:val="002002FA"/>
    <w:rsid w:val="002004BD"/>
    <w:rsid w:val="002004E3"/>
    <w:rsid w:val="0020072E"/>
    <w:rsid w:val="002007FF"/>
    <w:rsid w:val="002008F7"/>
    <w:rsid w:val="00200CAF"/>
    <w:rsid w:val="00200E7F"/>
    <w:rsid w:val="00200F32"/>
    <w:rsid w:val="00200FC6"/>
    <w:rsid w:val="00201056"/>
    <w:rsid w:val="00201321"/>
    <w:rsid w:val="002013A0"/>
    <w:rsid w:val="00201537"/>
    <w:rsid w:val="002017F0"/>
    <w:rsid w:val="0020180C"/>
    <w:rsid w:val="00201B11"/>
    <w:rsid w:val="00201C06"/>
    <w:rsid w:val="00201DED"/>
    <w:rsid w:val="00201ED1"/>
    <w:rsid w:val="00201FD8"/>
    <w:rsid w:val="00201FFD"/>
    <w:rsid w:val="00202068"/>
    <w:rsid w:val="002023C7"/>
    <w:rsid w:val="002023EE"/>
    <w:rsid w:val="00202414"/>
    <w:rsid w:val="00202569"/>
    <w:rsid w:val="002027CB"/>
    <w:rsid w:val="00202A55"/>
    <w:rsid w:val="00202CB4"/>
    <w:rsid w:val="00202CDC"/>
    <w:rsid w:val="00202DE7"/>
    <w:rsid w:val="00202DE9"/>
    <w:rsid w:val="00202E36"/>
    <w:rsid w:val="00202E7C"/>
    <w:rsid w:val="00202EDE"/>
    <w:rsid w:val="00203049"/>
    <w:rsid w:val="0020325F"/>
    <w:rsid w:val="002033A3"/>
    <w:rsid w:val="00203492"/>
    <w:rsid w:val="002034D5"/>
    <w:rsid w:val="00203541"/>
    <w:rsid w:val="002037E4"/>
    <w:rsid w:val="002038DC"/>
    <w:rsid w:val="00203B17"/>
    <w:rsid w:val="00203C80"/>
    <w:rsid w:val="00203C97"/>
    <w:rsid w:val="00203CDB"/>
    <w:rsid w:val="00203CEC"/>
    <w:rsid w:val="00203F48"/>
    <w:rsid w:val="00203F67"/>
    <w:rsid w:val="00203F77"/>
    <w:rsid w:val="00204016"/>
    <w:rsid w:val="002040DB"/>
    <w:rsid w:val="00204103"/>
    <w:rsid w:val="0020431B"/>
    <w:rsid w:val="002043F3"/>
    <w:rsid w:val="00204476"/>
    <w:rsid w:val="002044C4"/>
    <w:rsid w:val="00204559"/>
    <w:rsid w:val="002045A6"/>
    <w:rsid w:val="0020473D"/>
    <w:rsid w:val="00204751"/>
    <w:rsid w:val="002049F7"/>
    <w:rsid w:val="00204A17"/>
    <w:rsid w:val="00204C7F"/>
    <w:rsid w:val="00204D81"/>
    <w:rsid w:val="00204E1E"/>
    <w:rsid w:val="00204F5D"/>
    <w:rsid w:val="00204F9C"/>
    <w:rsid w:val="00205088"/>
    <w:rsid w:val="0020508B"/>
    <w:rsid w:val="002051AC"/>
    <w:rsid w:val="002051B9"/>
    <w:rsid w:val="002052BC"/>
    <w:rsid w:val="002052EC"/>
    <w:rsid w:val="00205482"/>
    <w:rsid w:val="00205571"/>
    <w:rsid w:val="00205591"/>
    <w:rsid w:val="002055C0"/>
    <w:rsid w:val="002056C3"/>
    <w:rsid w:val="0020574E"/>
    <w:rsid w:val="00205B30"/>
    <w:rsid w:val="00205B68"/>
    <w:rsid w:val="00205BDB"/>
    <w:rsid w:val="00205C57"/>
    <w:rsid w:val="00205CE9"/>
    <w:rsid w:val="00205E62"/>
    <w:rsid w:val="00205E6F"/>
    <w:rsid w:val="00205EA4"/>
    <w:rsid w:val="00205F3B"/>
    <w:rsid w:val="00205FC5"/>
    <w:rsid w:val="0020611E"/>
    <w:rsid w:val="002061AA"/>
    <w:rsid w:val="002062CD"/>
    <w:rsid w:val="0020639E"/>
    <w:rsid w:val="002064CA"/>
    <w:rsid w:val="0020676E"/>
    <w:rsid w:val="00206825"/>
    <w:rsid w:val="002069D2"/>
    <w:rsid w:val="00206A0F"/>
    <w:rsid w:val="00206AD1"/>
    <w:rsid w:val="00206B24"/>
    <w:rsid w:val="00206C09"/>
    <w:rsid w:val="00206D78"/>
    <w:rsid w:val="00206E21"/>
    <w:rsid w:val="00206EF3"/>
    <w:rsid w:val="00206F99"/>
    <w:rsid w:val="002070CD"/>
    <w:rsid w:val="00207329"/>
    <w:rsid w:val="002074DA"/>
    <w:rsid w:val="00207577"/>
    <w:rsid w:val="00207822"/>
    <w:rsid w:val="00207989"/>
    <w:rsid w:val="00207994"/>
    <w:rsid w:val="002079D5"/>
    <w:rsid w:val="00207BD4"/>
    <w:rsid w:val="00207C04"/>
    <w:rsid w:val="00207C3D"/>
    <w:rsid w:val="00207E85"/>
    <w:rsid w:val="00207F9F"/>
    <w:rsid w:val="00210008"/>
    <w:rsid w:val="002100ED"/>
    <w:rsid w:val="00210330"/>
    <w:rsid w:val="00210342"/>
    <w:rsid w:val="002103A4"/>
    <w:rsid w:val="00210478"/>
    <w:rsid w:val="0021073C"/>
    <w:rsid w:val="00210837"/>
    <w:rsid w:val="002108D9"/>
    <w:rsid w:val="00210D31"/>
    <w:rsid w:val="00210D4D"/>
    <w:rsid w:val="00210D5A"/>
    <w:rsid w:val="00210DDB"/>
    <w:rsid w:val="002110AC"/>
    <w:rsid w:val="00211285"/>
    <w:rsid w:val="002112FA"/>
    <w:rsid w:val="0021145C"/>
    <w:rsid w:val="00211476"/>
    <w:rsid w:val="00211876"/>
    <w:rsid w:val="00211ADC"/>
    <w:rsid w:val="00211BF6"/>
    <w:rsid w:val="00212024"/>
    <w:rsid w:val="00212207"/>
    <w:rsid w:val="002122B3"/>
    <w:rsid w:val="002122E7"/>
    <w:rsid w:val="002123AF"/>
    <w:rsid w:val="002123EA"/>
    <w:rsid w:val="00212409"/>
    <w:rsid w:val="0021249A"/>
    <w:rsid w:val="002124C9"/>
    <w:rsid w:val="00212502"/>
    <w:rsid w:val="0021250A"/>
    <w:rsid w:val="002127CF"/>
    <w:rsid w:val="00212913"/>
    <w:rsid w:val="00212976"/>
    <w:rsid w:val="0021297E"/>
    <w:rsid w:val="00212A55"/>
    <w:rsid w:val="00212BE2"/>
    <w:rsid w:val="00212DAC"/>
    <w:rsid w:val="00212E5E"/>
    <w:rsid w:val="002130D1"/>
    <w:rsid w:val="0021311A"/>
    <w:rsid w:val="00213184"/>
    <w:rsid w:val="0021318C"/>
    <w:rsid w:val="002132B6"/>
    <w:rsid w:val="0021339B"/>
    <w:rsid w:val="00213581"/>
    <w:rsid w:val="0021369D"/>
    <w:rsid w:val="002136BC"/>
    <w:rsid w:val="00213764"/>
    <w:rsid w:val="00213807"/>
    <w:rsid w:val="00213858"/>
    <w:rsid w:val="00213884"/>
    <w:rsid w:val="00213885"/>
    <w:rsid w:val="00213BFD"/>
    <w:rsid w:val="00213C34"/>
    <w:rsid w:val="00213C68"/>
    <w:rsid w:val="00213CEF"/>
    <w:rsid w:val="00213ED0"/>
    <w:rsid w:val="00213F2D"/>
    <w:rsid w:val="00213F5F"/>
    <w:rsid w:val="00213FB1"/>
    <w:rsid w:val="002142F7"/>
    <w:rsid w:val="00214376"/>
    <w:rsid w:val="002146EA"/>
    <w:rsid w:val="00214796"/>
    <w:rsid w:val="00214797"/>
    <w:rsid w:val="002147A1"/>
    <w:rsid w:val="0021484C"/>
    <w:rsid w:val="00214960"/>
    <w:rsid w:val="00214A4C"/>
    <w:rsid w:val="00214AED"/>
    <w:rsid w:val="00214FE9"/>
    <w:rsid w:val="002150B0"/>
    <w:rsid w:val="0021516F"/>
    <w:rsid w:val="002151D0"/>
    <w:rsid w:val="0021531F"/>
    <w:rsid w:val="00215378"/>
    <w:rsid w:val="002154E4"/>
    <w:rsid w:val="002156E4"/>
    <w:rsid w:val="002159A8"/>
    <w:rsid w:val="00215B50"/>
    <w:rsid w:val="00215CAF"/>
    <w:rsid w:val="00215CDF"/>
    <w:rsid w:val="00215F76"/>
    <w:rsid w:val="0021609D"/>
    <w:rsid w:val="00216315"/>
    <w:rsid w:val="00216368"/>
    <w:rsid w:val="002165F7"/>
    <w:rsid w:val="00216749"/>
    <w:rsid w:val="0021678A"/>
    <w:rsid w:val="00216863"/>
    <w:rsid w:val="00216885"/>
    <w:rsid w:val="00216886"/>
    <w:rsid w:val="002168D6"/>
    <w:rsid w:val="00216BC1"/>
    <w:rsid w:val="00216DF8"/>
    <w:rsid w:val="00216E14"/>
    <w:rsid w:val="00216E67"/>
    <w:rsid w:val="00216F86"/>
    <w:rsid w:val="00216FC9"/>
    <w:rsid w:val="0021705C"/>
    <w:rsid w:val="00217549"/>
    <w:rsid w:val="00217578"/>
    <w:rsid w:val="002178B0"/>
    <w:rsid w:val="0021795E"/>
    <w:rsid w:val="002179F0"/>
    <w:rsid w:val="00217AF0"/>
    <w:rsid w:val="00217B2C"/>
    <w:rsid w:val="00217BDB"/>
    <w:rsid w:val="00217DC5"/>
    <w:rsid w:val="0022015C"/>
    <w:rsid w:val="002201C9"/>
    <w:rsid w:val="00220382"/>
    <w:rsid w:val="00220392"/>
    <w:rsid w:val="002204CF"/>
    <w:rsid w:val="0022059A"/>
    <w:rsid w:val="002208FF"/>
    <w:rsid w:val="002209F4"/>
    <w:rsid w:val="00220A2F"/>
    <w:rsid w:val="00220CC6"/>
    <w:rsid w:val="00220DDC"/>
    <w:rsid w:val="00220DE4"/>
    <w:rsid w:val="00220E36"/>
    <w:rsid w:val="00220E40"/>
    <w:rsid w:val="00220EE1"/>
    <w:rsid w:val="002210D5"/>
    <w:rsid w:val="002211C9"/>
    <w:rsid w:val="0022139A"/>
    <w:rsid w:val="002213FA"/>
    <w:rsid w:val="0022158F"/>
    <w:rsid w:val="002215D3"/>
    <w:rsid w:val="002215D4"/>
    <w:rsid w:val="0022172E"/>
    <w:rsid w:val="002217CE"/>
    <w:rsid w:val="00221845"/>
    <w:rsid w:val="00221B90"/>
    <w:rsid w:val="00221BBF"/>
    <w:rsid w:val="00221C53"/>
    <w:rsid w:val="00221CF6"/>
    <w:rsid w:val="00221FBA"/>
    <w:rsid w:val="00221FD1"/>
    <w:rsid w:val="002220BE"/>
    <w:rsid w:val="00222269"/>
    <w:rsid w:val="002222C7"/>
    <w:rsid w:val="002224C1"/>
    <w:rsid w:val="002224FA"/>
    <w:rsid w:val="00222515"/>
    <w:rsid w:val="002227CA"/>
    <w:rsid w:val="002228B2"/>
    <w:rsid w:val="00222AAB"/>
    <w:rsid w:val="00222D57"/>
    <w:rsid w:val="00222E27"/>
    <w:rsid w:val="00222F9A"/>
    <w:rsid w:val="00222FF3"/>
    <w:rsid w:val="002230CB"/>
    <w:rsid w:val="00223221"/>
    <w:rsid w:val="00223460"/>
    <w:rsid w:val="002234A8"/>
    <w:rsid w:val="00223573"/>
    <w:rsid w:val="0022361D"/>
    <w:rsid w:val="0022366C"/>
    <w:rsid w:val="00223714"/>
    <w:rsid w:val="00223990"/>
    <w:rsid w:val="00223A62"/>
    <w:rsid w:val="00223AB6"/>
    <w:rsid w:val="00223C0B"/>
    <w:rsid w:val="00223CD8"/>
    <w:rsid w:val="00223D90"/>
    <w:rsid w:val="00223E96"/>
    <w:rsid w:val="00223FAA"/>
    <w:rsid w:val="00224060"/>
    <w:rsid w:val="00224202"/>
    <w:rsid w:val="002243B7"/>
    <w:rsid w:val="002243B8"/>
    <w:rsid w:val="0022447B"/>
    <w:rsid w:val="0022472D"/>
    <w:rsid w:val="002247A3"/>
    <w:rsid w:val="00224923"/>
    <w:rsid w:val="002249B0"/>
    <w:rsid w:val="00224A11"/>
    <w:rsid w:val="00224A95"/>
    <w:rsid w:val="00224BD6"/>
    <w:rsid w:val="00224E44"/>
    <w:rsid w:val="00224E69"/>
    <w:rsid w:val="00224F0A"/>
    <w:rsid w:val="00224F51"/>
    <w:rsid w:val="0022502B"/>
    <w:rsid w:val="00225061"/>
    <w:rsid w:val="002252A1"/>
    <w:rsid w:val="00225401"/>
    <w:rsid w:val="002255A4"/>
    <w:rsid w:val="0022562A"/>
    <w:rsid w:val="00225657"/>
    <w:rsid w:val="00225832"/>
    <w:rsid w:val="00225834"/>
    <w:rsid w:val="002259A8"/>
    <w:rsid w:val="00225B36"/>
    <w:rsid w:val="00225EB6"/>
    <w:rsid w:val="00225EBD"/>
    <w:rsid w:val="0022629B"/>
    <w:rsid w:val="002263CA"/>
    <w:rsid w:val="00226426"/>
    <w:rsid w:val="0022643B"/>
    <w:rsid w:val="002266C9"/>
    <w:rsid w:val="00226B92"/>
    <w:rsid w:val="00226E74"/>
    <w:rsid w:val="00226EA2"/>
    <w:rsid w:val="00226EF8"/>
    <w:rsid w:val="00226F75"/>
    <w:rsid w:val="00226FFC"/>
    <w:rsid w:val="00227065"/>
    <w:rsid w:val="002272D4"/>
    <w:rsid w:val="00227375"/>
    <w:rsid w:val="00227635"/>
    <w:rsid w:val="00227646"/>
    <w:rsid w:val="0022764B"/>
    <w:rsid w:val="0022769E"/>
    <w:rsid w:val="0022786C"/>
    <w:rsid w:val="00227B42"/>
    <w:rsid w:val="00227C6C"/>
    <w:rsid w:val="00227D50"/>
    <w:rsid w:val="0023005B"/>
    <w:rsid w:val="00230122"/>
    <w:rsid w:val="00230166"/>
    <w:rsid w:val="002301C6"/>
    <w:rsid w:val="00230253"/>
    <w:rsid w:val="00230254"/>
    <w:rsid w:val="0023039D"/>
    <w:rsid w:val="0023043D"/>
    <w:rsid w:val="00230470"/>
    <w:rsid w:val="002304AD"/>
    <w:rsid w:val="002304E0"/>
    <w:rsid w:val="00230748"/>
    <w:rsid w:val="002307D8"/>
    <w:rsid w:val="002308EF"/>
    <w:rsid w:val="00230918"/>
    <w:rsid w:val="0023092E"/>
    <w:rsid w:val="002309A2"/>
    <w:rsid w:val="00230AE3"/>
    <w:rsid w:val="00230B30"/>
    <w:rsid w:val="00230B8D"/>
    <w:rsid w:val="00230D19"/>
    <w:rsid w:val="00230E5B"/>
    <w:rsid w:val="00231026"/>
    <w:rsid w:val="00231036"/>
    <w:rsid w:val="0023109A"/>
    <w:rsid w:val="0023127B"/>
    <w:rsid w:val="0023135E"/>
    <w:rsid w:val="00231388"/>
    <w:rsid w:val="002314DE"/>
    <w:rsid w:val="0023158D"/>
    <w:rsid w:val="002315AA"/>
    <w:rsid w:val="002315E7"/>
    <w:rsid w:val="002317DF"/>
    <w:rsid w:val="00231AB6"/>
    <w:rsid w:val="00231B97"/>
    <w:rsid w:val="00231BD7"/>
    <w:rsid w:val="00231DBB"/>
    <w:rsid w:val="00231DFE"/>
    <w:rsid w:val="002320F2"/>
    <w:rsid w:val="00232297"/>
    <w:rsid w:val="002324B1"/>
    <w:rsid w:val="002324D5"/>
    <w:rsid w:val="002325E5"/>
    <w:rsid w:val="0023273F"/>
    <w:rsid w:val="002327EC"/>
    <w:rsid w:val="0023281C"/>
    <w:rsid w:val="002328A1"/>
    <w:rsid w:val="00232A5F"/>
    <w:rsid w:val="00232B48"/>
    <w:rsid w:val="00232CDD"/>
    <w:rsid w:val="00232D7E"/>
    <w:rsid w:val="00232DD7"/>
    <w:rsid w:val="00232ECC"/>
    <w:rsid w:val="00233349"/>
    <w:rsid w:val="002334D2"/>
    <w:rsid w:val="00233522"/>
    <w:rsid w:val="00233737"/>
    <w:rsid w:val="00233A47"/>
    <w:rsid w:val="00233A86"/>
    <w:rsid w:val="00233BC5"/>
    <w:rsid w:val="00233C09"/>
    <w:rsid w:val="00233D84"/>
    <w:rsid w:val="00233F7D"/>
    <w:rsid w:val="002342DA"/>
    <w:rsid w:val="002345ED"/>
    <w:rsid w:val="00234661"/>
    <w:rsid w:val="002348F4"/>
    <w:rsid w:val="00234A7A"/>
    <w:rsid w:val="00234B14"/>
    <w:rsid w:val="00234B1B"/>
    <w:rsid w:val="00234B2C"/>
    <w:rsid w:val="002350B9"/>
    <w:rsid w:val="002351C8"/>
    <w:rsid w:val="00235275"/>
    <w:rsid w:val="00235465"/>
    <w:rsid w:val="0023547D"/>
    <w:rsid w:val="00235579"/>
    <w:rsid w:val="002355B5"/>
    <w:rsid w:val="002355FD"/>
    <w:rsid w:val="00235612"/>
    <w:rsid w:val="00235971"/>
    <w:rsid w:val="002359E4"/>
    <w:rsid w:val="00235A81"/>
    <w:rsid w:val="00235BE4"/>
    <w:rsid w:val="00235CD6"/>
    <w:rsid w:val="00235F72"/>
    <w:rsid w:val="00236150"/>
    <w:rsid w:val="0023617A"/>
    <w:rsid w:val="002361AE"/>
    <w:rsid w:val="00236223"/>
    <w:rsid w:val="00236234"/>
    <w:rsid w:val="00236847"/>
    <w:rsid w:val="00236B10"/>
    <w:rsid w:val="00236B85"/>
    <w:rsid w:val="00236F0C"/>
    <w:rsid w:val="00236FED"/>
    <w:rsid w:val="0023700E"/>
    <w:rsid w:val="002371EA"/>
    <w:rsid w:val="00237330"/>
    <w:rsid w:val="002375E9"/>
    <w:rsid w:val="00237691"/>
    <w:rsid w:val="002377B5"/>
    <w:rsid w:val="002377DD"/>
    <w:rsid w:val="00237908"/>
    <w:rsid w:val="00237985"/>
    <w:rsid w:val="00237B2C"/>
    <w:rsid w:val="00237B3E"/>
    <w:rsid w:val="00237B52"/>
    <w:rsid w:val="00237DC0"/>
    <w:rsid w:val="00237DFE"/>
    <w:rsid w:val="00237E3D"/>
    <w:rsid w:val="00237E62"/>
    <w:rsid w:val="00237F5E"/>
    <w:rsid w:val="00237F7D"/>
    <w:rsid w:val="00237FF6"/>
    <w:rsid w:val="0024027E"/>
    <w:rsid w:val="00240296"/>
    <w:rsid w:val="0024031A"/>
    <w:rsid w:val="0024031C"/>
    <w:rsid w:val="00240434"/>
    <w:rsid w:val="00240636"/>
    <w:rsid w:val="002406CD"/>
    <w:rsid w:val="00240710"/>
    <w:rsid w:val="00240991"/>
    <w:rsid w:val="00240F9C"/>
    <w:rsid w:val="002410B6"/>
    <w:rsid w:val="002410CE"/>
    <w:rsid w:val="00241185"/>
    <w:rsid w:val="00241238"/>
    <w:rsid w:val="00241369"/>
    <w:rsid w:val="00241591"/>
    <w:rsid w:val="002415DE"/>
    <w:rsid w:val="00241891"/>
    <w:rsid w:val="00241929"/>
    <w:rsid w:val="002419BA"/>
    <w:rsid w:val="002419D4"/>
    <w:rsid w:val="00241DDD"/>
    <w:rsid w:val="00241E51"/>
    <w:rsid w:val="00241FC4"/>
    <w:rsid w:val="00242094"/>
    <w:rsid w:val="002420DB"/>
    <w:rsid w:val="002420E0"/>
    <w:rsid w:val="002421BE"/>
    <w:rsid w:val="00242231"/>
    <w:rsid w:val="0024240A"/>
    <w:rsid w:val="002425C7"/>
    <w:rsid w:val="00242747"/>
    <w:rsid w:val="0024277C"/>
    <w:rsid w:val="0024299D"/>
    <w:rsid w:val="00242CCB"/>
    <w:rsid w:val="00242EFB"/>
    <w:rsid w:val="00242F0C"/>
    <w:rsid w:val="002430F3"/>
    <w:rsid w:val="00243400"/>
    <w:rsid w:val="002436C1"/>
    <w:rsid w:val="002437DA"/>
    <w:rsid w:val="00243A19"/>
    <w:rsid w:val="00243D60"/>
    <w:rsid w:val="00243D90"/>
    <w:rsid w:val="00243E15"/>
    <w:rsid w:val="00243FA7"/>
    <w:rsid w:val="00244083"/>
    <w:rsid w:val="0024414B"/>
    <w:rsid w:val="002441C9"/>
    <w:rsid w:val="00244201"/>
    <w:rsid w:val="0024442A"/>
    <w:rsid w:val="0024448E"/>
    <w:rsid w:val="002444C9"/>
    <w:rsid w:val="0024455C"/>
    <w:rsid w:val="0024465E"/>
    <w:rsid w:val="00244744"/>
    <w:rsid w:val="00244767"/>
    <w:rsid w:val="002447B5"/>
    <w:rsid w:val="00244949"/>
    <w:rsid w:val="00244966"/>
    <w:rsid w:val="0024496F"/>
    <w:rsid w:val="00244A90"/>
    <w:rsid w:val="00244B4B"/>
    <w:rsid w:val="00244C31"/>
    <w:rsid w:val="00244D66"/>
    <w:rsid w:val="00244E47"/>
    <w:rsid w:val="0024502F"/>
    <w:rsid w:val="002452EF"/>
    <w:rsid w:val="00245370"/>
    <w:rsid w:val="0024547A"/>
    <w:rsid w:val="00245533"/>
    <w:rsid w:val="002455B7"/>
    <w:rsid w:val="002456A9"/>
    <w:rsid w:val="002457C3"/>
    <w:rsid w:val="00245BAB"/>
    <w:rsid w:val="00245C62"/>
    <w:rsid w:val="00245E33"/>
    <w:rsid w:val="00245E64"/>
    <w:rsid w:val="00245FD5"/>
    <w:rsid w:val="00246066"/>
    <w:rsid w:val="002460AE"/>
    <w:rsid w:val="00246175"/>
    <w:rsid w:val="002461D2"/>
    <w:rsid w:val="00246413"/>
    <w:rsid w:val="0024655E"/>
    <w:rsid w:val="00246A28"/>
    <w:rsid w:val="00246D09"/>
    <w:rsid w:val="00246D10"/>
    <w:rsid w:val="00246EA3"/>
    <w:rsid w:val="00246F09"/>
    <w:rsid w:val="002472F4"/>
    <w:rsid w:val="00247302"/>
    <w:rsid w:val="00247370"/>
    <w:rsid w:val="0024737B"/>
    <w:rsid w:val="002473C8"/>
    <w:rsid w:val="002475C1"/>
    <w:rsid w:val="002476ED"/>
    <w:rsid w:val="00247744"/>
    <w:rsid w:val="002477BC"/>
    <w:rsid w:val="002477E0"/>
    <w:rsid w:val="00247922"/>
    <w:rsid w:val="00247A8A"/>
    <w:rsid w:val="00247BB5"/>
    <w:rsid w:val="00247C3F"/>
    <w:rsid w:val="00247CFB"/>
    <w:rsid w:val="00247E41"/>
    <w:rsid w:val="00247EBA"/>
    <w:rsid w:val="0025009F"/>
    <w:rsid w:val="00250170"/>
    <w:rsid w:val="002506BE"/>
    <w:rsid w:val="00250A59"/>
    <w:rsid w:val="00250A63"/>
    <w:rsid w:val="00250BD1"/>
    <w:rsid w:val="00250D0C"/>
    <w:rsid w:val="0025111C"/>
    <w:rsid w:val="00251332"/>
    <w:rsid w:val="0025176F"/>
    <w:rsid w:val="0025192F"/>
    <w:rsid w:val="00251B1D"/>
    <w:rsid w:val="00251CC5"/>
    <w:rsid w:val="00251D84"/>
    <w:rsid w:val="00251E3E"/>
    <w:rsid w:val="00251F3D"/>
    <w:rsid w:val="00252091"/>
    <w:rsid w:val="00252241"/>
    <w:rsid w:val="002523D3"/>
    <w:rsid w:val="002524FD"/>
    <w:rsid w:val="002529B0"/>
    <w:rsid w:val="002529FE"/>
    <w:rsid w:val="00252A48"/>
    <w:rsid w:val="00252A73"/>
    <w:rsid w:val="00252AF0"/>
    <w:rsid w:val="00252FE7"/>
    <w:rsid w:val="0025309C"/>
    <w:rsid w:val="0025324C"/>
    <w:rsid w:val="0025326B"/>
    <w:rsid w:val="002532A6"/>
    <w:rsid w:val="0025348F"/>
    <w:rsid w:val="002534BF"/>
    <w:rsid w:val="002535E6"/>
    <w:rsid w:val="00253855"/>
    <w:rsid w:val="00253906"/>
    <w:rsid w:val="00253920"/>
    <w:rsid w:val="00253927"/>
    <w:rsid w:val="00253BD7"/>
    <w:rsid w:val="00253BDD"/>
    <w:rsid w:val="00253C11"/>
    <w:rsid w:val="00253C2A"/>
    <w:rsid w:val="00253CB5"/>
    <w:rsid w:val="00253D71"/>
    <w:rsid w:val="00253EBC"/>
    <w:rsid w:val="00253F31"/>
    <w:rsid w:val="00254099"/>
    <w:rsid w:val="00254286"/>
    <w:rsid w:val="002542BC"/>
    <w:rsid w:val="002542C3"/>
    <w:rsid w:val="0025437F"/>
    <w:rsid w:val="00254464"/>
    <w:rsid w:val="00254578"/>
    <w:rsid w:val="002546FB"/>
    <w:rsid w:val="002547A1"/>
    <w:rsid w:val="00254A7B"/>
    <w:rsid w:val="00254A7C"/>
    <w:rsid w:val="00254BD9"/>
    <w:rsid w:val="00254CAA"/>
    <w:rsid w:val="00254D64"/>
    <w:rsid w:val="00254E39"/>
    <w:rsid w:val="00254EF8"/>
    <w:rsid w:val="00254F0D"/>
    <w:rsid w:val="002551DA"/>
    <w:rsid w:val="00255268"/>
    <w:rsid w:val="00255295"/>
    <w:rsid w:val="0025533A"/>
    <w:rsid w:val="002553AA"/>
    <w:rsid w:val="00255555"/>
    <w:rsid w:val="00255620"/>
    <w:rsid w:val="00255637"/>
    <w:rsid w:val="002559D9"/>
    <w:rsid w:val="002559F2"/>
    <w:rsid w:val="00255AAD"/>
    <w:rsid w:val="00255AF8"/>
    <w:rsid w:val="00255DB3"/>
    <w:rsid w:val="00255E92"/>
    <w:rsid w:val="00256204"/>
    <w:rsid w:val="0025623A"/>
    <w:rsid w:val="002562C4"/>
    <w:rsid w:val="002563A4"/>
    <w:rsid w:val="002564E6"/>
    <w:rsid w:val="002565F5"/>
    <w:rsid w:val="00256745"/>
    <w:rsid w:val="00256998"/>
    <w:rsid w:val="002569D9"/>
    <w:rsid w:val="00256D0A"/>
    <w:rsid w:val="00256FB9"/>
    <w:rsid w:val="00256FFB"/>
    <w:rsid w:val="00257106"/>
    <w:rsid w:val="0025726D"/>
    <w:rsid w:val="0025728E"/>
    <w:rsid w:val="0025750D"/>
    <w:rsid w:val="0025752C"/>
    <w:rsid w:val="0025755C"/>
    <w:rsid w:val="002577E3"/>
    <w:rsid w:val="002578AF"/>
    <w:rsid w:val="00257B2E"/>
    <w:rsid w:val="00257D89"/>
    <w:rsid w:val="00257FC2"/>
    <w:rsid w:val="00257FC5"/>
    <w:rsid w:val="002603CD"/>
    <w:rsid w:val="00260436"/>
    <w:rsid w:val="0026068A"/>
    <w:rsid w:val="002608B8"/>
    <w:rsid w:val="00260905"/>
    <w:rsid w:val="00260A8E"/>
    <w:rsid w:val="00260B30"/>
    <w:rsid w:val="00260BF1"/>
    <w:rsid w:val="00260C6A"/>
    <w:rsid w:val="00260D15"/>
    <w:rsid w:val="00261131"/>
    <w:rsid w:val="00261184"/>
    <w:rsid w:val="0026123E"/>
    <w:rsid w:val="00261241"/>
    <w:rsid w:val="00261290"/>
    <w:rsid w:val="002613E4"/>
    <w:rsid w:val="002614A5"/>
    <w:rsid w:val="00261632"/>
    <w:rsid w:val="002617BA"/>
    <w:rsid w:val="002617E6"/>
    <w:rsid w:val="00261ADB"/>
    <w:rsid w:val="00261B99"/>
    <w:rsid w:val="00261C33"/>
    <w:rsid w:val="00261CA3"/>
    <w:rsid w:val="00261D0A"/>
    <w:rsid w:val="00261D2B"/>
    <w:rsid w:val="00261D49"/>
    <w:rsid w:val="00261D51"/>
    <w:rsid w:val="00261FD6"/>
    <w:rsid w:val="0026203C"/>
    <w:rsid w:val="0026205A"/>
    <w:rsid w:val="00262258"/>
    <w:rsid w:val="002622D6"/>
    <w:rsid w:val="002622E7"/>
    <w:rsid w:val="00262558"/>
    <w:rsid w:val="00262612"/>
    <w:rsid w:val="0026291C"/>
    <w:rsid w:val="00262929"/>
    <w:rsid w:val="00262AAA"/>
    <w:rsid w:val="00262C54"/>
    <w:rsid w:val="00262EE2"/>
    <w:rsid w:val="00262F9A"/>
    <w:rsid w:val="00262FC7"/>
    <w:rsid w:val="00263063"/>
    <w:rsid w:val="00263219"/>
    <w:rsid w:val="00263425"/>
    <w:rsid w:val="0026352E"/>
    <w:rsid w:val="00263629"/>
    <w:rsid w:val="0026369E"/>
    <w:rsid w:val="0026379B"/>
    <w:rsid w:val="00263824"/>
    <w:rsid w:val="0026383D"/>
    <w:rsid w:val="002638D2"/>
    <w:rsid w:val="00263B91"/>
    <w:rsid w:val="00263E37"/>
    <w:rsid w:val="00263EB6"/>
    <w:rsid w:val="00263F62"/>
    <w:rsid w:val="00264002"/>
    <w:rsid w:val="002642BA"/>
    <w:rsid w:val="002643DA"/>
    <w:rsid w:val="00264484"/>
    <w:rsid w:val="00264544"/>
    <w:rsid w:val="002645A5"/>
    <w:rsid w:val="00264872"/>
    <w:rsid w:val="00264911"/>
    <w:rsid w:val="0026491A"/>
    <w:rsid w:val="0026492F"/>
    <w:rsid w:val="00264A0A"/>
    <w:rsid w:val="00264E21"/>
    <w:rsid w:val="00264E44"/>
    <w:rsid w:val="00264E9B"/>
    <w:rsid w:val="00264F34"/>
    <w:rsid w:val="0026515C"/>
    <w:rsid w:val="002651D5"/>
    <w:rsid w:val="00265421"/>
    <w:rsid w:val="0026579D"/>
    <w:rsid w:val="00265989"/>
    <w:rsid w:val="00265A91"/>
    <w:rsid w:val="00265BC9"/>
    <w:rsid w:val="00265C65"/>
    <w:rsid w:val="00265CA0"/>
    <w:rsid w:val="00265E14"/>
    <w:rsid w:val="00265FA1"/>
    <w:rsid w:val="00266071"/>
    <w:rsid w:val="00266118"/>
    <w:rsid w:val="00266201"/>
    <w:rsid w:val="002664C6"/>
    <w:rsid w:val="0026658D"/>
    <w:rsid w:val="002665A7"/>
    <w:rsid w:val="00266631"/>
    <w:rsid w:val="00266900"/>
    <w:rsid w:val="00266CFF"/>
    <w:rsid w:val="00266E21"/>
    <w:rsid w:val="00266EDE"/>
    <w:rsid w:val="00266FBA"/>
    <w:rsid w:val="00266FCE"/>
    <w:rsid w:val="00266FDA"/>
    <w:rsid w:val="0026709A"/>
    <w:rsid w:val="002670AB"/>
    <w:rsid w:val="002672E0"/>
    <w:rsid w:val="00267743"/>
    <w:rsid w:val="002677A7"/>
    <w:rsid w:val="002679A7"/>
    <w:rsid w:val="00267D28"/>
    <w:rsid w:val="00267E6E"/>
    <w:rsid w:val="00267EE9"/>
    <w:rsid w:val="00267FFC"/>
    <w:rsid w:val="002700FB"/>
    <w:rsid w:val="0027018B"/>
    <w:rsid w:val="002702C1"/>
    <w:rsid w:val="002702F9"/>
    <w:rsid w:val="00270796"/>
    <w:rsid w:val="00270AE9"/>
    <w:rsid w:val="00270E44"/>
    <w:rsid w:val="00270F11"/>
    <w:rsid w:val="0027112E"/>
    <w:rsid w:val="002712E1"/>
    <w:rsid w:val="002712F5"/>
    <w:rsid w:val="00271351"/>
    <w:rsid w:val="00271449"/>
    <w:rsid w:val="00271539"/>
    <w:rsid w:val="002715BF"/>
    <w:rsid w:val="002715F6"/>
    <w:rsid w:val="002716AA"/>
    <w:rsid w:val="002717AF"/>
    <w:rsid w:val="00271AC0"/>
    <w:rsid w:val="00271ADA"/>
    <w:rsid w:val="00271B36"/>
    <w:rsid w:val="00271D33"/>
    <w:rsid w:val="00271D37"/>
    <w:rsid w:val="00271D6E"/>
    <w:rsid w:val="0027204E"/>
    <w:rsid w:val="002720BE"/>
    <w:rsid w:val="002720C5"/>
    <w:rsid w:val="002721FD"/>
    <w:rsid w:val="002722A5"/>
    <w:rsid w:val="0027234A"/>
    <w:rsid w:val="002723AB"/>
    <w:rsid w:val="002724C8"/>
    <w:rsid w:val="002725BF"/>
    <w:rsid w:val="0027275D"/>
    <w:rsid w:val="00272825"/>
    <w:rsid w:val="00272BBD"/>
    <w:rsid w:val="00272C32"/>
    <w:rsid w:val="00272D67"/>
    <w:rsid w:val="00272FCC"/>
    <w:rsid w:val="00273232"/>
    <w:rsid w:val="00273285"/>
    <w:rsid w:val="002732AD"/>
    <w:rsid w:val="002733CE"/>
    <w:rsid w:val="00273569"/>
    <w:rsid w:val="002735D9"/>
    <w:rsid w:val="00273711"/>
    <w:rsid w:val="0027395D"/>
    <w:rsid w:val="00273AAF"/>
    <w:rsid w:val="00273AE2"/>
    <w:rsid w:val="00273C1D"/>
    <w:rsid w:val="00273CD4"/>
    <w:rsid w:val="00273CE6"/>
    <w:rsid w:val="0027432A"/>
    <w:rsid w:val="002745F9"/>
    <w:rsid w:val="0027487C"/>
    <w:rsid w:val="00274ABD"/>
    <w:rsid w:val="00274AC3"/>
    <w:rsid w:val="00274B6A"/>
    <w:rsid w:val="00274B7E"/>
    <w:rsid w:val="00274C2A"/>
    <w:rsid w:val="00274E44"/>
    <w:rsid w:val="00274E4F"/>
    <w:rsid w:val="00274F55"/>
    <w:rsid w:val="00274FE6"/>
    <w:rsid w:val="0027511B"/>
    <w:rsid w:val="0027530D"/>
    <w:rsid w:val="00275315"/>
    <w:rsid w:val="0027537D"/>
    <w:rsid w:val="002753C0"/>
    <w:rsid w:val="00275629"/>
    <w:rsid w:val="002756B3"/>
    <w:rsid w:val="002756BB"/>
    <w:rsid w:val="0027576E"/>
    <w:rsid w:val="00275AC2"/>
    <w:rsid w:val="00275BBC"/>
    <w:rsid w:val="00275E9E"/>
    <w:rsid w:val="00275FAF"/>
    <w:rsid w:val="002762AA"/>
    <w:rsid w:val="002762B4"/>
    <w:rsid w:val="00276373"/>
    <w:rsid w:val="002763DF"/>
    <w:rsid w:val="0027640F"/>
    <w:rsid w:val="00276470"/>
    <w:rsid w:val="00276475"/>
    <w:rsid w:val="00276703"/>
    <w:rsid w:val="00276707"/>
    <w:rsid w:val="002767E0"/>
    <w:rsid w:val="00276956"/>
    <w:rsid w:val="00276BEC"/>
    <w:rsid w:val="00276E64"/>
    <w:rsid w:val="00276F0E"/>
    <w:rsid w:val="00277065"/>
    <w:rsid w:val="00277287"/>
    <w:rsid w:val="002773CA"/>
    <w:rsid w:val="002773E0"/>
    <w:rsid w:val="00277809"/>
    <w:rsid w:val="00277878"/>
    <w:rsid w:val="00277ADE"/>
    <w:rsid w:val="00277B6F"/>
    <w:rsid w:val="00277C03"/>
    <w:rsid w:val="00277D4B"/>
    <w:rsid w:val="00277DC2"/>
    <w:rsid w:val="00280057"/>
    <w:rsid w:val="0028021D"/>
    <w:rsid w:val="002806A0"/>
    <w:rsid w:val="002807C8"/>
    <w:rsid w:val="00280B38"/>
    <w:rsid w:val="00280B5B"/>
    <w:rsid w:val="00280F2C"/>
    <w:rsid w:val="00280F81"/>
    <w:rsid w:val="0028101B"/>
    <w:rsid w:val="002811D2"/>
    <w:rsid w:val="00281211"/>
    <w:rsid w:val="002812B9"/>
    <w:rsid w:val="002813E1"/>
    <w:rsid w:val="00281464"/>
    <w:rsid w:val="00281610"/>
    <w:rsid w:val="00281725"/>
    <w:rsid w:val="002817B1"/>
    <w:rsid w:val="0028199C"/>
    <w:rsid w:val="002819B4"/>
    <w:rsid w:val="002821B4"/>
    <w:rsid w:val="0028253E"/>
    <w:rsid w:val="0028257E"/>
    <w:rsid w:val="00282645"/>
    <w:rsid w:val="0028264B"/>
    <w:rsid w:val="0028281A"/>
    <w:rsid w:val="002828C5"/>
    <w:rsid w:val="00282B6F"/>
    <w:rsid w:val="00282BA9"/>
    <w:rsid w:val="00282CC5"/>
    <w:rsid w:val="00282DC2"/>
    <w:rsid w:val="00282E34"/>
    <w:rsid w:val="00282FD7"/>
    <w:rsid w:val="00283054"/>
    <w:rsid w:val="00283225"/>
    <w:rsid w:val="002832EA"/>
    <w:rsid w:val="00283416"/>
    <w:rsid w:val="00283512"/>
    <w:rsid w:val="00283555"/>
    <w:rsid w:val="0028363B"/>
    <w:rsid w:val="0028378A"/>
    <w:rsid w:val="0028379A"/>
    <w:rsid w:val="002837AE"/>
    <w:rsid w:val="002837CC"/>
    <w:rsid w:val="00283BED"/>
    <w:rsid w:val="00283C15"/>
    <w:rsid w:val="00283E1C"/>
    <w:rsid w:val="00283E75"/>
    <w:rsid w:val="00284140"/>
    <w:rsid w:val="002841C4"/>
    <w:rsid w:val="00284213"/>
    <w:rsid w:val="0028426F"/>
    <w:rsid w:val="00284346"/>
    <w:rsid w:val="002843EA"/>
    <w:rsid w:val="0028464C"/>
    <w:rsid w:val="002847AC"/>
    <w:rsid w:val="0028491D"/>
    <w:rsid w:val="00284B56"/>
    <w:rsid w:val="00284BD7"/>
    <w:rsid w:val="00284D2B"/>
    <w:rsid w:val="00284DF4"/>
    <w:rsid w:val="002850E6"/>
    <w:rsid w:val="00285198"/>
    <w:rsid w:val="00285216"/>
    <w:rsid w:val="002852A2"/>
    <w:rsid w:val="00285346"/>
    <w:rsid w:val="00285353"/>
    <w:rsid w:val="0028547B"/>
    <w:rsid w:val="002854F9"/>
    <w:rsid w:val="00285634"/>
    <w:rsid w:val="00285659"/>
    <w:rsid w:val="002856BD"/>
    <w:rsid w:val="002859A1"/>
    <w:rsid w:val="002859FF"/>
    <w:rsid w:val="00285A73"/>
    <w:rsid w:val="00285B16"/>
    <w:rsid w:val="00285E01"/>
    <w:rsid w:val="00285E48"/>
    <w:rsid w:val="00285F40"/>
    <w:rsid w:val="00285F42"/>
    <w:rsid w:val="0028610D"/>
    <w:rsid w:val="002861D9"/>
    <w:rsid w:val="00286303"/>
    <w:rsid w:val="0028643E"/>
    <w:rsid w:val="00286450"/>
    <w:rsid w:val="002865BA"/>
    <w:rsid w:val="00286890"/>
    <w:rsid w:val="0028693F"/>
    <w:rsid w:val="00286FAC"/>
    <w:rsid w:val="0028731C"/>
    <w:rsid w:val="00287343"/>
    <w:rsid w:val="002874F8"/>
    <w:rsid w:val="0028763F"/>
    <w:rsid w:val="0028768B"/>
    <w:rsid w:val="0028770A"/>
    <w:rsid w:val="00287847"/>
    <w:rsid w:val="002879FE"/>
    <w:rsid w:val="00287A7C"/>
    <w:rsid w:val="00287B36"/>
    <w:rsid w:val="00287CEC"/>
    <w:rsid w:val="00287CF8"/>
    <w:rsid w:val="00287D39"/>
    <w:rsid w:val="00287E1F"/>
    <w:rsid w:val="00290102"/>
    <w:rsid w:val="00290170"/>
    <w:rsid w:val="002901A3"/>
    <w:rsid w:val="002901B1"/>
    <w:rsid w:val="00290225"/>
    <w:rsid w:val="00290286"/>
    <w:rsid w:val="0029031B"/>
    <w:rsid w:val="00290346"/>
    <w:rsid w:val="002907E5"/>
    <w:rsid w:val="00290C7C"/>
    <w:rsid w:val="00291009"/>
    <w:rsid w:val="002910B2"/>
    <w:rsid w:val="002910C8"/>
    <w:rsid w:val="00291117"/>
    <w:rsid w:val="002911D2"/>
    <w:rsid w:val="002912F6"/>
    <w:rsid w:val="00291367"/>
    <w:rsid w:val="002916CF"/>
    <w:rsid w:val="00291759"/>
    <w:rsid w:val="00291BCD"/>
    <w:rsid w:val="00291C32"/>
    <w:rsid w:val="00291C89"/>
    <w:rsid w:val="00291CB1"/>
    <w:rsid w:val="00291D11"/>
    <w:rsid w:val="00291D73"/>
    <w:rsid w:val="00291E60"/>
    <w:rsid w:val="00291ECD"/>
    <w:rsid w:val="00291F68"/>
    <w:rsid w:val="00291FA4"/>
    <w:rsid w:val="0029202A"/>
    <w:rsid w:val="00292270"/>
    <w:rsid w:val="00292284"/>
    <w:rsid w:val="00292306"/>
    <w:rsid w:val="0029236F"/>
    <w:rsid w:val="00292594"/>
    <w:rsid w:val="002925B6"/>
    <w:rsid w:val="00292687"/>
    <w:rsid w:val="002926A8"/>
    <w:rsid w:val="002926F3"/>
    <w:rsid w:val="00292A7E"/>
    <w:rsid w:val="00292D26"/>
    <w:rsid w:val="00292EE5"/>
    <w:rsid w:val="00292F0D"/>
    <w:rsid w:val="00292F41"/>
    <w:rsid w:val="00292FB8"/>
    <w:rsid w:val="00293155"/>
    <w:rsid w:val="00293201"/>
    <w:rsid w:val="00293215"/>
    <w:rsid w:val="0029345F"/>
    <w:rsid w:val="00293573"/>
    <w:rsid w:val="002935A4"/>
    <w:rsid w:val="002936BD"/>
    <w:rsid w:val="00293701"/>
    <w:rsid w:val="00293783"/>
    <w:rsid w:val="00293AF0"/>
    <w:rsid w:val="00293D97"/>
    <w:rsid w:val="00293E4E"/>
    <w:rsid w:val="00293EB0"/>
    <w:rsid w:val="00293F35"/>
    <w:rsid w:val="00293F95"/>
    <w:rsid w:val="00293FC5"/>
    <w:rsid w:val="00294161"/>
    <w:rsid w:val="00294273"/>
    <w:rsid w:val="002942ED"/>
    <w:rsid w:val="0029432C"/>
    <w:rsid w:val="002943CB"/>
    <w:rsid w:val="00294406"/>
    <w:rsid w:val="002945AF"/>
    <w:rsid w:val="00294664"/>
    <w:rsid w:val="00294818"/>
    <w:rsid w:val="002949E3"/>
    <w:rsid w:val="00294A38"/>
    <w:rsid w:val="00294B06"/>
    <w:rsid w:val="00294B85"/>
    <w:rsid w:val="00294CAA"/>
    <w:rsid w:val="00294CC1"/>
    <w:rsid w:val="00294F5C"/>
    <w:rsid w:val="00295096"/>
    <w:rsid w:val="0029515A"/>
    <w:rsid w:val="0029526F"/>
    <w:rsid w:val="0029534D"/>
    <w:rsid w:val="00295498"/>
    <w:rsid w:val="002954EA"/>
    <w:rsid w:val="00295538"/>
    <w:rsid w:val="002956B8"/>
    <w:rsid w:val="002956E9"/>
    <w:rsid w:val="00295BE4"/>
    <w:rsid w:val="00295EEF"/>
    <w:rsid w:val="00296364"/>
    <w:rsid w:val="002964F4"/>
    <w:rsid w:val="002965CA"/>
    <w:rsid w:val="002967BE"/>
    <w:rsid w:val="0029687C"/>
    <w:rsid w:val="002968AE"/>
    <w:rsid w:val="002968E9"/>
    <w:rsid w:val="00296BA9"/>
    <w:rsid w:val="00296BB9"/>
    <w:rsid w:val="00296BD0"/>
    <w:rsid w:val="00296BEA"/>
    <w:rsid w:val="00296C03"/>
    <w:rsid w:val="00296DA2"/>
    <w:rsid w:val="00296EF1"/>
    <w:rsid w:val="00296F99"/>
    <w:rsid w:val="00297316"/>
    <w:rsid w:val="00297478"/>
    <w:rsid w:val="00297651"/>
    <w:rsid w:val="00297722"/>
    <w:rsid w:val="0029778B"/>
    <w:rsid w:val="002977B5"/>
    <w:rsid w:val="002978AA"/>
    <w:rsid w:val="002978CA"/>
    <w:rsid w:val="002979D9"/>
    <w:rsid w:val="00297CF5"/>
    <w:rsid w:val="00297DE3"/>
    <w:rsid w:val="00297E89"/>
    <w:rsid w:val="002A0127"/>
    <w:rsid w:val="002A0141"/>
    <w:rsid w:val="002A040C"/>
    <w:rsid w:val="002A040E"/>
    <w:rsid w:val="002A0465"/>
    <w:rsid w:val="002A07A5"/>
    <w:rsid w:val="002A07DE"/>
    <w:rsid w:val="002A0979"/>
    <w:rsid w:val="002A0B3C"/>
    <w:rsid w:val="002A0B7B"/>
    <w:rsid w:val="002A0C7C"/>
    <w:rsid w:val="002A0CD0"/>
    <w:rsid w:val="002A1017"/>
    <w:rsid w:val="002A1293"/>
    <w:rsid w:val="002A134D"/>
    <w:rsid w:val="002A1425"/>
    <w:rsid w:val="002A19B8"/>
    <w:rsid w:val="002A19C4"/>
    <w:rsid w:val="002A1ABC"/>
    <w:rsid w:val="002A1ACB"/>
    <w:rsid w:val="002A1BBD"/>
    <w:rsid w:val="002A1D0D"/>
    <w:rsid w:val="002A204E"/>
    <w:rsid w:val="002A20F7"/>
    <w:rsid w:val="002A2242"/>
    <w:rsid w:val="002A243D"/>
    <w:rsid w:val="002A24C8"/>
    <w:rsid w:val="002A2614"/>
    <w:rsid w:val="002A2786"/>
    <w:rsid w:val="002A27C2"/>
    <w:rsid w:val="002A29BC"/>
    <w:rsid w:val="002A29D3"/>
    <w:rsid w:val="002A2B55"/>
    <w:rsid w:val="002A2C0D"/>
    <w:rsid w:val="002A2C69"/>
    <w:rsid w:val="002A2CB2"/>
    <w:rsid w:val="002A2D38"/>
    <w:rsid w:val="002A2E57"/>
    <w:rsid w:val="002A2E5F"/>
    <w:rsid w:val="002A30BE"/>
    <w:rsid w:val="002A316E"/>
    <w:rsid w:val="002A343F"/>
    <w:rsid w:val="002A3685"/>
    <w:rsid w:val="002A36A2"/>
    <w:rsid w:val="002A3854"/>
    <w:rsid w:val="002A3B73"/>
    <w:rsid w:val="002A3C27"/>
    <w:rsid w:val="002A3C73"/>
    <w:rsid w:val="002A3D89"/>
    <w:rsid w:val="002A407D"/>
    <w:rsid w:val="002A4097"/>
    <w:rsid w:val="002A410B"/>
    <w:rsid w:val="002A440B"/>
    <w:rsid w:val="002A4427"/>
    <w:rsid w:val="002A4477"/>
    <w:rsid w:val="002A4550"/>
    <w:rsid w:val="002A4604"/>
    <w:rsid w:val="002A47BD"/>
    <w:rsid w:val="002A47ED"/>
    <w:rsid w:val="002A488C"/>
    <w:rsid w:val="002A491E"/>
    <w:rsid w:val="002A493C"/>
    <w:rsid w:val="002A4B39"/>
    <w:rsid w:val="002A4B78"/>
    <w:rsid w:val="002A4E3A"/>
    <w:rsid w:val="002A51D6"/>
    <w:rsid w:val="002A5202"/>
    <w:rsid w:val="002A5233"/>
    <w:rsid w:val="002A525A"/>
    <w:rsid w:val="002A56FB"/>
    <w:rsid w:val="002A5768"/>
    <w:rsid w:val="002A5788"/>
    <w:rsid w:val="002A58A0"/>
    <w:rsid w:val="002A5933"/>
    <w:rsid w:val="002A59E1"/>
    <w:rsid w:val="002A5A3B"/>
    <w:rsid w:val="002A5A74"/>
    <w:rsid w:val="002A5AF4"/>
    <w:rsid w:val="002A5B40"/>
    <w:rsid w:val="002A5B5A"/>
    <w:rsid w:val="002A5B77"/>
    <w:rsid w:val="002A5B7B"/>
    <w:rsid w:val="002A5BE1"/>
    <w:rsid w:val="002A5C89"/>
    <w:rsid w:val="002A5D31"/>
    <w:rsid w:val="002A5D94"/>
    <w:rsid w:val="002A6135"/>
    <w:rsid w:val="002A61AE"/>
    <w:rsid w:val="002A62EA"/>
    <w:rsid w:val="002A6301"/>
    <w:rsid w:val="002A631D"/>
    <w:rsid w:val="002A6391"/>
    <w:rsid w:val="002A63C6"/>
    <w:rsid w:val="002A641D"/>
    <w:rsid w:val="002A68FE"/>
    <w:rsid w:val="002A6919"/>
    <w:rsid w:val="002A692F"/>
    <w:rsid w:val="002A6969"/>
    <w:rsid w:val="002A6ACE"/>
    <w:rsid w:val="002A6B1C"/>
    <w:rsid w:val="002A6BEC"/>
    <w:rsid w:val="002A7062"/>
    <w:rsid w:val="002A7250"/>
    <w:rsid w:val="002A7342"/>
    <w:rsid w:val="002A74B4"/>
    <w:rsid w:val="002A75B8"/>
    <w:rsid w:val="002A7682"/>
    <w:rsid w:val="002A76A7"/>
    <w:rsid w:val="002A7768"/>
    <w:rsid w:val="002A77A0"/>
    <w:rsid w:val="002A783F"/>
    <w:rsid w:val="002A78E6"/>
    <w:rsid w:val="002A7A28"/>
    <w:rsid w:val="002A7BB1"/>
    <w:rsid w:val="002A7C6C"/>
    <w:rsid w:val="002A7CC9"/>
    <w:rsid w:val="002A7F79"/>
    <w:rsid w:val="002B00F4"/>
    <w:rsid w:val="002B0368"/>
    <w:rsid w:val="002B03A6"/>
    <w:rsid w:val="002B0481"/>
    <w:rsid w:val="002B04D0"/>
    <w:rsid w:val="002B0756"/>
    <w:rsid w:val="002B07AF"/>
    <w:rsid w:val="002B0823"/>
    <w:rsid w:val="002B0994"/>
    <w:rsid w:val="002B0C52"/>
    <w:rsid w:val="002B0D2A"/>
    <w:rsid w:val="002B0D9F"/>
    <w:rsid w:val="002B0DCC"/>
    <w:rsid w:val="002B0E2A"/>
    <w:rsid w:val="002B0E40"/>
    <w:rsid w:val="002B1019"/>
    <w:rsid w:val="002B1255"/>
    <w:rsid w:val="002B1273"/>
    <w:rsid w:val="002B12EA"/>
    <w:rsid w:val="002B1392"/>
    <w:rsid w:val="002B144D"/>
    <w:rsid w:val="002B15C0"/>
    <w:rsid w:val="002B168D"/>
    <w:rsid w:val="002B1731"/>
    <w:rsid w:val="002B1A9D"/>
    <w:rsid w:val="002B1B29"/>
    <w:rsid w:val="002B1B42"/>
    <w:rsid w:val="002B1B71"/>
    <w:rsid w:val="002B1BEE"/>
    <w:rsid w:val="002B1DC1"/>
    <w:rsid w:val="002B1DF0"/>
    <w:rsid w:val="002B1F61"/>
    <w:rsid w:val="002B208D"/>
    <w:rsid w:val="002B2356"/>
    <w:rsid w:val="002B23A2"/>
    <w:rsid w:val="002B2423"/>
    <w:rsid w:val="002B2676"/>
    <w:rsid w:val="002B2880"/>
    <w:rsid w:val="002B28F9"/>
    <w:rsid w:val="002B2964"/>
    <w:rsid w:val="002B2B3C"/>
    <w:rsid w:val="002B2C14"/>
    <w:rsid w:val="002B2D96"/>
    <w:rsid w:val="002B2E80"/>
    <w:rsid w:val="002B2FD6"/>
    <w:rsid w:val="002B2FE6"/>
    <w:rsid w:val="002B3000"/>
    <w:rsid w:val="002B305B"/>
    <w:rsid w:val="002B306B"/>
    <w:rsid w:val="002B309E"/>
    <w:rsid w:val="002B3491"/>
    <w:rsid w:val="002B34D0"/>
    <w:rsid w:val="002B3737"/>
    <w:rsid w:val="002B38B4"/>
    <w:rsid w:val="002B3915"/>
    <w:rsid w:val="002B3C83"/>
    <w:rsid w:val="002B3CAA"/>
    <w:rsid w:val="002B3D43"/>
    <w:rsid w:val="002B3DD9"/>
    <w:rsid w:val="002B3E4B"/>
    <w:rsid w:val="002B4033"/>
    <w:rsid w:val="002B40F6"/>
    <w:rsid w:val="002B41DE"/>
    <w:rsid w:val="002B41FA"/>
    <w:rsid w:val="002B42A1"/>
    <w:rsid w:val="002B42D4"/>
    <w:rsid w:val="002B42D7"/>
    <w:rsid w:val="002B4601"/>
    <w:rsid w:val="002B47C4"/>
    <w:rsid w:val="002B47F4"/>
    <w:rsid w:val="002B49E7"/>
    <w:rsid w:val="002B4D4D"/>
    <w:rsid w:val="002B4EDB"/>
    <w:rsid w:val="002B4F97"/>
    <w:rsid w:val="002B512C"/>
    <w:rsid w:val="002B5131"/>
    <w:rsid w:val="002B51B2"/>
    <w:rsid w:val="002B51B8"/>
    <w:rsid w:val="002B51C0"/>
    <w:rsid w:val="002B53ED"/>
    <w:rsid w:val="002B5493"/>
    <w:rsid w:val="002B55C5"/>
    <w:rsid w:val="002B565B"/>
    <w:rsid w:val="002B57CC"/>
    <w:rsid w:val="002B58FF"/>
    <w:rsid w:val="002B5A6F"/>
    <w:rsid w:val="002B5BEF"/>
    <w:rsid w:val="002B5D8B"/>
    <w:rsid w:val="002B5DBD"/>
    <w:rsid w:val="002B6021"/>
    <w:rsid w:val="002B60ED"/>
    <w:rsid w:val="002B6559"/>
    <w:rsid w:val="002B667C"/>
    <w:rsid w:val="002B68BF"/>
    <w:rsid w:val="002B69F0"/>
    <w:rsid w:val="002B6C84"/>
    <w:rsid w:val="002B6D68"/>
    <w:rsid w:val="002B6D71"/>
    <w:rsid w:val="002B6DEC"/>
    <w:rsid w:val="002B6E1B"/>
    <w:rsid w:val="002B6E6B"/>
    <w:rsid w:val="002B6F0C"/>
    <w:rsid w:val="002B7079"/>
    <w:rsid w:val="002B721D"/>
    <w:rsid w:val="002B740F"/>
    <w:rsid w:val="002B7540"/>
    <w:rsid w:val="002B777F"/>
    <w:rsid w:val="002B77D4"/>
    <w:rsid w:val="002B7843"/>
    <w:rsid w:val="002B78AC"/>
    <w:rsid w:val="002B798B"/>
    <w:rsid w:val="002B79CB"/>
    <w:rsid w:val="002B7A69"/>
    <w:rsid w:val="002B7C2B"/>
    <w:rsid w:val="002B7C33"/>
    <w:rsid w:val="002B7CCE"/>
    <w:rsid w:val="002B7D67"/>
    <w:rsid w:val="002B7E0B"/>
    <w:rsid w:val="002B7F7E"/>
    <w:rsid w:val="002B7FFC"/>
    <w:rsid w:val="002C010C"/>
    <w:rsid w:val="002C0211"/>
    <w:rsid w:val="002C02F0"/>
    <w:rsid w:val="002C0310"/>
    <w:rsid w:val="002C0361"/>
    <w:rsid w:val="002C0459"/>
    <w:rsid w:val="002C0782"/>
    <w:rsid w:val="002C09FF"/>
    <w:rsid w:val="002C0EF5"/>
    <w:rsid w:val="002C0F75"/>
    <w:rsid w:val="002C0F8A"/>
    <w:rsid w:val="002C1010"/>
    <w:rsid w:val="002C1207"/>
    <w:rsid w:val="002C1340"/>
    <w:rsid w:val="002C134B"/>
    <w:rsid w:val="002C140C"/>
    <w:rsid w:val="002C1528"/>
    <w:rsid w:val="002C154B"/>
    <w:rsid w:val="002C1634"/>
    <w:rsid w:val="002C163C"/>
    <w:rsid w:val="002C1763"/>
    <w:rsid w:val="002C1993"/>
    <w:rsid w:val="002C1CBB"/>
    <w:rsid w:val="002C1CFB"/>
    <w:rsid w:val="002C1DA8"/>
    <w:rsid w:val="002C1DE1"/>
    <w:rsid w:val="002C1E19"/>
    <w:rsid w:val="002C20D2"/>
    <w:rsid w:val="002C20D6"/>
    <w:rsid w:val="002C213C"/>
    <w:rsid w:val="002C241A"/>
    <w:rsid w:val="002C253E"/>
    <w:rsid w:val="002C2638"/>
    <w:rsid w:val="002C27DE"/>
    <w:rsid w:val="002C288B"/>
    <w:rsid w:val="002C2897"/>
    <w:rsid w:val="002C28AC"/>
    <w:rsid w:val="002C29E3"/>
    <w:rsid w:val="002C2A89"/>
    <w:rsid w:val="002C2B34"/>
    <w:rsid w:val="002C2C10"/>
    <w:rsid w:val="002C2E2F"/>
    <w:rsid w:val="002C2FFB"/>
    <w:rsid w:val="002C303D"/>
    <w:rsid w:val="002C318B"/>
    <w:rsid w:val="002C31B0"/>
    <w:rsid w:val="002C31C5"/>
    <w:rsid w:val="002C31CD"/>
    <w:rsid w:val="002C32F4"/>
    <w:rsid w:val="002C3379"/>
    <w:rsid w:val="002C3522"/>
    <w:rsid w:val="002C357A"/>
    <w:rsid w:val="002C3626"/>
    <w:rsid w:val="002C37B1"/>
    <w:rsid w:val="002C3877"/>
    <w:rsid w:val="002C39DD"/>
    <w:rsid w:val="002C3B2F"/>
    <w:rsid w:val="002C3B64"/>
    <w:rsid w:val="002C3C36"/>
    <w:rsid w:val="002C4019"/>
    <w:rsid w:val="002C4102"/>
    <w:rsid w:val="002C4115"/>
    <w:rsid w:val="002C41D4"/>
    <w:rsid w:val="002C4237"/>
    <w:rsid w:val="002C4305"/>
    <w:rsid w:val="002C436A"/>
    <w:rsid w:val="002C47E8"/>
    <w:rsid w:val="002C484C"/>
    <w:rsid w:val="002C4857"/>
    <w:rsid w:val="002C48B5"/>
    <w:rsid w:val="002C4A44"/>
    <w:rsid w:val="002C4C8C"/>
    <w:rsid w:val="002C4CC1"/>
    <w:rsid w:val="002C4D20"/>
    <w:rsid w:val="002C4F1B"/>
    <w:rsid w:val="002C5016"/>
    <w:rsid w:val="002C5266"/>
    <w:rsid w:val="002C5488"/>
    <w:rsid w:val="002C559B"/>
    <w:rsid w:val="002C5673"/>
    <w:rsid w:val="002C5687"/>
    <w:rsid w:val="002C5806"/>
    <w:rsid w:val="002C5922"/>
    <w:rsid w:val="002C5966"/>
    <w:rsid w:val="002C5AC0"/>
    <w:rsid w:val="002C5C5D"/>
    <w:rsid w:val="002C5D4A"/>
    <w:rsid w:val="002C5E70"/>
    <w:rsid w:val="002C5F2E"/>
    <w:rsid w:val="002C600A"/>
    <w:rsid w:val="002C6044"/>
    <w:rsid w:val="002C61DB"/>
    <w:rsid w:val="002C6210"/>
    <w:rsid w:val="002C62F4"/>
    <w:rsid w:val="002C63D5"/>
    <w:rsid w:val="002C6695"/>
    <w:rsid w:val="002C6711"/>
    <w:rsid w:val="002C68B6"/>
    <w:rsid w:val="002C68B8"/>
    <w:rsid w:val="002C6968"/>
    <w:rsid w:val="002C6A20"/>
    <w:rsid w:val="002C6D40"/>
    <w:rsid w:val="002C6EEB"/>
    <w:rsid w:val="002C7111"/>
    <w:rsid w:val="002C719B"/>
    <w:rsid w:val="002C7439"/>
    <w:rsid w:val="002C74D3"/>
    <w:rsid w:val="002C7538"/>
    <w:rsid w:val="002C75E1"/>
    <w:rsid w:val="002C76C1"/>
    <w:rsid w:val="002C771C"/>
    <w:rsid w:val="002C788C"/>
    <w:rsid w:val="002C78B7"/>
    <w:rsid w:val="002C791D"/>
    <w:rsid w:val="002C7B42"/>
    <w:rsid w:val="002C7B69"/>
    <w:rsid w:val="002C7BD9"/>
    <w:rsid w:val="002D01FA"/>
    <w:rsid w:val="002D08A0"/>
    <w:rsid w:val="002D0908"/>
    <w:rsid w:val="002D0A47"/>
    <w:rsid w:val="002D0AA4"/>
    <w:rsid w:val="002D0ABF"/>
    <w:rsid w:val="002D0BF3"/>
    <w:rsid w:val="002D0D39"/>
    <w:rsid w:val="002D0DE1"/>
    <w:rsid w:val="002D10F4"/>
    <w:rsid w:val="002D13F2"/>
    <w:rsid w:val="002D15A4"/>
    <w:rsid w:val="002D1690"/>
    <w:rsid w:val="002D18B6"/>
    <w:rsid w:val="002D1BB3"/>
    <w:rsid w:val="002D1CB1"/>
    <w:rsid w:val="002D1CD8"/>
    <w:rsid w:val="002D1EE6"/>
    <w:rsid w:val="002D231F"/>
    <w:rsid w:val="002D24E2"/>
    <w:rsid w:val="002D2785"/>
    <w:rsid w:val="002D2910"/>
    <w:rsid w:val="002D2A60"/>
    <w:rsid w:val="002D2AD7"/>
    <w:rsid w:val="002D2D10"/>
    <w:rsid w:val="002D2D40"/>
    <w:rsid w:val="002D2E6B"/>
    <w:rsid w:val="002D2E78"/>
    <w:rsid w:val="002D2E7A"/>
    <w:rsid w:val="002D2E94"/>
    <w:rsid w:val="002D2ED6"/>
    <w:rsid w:val="002D310F"/>
    <w:rsid w:val="002D3146"/>
    <w:rsid w:val="002D31D2"/>
    <w:rsid w:val="002D3305"/>
    <w:rsid w:val="002D338D"/>
    <w:rsid w:val="002D3394"/>
    <w:rsid w:val="002D346F"/>
    <w:rsid w:val="002D360B"/>
    <w:rsid w:val="002D37E0"/>
    <w:rsid w:val="002D3A16"/>
    <w:rsid w:val="002D3A5F"/>
    <w:rsid w:val="002D3C77"/>
    <w:rsid w:val="002D3CAE"/>
    <w:rsid w:val="002D3D87"/>
    <w:rsid w:val="002D3E38"/>
    <w:rsid w:val="002D3E91"/>
    <w:rsid w:val="002D3F6A"/>
    <w:rsid w:val="002D3F7B"/>
    <w:rsid w:val="002D3FF1"/>
    <w:rsid w:val="002D4476"/>
    <w:rsid w:val="002D482D"/>
    <w:rsid w:val="002D4BCA"/>
    <w:rsid w:val="002D4C28"/>
    <w:rsid w:val="002D510C"/>
    <w:rsid w:val="002D5183"/>
    <w:rsid w:val="002D5188"/>
    <w:rsid w:val="002D5252"/>
    <w:rsid w:val="002D563A"/>
    <w:rsid w:val="002D563F"/>
    <w:rsid w:val="002D5641"/>
    <w:rsid w:val="002D5810"/>
    <w:rsid w:val="002D59AE"/>
    <w:rsid w:val="002D5C33"/>
    <w:rsid w:val="002D5DB2"/>
    <w:rsid w:val="002D5E53"/>
    <w:rsid w:val="002D60B3"/>
    <w:rsid w:val="002D610F"/>
    <w:rsid w:val="002D6196"/>
    <w:rsid w:val="002D6376"/>
    <w:rsid w:val="002D649E"/>
    <w:rsid w:val="002D64BE"/>
    <w:rsid w:val="002D6581"/>
    <w:rsid w:val="002D65A6"/>
    <w:rsid w:val="002D675F"/>
    <w:rsid w:val="002D68B8"/>
    <w:rsid w:val="002D69B3"/>
    <w:rsid w:val="002D6A2C"/>
    <w:rsid w:val="002D6A96"/>
    <w:rsid w:val="002D6B14"/>
    <w:rsid w:val="002D6B6B"/>
    <w:rsid w:val="002D6BD4"/>
    <w:rsid w:val="002D6C89"/>
    <w:rsid w:val="002D6CA4"/>
    <w:rsid w:val="002D6CD2"/>
    <w:rsid w:val="002D6CD9"/>
    <w:rsid w:val="002D6E35"/>
    <w:rsid w:val="002D7005"/>
    <w:rsid w:val="002D7092"/>
    <w:rsid w:val="002D70BC"/>
    <w:rsid w:val="002D72BC"/>
    <w:rsid w:val="002D72C1"/>
    <w:rsid w:val="002D72C4"/>
    <w:rsid w:val="002D72DE"/>
    <w:rsid w:val="002D7306"/>
    <w:rsid w:val="002D73B8"/>
    <w:rsid w:val="002D7444"/>
    <w:rsid w:val="002D74E7"/>
    <w:rsid w:val="002D761D"/>
    <w:rsid w:val="002D7A14"/>
    <w:rsid w:val="002D7C61"/>
    <w:rsid w:val="002D7CEB"/>
    <w:rsid w:val="002D7DA0"/>
    <w:rsid w:val="002D7DB1"/>
    <w:rsid w:val="002D7E2E"/>
    <w:rsid w:val="002D7ED3"/>
    <w:rsid w:val="002E0018"/>
    <w:rsid w:val="002E007E"/>
    <w:rsid w:val="002E01BD"/>
    <w:rsid w:val="002E0205"/>
    <w:rsid w:val="002E0378"/>
    <w:rsid w:val="002E04B3"/>
    <w:rsid w:val="002E068B"/>
    <w:rsid w:val="002E0E96"/>
    <w:rsid w:val="002E104D"/>
    <w:rsid w:val="002E112C"/>
    <w:rsid w:val="002E12AF"/>
    <w:rsid w:val="002E153A"/>
    <w:rsid w:val="002E15FF"/>
    <w:rsid w:val="002E171B"/>
    <w:rsid w:val="002E17E5"/>
    <w:rsid w:val="002E18EF"/>
    <w:rsid w:val="002E19BA"/>
    <w:rsid w:val="002E1A0B"/>
    <w:rsid w:val="002E1A44"/>
    <w:rsid w:val="002E1B72"/>
    <w:rsid w:val="002E1D98"/>
    <w:rsid w:val="002E1DFF"/>
    <w:rsid w:val="002E1F05"/>
    <w:rsid w:val="002E1F10"/>
    <w:rsid w:val="002E1FB1"/>
    <w:rsid w:val="002E1FDF"/>
    <w:rsid w:val="002E2126"/>
    <w:rsid w:val="002E23F5"/>
    <w:rsid w:val="002E243B"/>
    <w:rsid w:val="002E2514"/>
    <w:rsid w:val="002E2666"/>
    <w:rsid w:val="002E266D"/>
    <w:rsid w:val="002E267C"/>
    <w:rsid w:val="002E26C0"/>
    <w:rsid w:val="002E2A7C"/>
    <w:rsid w:val="002E2C58"/>
    <w:rsid w:val="002E2DD3"/>
    <w:rsid w:val="002E2DDE"/>
    <w:rsid w:val="002E2E36"/>
    <w:rsid w:val="002E2FF3"/>
    <w:rsid w:val="002E301D"/>
    <w:rsid w:val="002E318E"/>
    <w:rsid w:val="002E33A1"/>
    <w:rsid w:val="002E34E3"/>
    <w:rsid w:val="002E3515"/>
    <w:rsid w:val="002E37E3"/>
    <w:rsid w:val="002E3845"/>
    <w:rsid w:val="002E3975"/>
    <w:rsid w:val="002E3B25"/>
    <w:rsid w:val="002E3CED"/>
    <w:rsid w:val="002E3E0B"/>
    <w:rsid w:val="002E3F4A"/>
    <w:rsid w:val="002E3F8C"/>
    <w:rsid w:val="002E40AF"/>
    <w:rsid w:val="002E428C"/>
    <w:rsid w:val="002E44A8"/>
    <w:rsid w:val="002E4626"/>
    <w:rsid w:val="002E496A"/>
    <w:rsid w:val="002E49B7"/>
    <w:rsid w:val="002E4DFC"/>
    <w:rsid w:val="002E4E44"/>
    <w:rsid w:val="002E4F3D"/>
    <w:rsid w:val="002E50D7"/>
    <w:rsid w:val="002E50E6"/>
    <w:rsid w:val="002E510C"/>
    <w:rsid w:val="002E5204"/>
    <w:rsid w:val="002E5272"/>
    <w:rsid w:val="002E528C"/>
    <w:rsid w:val="002E5293"/>
    <w:rsid w:val="002E538F"/>
    <w:rsid w:val="002E53E8"/>
    <w:rsid w:val="002E5757"/>
    <w:rsid w:val="002E584A"/>
    <w:rsid w:val="002E5960"/>
    <w:rsid w:val="002E59CC"/>
    <w:rsid w:val="002E59E1"/>
    <w:rsid w:val="002E59E7"/>
    <w:rsid w:val="002E5A7E"/>
    <w:rsid w:val="002E5C65"/>
    <w:rsid w:val="002E5CBE"/>
    <w:rsid w:val="002E5E52"/>
    <w:rsid w:val="002E600C"/>
    <w:rsid w:val="002E60B2"/>
    <w:rsid w:val="002E618E"/>
    <w:rsid w:val="002E6261"/>
    <w:rsid w:val="002E63EF"/>
    <w:rsid w:val="002E6573"/>
    <w:rsid w:val="002E66A8"/>
    <w:rsid w:val="002E687E"/>
    <w:rsid w:val="002E6909"/>
    <w:rsid w:val="002E6A00"/>
    <w:rsid w:val="002E6A93"/>
    <w:rsid w:val="002E6B98"/>
    <w:rsid w:val="002E6E0B"/>
    <w:rsid w:val="002E6F1E"/>
    <w:rsid w:val="002E6FE7"/>
    <w:rsid w:val="002E6FE8"/>
    <w:rsid w:val="002E7270"/>
    <w:rsid w:val="002E75DA"/>
    <w:rsid w:val="002E76A2"/>
    <w:rsid w:val="002E7862"/>
    <w:rsid w:val="002E78C3"/>
    <w:rsid w:val="002E79F2"/>
    <w:rsid w:val="002E7A00"/>
    <w:rsid w:val="002E7A1F"/>
    <w:rsid w:val="002E7B30"/>
    <w:rsid w:val="002E7BE4"/>
    <w:rsid w:val="002E7D58"/>
    <w:rsid w:val="002E7DFF"/>
    <w:rsid w:val="002E7E92"/>
    <w:rsid w:val="002E7EAE"/>
    <w:rsid w:val="002E7EE3"/>
    <w:rsid w:val="002F002E"/>
    <w:rsid w:val="002F02B4"/>
    <w:rsid w:val="002F0339"/>
    <w:rsid w:val="002F0377"/>
    <w:rsid w:val="002F0669"/>
    <w:rsid w:val="002F09EF"/>
    <w:rsid w:val="002F0A51"/>
    <w:rsid w:val="002F0AB7"/>
    <w:rsid w:val="002F0B2F"/>
    <w:rsid w:val="002F0D22"/>
    <w:rsid w:val="002F0D49"/>
    <w:rsid w:val="002F0D5C"/>
    <w:rsid w:val="002F101D"/>
    <w:rsid w:val="002F1029"/>
    <w:rsid w:val="002F107E"/>
    <w:rsid w:val="002F1133"/>
    <w:rsid w:val="002F11B6"/>
    <w:rsid w:val="002F11F9"/>
    <w:rsid w:val="002F13E3"/>
    <w:rsid w:val="002F1567"/>
    <w:rsid w:val="002F16FD"/>
    <w:rsid w:val="002F171C"/>
    <w:rsid w:val="002F18AC"/>
    <w:rsid w:val="002F18B0"/>
    <w:rsid w:val="002F1B44"/>
    <w:rsid w:val="002F1C4E"/>
    <w:rsid w:val="002F1C55"/>
    <w:rsid w:val="002F1C78"/>
    <w:rsid w:val="002F1E27"/>
    <w:rsid w:val="002F1EBF"/>
    <w:rsid w:val="002F2037"/>
    <w:rsid w:val="002F2149"/>
    <w:rsid w:val="002F21B3"/>
    <w:rsid w:val="002F21FF"/>
    <w:rsid w:val="002F228D"/>
    <w:rsid w:val="002F22EF"/>
    <w:rsid w:val="002F251A"/>
    <w:rsid w:val="002F2578"/>
    <w:rsid w:val="002F2650"/>
    <w:rsid w:val="002F26E4"/>
    <w:rsid w:val="002F2770"/>
    <w:rsid w:val="002F2781"/>
    <w:rsid w:val="002F2812"/>
    <w:rsid w:val="002F29E9"/>
    <w:rsid w:val="002F2BA4"/>
    <w:rsid w:val="002F2BED"/>
    <w:rsid w:val="002F2C0C"/>
    <w:rsid w:val="002F2DE5"/>
    <w:rsid w:val="002F2DF5"/>
    <w:rsid w:val="002F2F12"/>
    <w:rsid w:val="002F2FB7"/>
    <w:rsid w:val="002F337C"/>
    <w:rsid w:val="002F34AE"/>
    <w:rsid w:val="002F3522"/>
    <w:rsid w:val="002F35FF"/>
    <w:rsid w:val="002F3692"/>
    <w:rsid w:val="002F3907"/>
    <w:rsid w:val="002F396B"/>
    <w:rsid w:val="002F39F9"/>
    <w:rsid w:val="002F3A91"/>
    <w:rsid w:val="002F3AD2"/>
    <w:rsid w:val="002F3C1A"/>
    <w:rsid w:val="002F3CE3"/>
    <w:rsid w:val="002F3D92"/>
    <w:rsid w:val="002F3ECD"/>
    <w:rsid w:val="002F4131"/>
    <w:rsid w:val="002F4183"/>
    <w:rsid w:val="002F4295"/>
    <w:rsid w:val="002F4298"/>
    <w:rsid w:val="002F4387"/>
    <w:rsid w:val="002F445E"/>
    <w:rsid w:val="002F45A1"/>
    <w:rsid w:val="002F4620"/>
    <w:rsid w:val="002F4702"/>
    <w:rsid w:val="002F470F"/>
    <w:rsid w:val="002F47BB"/>
    <w:rsid w:val="002F4923"/>
    <w:rsid w:val="002F4B0D"/>
    <w:rsid w:val="002F4E44"/>
    <w:rsid w:val="002F4F18"/>
    <w:rsid w:val="002F509E"/>
    <w:rsid w:val="002F5219"/>
    <w:rsid w:val="002F52D1"/>
    <w:rsid w:val="002F5566"/>
    <w:rsid w:val="002F561D"/>
    <w:rsid w:val="002F57AC"/>
    <w:rsid w:val="002F5BF0"/>
    <w:rsid w:val="002F5C97"/>
    <w:rsid w:val="002F5D4F"/>
    <w:rsid w:val="002F5EEA"/>
    <w:rsid w:val="002F5EF0"/>
    <w:rsid w:val="002F6093"/>
    <w:rsid w:val="002F61B7"/>
    <w:rsid w:val="002F6216"/>
    <w:rsid w:val="002F6246"/>
    <w:rsid w:val="002F62E3"/>
    <w:rsid w:val="002F6366"/>
    <w:rsid w:val="002F6402"/>
    <w:rsid w:val="002F64E1"/>
    <w:rsid w:val="002F65C5"/>
    <w:rsid w:val="002F665A"/>
    <w:rsid w:val="002F669A"/>
    <w:rsid w:val="002F68CB"/>
    <w:rsid w:val="002F6900"/>
    <w:rsid w:val="002F6ABD"/>
    <w:rsid w:val="002F6AD4"/>
    <w:rsid w:val="002F6F9C"/>
    <w:rsid w:val="002F7029"/>
    <w:rsid w:val="002F707D"/>
    <w:rsid w:val="002F720D"/>
    <w:rsid w:val="002F72A8"/>
    <w:rsid w:val="002F7384"/>
    <w:rsid w:val="002F74BB"/>
    <w:rsid w:val="002F7550"/>
    <w:rsid w:val="002F77FC"/>
    <w:rsid w:val="002F7821"/>
    <w:rsid w:val="002F787E"/>
    <w:rsid w:val="002F797E"/>
    <w:rsid w:val="002F7994"/>
    <w:rsid w:val="002F79D6"/>
    <w:rsid w:val="002F7B5A"/>
    <w:rsid w:val="002F7EBE"/>
    <w:rsid w:val="0030027D"/>
    <w:rsid w:val="003002BD"/>
    <w:rsid w:val="00300391"/>
    <w:rsid w:val="00300550"/>
    <w:rsid w:val="00300573"/>
    <w:rsid w:val="00300756"/>
    <w:rsid w:val="00300770"/>
    <w:rsid w:val="00300897"/>
    <w:rsid w:val="00300938"/>
    <w:rsid w:val="00300959"/>
    <w:rsid w:val="00300A19"/>
    <w:rsid w:val="00300A3D"/>
    <w:rsid w:val="00300AD4"/>
    <w:rsid w:val="00300C71"/>
    <w:rsid w:val="00300CC9"/>
    <w:rsid w:val="00300CD1"/>
    <w:rsid w:val="00300E4A"/>
    <w:rsid w:val="00300F17"/>
    <w:rsid w:val="0030101D"/>
    <w:rsid w:val="00301024"/>
    <w:rsid w:val="003010D0"/>
    <w:rsid w:val="003012B0"/>
    <w:rsid w:val="00301754"/>
    <w:rsid w:val="0030192E"/>
    <w:rsid w:val="00301AFF"/>
    <w:rsid w:val="0030202F"/>
    <w:rsid w:val="003020D9"/>
    <w:rsid w:val="003023A6"/>
    <w:rsid w:val="003025D7"/>
    <w:rsid w:val="00302863"/>
    <w:rsid w:val="0030291F"/>
    <w:rsid w:val="00302A85"/>
    <w:rsid w:val="00302AB9"/>
    <w:rsid w:val="00302AD5"/>
    <w:rsid w:val="00302AED"/>
    <w:rsid w:val="00302C1B"/>
    <w:rsid w:val="00302D0C"/>
    <w:rsid w:val="00302E6A"/>
    <w:rsid w:val="00302F99"/>
    <w:rsid w:val="00303215"/>
    <w:rsid w:val="003032B9"/>
    <w:rsid w:val="003033B4"/>
    <w:rsid w:val="003036AC"/>
    <w:rsid w:val="003036CF"/>
    <w:rsid w:val="003037E5"/>
    <w:rsid w:val="003038D8"/>
    <w:rsid w:val="003039E1"/>
    <w:rsid w:val="003039EB"/>
    <w:rsid w:val="00303A82"/>
    <w:rsid w:val="00303DC5"/>
    <w:rsid w:val="00303F56"/>
    <w:rsid w:val="00303F59"/>
    <w:rsid w:val="00304018"/>
    <w:rsid w:val="003041C0"/>
    <w:rsid w:val="00304486"/>
    <w:rsid w:val="0030481C"/>
    <w:rsid w:val="00304955"/>
    <w:rsid w:val="00304AF2"/>
    <w:rsid w:val="00304BDE"/>
    <w:rsid w:val="00304BEF"/>
    <w:rsid w:val="00304CC7"/>
    <w:rsid w:val="00304CC8"/>
    <w:rsid w:val="00304D50"/>
    <w:rsid w:val="00304EA3"/>
    <w:rsid w:val="00304F47"/>
    <w:rsid w:val="00304F6D"/>
    <w:rsid w:val="00305037"/>
    <w:rsid w:val="0030506E"/>
    <w:rsid w:val="003051C6"/>
    <w:rsid w:val="00305285"/>
    <w:rsid w:val="00305792"/>
    <w:rsid w:val="003058B7"/>
    <w:rsid w:val="00305AA2"/>
    <w:rsid w:val="00305ADF"/>
    <w:rsid w:val="00305CBB"/>
    <w:rsid w:val="00305DB3"/>
    <w:rsid w:val="00305E19"/>
    <w:rsid w:val="00305EDE"/>
    <w:rsid w:val="0030608F"/>
    <w:rsid w:val="003061FA"/>
    <w:rsid w:val="0030625C"/>
    <w:rsid w:val="00306434"/>
    <w:rsid w:val="00306439"/>
    <w:rsid w:val="003064E5"/>
    <w:rsid w:val="00306728"/>
    <w:rsid w:val="00306AA0"/>
    <w:rsid w:val="00306AC7"/>
    <w:rsid w:val="00306B62"/>
    <w:rsid w:val="00306C77"/>
    <w:rsid w:val="00306D90"/>
    <w:rsid w:val="00306DA5"/>
    <w:rsid w:val="00307301"/>
    <w:rsid w:val="003075C0"/>
    <w:rsid w:val="00307837"/>
    <w:rsid w:val="00307859"/>
    <w:rsid w:val="003078BE"/>
    <w:rsid w:val="003079B2"/>
    <w:rsid w:val="00307AD1"/>
    <w:rsid w:val="00307B31"/>
    <w:rsid w:val="00307B6E"/>
    <w:rsid w:val="00307C33"/>
    <w:rsid w:val="00307CFE"/>
    <w:rsid w:val="00307FED"/>
    <w:rsid w:val="00310102"/>
    <w:rsid w:val="003101F6"/>
    <w:rsid w:val="00310283"/>
    <w:rsid w:val="00310326"/>
    <w:rsid w:val="00310349"/>
    <w:rsid w:val="003103BF"/>
    <w:rsid w:val="003104AF"/>
    <w:rsid w:val="00310549"/>
    <w:rsid w:val="003105B1"/>
    <w:rsid w:val="003107DA"/>
    <w:rsid w:val="00310B52"/>
    <w:rsid w:val="00310C7F"/>
    <w:rsid w:val="00310CF4"/>
    <w:rsid w:val="00310EC6"/>
    <w:rsid w:val="0031106A"/>
    <w:rsid w:val="003115A5"/>
    <w:rsid w:val="00311651"/>
    <w:rsid w:val="00311702"/>
    <w:rsid w:val="00311792"/>
    <w:rsid w:val="0031194B"/>
    <w:rsid w:val="00311AFC"/>
    <w:rsid w:val="00311B11"/>
    <w:rsid w:val="00311C16"/>
    <w:rsid w:val="00311D4A"/>
    <w:rsid w:val="00311D60"/>
    <w:rsid w:val="00312055"/>
    <w:rsid w:val="003122E5"/>
    <w:rsid w:val="0031231D"/>
    <w:rsid w:val="00312571"/>
    <w:rsid w:val="00312611"/>
    <w:rsid w:val="0031266B"/>
    <w:rsid w:val="003126B1"/>
    <w:rsid w:val="00312805"/>
    <w:rsid w:val="00312852"/>
    <w:rsid w:val="003128D9"/>
    <w:rsid w:val="00312901"/>
    <w:rsid w:val="00312991"/>
    <w:rsid w:val="00312BE5"/>
    <w:rsid w:val="00312F00"/>
    <w:rsid w:val="00313243"/>
    <w:rsid w:val="00313269"/>
    <w:rsid w:val="003132E4"/>
    <w:rsid w:val="003133E2"/>
    <w:rsid w:val="00313458"/>
    <w:rsid w:val="003136D8"/>
    <w:rsid w:val="0031396B"/>
    <w:rsid w:val="00313AA4"/>
    <w:rsid w:val="00313BA7"/>
    <w:rsid w:val="00313BBA"/>
    <w:rsid w:val="00313C7D"/>
    <w:rsid w:val="00313C8C"/>
    <w:rsid w:val="00313D91"/>
    <w:rsid w:val="00313F18"/>
    <w:rsid w:val="003143CE"/>
    <w:rsid w:val="00314585"/>
    <w:rsid w:val="00314624"/>
    <w:rsid w:val="0031483C"/>
    <w:rsid w:val="00314868"/>
    <w:rsid w:val="0031495E"/>
    <w:rsid w:val="00314A06"/>
    <w:rsid w:val="00314A26"/>
    <w:rsid w:val="00314A29"/>
    <w:rsid w:val="00314AF2"/>
    <w:rsid w:val="00314B6B"/>
    <w:rsid w:val="00314BD2"/>
    <w:rsid w:val="00314CD7"/>
    <w:rsid w:val="00314D7C"/>
    <w:rsid w:val="00314DCF"/>
    <w:rsid w:val="00314E07"/>
    <w:rsid w:val="00314F05"/>
    <w:rsid w:val="003150A7"/>
    <w:rsid w:val="003153C4"/>
    <w:rsid w:val="003153DF"/>
    <w:rsid w:val="0031589B"/>
    <w:rsid w:val="003158AB"/>
    <w:rsid w:val="00315952"/>
    <w:rsid w:val="0031595D"/>
    <w:rsid w:val="00315970"/>
    <w:rsid w:val="003159C8"/>
    <w:rsid w:val="00315A19"/>
    <w:rsid w:val="00315AAB"/>
    <w:rsid w:val="00315AF1"/>
    <w:rsid w:val="00315BEE"/>
    <w:rsid w:val="00315D01"/>
    <w:rsid w:val="00315DF6"/>
    <w:rsid w:val="00316035"/>
    <w:rsid w:val="003161C7"/>
    <w:rsid w:val="003162C1"/>
    <w:rsid w:val="003164FA"/>
    <w:rsid w:val="003166C7"/>
    <w:rsid w:val="00316798"/>
    <w:rsid w:val="0031679A"/>
    <w:rsid w:val="003167A6"/>
    <w:rsid w:val="003167D5"/>
    <w:rsid w:val="00316901"/>
    <w:rsid w:val="0031695A"/>
    <w:rsid w:val="0031695B"/>
    <w:rsid w:val="003169AF"/>
    <w:rsid w:val="00316E1C"/>
    <w:rsid w:val="00316FB3"/>
    <w:rsid w:val="00316FBF"/>
    <w:rsid w:val="003170ED"/>
    <w:rsid w:val="003171AD"/>
    <w:rsid w:val="003172DD"/>
    <w:rsid w:val="00317393"/>
    <w:rsid w:val="0031754E"/>
    <w:rsid w:val="0031770B"/>
    <w:rsid w:val="00317805"/>
    <w:rsid w:val="00317910"/>
    <w:rsid w:val="00317DCA"/>
    <w:rsid w:val="003200F1"/>
    <w:rsid w:val="0032021D"/>
    <w:rsid w:val="00320258"/>
    <w:rsid w:val="00320333"/>
    <w:rsid w:val="00320458"/>
    <w:rsid w:val="0032076B"/>
    <w:rsid w:val="00320816"/>
    <w:rsid w:val="00320942"/>
    <w:rsid w:val="003209DF"/>
    <w:rsid w:val="00320B52"/>
    <w:rsid w:val="00320BE3"/>
    <w:rsid w:val="00320CB3"/>
    <w:rsid w:val="00320DB9"/>
    <w:rsid w:val="00320DC3"/>
    <w:rsid w:val="00320DFA"/>
    <w:rsid w:val="00320E1F"/>
    <w:rsid w:val="00320E22"/>
    <w:rsid w:val="00320EAD"/>
    <w:rsid w:val="003211C6"/>
    <w:rsid w:val="00321409"/>
    <w:rsid w:val="0032143B"/>
    <w:rsid w:val="00321657"/>
    <w:rsid w:val="0032184B"/>
    <w:rsid w:val="0032198D"/>
    <w:rsid w:val="003219D1"/>
    <w:rsid w:val="00321A51"/>
    <w:rsid w:val="00321A63"/>
    <w:rsid w:val="00321B9E"/>
    <w:rsid w:val="00321C28"/>
    <w:rsid w:val="00321C50"/>
    <w:rsid w:val="00321D66"/>
    <w:rsid w:val="00321D88"/>
    <w:rsid w:val="00321EB1"/>
    <w:rsid w:val="00322003"/>
    <w:rsid w:val="003221AB"/>
    <w:rsid w:val="00322512"/>
    <w:rsid w:val="003225EA"/>
    <w:rsid w:val="00322649"/>
    <w:rsid w:val="003228CA"/>
    <w:rsid w:val="00322905"/>
    <w:rsid w:val="00322A17"/>
    <w:rsid w:val="00322C48"/>
    <w:rsid w:val="00322CCB"/>
    <w:rsid w:val="00322CF8"/>
    <w:rsid w:val="00322DDB"/>
    <w:rsid w:val="00322F07"/>
    <w:rsid w:val="00322F39"/>
    <w:rsid w:val="00323021"/>
    <w:rsid w:val="003232C0"/>
    <w:rsid w:val="003232C2"/>
    <w:rsid w:val="0032349E"/>
    <w:rsid w:val="00323671"/>
    <w:rsid w:val="003237A8"/>
    <w:rsid w:val="00323845"/>
    <w:rsid w:val="0032399A"/>
    <w:rsid w:val="003239C5"/>
    <w:rsid w:val="00323D0B"/>
    <w:rsid w:val="00323E51"/>
    <w:rsid w:val="003240A3"/>
    <w:rsid w:val="00324115"/>
    <w:rsid w:val="0032418E"/>
    <w:rsid w:val="0032458A"/>
    <w:rsid w:val="00324803"/>
    <w:rsid w:val="00324864"/>
    <w:rsid w:val="00324892"/>
    <w:rsid w:val="003248B5"/>
    <w:rsid w:val="003249C5"/>
    <w:rsid w:val="00324A2B"/>
    <w:rsid w:val="00324A59"/>
    <w:rsid w:val="00324A9E"/>
    <w:rsid w:val="00324ADB"/>
    <w:rsid w:val="00324B78"/>
    <w:rsid w:val="00324BAA"/>
    <w:rsid w:val="00324F99"/>
    <w:rsid w:val="00324FBD"/>
    <w:rsid w:val="0032519B"/>
    <w:rsid w:val="003253EE"/>
    <w:rsid w:val="00325475"/>
    <w:rsid w:val="00325547"/>
    <w:rsid w:val="0032558B"/>
    <w:rsid w:val="003258E3"/>
    <w:rsid w:val="00325C6B"/>
    <w:rsid w:val="00325F03"/>
    <w:rsid w:val="00325F58"/>
    <w:rsid w:val="00326075"/>
    <w:rsid w:val="003261FF"/>
    <w:rsid w:val="00326296"/>
    <w:rsid w:val="003262A2"/>
    <w:rsid w:val="00326379"/>
    <w:rsid w:val="00326440"/>
    <w:rsid w:val="00326443"/>
    <w:rsid w:val="00326A5E"/>
    <w:rsid w:val="00326C9E"/>
    <w:rsid w:val="00326F19"/>
    <w:rsid w:val="00326FBB"/>
    <w:rsid w:val="0032705D"/>
    <w:rsid w:val="0032709A"/>
    <w:rsid w:val="003271EE"/>
    <w:rsid w:val="003276E7"/>
    <w:rsid w:val="003276F4"/>
    <w:rsid w:val="003277B7"/>
    <w:rsid w:val="0032795D"/>
    <w:rsid w:val="003279BD"/>
    <w:rsid w:val="00327A06"/>
    <w:rsid w:val="00327AAD"/>
    <w:rsid w:val="00327D84"/>
    <w:rsid w:val="00327D89"/>
    <w:rsid w:val="003300D5"/>
    <w:rsid w:val="003300EE"/>
    <w:rsid w:val="00330150"/>
    <w:rsid w:val="00330164"/>
    <w:rsid w:val="0033029E"/>
    <w:rsid w:val="003302E0"/>
    <w:rsid w:val="00330625"/>
    <w:rsid w:val="0033071C"/>
    <w:rsid w:val="00330762"/>
    <w:rsid w:val="00330ACF"/>
    <w:rsid w:val="00330AD0"/>
    <w:rsid w:val="00330B09"/>
    <w:rsid w:val="00330D16"/>
    <w:rsid w:val="00330DAA"/>
    <w:rsid w:val="003310F9"/>
    <w:rsid w:val="003311A0"/>
    <w:rsid w:val="0033122F"/>
    <w:rsid w:val="003312BC"/>
    <w:rsid w:val="00331470"/>
    <w:rsid w:val="0033148D"/>
    <w:rsid w:val="00331638"/>
    <w:rsid w:val="00331781"/>
    <w:rsid w:val="00331C06"/>
    <w:rsid w:val="00331C12"/>
    <w:rsid w:val="00331C4A"/>
    <w:rsid w:val="00331CCD"/>
    <w:rsid w:val="00331D17"/>
    <w:rsid w:val="00331F28"/>
    <w:rsid w:val="00332085"/>
    <w:rsid w:val="0033215E"/>
    <w:rsid w:val="003324C9"/>
    <w:rsid w:val="003325AE"/>
    <w:rsid w:val="0033273A"/>
    <w:rsid w:val="00332773"/>
    <w:rsid w:val="003328F5"/>
    <w:rsid w:val="003329D4"/>
    <w:rsid w:val="00332B6F"/>
    <w:rsid w:val="00332CEB"/>
    <w:rsid w:val="00332F02"/>
    <w:rsid w:val="00332FBE"/>
    <w:rsid w:val="0033312F"/>
    <w:rsid w:val="003333C8"/>
    <w:rsid w:val="003335E3"/>
    <w:rsid w:val="00333636"/>
    <w:rsid w:val="0033366D"/>
    <w:rsid w:val="003336E6"/>
    <w:rsid w:val="00333786"/>
    <w:rsid w:val="003337B5"/>
    <w:rsid w:val="00333842"/>
    <w:rsid w:val="00333943"/>
    <w:rsid w:val="00333A66"/>
    <w:rsid w:val="00333AF8"/>
    <w:rsid w:val="00333BD6"/>
    <w:rsid w:val="00333E85"/>
    <w:rsid w:val="003340B6"/>
    <w:rsid w:val="00334285"/>
    <w:rsid w:val="00334321"/>
    <w:rsid w:val="00334330"/>
    <w:rsid w:val="003343A6"/>
    <w:rsid w:val="003343FD"/>
    <w:rsid w:val="003345C8"/>
    <w:rsid w:val="003346FC"/>
    <w:rsid w:val="0033495A"/>
    <w:rsid w:val="00334BC4"/>
    <w:rsid w:val="00334C1B"/>
    <w:rsid w:val="00334C9D"/>
    <w:rsid w:val="00334CE2"/>
    <w:rsid w:val="00334CEA"/>
    <w:rsid w:val="00334D2D"/>
    <w:rsid w:val="00334E4E"/>
    <w:rsid w:val="00334F76"/>
    <w:rsid w:val="00334FF5"/>
    <w:rsid w:val="00335141"/>
    <w:rsid w:val="0033529B"/>
    <w:rsid w:val="00335368"/>
    <w:rsid w:val="00335424"/>
    <w:rsid w:val="003354EA"/>
    <w:rsid w:val="003357B4"/>
    <w:rsid w:val="003358CB"/>
    <w:rsid w:val="00335A41"/>
    <w:rsid w:val="00335C82"/>
    <w:rsid w:val="00335CD8"/>
    <w:rsid w:val="00335CE9"/>
    <w:rsid w:val="00335FA2"/>
    <w:rsid w:val="00336020"/>
    <w:rsid w:val="00336114"/>
    <w:rsid w:val="00336170"/>
    <w:rsid w:val="00336185"/>
    <w:rsid w:val="0033619F"/>
    <w:rsid w:val="003362AE"/>
    <w:rsid w:val="0033661F"/>
    <w:rsid w:val="00336966"/>
    <w:rsid w:val="00336A30"/>
    <w:rsid w:val="00336A9D"/>
    <w:rsid w:val="00336B07"/>
    <w:rsid w:val="00336B8E"/>
    <w:rsid w:val="00336E8E"/>
    <w:rsid w:val="00336EE0"/>
    <w:rsid w:val="00337023"/>
    <w:rsid w:val="003370A9"/>
    <w:rsid w:val="003370CE"/>
    <w:rsid w:val="003370FA"/>
    <w:rsid w:val="00337125"/>
    <w:rsid w:val="0033715B"/>
    <w:rsid w:val="003371AB"/>
    <w:rsid w:val="00337264"/>
    <w:rsid w:val="0033731E"/>
    <w:rsid w:val="0033738D"/>
    <w:rsid w:val="0033775C"/>
    <w:rsid w:val="003377BC"/>
    <w:rsid w:val="003378FF"/>
    <w:rsid w:val="003379D5"/>
    <w:rsid w:val="00337A46"/>
    <w:rsid w:val="00337BE1"/>
    <w:rsid w:val="00337D95"/>
    <w:rsid w:val="00337DA4"/>
    <w:rsid w:val="00337FD4"/>
    <w:rsid w:val="00340068"/>
    <w:rsid w:val="00340126"/>
    <w:rsid w:val="00340260"/>
    <w:rsid w:val="003402A9"/>
    <w:rsid w:val="00340306"/>
    <w:rsid w:val="003404B9"/>
    <w:rsid w:val="003405BA"/>
    <w:rsid w:val="00340C67"/>
    <w:rsid w:val="00340CAC"/>
    <w:rsid w:val="00340DEC"/>
    <w:rsid w:val="00340E7E"/>
    <w:rsid w:val="00340F02"/>
    <w:rsid w:val="00340F71"/>
    <w:rsid w:val="00340FB3"/>
    <w:rsid w:val="0034129A"/>
    <w:rsid w:val="003412C5"/>
    <w:rsid w:val="0034133F"/>
    <w:rsid w:val="003413E6"/>
    <w:rsid w:val="0034141A"/>
    <w:rsid w:val="0034170A"/>
    <w:rsid w:val="00341854"/>
    <w:rsid w:val="003418EC"/>
    <w:rsid w:val="00341AD8"/>
    <w:rsid w:val="00341AEB"/>
    <w:rsid w:val="00341B55"/>
    <w:rsid w:val="00341C05"/>
    <w:rsid w:val="00341EEB"/>
    <w:rsid w:val="00342094"/>
    <w:rsid w:val="00342267"/>
    <w:rsid w:val="0034228D"/>
    <w:rsid w:val="00342307"/>
    <w:rsid w:val="00342335"/>
    <w:rsid w:val="0034237B"/>
    <w:rsid w:val="00342500"/>
    <w:rsid w:val="003429E7"/>
    <w:rsid w:val="00342B15"/>
    <w:rsid w:val="00342C70"/>
    <w:rsid w:val="00342E36"/>
    <w:rsid w:val="00342E75"/>
    <w:rsid w:val="00342E9E"/>
    <w:rsid w:val="00342EA7"/>
    <w:rsid w:val="00343095"/>
    <w:rsid w:val="003430E3"/>
    <w:rsid w:val="00343166"/>
    <w:rsid w:val="0034324C"/>
    <w:rsid w:val="003434E3"/>
    <w:rsid w:val="0034370F"/>
    <w:rsid w:val="003438C1"/>
    <w:rsid w:val="0034398D"/>
    <w:rsid w:val="00343E6C"/>
    <w:rsid w:val="00343F66"/>
    <w:rsid w:val="00343F83"/>
    <w:rsid w:val="00343FEF"/>
    <w:rsid w:val="00343FF1"/>
    <w:rsid w:val="00344001"/>
    <w:rsid w:val="00344109"/>
    <w:rsid w:val="00344115"/>
    <w:rsid w:val="003441CB"/>
    <w:rsid w:val="0034450E"/>
    <w:rsid w:val="0034456B"/>
    <w:rsid w:val="00344604"/>
    <w:rsid w:val="0034461F"/>
    <w:rsid w:val="00344953"/>
    <w:rsid w:val="00344AA8"/>
    <w:rsid w:val="00344B51"/>
    <w:rsid w:val="00344C26"/>
    <w:rsid w:val="00344D6F"/>
    <w:rsid w:val="00344F3D"/>
    <w:rsid w:val="00344F44"/>
    <w:rsid w:val="00344FB1"/>
    <w:rsid w:val="0034522E"/>
    <w:rsid w:val="00345257"/>
    <w:rsid w:val="003454BD"/>
    <w:rsid w:val="003454D4"/>
    <w:rsid w:val="00345565"/>
    <w:rsid w:val="00345688"/>
    <w:rsid w:val="00345756"/>
    <w:rsid w:val="003458B1"/>
    <w:rsid w:val="00345B6F"/>
    <w:rsid w:val="00345C95"/>
    <w:rsid w:val="00345DF8"/>
    <w:rsid w:val="00345FC1"/>
    <w:rsid w:val="0034606E"/>
    <w:rsid w:val="00346107"/>
    <w:rsid w:val="00346144"/>
    <w:rsid w:val="00346447"/>
    <w:rsid w:val="003464C1"/>
    <w:rsid w:val="003466AC"/>
    <w:rsid w:val="00346725"/>
    <w:rsid w:val="00346757"/>
    <w:rsid w:val="003467A1"/>
    <w:rsid w:val="00346B6A"/>
    <w:rsid w:val="00346B98"/>
    <w:rsid w:val="00346BA4"/>
    <w:rsid w:val="00346C1D"/>
    <w:rsid w:val="00346C3A"/>
    <w:rsid w:val="00346CBC"/>
    <w:rsid w:val="00346F10"/>
    <w:rsid w:val="0034709C"/>
    <w:rsid w:val="0034721E"/>
    <w:rsid w:val="00347241"/>
    <w:rsid w:val="003472D1"/>
    <w:rsid w:val="0034742C"/>
    <w:rsid w:val="003474E4"/>
    <w:rsid w:val="00347647"/>
    <w:rsid w:val="0034766A"/>
    <w:rsid w:val="00347925"/>
    <w:rsid w:val="00347A4E"/>
    <w:rsid w:val="00347BDF"/>
    <w:rsid w:val="00347EF0"/>
    <w:rsid w:val="00350003"/>
    <w:rsid w:val="0035001E"/>
    <w:rsid w:val="003500C4"/>
    <w:rsid w:val="00350103"/>
    <w:rsid w:val="00350329"/>
    <w:rsid w:val="0035047D"/>
    <w:rsid w:val="00350797"/>
    <w:rsid w:val="0035097A"/>
    <w:rsid w:val="00350B00"/>
    <w:rsid w:val="00350B86"/>
    <w:rsid w:val="00350D4B"/>
    <w:rsid w:val="00350D8D"/>
    <w:rsid w:val="00350DB3"/>
    <w:rsid w:val="00350DDD"/>
    <w:rsid w:val="00350DE4"/>
    <w:rsid w:val="00350E02"/>
    <w:rsid w:val="00350F46"/>
    <w:rsid w:val="00350FBB"/>
    <w:rsid w:val="003510C4"/>
    <w:rsid w:val="003511DE"/>
    <w:rsid w:val="00351203"/>
    <w:rsid w:val="00351790"/>
    <w:rsid w:val="003517C1"/>
    <w:rsid w:val="00351839"/>
    <w:rsid w:val="0035187F"/>
    <w:rsid w:val="003519F2"/>
    <w:rsid w:val="00351A36"/>
    <w:rsid w:val="00351A7A"/>
    <w:rsid w:val="00351EFD"/>
    <w:rsid w:val="003521F1"/>
    <w:rsid w:val="00352443"/>
    <w:rsid w:val="00352696"/>
    <w:rsid w:val="00352709"/>
    <w:rsid w:val="003527E0"/>
    <w:rsid w:val="00352848"/>
    <w:rsid w:val="00352919"/>
    <w:rsid w:val="003529CC"/>
    <w:rsid w:val="00352A2E"/>
    <w:rsid w:val="00352AE9"/>
    <w:rsid w:val="00352DAF"/>
    <w:rsid w:val="00352E3B"/>
    <w:rsid w:val="00352E47"/>
    <w:rsid w:val="00352F28"/>
    <w:rsid w:val="00352F50"/>
    <w:rsid w:val="00352FAC"/>
    <w:rsid w:val="0035307D"/>
    <w:rsid w:val="00353367"/>
    <w:rsid w:val="00353621"/>
    <w:rsid w:val="00353809"/>
    <w:rsid w:val="00353957"/>
    <w:rsid w:val="00353B06"/>
    <w:rsid w:val="00353B07"/>
    <w:rsid w:val="00353B12"/>
    <w:rsid w:val="00353BA5"/>
    <w:rsid w:val="00353DC7"/>
    <w:rsid w:val="00353E27"/>
    <w:rsid w:val="00353E41"/>
    <w:rsid w:val="00353F1A"/>
    <w:rsid w:val="00354062"/>
    <w:rsid w:val="00354419"/>
    <w:rsid w:val="00354459"/>
    <w:rsid w:val="0035488D"/>
    <w:rsid w:val="003548BA"/>
    <w:rsid w:val="00354933"/>
    <w:rsid w:val="00354C1E"/>
    <w:rsid w:val="00354D66"/>
    <w:rsid w:val="00354EEE"/>
    <w:rsid w:val="0035500D"/>
    <w:rsid w:val="00355063"/>
    <w:rsid w:val="0035512A"/>
    <w:rsid w:val="0035514B"/>
    <w:rsid w:val="0035519E"/>
    <w:rsid w:val="0035548F"/>
    <w:rsid w:val="00355B3B"/>
    <w:rsid w:val="00355B5A"/>
    <w:rsid w:val="00355C08"/>
    <w:rsid w:val="00355D84"/>
    <w:rsid w:val="00355F3E"/>
    <w:rsid w:val="00355F5C"/>
    <w:rsid w:val="00355FAD"/>
    <w:rsid w:val="00355FFC"/>
    <w:rsid w:val="0035606D"/>
    <w:rsid w:val="0035611D"/>
    <w:rsid w:val="003561D3"/>
    <w:rsid w:val="00356256"/>
    <w:rsid w:val="003562F7"/>
    <w:rsid w:val="003563E7"/>
    <w:rsid w:val="00356539"/>
    <w:rsid w:val="00356691"/>
    <w:rsid w:val="003566A1"/>
    <w:rsid w:val="003566E0"/>
    <w:rsid w:val="003567B3"/>
    <w:rsid w:val="003568E5"/>
    <w:rsid w:val="003569AC"/>
    <w:rsid w:val="00356A66"/>
    <w:rsid w:val="00356B1B"/>
    <w:rsid w:val="00356B3E"/>
    <w:rsid w:val="00356C80"/>
    <w:rsid w:val="00356FDA"/>
    <w:rsid w:val="0035719E"/>
    <w:rsid w:val="0035748B"/>
    <w:rsid w:val="00357526"/>
    <w:rsid w:val="003575D1"/>
    <w:rsid w:val="003576E5"/>
    <w:rsid w:val="003576FC"/>
    <w:rsid w:val="00357777"/>
    <w:rsid w:val="0035780A"/>
    <w:rsid w:val="00357823"/>
    <w:rsid w:val="00357A19"/>
    <w:rsid w:val="00357A46"/>
    <w:rsid w:val="00357A80"/>
    <w:rsid w:val="00357AB9"/>
    <w:rsid w:val="00357C50"/>
    <w:rsid w:val="00357D30"/>
    <w:rsid w:val="00357D4E"/>
    <w:rsid w:val="00357D7C"/>
    <w:rsid w:val="00357DA4"/>
    <w:rsid w:val="00357DA5"/>
    <w:rsid w:val="00357F95"/>
    <w:rsid w:val="003600F4"/>
    <w:rsid w:val="0036032F"/>
    <w:rsid w:val="003603A4"/>
    <w:rsid w:val="003605C8"/>
    <w:rsid w:val="003605EA"/>
    <w:rsid w:val="0036074A"/>
    <w:rsid w:val="00360778"/>
    <w:rsid w:val="00360A8C"/>
    <w:rsid w:val="00360DFD"/>
    <w:rsid w:val="00360E2A"/>
    <w:rsid w:val="00360E44"/>
    <w:rsid w:val="00360FCE"/>
    <w:rsid w:val="00361073"/>
    <w:rsid w:val="00361295"/>
    <w:rsid w:val="003612E2"/>
    <w:rsid w:val="00361480"/>
    <w:rsid w:val="00361489"/>
    <w:rsid w:val="00361536"/>
    <w:rsid w:val="0036172E"/>
    <w:rsid w:val="0036175E"/>
    <w:rsid w:val="00361786"/>
    <w:rsid w:val="00361A62"/>
    <w:rsid w:val="00361A74"/>
    <w:rsid w:val="00361DB1"/>
    <w:rsid w:val="00361DCF"/>
    <w:rsid w:val="00361FA9"/>
    <w:rsid w:val="003620B9"/>
    <w:rsid w:val="00362770"/>
    <w:rsid w:val="003629BD"/>
    <w:rsid w:val="00362AC4"/>
    <w:rsid w:val="00362CC7"/>
    <w:rsid w:val="00362D64"/>
    <w:rsid w:val="00362D84"/>
    <w:rsid w:val="00362F69"/>
    <w:rsid w:val="00362FDE"/>
    <w:rsid w:val="003633C6"/>
    <w:rsid w:val="003634B9"/>
    <w:rsid w:val="0036351C"/>
    <w:rsid w:val="00363661"/>
    <w:rsid w:val="0036367C"/>
    <w:rsid w:val="003637CA"/>
    <w:rsid w:val="00363B52"/>
    <w:rsid w:val="00363BAD"/>
    <w:rsid w:val="00363DCF"/>
    <w:rsid w:val="0036420A"/>
    <w:rsid w:val="0036420B"/>
    <w:rsid w:val="003642D6"/>
    <w:rsid w:val="0036438E"/>
    <w:rsid w:val="0036439C"/>
    <w:rsid w:val="0036440A"/>
    <w:rsid w:val="0036450F"/>
    <w:rsid w:val="003648FE"/>
    <w:rsid w:val="00364B87"/>
    <w:rsid w:val="00364BA9"/>
    <w:rsid w:val="00364C48"/>
    <w:rsid w:val="00364CA1"/>
    <w:rsid w:val="00364CBA"/>
    <w:rsid w:val="00364CCF"/>
    <w:rsid w:val="00364CE6"/>
    <w:rsid w:val="00364E38"/>
    <w:rsid w:val="00364E56"/>
    <w:rsid w:val="0036524F"/>
    <w:rsid w:val="003652FF"/>
    <w:rsid w:val="00365311"/>
    <w:rsid w:val="003654A3"/>
    <w:rsid w:val="00365705"/>
    <w:rsid w:val="00365870"/>
    <w:rsid w:val="00365944"/>
    <w:rsid w:val="003659CE"/>
    <w:rsid w:val="003659F5"/>
    <w:rsid w:val="00365A6B"/>
    <w:rsid w:val="00365AED"/>
    <w:rsid w:val="00365C13"/>
    <w:rsid w:val="00365CD9"/>
    <w:rsid w:val="00365D6D"/>
    <w:rsid w:val="00366016"/>
    <w:rsid w:val="00366029"/>
    <w:rsid w:val="00366031"/>
    <w:rsid w:val="00366198"/>
    <w:rsid w:val="00366678"/>
    <w:rsid w:val="0036674A"/>
    <w:rsid w:val="003668A9"/>
    <w:rsid w:val="003668F4"/>
    <w:rsid w:val="00366D42"/>
    <w:rsid w:val="00366F0D"/>
    <w:rsid w:val="00367003"/>
    <w:rsid w:val="003672E4"/>
    <w:rsid w:val="003674C0"/>
    <w:rsid w:val="00367711"/>
    <w:rsid w:val="003679A6"/>
    <w:rsid w:val="00367AE2"/>
    <w:rsid w:val="00367C05"/>
    <w:rsid w:val="00367C44"/>
    <w:rsid w:val="00367D65"/>
    <w:rsid w:val="00367E25"/>
    <w:rsid w:val="0037000B"/>
    <w:rsid w:val="003703DA"/>
    <w:rsid w:val="003704A9"/>
    <w:rsid w:val="003704EA"/>
    <w:rsid w:val="00370960"/>
    <w:rsid w:val="00370B4C"/>
    <w:rsid w:val="00370C9F"/>
    <w:rsid w:val="00370E9B"/>
    <w:rsid w:val="00370F75"/>
    <w:rsid w:val="00371098"/>
    <w:rsid w:val="003711DE"/>
    <w:rsid w:val="00371324"/>
    <w:rsid w:val="003713B7"/>
    <w:rsid w:val="00371458"/>
    <w:rsid w:val="003714F0"/>
    <w:rsid w:val="0037156D"/>
    <w:rsid w:val="00371610"/>
    <w:rsid w:val="00371752"/>
    <w:rsid w:val="0037177B"/>
    <w:rsid w:val="003717A5"/>
    <w:rsid w:val="0037180B"/>
    <w:rsid w:val="003719EB"/>
    <w:rsid w:val="00371FA0"/>
    <w:rsid w:val="00371FA4"/>
    <w:rsid w:val="0037227E"/>
    <w:rsid w:val="003722CF"/>
    <w:rsid w:val="00372485"/>
    <w:rsid w:val="003724A1"/>
    <w:rsid w:val="003725E9"/>
    <w:rsid w:val="00372609"/>
    <w:rsid w:val="00372780"/>
    <w:rsid w:val="003727E7"/>
    <w:rsid w:val="00372847"/>
    <w:rsid w:val="003728E9"/>
    <w:rsid w:val="003729D9"/>
    <w:rsid w:val="00372C6C"/>
    <w:rsid w:val="00372DF4"/>
    <w:rsid w:val="00372E96"/>
    <w:rsid w:val="00372EC8"/>
    <w:rsid w:val="00373212"/>
    <w:rsid w:val="003733E7"/>
    <w:rsid w:val="003734F7"/>
    <w:rsid w:val="00373506"/>
    <w:rsid w:val="00373773"/>
    <w:rsid w:val="0037380E"/>
    <w:rsid w:val="0037389C"/>
    <w:rsid w:val="003738F1"/>
    <w:rsid w:val="00373929"/>
    <w:rsid w:val="00373999"/>
    <w:rsid w:val="00373A23"/>
    <w:rsid w:val="00373A7A"/>
    <w:rsid w:val="00373AF2"/>
    <w:rsid w:val="00373E20"/>
    <w:rsid w:val="00373ECD"/>
    <w:rsid w:val="00373EF6"/>
    <w:rsid w:val="00373F07"/>
    <w:rsid w:val="00373FDA"/>
    <w:rsid w:val="00374185"/>
    <w:rsid w:val="003743B7"/>
    <w:rsid w:val="003743DF"/>
    <w:rsid w:val="00374755"/>
    <w:rsid w:val="003748B6"/>
    <w:rsid w:val="00374900"/>
    <w:rsid w:val="00374A4E"/>
    <w:rsid w:val="00374A62"/>
    <w:rsid w:val="00374A6F"/>
    <w:rsid w:val="00374A82"/>
    <w:rsid w:val="00374A8E"/>
    <w:rsid w:val="00374C7D"/>
    <w:rsid w:val="00374CEF"/>
    <w:rsid w:val="00374D4B"/>
    <w:rsid w:val="00374DBC"/>
    <w:rsid w:val="00374F54"/>
    <w:rsid w:val="00374F7C"/>
    <w:rsid w:val="00374F8C"/>
    <w:rsid w:val="00375133"/>
    <w:rsid w:val="00375156"/>
    <w:rsid w:val="00375280"/>
    <w:rsid w:val="00375289"/>
    <w:rsid w:val="0037528B"/>
    <w:rsid w:val="0037531D"/>
    <w:rsid w:val="003754D7"/>
    <w:rsid w:val="00375589"/>
    <w:rsid w:val="003755F8"/>
    <w:rsid w:val="00375754"/>
    <w:rsid w:val="00375760"/>
    <w:rsid w:val="0037577A"/>
    <w:rsid w:val="00375B93"/>
    <w:rsid w:val="00375E8E"/>
    <w:rsid w:val="003761AA"/>
    <w:rsid w:val="003762E5"/>
    <w:rsid w:val="00376699"/>
    <w:rsid w:val="0037689A"/>
    <w:rsid w:val="0037690E"/>
    <w:rsid w:val="00376B3C"/>
    <w:rsid w:val="00376B69"/>
    <w:rsid w:val="00376B7F"/>
    <w:rsid w:val="00376DDB"/>
    <w:rsid w:val="00376E30"/>
    <w:rsid w:val="00376E7A"/>
    <w:rsid w:val="00376F1F"/>
    <w:rsid w:val="00376FB9"/>
    <w:rsid w:val="0037714D"/>
    <w:rsid w:val="0037719F"/>
    <w:rsid w:val="00377431"/>
    <w:rsid w:val="003774B7"/>
    <w:rsid w:val="00377691"/>
    <w:rsid w:val="003776EF"/>
    <w:rsid w:val="003777BF"/>
    <w:rsid w:val="00377812"/>
    <w:rsid w:val="003778C2"/>
    <w:rsid w:val="0037796C"/>
    <w:rsid w:val="00377A0F"/>
    <w:rsid w:val="00377A6C"/>
    <w:rsid w:val="00377CA3"/>
    <w:rsid w:val="00377CD2"/>
    <w:rsid w:val="00377D4A"/>
    <w:rsid w:val="00377E50"/>
    <w:rsid w:val="00377FD0"/>
    <w:rsid w:val="0038001B"/>
    <w:rsid w:val="0038002D"/>
    <w:rsid w:val="00380275"/>
    <w:rsid w:val="00380286"/>
    <w:rsid w:val="00380384"/>
    <w:rsid w:val="00380386"/>
    <w:rsid w:val="0038046A"/>
    <w:rsid w:val="003804F9"/>
    <w:rsid w:val="0038058C"/>
    <w:rsid w:val="003807A0"/>
    <w:rsid w:val="00380B0A"/>
    <w:rsid w:val="00380C3D"/>
    <w:rsid w:val="00380CF7"/>
    <w:rsid w:val="00380D68"/>
    <w:rsid w:val="00380F91"/>
    <w:rsid w:val="00380FCD"/>
    <w:rsid w:val="0038103E"/>
    <w:rsid w:val="00381104"/>
    <w:rsid w:val="0038112A"/>
    <w:rsid w:val="003811FD"/>
    <w:rsid w:val="00381200"/>
    <w:rsid w:val="00381512"/>
    <w:rsid w:val="00381623"/>
    <w:rsid w:val="0038186E"/>
    <w:rsid w:val="00381900"/>
    <w:rsid w:val="00381946"/>
    <w:rsid w:val="00381A5D"/>
    <w:rsid w:val="00381AC6"/>
    <w:rsid w:val="00381C5E"/>
    <w:rsid w:val="00381CB3"/>
    <w:rsid w:val="00381E01"/>
    <w:rsid w:val="00381EF5"/>
    <w:rsid w:val="00381F37"/>
    <w:rsid w:val="00382014"/>
    <w:rsid w:val="003821AD"/>
    <w:rsid w:val="003821FA"/>
    <w:rsid w:val="0038230E"/>
    <w:rsid w:val="00382358"/>
    <w:rsid w:val="00382481"/>
    <w:rsid w:val="0038251E"/>
    <w:rsid w:val="0038255C"/>
    <w:rsid w:val="003826EB"/>
    <w:rsid w:val="0038279C"/>
    <w:rsid w:val="00382CAA"/>
    <w:rsid w:val="00382CF6"/>
    <w:rsid w:val="00382E12"/>
    <w:rsid w:val="00382F46"/>
    <w:rsid w:val="00382FB1"/>
    <w:rsid w:val="00383034"/>
    <w:rsid w:val="0038303D"/>
    <w:rsid w:val="003830DF"/>
    <w:rsid w:val="00383314"/>
    <w:rsid w:val="00383484"/>
    <w:rsid w:val="0038351D"/>
    <w:rsid w:val="00383598"/>
    <w:rsid w:val="00383634"/>
    <w:rsid w:val="00383833"/>
    <w:rsid w:val="0038391E"/>
    <w:rsid w:val="00383AE3"/>
    <w:rsid w:val="00383CBF"/>
    <w:rsid w:val="00383D43"/>
    <w:rsid w:val="00383E7A"/>
    <w:rsid w:val="00383F43"/>
    <w:rsid w:val="00383FEC"/>
    <w:rsid w:val="003841F4"/>
    <w:rsid w:val="003841FB"/>
    <w:rsid w:val="00384335"/>
    <w:rsid w:val="0038454D"/>
    <w:rsid w:val="003845FF"/>
    <w:rsid w:val="00384670"/>
    <w:rsid w:val="00384671"/>
    <w:rsid w:val="0038498F"/>
    <w:rsid w:val="00384A06"/>
    <w:rsid w:val="00384CA5"/>
    <w:rsid w:val="00384D73"/>
    <w:rsid w:val="00384EA6"/>
    <w:rsid w:val="003850E8"/>
    <w:rsid w:val="00385132"/>
    <w:rsid w:val="0038522D"/>
    <w:rsid w:val="003852A1"/>
    <w:rsid w:val="00385370"/>
    <w:rsid w:val="003854B6"/>
    <w:rsid w:val="003854ED"/>
    <w:rsid w:val="00385519"/>
    <w:rsid w:val="003858A2"/>
    <w:rsid w:val="00385BCC"/>
    <w:rsid w:val="00385D02"/>
    <w:rsid w:val="00386030"/>
    <w:rsid w:val="0038604C"/>
    <w:rsid w:val="0038623E"/>
    <w:rsid w:val="00386358"/>
    <w:rsid w:val="003863A5"/>
    <w:rsid w:val="0038640B"/>
    <w:rsid w:val="00386525"/>
    <w:rsid w:val="003865C5"/>
    <w:rsid w:val="00386842"/>
    <w:rsid w:val="003869E0"/>
    <w:rsid w:val="00386B99"/>
    <w:rsid w:val="00386C29"/>
    <w:rsid w:val="00386CA7"/>
    <w:rsid w:val="00386D99"/>
    <w:rsid w:val="00386F88"/>
    <w:rsid w:val="003870A8"/>
    <w:rsid w:val="00387165"/>
    <w:rsid w:val="00387215"/>
    <w:rsid w:val="00387292"/>
    <w:rsid w:val="00387455"/>
    <w:rsid w:val="003875F5"/>
    <w:rsid w:val="003878A6"/>
    <w:rsid w:val="0038792E"/>
    <w:rsid w:val="00387AC9"/>
    <w:rsid w:val="00387B97"/>
    <w:rsid w:val="00387CA1"/>
    <w:rsid w:val="00387E2D"/>
    <w:rsid w:val="00390054"/>
    <w:rsid w:val="00390212"/>
    <w:rsid w:val="00390389"/>
    <w:rsid w:val="003903CA"/>
    <w:rsid w:val="00390549"/>
    <w:rsid w:val="00390571"/>
    <w:rsid w:val="00390589"/>
    <w:rsid w:val="0039069B"/>
    <w:rsid w:val="003907EB"/>
    <w:rsid w:val="00390919"/>
    <w:rsid w:val="0039099B"/>
    <w:rsid w:val="003909CB"/>
    <w:rsid w:val="00390AA7"/>
    <w:rsid w:val="00390B7C"/>
    <w:rsid w:val="00390B8E"/>
    <w:rsid w:val="00390B8F"/>
    <w:rsid w:val="00390C48"/>
    <w:rsid w:val="00390CEB"/>
    <w:rsid w:val="00390D7A"/>
    <w:rsid w:val="00390D8F"/>
    <w:rsid w:val="00390F1D"/>
    <w:rsid w:val="0039107D"/>
    <w:rsid w:val="003912BF"/>
    <w:rsid w:val="0039142D"/>
    <w:rsid w:val="0039192B"/>
    <w:rsid w:val="00391B0D"/>
    <w:rsid w:val="00391BF0"/>
    <w:rsid w:val="00391CF4"/>
    <w:rsid w:val="00391CFF"/>
    <w:rsid w:val="00392011"/>
    <w:rsid w:val="00392040"/>
    <w:rsid w:val="0039220C"/>
    <w:rsid w:val="00392285"/>
    <w:rsid w:val="003922AE"/>
    <w:rsid w:val="003922ED"/>
    <w:rsid w:val="00392357"/>
    <w:rsid w:val="00392429"/>
    <w:rsid w:val="00392474"/>
    <w:rsid w:val="003924AC"/>
    <w:rsid w:val="00392566"/>
    <w:rsid w:val="003926A5"/>
    <w:rsid w:val="003926B4"/>
    <w:rsid w:val="00392715"/>
    <w:rsid w:val="003927A5"/>
    <w:rsid w:val="0039280F"/>
    <w:rsid w:val="00392946"/>
    <w:rsid w:val="003929ED"/>
    <w:rsid w:val="00392AE2"/>
    <w:rsid w:val="00393210"/>
    <w:rsid w:val="0039324D"/>
    <w:rsid w:val="00393276"/>
    <w:rsid w:val="003933B0"/>
    <w:rsid w:val="003934C3"/>
    <w:rsid w:val="00393851"/>
    <w:rsid w:val="00393A41"/>
    <w:rsid w:val="00393C62"/>
    <w:rsid w:val="00393CFF"/>
    <w:rsid w:val="00393FBA"/>
    <w:rsid w:val="003940D6"/>
    <w:rsid w:val="00394150"/>
    <w:rsid w:val="0039426E"/>
    <w:rsid w:val="003943CC"/>
    <w:rsid w:val="00394522"/>
    <w:rsid w:val="00394603"/>
    <w:rsid w:val="003946C6"/>
    <w:rsid w:val="003949D5"/>
    <w:rsid w:val="00394A33"/>
    <w:rsid w:val="00394A3B"/>
    <w:rsid w:val="00394B3F"/>
    <w:rsid w:val="00394D38"/>
    <w:rsid w:val="00394DF3"/>
    <w:rsid w:val="00394FAB"/>
    <w:rsid w:val="003950EA"/>
    <w:rsid w:val="003951E6"/>
    <w:rsid w:val="003953C9"/>
    <w:rsid w:val="0039540B"/>
    <w:rsid w:val="0039544D"/>
    <w:rsid w:val="00395617"/>
    <w:rsid w:val="00395783"/>
    <w:rsid w:val="003958C1"/>
    <w:rsid w:val="00395925"/>
    <w:rsid w:val="00395A38"/>
    <w:rsid w:val="00395AA8"/>
    <w:rsid w:val="00395ADE"/>
    <w:rsid w:val="00395B3F"/>
    <w:rsid w:val="00395C7A"/>
    <w:rsid w:val="00395E35"/>
    <w:rsid w:val="00395E7F"/>
    <w:rsid w:val="003960F3"/>
    <w:rsid w:val="003961E3"/>
    <w:rsid w:val="0039627B"/>
    <w:rsid w:val="0039632E"/>
    <w:rsid w:val="00396343"/>
    <w:rsid w:val="00396466"/>
    <w:rsid w:val="003965E5"/>
    <w:rsid w:val="0039692A"/>
    <w:rsid w:val="00396A71"/>
    <w:rsid w:val="00396AD2"/>
    <w:rsid w:val="00396CD3"/>
    <w:rsid w:val="00396D6F"/>
    <w:rsid w:val="00396DA2"/>
    <w:rsid w:val="00396DD5"/>
    <w:rsid w:val="00396F17"/>
    <w:rsid w:val="00397045"/>
    <w:rsid w:val="003971AC"/>
    <w:rsid w:val="003971CE"/>
    <w:rsid w:val="00397292"/>
    <w:rsid w:val="003973DB"/>
    <w:rsid w:val="0039743C"/>
    <w:rsid w:val="0039749C"/>
    <w:rsid w:val="0039754B"/>
    <w:rsid w:val="00397761"/>
    <w:rsid w:val="003977DB"/>
    <w:rsid w:val="00397A7D"/>
    <w:rsid w:val="00397AE1"/>
    <w:rsid w:val="00397BB6"/>
    <w:rsid w:val="00397BEA"/>
    <w:rsid w:val="00397CB4"/>
    <w:rsid w:val="00397DCE"/>
    <w:rsid w:val="00397E6A"/>
    <w:rsid w:val="00397F9F"/>
    <w:rsid w:val="003A010B"/>
    <w:rsid w:val="003A0397"/>
    <w:rsid w:val="003A04A9"/>
    <w:rsid w:val="003A0515"/>
    <w:rsid w:val="003A0548"/>
    <w:rsid w:val="003A05D2"/>
    <w:rsid w:val="003A05EC"/>
    <w:rsid w:val="003A075E"/>
    <w:rsid w:val="003A082E"/>
    <w:rsid w:val="003A0875"/>
    <w:rsid w:val="003A099E"/>
    <w:rsid w:val="003A0A09"/>
    <w:rsid w:val="003A0AB7"/>
    <w:rsid w:val="003A0BBD"/>
    <w:rsid w:val="003A0C0B"/>
    <w:rsid w:val="003A0D0F"/>
    <w:rsid w:val="003A0D16"/>
    <w:rsid w:val="003A0D9F"/>
    <w:rsid w:val="003A10D4"/>
    <w:rsid w:val="003A11BC"/>
    <w:rsid w:val="003A1356"/>
    <w:rsid w:val="003A142C"/>
    <w:rsid w:val="003A155E"/>
    <w:rsid w:val="003A1599"/>
    <w:rsid w:val="003A15A4"/>
    <w:rsid w:val="003A15AF"/>
    <w:rsid w:val="003A1750"/>
    <w:rsid w:val="003A195F"/>
    <w:rsid w:val="003A1984"/>
    <w:rsid w:val="003A1A79"/>
    <w:rsid w:val="003A1B4C"/>
    <w:rsid w:val="003A1D06"/>
    <w:rsid w:val="003A1D28"/>
    <w:rsid w:val="003A1DCA"/>
    <w:rsid w:val="003A1FD1"/>
    <w:rsid w:val="003A2042"/>
    <w:rsid w:val="003A20AF"/>
    <w:rsid w:val="003A2139"/>
    <w:rsid w:val="003A2158"/>
    <w:rsid w:val="003A22CD"/>
    <w:rsid w:val="003A2388"/>
    <w:rsid w:val="003A249A"/>
    <w:rsid w:val="003A24AD"/>
    <w:rsid w:val="003A268C"/>
    <w:rsid w:val="003A27AD"/>
    <w:rsid w:val="003A2889"/>
    <w:rsid w:val="003A28A2"/>
    <w:rsid w:val="003A28C2"/>
    <w:rsid w:val="003A2968"/>
    <w:rsid w:val="003A2BF3"/>
    <w:rsid w:val="003A2D4C"/>
    <w:rsid w:val="003A2D70"/>
    <w:rsid w:val="003A2D7C"/>
    <w:rsid w:val="003A2E3B"/>
    <w:rsid w:val="003A2E82"/>
    <w:rsid w:val="003A30EB"/>
    <w:rsid w:val="003A3116"/>
    <w:rsid w:val="003A326E"/>
    <w:rsid w:val="003A3272"/>
    <w:rsid w:val="003A32E3"/>
    <w:rsid w:val="003A32F3"/>
    <w:rsid w:val="003A3398"/>
    <w:rsid w:val="003A341D"/>
    <w:rsid w:val="003A3553"/>
    <w:rsid w:val="003A3602"/>
    <w:rsid w:val="003A3658"/>
    <w:rsid w:val="003A36FC"/>
    <w:rsid w:val="003A3A27"/>
    <w:rsid w:val="003A3BE4"/>
    <w:rsid w:val="003A3C8E"/>
    <w:rsid w:val="003A3EBC"/>
    <w:rsid w:val="003A3EF9"/>
    <w:rsid w:val="003A3F06"/>
    <w:rsid w:val="003A4011"/>
    <w:rsid w:val="003A4034"/>
    <w:rsid w:val="003A4456"/>
    <w:rsid w:val="003A45B9"/>
    <w:rsid w:val="003A4656"/>
    <w:rsid w:val="003A46AA"/>
    <w:rsid w:val="003A46FA"/>
    <w:rsid w:val="003A4AAA"/>
    <w:rsid w:val="003A4B27"/>
    <w:rsid w:val="003A4D51"/>
    <w:rsid w:val="003A4DA8"/>
    <w:rsid w:val="003A513E"/>
    <w:rsid w:val="003A515A"/>
    <w:rsid w:val="003A51DC"/>
    <w:rsid w:val="003A522D"/>
    <w:rsid w:val="003A53EA"/>
    <w:rsid w:val="003A54A4"/>
    <w:rsid w:val="003A5637"/>
    <w:rsid w:val="003A5C45"/>
    <w:rsid w:val="003A5E58"/>
    <w:rsid w:val="003A6005"/>
    <w:rsid w:val="003A607C"/>
    <w:rsid w:val="003A6206"/>
    <w:rsid w:val="003A633F"/>
    <w:rsid w:val="003A64A6"/>
    <w:rsid w:val="003A652E"/>
    <w:rsid w:val="003A66B2"/>
    <w:rsid w:val="003A681F"/>
    <w:rsid w:val="003A6928"/>
    <w:rsid w:val="003A6A13"/>
    <w:rsid w:val="003A6A78"/>
    <w:rsid w:val="003A6B15"/>
    <w:rsid w:val="003A6D61"/>
    <w:rsid w:val="003A6D89"/>
    <w:rsid w:val="003A6E49"/>
    <w:rsid w:val="003A6EAB"/>
    <w:rsid w:val="003A6EDC"/>
    <w:rsid w:val="003A700F"/>
    <w:rsid w:val="003A7034"/>
    <w:rsid w:val="003A7080"/>
    <w:rsid w:val="003A7999"/>
    <w:rsid w:val="003A79E3"/>
    <w:rsid w:val="003A7B26"/>
    <w:rsid w:val="003A7BA1"/>
    <w:rsid w:val="003A7CC3"/>
    <w:rsid w:val="003A7E18"/>
    <w:rsid w:val="003B00AE"/>
    <w:rsid w:val="003B00BF"/>
    <w:rsid w:val="003B0192"/>
    <w:rsid w:val="003B0284"/>
    <w:rsid w:val="003B0508"/>
    <w:rsid w:val="003B050F"/>
    <w:rsid w:val="003B06C6"/>
    <w:rsid w:val="003B072F"/>
    <w:rsid w:val="003B0733"/>
    <w:rsid w:val="003B0877"/>
    <w:rsid w:val="003B0890"/>
    <w:rsid w:val="003B0A9F"/>
    <w:rsid w:val="003B0B8F"/>
    <w:rsid w:val="003B0BEC"/>
    <w:rsid w:val="003B0CF1"/>
    <w:rsid w:val="003B0E15"/>
    <w:rsid w:val="003B0EFA"/>
    <w:rsid w:val="003B0F28"/>
    <w:rsid w:val="003B0F2D"/>
    <w:rsid w:val="003B0F41"/>
    <w:rsid w:val="003B1022"/>
    <w:rsid w:val="003B10E2"/>
    <w:rsid w:val="003B1125"/>
    <w:rsid w:val="003B1134"/>
    <w:rsid w:val="003B1158"/>
    <w:rsid w:val="003B1270"/>
    <w:rsid w:val="003B12C3"/>
    <w:rsid w:val="003B1618"/>
    <w:rsid w:val="003B17B4"/>
    <w:rsid w:val="003B19AF"/>
    <w:rsid w:val="003B1A23"/>
    <w:rsid w:val="003B1B39"/>
    <w:rsid w:val="003B1BF2"/>
    <w:rsid w:val="003B1F02"/>
    <w:rsid w:val="003B2008"/>
    <w:rsid w:val="003B214E"/>
    <w:rsid w:val="003B2194"/>
    <w:rsid w:val="003B2195"/>
    <w:rsid w:val="003B24E8"/>
    <w:rsid w:val="003B2604"/>
    <w:rsid w:val="003B2835"/>
    <w:rsid w:val="003B2860"/>
    <w:rsid w:val="003B28C2"/>
    <w:rsid w:val="003B2CCB"/>
    <w:rsid w:val="003B2D85"/>
    <w:rsid w:val="003B2D8E"/>
    <w:rsid w:val="003B2D90"/>
    <w:rsid w:val="003B2DA8"/>
    <w:rsid w:val="003B2E29"/>
    <w:rsid w:val="003B3063"/>
    <w:rsid w:val="003B3064"/>
    <w:rsid w:val="003B3270"/>
    <w:rsid w:val="003B3482"/>
    <w:rsid w:val="003B34B3"/>
    <w:rsid w:val="003B3717"/>
    <w:rsid w:val="003B3985"/>
    <w:rsid w:val="003B3BD6"/>
    <w:rsid w:val="003B3CA5"/>
    <w:rsid w:val="003B410F"/>
    <w:rsid w:val="003B4307"/>
    <w:rsid w:val="003B43F7"/>
    <w:rsid w:val="003B4402"/>
    <w:rsid w:val="003B4716"/>
    <w:rsid w:val="003B47CA"/>
    <w:rsid w:val="003B4A66"/>
    <w:rsid w:val="003B4DDB"/>
    <w:rsid w:val="003B4E24"/>
    <w:rsid w:val="003B5051"/>
    <w:rsid w:val="003B51FE"/>
    <w:rsid w:val="003B52B5"/>
    <w:rsid w:val="003B53EC"/>
    <w:rsid w:val="003B579F"/>
    <w:rsid w:val="003B57A2"/>
    <w:rsid w:val="003B586A"/>
    <w:rsid w:val="003B58DC"/>
    <w:rsid w:val="003B58F0"/>
    <w:rsid w:val="003B5921"/>
    <w:rsid w:val="003B5A01"/>
    <w:rsid w:val="003B5A6C"/>
    <w:rsid w:val="003B5B45"/>
    <w:rsid w:val="003B5B90"/>
    <w:rsid w:val="003B5C21"/>
    <w:rsid w:val="003B5C37"/>
    <w:rsid w:val="003B5D15"/>
    <w:rsid w:val="003B5D47"/>
    <w:rsid w:val="003B5DA4"/>
    <w:rsid w:val="003B60F6"/>
    <w:rsid w:val="003B6220"/>
    <w:rsid w:val="003B6525"/>
    <w:rsid w:val="003B6644"/>
    <w:rsid w:val="003B6815"/>
    <w:rsid w:val="003B68EF"/>
    <w:rsid w:val="003B68F3"/>
    <w:rsid w:val="003B6954"/>
    <w:rsid w:val="003B6AE9"/>
    <w:rsid w:val="003B6B16"/>
    <w:rsid w:val="003B6BAB"/>
    <w:rsid w:val="003B6BE9"/>
    <w:rsid w:val="003B6C2D"/>
    <w:rsid w:val="003B6CF9"/>
    <w:rsid w:val="003B7099"/>
    <w:rsid w:val="003B738B"/>
    <w:rsid w:val="003B7A37"/>
    <w:rsid w:val="003B7A93"/>
    <w:rsid w:val="003B7E8A"/>
    <w:rsid w:val="003B7E8E"/>
    <w:rsid w:val="003C04F8"/>
    <w:rsid w:val="003C0538"/>
    <w:rsid w:val="003C078A"/>
    <w:rsid w:val="003C0B79"/>
    <w:rsid w:val="003C0CEA"/>
    <w:rsid w:val="003C0E81"/>
    <w:rsid w:val="003C0E89"/>
    <w:rsid w:val="003C0F94"/>
    <w:rsid w:val="003C1022"/>
    <w:rsid w:val="003C1217"/>
    <w:rsid w:val="003C13C3"/>
    <w:rsid w:val="003C1472"/>
    <w:rsid w:val="003C1506"/>
    <w:rsid w:val="003C1608"/>
    <w:rsid w:val="003C1717"/>
    <w:rsid w:val="003C1730"/>
    <w:rsid w:val="003C174D"/>
    <w:rsid w:val="003C1802"/>
    <w:rsid w:val="003C1839"/>
    <w:rsid w:val="003C1A91"/>
    <w:rsid w:val="003C1B23"/>
    <w:rsid w:val="003C1CAF"/>
    <w:rsid w:val="003C1DCB"/>
    <w:rsid w:val="003C1E1D"/>
    <w:rsid w:val="003C216D"/>
    <w:rsid w:val="003C2171"/>
    <w:rsid w:val="003C21FC"/>
    <w:rsid w:val="003C22E5"/>
    <w:rsid w:val="003C22F8"/>
    <w:rsid w:val="003C23CA"/>
    <w:rsid w:val="003C23D0"/>
    <w:rsid w:val="003C249C"/>
    <w:rsid w:val="003C25C3"/>
    <w:rsid w:val="003C26A2"/>
    <w:rsid w:val="003C2756"/>
    <w:rsid w:val="003C279E"/>
    <w:rsid w:val="003C288D"/>
    <w:rsid w:val="003C2A4F"/>
    <w:rsid w:val="003C2A82"/>
    <w:rsid w:val="003C2ADF"/>
    <w:rsid w:val="003C2B3B"/>
    <w:rsid w:val="003C2C65"/>
    <w:rsid w:val="003C2CF4"/>
    <w:rsid w:val="003C2D11"/>
    <w:rsid w:val="003C2F05"/>
    <w:rsid w:val="003C2FE0"/>
    <w:rsid w:val="003C3034"/>
    <w:rsid w:val="003C308B"/>
    <w:rsid w:val="003C30BD"/>
    <w:rsid w:val="003C31C8"/>
    <w:rsid w:val="003C3258"/>
    <w:rsid w:val="003C34E7"/>
    <w:rsid w:val="003C360B"/>
    <w:rsid w:val="003C3995"/>
    <w:rsid w:val="003C3AB8"/>
    <w:rsid w:val="003C3BE2"/>
    <w:rsid w:val="003C3DAE"/>
    <w:rsid w:val="003C3DC3"/>
    <w:rsid w:val="003C40DD"/>
    <w:rsid w:val="003C43CC"/>
    <w:rsid w:val="003C4443"/>
    <w:rsid w:val="003C453D"/>
    <w:rsid w:val="003C4AF5"/>
    <w:rsid w:val="003C4CB0"/>
    <w:rsid w:val="003C4D3B"/>
    <w:rsid w:val="003C4DBB"/>
    <w:rsid w:val="003C4DC3"/>
    <w:rsid w:val="003C4DFB"/>
    <w:rsid w:val="003C4EB6"/>
    <w:rsid w:val="003C507D"/>
    <w:rsid w:val="003C50B4"/>
    <w:rsid w:val="003C519A"/>
    <w:rsid w:val="003C5237"/>
    <w:rsid w:val="003C5313"/>
    <w:rsid w:val="003C5364"/>
    <w:rsid w:val="003C539E"/>
    <w:rsid w:val="003C543A"/>
    <w:rsid w:val="003C55EB"/>
    <w:rsid w:val="003C5705"/>
    <w:rsid w:val="003C5815"/>
    <w:rsid w:val="003C582A"/>
    <w:rsid w:val="003C588B"/>
    <w:rsid w:val="003C58E0"/>
    <w:rsid w:val="003C59DD"/>
    <w:rsid w:val="003C5A30"/>
    <w:rsid w:val="003C5B22"/>
    <w:rsid w:val="003C5C3A"/>
    <w:rsid w:val="003C5C9F"/>
    <w:rsid w:val="003C5DEE"/>
    <w:rsid w:val="003C5EA7"/>
    <w:rsid w:val="003C5EB8"/>
    <w:rsid w:val="003C60E3"/>
    <w:rsid w:val="003C6124"/>
    <w:rsid w:val="003C61C9"/>
    <w:rsid w:val="003C61ED"/>
    <w:rsid w:val="003C6215"/>
    <w:rsid w:val="003C6292"/>
    <w:rsid w:val="003C6400"/>
    <w:rsid w:val="003C6596"/>
    <w:rsid w:val="003C659E"/>
    <w:rsid w:val="003C65B4"/>
    <w:rsid w:val="003C6829"/>
    <w:rsid w:val="003C686C"/>
    <w:rsid w:val="003C69CF"/>
    <w:rsid w:val="003C69E2"/>
    <w:rsid w:val="003C6A80"/>
    <w:rsid w:val="003C6D38"/>
    <w:rsid w:val="003C6D57"/>
    <w:rsid w:val="003C6E0F"/>
    <w:rsid w:val="003C6E71"/>
    <w:rsid w:val="003C6F4F"/>
    <w:rsid w:val="003C6FFF"/>
    <w:rsid w:val="003C712B"/>
    <w:rsid w:val="003C7227"/>
    <w:rsid w:val="003C7338"/>
    <w:rsid w:val="003C73C4"/>
    <w:rsid w:val="003C7573"/>
    <w:rsid w:val="003C7652"/>
    <w:rsid w:val="003C7657"/>
    <w:rsid w:val="003C77F6"/>
    <w:rsid w:val="003C7806"/>
    <w:rsid w:val="003C7859"/>
    <w:rsid w:val="003C7A75"/>
    <w:rsid w:val="003C7BF2"/>
    <w:rsid w:val="003C7D84"/>
    <w:rsid w:val="003C7F61"/>
    <w:rsid w:val="003D0240"/>
    <w:rsid w:val="003D026C"/>
    <w:rsid w:val="003D03C4"/>
    <w:rsid w:val="003D0513"/>
    <w:rsid w:val="003D0621"/>
    <w:rsid w:val="003D0647"/>
    <w:rsid w:val="003D0755"/>
    <w:rsid w:val="003D0BF7"/>
    <w:rsid w:val="003D0C79"/>
    <w:rsid w:val="003D0CF2"/>
    <w:rsid w:val="003D0F22"/>
    <w:rsid w:val="003D0F3A"/>
    <w:rsid w:val="003D0F7C"/>
    <w:rsid w:val="003D0FA5"/>
    <w:rsid w:val="003D1038"/>
    <w:rsid w:val="003D105B"/>
    <w:rsid w:val="003D116C"/>
    <w:rsid w:val="003D142B"/>
    <w:rsid w:val="003D155A"/>
    <w:rsid w:val="003D18A2"/>
    <w:rsid w:val="003D18E0"/>
    <w:rsid w:val="003D1C70"/>
    <w:rsid w:val="003D1D8D"/>
    <w:rsid w:val="003D1EB3"/>
    <w:rsid w:val="003D1FF4"/>
    <w:rsid w:val="003D1FFB"/>
    <w:rsid w:val="003D21CD"/>
    <w:rsid w:val="003D2270"/>
    <w:rsid w:val="003D22CB"/>
    <w:rsid w:val="003D242A"/>
    <w:rsid w:val="003D2487"/>
    <w:rsid w:val="003D2818"/>
    <w:rsid w:val="003D2970"/>
    <w:rsid w:val="003D29D2"/>
    <w:rsid w:val="003D2A9F"/>
    <w:rsid w:val="003D2C6B"/>
    <w:rsid w:val="003D2CE5"/>
    <w:rsid w:val="003D2E5F"/>
    <w:rsid w:val="003D2F02"/>
    <w:rsid w:val="003D3108"/>
    <w:rsid w:val="003D3116"/>
    <w:rsid w:val="003D3212"/>
    <w:rsid w:val="003D3543"/>
    <w:rsid w:val="003D3599"/>
    <w:rsid w:val="003D3607"/>
    <w:rsid w:val="003D3740"/>
    <w:rsid w:val="003D374C"/>
    <w:rsid w:val="003D38AD"/>
    <w:rsid w:val="003D3B52"/>
    <w:rsid w:val="003D3CE1"/>
    <w:rsid w:val="003D3DF0"/>
    <w:rsid w:val="003D3EA1"/>
    <w:rsid w:val="003D3EA6"/>
    <w:rsid w:val="003D4055"/>
    <w:rsid w:val="003D4214"/>
    <w:rsid w:val="003D4301"/>
    <w:rsid w:val="003D43EC"/>
    <w:rsid w:val="003D4414"/>
    <w:rsid w:val="003D4626"/>
    <w:rsid w:val="003D4691"/>
    <w:rsid w:val="003D48CD"/>
    <w:rsid w:val="003D49AB"/>
    <w:rsid w:val="003D4AA6"/>
    <w:rsid w:val="003D4AFD"/>
    <w:rsid w:val="003D4B3F"/>
    <w:rsid w:val="003D4D4E"/>
    <w:rsid w:val="003D4DCE"/>
    <w:rsid w:val="003D4E22"/>
    <w:rsid w:val="003D4EE4"/>
    <w:rsid w:val="003D4F38"/>
    <w:rsid w:val="003D4F90"/>
    <w:rsid w:val="003D50A0"/>
    <w:rsid w:val="003D529F"/>
    <w:rsid w:val="003D552D"/>
    <w:rsid w:val="003D55BC"/>
    <w:rsid w:val="003D56FA"/>
    <w:rsid w:val="003D5BCA"/>
    <w:rsid w:val="003D5CF5"/>
    <w:rsid w:val="003D5E82"/>
    <w:rsid w:val="003D5EC1"/>
    <w:rsid w:val="003D5ED4"/>
    <w:rsid w:val="003D5F24"/>
    <w:rsid w:val="003D6004"/>
    <w:rsid w:val="003D6625"/>
    <w:rsid w:val="003D66AB"/>
    <w:rsid w:val="003D690E"/>
    <w:rsid w:val="003D6BC3"/>
    <w:rsid w:val="003D6C44"/>
    <w:rsid w:val="003D6C8E"/>
    <w:rsid w:val="003D704E"/>
    <w:rsid w:val="003D7071"/>
    <w:rsid w:val="003D70C6"/>
    <w:rsid w:val="003D71C1"/>
    <w:rsid w:val="003D726E"/>
    <w:rsid w:val="003D72E9"/>
    <w:rsid w:val="003D751D"/>
    <w:rsid w:val="003D751E"/>
    <w:rsid w:val="003D7546"/>
    <w:rsid w:val="003D763F"/>
    <w:rsid w:val="003D783C"/>
    <w:rsid w:val="003D7952"/>
    <w:rsid w:val="003D7A7E"/>
    <w:rsid w:val="003D7AAE"/>
    <w:rsid w:val="003D7B18"/>
    <w:rsid w:val="003D7BE0"/>
    <w:rsid w:val="003D7BEF"/>
    <w:rsid w:val="003D7C5F"/>
    <w:rsid w:val="003D7C88"/>
    <w:rsid w:val="003D7CB9"/>
    <w:rsid w:val="003D7E0F"/>
    <w:rsid w:val="003D7EF3"/>
    <w:rsid w:val="003E0220"/>
    <w:rsid w:val="003E02CF"/>
    <w:rsid w:val="003E0305"/>
    <w:rsid w:val="003E03C2"/>
    <w:rsid w:val="003E040C"/>
    <w:rsid w:val="003E058B"/>
    <w:rsid w:val="003E066F"/>
    <w:rsid w:val="003E06BE"/>
    <w:rsid w:val="003E072E"/>
    <w:rsid w:val="003E07AD"/>
    <w:rsid w:val="003E0836"/>
    <w:rsid w:val="003E083C"/>
    <w:rsid w:val="003E09EC"/>
    <w:rsid w:val="003E0A0E"/>
    <w:rsid w:val="003E0A18"/>
    <w:rsid w:val="003E0F4A"/>
    <w:rsid w:val="003E112A"/>
    <w:rsid w:val="003E12B5"/>
    <w:rsid w:val="003E14C8"/>
    <w:rsid w:val="003E14FF"/>
    <w:rsid w:val="003E1534"/>
    <w:rsid w:val="003E15CA"/>
    <w:rsid w:val="003E1631"/>
    <w:rsid w:val="003E171E"/>
    <w:rsid w:val="003E1744"/>
    <w:rsid w:val="003E177E"/>
    <w:rsid w:val="003E1BE7"/>
    <w:rsid w:val="003E1C8C"/>
    <w:rsid w:val="003E1CA2"/>
    <w:rsid w:val="003E1DB8"/>
    <w:rsid w:val="003E1E80"/>
    <w:rsid w:val="003E1E91"/>
    <w:rsid w:val="003E1F1F"/>
    <w:rsid w:val="003E1F50"/>
    <w:rsid w:val="003E1F7A"/>
    <w:rsid w:val="003E1FA8"/>
    <w:rsid w:val="003E2007"/>
    <w:rsid w:val="003E2043"/>
    <w:rsid w:val="003E214B"/>
    <w:rsid w:val="003E2169"/>
    <w:rsid w:val="003E2394"/>
    <w:rsid w:val="003E23D0"/>
    <w:rsid w:val="003E2469"/>
    <w:rsid w:val="003E2488"/>
    <w:rsid w:val="003E275E"/>
    <w:rsid w:val="003E2764"/>
    <w:rsid w:val="003E27F3"/>
    <w:rsid w:val="003E2801"/>
    <w:rsid w:val="003E2829"/>
    <w:rsid w:val="003E29F4"/>
    <w:rsid w:val="003E2B42"/>
    <w:rsid w:val="003E2E68"/>
    <w:rsid w:val="003E2ED9"/>
    <w:rsid w:val="003E315E"/>
    <w:rsid w:val="003E31C1"/>
    <w:rsid w:val="003E34BD"/>
    <w:rsid w:val="003E36A7"/>
    <w:rsid w:val="003E3704"/>
    <w:rsid w:val="003E3817"/>
    <w:rsid w:val="003E3913"/>
    <w:rsid w:val="003E391C"/>
    <w:rsid w:val="003E39CF"/>
    <w:rsid w:val="003E3AE1"/>
    <w:rsid w:val="003E3C5A"/>
    <w:rsid w:val="003E3D8D"/>
    <w:rsid w:val="003E3DCD"/>
    <w:rsid w:val="003E3F4C"/>
    <w:rsid w:val="003E3F86"/>
    <w:rsid w:val="003E3FCC"/>
    <w:rsid w:val="003E407E"/>
    <w:rsid w:val="003E416C"/>
    <w:rsid w:val="003E4364"/>
    <w:rsid w:val="003E44E5"/>
    <w:rsid w:val="003E4512"/>
    <w:rsid w:val="003E4551"/>
    <w:rsid w:val="003E464B"/>
    <w:rsid w:val="003E481A"/>
    <w:rsid w:val="003E4A0F"/>
    <w:rsid w:val="003E4F8F"/>
    <w:rsid w:val="003E4FA7"/>
    <w:rsid w:val="003E51CD"/>
    <w:rsid w:val="003E53DD"/>
    <w:rsid w:val="003E566D"/>
    <w:rsid w:val="003E5A78"/>
    <w:rsid w:val="003E5AA9"/>
    <w:rsid w:val="003E5AC1"/>
    <w:rsid w:val="003E5FBC"/>
    <w:rsid w:val="003E64C1"/>
    <w:rsid w:val="003E66D1"/>
    <w:rsid w:val="003E68A7"/>
    <w:rsid w:val="003E6D77"/>
    <w:rsid w:val="003E6E32"/>
    <w:rsid w:val="003E6F1D"/>
    <w:rsid w:val="003E6F3D"/>
    <w:rsid w:val="003E6F99"/>
    <w:rsid w:val="003E70DE"/>
    <w:rsid w:val="003E7100"/>
    <w:rsid w:val="003E720B"/>
    <w:rsid w:val="003E7532"/>
    <w:rsid w:val="003E767A"/>
    <w:rsid w:val="003E7726"/>
    <w:rsid w:val="003E7739"/>
    <w:rsid w:val="003E77AA"/>
    <w:rsid w:val="003E78C4"/>
    <w:rsid w:val="003E7907"/>
    <w:rsid w:val="003E7955"/>
    <w:rsid w:val="003E7996"/>
    <w:rsid w:val="003E7B11"/>
    <w:rsid w:val="003E7B7C"/>
    <w:rsid w:val="003E7BE4"/>
    <w:rsid w:val="003E7BF8"/>
    <w:rsid w:val="003E7C3B"/>
    <w:rsid w:val="003E7CCE"/>
    <w:rsid w:val="003E7F3F"/>
    <w:rsid w:val="003E7F67"/>
    <w:rsid w:val="003F0038"/>
    <w:rsid w:val="003F006C"/>
    <w:rsid w:val="003F01DD"/>
    <w:rsid w:val="003F0283"/>
    <w:rsid w:val="003F036E"/>
    <w:rsid w:val="003F037C"/>
    <w:rsid w:val="003F057E"/>
    <w:rsid w:val="003F073D"/>
    <w:rsid w:val="003F07FC"/>
    <w:rsid w:val="003F0AA2"/>
    <w:rsid w:val="003F0B62"/>
    <w:rsid w:val="003F0B99"/>
    <w:rsid w:val="003F0C9F"/>
    <w:rsid w:val="003F0CED"/>
    <w:rsid w:val="003F0ECD"/>
    <w:rsid w:val="003F0FE9"/>
    <w:rsid w:val="003F1117"/>
    <w:rsid w:val="003F126F"/>
    <w:rsid w:val="003F138A"/>
    <w:rsid w:val="003F14C9"/>
    <w:rsid w:val="003F167A"/>
    <w:rsid w:val="003F16CD"/>
    <w:rsid w:val="003F176A"/>
    <w:rsid w:val="003F177B"/>
    <w:rsid w:val="003F17D2"/>
    <w:rsid w:val="003F183A"/>
    <w:rsid w:val="003F1920"/>
    <w:rsid w:val="003F1940"/>
    <w:rsid w:val="003F1A75"/>
    <w:rsid w:val="003F1E27"/>
    <w:rsid w:val="003F1E72"/>
    <w:rsid w:val="003F1E99"/>
    <w:rsid w:val="003F1FF9"/>
    <w:rsid w:val="003F2134"/>
    <w:rsid w:val="003F2174"/>
    <w:rsid w:val="003F21EE"/>
    <w:rsid w:val="003F22FF"/>
    <w:rsid w:val="003F24A5"/>
    <w:rsid w:val="003F25B9"/>
    <w:rsid w:val="003F2706"/>
    <w:rsid w:val="003F2794"/>
    <w:rsid w:val="003F2AD7"/>
    <w:rsid w:val="003F2B00"/>
    <w:rsid w:val="003F2E3B"/>
    <w:rsid w:val="003F3253"/>
    <w:rsid w:val="003F32A2"/>
    <w:rsid w:val="003F3502"/>
    <w:rsid w:val="003F3764"/>
    <w:rsid w:val="003F39AA"/>
    <w:rsid w:val="003F39CC"/>
    <w:rsid w:val="003F3A3D"/>
    <w:rsid w:val="003F3C71"/>
    <w:rsid w:val="003F3D48"/>
    <w:rsid w:val="003F3E98"/>
    <w:rsid w:val="003F3F21"/>
    <w:rsid w:val="003F41D2"/>
    <w:rsid w:val="003F428E"/>
    <w:rsid w:val="003F43D1"/>
    <w:rsid w:val="003F4534"/>
    <w:rsid w:val="003F4790"/>
    <w:rsid w:val="003F4895"/>
    <w:rsid w:val="003F4928"/>
    <w:rsid w:val="003F49C5"/>
    <w:rsid w:val="003F4A23"/>
    <w:rsid w:val="003F5021"/>
    <w:rsid w:val="003F50DF"/>
    <w:rsid w:val="003F515C"/>
    <w:rsid w:val="003F54A8"/>
    <w:rsid w:val="003F55BE"/>
    <w:rsid w:val="003F5665"/>
    <w:rsid w:val="003F56C0"/>
    <w:rsid w:val="003F588C"/>
    <w:rsid w:val="003F58F1"/>
    <w:rsid w:val="003F5D18"/>
    <w:rsid w:val="003F5DDF"/>
    <w:rsid w:val="003F5ECF"/>
    <w:rsid w:val="003F5EE4"/>
    <w:rsid w:val="003F5F8F"/>
    <w:rsid w:val="003F60BF"/>
    <w:rsid w:val="003F61AB"/>
    <w:rsid w:val="003F627A"/>
    <w:rsid w:val="003F63CF"/>
    <w:rsid w:val="003F656C"/>
    <w:rsid w:val="003F6822"/>
    <w:rsid w:val="003F6893"/>
    <w:rsid w:val="003F689A"/>
    <w:rsid w:val="003F6908"/>
    <w:rsid w:val="003F696E"/>
    <w:rsid w:val="003F6993"/>
    <w:rsid w:val="003F69A6"/>
    <w:rsid w:val="003F6B30"/>
    <w:rsid w:val="003F6CFE"/>
    <w:rsid w:val="003F6D11"/>
    <w:rsid w:val="003F6DDA"/>
    <w:rsid w:val="003F6F02"/>
    <w:rsid w:val="003F6F30"/>
    <w:rsid w:val="003F74DE"/>
    <w:rsid w:val="003F7675"/>
    <w:rsid w:val="003F7886"/>
    <w:rsid w:val="003F7C5D"/>
    <w:rsid w:val="003F7CAE"/>
    <w:rsid w:val="00400040"/>
    <w:rsid w:val="00400186"/>
    <w:rsid w:val="00400431"/>
    <w:rsid w:val="00400443"/>
    <w:rsid w:val="0040060E"/>
    <w:rsid w:val="00400620"/>
    <w:rsid w:val="00400AF3"/>
    <w:rsid w:val="00400BDB"/>
    <w:rsid w:val="00400C06"/>
    <w:rsid w:val="00400C2C"/>
    <w:rsid w:val="00400DB0"/>
    <w:rsid w:val="00400E88"/>
    <w:rsid w:val="00400F8E"/>
    <w:rsid w:val="00400FD5"/>
    <w:rsid w:val="00401004"/>
    <w:rsid w:val="00401057"/>
    <w:rsid w:val="0040114B"/>
    <w:rsid w:val="004011AE"/>
    <w:rsid w:val="00401244"/>
    <w:rsid w:val="00401533"/>
    <w:rsid w:val="00401680"/>
    <w:rsid w:val="004016B6"/>
    <w:rsid w:val="004019A0"/>
    <w:rsid w:val="00401ABA"/>
    <w:rsid w:val="00401B68"/>
    <w:rsid w:val="00401C35"/>
    <w:rsid w:val="00401F10"/>
    <w:rsid w:val="00401F22"/>
    <w:rsid w:val="00401F72"/>
    <w:rsid w:val="0040205A"/>
    <w:rsid w:val="004020F4"/>
    <w:rsid w:val="0040259C"/>
    <w:rsid w:val="004025E6"/>
    <w:rsid w:val="004027AD"/>
    <w:rsid w:val="00402861"/>
    <w:rsid w:val="0040295E"/>
    <w:rsid w:val="00402968"/>
    <w:rsid w:val="00402AA3"/>
    <w:rsid w:val="00402AFE"/>
    <w:rsid w:val="00402B53"/>
    <w:rsid w:val="00402CCD"/>
    <w:rsid w:val="00402CE4"/>
    <w:rsid w:val="00402D04"/>
    <w:rsid w:val="00402DAB"/>
    <w:rsid w:val="00402F82"/>
    <w:rsid w:val="00402FD5"/>
    <w:rsid w:val="0040305B"/>
    <w:rsid w:val="0040331E"/>
    <w:rsid w:val="00403366"/>
    <w:rsid w:val="00403412"/>
    <w:rsid w:val="004034D3"/>
    <w:rsid w:val="0040376D"/>
    <w:rsid w:val="00403890"/>
    <w:rsid w:val="00403CAC"/>
    <w:rsid w:val="00403D94"/>
    <w:rsid w:val="00403EC7"/>
    <w:rsid w:val="00403F16"/>
    <w:rsid w:val="0040402B"/>
    <w:rsid w:val="00404051"/>
    <w:rsid w:val="004040BF"/>
    <w:rsid w:val="00404195"/>
    <w:rsid w:val="004041E7"/>
    <w:rsid w:val="004042E7"/>
    <w:rsid w:val="00404314"/>
    <w:rsid w:val="004043E4"/>
    <w:rsid w:val="00404410"/>
    <w:rsid w:val="004044EA"/>
    <w:rsid w:val="00404518"/>
    <w:rsid w:val="004046B4"/>
    <w:rsid w:val="00404C48"/>
    <w:rsid w:val="00404CB3"/>
    <w:rsid w:val="00404DDC"/>
    <w:rsid w:val="0040506C"/>
    <w:rsid w:val="00405086"/>
    <w:rsid w:val="00405260"/>
    <w:rsid w:val="004052D9"/>
    <w:rsid w:val="004052F7"/>
    <w:rsid w:val="004053CF"/>
    <w:rsid w:val="0040543F"/>
    <w:rsid w:val="0040553F"/>
    <w:rsid w:val="004056C0"/>
    <w:rsid w:val="004056D8"/>
    <w:rsid w:val="00405837"/>
    <w:rsid w:val="0040586B"/>
    <w:rsid w:val="004059D9"/>
    <w:rsid w:val="00405A25"/>
    <w:rsid w:val="00405CD2"/>
    <w:rsid w:val="00405CF2"/>
    <w:rsid w:val="00405F5C"/>
    <w:rsid w:val="00405F62"/>
    <w:rsid w:val="0040601F"/>
    <w:rsid w:val="0040607E"/>
    <w:rsid w:val="004060FC"/>
    <w:rsid w:val="00406193"/>
    <w:rsid w:val="004062C0"/>
    <w:rsid w:val="00406342"/>
    <w:rsid w:val="004063CA"/>
    <w:rsid w:val="00406590"/>
    <w:rsid w:val="004066A1"/>
    <w:rsid w:val="004066EC"/>
    <w:rsid w:val="0040676D"/>
    <w:rsid w:val="0040680E"/>
    <w:rsid w:val="00406D9B"/>
    <w:rsid w:val="00406F57"/>
    <w:rsid w:val="00406F5D"/>
    <w:rsid w:val="00406FD4"/>
    <w:rsid w:val="00407164"/>
    <w:rsid w:val="00407332"/>
    <w:rsid w:val="0040754E"/>
    <w:rsid w:val="004075E0"/>
    <w:rsid w:val="004078D8"/>
    <w:rsid w:val="004079E5"/>
    <w:rsid w:val="00407C35"/>
    <w:rsid w:val="00407CAA"/>
    <w:rsid w:val="00407EC4"/>
    <w:rsid w:val="00407FDA"/>
    <w:rsid w:val="004100CE"/>
    <w:rsid w:val="0041024F"/>
    <w:rsid w:val="004102E9"/>
    <w:rsid w:val="00410550"/>
    <w:rsid w:val="004105BC"/>
    <w:rsid w:val="004105C0"/>
    <w:rsid w:val="004105F3"/>
    <w:rsid w:val="00410685"/>
    <w:rsid w:val="004107C3"/>
    <w:rsid w:val="00410805"/>
    <w:rsid w:val="004109F4"/>
    <w:rsid w:val="00410B39"/>
    <w:rsid w:val="00410C55"/>
    <w:rsid w:val="00410E6D"/>
    <w:rsid w:val="00411031"/>
    <w:rsid w:val="004113DB"/>
    <w:rsid w:val="0041155E"/>
    <w:rsid w:val="00411643"/>
    <w:rsid w:val="004117D9"/>
    <w:rsid w:val="004117F3"/>
    <w:rsid w:val="004118D5"/>
    <w:rsid w:val="004119B3"/>
    <w:rsid w:val="00411BE5"/>
    <w:rsid w:val="00411C79"/>
    <w:rsid w:val="00411EEB"/>
    <w:rsid w:val="00411F14"/>
    <w:rsid w:val="00411F88"/>
    <w:rsid w:val="0041208F"/>
    <w:rsid w:val="00412138"/>
    <w:rsid w:val="004122DD"/>
    <w:rsid w:val="004124DE"/>
    <w:rsid w:val="00412638"/>
    <w:rsid w:val="004126EB"/>
    <w:rsid w:val="004128BC"/>
    <w:rsid w:val="00412916"/>
    <w:rsid w:val="00412AE6"/>
    <w:rsid w:val="00412B39"/>
    <w:rsid w:val="00412BD9"/>
    <w:rsid w:val="00412CFA"/>
    <w:rsid w:val="00413031"/>
    <w:rsid w:val="004131AE"/>
    <w:rsid w:val="004131F0"/>
    <w:rsid w:val="0041325B"/>
    <w:rsid w:val="004136B4"/>
    <w:rsid w:val="0041372B"/>
    <w:rsid w:val="00413917"/>
    <w:rsid w:val="00413A11"/>
    <w:rsid w:val="00413AF6"/>
    <w:rsid w:val="00413CDC"/>
    <w:rsid w:val="00413D63"/>
    <w:rsid w:val="00413DAA"/>
    <w:rsid w:val="00413EFD"/>
    <w:rsid w:val="00413F31"/>
    <w:rsid w:val="00413FFA"/>
    <w:rsid w:val="00414112"/>
    <w:rsid w:val="00414314"/>
    <w:rsid w:val="004144F2"/>
    <w:rsid w:val="00414500"/>
    <w:rsid w:val="00414684"/>
    <w:rsid w:val="004149EC"/>
    <w:rsid w:val="00414CAE"/>
    <w:rsid w:val="00414E1B"/>
    <w:rsid w:val="00414EE5"/>
    <w:rsid w:val="00414F2A"/>
    <w:rsid w:val="00414F8B"/>
    <w:rsid w:val="0041533F"/>
    <w:rsid w:val="004155B4"/>
    <w:rsid w:val="004156DD"/>
    <w:rsid w:val="004156FC"/>
    <w:rsid w:val="004157F6"/>
    <w:rsid w:val="00415A32"/>
    <w:rsid w:val="00415B99"/>
    <w:rsid w:val="00415C39"/>
    <w:rsid w:val="00415CC5"/>
    <w:rsid w:val="00415DD7"/>
    <w:rsid w:val="00416071"/>
    <w:rsid w:val="004161B4"/>
    <w:rsid w:val="004162E1"/>
    <w:rsid w:val="004165FA"/>
    <w:rsid w:val="00416649"/>
    <w:rsid w:val="0041666F"/>
    <w:rsid w:val="00416739"/>
    <w:rsid w:val="0041673B"/>
    <w:rsid w:val="00416747"/>
    <w:rsid w:val="004168BE"/>
    <w:rsid w:val="004168F4"/>
    <w:rsid w:val="00416FA1"/>
    <w:rsid w:val="00417026"/>
    <w:rsid w:val="00417052"/>
    <w:rsid w:val="004171E9"/>
    <w:rsid w:val="00417217"/>
    <w:rsid w:val="00417239"/>
    <w:rsid w:val="0041725C"/>
    <w:rsid w:val="00417482"/>
    <w:rsid w:val="00417514"/>
    <w:rsid w:val="00417948"/>
    <w:rsid w:val="004179CE"/>
    <w:rsid w:val="00417B7D"/>
    <w:rsid w:val="00417CFA"/>
    <w:rsid w:val="00420021"/>
    <w:rsid w:val="0042010C"/>
    <w:rsid w:val="004203F2"/>
    <w:rsid w:val="0042049F"/>
    <w:rsid w:val="004204C7"/>
    <w:rsid w:val="0042054D"/>
    <w:rsid w:val="00420576"/>
    <w:rsid w:val="00420B5B"/>
    <w:rsid w:val="00420C0F"/>
    <w:rsid w:val="00420D64"/>
    <w:rsid w:val="00421188"/>
    <w:rsid w:val="004211E6"/>
    <w:rsid w:val="004213FA"/>
    <w:rsid w:val="00421558"/>
    <w:rsid w:val="004215D2"/>
    <w:rsid w:val="004215FA"/>
    <w:rsid w:val="004217B3"/>
    <w:rsid w:val="00421877"/>
    <w:rsid w:val="004218C7"/>
    <w:rsid w:val="0042192F"/>
    <w:rsid w:val="004219CB"/>
    <w:rsid w:val="00421AA2"/>
    <w:rsid w:val="00421AE6"/>
    <w:rsid w:val="00421DFF"/>
    <w:rsid w:val="00421FE4"/>
    <w:rsid w:val="0042226E"/>
    <w:rsid w:val="00422303"/>
    <w:rsid w:val="00422331"/>
    <w:rsid w:val="004226F3"/>
    <w:rsid w:val="00422786"/>
    <w:rsid w:val="004228D9"/>
    <w:rsid w:val="00422905"/>
    <w:rsid w:val="00422BDC"/>
    <w:rsid w:val="00422C80"/>
    <w:rsid w:val="00422D3F"/>
    <w:rsid w:val="00422D9E"/>
    <w:rsid w:val="0042307F"/>
    <w:rsid w:val="0042315C"/>
    <w:rsid w:val="004231BA"/>
    <w:rsid w:val="004232AF"/>
    <w:rsid w:val="00423350"/>
    <w:rsid w:val="004234FA"/>
    <w:rsid w:val="00423501"/>
    <w:rsid w:val="00423649"/>
    <w:rsid w:val="004236C0"/>
    <w:rsid w:val="004239F7"/>
    <w:rsid w:val="00423BC2"/>
    <w:rsid w:val="00423E15"/>
    <w:rsid w:val="00423FC9"/>
    <w:rsid w:val="004240E6"/>
    <w:rsid w:val="00424100"/>
    <w:rsid w:val="0042410A"/>
    <w:rsid w:val="0042412B"/>
    <w:rsid w:val="004241A5"/>
    <w:rsid w:val="00424216"/>
    <w:rsid w:val="00424328"/>
    <w:rsid w:val="0042434C"/>
    <w:rsid w:val="004245B3"/>
    <w:rsid w:val="0042492F"/>
    <w:rsid w:val="004249AC"/>
    <w:rsid w:val="004249D8"/>
    <w:rsid w:val="00424ABE"/>
    <w:rsid w:val="00424B04"/>
    <w:rsid w:val="00424DDF"/>
    <w:rsid w:val="00424DED"/>
    <w:rsid w:val="00424E77"/>
    <w:rsid w:val="004252D1"/>
    <w:rsid w:val="004254A6"/>
    <w:rsid w:val="00425578"/>
    <w:rsid w:val="004256C4"/>
    <w:rsid w:val="0042580D"/>
    <w:rsid w:val="00425825"/>
    <w:rsid w:val="00425898"/>
    <w:rsid w:val="00425924"/>
    <w:rsid w:val="00425D11"/>
    <w:rsid w:val="00425D81"/>
    <w:rsid w:val="00425EF5"/>
    <w:rsid w:val="00425F5A"/>
    <w:rsid w:val="0042613A"/>
    <w:rsid w:val="00426223"/>
    <w:rsid w:val="0042644B"/>
    <w:rsid w:val="004265D1"/>
    <w:rsid w:val="00426681"/>
    <w:rsid w:val="00426882"/>
    <w:rsid w:val="004268B0"/>
    <w:rsid w:val="004268D3"/>
    <w:rsid w:val="00426E95"/>
    <w:rsid w:val="00426FD5"/>
    <w:rsid w:val="00427054"/>
    <w:rsid w:val="00427162"/>
    <w:rsid w:val="00427191"/>
    <w:rsid w:val="0042719E"/>
    <w:rsid w:val="00427206"/>
    <w:rsid w:val="00427457"/>
    <w:rsid w:val="00427696"/>
    <w:rsid w:val="0042770C"/>
    <w:rsid w:val="00427784"/>
    <w:rsid w:val="004277AF"/>
    <w:rsid w:val="004277CC"/>
    <w:rsid w:val="0042789A"/>
    <w:rsid w:val="004279F0"/>
    <w:rsid w:val="00427BBF"/>
    <w:rsid w:val="00427C81"/>
    <w:rsid w:val="00427D49"/>
    <w:rsid w:val="00427E4C"/>
    <w:rsid w:val="004301F0"/>
    <w:rsid w:val="004302EC"/>
    <w:rsid w:val="0043042C"/>
    <w:rsid w:val="004305FD"/>
    <w:rsid w:val="00430794"/>
    <w:rsid w:val="00430916"/>
    <w:rsid w:val="00430958"/>
    <w:rsid w:val="00430976"/>
    <w:rsid w:val="00430A1A"/>
    <w:rsid w:val="00430B76"/>
    <w:rsid w:val="00430C7A"/>
    <w:rsid w:val="004310E1"/>
    <w:rsid w:val="004310FB"/>
    <w:rsid w:val="0043144B"/>
    <w:rsid w:val="00431498"/>
    <w:rsid w:val="004314A2"/>
    <w:rsid w:val="0043157B"/>
    <w:rsid w:val="00431605"/>
    <w:rsid w:val="0043166C"/>
    <w:rsid w:val="004317B9"/>
    <w:rsid w:val="00431855"/>
    <w:rsid w:val="00431E72"/>
    <w:rsid w:val="00431ED0"/>
    <w:rsid w:val="00431F1E"/>
    <w:rsid w:val="00431F8A"/>
    <w:rsid w:val="0043202A"/>
    <w:rsid w:val="004320E0"/>
    <w:rsid w:val="0043218D"/>
    <w:rsid w:val="0043224A"/>
    <w:rsid w:val="0043235D"/>
    <w:rsid w:val="00432370"/>
    <w:rsid w:val="004324EB"/>
    <w:rsid w:val="004324FB"/>
    <w:rsid w:val="00432674"/>
    <w:rsid w:val="0043267F"/>
    <w:rsid w:val="0043274B"/>
    <w:rsid w:val="0043277C"/>
    <w:rsid w:val="004327AD"/>
    <w:rsid w:val="00432968"/>
    <w:rsid w:val="00432A4E"/>
    <w:rsid w:val="00432A7A"/>
    <w:rsid w:val="00432F5C"/>
    <w:rsid w:val="00432FED"/>
    <w:rsid w:val="004331A1"/>
    <w:rsid w:val="004332B6"/>
    <w:rsid w:val="004333C8"/>
    <w:rsid w:val="004333E9"/>
    <w:rsid w:val="0043341D"/>
    <w:rsid w:val="00433632"/>
    <w:rsid w:val="00433803"/>
    <w:rsid w:val="00433841"/>
    <w:rsid w:val="00433A20"/>
    <w:rsid w:val="00433B6B"/>
    <w:rsid w:val="00433CD6"/>
    <w:rsid w:val="00433D7D"/>
    <w:rsid w:val="00433DF7"/>
    <w:rsid w:val="00433E4D"/>
    <w:rsid w:val="00433EB9"/>
    <w:rsid w:val="0043408B"/>
    <w:rsid w:val="004340AD"/>
    <w:rsid w:val="004340FF"/>
    <w:rsid w:val="00434246"/>
    <w:rsid w:val="004343BF"/>
    <w:rsid w:val="00434419"/>
    <w:rsid w:val="004344CF"/>
    <w:rsid w:val="00434655"/>
    <w:rsid w:val="004346F5"/>
    <w:rsid w:val="00434734"/>
    <w:rsid w:val="0043475C"/>
    <w:rsid w:val="004348C8"/>
    <w:rsid w:val="0043492A"/>
    <w:rsid w:val="00434A33"/>
    <w:rsid w:val="00434AEB"/>
    <w:rsid w:val="00434B6D"/>
    <w:rsid w:val="00434F0D"/>
    <w:rsid w:val="00434F10"/>
    <w:rsid w:val="00434FB2"/>
    <w:rsid w:val="00435099"/>
    <w:rsid w:val="004350E3"/>
    <w:rsid w:val="004352AA"/>
    <w:rsid w:val="00435343"/>
    <w:rsid w:val="0043544D"/>
    <w:rsid w:val="00435549"/>
    <w:rsid w:val="00435752"/>
    <w:rsid w:val="004358F2"/>
    <w:rsid w:val="004359B1"/>
    <w:rsid w:val="00435BD4"/>
    <w:rsid w:val="00435CFA"/>
    <w:rsid w:val="00435DC1"/>
    <w:rsid w:val="00435DE5"/>
    <w:rsid w:val="00435F2F"/>
    <w:rsid w:val="00436009"/>
    <w:rsid w:val="00436392"/>
    <w:rsid w:val="0043646A"/>
    <w:rsid w:val="004365E1"/>
    <w:rsid w:val="00436693"/>
    <w:rsid w:val="0043682E"/>
    <w:rsid w:val="00436A14"/>
    <w:rsid w:val="00436A53"/>
    <w:rsid w:val="00436A71"/>
    <w:rsid w:val="00436B4D"/>
    <w:rsid w:val="00436B9E"/>
    <w:rsid w:val="00436C26"/>
    <w:rsid w:val="00436E11"/>
    <w:rsid w:val="00436ED1"/>
    <w:rsid w:val="00436F30"/>
    <w:rsid w:val="00437044"/>
    <w:rsid w:val="004370BD"/>
    <w:rsid w:val="0043710E"/>
    <w:rsid w:val="00437185"/>
    <w:rsid w:val="0043725B"/>
    <w:rsid w:val="00437273"/>
    <w:rsid w:val="00437316"/>
    <w:rsid w:val="00437345"/>
    <w:rsid w:val="00437365"/>
    <w:rsid w:val="00437616"/>
    <w:rsid w:val="004376C0"/>
    <w:rsid w:val="004376D3"/>
    <w:rsid w:val="004376F6"/>
    <w:rsid w:val="00437735"/>
    <w:rsid w:val="0043776D"/>
    <w:rsid w:val="0043794B"/>
    <w:rsid w:val="004379A4"/>
    <w:rsid w:val="00437AFF"/>
    <w:rsid w:val="00437BAE"/>
    <w:rsid w:val="00437BCD"/>
    <w:rsid w:val="00437C05"/>
    <w:rsid w:val="00437C8F"/>
    <w:rsid w:val="00437D34"/>
    <w:rsid w:val="00437EF2"/>
    <w:rsid w:val="0044004B"/>
    <w:rsid w:val="00440101"/>
    <w:rsid w:val="00440167"/>
    <w:rsid w:val="0044029D"/>
    <w:rsid w:val="004402D0"/>
    <w:rsid w:val="004404B6"/>
    <w:rsid w:val="004405A4"/>
    <w:rsid w:val="00440971"/>
    <w:rsid w:val="004409E2"/>
    <w:rsid w:val="00440ABC"/>
    <w:rsid w:val="00440BA1"/>
    <w:rsid w:val="00440D1B"/>
    <w:rsid w:val="00440FF8"/>
    <w:rsid w:val="004410FA"/>
    <w:rsid w:val="00441334"/>
    <w:rsid w:val="004413C6"/>
    <w:rsid w:val="004414E9"/>
    <w:rsid w:val="0044154F"/>
    <w:rsid w:val="00441588"/>
    <w:rsid w:val="0044165D"/>
    <w:rsid w:val="004416DD"/>
    <w:rsid w:val="0044189B"/>
    <w:rsid w:val="0044190A"/>
    <w:rsid w:val="0044190E"/>
    <w:rsid w:val="00441B55"/>
    <w:rsid w:val="00441C78"/>
    <w:rsid w:val="00441E82"/>
    <w:rsid w:val="00441ED9"/>
    <w:rsid w:val="00441F82"/>
    <w:rsid w:val="00442111"/>
    <w:rsid w:val="00442921"/>
    <w:rsid w:val="0044292D"/>
    <w:rsid w:val="00442ABE"/>
    <w:rsid w:val="00442ACC"/>
    <w:rsid w:val="00442AD9"/>
    <w:rsid w:val="00442B9C"/>
    <w:rsid w:val="00442BCD"/>
    <w:rsid w:val="00442E95"/>
    <w:rsid w:val="00442EF2"/>
    <w:rsid w:val="00442FB5"/>
    <w:rsid w:val="004432F1"/>
    <w:rsid w:val="00443358"/>
    <w:rsid w:val="004436E9"/>
    <w:rsid w:val="004437E1"/>
    <w:rsid w:val="00443A36"/>
    <w:rsid w:val="00443BA4"/>
    <w:rsid w:val="00443E8C"/>
    <w:rsid w:val="00443FEF"/>
    <w:rsid w:val="004445FD"/>
    <w:rsid w:val="004449B5"/>
    <w:rsid w:val="004449BE"/>
    <w:rsid w:val="00444A65"/>
    <w:rsid w:val="00444AB7"/>
    <w:rsid w:val="00444BE6"/>
    <w:rsid w:val="00444C4F"/>
    <w:rsid w:val="00444CC4"/>
    <w:rsid w:val="004451CC"/>
    <w:rsid w:val="0044546F"/>
    <w:rsid w:val="00445637"/>
    <w:rsid w:val="004459CC"/>
    <w:rsid w:val="004459DB"/>
    <w:rsid w:val="00445A36"/>
    <w:rsid w:val="00445AB8"/>
    <w:rsid w:val="00445B3C"/>
    <w:rsid w:val="00445BAA"/>
    <w:rsid w:val="00445C3C"/>
    <w:rsid w:val="00445C78"/>
    <w:rsid w:val="00445C8F"/>
    <w:rsid w:val="00445E1B"/>
    <w:rsid w:val="00445E20"/>
    <w:rsid w:val="00445E8B"/>
    <w:rsid w:val="0044603D"/>
    <w:rsid w:val="0044610A"/>
    <w:rsid w:val="00446161"/>
    <w:rsid w:val="00446322"/>
    <w:rsid w:val="004463B3"/>
    <w:rsid w:val="00446895"/>
    <w:rsid w:val="004469E9"/>
    <w:rsid w:val="00446A50"/>
    <w:rsid w:val="00446A92"/>
    <w:rsid w:val="00446AA7"/>
    <w:rsid w:val="00446C14"/>
    <w:rsid w:val="00446E29"/>
    <w:rsid w:val="0044706C"/>
    <w:rsid w:val="004470B7"/>
    <w:rsid w:val="0044719A"/>
    <w:rsid w:val="00447573"/>
    <w:rsid w:val="00447598"/>
    <w:rsid w:val="004475CE"/>
    <w:rsid w:val="004475DC"/>
    <w:rsid w:val="0044778E"/>
    <w:rsid w:val="0044780C"/>
    <w:rsid w:val="00447833"/>
    <w:rsid w:val="00447A7A"/>
    <w:rsid w:val="00447C2A"/>
    <w:rsid w:val="00447CCB"/>
    <w:rsid w:val="00447D6E"/>
    <w:rsid w:val="00447EEB"/>
    <w:rsid w:val="00450126"/>
    <w:rsid w:val="00450286"/>
    <w:rsid w:val="004502F0"/>
    <w:rsid w:val="0045037D"/>
    <w:rsid w:val="004503BE"/>
    <w:rsid w:val="004503DC"/>
    <w:rsid w:val="0045047D"/>
    <w:rsid w:val="004506C1"/>
    <w:rsid w:val="00450838"/>
    <w:rsid w:val="0045090C"/>
    <w:rsid w:val="00450B2E"/>
    <w:rsid w:val="00450BF9"/>
    <w:rsid w:val="00450EDE"/>
    <w:rsid w:val="00450F39"/>
    <w:rsid w:val="00450FE6"/>
    <w:rsid w:val="00451011"/>
    <w:rsid w:val="0045111A"/>
    <w:rsid w:val="0045116D"/>
    <w:rsid w:val="004513A9"/>
    <w:rsid w:val="00451450"/>
    <w:rsid w:val="004514E3"/>
    <w:rsid w:val="004517C7"/>
    <w:rsid w:val="0045184E"/>
    <w:rsid w:val="00451889"/>
    <w:rsid w:val="00451940"/>
    <w:rsid w:val="00451975"/>
    <w:rsid w:val="004519C9"/>
    <w:rsid w:val="004519E8"/>
    <w:rsid w:val="00451A25"/>
    <w:rsid w:val="00451C2F"/>
    <w:rsid w:val="00451C99"/>
    <w:rsid w:val="00451D30"/>
    <w:rsid w:val="00451D4C"/>
    <w:rsid w:val="00451E29"/>
    <w:rsid w:val="00451ED7"/>
    <w:rsid w:val="00451F1C"/>
    <w:rsid w:val="00451FBB"/>
    <w:rsid w:val="004520F5"/>
    <w:rsid w:val="004524A7"/>
    <w:rsid w:val="00452553"/>
    <w:rsid w:val="00452570"/>
    <w:rsid w:val="00452644"/>
    <w:rsid w:val="00452698"/>
    <w:rsid w:val="00452739"/>
    <w:rsid w:val="0045288E"/>
    <w:rsid w:val="004528CC"/>
    <w:rsid w:val="004528F1"/>
    <w:rsid w:val="00452A92"/>
    <w:rsid w:val="00452B8B"/>
    <w:rsid w:val="00452BFD"/>
    <w:rsid w:val="00452DDC"/>
    <w:rsid w:val="004534B1"/>
    <w:rsid w:val="004536C7"/>
    <w:rsid w:val="004537D7"/>
    <w:rsid w:val="00453814"/>
    <w:rsid w:val="00453850"/>
    <w:rsid w:val="00453948"/>
    <w:rsid w:val="004539E9"/>
    <w:rsid w:val="00453A74"/>
    <w:rsid w:val="00453BEA"/>
    <w:rsid w:val="00453C28"/>
    <w:rsid w:val="00453C35"/>
    <w:rsid w:val="00453DD3"/>
    <w:rsid w:val="00453FFD"/>
    <w:rsid w:val="004542B6"/>
    <w:rsid w:val="004543D2"/>
    <w:rsid w:val="0045455A"/>
    <w:rsid w:val="0045458B"/>
    <w:rsid w:val="0045463E"/>
    <w:rsid w:val="004546A5"/>
    <w:rsid w:val="00454882"/>
    <w:rsid w:val="00454895"/>
    <w:rsid w:val="00454B07"/>
    <w:rsid w:val="00454B2C"/>
    <w:rsid w:val="00454B72"/>
    <w:rsid w:val="00454BAB"/>
    <w:rsid w:val="00454C14"/>
    <w:rsid w:val="00454E5A"/>
    <w:rsid w:val="00454EDB"/>
    <w:rsid w:val="004550D2"/>
    <w:rsid w:val="004551AF"/>
    <w:rsid w:val="00455333"/>
    <w:rsid w:val="00455402"/>
    <w:rsid w:val="0045584C"/>
    <w:rsid w:val="004559EA"/>
    <w:rsid w:val="00455BE6"/>
    <w:rsid w:val="00455E6E"/>
    <w:rsid w:val="00455EC0"/>
    <w:rsid w:val="00455FC5"/>
    <w:rsid w:val="0045612E"/>
    <w:rsid w:val="004561B4"/>
    <w:rsid w:val="00456252"/>
    <w:rsid w:val="004562A2"/>
    <w:rsid w:val="0045639A"/>
    <w:rsid w:val="00456460"/>
    <w:rsid w:val="0045648B"/>
    <w:rsid w:val="004565B4"/>
    <w:rsid w:val="004565DE"/>
    <w:rsid w:val="00456650"/>
    <w:rsid w:val="00456706"/>
    <w:rsid w:val="00456771"/>
    <w:rsid w:val="004567CF"/>
    <w:rsid w:val="00456981"/>
    <w:rsid w:val="00456A69"/>
    <w:rsid w:val="00456B4F"/>
    <w:rsid w:val="00456B63"/>
    <w:rsid w:val="00456C02"/>
    <w:rsid w:val="00456DC3"/>
    <w:rsid w:val="00456DE9"/>
    <w:rsid w:val="00456F74"/>
    <w:rsid w:val="004570F5"/>
    <w:rsid w:val="004572C9"/>
    <w:rsid w:val="004573B7"/>
    <w:rsid w:val="0045753E"/>
    <w:rsid w:val="004576CE"/>
    <w:rsid w:val="0045772B"/>
    <w:rsid w:val="00457772"/>
    <w:rsid w:val="004579E0"/>
    <w:rsid w:val="00457B63"/>
    <w:rsid w:val="00457BB9"/>
    <w:rsid w:val="00457DDD"/>
    <w:rsid w:val="00457E0C"/>
    <w:rsid w:val="00457F1C"/>
    <w:rsid w:val="00460026"/>
    <w:rsid w:val="004600F5"/>
    <w:rsid w:val="00460139"/>
    <w:rsid w:val="00460158"/>
    <w:rsid w:val="004601A4"/>
    <w:rsid w:val="004602B8"/>
    <w:rsid w:val="004602BE"/>
    <w:rsid w:val="00460345"/>
    <w:rsid w:val="004603BC"/>
    <w:rsid w:val="004606CF"/>
    <w:rsid w:val="00460766"/>
    <w:rsid w:val="004607C0"/>
    <w:rsid w:val="004608E3"/>
    <w:rsid w:val="00460AD4"/>
    <w:rsid w:val="00460D9B"/>
    <w:rsid w:val="00460E19"/>
    <w:rsid w:val="00460E9E"/>
    <w:rsid w:val="00460FBA"/>
    <w:rsid w:val="00460FBF"/>
    <w:rsid w:val="004613E8"/>
    <w:rsid w:val="00461417"/>
    <w:rsid w:val="0046143C"/>
    <w:rsid w:val="00461499"/>
    <w:rsid w:val="00461511"/>
    <w:rsid w:val="00461667"/>
    <w:rsid w:val="00461720"/>
    <w:rsid w:val="004617DD"/>
    <w:rsid w:val="004618D0"/>
    <w:rsid w:val="00461955"/>
    <w:rsid w:val="00461A3B"/>
    <w:rsid w:val="00461AD5"/>
    <w:rsid w:val="00461B46"/>
    <w:rsid w:val="00461CFC"/>
    <w:rsid w:val="00461DC3"/>
    <w:rsid w:val="00461E4B"/>
    <w:rsid w:val="00461E87"/>
    <w:rsid w:val="00461F6A"/>
    <w:rsid w:val="00462047"/>
    <w:rsid w:val="0046235B"/>
    <w:rsid w:val="004624DF"/>
    <w:rsid w:val="00462594"/>
    <w:rsid w:val="0046266E"/>
    <w:rsid w:val="004626D9"/>
    <w:rsid w:val="00462737"/>
    <w:rsid w:val="004628C3"/>
    <w:rsid w:val="00462C42"/>
    <w:rsid w:val="00462C83"/>
    <w:rsid w:val="00462D8F"/>
    <w:rsid w:val="00462E65"/>
    <w:rsid w:val="00462F6A"/>
    <w:rsid w:val="00462FE0"/>
    <w:rsid w:val="00463046"/>
    <w:rsid w:val="00463294"/>
    <w:rsid w:val="004632EE"/>
    <w:rsid w:val="0046346D"/>
    <w:rsid w:val="004635D0"/>
    <w:rsid w:val="00463737"/>
    <w:rsid w:val="00463975"/>
    <w:rsid w:val="00463F3E"/>
    <w:rsid w:val="0046440A"/>
    <w:rsid w:val="004644AB"/>
    <w:rsid w:val="004648BD"/>
    <w:rsid w:val="00464BA1"/>
    <w:rsid w:val="00464D5A"/>
    <w:rsid w:val="00464D82"/>
    <w:rsid w:val="0046500B"/>
    <w:rsid w:val="004651D6"/>
    <w:rsid w:val="00465290"/>
    <w:rsid w:val="00465419"/>
    <w:rsid w:val="004657A2"/>
    <w:rsid w:val="004657D9"/>
    <w:rsid w:val="0046598A"/>
    <w:rsid w:val="004659FE"/>
    <w:rsid w:val="00465A1A"/>
    <w:rsid w:val="00465A6A"/>
    <w:rsid w:val="00465CF3"/>
    <w:rsid w:val="00465E1E"/>
    <w:rsid w:val="00466042"/>
    <w:rsid w:val="004661A0"/>
    <w:rsid w:val="004661B4"/>
    <w:rsid w:val="00466365"/>
    <w:rsid w:val="00466373"/>
    <w:rsid w:val="00466486"/>
    <w:rsid w:val="004664C4"/>
    <w:rsid w:val="004664D1"/>
    <w:rsid w:val="004666F5"/>
    <w:rsid w:val="00466788"/>
    <w:rsid w:val="00466985"/>
    <w:rsid w:val="004669EF"/>
    <w:rsid w:val="00466AEF"/>
    <w:rsid w:val="00466C5F"/>
    <w:rsid w:val="00466D22"/>
    <w:rsid w:val="00466D94"/>
    <w:rsid w:val="00466DB8"/>
    <w:rsid w:val="00466F7F"/>
    <w:rsid w:val="0046704E"/>
    <w:rsid w:val="004670C3"/>
    <w:rsid w:val="00467111"/>
    <w:rsid w:val="00467114"/>
    <w:rsid w:val="0046718C"/>
    <w:rsid w:val="004672DF"/>
    <w:rsid w:val="004676A9"/>
    <w:rsid w:val="0046777C"/>
    <w:rsid w:val="004679DF"/>
    <w:rsid w:val="00467A55"/>
    <w:rsid w:val="00467AFB"/>
    <w:rsid w:val="00467C09"/>
    <w:rsid w:val="00467D3A"/>
    <w:rsid w:val="00467D7E"/>
    <w:rsid w:val="00467D9D"/>
    <w:rsid w:val="00467E37"/>
    <w:rsid w:val="00467FA1"/>
    <w:rsid w:val="0047009D"/>
    <w:rsid w:val="00470198"/>
    <w:rsid w:val="0047024E"/>
    <w:rsid w:val="0047027F"/>
    <w:rsid w:val="0047029F"/>
    <w:rsid w:val="004702B1"/>
    <w:rsid w:val="00470404"/>
    <w:rsid w:val="004705AD"/>
    <w:rsid w:val="0047068E"/>
    <w:rsid w:val="004706B4"/>
    <w:rsid w:val="00470757"/>
    <w:rsid w:val="00470853"/>
    <w:rsid w:val="004708AB"/>
    <w:rsid w:val="004709D8"/>
    <w:rsid w:val="00470B01"/>
    <w:rsid w:val="00470B1C"/>
    <w:rsid w:val="00470B33"/>
    <w:rsid w:val="00470C94"/>
    <w:rsid w:val="00470D23"/>
    <w:rsid w:val="00470E73"/>
    <w:rsid w:val="00470E7C"/>
    <w:rsid w:val="00470E95"/>
    <w:rsid w:val="00470E9F"/>
    <w:rsid w:val="004712F3"/>
    <w:rsid w:val="00471470"/>
    <w:rsid w:val="00471587"/>
    <w:rsid w:val="004718E1"/>
    <w:rsid w:val="004719CE"/>
    <w:rsid w:val="00471A8D"/>
    <w:rsid w:val="00471B08"/>
    <w:rsid w:val="00471B27"/>
    <w:rsid w:val="00471C2B"/>
    <w:rsid w:val="00471CB8"/>
    <w:rsid w:val="00471EC7"/>
    <w:rsid w:val="00471FA2"/>
    <w:rsid w:val="004720BB"/>
    <w:rsid w:val="00472209"/>
    <w:rsid w:val="0047223E"/>
    <w:rsid w:val="004722C7"/>
    <w:rsid w:val="0047242E"/>
    <w:rsid w:val="0047258B"/>
    <w:rsid w:val="004725AC"/>
    <w:rsid w:val="004725B2"/>
    <w:rsid w:val="004726F0"/>
    <w:rsid w:val="004727CC"/>
    <w:rsid w:val="00472827"/>
    <w:rsid w:val="0047299F"/>
    <w:rsid w:val="004729F5"/>
    <w:rsid w:val="00472A22"/>
    <w:rsid w:val="00472B5F"/>
    <w:rsid w:val="00472DD1"/>
    <w:rsid w:val="00473240"/>
    <w:rsid w:val="00473277"/>
    <w:rsid w:val="0047328F"/>
    <w:rsid w:val="004732F3"/>
    <w:rsid w:val="004733AE"/>
    <w:rsid w:val="004733EE"/>
    <w:rsid w:val="00473479"/>
    <w:rsid w:val="0047349F"/>
    <w:rsid w:val="00473536"/>
    <w:rsid w:val="00473551"/>
    <w:rsid w:val="004736C2"/>
    <w:rsid w:val="0047375F"/>
    <w:rsid w:val="00473827"/>
    <w:rsid w:val="00473953"/>
    <w:rsid w:val="004739B5"/>
    <w:rsid w:val="00473AA4"/>
    <w:rsid w:val="00473B07"/>
    <w:rsid w:val="00473B5A"/>
    <w:rsid w:val="00473BCF"/>
    <w:rsid w:val="00473C5A"/>
    <w:rsid w:val="00473D2B"/>
    <w:rsid w:val="00473DE3"/>
    <w:rsid w:val="00473EBB"/>
    <w:rsid w:val="00473F17"/>
    <w:rsid w:val="00473F92"/>
    <w:rsid w:val="0047438B"/>
    <w:rsid w:val="0047449A"/>
    <w:rsid w:val="004744BD"/>
    <w:rsid w:val="004745F4"/>
    <w:rsid w:val="0047462D"/>
    <w:rsid w:val="004746B2"/>
    <w:rsid w:val="004748B1"/>
    <w:rsid w:val="00474938"/>
    <w:rsid w:val="00474AFB"/>
    <w:rsid w:val="00474EB1"/>
    <w:rsid w:val="0047509E"/>
    <w:rsid w:val="004750A2"/>
    <w:rsid w:val="004750AB"/>
    <w:rsid w:val="00475248"/>
    <w:rsid w:val="0047534F"/>
    <w:rsid w:val="004756D1"/>
    <w:rsid w:val="00475759"/>
    <w:rsid w:val="00475869"/>
    <w:rsid w:val="004758FD"/>
    <w:rsid w:val="00475952"/>
    <w:rsid w:val="00475981"/>
    <w:rsid w:val="00475ADD"/>
    <w:rsid w:val="00475BF9"/>
    <w:rsid w:val="00475EA0"/>
    <w:rsid w:val="00475EBC"/>
    <w:rsid w:val="00475F22"/>
    <w:rsid w:val="00476238"/>
    <w:rsid w:val="0047637F"/>
    <w:rsid w:val="00476454"/>
    <w:rsid w:val="004764D4"/>
    <w:rsid w:val="00476638"/>
    <w:rsid w:val="00476737"/>
    <w:rsid w:val="00476942"/>
    <w:rsid w:val="00476A4B"/>
    <w:rsid w:val="00476C06"/>
    <w:rsid w:val="00476CDE"/>
    <w:rsid w:val="00476D56"/>
    <w:rsid w:val="00476FC5"/>
    <w:rsid w:val="00477038"/>
    <w:rsid w:val="004771DA"/>
    <w:rsid w:val="004773F6"/>
    <w:rsid w:val="004775DA"/>
    <w:rsid w:val="004776DA"/>
    <w:rsid w:val="00477919"/>
    <w:rsid w:val="004779A7"/>
    <w:rsid w:val="00477BB2"/>
    <w:rsid w:val="00477C49"/>
    <w:rsid w:val="00477EE2"/>
    <w:rsid w:val="00477F40"/>
    <w:rsid w:val="004800BB"/>
    <w:rsid w:val="004800F6"/>
    <w:rsid w:val="0048016C"/>
    <w:rsid w:val="004801C1"/>
    <w:rsid w:val="0048023C"/>
    <w:rsid w:val="00480301"/>
    <w:rsid w:val="0048042A"/>
    <w:rsid w:val="0048063C"/>
    <w:rsid w:val="00480666"/>
    <w:rsid w:val="00480896"/>
    <w:rsid w:val="00480996"/>
    <w:rsid w:val="00480DFA"/>
    <w:rsid w:val="00480F5C"/>
    <w:rsid w:val="00480F70"/>
    <w:rsid w:val="00481084"/>
    <w:rsid w:val="00481131"/>
    <w:rsid w:val="00481194"/>
    <w:rsid w:val="004812A0"/>
    <w:rsid w:val="00481482"/>
    <w:rsid w:val="004815C4"/>
    <w:rsid w:val="004818A1"/>
    <w:rsid w:val="0048190D"/>
    <w:rsid w:val="004819F2"/>
    <w:rsid w:val="00481B50"/>
    <w:rsid w:val="00481BB2"/>
    <w:rsid w:val="00481D0D"/>
    <w:rsid w:val="00481E1C"/>
    <w:rsid w:val="00481EA9"/>
    <w:rsid w:val="00481F6B"/>
    <w:rsid w:val="00482314"/>
    <w:rsid w:val="00482358"/>
    <w:rsid w:val="00482407"/>
    <w:rsid w:val="004824E3"/>
    <w:rsid w:val="004826E2"/>
    <w:rsid w:val="00482722"/>
    <w:rsid w:val="0048276A"/>
    <w:rsid w:val="00482968"/>
    <w:rsid w:val="00482A91"/>
    <w:rsid w:val="00482AF8"/>
    <w:rsid w:val="00482D4D"/>
    <w:rsid w:val="00482D9D"/>
    <w:rsid w:val="00482E1F"/>
    <w:rsid w:val="00482F03"/>
    <w:rsid w:val="00483224"/>
    <w:rsid w:val="0048333D"/>
    <w:rsid w:val="00483370"/>
    <w:rsid w:val="004833E1"/>
    <w:rsid w:val="0048355D"/>
    <w:rsid w:val="004835C9"/>
    <w:rsid w:val="00483690"/>
    <w:rsid w:val="004836FD"/>
    <w:rsid w:val="004837B1"/>
    <w:rsid w:val="0048385D"/>
    <w:rsid w:val="00483A38"/>
    <w:rsid w:val="00483AF6"/>
    <w:rsid w:val="00483B5F"/>
    <w:rsid w:val="00483C46"/>
    <w:rsid w:val="00483D91"/>
    <w:rsid w:val="00483E04"/>
    <w:rsid w:val="00484177"/>
    <w:rsid w:val="0048425E"/>
    <w:rsid w:val="00484614"/>
    <w:rsid w:val="004846B5"/>
    <w:rsid w:val="00484761"/>
    <w:rsid w:val="0048481B"/>
    <w:rsid w:val="00484939"/>
    <w:rsid w:val="004849CB"/>
    <w:rsid w:val="00484C09"/>
    <w:rsid w:val="00484DD5"/>
    <w:rsid w:val="00484F08"/>
    <w:rsid w:val="00484FEF"/>
    <w:rsid w:val="004852EA"/>
    <w:rsid w:val="00485378"/>
    <w:rsid w:val="004853DC"/>
    <w:rsid w:val="00485548"/>
    <w:rsid w:val="00485706"/>
    <w:rsid w:val="00485790"/>
    <w:rsid w:val="004857B7"/>
    <w:rsid w:val="0048586C"/>
    <w:rsid w:val="00485A17"/>
    <w:rsid w:val="00485B6E"/>
    <w:rsid w:val="00486039"/>
    <w:rsid w:val="0048609C"/>
    <w:rsid w:val="0048628B"/>
    <w:rsid w:val="004863DF"/>
    <w:rsid w:val="004864A9"/>
    <w:rsid w:val="004865A0"/>
    <w:rsid w:val="00486944"/>
    <w:rsid w:val="00486A89"/>
    <w:rsid w:val="00486B35"/>
    <w:rsid w:val="00486BB1"/>
    <w:rsid w:val="00486C2D"/>
    <w:rsid w:val="00486E04"/>
    <w:rsid w:val="00486E5F"/>
    <w:rsid w:val="00486EBA"/>
    <w:rsid w:val="00486EEA"/>
    <w:rsid w:val="00486EF7"/>
    <w:rsid w:val="00486F4B"/>
    <w:rsid w:val="00487050"/>
    <w:rsid w:val="004870AF"/>
    <w:rsid w:val="00487137"/>
    <w:rsid w:val="0048715E"/>
    <w:rsid w:val="0048740C"/>
    <w:rsid w:val="00487414"/>
    <w:rsid w:val="00487484"/>
    <w:rsid w:val="00487703"/>
    <w:rsid w:val="00487719"/>
    <w:rsid w:val="00487861"/>
    <w:rsid w:val="00487972"/>
    <w:rsid w:val="0048797F"/>
    <w:rsid w:val="00487AA0"/>
    <w:rsid w:val="00487AB2"/>
    <w:rsid w:val="00487C01"/>
    <w:rsid w:val="00487C17"/>
    <w:rsid w:val="00487E7C"/>
    <w:rsid w:val="00487F3D"/>
    <w:rsid w:val="00487FA8"/>
    <w:rsid w:val="00487FE5"/>
    <w:rsid w:val="004900F5"/>
    <w:rsid w:val="004901B7"/>
    <w:rsid w:val="00490276"/>
    <w:rsid w:val="00490340"/>
    <w:rsid w:val="004904B5"/>
    <w:rsid w:val="004905B4"/>
    <w:rsid w:val="00490652"/>
    <w:rsid w:val="004906A1"/>
    <w:rsid w:val="00490756"/>
    <w:rsid w:val="00490882"/>
    <w:rsid w:val="004908F6"/>
    <w:rsid w:val="00490A33"/>
    <w:rsid w:val="00490ABA"/>
    <w:rsid w:val="00490B8C"/>
    <w:rsid w:val="00490B91"/>
    <w:rsid w:val="00490BB6"/>
    <w:rsid w:val="00490C81"/>
    <w:rsid w:val="00490D3F"/>
    <w:rsid w:val="00490EB5"/>
    <w:rsid w:val="00490F29"/>
    <w:rsid w:val="00490FA4"/>
    <w:rsid w:val="00491063"/>
    <w:rsid w:val="004910FF"/>
    <w:rsid w:val="00491158"/>
    <w:rsid w:val="004911E1"/>
    <w:rsid w:val="0049137A"/>
    <w:rsid w:val="0049144E"/>
    <w:rsid w:val="00491516"/>
    <w:rsid w:val="0049152B"/>
    <w:rsid w:val="0049175B"/>
    <w:rsid w:val="0049178A"/>
    <w:rsid w:val="00491826"/>
    <w:rsid w:val="00491A92"/>
    <w:rsid w:val="00491B66"/>
    <w:rsid w:val="00491B76"/>
    <w:rsid w:val="00491C05"/>
    <w:rsid w:val="00491C6B"/>
    <w:rsid w:val="00491D35"/>
    <w:rsid w:val="00491EA0"/>
    <w:rsid w:val="00491F51"/>
    <w:rsid w:val="00491F82"/>
    <w:rsid w:val="00491F9B"/>
    <w:rsid w:val="004920C5"/>
    <w:rsid w:val="004922B7"/>
    <w:rsid w:val="004922DB"/>
    <w:rsid w:val="00492460"/>
    <w:rsid w:val="004924D4"/>
    <w:rsid w:val="004924D7"/>
    <w:rsid w:val="00492565"/>
    <w:rsid w:val="00492750"/>
    <w:rsid w:val="00492ABA"/>
    <w:rsid w:val="00492B20"/>
    <w:rsid w:val="00492D08"/>
    <w:rsid w:val="00492D09"/>
    <w:rsid w:val="00492DE3"/>
    <w:rsid w:val="00492E5F"/>
    <w:rsid w:val="00492EC7"/>
    <w:rsid w:val="00492F10"/>
    <w:rsid w:val="00492FBA"/>
    <w:rsid w:val="0049301A"/>
    <w:rsid w:val="0049305F"/>
    <w:rsid w:val="004935EE"/>
    <w:rsid w:val="00493717"/>
    <w:rsid w:val="004937D8"/>
    <w:rsid w:val="00493C8E"/>
    <w:rsid w:val="00493CA0"/>
    <w:rsid w:val="00493D2A"/>
    <w:rsid w:val="00493F11"/>
    <w:rsid w:val="004940F8"/>
    <w:rsid w:val="00494286"/>
    <w:rsid w:val="00494350"/>
    <w:rsid w:val="0049437B"/>
    <w:rsid w:val="0049464B"/>
    <w:rsid w:val="00494926"/>
    <w:rsid w:val="004949B6"/>
    <w:rsid w:val="00494A1D"/>
    <w:rsid w:val="00494BC4"/>
    <w:rsid w:val="00494C74"/>
    <w:rsid w:val="00494CD4"/>
    <w:rsid w:val="00494D4D"/>
    <w:rsid w:val="00494E62"/>
    <w:rsid w:val="0049503A"/>
    <w:rsid w:val="004951D5"/>
    <w:rsid w:val="004952ED"/>
    <w:rsid w:val="004954D1"/>
    <w:rsid w:val="00495507"/>
    <w:rsid w:val="0049562F"/>
    <w:rsid w:val="004957DD"/>
    <w:rsid w:val="00495986"/>
    <w:rsid w:val="004959B8"/>
    <w:rsid w:val="00495A65"/>
    <w:rsid w:val="00495B37"/>
    <w:rsid w:val="00495B5E"/>
    <w:rsid w:val="00495D39"/>
    <w:rsid w:val="0049618A"/>
    <w:rsid w:val="00496230"/>
    <w:rsid w:val="00496316"/>
    <w:rsid w:val="00496396"/>
    <w:rsid w:val="004963A0"/>
    <w:rsid w:val="00496431"/>
    <w:rsid w:val="0049645D"/>
    <w:rsid w:val="004964A4"/>
    <w:rsid w:val="00496545"/>
    <w:rsid w:val="00496641"/>
    <w:rsid w:val="00496724"/>
    <w:rsid w:val="00496794"/>
    <w:rsid w:val="004967B1"/>
    <w:rsid w:val="00496845"/>
    <w:rsid w:val="0049691F"/>
    <w:rsid w:val="00496967"/>
    <w:rsid w:val="0049698D"/>
    <w:rsid w:val="00496CA8"/>
    <w:rsid w:val="00496DAB"/>
    <w:rsid w:val="00496E48"/>
    <w:rsid w:val="00496F34"/>
    <w:rsid w:val="004970C7"/>
    <w:rsid w:val="0049714B"/>
    <w:rsid w:val="004971F0"/>
    <w:rsid w:val="0049725C"/>
    <w:rsid w:val="00497285"/>
    <w:rsid w:val="004972E4"/>
    <w:rsid w:val="0049745A"/>
    <w:rsid w:val="0049745C"/>
    <w:rsid w:val="0049747E"/>
    <w:rsid w:val="0049781D"/>
    <w:rsid w:val="00497AD1"/>
    <w:rsid w:val="00497AFF"/>
    <w:rsid w:val="00497B7B"/>
    <w:rsid w:val="00497C02"/>
    <w:rsid w:val="00497D7E"/>
    <w:rsid w:val="00497E71"/>
    <w:rsid w:val="004A0082"/>
    <w:rsid w:val="004A0160"/>
    <w:rsid w:val="004A0249"/>
    <w:rsid w:val="004A0301"/>
    <w:rsid w:val="004A033B"/>
    <w:rsid w:val="004A037A"/>
    <w:rsid w:val="004A03CC"/>
    <w:rsid w:val="004A03D8"/>
    <w:rsid w:val="004A051A"/>
    <w:rsid w:val="004A0522"/>
    <w:rsid w:val="004A069B"/>
    <w:rsid w:val="004A06D1"/>
    <w:rsid w:val="004A06EB"/>
    <w:rsid w:val="004A07A1"/>
    <w:rsid w:val="004A08C1"/>
    <w:rsid w:val="004A0D1F"/>
    <w:rsid w:val="004A0D4E"/>
    <w:rsid w:val="004A0F58"/>
    <w:rsid w:val="004A10BA"/>
    <w:rsid w:val="004A1542"/>
    <w:rsid w:val="004A154A"/>
    <w:rsid w:val="004A159C"/>
    <w:rsid w:val="004A16F6"/>
    <w:rsid w:val="004A1A00"/>
    <w:rsid w:val="004A1A0A"/>
    <w:rsid w:val="004A1A83"/>
    <w:rsid w:val="004A1A85"/>
    <w:rsid w:val="004A1D02"/>
    <w:rsid w:val="004A1D14"/>
    <w:rsid w:val="004A1D63"/>
    <w:rsid w:val="004A1DC3"/>
    <w:rsid w:val="004A1E33"/>
    <w:rsid w:val="004A1E77"/>
    <w:rsid w:val="004A1E9B"/>
    <w:rsid w:val="004A1F2A"/>
    <w:rsid w:val="004A1F86"/>
    <w:rsid w:val="004A202E"/>
    <w:rsid w:val="004A204E"/>
    <w:rsid w:val="004A22F6"/>
    <w:rsid w:val="004A242B"/>
    <w:rsid w:val="004A2657"/>
    <w:rsid w:val="004A27DA"/>
    <w:rsid w:val="004A27DC"/>
    <w:rsid w:val="004A2915"/>
    <w:rsid w:val="004A2923"/>
    <w:rsid w:val="004A3042"/>
    <w:rsid w:val="004A30AC"/>
    <w:rsid w:val="004A3147"/>
    <w:rsid w:val="004A329B"/>
    <w:rsid w:val="004A3523"/>
    <w:rsid w:val="004A3546"/>
    <w:rsid w:val="004A35E0"/>
    <w:rsid w:val="004A37B7"/>
    <w:rsid w:val="004A3881"/>
    <w:rsid w:val="004A3A7A"/>
    <w:rsid w:val="004A3B98"/>
    <w:rsid w:val="004A3D0C"/>
    <w:rsid w:val="004A3F42"/>
    <w:rsid w:val="004A3FF1"/>
    <w:rsid w:val="004A4017"/>
    <w:rsid w:val="004A40A3"/>
    <w:rsid w:val="004A40E7"/>
    <w:rsid w:val="004A4227"/>
    <w:rsid w:val="004A427B"/>
    <w:rsid w:val="004A433B"/>
    <w:rsid w:val="004A4385"/>
    <w:rsid w:val="004A43B0"/>
    <w:rsid w:val="004A44F9"/>
    <w:rsid w:val="004A4851"/>
    <w:rsid w:val="004A48D3"/>
    <w:rsid w:val="004A4B2B"/>
    <w:rsid w:val="004A4EB9"/>
    <w:rsid w:val="004A5015"/>
    <w:rsid w:val="004A5136"/>
    <w:rsid w:val="004A5163"/>
    <w:rsid w:val="004A54DE"/>
    <w:rsid w:val="004A5587"/>
    <w:rsid w:val="004A55A7"/>
    <w:rsid w:val="004A55FA"/>
    <w:rsid w:val="004A5820"/>
    <w:rsid w:val="004A5955"/>
    <w:rsid w:val="004A59E3"/>
    <w:rsid w:val="004A5A9F"/>
    <w:rsid w:val="004A5BD7"/>
    <w:rsid w:val="004A5BE6"/>
    <w:rsid w:val="004A5DD0"/>
    <w:rsid w:val="004A5EE7"/>
    <w:rsid w:val="004A5F36"/>
    <w:rsid w:val="004A60DE"/>
    <w:rsid w:val="004A6134"/>
    <w:rsid w:val="004A64EB"/>
    <w:rsid w:val="004A6540"/>
    <w:rsid w:val="004A655C"/>
    <w:rsid w:val="004A6583"/>
    <w:rsid w:val="004A666A"/>
    <w:rsid w:val="004A66DF"/>
    <w:rsid w:val="004A6A98"/>
    <w:rsid w:val="004A6C7B"/>
    <w:rsid w:val="004A6CBC"/>
    <w:rsid w:val="004A6CE1"/>
    <w:rsid w:val="004A6F7F"/>
    <w:rsid w:val="004A6F9B"/>
    <w:rsid w:val="004A6FF7"/>
    <w:rsid w:val="004A6FFA"/>
    <w:rsid w:val="004A705F"/>
    <w:rsid w:val="004A70B0"/>
    <w:rsid w:val="004A71A6"/>
    <w:rsid w:val="004A72BC"/>
    <w:rsid w:val="004A73FE"/>
    <w:rsid w:val="004A7429"/>
    <w:rsid w:val="004A7440"/>
    <w:rsid w:val="004A74BD"/>
    <w:rsid w:val="004A7685"/>
    <w:rsid w:val="004A791C"/>
    <w:rsid w:val="004A7A08"/>
    <w:rsid w:val="004A7ADD"/>
    <w:rsid w:val="004A7C3F"/>
    <w:rsid w:val="004A7C9A"/>
    <w:rsid w:val="004A7CA2"/>
    <w:rsid w:val="004A7EE7"/>
    <w:rsid w:val="004A7FB5"/>
    <w:rsid w:val="004B00BA"/>
    <w:rsid w:val="004B0233"/>
    <w:rsid w:val="004B031B"/>
    <w:rsid w:val="004B03B7"/>
    <w:rsid w:val="004B03F2"/>
    <w:rsid w:val="004B047F"/>
    <w:rsid w:val="004B0487"/>
    <w:rsid w:val="004B050D"/>
    <w:rsid w:val="004B074E"/>
    <w:rsid w:val="004B0A21"/>
    <w:rsid w:val="004B0A8D"/>
    <w:rsid w:val="004B0B3E"/>
    <w:rsid w:val="004B0C67"/>
    <w:rsid w:val="004B0CBB"/>
    <w:rsid w:val="004B0DFC"/>
    <w:rsid w:val="004B108A"/>
    <w:rsid w:val="004B1110"/>
    <w:rsid w:val="004B12BB"/>
    <w:rsid w:val="004B12C7"/>
    <w:rsid w:val="004B1311"/>
    <w:rsid w:val="004B132E"/>
    <w:rsid w:val="004B158C"/>
    <w:rsid w:val="004B15C6"/>
    <w:rsid w:val="004B168F"/>
    <w:rsid w:val="004B16C7"/>
    <w:rsid w:val="004B17ED"/>
    <w:rsid w:val="004B18AF"/>
    <w:rsid w:val="004B1A38"/>
    <w:rsid w:val="004B1A65"/>
    <w:rsid w:val="004B1C9F"/>
    <w:rsid w:val="004B1F72"/>
    <w:rsid w:val="004B2071"/>
    <w:rsid w:val="004B210E"/>
    <w:rsid w:val="004B2243"/>
    <w:rsid w:val="004B24B2"/>
    <w:rsid w:val="004B2947"/>
    <w:rsid w:val="004B2C6F"/>
    <w:rsid w:val="004B2CEE"/>
    <w:rsid w:val="004B2F86"/>
    <w:rsid w:val="004B3020"/>
    <w:rsid w:val="004B3241"/>
    <w:rsid w:val="004B325C"/>
    <w:rsid w:val="004B331F"/>
    <w:rsid w:val="004B3343"/>
    <w:rsid w:val="004B34B3"/>
    <w:rsid w:val="004B3503"/>
    <w:rsid w:val="004B384B"/>
    <w:rsid w:val="004B3979"/>
    <w:rsid w:val="004B3A0A"/>
    <w:rsid w:val="004B3B47"/>
    <w:rsid w:val="004B3B8D"/>
    <w:rsid w:val="004B3CFF"/>
    <w:rsid w:val="004B3EEC"/>
    <w:rsid w:val="004B402E"/>
    <w:rsid w:val="004B4118"/>
    <w:rsid w:val="004B41DC"/>
    <w:rsid w:val="004B42A0"/>
    <w:rsid w:val="004B42A1"/>
    <w:rsid w:val="004B42DF"/>
    <w:rsid w:val="004B42EB"/>
    <w:rsid w:val="004B4419"/>
    <w:rsid w:val="004B442D"/>
    <w:rsid w:val="004B44B5"/>
    <w:rsid w:val="004B4531"/>
    <w:rsid w:val="004B457E"/>
    <w:rsid w:val="004B46EE"/>
    <w:rsid w:val="004B4706"/>
    <w:rsid w:val="004B470C"/>
    <w:rsid w:val="004B47A0"/>
    <w:rsid w:val="004B4810"/>
    <w:rsid w:val="004B4ADF"/>
    <w:rsid w:val="004B4D22"/>
    <w:rsid w:val="004B4E0A"/>
    <w:rsid w:val="004B4F18"/>
    <w:rsid w:val="004B5085"/>
    <w:rsid w:val="004B527B"/>
    <w:rsid w:val="004B55B1"/>
    <w:rsid w:val="004B564E"/>
    <w:rsid w:val="004B58A8"/>
    <w:rsid w:val="004B59CF"/>
    <w:rsid w:val="004B5CB2"/>
    <w:rsid w:val="004B5E23"/>
    <w:rsid w:val="004B6054"/>
    <w:rsid w:val="004B62ED"/>
    <w:rsid w:val="004B6450"/>
    <w:rsid w:val="004B66D5"/>
    <w:rsid w:val="004B66F5"/>
    <w:rsid w:val="004B6824"/>
    <w:rsid w:val="004B6959"/>
    <w:rsid w:val="004B6BFE"/>
    <w:rsid w:val="004B6CF9"/>
    <w:rsid w:val="004B6D82"/>
    <w:rsid w:val="004B6DDD"/>
    <w:rsid w:val="004B6F7C"/>
    <w:rsid w:val="004B720B"/>
    <w:rsid w:val="004B7357"/>
    <w:rsid w:val="004B7424"/>
    <w:rsid w:val="004B74D3"/>
    <w:rsid w:val="004B76C6"/>
    <w:rsid w:val="004B7810"/>
    <w:rsid w:val="004B7911"/>
    <w:rsid w:val="004B7925"/>
    <w:rsid w:val="004B7AEE"/>
    <w:rsid w:val="004B7C43"/>
    <w:rsid w:val="004B7CD5"/>
    <w:rsid w:val="004B7D53"/>
    <w:rsid w:val="004B7F26"/>
    <w:rsid w:val="004B7FBE"/>
    <w:rsid w:val="004C02DA"/>
    <w:rsid w:val="004C0454"/>
    <w:rsid w:val="004C04E8"/>
    <w:rsid w:val="004C04FC"/>
    <w:rsid w:val="004C0740"/>
    <w:rsid w:val="004C076F"/>
    <w:rsid w:val="004C0774"/>
    <w:rsid w:val="004C07D3"/>
    <w:rsid w:val="004C0D1A"/>
    <w:rsid w:val="004C0D35"/>
    <w:rsid w:val="004C0E9A"/>
    <w:rsid w:val="004C10A3"/>
    <w:rsid w:val="004C11E2"/>
    <w:rsid w:val="004C1230"/>
    <w:rsid w:val="004C1287"/>
    <w:rsid w:val="004C1345"/>
    <w:rsid w:val="004C1389"/>
    <w:rsid w:val="004C1556"/>
    <w:rsid w:val="004C1786"/>
    <w:rsid w:val="004C1A63"/>
    <w:rsid w:val="004C1C71"/>
    <w:rsid w:val="004C1D88"/>
    <w:rsid w:val="004C1EC6"/>
    <w:rsid w:val="004C1F49"/>
    <w:rsid w:val="004C1FA9"/>
    <w:rsid w:val="004C2006"/>
    <w:rsid w:val="004C2080"/>
    <w:rsid w:val="004C20D4"/>
    <w:rsid w:val="004C228B"/>
    <w:rsid w:val="004C23AF"/>
    <w:rsid w:val="004C2941"/>
    <w:rsid w:val="004C2A36"/>
    <w:rsid w:val="004C2FC8"/>
    <w:rsid w:val="004C30DD"/>
    <w:rsid w:val="004C323A"/>
    <w:rsid w:val="004C32ED"/>
    <w:rsid w:val="004C332B"/>
    <w:rsid w:val="004C34B2"/>
    <w:rsid w:val="004C3670"/>
    <w:rsid w:val="004C3886"/>
    <w:rsid w:val="004C398D"/>
    <w:rsid w:val="004C3A98"/>
    <w:rsid w:val="004C3B4F"/>
    <w:rsid w:val="004C3BF9"/>
    <w:rsid w:val="004C3D84"/>
    <w:rsid w:val="004C3E37"/>
    <w:rsid w:val="004C3EB3"/>
    <w:rsid w:val="004C4137"/>
    <w:rsid w:val="004C42E1"/>
    <w:rsid w:val="004C4432"/>
    <w:rsid w:val="004C4545"/>
    <w:rsid w:val="004C47A9"/>
    <w:rsid w:val="004C47E3"/>
    <w:rsid w:val="004C47FD"/>
    <w:rsid w:val="004C4892"/>
    <w:rsid w:val="004C4958"/>
    <w:rsid w:val="004C49B2"/>
    <w:rsid w:val="004C4BD0"/>
    <w:rsid w:val="004C4BEB"/>
    <w:rsid w:val="004C4D3D"/>
    <w:rsid w:val="004C4EF7"/>
    <w:rsid w:val="004C5071"/>
    <w:rsid w:val="004C50EE"/>
    <w:rsid w:val="004C52B7"/>
    <w:rsid w:val="004C545B"/>
    <w:rsid w:val="004C56D9"/>
    <w:rsid w:val="004C5746"/>
    <w:rsid w:val="004C5845"/>
    <w:rsid w:val="004C586D"/>
    <w:rsid w:val="004C592E"/>
    <w:rsid w:val="004C5AD5"/>
    <w:rsid w:val="004C5C22"/>
    <w:rsid w:val="004C5C85"/>
    <w:rsid w:val="004C5CA2"/>
    <w:rsid w:val="004C5DFB"/>
    <w:rsid w:val="004C6027"/>
    <w:rsid w:val="004C604D"/>
    <w:rsid w:val="004C630A"/>
    <w:rsid w:val="004C6557"/>
    <w:rsid w:val="004C670C"/>
    <w:rsid w:val="004C689E"/>
    <w:rsid w:val="004C69E1"/>
    <w:rsid w:val="004C6A55"/>
    <w:rsid w:val="004C6AFA"/>
    <w:rsid w:val="004C6B88"/>
    <w:rsid w:val="004C6BF0"/>
    <w:rsid w:val="004C6C4B"/>
    <w:rsid w:val="004C6DC0"/>
    <w:rsid w:val="004C6E8E"/>
    <w:rsid w:val="004C7016"/>
    <w:rsid w:val="004C704E"/>
    <w:rsid w:val="004C70B5"/>
    <w:rsid w:val="004C7206"/>
    <w:rsid w:val="004C729D"/>
    <w:rsid w:val="004C7445"/>
    <w:rsid w:val="004C74CD"/>
    <w:rsid w:val="004C7564"/>
    <w:rsid w:val="004C7694"/>
    <w:rsid w:val="004C76DD"/>
    <w:rsid w:val="004C76EF"/>
    <w:rsid w:val="004C77EB"/>
    <w:rsid w:val="004C7808"/>
    <w:rsid w:val="004C7937"/>
    <w:rsid w:val="004C798E"/>
    <w:rsid w:val="004C7A29"/>
    <w:rsid w:val="004C7AEE"/>
    <w:rsid w:val="004C7DDB"/>
    <w:rsid w:val="004C7F15"/>
    <w:rsid w:val="004D00A5"/>
    <w:rsid w:val="004D026B"/>
    <w:rsid w:val="004D0397"/>
    <w:rsid w:val="004D0538"/>
    <w:rsid w:val="004D05BC"/>
    <w:rsid w:val="004D060D"/>
    <w:rsid w:val="004D0704"/>
    <w:rsid w:val="004D07B4"/>
    <w:rsid w:val="004D085D"/>
    <w:rsid w:val="004D08EF"/>
    <w:rsid w:val="004D0A2C"/>
    <w:rsid w:val="004D0A66"/>
    <w:rsid w:val="004D0D6F"/>
    <w:rsid w:val="004D0DD4"/>
    <w:rsid w:val="004D0E98"/>
    <w:rsid w:val="004D0F57"/>
    <w:rsid w:val="004D1179"/>
    <w:rsid w:val="004D12E5"/>
    <w:rsid w:val="004D1502"/>
    <w:rsid w:val="004D1574"/>
    <w:rsid w:val="004D1625"/>
    <w:rsid w:val="004D16A9"/>
    <w:rsid w:val="004D16C9"/>
    <w:rsid w:val="004D1743"/>
    <w:rsid w:val="004D17D8"/>
    <w:rsid w:val="004D196A"/>
    <w:rsid w:val="004D1BDB"/>
    <w:rsid w:val="004D1E45"/>
    <w:rsid w:val="004D1E98"/>
    <w:rsid w:val="004D207E"/>
    <w:rsid w:val="004D2121"/>
    <w:rsid w:val="004D222E"/>
    <w:rsid w:val="004D2242"/>
    <w:rsid w:val="004D228A"/>
    <w:rsid w:val="004D22CD"/>
    <w:rsid w:val="004D2408"/>
    <w:rsid w:val="004D2415"/>
    <w:rsid w:val="004D245E"/>
    <w:rsid w:val="004D24A2"/>
    <w:rsid w:val="004D24FC"/>
    <w:rsid w:val="004D24FE"/>
    <w:rsid w:val="004D2689"/>
    <w:rsid w:val="004D28C9"/>
    <w:rsid w:val="004D2AFF"/>
    <w:rsid w:val="004D2CB7"/>
    <w:rsid w:val="004D2CD6"/>
    <w:rsid w:val="004D2F4F"/>
    <w:rsid w:val="004D31A1"/>
    <w:rsid w:val="004D31C4"/>
    <w:rsid w:val="004D33A6"/>
    <w:rsid w:val="004D34B7"/>
    <w:rsid w:val="004D34FE"/>
    <w:rsid w:val="004D3720"/>
    <w:rsid w:val="004D37B4"/>
    <w:rsid w:val="004D39B9"/>
    <w:rsid w:val="004D3A14"/>
    <w:rsid w:val="004D3AB3"/>
    <w:rsid w:val="004D3BCE"/>
    <w:rsid w:val="004D3CE3"/>
    <w:rsid w:val="004D3E68"/>
    <w:rsid w:val="004D3F91"/>
    <w:rsid w:val="004D3F9A"/>
    <w:rsid w:val="004D448F"/>
    <w:rsid w:val="004D4618"/>
    <w:rsid w:val="004D4619"/>
    <w:rsid w:val="004D475F"/>
    <w:rsid w:val="004D48A3"/>
    <w:rsid w:val="004D48C4"/>
    <w:rsid w:val="004D4A10"/>
    <w:rsid w:val="004D4C94"/>
    <w:rsid w:val="004D4CAD"/>
    <w:rsid w:val="004D4F81"/>
    <w:rsid w:val="004D5285"/>
    <w:rsid w:val="004D541E"/>
    <w:rsid w:val="004D569E"/>
    <w:rsid w:val="004D5721"/>
    <w:rsid w:val="004D5778"/>
    <w:rsid w:val="004D5B6F"/>
    <w:rsid w:val="004D5C06"/>
    <w:rsid w:val="004D5C25"/>
    <w:rsid w:val="004D5C84"/>
    <w:rsid w:val="004D5D0E"/>
    <w:rsid w:val="004D5D14"/>
    <w:rsid w:val="004D5E99"/>
    <w:rsid w:val="004D5FDE"/>
    <w:rsid w:val="004D60A1"/>
    <w:rsid w:val="004D626A"/>
    <w:rsid w:val="004D63C8"/>
    <w:rsid w:val="004D65DB"/>
    <w:rsid w:val="004D65F9"/>
    <w:rsid w:val="004D67A9"/>
    <w:rsid w:val="004D6800"/>
    <w:rsid w:val="004D6834"/>
    <w:rsid w:val="004D6849"/>
    <w:rsid w:val="004D68A2"/>
    <w:rsid w:val="004D690F"/>
    <w:rsid w:val="004D695F"/>
    <w:rsid w:val="004D6A30"/>
    <w:rsid w:val="004D6A5C"/>
    <w:rsid w:val="004D6AD1"/>
    <w:rsid w:val="004D6B5B"/>
    <w:rsid w:val="004D6B88"/>
    <w:rsid w:val="004D6CBD"/>
    <w:rsid w:val="004D6CEC"/>
    <w:rsid w:val="004D6FC6"/>
    <w:rsid w:val="004D71C8"/>
    <w:rsid w:val="004D738B"/>
    <w:rsid w:val="004D73FB"/>
    <w:rsid w:val="004D746E"/>
    <w:rsid w:val="004D77BB"/>
    <w:rsid w:val="004D79A3"/>
    <w:rsid w:val="004D79EB"/>
    <w:rsid w:val="004D79F8"/>
    <w:rsid w:val="004D7A36"/>
    <w:rsid w:val="004D7AC8"/>
    <w:rsid w:val="004D7BE6"/>
    <w:rsid w:val="004D7C99"/>
    <w:rsid w:val="004D7CB4"/>
    <w:rsid w:val="004D7CB5"/>
    <w:rsid w:val="004D7DC8"/>
    <w:rsid w:val="004D7E9C"/>
    <w:rsid w:val="004D7EF3"/>
    <w:rsid w:val="004E0039"/>
    <w:rsid w:val="004E01E9"/>
    <w:rsid w:val="004E023B"/>
    <w:rsid w:val="004E038E"/>
    <w:rsid w:val="004E0431"/>
    <w:rsid w:val="004E0659"/>
    <w:rsid w:val="004E06EA"/>
    <w:rsid w:val="004E0A02"/>
    <w:rsid w:val="004E0A21"/>
    <w:rsid w:val="004E0A5A"/>
    <w:rsid w:val="004E0A85"/>
    <w:rsid w:val="004E0B01"/>
    <w:rsid w:val="004E0D10"/>
    <w:rsid w:val="004E0EDE"/>
    <w:rsid w:val="004E0F8E"/>
    <w:rsid w:val="004E11C5"/>
    <w:rsid w:val="004E1235"/>
    <w:rsid w:val="004E12DB"/>
    <w:rsid w:val="004E12F0"/>
    <w:rsid w:val="004E12F9"/>
    <w:rsid w:val="004E1ACA"/>
    <w:rsid w:val="004E1CA5"/>
    <w:rsid w:val="004E1E92"/>
    <w:rsid w:val="004E1FD4"/>
    <w:rsid w:val="004E20E6"/>
    <w:rsid w:val="004E2193"/>
    <w:rsid w:val="004E21F6"/>
    <w:rsid w:val="004E2217"/>
    <w:rsid w:val="004E2288"/>
    <w:rsid w:val="004E23A0"/>
    <w:rsid w:val="004E24AF"/>
    <w:rsid w:val="004E251B"/>
    <w:rsid w:val="004E2521"/>
    <w:rsid w:val="004E252F"/>
    <w:rsid w:val="004E25B0"/>
    <w:rsid w:val="004E281E"/>
    <w:rsid w:val="004E2836"/>
    <w:rsid w:val="004E28EC"/>
    <w:rsid w:val="004E29A8"/>
    <w:rsid w:val="004E29B1"/>
    <w:rsid w:val="004E2A7E"/>
    <w:rsid w:val="004E2BA3"/>
    <w:rsid w:val="004E2CB6"/>
    <w:rsid w:val="004E2D71"/>
    <w:rsid w:val="004E2D90"/>
    <w:rsid w:val="004E2DC7"/>
    <w:rsid w:val="004E2E81"/>
    <w:rsid w:val="004E2F73"/>
    <w:rsid w:val="004E2FB1"/>
    <w:rsid w:val="004E3097"/>
    <w:rsid w:val="004E3154"/>
    <w:rsid w:val="004E3174"/>
    <w:rsid w:val="004E322B"/>
    <w:rsid w:val="004E33A5"/>
    <w:rsid w:val="004E33A6"/>
    <w:rsid w:val="004E376C"/>
    <w:rsid w:val="004E3935"/>
    <w:rsid w:val="004E398C"/>
    <w:rsid w:val="004E3ACD"/>
    <w:rsid w:val="004E3D5E"/>
    <w:rsid w:val="004E3FF7"/>
    <w:rsid w:val="004E403B"/>
    <w:rsid w:val="004E4104"/>
    <w:rsid w:val="004E44C9"/>
    <w:rsid w:val="004E4705"/>
    <w:rsid w:val="004E47EE"/>
    <w:rsid w:val="004E48CB"/>
    <w:rsid w:val="004E4A84"/>
    <w:rsid w:val="004E4AC5"/>
    <w:rsid w:val="004E4B6E"/>
    <w:rsid w:val="004E4BFD"/>
    <w:rsid w:val="004E4C5D"/>
    <w:rsid w:val="004E4FD3"/>
    <w:rsid w:val="004E503B"/>
    <w:rsid w:val="004E515B"/>
    <w:rsid w:val="004E5326"/>
    <w:rsid w:val="004E53EA"/>
    <w:rsid w:val="004E5456"/>
    <w:rsid w:val="004E5526"/>
    <w:rsid w:val="004E5817"/>
    <w:rsid w:val="004E5885"/>
    <w:rsid w:val="004E59CA"/>
    <w:rsid w:val="004E5A51"/>
    <w:rsid w:val="004E5A99"/>
    <w:rsid w:val="004E5AD6"/>
    <w:rsid w:val="004E5ADB"/>
    <w:rsid w:val="004E5D71"/>
    <w:rsid w:val="004E5EF2"/>
    <w:rsid w:val="004E5FCF"/>
    <w:rsid w:val="004E61DA"/>
    <w:rsid w:val="004E63DA"/>
    <w:rsid w:val="004E6516"/>
    <w:rsid w:val="004E656A"/>
    <w:rsid w:val="004E65B2"/>
    <w:rsid w:val="004E6631"/>
    <w:rsid w:val="004E6683"/>
    <w:rsid w:val="004E675D"/>
    <w:rsid w:val="004E7023"/>
    <w:rsid w:val="004E754B"/>
    <w:rsid w:val="004E7631"/>
    <w:rsid w:val="004E7B98"/>
    <w:rsid w:val="004E7C0B"/>
    <w:rsid w:val="004E7C5B"/>
    <w:rsid w:val="004E7CBC"/>
    <w:rsid w:val="004E7CE8"/>
    <w:rsid w:val="004E7FA9"/>
    <w:rsid w:val="004F008A"/>
    <w:rsid w:val="004F00E0"/>
    <w:rsid w:val="004F022D"/>
    <w:rsid w:val="004F03A7"/>
    <w:rsid w:val="004F0490"/>
    <w:rsid w:val="004F065F"/>
    <w:rsid w:val="004F0796"/>
    <w:rsid w:val="004F07D5"/>
    <w:rsid w:val="004F0ABC"/>
    <w:rsid w:val="004F0B97"/>
    <w:rsid w:val="004F0BB4"/>
    <w:rsid w:val="004F0C97"/>
    <w:rsid w:val="004F0CD5"/>
    <w:rsid w:val="004F0D58"/>
    <w:rsid w:val="004F0E38"/>
    <w:rsid w:val="004F0E90"/>
    <w:rsid w:val="004F0EE8"/>
    <w:rsid w:val="004F0F92"/>
    <w:rsid w:val="004F1293"/>
    <w:rsid w:val="004F159A"/>
    <w:rsid w:val="004F1690"/>
    <w:rsid w:val="004F1717"/>
    <w:rsid w:val="004F1814"/>
    <w:rsid w:val="004F1819"/>
    <w:rsid w:val="004F18A9"/>
    <w:rsid w:val="004F1941"/>
    <w:rsid w:val="004F199E"/>
    <w:rsid w:val="004F1BA6"/>
    <w:rsid w:val="004F1C90"/>
    <w:rsid w:val="004F1D0A"/>
    <w:rsid w:val="004F1F66"/>
    <w:rsid w:val="004F25AD"/>
    <w:rsid w:val="004F26B7"/>
    <w:rsid w:val="004F2B0D"/>
    <w:rsid w:val="004F2B65"/>
    <w:rsid w:val="004F2CB4"/>
    <w:rsid w:val="004F2D1E"/>
    <w:rsid w:val="004F2D31"/>
    <w:rsid w:val="004F2D38"/>
    <w:rsid w:val="004F2DFB"/>
    <w:rsid w:val="004F2F5A"/>
    <w:rsid w:val="004F31F0"/>
    <w:rsid w:val="004F326D"/>
    <w:rsid w:val="004F3271"/>
    <w:rsid w:val="004F331A"/>
    <w:rsid w:val="004F349C"/>
    <w:rsid w:val="004F37A0"/>
    <w:rsid w:val="004F37D7"/>
    <w:rsid w:val="004F3AAE"/>
    <w:rsid w:val="004F3AE1"/>
    <w:rsid w:val="004F3B17"/>
    <w:rsid w:val="004F3C4F"/>
    <w:rsid w:val="004F3C66"/>
    <w:rsid w:val="004F3D3D"/>
    <w:rsid w:val="004F3DD6"/>
    <w:rsid w:val="004F3E9B"/>
    <w:rsid w:val="004F3F18"/>
    <w:rsid w:val="004F412E"/>
    <w:rsid w:val="004F414A"/>
    <w:rsid w:val="004F4299"/>
    <w:rsid w:val="004F44BE"/>
    <w:rsid w:val="004F452F"/>
    <w:rsid w:val="004F45EB"/>
    <w:rsid w:val="004F4652"/>
    <w:rsid w:val="004F4892"/>
    <w:rsid w:val="004F4A0C"/>
    <w:rsid w:val="004F4D5B"/>
    <w:rsid w:val="004F4DF5"/>
    <w:rsid w:val="004F4E1E"/>
    <w:rsid w:val="004F522E"/>
    <w:rsid w:val="004F542F"/>
    <w:rsid w:val="004F5563"/>
    <w:rsid w:val="004F572A"/>
    <w:rsid w:val="004F57B2"/>
    <w:rsid w:val="004F590B"/>
    <w:rsid w:val="004F590F"/>
    <w:rsid w:val="004F5982"/>
    <w:rsid w:val="004F5CC5"/>
    <w:rsid w:val="004F5F1C"/>
    <w:rsid w:val="004F5F77"/>
    <w:rsid w:val="004F6054"/>
    <w:rsid w:val="004F6147"/>
    <w:rsid w:val="004F626F"/>
    <w:rsid w:val="004F6627"/>
    <w:rsid w:val="004F67B9"/>
    <w:rsid w:val="004F68C1"/>
    <w:rsid w:val="004F6A17"/>
    <w:rsid w:val="004F6BE0"/>
    <w:rsid w:val="004F6DF5"/>
    <w:rsid w:val="004F6E72"/>
    <w:rsid w:val="004F71AA"/>
    <w:rsid w:val="004F73E7"/>
    <w:rsid w:val="004F743A"/>
    <w:rsid w:val="004F74D1"/>
    <w:rsid w:val="004F7553"/>
    <w:rsid w:val="004F77E3"/>
    <w:rsid w:val="004F7B31"/>
    <w:rsid w:val="004F7B4C"/>
    <w:rsid w:val="004F7E84"/>
    <w:rsid w:val="00500032"/>
    <w:rsid w:val="005000B8"/>
    <w:rsid w:val="00500118"/>
    <w:rsid w:val="005001B0"/>
    <w:rsid w:val="00500399"/>
    <w:rsid w:val="005007B0"/>
    <w:rsid w:val="005009AA"/>
    <w:rsid w:val="005009C0"/>
    <w:rsid w:val="00500B0A"/>
    <w:rsid w:val="00500C02"/>
    <w:rsid w:val="00500DBA"/>
    <w:rsid w:val="00500DE8"/>
    <w:rsid w:val="00501159"/>
    <w:rsid w:val="005011F3"/>
    <w:rsid w:val="005013E2"/>
    <w:rsid w:val="005014C7"/>
    <w:rsid w:val="00501519"/>
    <w:rsid w:val="00501632"/>
    <w:rsid w:val="00501642"/>
    <w:rsid w:val="00501714"/>
    <w:rsid w:val="0050182A"/>
    <w:rsid w:val="0050196E"/>
    <w:rsid w:val="005019D6"/>
    <w:rsid w:val="00501A03"/>
    <w:rsid w:val="00501A5C"/>
    <w:rsid w:val="00501AE6"/>
    <w:rsid w:val="00501CD6"/>
    <w:rsid w:val="00501DFC"/>
    <w:rsid w:val="0050206D"/>
    <w:rsid w:val="00502093"/>
    <w:rsid w:val="005020B1"/>
    <w:rsid w:val="005020DF"/>
    <w:rsid w:val="00502118"/>
    <w:rsid w:val="00502212"/>
    <w:rsid w:val="00502240"/>
    <w:rsid w:val="005022E8"/>
    <w:rsid w:val="005023B3"/>
    <w:rsid w:val="005023E1"/>
    <w:rsid w:val="0050273C"/>
    <w:rsid w:val="005027C0"/>
    <w:rsid w:val="00502A64"/>
    <w:rsid w:val="00502A9C"/>
    <w:rsid w:val="00502AA9"/>
    <w:rsid w:val="00502C5F"/>
    <w:rsid w:val="00502CEA"/>
    <w:rsid w:val="00502EB9"/>
    <w:rsid w:val="00502FEC"/>
    <w:rsid w:val="00503068"/>
    <w:rsid w:val="005031B2"/>
    <w:rsid w:val="00503340"/>
    <w:rsid w:val="005033E0"/>
    <w:rsid w:val="00503477"/>
    <w:rsid w:val="005034E1"/>
    <w:rsid w:val="005035FB"/>
    <w:rsid w:val="00503734"/>
    <w:rsid w:val="005039E6"/>
    <w:rsid w:val="00503B91"/>
    <w:rsid w:val="00503C29"/>
    <w:rsid w:val="00503C58"/>
    <w:rsid w:val="00503D5E"/>
    <w:rsid w:val="00503F65"/>
    <w:rsid w:val="00503FAF"/>
    <w:rsid w:val="00503FBB"/>
    <w:rsid w:val="005040DF"/>
    <w:rsid w:val="00504170"/>
    <w:rsid w:val="0050417D"/>
    <w:rsid w:val="005041A7"/>
    <w:rsid w:val="005042C3"/>
    <w:rsid w:val="0050452B"/>
    <w:rsid w:val="00504530"/>
    <w:rsid w:val="0050471B"/>
    <w:rsid w:val="005047D9"/>
    <w:rsid w:val="005048BE"/>
    <w:rsid w:val="00504FAE"/>
    <w:rsid w:val="00504FCD"/>
    <w:rsid w:val="0050551F"/>
    <w:rsid w:val="00505563"/>
    <w:rsid w:val="0050558A"/>
    <w:rsid w:val="00505696"/>
    <w:rsid w:val="00505705"/>
    <w:rsid w:val="0050581B"/>
    <w:rsid w:val="00505933"/>
    <w:rsid w:val="00505B04"/>
    <w:rsid w:val="00505BAF"/>
    <w:rsid w:val="00505BB4"/>
    <w:rsid w:val="00505BF0"/>
    <w:rsid w:val="0050604A"/>
    <w:rsid w:val="0050607B"/>
    <w:rsid w:val="00506236"/>
    <w:rsid w:val="005062B9"/>
    <w:rsid w:val="005063B2"/>
    <w:rsid w:val="00506493"/>
    <w:rsid w:val="005067D5"/>
    <w:rsid w:val="005067D9"/>
    <w:rsid w:val="0050688A"/>
    <w:rsid w:val="00506B2C"/>
    <w:rsid w:val="00506BC7"/>
    <w:rsid w:val="00506BF9"/>
    <w:rsid w:val="00506C61"/>
    <w:rsid w:val="00506D14"/>
    <w:rsid w:val="00506DB3"/>
    <w:rsid w:val="00506DC2"/>
    <w:rsid w:val="00506EDF"/>
    <w:rsid w:val="00506EF7"/>
    <w:rsid w:val="00506F9A"/>
    <w:rsid w:val="0050705E"/>
    <w:rsid w:val="00507371"/>
    <w:rsid w:val="00507394"/>
    <w:rsid w:val="005073A2"/>
    <w:rsid w:val="005073EE"/>
    <w:rsid w:val="00507421"/>
    <w:rsid w:val="005075CF"/>
    <w:rsid w:val="0050761A"/>
    <w:rsid w:val="00507656"/>
    <w:rsid w:val="0050772B"/>
    <w:rsid w:val="00507810"/>
    <w:rsid w:val="005078C6"/>
    <w:rsid w:val="0050796E"/>
    <w:rsid w:val="005079F1"/>
    <w:rsid w:val="00507B6A"/>
    <w:rsid w:val="00507B89"/>
    <w:rsid w:val="00507BCC"/>
    <w:rsid w:val="00507D10"/>
    <w:rsid w:val="00507E4B"/>
    <w:rsid w:val="00507ED2"/>
    <w:rsid w:val="0051002E"/>
    <w:rsid w:val="005100AB"/>
    <w:rsid w:val="005100D4"/>
    <w:rsid w:val="0051032F"/>
    <w:rsid w:val="00510362"/>
    <w:rsid w:val="00510480"/>
    <w:rsid w:val="00510505"/>
    <w:rsid w:val="005105E6"/>
    <w:rsid w:val="0051066C"/>
    <w:rsid w:val="00510B7E"/>
    <w:rsid w:val="00510D3D"/>
    <w:rsid w:val="00510E88"/>
    <w:rsid w:val="00510F4A"/>
    <w:rsid w:val="00511407"/>
    <w:rsid w:val="00511746"/>
    <w:rsid w:val="005117BF"/>
    <w:rsid w:val="005117D0"/>
    <w:rsid w:val="005118F2"/>
    <w:rsid w:val="0051190A"/>
    <w:rsid w:val="00511972"/>
    <w:rsid w:val="00511A21"/>
    <w:rsid w:val="00511C12"/>
    <w:rsid w:val="00511C88"/>
    <w:rsid w:val="00511E1D"/>
    <w:rsid w:val="00511EE0"/>
    <w:rsid w:val="00511EE5"/>
    <w:rsid w:val="005120EE"/>
    <w:rsid w:val="00512216"/>
    <w:rsid w:val="00512217"/>
    <w:rsid w:val="0051225B"/>
    <w:rsid w:val="005123F8"/>
    <w:rsid w:val="00512527"/>
    <w:rsid w:val="0051285D"/>
    <w:rsid w:val="00512882"/>
    <w:rsid w:val="005128EE"/>
    <w:rsid w:val="0051297B"/>
    <w:rsid w:val="00512A04"/>
    <w:rsid w:val="00512AF2"/>
    <w:rsid w:val="00512BD6"/>
    <w:rsid w:val="00512EE4"/>
    <w:rsid w:val="00512F44"/>
    <w:rsid w:val="00512F9F"/>
    <w:rsid w:val="00513012"/>
    <w:rsid w:val="0051312C"/>
    <w:rsid w:val="00513332"/>
    <w:rsid w:val="00513491"/>
    <w:rsid w:val="005134DF"/>
    <w:rsid w:val="005134F3"/>
    <w:rsid w:val="005137AC"/>
    <w:rsid w:val="005139E7"/>
    <w:rsid w:val="00513C53"/>
    <w:rsid w:val="00513C67"/>
    <w:rsid w:val="00513CF6"/>
    <w:rsid w:val="00513FFD"/>
    <w:rsid w:val="00514040"/>
    <w:rsid w:val="005141B5"/>
    <w:rsid w:val="005141D3"/>
    <w:rsid w:val="005141E3"/>
    <w:rsid w:val="0051443B"/>
    <w:rsid w:val="0051449D"/>
    <w:rsid w:val="005144DE"/>
    <w:rsid w:val="00514600"/>
    <w:rsid w:val="00514696"/>
    <w:rsid w:val="00514791"/>
    <w:rsid w:val="0051479A"/>
    <w:rsid w:val="00514808"/>
    <w:rsid w:val="0051485D"/>
    <w:rsid w:val="00514895"/>
    <w:rsid w:val="00514A96"/>
    <w:rsid w:val="00514CCB"/>
    <w:rsid w:val="00514DEA"/>
    <w:rsid w:val="00514E36"/>
    <w:rsid w:val="00514E94"/>
    <w:rsid w:val="005151B3"/>
    <w:rsid w:val="005152B3"/>
    <w:rsid w:val="00515441"/>
    <w:rsid w:val="005155A0"/>
    <w:rsid w:val="005156F7"/>
    <w:rsid w:val="005158B6"/>
    <w:rsid w:val="0051596A"/>
    <w:rsid w:val="00515A80"/>
    <w:rsid w:val="00515ADF"/>
    <w:rsid w:val="00515BA4"/>
    <w:rsid w:val="00515C63"/>
    <w:rsid w:val="00515D85"/>
    <w:rsid w:val="00515DA9"/>
    <w:rsid w:val="00515DF6"/>
    <w:rsid w:val="00515E34"/>
    <w:rsid w:val="00515E71"/>
    <w:rsid w:val="005160AE"/>
    <w:rsid w:val="0051635F"/>
    <w:rsid w:val="00516429"/>
    <w:rsid w:val="00516489"/>
    <w:rsid w:val="0051656A"/>
    <w:rsid w:val="005165C8"/>
    <w:rsid w:val="005167BA"/>
    <w:rsid w:val="005167DB"/>
    <w:rsid w:val="0051688C"/>
    <w:rsid w:val="0051698F"/>
    <w:rsid w:val="00516B21"/>
    <w:rsid w:val="00516B49"/>
    <w:rsid w:val="00516D22"/>
    <w:rsid w:val="00516D64"/>
    <w:rsid w:val="00516E07"/>
    <w:rsid w:val="00516E0E"/>
    <w:rsid w:val="00516E45"/>
    <w:rsid w:val="00516F96"/>
    <w:rsid w:val="00517125"/>
    <w:rsid w:val="005174D6"/>
    <w:rsid w:val="005174E6"/>
    <w:rsid w:val="005175BD"/>
    <w:rsid w:val="0051760C"/>
    <w:rsid w:val="00517722"/>
    <w:rsid w:val="00517892"/>
    <w:rsid w:val="00517895"/>
    <w:rsid w:val="00517901"/>
    <w:rsid w:val="00517968"/>
    <w:rsid w:val="00517988"/>
    <w:rsid w:val="00517A95"/>
    <w:rsid w:val="00517C18"/>
    <w:rsid w:val="00517F04"/>
    <w:rsid w:val="00517F53"/>
    <w:rsid w:val="00517FF9"/>
    <w:rsid w:val="0052009D"/>
    <w:rsid w:val="005202E1"/>
    <w:rsid w:val="00520487"/>
    <w:rsid w:val="00520501"/>
    <w:rsid w:val="00520586"/>
    <w:rsid w:val="005205C3"/>
    <w:rsid w:val="00520768"/>
    <w:rsid w:val="0052093A"/>
    <w:rsid w:val="0052093E"/>
    <w:rsid w:val="00520955"/>
    <w:rsid w:val="00520AC5"/>
    <w:rsid w:val="00520BCC"/>
    <w:rsid w:val="00520BFE"/>
    <w:rsid w:val="00520C82"/>
    <w:rsid w:val="00520E99"/>
    <w:rsid w:val="00520F88"/>
    <w:rsid w:val="00521333"/>
    <w:rsid w:val="00521486"/>
    <w:rsid w:val="005214DD"/>
    <w:rsid w:val="0052155A"/>
    <w:rsid w:val="00521713"/>
    <w:rsid w:val="00521831"/>
    <w:rsid w:val="0052188A"/>
    <w:rsid w:val="005218E3"/>
    <w:rsid w:val="00521973"/>
    <w:rsid w:val="00521BBB"/>
    <w:rsid w:val="00521BF6"/>
    <w:rsid w:val="00521C5D"/>
    <w:rsid w:val="00521CDC"/>
    <w:rsid w:val="00521D70"/>
    <w:rsid w:val="0052208E"/>
    <w:rsid w:val="005220C0"/>
    <w:rsid w:val="0052214E"/>
    <w:rsid w:val="00522159"/>
    <w:rsid w:val="005224DB"/>
    <w:rsid w:val="00522612"/>
    <w:rsid w:val="00522689"/>
    <w:rsid w:val="00522AA9"/>
    <w:rsid w:val="00522C6F"/>
    <w:rsid w:val="00522C9C"/>
    <w:rsid w:val="00522D38"/>
    <w:rsid w:val="00522DFB"/>
    <w:rsid w:val="00522E23"/>
    <w:rsid w:val="005230C1"/>
    <w:rsid w:val="00523282"/>
    <w:rsid w:val="00523668"/>
    <w:rsid w:val="005236CA"/>
    <w:rsid w:val="005236EF"/>
    <w:rsid w:val="0052370E"/>
    <w:rsid w:val="00523B55"/>
    <w:rsid w:val="00523C6C"/>
    <w:rsid w:val="00523D58"/>
    <w:rsid w:val="00523DE1"/>
    <w:rsid w:val="00524175"/>
    <w:rsid w:val="0052418B"/>
    <w:rsid w:val="005242FF"/>
    <w:rsid w:val="00524376"/>
    <w:rsid w:val="005243A6"/>
    <w:rsid w:val="005243CE"/>
    <w:rsid w:val="005243F3"/>
    <w:rsid w:val="0052454E"/>
    <w:rsid w:val="0052456C"/>
    <w:rsid w:val="0052461B"/>
    <w:rsid w:val="0052463E"/>
    <w:rsid w:val="00524867"/>
    <w:rsid w:val="0052491D"/>
    <w:rsid w:val="00524A54"/>
    <w:rsid w:val="00524B66"/>
    <w:rsid w:val="00524D56"/>
    <w:rsid w:val="00525096"/>
    <w:rsid w:val="00525278"/>
    <w:rsid w:val="00525289"/>
    <w:rsid w:val="005252D3"/>
    <w:rsid w:val="00525369"/>
    <w:rsid w:val="00525394"/>
    <w:rsid w:val="0052553C"/>
    <w:rsid w:val="005255D8"/>
    <w:rsid w:val="00525803"/>
    <w:rsid w:val="00525889"/>
    <w:rsid w:val="005259B5"/>
    <w:rsid w:val="00525A5D"/>
    <w:rsid w:val="00525BAE"/>
    <w:rsid w:val="00525FED"/>
    <w:rsid w:val="005261D0"/>
    <w:rsid w:val="005262CB"/>
    <w:rsid w:val="005264BB"/>
    <w:rsid w:val="00526721"/>
    <w:rsid w:val="0052674E"/>
    <w:rsid w:val="00526934"/>
    <w:rsid w:val="00526A28"/>
    <w:rsid w:val="00526A63"/>
    <w:rsid w:val="00526A81"/>
    <w:rsid w:val="00526AEF"/>
    <w:rsid w:val="00526B70"/>
    <w:rsid w:val="00526C89"/>
    <w:rsid w:val="00526CC7"/>
    <w:rsid w:val="00526D53"/>
    <w:rsid w:val="00526E6D"/>
    <w:rsid w:val="00526F19"/>
    <w:rsid w:val="00527087"/>
    <w:rsid w:val="00527133"/>
    <w:rsid w:val="00527159"/>
    <w:rsid w:val="005271EB"/>
    <w:rsid w:val="005277A5"/>
    <w:rsid w:val="00527B07"/>
    <w:rsid w:val="00527C02"/>
    <w:rsid w:val="00527CE3"/>
    <w:rsid w:val="00527D58"/>
    <w:rsid w:val="00530208"/>
    <w:rsid w:val="005302CD"/>
    <w:rsid w:val="005302FC"/>
    <w:rsid w:val="0053038F"/>
    <w:rsid w:val="0053069A"/>
    <w:rsid w:val="00530773"/>
    <w:rsid w:val="00530983"/>
    <w:rsid w:val="00530A41"/>
    <w:rsid w:val="00530B6D"/>
    <w:rsid w:val="00530CEC"/>
    <w:rsid w:val="00530EFE"/>
    <w:rsid w:val="0053113B"/>
    <w:rsid w:val="005312E8"/>
    <w:rsid w:val="0053136D"/>
    <w:rsid w:val="005313AD"/>
    <w:rsid w:val="005314D1"/>
    <w:rsid w:val="0053164B"/>
    <w:rsid w:val="00531A6F"/>
    <w:rsid w:val="00531AB7"/>
    <w:rsid w:val="00531AB8"/>
    <w:rsid w:val="00531AE6"/>
    <w:rsid w:val="00531DA7"/>
    <w:rsid w:val="00531E86"/>
    <w:rsid w:val="00532199"/>
    <w:rsid w:val="005321C7"/>
    <w:rsid w:val="005321D7"/>
    <w:rsid w:val="005324A6"/>
    <w:rsid w:val="005327AE"/>
    <w:rsid w:val="005327D4"/>
    <w:rsid w:val="005327FB"/>
    <w:rsid w:val="00532886"/>
    <w:rsid w:val="00532A09"/>
    <w:rsid w:val="00532BE4"/>
    <w:rsid w:val="00532EBE"/>
    <w:rsid w:val="00532F4C"/>
    <w:rsid w:val="005330ED"/>
    <w:rsid w:val="00533172"/>
    <w:rsid w:val="005332E0"/>
    <w:rsid w:val="005332ED"/>
    <w:rsid w:val="00533687"/>
    <w:rsid w:val="00533717"/>
    <w:rsid w:val="00533A7A"/>
    <w:rsid w:val="00533AF6"/>
    <w:rsid w:val="00533C59"/>
    <w:rsid w:val="00533CB5"/>
    <w:rsid w:val="00533D44"/>
    <w:rsid w:val="00533E6F"/>
    <w:rsid w:val="00534190"/>
    <w:rsid w:val="00534347"/>
    <w:rsid w:val="00534488"/>
    <w:rsid w:val="005344CB"/>
    <w:rsid w:val="005345DF"/>
    <w:rsid w:val="00534612"/>
    <w:rsid w:val="005346FC"/>
    <w:rsid w:val="00534748"/>
    <w:rsid w:val="00534759"/>
    <w:rsid w:val="00534946"/>
    <w:rsid w:val="00534A87"/>
    <w:rsid w:val="00534B43"/>
    <w:rsid w:val="00534BA8"/>
    <w:rsid w:val="00534C0A"/>
    <w:rsid w:val="00534C5E"/>
    <w:rsid w:val="00534CCB"/>
    <w:rsid w:val="00534CFB"/>
    <w:rsid w:val="00534D44"/>
    <w:rsid w:val="00534D85"/>
    <w:rsid w:val="00534E05"/>
    <w:rsid w:val="00534FE5"/>
    <w:rsid w:val="0053510B"/>
    <w:rsid w:val="005351F6"/>
    <w:rsid w:val="0053525B"/>
    <w:rsid w:val="0053537F"/>
    <w:rsid w:val="00535440"/>
    <w:rsid w:val="00535463"/>
    <w:rsid w:val="00535720"/>
    <w:rsid w:val="00535787"/>
    <w:rsid w:val="00535805"/>
    <w:rsid w:val="00535886"/>
    <w:rsid w:val="005358E4"/>
    <w:rsid w:val="00535933"/>
    <w:rsid w:val="00535C14"/>
    <w:rsid w:val="00535CBF"/>
    <w:rsid w:val="00535D1B"/>
    <w:rsid w:val="00535D26"/>
    <w:rsid w:val="00536067"/>
    <w:rsid w:val="005360CD"/>
    <w:rsid w:val="005361CD"/>
    <w:rsid w:val="005362C4"/>
    <w:rsid w:val="005364F6"/>
    <w:rsid w:val="00536726"/>
    <w:rsid w:val="0053672C"/>
    <w:rsid w:val="0053680B"/>
    <w:rsid w:val="005369BE"/>
    <w:rsid w:val="00536A83"/>
    <w:rsid w:val="00536AA9"/>
    <w:rsid w:val="00536ACB"/>
    <w:rsid w:val="00536C6B"/>
    <w:rsid w:val="00536D37"/>
    <w:rsid w:val="00536DF1"/>
    <w:rsid w:val="00536E74"/>
    <w:rsid w:val="00536FF5"/>
    <w:rsid w:val="005371C8"/>
    <w:rsid w:val="00537504"/>
    <w:rsid w:val="00537512"/>
    <w:rsid w:val="0053767B"/>
    <w:rsid w:val="005377AA"/>
    <w:rsid w:val="005377B6"/>
    <w:rsid w:val="0053793D"/>
    <w:rsid w:val="00537C60"/>
    <w:rsid w:val="00537C7A"/>
    <w:rsid w:val="00537D06"/>
    <w:rsid w:val="00537D4A"/>
    <w:rsid w:val="00537DA3"/>
    <w:rsid w:val="00537E0D"/>
    <w:rsid w:val="005400E7"/>
    <w:rsid w:val="0054023F"/>
    <w:rsid w:val="0054031C"/>
    <w:rsid w:val="0054039B"/>
    <w:rsid w:val="005403D6"/>
    <w:rsid w:val="0054045A"/>
    <w:rsid w:val="0054056A"/>
    <w:rsid w:val="00540690"/>
    <w:rsid w:val="005407F8"/>
    <w:rsid w:val="005409F7"/>
    <w:rsid w:val="005409FA"/>
    <w:rsid w:val="00540B18"/>
    <w:rsid w:val="00540B74"/>
    <w:rsid w:val="00540DD3"/>
    <w:rsid w:val="005410F2"/>
    <w:rsid w:val="0054130E"/>
    <w:rsid w:val="00541433"/>
    <w:rsid w:val="005414C1"/>
    <w:rsid w:val="00541512"/>
    <w:rsid w:val="0054152B"/>
    <w:rsid w:val="005415E9"/>
    <w:rsid w:val="00541637"/>
    <w:rsid w:val="00541790"/>
    <w:rsid w:val="0054181F"/>
    <w:rsid w:val="00541851"/>
    <w:rsid w:val="005418EB"/>
    <w:rsid w:val="00541981"/>
    <w:rsid w:val="00541994"/>
    <w:rsid w:val="00541A6C"/>
    <w:rsid w:val="00541B37"/>
    <w:rsid w:val="00541B77"/>
    <w:rsid w:val="00541E99"/>
    <w:rsid w:val="00541EAA"/>
    <w:rsid w:val="00541EF7"/>
    <w:rsid w:val="00542016"/>
    <w:rsid w:val="00542178"/>
    <w:rsid w:val="0054217D"/>
    <w:rsid w:val="005421A5"/>
    <w:rsid w:val="005421AB"/>
    <w:rsid w:val="0054222F"/>
    <w:rsid w:val="005423EA"/>
    <w:rsid w:val="005423FB"/>
    <w:rsid w:val="00542409"/>
    <w:rsid w:val="0054243B"/>
    <w:rsid w:val="00542483"/>
    <w:rsid w:val="005426C3"/>
    <w:rsid w:val="00542740"/>
    <w:rsid w:val="00542885"/>
    <w:rsid w:val="00542CD7"/>
    <w:rsid w:val="00542E3F"/>
    <w:rsid w:val="00542F09"/>
    <w:rsid w:val="00542F9D"/>
    <w:rsid w:val="0054329B"/>
    <w:rsid w:val="0054333E"/>
    <w:rsid w:val="005433CD"/>
    <w:rsid w:val="00543443"/>
    <w:rsid w:val="00543475"/>
    <w:rsid w:val="005434B1"/>
    <w:rsid w:val="005437A2"/>
    <w:rsid w:val="005438A1"/>
    <w:rsid w:val="005438CE"/>
    <w:rsid w:val="00543948"/>
    <w:rsid w:val="00543A6B"/>
    <w:rsid w:val="00543AF5"/>
    <w:rsid w:val="00543BBF"/>
    <w:rsid w:val="00543BD5"/>
    <w:rsid w:val="00543D40"/>
    <w:rsid w:val="00543DD1"/>
    <w:rsid w:val="00543EC9"/>
    <w:rsid w:val="00543FBF"/>
    <w:rsid w:val="005440AA"/>
    <w:rsid w:val="005440D5"/>
    <w:rsid w:val="005440F1"/>
    <w:rsid w:val="005441BA"/>
    <w:rsid w:val="00544353"/>
    <w:rsid w:val="00544967"/>
    <w:rsid w:val="005449C5"/>
    <w:rsid w:val="00544A0F"/>
    <w:rsid w:val="00544C60"/>
    <w:rsid w:val="00544E06"/>
    <w:rsid w:val="00544E34"/>
    <w:rsid w:val="00544EB6"/>
    <w:rsid w:val="0054509C"/>
    <w:rsid w:val="005450EC"/>
    <w:rsid w:val="005451A6"/>
    <w:rsid w:val="00545291"/>
    <w:rsid w:val="00545309"/>
    <w:rsid w:val="005453EC"/>
    <w:rsid w:val="00545425"/>
    <w:rsid w:val="00545644"/>
    <w:rsid w:val="00545646"/>
    <w:rsid w:val="005457B6"/>
    <w:rsid w:val="00545BD3"/>
    <w:rsid w:val="00545C71"/>
    <w:rsid w:val="00545CF0"/>
    <w:rsid w:val="00545D29"/>
    <w:rsid w:val="00545D4A"/>
    <w:rsid w:val="00545D8A"/>
    <w:rsid w:val="00545D8B"/>
    <w:rsid w:val="00545EE7"/>
    <w:rsid w:val="0054601A"/>
    <w:rsid w:val="00546276"/>
    <w:rsid w:val="00546395"/>
    <w:rsid w:val="005463BE"/>
    <w:rsid w:val="005463F4"/>
    <w:rsid w:val="005463F7"/>
    <w:rsid w:val="00546691"/>
    <w:rsid w:val="00546742"/>
    <w:rsid w:val="00546763"/>
    <w:rsid w:val="00546846"/>
    <w:rsid w:val="0054689F"/>
    <w:rsid w:val="00546928"/>
    <w:rsid w:val="00546A29"/>
    <w:rsid w:val="00546A59"/>
    <w:rsid w:val="00546B4A"/>
    <w:rsid w:val="00546EA0"/>
    <w:rsid w:val="00546EE3"/>
    <w:rsid w:val="00546EF7"/>
    <w:rsid w:val="005470EA"/>
    <w:rsid w:val="00547138"/>
    <w:rsid w:val="0054719F"/>
    <w:rsid w:val="005471CE"/>
    <w:rsid w:val="00547215"/>
    <w:rsid w:val="005473D1"/>
    <w:rsid w:val="00547401"/>
    <w:rsid w:val="00547433"/>
    <w:rsid w:val="005474C6"/>
    <w:rsid w:val="0054760E"/>
    <w:rsid w:val="00547704"/>
    <w:rsid w:val="00547883"/>
    <w:rsid w:val="005478E3"/>
    <w:rsid w:val="005479CA"/>
    <w:rsid w:val="00547ABB"/>
    <w:rsid w:val="00547C93"/>
    <w:rsid w:val="00547DCB"/>
    <w:rsid w:val="00547EB6"/>
    <w:rsid w:val="0055032D"/>
    <w:rsid w:val="00550604"/>
    <w:rsid w:val="0055073D"/>
    <w:rsid w:val="00550986"/>
    <w:rsid w:val="00550A1F"/>
    <w:rsid w:val="00550A74"/>
    <w:rsid w:val="00550ADD"/>
    <w:rsid w:val="00550C73"/>
    <w:rsid w:val="00550E2B"/>
    <w:rsid w:val="00550E38"/>
    <w:rsid w:val="00550EAF"/>
    <w:rsid w:val="005510C0"/>
    <w:rsid w:val="005510C7"/>
    <w:rsid w:val="00551190"/>
    <w:rsid w:val="00551346"/>
    <w:rsid w:val="005513ED"/>
    <w:rsid w:val="005515DB"/>
    <w:rsid w:val="0055164C"/>
    <w:rsid w:val="00551786"/>
    <w:rsid w:val="0055190E"/>
    <w:rsid w:val="00551B62"/>
    <w:rsid w:val="00551E66"/>
    <w:rsid w:val="00551EED"/>
    <w:rsid w:val="00551FB2"/>
    <w:rsid w:val="0055216B"/>
    <w:rsid w:val="00552201"/>
    <w:rsid w:val="005523E4"/>
    <w:rsid w:val="0055253D"/>
    <w:rsid w:val="00552612"/>
    <w:rsid w:val="005526FA"/>
    <w:rsid w:val="00552720"/>
    <w:rsid w:val="005528BB"/>
    <w:rsid w:val="0055297A"/>
    <w:rsid w:val="0055299E"/>
    <w:rsid w:val="00552B71"/>
    <w:rsid w:val="00552C0B"/>
    <w:rsid w:val="00552D30"/>
    <w:rsid w:val="0055300A"/>
    <w:rsid w:val="0055304D"/>
    <w:rsid w:val="00553146"/>
    <w:rsid w:val="00553407"/>
    <w:rsid w:val="0055362A"/>
    <w:rsid w:val="0055368F"/>
    <w:rsid w:val="00553700"/>
    <w:rsid w:val="005537A6"/>
    <w:rsid w:val="005538A2"/>
    <w:rsid w:val="00553918"/>
    <w:rsid w:val="0055396F"/>
    <w:rsid w:val="00553C49"/>
    <w:rsid w:val="00553C6F"/>
    <w:rsid w:val="00553C93"/>
    <w:rsid w:val="00553D01"/>
    <w:rsid w:val="00553E43"/>
    <w:rsid w:val="00553F4F"/>
    <w:rsid w:val="00554033"/>
    <w:rsid w:val="00554159"/>
    <w:rsid w:val="0055442F"/>
    <w:rsid w:val="005546A4"/>
    <w:rsid w:val="0055486F"/>
    <w:rsid w:val="0055488A"/>
    <w:rsid w:val="00554928"/>
    <w:rsid w:val="00554A77"/>
    <w:rsid w:val="00554A7C"/>
    <w:rsid w:val="00554A86"/>
    <w:rsid w:val="00554A9B"/>
    <w:rsid w:val="00554B74"/>
    <w:rsid w:val="00554BD7"/>
    <w:rsid w:val="00554C98"/>
    <w:rsid w:val="00554E10"/>
    <w:rsid w:val="00555239"/>
    <w:rsid w:val="0055541E"/>
    <w:rsid w:val="0055547F"/>
    <w:rsid w:val="0055585A"/>
    <w:rsid w:val="00555976"/>
    <w:rsid w:val="005559FE"/>
    <w:rsid w:val="00555A4F"/>
    <w:rsid w:val="00555B7D"/>
    <w:rsid w:val="00555CA7"/>
    <w:rsid w:val="00555DC1"/>
    <w:rsid w:val="00555FF2"/>
    <w:rsid w:val="0055601B"/>
    <w:rsid w:val="00556204"/>
    <w:rsid w:val="00556846"/>
    <w:rsid w:val="0055686B"/>
    <w:rsid w:val="005568A3"/>
    <w:rsid w:val="00556989"/>
    <w:rsid w:val="00556BF7"/>
    <w:rsid w:val="00556C9D"/>
    <w:rsid w:val="00556D55"/>
    <w:rsid w:val="00556F97"/>
    <w:rsid w:val="00557397"/>
    <w:rsid w:val="0055768F"/>
    <w:rsid w:val="0055769B"/>
    <w:rsid w:val="005578B1"/>
    <w:rsid w:val="00557942"/>
    <w:rsid w:val="005579B1"/>
    <w:rsid w:val="00557A39"/>
    <w:rsid w:val="00557C42"/>
    <w:rsid w:val="00557D5C"/>
    <w:rsid w:val="005601BE"/>
    <w:rsid w:val="00560550"/>
    <w:rsid w:val="00560553"/>
    <w:rsid w:val="0056056D"/>
    <w:rsid w:val="00560592"/>
    <w:rsid w:val="0056069D"/>
    <w:rsid w:val="005606BE"/>
    <w:rsid w:val="00560732"/>
    <w:rsid w:val="00560A26"/>
    <w:rsid w:val="00560AAC"/>
    <w:rsid w:val="00560AC1"/>
    <w:rsid w:val="00560BE7"/>
    <w:rsid w:val="00560DE3"/>
    <w:rsid w:val="00560E02"/>
    <w:rsid w:val="00560E35"/>
    <w:rsid w:val="00560E58"/>
    <w:rsid w:val="00560ED2"/>
    <w:rsid w:val="00560F83"/>
    <w:rsid w:val="00560FA4"/>
    <w:rsid w:val="0056118E"/>
    <w:rsid w:val="00561190"/>
    <w:rsid w:val="005612AB"/>
    <w:rsid w:val="0056137E"/>
    <w:rsid w:val="00561391"/>
    <w:rsid w:val="0056139E"/>
    <w:rsid w:val="00561519"/>
    <w:rsid w:val="00561572"/>
    <w:rsid w:val="00561613"/>
    <w:rsid w:val="00561766"/>
    <w:rsid w:val="0056194B"/>
    <w:rsid w:val="00561BA3"/>
    <w:rsid w:val="00561CDF"/>
    <w:rsid w:val="00561E8A"/>
    <w:rsid w:val="00561E9D"/>
    <w:rsid w:val="00561F15"/>
    <w:rsid w:val="00561F1A"/>
    <w:rsid w:val="00561FCC"/>
    <w:rsid w:val="00562035"/>
    <w:rsid w:val="005621D8"/>
    <w:rsid w:val="005621E1"/>
    <w:rsid w:val="005623BB"/>
    <w:rsid w:val="00562444"/>
    <w:rsid w:val="0056258F"/>
    <w:rsid w:val="005625E8"/>
    <w:rsid w:val="005625FD"/>
    <w:rsid w:val="005626A8"/>
    <w:rsid w:val="0056279B"/>
    <w:rsid w:val="00562911"/>
    <w:rsid w:val="005629D9"/>
    <w:rsid w:val="00562AEE"/>
    <w:rsid w:val="00562DCB"/>
    <w:rsid w:val="00562E58"/>
    <w:rsid w:val="00562F1F"/>
    <w:rsid w:val="00562F47"/>
    <w:rsid w:val="00562FC2"/>
    <w:rsid w:val="00562FF5"/>
    <w:rsid w:val="00562FF9"/>
    <w:rsid w:val="00563060"/>
    <w:rsid w:val="005630BA"/>
    <w:rsid w:val="005633AD"/>
    <w:rsid w:val="00563445"/>
    <w:rsid w:val="00563472"/>
    <w:rsid w:val="005634EB"/>
    <w:rsid w:val="005635D7"/>
    <w:rsid w:val="00563955"/>
    <w:rsid w:val="00563DAF"/>
    <w:rsid w:val="00564005"/>
    <w:rsid w:val="0056414F"/>
    <w:rsid w:val="005643D9"/>
    <w:rsid w:val="005644AE"/>
    <w:rsid w:val="00564720"/>
    <w:rsid w:val="005647BC"/>
    <w:rsid w:val="00564896"/>
    <w:rsid w:val="005648FD"/>
    <w:rsid w:val="00564971"/>
    <w:rsid w:val="00564998"/>
    <w:rsid w:val="00564B5F"/>
    <w:rsid w:val="00564B98"/>
    <w:rsid w:val="00564FDC"/>
    <w:rsid w:val="00564FFD"/>
    <w:rsid w:val="0056508C"/>
    <w:rsid w:val="005651FB"/>
    <w:rsid w:val="00565259"/>
    <w:rsid w:val="00565279"/>
    <w:rsid w:val="005653E6"/>
    <w:rsid w:val="005653F6"/>
    <w:rsid w:val="0056543D"/>
    <w:rsid w:val="005656E1"/>
    <w:rsid w:val="00565726"/>
    <w:rsid w:val="005658D2"/>
    <w:rsid w:val="00565955"/>
    <w:rsid w:val="00565B3E"/>
    <w:rsid w:val="00565C2E"/>
    <w:rsid w:val="00565EAE"/>
    <w:rsid w:val="00565F12"/>
    <w:rsid w:val="00565FF6"/>
    <w:rsid w:val="00566374"/>
    <w:rsid w:val="005665F7"/>
    <w:rsid w:val="005666CE"/>
    <w:rsid w:val="005666DB"/>
    <w:rsid w:val="0056677E"/>
    <w:rsid w:val="005667FC"/>
    <w:rsid w:val="005668B2"/>
    <w:rsid w:val="00566995"/>
    <w:rsid w:val="00566B73"/>
    <w:rsid w:val="00566D0A"/>
    <w:rsid w:val="00566E65"/>
    <w:rsid w:val="005670ED"/>
    <w:rsid w:val="005673B6"/>
    <w:rsid w:val="00567400"/>
    <w:rsid w:val="00567459"/>
    <w:rsid w:val="005674F5"/>
    <w:rsid w:val="00567550"/>
    <w:rsid w:val="00567906"/>
    <w:rsid w:val="00567938"/>
    <w:rsid w:val="00567A2F"/>
    <w:rsid w:val="00567BB0"/>
    <w:rsid w:val="00567CA2"/>
    <w:rsid w:val="00567DD7"/>
    <w:rsid w:val="00567ECD"/>
    <w:rsid w:val="00567ECF"/>
    <w:rsid w:val="00567ED9"/>
    <w:rsid w:val="00568B79"/>
    <w:rsid w:val="0056A842"/>
    <w:rsid w:val="00570033"/>
    <w:rsid w:val="0057037A"/>
    <w:rsid w:val="005703FB"/>
    <w:rsid w:val="0057042E"/>
    <w:rsid w:val="00570542"/>
    <w:rsid w:val="00570604"/>
    <w:rsid w:val="005706CF"/>
    <w:rsid w:val="00570703"/>
    <w:rsid w:val="00570776"/>
    <w:rsid w:val="005708AA"/>
    <w:rsid w:val="0057093A"/>
    <w:rsid w:val="005709D9"/>
    <w:rsid w:val="00570A14"/>
    <w:rsid w:val="00570B92"/>
    <w:rsid w:val="00570C96"/>
    <w:rsid w:val="00570FD4"/>
    <w:rsid w:val="00571066"/>
    <w:rsid w:val="0057108A"/>
    <w:rsid w:val="00571293"/>
    <w:rsid w:val="005716D7"/>
    <w:rsid w:val="00571740"/>
    <w:rsid w:val="005717F9"/>
    <w:rsid w:val="00571A21"/>
    <w:rsid w:val="00571ABC"/>
    <w:rsid w:val="00571BAB"/>
    <w:rsid w:val="00571C37"/>
    <w:rsid w:val="00571CF6"/>
    <w:rsid w:val="00571DD1"/>
    <w:rsid w:val="00571F56"/>
    <w:rsid w:val="0057203C"/>
    <w:rsid w:val="0057206A"/>
    <w:rsid w:val="00572224"/>
    <w:rsid w:val="00572254"/>
    <w:rsid w:val="00572279"/>
    <w:rsid w:val="00572502"/>
    <w:rsid w:val="005727BD"/>
    <w:rsid w:val="005727C3"/>
    <w:rsid w:val="00572890"/>
    <w:rsid w:val="0057295F"/>
    <w:rsid w:val="00572A57"/>
    <w:rsid w:val="00572AEA"/>
    <w:rsid w:val="00572B1A"/>
    <w:rsid w:val="00572B90"/>
    <w:rsid w:val="00572D25"/>
    <w:rsid w:val="00572D5E"/>
    <w:rsid w:val="00572F83"/>
    <w:rsid w:val="00572F91"/>
    <w:rsid w:val="00572F9D"/>
    <w:rsid w:val="00572FD1"/>
    <w:rsid w:val="00573065"/>
    <w:rsid w:val="0057312A"/>
    <w:rsid w:val="00573157"/>
    <w:rsid w:val="005731A9"/>
    <w:rsid w:val="00573226"/>
    <w:rsid w:val="0057324C"/>
    <w:rsid w:val="00573433"/>
    <w:rsid w:val="005734A4"/>
    <w:rsid w:val="00573605"/>
    <w:rsid w:val="005737CC"/>
    <w:rsid w:val="00573934"/>
    <w:rsid w:val="0057394B"/>
    <w:rsid w:val="00573A67"/>
    <w:rsid w:val="00573B1B"/>
    <w:rsid w:val="00573B43"/>
    <w:rsid w:val="00573C01"/>
    <w:rsid w:val="00573E4C"/>
    <w:rsid w:val="00573F0A"/>
    <w:rsid w:val="005740D3"/>
    <w:rsid w:val="00574143"/>
    <w:rsid w:val="0057444D"/>
    <w:rsid w:val="005745C0"/>
    <w:rsid w:val="005746CE"/>
    <w:rsid w:val="0057472C"/>
    <w:rsid w:val="00574746"/>
    <w:rsid w:val="005748C6"/>
    <w:rsid w:val="00574937"/>
    <w:rsid w:val="00574BF2"/>
    <w:rsid w:val="00575034"/>
    <w:rsid w:val="005750D4"/>
    <w:rsid w:val="00575310"/>
    <w:rsid w:val="0057538E"/>
    <w:rsid w:val="005754A5"/>
    <w:rsid w:val="00575655"/>
    <w:rsid w:val="00575669"/>
    <w:rsid w:val="00575752"/>
    <w:rsid w:val="0057579F"/>
    <w:rsid w:val="005757C5"/>
    <w:rsid w:val="005757CA"/>
    <w:rsid w:val="00575848"/>
    <w:rsid w:val="00575D95"/>
    <w:rsid w:val="00575DBC"/>
    <w:rsid w:val="00575F35"/>
    <w:rsid w:val="00575FD3"/>
    <w:rsid w:val="0057608D"/>
    <w:rsid w:val="005762A5"/>
    <w:rsid w:val="0057644E"/>
    <w:rsid w:val="00576568"/>
    <w:rsid w:val="005766B8"/>
    <w:rsid w:val="00576B68"/>
    <w:rsid w:val="00576C78"/>
    <w:rsid w:val="00576F3E"/>
    <w:rsid w:val="00576F61"/>
    <w:rsid w:val="0057700B"/>
    <w:rsid w:val="0057712A"/>
    <w:rsid w:val="00577246"/>
    <w:rsid w:val="0057728E"/>
    <w:rsid w:val="00577334"/>
    <w:rsid w:val="005773FB"/>
    <w:rsid w:val="00577582"/>
    <w:rsid w:val="005776D5"/>
    <w:rsid w:val="00577711"/>
    <w:rsid w:val="005777EA"/>
    <w:rsid w:val="005779A2"/>
    <w:rsid w:val="00577AE3"/>
    <w:rsid w:val="00577B52"/>
    <w:rsid w:val="00577B78"/>
    <w:rsid w:val="00577C8D"/>
    <w:rsid w:val="00577D0A"/>
    <w:rsid w:val="00577E26"/>
    <w:rsid w:val="0058009D"/>
    <w:rsid w:val="005803D7"/>
    <w:rsid w:val="00580409"/>
    <w:rsid w:val="0058041B"/>
    <w:rsid w:val="005804B7"/>
    <w:rsid w:val="0058070C"/>
    <w:rsid w:val="0058096D"/>
    <w:rsid w:val="00580AFA"/>
    <w:rsid w:val="00580C60"/>
    <w:rsid w:val="00580DAE"/>
    <w:rsid w:val="00580DDC"/>
    <w:rsid w:val="00580E99"/>
    <w:rsid w:val="00580F46"/>
    <w:rsid w:val="00580F4B"/>
    <w:rsid w:val="00581361"/>
    <w:rsid w:val="005813A0"/>
    <w:rsid w:val="005814D0"/>
    <w:rsid w:val="00581701"/>
    <w:rsid w:val="005819B7"/>
    <w:rsid w:val="00581AFA"/>
    <w:rsid w:val="00581B67"/>
    <w:rsid w:val="00581BAC"/>
    <w:rsid w:val="00581C5C"/>
    <w:rsid w:val="00582205"/>
    <w:rsid w:val="005822B2"/>
    <w:rsid w:val="00582550"/>
    <w:rsid w:val="00582599"/>
    <w:rsid w:val="00582766"/>
    <w:rsid w:val="00582801"/>
    <w:rsid w:val="00582836"/>
    <w:rsid w:val="0058297F"/>
    <w:rsid w:val="00582A6A"/>
    <w:rsid w:val="00582A97"/>
    <w:rsid w:val="00582B47"/>
    <w:rsid w:val="00582CBF"/>
    <w:rsid w:val="00582CE3"/>
    <w:rsid w:val="00582F2B"/>
    <w:rsid w:val="00582F3D"/>
    <w:rsid w:val="00583069"/>
    <w:rsid w:val="00583077"/>
    <w:rsid w:val="005830D0"/>
    <w:rsid w:val="005831CF"/>
    <w:rsid w:val="0058324A"/>
    <w:rsid w:val="005833EC"/>
    <w:rsid w:val="00583443"/>
    <w:rsid w:val="00583491"/>
    <w:rsid w:val="00583783"/>
    <w:rsid w:val="005837C9"/>
    <w:rsid w:val="0058385B"/>
    <w:rsid w:val="00583866"/>
    <w:rsid w:val="00583907"/>
    <w:rsid w:val="005839D0"/>
    <w:rsid w:val="005839E5"/>
    <w:rsid w:val="00583A37"/>
    <w:rsid w:val="00583B48"/>
    <w:rsid w:val="00583C2F"/>
    <w:rsid w:val="00583DAB"/>
    <w:rsid w:val="00583E6E"/>
    <w:rsid w:val="00583EB6"/>
    <w:rsid w:val="00583F45"/>
    <w:rsid w:val="00584054"/>
    <w:rsid w:val="00584233"/>
    <w:rsid w:val="005842DF"/>
    <w:rsid w:val="005844CE"/>
    <w:rsid w:val="005845D1"/>
    <w:rsid w:val="0058469F"/>
    <w:rsid w:val="005847DB"/>
    <w:rsid w:val="0058497F"/>
    <w:rsid w:val="00584999"/>
    <w:rsid w:val="00584AD6"/>
    <w:rsid w:val="00584B01"/>
    <w:rsid w:val="00584BBC"/>
    <w:rsid w:val="00584CCD"/>
    <w:rsid w:val="00584D0E"/>
    <w:rsid w:val="00584D46"/>
    <w:rsid w:val="00584DC4"/>
    <w:rsid w:val="00584EA8"/>
    <w:rsid w:val="00584F53"/>
    <w:rsid w:val="00584FD1"/>
    <w:rsid w:val="00585101"/>
    <w:rsid w:val="0058529C"/>
    <w:rsid w:val="00585343"/>
    <w:rsid w:val="005856B1"/>
    <w:rsid w:val="005856F3"/>
    <w:rsid w:val="00585855"/>
    <w:rsid w:val="00585872"/>
    <w:rsid w:val="00585AB9"/>
    <w:rsid w:val="00585AD7"/>
    <w:rsid w:val="00585C91"/>
    <w:rsid w:val="00585CF5"/>
    <w:rsid w:val="00585DB2"/>
    <w:rsid w:val="00585E88"/>
    <w:rsid w:val="00585E97"/>
    <w:rsid w:val="00585F72"/>
    <w:rsid w:val="005860EE"/>
    <w:rsid w:val="00586129"/>
    <w:rsid w:val="005861CE"/>
    <w:rsid w:val="005862BF"/>
    <w:rsid w:val="00586430"/>
    <w:rsid w:val="005866E9"/>
    <w:rsid w:val="00586909"/>
    <w:rsid w:val="00586C86"/>
    <w:rsid w:val="00586D78"/>
    <w:rsid w:val="00586F56"/>
    <w:rsid w:val="005871A2"/>
    <w:rsid w:val="005871B8"/>
    <w:rsid w:val="005874D3"/>
    <w:rsid w:val="0058759A"/>
    <w:rsid w:val="00587652"/>
    <w:rsid w:val="0058782E"/>
    <w:rsid w:val="00587A40"/>
    <w:rsid w:val="00587B42"/>
    <w:rsid w:val="00587B82"/>
    <w:rsid w:val="00587CC6"/>
    <w:rsid w:val="00587F5A"/>
    <w:rsid w:val="005901B7"/>
    <w:rsid w:val="00590403"/>
    <w:rsid w:val="005905E4"/>
    <w:rsid w:val="0059076E"/>
    <w:rsid w:val="00590BE6"/>
    <w:rsid w:val="00590D18"/>
    <w:rsid w:val="00590D22"/>
    <w:rsid w:val="00590D88"/>
    <w:rsid w:val="00590DD2"/>
    <w:rsid w:val="00590F00"/>
    <w:rsid w:val="0059100A"/>
    <w:rsid w:val="00591015"/>
    <w:rsid w:val="00591036"/>
    <w:rsid w:val="0059109D"/>
    <w:rsid w:val="0059134A"/>
    <w:rsid w:val="005913C4"/>
    <w:rsid w:val="00591506"/>
    <w:rsid w:val="00591535"/>
    <w:rsid w:val="005915B3"/>
    <w:rsid w:val="00591730"/>
    <w:rsid w:val="005918D1"/>
    <w:rsid w:val="00591979"/>
    <w:rsid w:val="00591BC0"/>
    <w:rsid w:val="00591C30"/>
    <w:rsid w:val="00591C6D"/>
    <w:rsid w:val="00591E7E"/>
    <w:rsid w:val="00591FF8"/>
    <w:rsid w:val="0059230E"/>
    <w:rsid w:val="0059234B"/>
    <w:rsid w:val="005923DC"/>
    <w:rsid w:val="00592416"/>
    <w:rsid w:val="0059261D"/>
    <w:rsid w:val="0059263C"/>
    <w:rsid w:val="0059267E"/>
    <w:rsid w:val="0059295D"/>
    <w:rsid w:val="00592A6E"/>
    <w:rsid w:val="00592AFC"/>
    <w:rsid w:val="00592B68"/>
    <w:rsid w:val="00592DE1"/>
    <w:rsid w:val="00592E01"/>
    <w:rsid w:val="00592E82"/>
    <w:rsid w:val="00592E9B"/>
    <w:rsid w:val="00592EF7"/>
    <w:rsid w:val="00592F20"/>
    <w:rsid w:val="005930B8"/>
    <w:rsid w:val="00593100"/>
    <w:rsid w:val="005932BB"/>
    <w:rsid w:val="00593438"/>
    <w:rsid w:val="005934A9"/>
    <w:rsid w:val="00593517"/>
    <w:rsid w:val="005936F6"/>
    <w:rsid w:val="005937E9"/>
    <w:rsid w:val="00593877"/>
    <w:rsid w:val="005938FC"/>
    <w:rsid w:val="00593B00"/>
    <w:rsid w:val="00593C02"/>
    <w:rsid w:val="00593D4E"/>
    <w:rsid w:val="00593DD8"/>
    <w:rsid w:val="00593E57"/>
    <w:rsid w:val="00594012"/>
    <w:rsid w:val="005940B6"/>
    <w:rsid w:val="00594266"/>
    <w:rsid w:val="00594579"/>
    <w:rsid w:val="00594622"/>
    <w:rsid w:val="00594816"/>
    <w:rsid w:val="0059483F"/>
    <w:rsid w:val="005949B5"/>
    <w:rsid w:val="00594B9E"/>
    <w:rsid w:val="00594BB3"/>
    <w:rsid w:val="00594C0F"/>
    <w:rsid w:val="00594C6E"/>
    <w:rsid w:val="00594D72"/>
    <w:rsid w:val="00594DC3"/>
    <w:rsid w:val="00594F9A"/>
    <w:rsid w:val="0059508D"/>
    <w:rsid w:val="005950E6"/>
    <w:rsid w:val="00595647"/>
    <w:rsid w:val="0059578F"/>
    <w:rsid w:val="00595915"/>
    <w:rsid w:val="00595CCB"/>
    <w:rsid w:val="00595DDD"/>
    <w:rsid w:val="00595DF5"/>
    <w:rsid w:val="00595E6E"/>
    <w:rsid w:val="00595E8B"/>
    <w:rsid w:val="00595ED2"/>
    <w:rsid w:val="0059606C"/>
    <w:rsid w:val="0059616C"/>
    <w:rsid w:val="005961FB"/>
    <w:rsid w:val="0059620A"/>
    <w:rsid w:val="0059645B"/>
    <w:rsid w:val="005965DC"/>
    <w:rsid w:val="0059683D"/>
    <w:rsid w:val="00596891"/>
    <w:rsid w:val="00596898"/>
    <w:rsid w:val="005968BE"/>
    <w:rsid w:val="00596A33"/>
    <w:rsid w:val="00596A4B"/>
    <w:rsid w:val="00596AE8"/>
    <w:rsid w:val="00596B67"/>
    <w:rsid w:val="00596DEB"/>
    <w:rsid w:val="00596F2B"/>
    <w:rsid w:val="0059702E"/>
    <w:rsid w:val="00597112"/>
    <w:rsid w:val="0059729F"/>
    <w:rsid w:val="005973D5"/>
    <w:rsid w:val="00597540"/>
    <w:rsid w:val="00597719"/>
    <w:rsid w:val="0059771D"/>
    <w:rsid w:val="00597785"/>
    <w:rsid w:val="0059781F"/>
    <w:rsid w:val="00597835"/>
    <w:rsid w:val="00597870"/>
    <w:rsid w:val="005979C9"/>
    <w:rsid w:val="00597C14"/>
    <w:rsid w:val="00597D4F"/>
    <w:rsid w:val="00597DF1"/>
    <w:rsid w:val="00597EAE"/>
    <w:rsid w:val="0059F1D4"/>
    <w:rsid w:val="005A003D"/>
    <w:rsid w:val="005A01E7"/>
    <w:rsid w:val="005A0280"/>
    <w:rsid w:val="005A02CD"/>
    <w:rsid w:val="005A0405"/>
    <w:rsid w:val="005A0511"/>
    <w:rsid w:val="005A057A"/>
    <w:rsid w:val="005A0682"/>
    <w:rsid w:val="005A0915"/>
    <w:rsid w:val="005A0985"/>
    <w:rsid w:val="005A0A35"/>
    <w:rsid w:val="005A0FCE"/>
    <w:rsid w:val="005A105F"/>
    <w:rsid w:val="005A10D3"/>
    <w:rsid w:val="005A1210"/>
    <w:rsid w:val="005A1444"/>
    <w:rsid w:val="005A148A"/>
    <w:rsid w:val="005A154F"/>
    <w:rsid w:val="005A172C"/>
    <w:rsid w:val="005A173D"/>
    <w:rsid w:val="005A1763"/>
    <w:rsid w:val="005A1BE0"/>
    <w:rsid w:val="005A1E79"/>
    <w:rsid w:val="005A2068"/>
    <w:rsid w:val="005A265F"/>
    <w:rsid w:val="005A28D3"/>
    <w:rsid w:val="005A2A33"/>
    <w:rsid w:val="005A2D34"/>
    <w:rsid w:val="005A2D50"/>
    <w:rsid w:val="005A2DCD"/>
    <w:rsid w:val="005A2E58"/>
    <w:rsid w:val="005A2EF0"/>
    <w:rsid w:val="005A3048"/>
    <w:rsid w:val="005A3352"/>
    <w:rsid w:val="005A3577"/>
    <w:rsid w:val="005A361E"/>
    <w:rsid w:val="005A36DC"/>
    <w:rsid w:val="005A39DB"/>
    <w:rsid w:val="005A3AA6"/>
    <w:rsid w:val="005A3CE3"/>
    <w:rsid w:val="005A3D1C"/>
    <w:rsid w:val="005A3DBB"/>
    <w:rsid w:val="005A3EA6"/>
    <w:rsid w:val="005A3F98"/>
    <w:rsid w:val="005A40AE"/>
    <w:rsid w:val="005A40BE"/>
    <w:rsid w:val="005A40D5"/>
    <w:rsid w:val="005A4135"/>
    <w:rsid w:val="005A4181"/>
    <w:rsid w:val="005A4185"/>
    <w:rsid w:val="005A4231"/>
    <w:rsid w:val="005A428F"/>
    <w:rsid w:val="005A46E2"/>
    <w:rsid w:val="005A491A"/>
    <w:rsid w:val="005A49CC"/>
    <w:rsid w:val="005A4CDF"/>
    <w:rsid w:val="005A4D83"/>
    <w:rsid w:val="005A4F68"/>
    <w:rsid w:val="005A50DE"/>
    <w:rsid w:val="005A515E"/>
    <w:rsid w:val="005A51DA"/>
    <w:rsid w:val="005A5251"/>
    <w:rsid w:val="005A5541"/>
    <w:rsid w:val="005A5542"/>
    <w:rsid w:val="005A5553"/>
    <w:rsid w:val="005A556E"/>
    <w:rsid w:val="005A55A5"/>
    <w:rsid w:val="005A55CE"/>
    <w:rsid w:val="005A5A10"/>
    <w:rsid w:val="005A5C2B"/>
    <w:rsid w:val="005A5C4C"/>
    <w:rsid w:val="005A5EE2"/>
    <w:rsid w:val="005A5F6B"/>
    <w:rsid w:val="005A5FB4"/>
    <w:rsid w:val="005A61E0"/>
    <w:rsid w:val="005A6353"/>
    <w:rsid w:val="005A6357"/>
    <w:rsid w:val="005A653A"/>
    <w:rsid w:val="005A6645"/>
    <w:rsid w:val="005A6666"/>
    <w:rsid w:val="005A6746"/>
    <w:rsid w:val="005A6766"/>
    <w:rsid w:val="005A6816"/>
    <w:rsid w:val="005A6821"/>
    <w:rsid w:val="005A6954"/>
    <w:rsid w:val="005A6AF6"/>
    <w:rsid w:val="005A6CBB"/>
    <w:rsid w:val="005A6E0C"/>
    <w:rsid w:val="005A6E58"/>
    <w:rsid w:val="005A6EFC"/>
    <w:rsid w:val="005A6F4D"/>
    <w:rsid w:val="005A6FAB"/>
    <w:rsid w:val="005A7009"/>
    <w:rsid w:val="005A71C9"/>
    <w:rsid w:val="005A71DE"/>
    <w:rsid w:val="005A7256"/>
    <w:rsid w:val="005A7260"/>
    <w:rsid w:val="005A72B3"/>
    <w:rsid w:val="005A7403"/>
    <w:rsid w:val="005A7590"/>
    <w:rsid w:val="005A76A7"/>
    <w:rsid w:val="005A7AB4"/>
    <w:rsid w:val="005A7BF2"/>
    <w:rsid w:val="005A7E80"/>
    <w:rsid w:val="005A7EA3"/>
    <w:rsid w:val="005A7EAC"/>
    <w:rsid w:val="005A7F6C"/>
    <w:rsid w:val="005A7FD2"/>
    <w:rsid w:val="005B017E"/>
    <w:rsid w:val="005B0417"/>
    <w:rsid w:val="005B069E"/>
    <w:rsid w:val="005B0760"/>
    <w:rsid w:val="005B0888"/>
    <w:rsid w:val="005B0923"/>
    <w:rsid w:val="005B094B"/>
    <w:rsid w:val="005B095A"/>
    <w:rsid w:val="005B0963"/>
    <w:rsid w:val="005B0B71"/>
    <w:rsid w:val="005B0CF5"/>
    <w:rsid w:val="005B0DCE"/>
    <w:rsid w:val="005B0DEA"/>
    <w:rsid w:val="005B0EB6"/>
    <w:rsid w:val="005B10EB"/>
    <w:rsid w:val="005B1245"/>
    <w:rsid w:val="005B1298"/>
    <w:rsid w:val="005B1368"/>
    <w:rsid w:val="005B13CA"/>
    <w:rsid w:val="005B1474"/>
    <w:rsid w:val="005B15FB"/>
    <w:rsid w:val="005B174A"/>
    <w:rsid w:val="005B185A"/>
    <w:rsid w:val="005B18AC"/>
    <w:rsid w:val="005B19A4"/>
    <w:rsid w:val="005B1BB2"/>
    <w:rsid w:val="005B1DDA"/>
    <w:rsid w:val="005B1FB3"/>
    <w:rsid w:val="005B20D5"/>
    <w:rsid w:val="005B2361"/>
    <w:rsid w:val="005B2498"/>
    <w:rsid w:val="005B2651"/>
    <w:rsid w:val="005B26B6"/>
    <w:rsid w:val="005B285E"/>
    <w:rsid w:val="005B2A03"/>
    <w:rsid w:val="005B2AE1"/>
    <w:rsid w:val="005B2B8C"/>
    <w:rsid w:val="005B2C71"/>
    <w:rsid w:val="005B2E72"/>
    <w:rsid w:val="005B2EA2"/>
    <w:rsid w:val="005B2F95"/>
    <w:rsid w:val="005B2FA6"/>
    <w:rsid w:val="005B3039"/>
    <w:rsid w:val="005B30FF"/>
    <w:rsid w:val="005B3246"/>
    <w:rsid w:val="005B32AA"/>
    <w:rsid w:val="005B34CB"/>
    <w:rsid w:val="005B34F2"/>
    <w:rsid w:val="005B34FE"/>
    <w:rsid w:val="005B37F4"/>
    <w:rsid w:val="005B3A94"/>
    <w:rsid w:val="005B3D14"/>
    <w:rsid w:val="005B3F7D"/>
    <w:rsid w:val="005B3FF7"/>
    <w:rsid w:val="005B40E1"/>
    <w:rsid w:val="005B421C"/>
    <w:rsid w:val="005B421E"/>
    <w:rsid w:val="005B4266"/>
    <w:rsid w:val="005B4339"/>
    <w:rsid w:val="005B4437"/>
    <w:rsid w:val="005B4569"/>
    <w:rsid w:val="005B4659"/>
    <w:rsid w:val="005B4A84"/>
    <w:rsid w:val="005B4C02"/>
    <w:rsid w:val="005B4D18"/>
    <w:rsid w:val="005B5261"/>
    <w:rsid w:val="005B53CC"/>
    <w:rsid w:val="005B54DB"/>
    <w:rsid w:val="005B550B"/>
    <w:rsid w:val="005B579F"/>
    <w:rsid w:val="005B5A3A"/>
    <w:rsid w:val="005B5A4B"/>
    <w:rsid w:val="005B5A66"/>
    <w:rsid w:val="005B5C4E"/>
    <w:rsid w:val="005B5E27"/>
    <w:rsid w:val="005B5ECF"/>
    <w:rsid w:val="005B5F2A"/>
    <w:rsid w:val="005B5F84"/>
    <w:rsid w:val="005B5F96"/>
    <w:rsid w:val="005B6071"/>
    <w:rsid w:val="005B61C9"/>
    <w:rsid w:val="005B6213"/>
    <w:rsid w:val="005B629B"/>
    <w:rsid w:val="005B62CC"/>
    <w:rsid w:val="005B651F"/>
    <w:rsid w:val="005B661F"/>
    <w:rsid w:val="005B6686"/>
    <w:rsid w:val="005B671C"/>
    <w:rsid w:val="005B6724"/>
    <w:rsid w:val="005B6749"/>
    <w:rsid w:val="005B689A"/>
    <w:rsid w:val="005B68BE"/>
    <w:rsid w:val="005B68F1"/>
    <w:rsid w:val="005B6C4F"/>
    <w:rsid w:val="005B6CE4"/>
    <w:rsid w:val="005B6E4A"/>
    <w:rsid w:val="005B6F8D"/>
    <w:rsid w:val="005B71B3"/>
    <w:rsid w:val="005B7223"/>
    <w:rsid w:val="005B7444"/>
    <w:rsid w:val="005B7496"/>
    <w:rsid w:val="005B76A0"/>
    <w:rsid w:val="005B7A9E"/>
    <w:rsid w:val="005B7C54"/>
    <w:rsid w:val="005B7E7B"/>
    <w:rsid w:val="005B7EF1"/>
    <w:rsid w:val="005B7F1C"/>
    <w:rsid w:val="005B7FAE"/>
    <w:rsid w:val="005C022B"/>
    <w:rsid w:val="005C02DC"/>
    <w:rsid w:val="005C04AC"/>
    <w:rsid w:val="005C0593"/>
    <w:rsid w:val="005C0614"/>
    <w:rsid w:val="005C0738"/>
    <w:rsid w:val="005C07C8"/>
    <w:rsid w:val="005C07E8"/>
    <w:rsid w:val="005C092D"/>
    <w:rsid w:val="005C0977"/>
    <w:rsid w:val="005C099A"/>
    <w:rsid w:val="005C0BA5"/>
    <w:rsid w:val="005C0C81"/>
    <w:rsid w:val="005C0CAB"/>
    <w:rsid w:val="005C0E6B"/>
    <w:rsid w:val="005C0E6E"/>
    <w:rsid w:val="005C0F55"/>
    <w:rsid w:val="005C100D"/>
    <w:rsid w:val="005C1015"/>
    <w:rsid w:val="005C10E0"/>
    <w:rsid w:val="005C14A0"/>
    <w:rsid w:val="005C15B2"/>
    <w:rsid w:val="005C15B7"/>
    <w:rsid w:val="005C1622"/>
    <w:rsid w:val="005C17A7"/>
    <w:rsid w:val="005C1A09"/>
    <w:rsid w:val="005C1B67"/>
    <w:rsid w:val="005C1BB0"/>
    <w:rsid w:val="005C1BBA"/>
    <w:rsid w:val="005C1DB2"/>
    <w:rsid w:val="005C1FE6"/>
    <w:rsid w:val="005C201D"/>
    <w:rsid w:val="005C2124"/>
    <w:rsid w:val="005C228B"/>
    <w:rsid w:val="005C22AF"/>
    <w:rsid w:val="005C22C2"/>
    <w:rsid w:val="005C2433"/>
    <w:rsid w:val="005C254E"/>
    <w:rsid w:val="005C25DC"/>
    <w:rsid w:val="005C2669"/>
    <w:rsid w:val="005C28A9"/>
    <w:rsid w:val="005C2A2D"/>
    <w:rsid w:val="005C2A33"/>
    <w:rsid w:val="005C2A73"/>
    <w:rsid w:val="005C2A75"/>
    <w:rsid w:val="005C2B62"/>
    <w:rsid w:val="005C2C6A"/>
    <w:rsid w:val="005C2CD6"/>
    <w:rsid w:val="005C2EAA"/>
    <w:rsid w:val="005C2F50"/>
    <w:rsid w:val="005C2FA9"/>
    <w:rsid w:val="005C3239"/>
    <w:rsid w:val="005C3248"/>
    <w:rsid w:val="005C32B2"/>
    <w:rsid w:val="005C3351"/>
    <w:rsid w:val="005C335E"/>
    <w:rsid w:val="005C33F0"/>
    <w:rsid w:val="005C3434"/>
    <w:rsid w:val="005C3566"/>
    <w:rsid w:val="005C366F"/>
    <w:rsid w:val="005C36F1"/>
    <w:rsid w:val="005C370C"/>
    <w:rsid w:val="005C386B"/>
    <w:rsid w:val="005C3A67"/>
    <w:rsid w:val="005C3A6B"/>
    <w:rsid w:val="005C3C59"/>
    <w:rsid w:val="005C3E2E"/>
    <w:rsid w:val="005C3E58"/>
    <w:rsid w:val="005C3F57"/>
    <w:rsid w:val="005C3FB4"/>
    <w:rsid w:val="005C431C"/>
    <w:rsid w:val="005C4A76"/>
    <w:rsid w:val="005C4BA2"/>
    <w:rsid w:val="005C4CAE"/>
    <w:rsid w:val="005C4CB4"/>
    <w:rsid w:val="005C4F6E"/>
    <w:rsid w:val="005C4FD4"/>
    <w:rsid w:val="005C5052"/>
    <w:rsid w:val="005C516F"/>
    <w:rsid w:val="005C538B"/>
    <w:rsid w:val="005C543E"/>
    <w:rsid w:val="005C54E5"/>
    <w:rsid w:val="005C55BB"/>
    <w:rsid w:val="005C57AC"/>
    <w:rsid w:val="005C5878"/>
    <w:rsid w:val="005C5925"/>
    <w:rsid w:val="005C597C"/>
    <w:rsid w:val="005C59D8"/>
    <w:rsid w:val="005C5B7E"/>
    <w:rsid w:val="005C5C8D"/>
    <w:rsid w:val="005C5E1E"/>
    <w:rsid w:val="005C5F6C"/>
    <w:rsid w:val="005C611C"/>
    <w:rsid w:val="005C61DE"/>
    <w:rsid w:val="005C6213"/>
    <w:rsid w:val="005C62D5"/>
    <w:rsid w:val="005C65C4"/>
    <w:rsid w:val="005C67A1"/>
    <w:rsid w:val="005C6804"/>
    <w:rsid w:val="005C68FF"/>
    <w:rsid w:val="005C6BC0"/>
    <w:rsid w:val="005C7217"/>
    <w:rsid w:val="005C7344"/>
    <w:rsid w:val="005C7548"/>
    <w:rsid w:val="005C765B"/>
    <w:rsid w:val="005C7BB2"/>
    <w:rsid w:val="005C7BC1"/>
    <w:rsid w:val="005C7E67"/>
    <w:rsid w:val="005C7EF3"/>
    <w:rsid w:val="005C7F10"/>
    <w:rsid w:val="005D00F8"/>
    <w:rsid w:val="005D02BF"/>
    <w:rsid w:val="005D02F2"/>
    <w:rsid w:val="005D03F8"/>
    <w:rsid w:val="005D03FF"/>
    <w:rsid w:val="005D0501"/>
    <w:rsid w:val="005D058D"/>
    <w:rsid w:val="005D05A7"/>
    <w:rsid w:val="005D0648"/>
    <w:rsid w:val="005D07BA"/>
    <w:rsid w:val="005D08D4"/>
    <w:rsid w:val="005D0903"/>
    <w:rsid w:val="005D099D"/>
    <w:rsid w:val="005D09AD"/>
    <w:rsid w:val="005D0A93"/>
    <w:rsid w:val="005D0B4B"/>
    <w:rsid w:val="005D0D22"/>
    <w:rsid w:val="005D0F24"/>
    <w:rsid w:val="005D1036"/>
    <w:rsid w:val="005D103D"/>
    <w:rsid w:val="005D10E6"/>
    <w:rsid w:val="005D10E7"/>
    <w:rsid w:val="005D12FB"/>
    <w:rsid w:val="005D132B"/>
    <w:rsid w:val="005D1482"/>
    <w:rsid w:val="005D1539"/>
    <w:rsid w:val="005D1559"/>
    <w:rsid w:val="005D16EC"/>
    <w:rsid w:val="005D172D"/>
    <w:rsid w:val="005D18B2"/>
    <w:rsid w:val="005D1A00"/>
    <w:rsid w:val="005D1AF7"/>
    <w:rsid w:val="005D1DFB"/>
    <w:rsid w:val="005D1EC3"/>
    <w:rsid w:val="005D1F1C"/>
    <w:rsid w:val="005D1F5E"/>
    <w:rsid w:val="005D2005"/>
    <w:rsid w:val="005D2089"/>
    <w:rsid w:val="005D2182"/>
    <w:rsid w:val="005D2552"/>
    <w:rsid w:val="005D270C"/>
    <w:rsid w:val="005D2830"/>
    <w:rsid w:val="005D28BF"/>
    <w:rsid w:val="005D2AEA"/>
    <w:rsid w:val="005D2E80"/>
    <w:rsid w:val="005D2E8D"/>
    <w:rsid w:val="005D2F5E"/>
    <w:rsid w:val="005D30AE"/>
    <w:rsid w:val="005D323A"/>
    <w:rsid w:val="005D32C7"/>
    <w:rsid w:val="005D3373"/>
    <w:rsid w:val="005D3463"/>
    <w:rsid w:val="005D3583"/>
    <w:rsid w:val="005D363D"/>
    <w:rsid w:val="005D378F"/>
    <w:rsid w:val="005D384B"/>
    <w:rsid w:val="005D3980"/>
    <w:rsid w:val="005D3C2D"/>
    <w:rsid w:val="005D3E62"/>
    <w:rsid w:val="005D403F"/>
    <w:rsid w:val="005D4093"/>
    <w:rsid w:val="005D4217"/>
    <w:rsid w:val="005D433D"/>
    <w:rsid w:val="005D43B0"/>
    <w:rsid w:val="005D43F3"/>
    <w:rsid w:val="005D44B2"/>
    <w:rsid w:val="005D4589"/>
    <w:rsid w:val="005D486D"/>
    <w:rsid w:val="005D48C6"/>
    <w:rsid w:val="005D495D"/>
    <w:rsid w:val="005D4A49"/>
    <w:rsid w:val="005D4A6A"/>
    <w:rsid w:val="005D4A7B"/>
    <w:rsid w:val="005D4AB2"/>
    <w:rsid w:val="005D4ADD"/>
    <w:rsid w:val="005D4B59"/>
    <w:rsid w:val="005D4BDB"/>
    <w:rsid w:val="005D4F2E"/>
    <w:rsid w:val="005D4FC9"/>
    <w:rsid w:val="005D511A"/>
    <w:rsid w:val="005D52FA"/>
    <w:rsid w:val="005D5423"/>
    <w:rsid w:val="005D5AD0"/>
    <w:rsid w:val="005D5AF1"/>
    <w:rsid w:val="005D5C1E"/>
    <w:rsid w:val="005D5D9F"/>
    <w:rsid w:val="005D603B"/>
    <w:rsid w:val="005D6073"/>
    <w:rsid w:val="005D60FD"/>
    <w:rsid w:val="005D617C"/>
    <w:rsid w:val="005D6195"/>
    <w:rsid w:val="005D61B3"/>
    <w:rsid w:val="005D61CD"/>
    <w:rsid w:val="005D6293"/>
    <w:rsid w:val="005D6368"/>
    <w:rsid w:val="005D652A"/>
    <w:rsid w:val="005D665F"/>
    <w:rsid w:val="005D666E"/>
    <w:rsid w:val="005D679C"/>
    <w:rsid w:val="005D6812"/>
    <w:rsid w:val="005D6851"/>
    <w:rsid w:val="005D6994"/>
    <w:rsid w:val="005D6A8F"/>
    <w:rsid w:val="005D6BB4"/>
    <w:rsid w:val="005D6BFF"/>
    <w:rsid w:val="005D6CA5"/>
    <w:rsid w:val="005D6D13"/>
    <w:rsid w:val="005D6E76"/>
    <w:rsid w:val="005D7050"/>
    <w:rsid w:val="005D709C"/>
    <w:rsid w:val="005D70EA"/>
    <w:rsid w:val="005D7804"/>
    <w:rsid w:val="005D785D"/>
    <w:rsid w:val="005D78EC"/>
    <w:rsid w:val="005D7AEB"/>
    <w:rsid w:val="005D7B2E"/>
    <w:rsid w:val="005D7B5B"/>
    <w:rsid w:val="005D7C81"/>
    <w:rsid w:val="005D7F40"/>
    <w:rsid w:val="005E0540"/>
    <w:rsid w:val="005E0582"/>
    <w:rsid w:val="005E0651"/>
    <w:rsid w:val="005E0875"/>
    <w:rsid w:val="005E08BB"/>
    <w:rsid w:val="005E0A0F"/>
    <w:rsid w:val="005E0C81"/>
    <w:rsid w:val="005E0D02"/>
    <w:rsid w:val="005E0D99"/>
    <w:rsid w:val="005E0F23"/>
    <w:rsid w:val="005E0F6D"/>
    <w:rsid w:val="005E102F"/>
    <w:rsid w:val="005E1270"/>
    <w:rsid w:val="005E12DB"/>
    <w:rsid w:val="005E1336"/>
    <w:rsid w:val="005E1ACE"/>
    <w:rsid w:val="005E1B41"/>
    <w:rsid w:val="005E1C69"/>
    <w:rsid w:val="005E1C96"/>
    <w:rsid w:val="005E1D08"/>
    <w:rsid w:val="005E1D89"/>
    <w:rsid w:val="005E1E31"/>
    <w:rsid w:val="005E1E6E"/>
    <w:rsid w:val="005E1EA2"/>
    <w:rsid w:val="005E22A3"/>
    <w:rsid w:val="005E23BA"/>
    <w:rsid w:val="005E2563"/>
    <w:rsid w:val="005E2589"/>
    <w:rsid w:val="005E25AD"/>
    <w:rsid w:val="005E26C6"/>
    <w:rsid w:val="005E2771"/>
    <w:rsid w:val="005E27AB"/>
    <w:rsid w:val="005E28C4"/>
    <w:rsid w:val="005E2996"/>
    <w:rsid w:val="005E2A55"/>
    <w:rsid w:val="005E2CBF"/>
    <w:rsid w:val="005E2E41"/>
    <w:rsid w:val="005E2FF1"/>
    <w:rsid w:val="005E3080"/>
    <w:rsid w:val="005E330A"/>
    <w:rsid w:val="005E3682"/>
    <w:rsid w:val="005E378A"/>
    <w:rsid w:val="005E37B3"/>
    <w:rsid w:val="005E37C0"/>
    <w:rsid w:val="005E3881"/>
    <w:rsid w:val="005E388F"/>
    <w:rsid w:val="005E390D"/>
    <w:rsid w:val="005E3CA1"/>
    <w:rsid w:val="005E3CD4"/>
    <w:rsid w:val="005E3D8A"/>
    <w:rsid w:val="005E3D93"/>
    <w:rsid w:val="005E3DBB"/>
    <w:rsid w:val="005E3E01"/>
    <w:rsid w:val="005E419B"/>
    <w:rsid w:val="005E419F"/>
    <w:rsid w:val="005E429B"/>
    <w:rsid w:val="005E4655"/>
    <w:rsid w:val="005E472E"/>
    <w:rsid w:val="005E473F"/>
    <w:rsid w:val="005E492A"/>
    <w:rsid w:val="005E4A49"/>
    <w:rsid w:val="005E4A50"/>
    <w:rsid w:val="005E4EB0"/>
    <w:rsid w:val="005E4ECD"/>
    <w:rsid w:val="005E4FDE"/>
    <w:rsid w:val="005E509E"/>
    <w:rsid w:val="005E5425"/>
    <w:rsid w:val="005E5507"/>
    <w:rsid w:val="005E5563"/>
    <w:rsid w:val="005E556E"/>
    <w:rsid w:val="005E55E3"/>
    <w:rsid w:val="005E5726"/>
    <w:rsid w:val="005E5794"/>
    <w:rsid w:val="005E579A"/>
    <w:rsid w:val="005E58C8"/>
    <w:rsid w:val="005E590C"/>
    <w:rsid w:val="005E599B"/>
    <w:rsid w:val="005E601C"/>
    <w:rsid w:val="005E606F"/>
    <w:rsid w:val="005E6119"/>
    <w:rsid w:val="005E6199"/>
    <w:rsid w:val="005E61A4"/>
    <w:rsid w:val="005E6347"/>
    <w:rsid w:val="005E6507"/>
    <w:rsid w:val="005E666A"/>
    <w:rsid w:val="005E677A"/>
    <w:rsid w:val="005E683F"/>
    <w:rsid w:val="005E693D"/>
    <w:rsid w:val="005E6B2F"/>
    <w:rsid w:val="005E6BCF"/>
    <w:rsid w:val="005E6D4D"/>
    <w:rsid w:val="005E6D7F"/>
    <w:rsid w:val="005E6DE3"/>
    <w:rsid w:val="005E710E"/>
    <w:rsid w:val="005E7187"/>
    <w:rsid w:val="005E726C"/>
    <w:rsid w:val="005E737C"/>
    <w:rsid w:val="005E73AB"/>
    <w:rsid w:val="005E73F4"/>
    <w:rsid w:val="005E7442"/>
    <w:rsid w:val="005E74D7"/>
    <w:rsid w:val="005E7545"/>
    <w:rsid w:val="005E7579"/>
    <w:rsid w:val="005E7627"/>
    <w:rsid w:val="005E768B"/>
    <w:rsid w:val="005E7871"/>
    <w:rsid w:val="005E7A2D"/>
    <w:rsid w:val="005E7A6C"/>
    <w:rsid w:val="005E7ABD"/>
    <w:rsid w:val="005E7B84"/>
    <w:rsid w:val="005E7C33"/>
    <w:rsid w:val="005E7CF5"/>
    <w:rsid w:val="005E7E85"/>
    <w:rsid w:val="005E7F8B"/>
    <w:rsid w:val="005F00C3"/>
    <w:rsid w:val="005F0111"/>
    <w:rsid w:val="005F0136"/>
    <w:rsid w:val="005F017E"/>
    <w:rsid w:val="005F0188"/>
    <w:rsid w:val="005F01A7"/>
    <w:rsid w:val="005F027B"/>
    <w:rsid w:val="005F0491"/>
    <w:rsid w:val="005F0735"/>
    <w:rsid w:val="005F07C7"/>
    <w:rsid w:val="005F084B"/>
    <w:rsid w:val="005F08FD"/>
    <w:rsid w:val="005F0AB7"/>
    <w:rsid w:val="005F0C67"/>
    <w:rsid w:val="005F0DD4"/>
    <w:rsid w:val="005F11B0"/>
    <w:rsid w:val="005F1487"/>
    <w:rsid w:val="005F14E0"/>
    <w:rsid w:val="005F168B"/>
    <w:rsid w:val="005F1838"/>
    <w:rsid w:val="005F18B3"/>
    <w:rsid w:val="005F192F"/>
    <w:rsid w:val="005F194E"/>
    <w:rsid w:val="005F19F4"/>
    <w:rsid w:val="005F1A5B"/>
    <w:rsid w:val="005F1C6C"/>
    <w:rsid w:val="005F1D3B"/>
    <w:rsid w:val="005F1E07"/>
    <w:rsid w:val="005F203C"/>
    <w:rsid w:val="005F2261"/>
    <w:rsid w:val="005F2564"/>
    <w:rsid w:val="005F268C"/>
    <w:rsid w:val="005F27AC"/>
    <w:rsid w:val="005F2A3F"/>
    <w:rsid w:val="005F2B6A"/>
    <w:rsid w:val="005F2C6D"/>
    <w:rsid w:val="005F2CE0"/>
    <w:rsid w:val="005F2E83"/>
    <w:rsid w:val="005F2EA6"/>
    <w:rsid w:val="005F2EF0"/>
    <w:rsid w:val="005F301D"/>
    <w:rsid w:val="005F31F8"/>
    <w:rsid w:val="005F3276"/>
    <w:rsid w:val="005F335C"/>
    <w:rsid w:val="005F33B7"/>
    <w:rsid w:val="005F3638"/>
    <w:rsid w:val="005F38EF"/>
    <w:rsid w:val="005F3BE2"/>
    <w:rsid w:val="005F3BE4"/>
    <w:rsid w:val="005F3C61"/>
    <w:rsid w:val="005F3FC6"/>
    <w:rsid w:val="005F3FE4"/>
    <w:rsid w:val="005F4231"/>
    <w:rsid w:val="005F4309"/>
    <w:rsid w:val="005F43D6"/>
    <w:rsid w:val="005F44C2"/>
    <w:rsid w:val="005F4557"/>
    <w:rsid w:val="005F4625"/>
    <w:rsid w:val="005F47E4"/>
    <w:rsid w:val="005F47ED"/>
    <w:rsid w:val="005F48A6"/>
    <w:rsid w:val="005F4933"/>
    <w:rsid w:val="005F4AE9"/>
    <w:rsid w:val="005F4C39"/>
    <w:rsid w:val="005F4D87"/>
    <w:rsid w:val="005F4E55"/>
    <w:rsid w:val="005F4F74"/>
    <w:rsid w:val="005F5004"/>
    <w:rsid w:val="005F50C1"/>
    <w:rsid w:val="005F5268"/>
    <w:rsid w:val="005F52D0"/>
    <w:rsid w:val="005F547A"/>
    <w:rsid w:val="005F5693"/>
    <w:rsid w:val="005F5AD7"/>
    <w:rsid w:val="005F5AE7"/>
    <w:rsid w:val="005F5B4D"/>
    <w:rsid w:val="005F5C35"/>
    <w:rsid w:val="005F5DF4"/>
    <w:rsid w:val="005F605D"/>
    <w:rsid w:val="005F611F"/>
    <w:rsid w:val="005F625D"/>
    <w:rsid w:val="005F6442"/>
    <w:rsid w:val="005F6484"/>
    <w:rsid w:val="005F652E"/>
    <w:rsid w:val="005F65E6"/>
    <w:rsid w:val="005F665E"/>
    <w:rsid w:val="005F6A03"/>
    <w:rsid w:val="005F6C35"/>
    <w:rsid w:val="005F6EB8"/>
    <w:rsid w:val="005F70AA"/>
    <w:rsid w:val="005F7141"/>
    <w:rsid w:val="005F7383"/>
    <w:rsid w:val="005F756C"/>
    <w:rsid w:val="005F7764"/>
    <w:rsid w:val="005F7831"/>
    <w:rsid w:val="005F7862"/>
    <w:rsid w:val="005F78B9"/>
    <w:rsid w:val="005F78D5"/>
    <w:rsid w:val="005F7A7D"/>
    <w:rsid w:val="005F7C04"/>
    <w:rsid w:val="005F7CD8"/>
    <w:rsid w:val="005F7D3C"/>
    <w:rsid w:val="005F7D50"/>
    <w:rsid w:val="005F7DC1"/>
    <w:rsid w:val="005F7E4C"/>
    <w:rsid w:val="005F7E7E"/>
    <w:rsid w:val="0060015C"/>
    <w:rsid w:val="0060027F"/>
    <w:rsid w:val="00600466"/>
    <w:rsid w:val="00600610"/>
    <w:rsid w:val="00600658"/>
    <w:rsid w:val="00600717"/>
    <w:rsid w:val="006008B0"/>
    <w:rsid w:val="006008D4"/>
    <w:rsid w:val="00600AAB"/>
    <w:rsid w:val="00600C6F"/>
    <w:rsid w:val="00600C74"/>
    <w:rsid w:val="00600E20"/>
    <w:rsid w:val="00600E46"/>
    <w:rsid w:val="00601058"/>
    <w:rsid w:val="0060112D"/>
    <w:rsid w:val="00601184"/>
    <w:rsid w:val="0060172F"/>
    <w:rsid w:val="00601ADC"/>
    <w:rsid w:val="00601C12"/>
    <w:rsid w:val="00601D8C"/>
    <w:rsid w:val="00601F16"/>
    <w:rsid w:val="00601F7C"/>
    <w:rsid w:val="00602024"/>
    <w:rsid w:val="0060210B"/>
    <w:rsid w:val="006021A5"/>
    <w:rsid w:val="00602317"/>
    <w:rsid w:val="00602606"/>
    <w:rsid w:val="006026A6"/>
    <w:rsid w:val="00602760"/>
    <w:rsid w:val="006027C4"/>
    <w:rsid w:val="006027E9"/>
    <w:rsid w:val="00602B5A"/>
    <w:rsid w:val="00602BA2"/>
    <w:rsid w:val="00602CEE"/>
    <w:rsid w:val="00602FB0"/>
    <w:rsid w:val="00603038"/>
    <w:rsid w:val="0060318D"/>
    <w:rsid w:val="00603288"/>
    <w:rsid w:val="0060328B"/>
    <w:rsid w:val="006032DE"/>
    <w:rsid w:val="0060332B"/>
    <w:rsid w:val="00603393"/>
    <w:rsid w:val="006033FC"/>
    <w:rsid w:val="00603522"/>
    <w:rsid w:val="0060353A"/>
    <w:rsid w:val="00603B59"/>
    <w:rsid w:val="0060402B"/>
    <w:rsid w:val="00604155"/>
    <w:rsid w:val="0060424E"/>
    <w:rsid w:val="0060433D"/>
    <w:rsid w:val="00604523"/>
    <w:rsid w:val="006046A2"/>
    <w:rsid w:val="00604931"/>
    <w:rsid w:val="00604965"/>
    <w:rsid w:val="00604A06"/>
    <w:rsid w:val="00604A56"/>
    <w:rsid w:val="00604BE3"/>
    <w:rsid w:val="00604CE3"/>
    <w:rsid w:val="00604EBF"/>
    <w:rsid w:val="00604EC2"/>
    <w:rsid w:val="00604EE4"/>
    <w:rsid w:val="006051AF"/>
    <w:rsid w:val="006053BD"/>
    <w:rsid w:val="00605507"/>
    <w:rsid w:val="006056ED"/>
    <w:rsid w:val="0060583D"/>
    <w:rsid w:val="00605AA9"/>
    <w:rsid w:val="00605AC5"/>
    <w:rsid w:val="00605B28"/>
    <w:rsid w:val="00605B7E"/>
    <w:rsid w:val="00605C04"/>
    <w:rsid w:val="00605C17"/>
    <w:rsid w:val="00605C92"/>
    <w:rsid w:val="00605CE8"/>
    <w:rsid w:val="00605F31"/>
    <w:rsid w:val="00605F64"/>
    <w:rsid w:val="00605FE3"/>
    <w:rsid w:val="00606102"/>
    <w:rsid w:val="006063AA"/>
    <w:rsid w:val="006063D1"/>
    <w:rsid w:val="00606670"/>
    <w:rsid w:val="0060680E"/>
    <w:rsid w:val="0060685E"/>
    <w:rsid w:val="0060689E"/>
    <w:rsid w:val="00606B90"/>
    <w:rsid w:val="00606CCE"/>
    <w:rsid w:val="00606D5F"/>
    <w:rsid w:val="00606F4C"/>
    <w:rsid w:val="00606F5B"/>
    <w:rsid w:val="00606F96"/>
    <w:rsid w:val="00606FDE"/>
    <w:rsid w:val="0060705A"/>
    <w:rsid w:val="00607073"/>
    <w:rsid w:val="00607264"/>
    <w:rsid w:val="00607269"/>
    <w:rsid w:val="00607817"/>
    <w:rsid w:val="006078B4"/>
    <w:rsid w:val="00607A09"/>
    <w:rsid w:val="00607A44"/>
    <w:rsid w:val="00607A6F"/>
    <w:rsid w:val="00607AE4"/>
    <w:rsid w:val="00607BC8"/>
    <w:rsid w:val="00607C25"/>
    <w:rsid w:val="00607C46"/>
    <w:rsid w:val="00610034"/>
    <w:rsid w:val="006100BF"/>
    <w:rsid w:val="006103B6"/>
    <w:rsid w:val="006104FD"/>
    <w:rsid w:val="006105DC"/>
    <w:rsid w:val="0061061A"/>
    <w:rsid w:val="00610646"/>
    <w:rsid w:val="00610692"/>
    <w:rsid w:val="006106BC"/>
    <w:rsid w:val="006106FD"/>
    <w:rsid w:val="0061077E"/>
    <w:rsid w:val="0061085D"/>
    <w:rsid w:val="00610ACB"/>
    <w:rsid w:val="00610C3C"/>
    <w:rsid w:val="00610C5B"/>
    <w:rsid w:val="00610D3F"/>
    <w:rsid w:val="00610E9F"/>
    <w:rsid w:val="006110CF"/>
    <w:rsid w:val="0061118C"/>
    <w:rsid w:val="006111DF"/>
    <w:rsid w:val="006111FF"/>
    <w:rsid w:val="0061144D"/>
    <w:rsid w:val="0061171E"/>
    <w:rsid w:val="00611827"/>
    <w:rsid w:val="006119F2"/>
    <w:rsid w:val="00611A5A"/>
    <w:rsid w:val="00611CAB"/>
    <w:rsid w:val="00611D34"/>
    <w:rsid w:val="00611DB6"/>
    <w:rsid w:val="00611DBC"/>
    <w:rsid w:val="00611F98"/>
    <w:rsid w:val="00611F9F"/>
    <w:rsid w:val="006121CB"/>
    <w:rsid w:val="00612257"/>
    <w:rsid w:val="006122BD"/>
    <w:rsid w:val="0061241A"/>
    <w:rsid w:val="006124A9"/>
    <w:rsid w:val="00612551"/>
    <w:rsid w:val="006125EB"/>
    <w:rsid w:val="00612666"/>
    <w:rsid w:val="00612684"/>
    <w:rsid w:val="006126EE"/>
    <w:rsid w:val="0061274B"/>
    <w:rsid w:val="006127B9"/>
    <w:rsid w:val="00612AA5"/>
    <w:rsid w:val="00612B08"/>
    <w:rsid w:val="00612B27"/>
    <w:rsid w:val="00612B43"/>
    <w:rsid w:val="00612B8D"/>
    <w:rsid w:val="00612BDE"/>
    <w:rsid w:val="00612C05"/>
    <w:rsid w:val="00612D56"/>
    <w:rsid w:val="00612D97"/>
    <w:rsid w:val="00613062"/>
    <w:rsid w:val="006130DE"/>
    <w:rsid w:val="006131DB"/>
    <w:rsid w:val="006132E4"/>
    <w:rsid w:val="00613335"/>
    <w:rsid w:val="00613339"/>
    <w:rsid w:val="0061344A"/>
    <w:rsid w:val="00613465"/>
    <w:rsid w:val="0061350F"/>
    <w:rsid w:val="006137C0"/>
    <w:rsid w:val="00613A0D"/>
    <w:rsid w:val="00613B7D"/>
    <w:rsid w:val="00613BA8"/>
    <w:rsid w:val="00613E4D"/>
    <w:rsid w:val="00613F46"/>
    <w:rsid w:val="00613FEB"/>
    <w:rsid w:val="006140FC"/>
    <w:rsid w:val="0061417D"/>
    <w:rsid w:val="0061425D"/>
    <w:rsid w:val="00614283"/>
    <w:rsid w:val="00614321"/>
    <w:rsid w:val="006145C3"/>
    <w:rsid w:val="00614637"/>
    <w:rsid w:val="006147DC"/>
    <w:rsid w:val="006147E5"/>
    <w:rsid w:val="006147EE"/>
    <w:rsid w:val="006148AD"/>
    <w:rsid w:val="00614BB3"/>
    <w:rsid w:val="00614D94"/>
    <w:rsid w:val="00614E3B"/>
    <w:rsid w:val="00614EF0"/>
    <w:rsid w:val="0061516D"/>
    <w:rsid w:val="00615472"/>
    <w:rsid w:val="0061556C"/>
    <w:rsid w:val="0061585A"/>
    <w:rsid w:val="0061599E"/>
    <w:rsid w:val="00615A03"/>
    <w:rsid w:val="00615A6F"/>
    <w:rsid w:val="00615B08"/>
    <w:rsid w:val="00615B79"/>
    <w:rsid w:val="00615CFA"/>
    <w:rsid w:val="00615E4E"/>
    <w:rsid w:val="00615FFA"/>
    <w:rsid w:val="0061606F"/>
    <w:rsid w:val="006161B2"/>
    <w:rsid w:val="006161E4"/>
    <w:rsid w:val="00616239"/>
    <w:rsid w:val="00616429"/>
    <w:rsid w:val="0061650D"/>
    <w:rsid w:val="006166C4"/>
    <w:rsid w:val="00616A75"/>
    <w:rsid w:val="00616CA2"/>
    <w:rsid w:val="00616CD5"/>
    <w:rsid w:val="00616E23"/>
    <w:rsid w:val="00617106"/>
    <w:rsid w:val="006171C0"/>
    <w:rsid w:val="006171ED"/>
    <w:rsid w:val="00617339"/>
    <w:rsid w:val="00617601"/>
    <w:rsid w:val="0061765B"/>
    <w:rsid w:val="006176E7"/>
    <w:rsid w:val="006178A8"/>
    <w:rsid w:val="00617D07"/>
    <w:rsid w:val="00617D69"/>
    <w:rsid w:val="00617E42"/>
    <w:rsid w:val="00617EB1"/>
    <w:rsid w:val="0062007A"/>
    <w:rsid w:val="0062058C"/>
    <w:rsid w:val="00620684"/>
    <w:rsid w:val="006207B1"/>
    <w:rsid w:val="0062088D"/>
    <w:rsid w:val="00620943"/>
    <w:rsid w:val="0062095B"/>
    <w:rsid w:val="00620A5E"/>
    <w:rsid w:val="00620AA2"/>
    <w:rsid w:val="00620D89"/>
    <w:rsid w:val="00620FDC"/>
    <w:rsid w:val="006210BA"/>
    <w:rsid w:val="006212C2"/>
    <w:rsid w:val="006214DC"/>
    <w:rsid w:val="00621567"/>
    <w:rsid w:val="0062186F"/>
    <w:rsid w:val="00621BD4"/>
    <w:rsid w:val="00621EFD"/>
    <w:rsid w:val="00621F9A"/>
    <w:rsid w:val="00622049"/>
    <w:rsid w:val="006220DF"/>
    <w:rsid w:val="006221A7"/>
    <w:rsid w:val="00622291"/>
    <w:rsid w:val="006222F5"/>
    <w:rsid w:val="00622583"/>
    <w:rsid w:val="006226BB"/>
    <w:rsid w:val="00622741"/>
    <w:rsid w:val="0062284F"/>
    <w:rsid w:val="00622858"/>
    <w:rsid w:val="00622FA8"/>
    <w:rsid w:val="0062311C"/>
    <w:rsid w:val="0062317E"/>
    <w:rsid w:val="006232B1"/>
    <w:rsid w:val="006236B2"/>
    <w:rsid w:val="00623766"/>
    <w:rsid w:val="006237C9"/>
    <w:rsid w:val="00623B7A"/>
    <w:rsid w:val="00623BB0"/>
    <w:rsid w:val="00623BC7"/>
    <w:rsid w:val="00623CCA"/>
    <w:rsid w:val="00623CF2"/>
    <w:rsid w:val="00623DBE"/>
    <w:rsid w:val="00623DF3"/>
    <w:rsid w:val="00623E4A"/>
    <w:rsid w:val="00624050"/>
    <w:rsid w:val="0062406E"/>
    <w:rsid w:val="00624168"/>
    <w:rsid w:val="0062442D"/>
    <w:rsid w:val="00624579"/>
    <w:rsid w:val="0062458B"/>
    <w:rsid w:val="006245D1"/>
    <w:rsid w:val="00624668"/>
    <w:rsid w:val="00624672"/>
    <w:rsid w:val="006246B1"/>
    <w:rsid w:val="00624715"/>
    <w:rsid w:val="00624FA9"/>
    <w:rsid w:val="00624FE7"/>
    <w:rsid w:val="006251C8"/>
    <w:rsid w:val="006251FC"/>
    <w:rsid w:val="006253EC"/>
    <w:rsid w:val="00625404"/>
    <w:rsid w:val="0062546D"/>
    <w:rsid w:val="0062557A"/>
    <w:rsid w:val="00625717"/>
    <w:rsid w:val="00625736"/>
    <w:rsid w:val="00625835"/>
    <w:rsid w:val="00625886"/>
    <w:rsid w:val="00625905"/>
    <w:rsid w:val="006259B9"/>
    <w:rsid w:val="006259E4"/>
    <w:rsid w:val="00625A03"/>
    <w:rsid w:val="00625AD2"/>
    <w:rsid w:val="00625AD6"/>
    <w:rsid w:val="00625CF4"/>
    <w:rsid w:val="00625E49"/>
    <w:rsid w:val="00625F47"/>
    <w:rsid w:val="0062615F"/>
    <w:rsid w:val="0062624F"/>
    <w:rsid w:val="00626443"/>
    <w:rsid w:val="00626483"/>
    <w:rsid w:val="00626488"/>
    <w:rsid w:val="0062657F"/>
    <w:rsid w:val="006265F2"/>
    <w:rsid w:val="00626770"/>
    <w:rsid w:val="006267B2"/>
    <w:rsid w:val="00626803"/>
    <w:rsid w:val="00626886"/>
    <w:rsid w:val="006268B1"/>
    <w:rsid w:val="00626B85"/>
    <w:rsid w:val="00626C87"/>
    <w:rsid w:val="00626CEB"/>
    <w:rsid w:val="00626DA3"/>
    <w:rsid w:val="00626E7D"/>
    <w:rsid w:val="00627047"/>
    <w:rsid w:val="006270B9"/>
    <w:rsid w:val="006277AF"/>
    <w:rsid w:val="00627884"/>
    <w:rsid w:val="006278C6"/>
    <w:rsid w:val="0062791E"/>
    <w:rsid w:val="00627923"/>
    <w:rsid w:val="006279BA"/>
    <w:rsid w:val="006279D2"/>
    <w:rsid w:val="00627B48"/>
    <w:rsid w:val="00627F1C"/>
    <w:rsid w:val="0063004E"/>
    <w:rsid w:val="00630445"/>
    <w:rsid w:val="006304DC"/>
    <w:rsid w:val="00630685"/>
    <w:rsid w:val="0063083B"/>
    <w:rsid w:val="00630A09"/>
    <w:rsid w:val="00630A21"/>
    <w:rsid w:val="00630A9B"/>
    <w:rsid w:val="00630AE6"/>
    <w:rsid w:val="00631039"/>
    <w:rsid w:val="006312D6"/>
    <w:rsid w:val="006313BF"/>
    <w:rsid w:val="0063145E"/>
    <w:rsid w:val="0063146E"/>
    <w:rsid w:val="006316E0"/>
    <w:rsid w:val="00631737"/>
    <w:rsid w:val="00631766"/>
    <w:rsid w:val="00631782"/>
    <w:rsid w:val="0063178C"/>
    <w:rsid w:val="0063187B"/>
    <w:rsid w:val="0063191E"/>
    <w:rsid w:val="00631A52"/>
    <w:rsid w:val="00631A69"/>
    <w:rsid w:val="00631A76"/>
    <w:rsid w:val="00631B91"/>
    <w:rsid w:val="00631BF8"/>
    <w:rsid w:val="00631C8F"/>
    <w:rsid w:val="00631D9B"/>
    <w:rsid w:val="00631ED6"/>
    <w:rsid w:val="006320B1"/>
    <w:rsid w:val="0063225C"/>
    <w:rsid w:val="006324D2"/>
    <w:rsid w:val="006325D1"/>
    <w:rsid w:val="00632647"/>
    <w:rsid w:val="006326C4"/>
    <w:rsid w:val="006327F1"/>
    <w:rsid w:val="00632852"/>
    <w:rsid w:val="00632963"/>
    <w:rsid w:val="00632985"/>
    <w:rsid w:val="00632B61"/>
    <w:rsid w:val="00632B64"/>
    <w:rsid w:val="00632CD3"/>
    <w:rsid w:val="00632DBA"/>
    <w:rsid w:val="00632DD7"/>
    <w:rsid w:val="00632EB1"/>
    <w:rsid w:val="00633064"/>
    <w:rsid w:val="006333CC"/>
    <w:rsid w:val="006333D6"/>
    <w:rsid w:val="0063348D"/>
    <w:rsid w:val="006335C1"/>
    <w:rsid w:val="006335D9"/>
    <w:rsid w:val="006336E3"/>
    <w:rsid w:val="00633704"/>
    <w:rsid w:val="006339E8"/>
    <w:rsid w:val="00633ACF"/>
    <w:rsid w:val="00633C0A"/>
    <w:rsid w:val="00633C27"/>
    <w:rsid w:val="00633C73"/>
    <w:rsid w:val="00633CF5"/>
    <w:rsid w:val="00633DA4"/>
    <w:rsid w:val="00633E42"/>
    <w:rsid w:val="00634398"/>
    <w:rsid w:val="006344CB"/>
    <w:rsid w:val="006345A2"/>
    <w:rsid w:val="006347D8"/>
    <w:rsid w:val="00634B4F"/>
    <w:rsid w:val="00634C6E"/>
    <w:rsid w:val="00634D94"/>
    <w:rsid w:val="006350C9"/>
    <w:rsid w:val="0063515C"/>
    <w:rsid w:val="00635240"/>
    <w:rsid w:val="0063525F"/>
    <w:rsid w:val="00635461"/>
    <w:rsid w:val="00635554"/>
    <w:rsid w:val="00635576"/>
    <w:rsid w:val="006357F9"/>
    <w:rsid w:val="0063587E"/>
    <w:rsid w:val="0063592A"/>
    <w:rsid w:val="00635A75"/>
    <w:rsid w:val="00635AA7"/>
    <w:rsid w:val="00635DAE"/>
    <w:rsid w:val="00635DEE"/>
    <w:rsid w:val="00635E5B"/>
    <w:rsid w:val="00635EB1"/>
    <w:rsid w:val="00635F01"/>
    <w:rsid w:val="00635F5C"/>
    <w:rsid w:val="00636269"/>
    <w:rsid w:val="006364AC"/>
    <w:rsid w:val="0063652E"/>
    <w:rsid w:val="00636584"/>
    <w:rsid w:val="0063658A"/>
    <w:rsid w:val="00636761"/>
    <w:rsid w:val="00636807"/>
    <w:rsid w:val="0063697A"/>
    <w:rsid w:val="006369CB"/>
    <w:rsid w:val="00636A0B"/>
    <w:rsid w:val="00636AD7"/>
    <w:rsid w:val="00636B9A"/>
    <w:rsid w:val="00636CA8"/>
    <w:rsid w:val="00636DB1"/>
    <w:rsid w:val="00636EA3"/>
    <w:rsid w:val="00636FBA"/>
    <w:rsid w:val="00637010"/>
    <w:rsid w:val="006370E9"/>
    <w:rsid w:val="00637117"/>
    <w:rsid w:val="006372C1"/>
    <w:rsid w:val="0063736A"/>
    <w:rsid w:val="00637770"/>
    <w:rsid w:val="0063779E"/>
    <w:rsid w:val="006378B3"/>
    <w:rsid w:val="0063792A"/>
    <w:rsid w:val="00637981"/>
    <w:rsid w:val="00637A97"/>
    <w:rsid w:val="00637C2E"/>
    <w:rsid w:val="00637CDC"/>
    <w:rsid w:val="00637E08"/>
    <w:rsid w:val="0063FAF1"/>
    <w:rsid w:val="006401DF"/>
    <w:rsid w:val="0064030D"/>
    <w:rsid w:val="00640371"/>
    <w:rsid w:val="0064038E"/>
    <w:rsid w:val="00640411"/>
    <w:rsid w:val="006406B2"/>
    <w:rsid w:val="006406BB"/>
    <w:rsid w:val="006408E4"/>
    <w:rsid w:val="006409B4"/>
    <w:rsid w:val="00640C1F"/>
    <w:rsid w:val="00640C69"/>
    <w:rsid w:val="00640C6D"/>
    <w:rsid w:val="00640D2D"/>
    <w:rsid w:val="00640D89"/>
    <w:rsid w:val="00640E62"/>
    <w:rsid w:val="00640ED6"/>
    <w:rsid w:val="00640FCB"/>
    <w:rsid w:val="00640FF2"/>
    <w:rsid w:val="006411EB"/>
    <w:rsid w:val="0064123D"/>
    <w:rsid w:val="0064150A"/>
    <w:rsid w:val="0064163D"/>
    <w:rsid w:val="00641724"/>
    <w:rsid w:val="0064188C"/>
    <w:rsid w:val="006418A8"/>
    <w:rsid w:val="006419A3"/>
    <w:rsid w:val="00641B36"/>
    <w:rsid w:val="00641B41"/>
    <w:rsid w:val="00641B5C"/>
    <w:rsid w:val="006420CB"/>
    <w:rsid w:val="006421CF"/>
    <w:rsid w:val="00642242"/>
    <w:rsid w:val="006422A0"/>
    <w:rsid w:val="00642323"/>
    <w:rsid w:val="006423B7"/>
    <w:rsid w:val="006426E5"/>
    <w:rsid w:val="0064283E"/>
    <w:rsid w:val="0064285C"/>
    <w:rsid w:val="006428A0"/>
    <w:rsid w:val="00642C09"/>
    <w:rsid w:val="00642D94"/>
    <w:rsid w:val="006430BF"/>
    <w:rsid w:val="00643118"/>
    <w:rsid w:val="00643292"/>
    <w:rsid w:val="006432FB"/>
    <w:rsid w:val="00643346"/>
    <w:rsid w:val="006434C2"/>
    <w:rsid w:val="00643735"/>
    <w:rsid w:val="00643786"/>
    <w:rsid w:val="00643981"/>
    <w:rsid w:val="00643A8A"/>
    <w:rsid w:val="00643D0B"/>
    <w:rsid w:val="00643EAC"/>
    <w:rsid w:val="00643F7D"/>
    <w:rsid w:val="00643FE5"/>
    <w:rsid w:val="00644017"/>
    <w:rsid w:val="00644170"/>
    <w:rsid w:val="00644186"/>
    <w:rsid w:val="006441C2"/>
    <w:rsid w:val="0064420A"/>
    <w:rsid w:val="00644280"/>
    <w:rsid w:val="0064432E"/>
    <w:rsid w:val="00644336"/>
    <w:rsid w:val="00644423"/>
    <w:rsid w:val="00644438"/>
    <w:rsid w:val="006445C4"/>
    <w:rsid w:val="00644694"/>
    <w:rsid w:val="006446AC"/>
    <w:rsid w:val="00644999"/>
    <w:rsid w:val="00644A07"/>
    <w:rsid w:val="00644A2D"/>
    <w:rsid w:val="00644A7B"/>
    <w:rsid w:val="00644ABB"/>
    <w:rsid w:val="00644AFA"/>
    <w:rsid w:val="00644AFD"/>
    <w:rsid w:val="00644CB3"/>
    <w:rsid w:val="00644CF4"/>
    <w:rsid w:val="00644D93"/>
    <w:rsid w:val="00644E6C"/>
    <w:rsid w:val="00644EC8"/>
    <w:rsid w:val="00644FF6"/>
    <w:rsid w:val="006451C7"/>
    <w:rsid w:val="00645227"/>
    <w:rsid w:val="0064528C"/>
    <w:rsid w:val="006452A8"/>
    <w:rsid w:val="006452F7"/>
    <w:rsid w:val="0064557A"/>
    <w:rsid w:val="006457CE"/>
    <w:rsid w:val="006457D7"/>
    <w:rsid w:val="00645851"/>
    <w:rsid w:val="006458FA"/>
    <w:rsid w:val="006459A6"/>
    <w:rsid w:val="00645AC5"/>
    <w:rsid w:val="00645B55"/>
    <w:rsid w:val="00645D4F"/>
    <w:rsid w:val="00645EE0"/>
    <w:rsid w:val="00645F08"/>
    <w:rsid w:val="00645FFF"/>
    <w:rsid w:val="0064625B"/>
    <w:rsid w:val="006465CA"/>
    <w:rsid w:val="006465F3"/>
    <w:rsid w:val="00646605"/>
    <w:rsid w:val="00646655"/>
    <w:rsid w:val="00646684"/>
    <w:rsid w:val="00646756"/>
    <w:rsid w:val="00646959"/>
    <w:rsid w:val="00646BD0"/>
    <w:rsid w:val="00646BFC"/>
    <w:rsid w:val="0064720B"/>
    <w:rsid w:val="0064748D"/>
    <w:rsid w:val="00647589"/>
    <w:rsid w:val="006475EC"/>
    <w:rsid w:val="0064769F"/>
    <w:rsid w:val="00647713"/>
    <w:rsid w:val="00647887"/>
    <w:rsid w:val="006479A1"/>
    <w:rsid w:val="006479A6"/>
    <w:rsid w:val="00647BE4"/>
    <w:rsid w:val="00647BE5"/>
    <w:rsid w:val="00647BF0"/>
    <w:rsid w:val="00647D20"/>
    <w:rsid w:val="00647D5C"/>
    <w:rsid w:val="00647DB0"/>
    <w:rsid w:val="00647F93"/>
    <w:rsid w:val="006500AC"/>
    <w:rsid w:val="006501B6"/>
    <w:rsid w:val="00650480"/>
    <w:rsid w:val="006504AF"/>
    <w:rsid w:val="006504ED"/>
    <w:rsid w:val="006504FD"/>
    <w:rsid w:val="006506D7"/>
    <w:rsid w:val="006507E4"/>
    <w:rsid w:val="0065082F"/>
    <w:rsid w:val="00650BFE"/>
    <w:rsid w:val="00650C72"/>
    <w:rsid w:val="00650D9F"/>
    <w:rsid w:val="00650DCD"/>
    <w:rsid w:val="00650E59"/>
    <w:rsid w:val="00651174"/>
    <w:rsid w:val="006513A7"/>
    <w:rsid w:val="00651482"/>
    <w:rsid w:val="00651B37"/>
    <w:rsid w:val="00651C1E"/>
    <w:rsid w:val="00651D9D"/>
    <w:rsid w:val="00651DE4"/>
    <w:rsid w:val="00651E88"/>
    <w:rsid w:val="00651ECB"/>
    <w:rsid w:val="00651ED2"/>
    <w:rsid w:val="00651ED6"/>
    <w:rsid w:val="00651F1E"/>
    <w:rsid w:val="00651F39"/>
    <w:rsid w:val="00652095"/>
    <w:rsid w:val="00652110"/>
    <w:rsid w:val="006521DF"/>
    <w:rsid w:val="00652337"/>
    <w:rsid w:val="00652381"/>
    <w:rsid w:val="00652399"/>
    <w:rsid w:val="0065240E"/>
    <w:rsid w:val="0065263A"/>
    <w:rsid w:val="00652659"/>
    <w:rsid w:val="00652867"/>
    <w:rsid w:val="006528CA"/>
    <w:rsid w:val="00652916"/>
    <w:rsid w:val="00652968"/>
    <w:rsid w:val="006529E0"/>
    <w:rsid w:val="00652C18"/>
    <w:rsid w:val="00652C26"/>
    <w:rsid w:val="00652F2D"/>
    <w:rsid w:val="006531D9"/>
    <w:rsid w:val="0065344B"/>
    <w:rsid w:val="00653522"/>
    <w:rsid w:val="0065363A"/>
    <w:rsid w:val="00653766"/>
    <w:rsid w:val="00653D52"/>
    <w:rsid w:val="00653D93"/>
    <w:rsid w:val="00653E05"/>
    <w:rsid w:val="006543FC"/>
    <w:rsid w:val="00654456"/>
    <w:rsid w:val="00654468"/>
    <w:rsid w:val="00654596"/>
    <w:rsid w:val="0065465A"/>
    <w:rsid w:val="00654899"/>
    <w:rsid w:val="006548E0"/>
    <w:rsid w:val="00654958"/>
    <w:rsid w:val="00654D72"/>
    <w:rsid w:val="00654E21"/>
    <w:rsid w:val="006551D9"/>
    <w:rsid w:val="0065525A"/>
    <w:rsid w:val="00655320"/>
    <w:rsid w:val="0065544D"/>
    <w:rsid w:val="00655A79"/>
    <w:rsid w:val="00655C7A"/>
    <w:rsid w:val="00655EA8"/>
    <w:rsid w:val="00655EDA"/>
    <w:rsid w:val="00655F6B"/>
    <w:rsid w:val="00655F75"/>
    <w:rsid w:val="006560B9"/>
    <w:rsid w:val="00656132"/>
    <w:rsid w:val="006561DA"/>
    <w:rsid w:val="00656275"/>
    <w:rsid w:val="006564B8"/>
    <w:rsid w:val="006564D3"/>
    <w:rsid w:val="00656676"/>
    <w:rsid w:val="006569CA"/>
    <w:rsid w:val="00656AD9"/>
    <w:rsid w:val="00656BBF"/>
    <w:rsid w:val="00656C9E"/>
    <w:rsid w:val="00656D8C"/>
    <w:rsid w:val="00656DFC"/>
    <w:rsid w:val="00656EAB"/>
    <w:rsid w:val="00657008"/>
    <w:rsid w:val="00657188"/>
    <w:rsid w:val="006571AF"/>
    <w:rsid w:val="006571FC"/>
    <w:rsid w:val="00657242"/>
    <w:rsid w:val="006573AE"/>
    <w:rsid w:val="00657426"/>
    <w:rsid w:val="00657448"/>
    <w:rsid w:val="006574A4"/>
    <w:rsid w:val="006574AD"/>
    <w:rsid w:val="00657507"/>
    <w:rsid w:val="006575D6"/>
    <w:rsid w:val="006575DB"/>
    <w:rsid w:val="0065765B"/>
    <w:rsid w:val="0065775A"/>
    <w:rsid w:val="00657C21"/>
    <w:rsid w:val="00657C5C"/>
    <w:rsid w:val="00657D6C"/>
    <w:rsid w:val="00657E7F"/>
    <w:rsid w:val="00657EC3"/>
    <w:rsid w:val="00660012"/>
    <w:rsid w:val="0066009F"/>
    <w:rsid w:val="0066013C"/>
    <w:rsid w:val="006601B9"/>
    <w:rsid w:val="00660403"/>
    <w:rsid w:val="006604B6"/>
    <w:rsid w:val="0066051B"/>
    <w:rsid w:val="0066070B"/>
    <w:rsid w:val="006607C4"/>
    <w:rsid w:val="0066083D"/>
    <w:rsid w:val="006608F6"/>
    <w:rsid w:val="0066097A"/>
    <w:rsid w:val="00660AA8"/>
    <w:rsid w:val="00660BE9"/>
    <w:rsid w:val="00660F12"/>
    <w:rsid w:val="00660F5E"/>
    <w:rsid w:val="00660FEF"/>
    <w:rsid w:val="00661013"/>
    <w:rsid w:val="00661057"/>
    <w:rsid w:val="0066115B"/>
    <w:rsid w:val="006612F1"/>
    <w:rsid w:val="006613C0"/>
    <w:rsid w:val="00661636"/>
    <w:rsid w:val="00661851"/>
    <w:rsid w:val="0066186E"/>
    <w:rsid w:val="006618CF"/>
    <w:rsid w:val="00661A23"/>
    <w:rsid w:val="00661A6F"/>
    <w:rsid w:val="00661AA5"/>
    <w:rsid w:val="00661C5B"/>
    <w:rsid w:val="00661CD8"/>
    <w:rsid w:val="00661E43"/>
    <w:rsid w:val="00661ECF"/>
    <w:rsid w:val="00661F34"/>
    <w:rsid w:val="00661F7D"/>
    <w:rsid w:val="00661FF2"/>
    <w:rsid w:val="0066210F"/>
    <w:rsid w:val="0066212C"/>
    <w:rsid w:val="00662157"/>
    <w:rsid w:val="0066215E"/>
    <w:rsid w:val="0066219F"/>
    <w:rsid w:val="0066238C"/>
    <w:rsid w:val="00662703"/>
    <w:rsid w:val="00662735"/>
    <w:rsid w:val="00662826"/>
    <w:rsid w:val="00662849"/>
    <w:rsid w:val="00662915"/>
    <w:rsid w:val="00662AA7"/>
    <w:rsid w:val="00662EFB"/>
    <w:rsid w:val="00662FBD"/>
    <w:rsid w:val="0066319B"/>
    <w:rsid w:val="006632EF"/>
    <w:rsid w:val="00663544"/>
    <w:rsid w:val="00663626"/>
    <w:rsid w:val="00663ABD"/>
    <w:rsid w:val="00663C3E"/>
    <w:rsid w:val="00663E6E"/>
    <w:rsid w:val="00664319"/>
    <w:rsid w:val="00664465"/>
    <w:rsid w:val="006646CC"/>
    <w:rsid w:val="00664730"/>
    <w:rsid w:val="00664B8F"/>
    <w:rsid w:val="00664CC1"/>
    <w:rsid w:val="00664CF2"/>
    <w:rsid w:val="00664D51"/>
    <w:rsid w:val="00664EBE"/>
    <w:rsid w:val="00665118"/>
    <w:rsid w:val="00665150"/>
    <w:rsid w:val="00665203"/>
    <w:rsid w:val="00665288"/>
    <w:rsid w:val="006652B1"/>
    <w:rsid w:val="006654EC"/>
    <w:rsid w:val="0066551B"/>
    <w:rsid w:val="0066555C"/>
    <w:rsid w:val="006656A6"/>
    <w:rsid w:val="006656A9"/>
    <w:rsid w:val="006656D0"/>
    <w:rsid w:val="0066580B"/>
    <w:rsid w:val="006658EB"/>
    <w:rsid w:val="00665A47"/>
    <w:rsid w:val="00665B1A"/>
    <w:rsid w:val="00665C6D"/>
    <w:rsid w:val="00665CB9"/>
    <w:rsid w:val="00665CEC"/>
    <w:rsid w:val="00665D33"/>
    <w:rsid w:val="00665E8A"/>
    <w:rsid w:val="00665F2D"/>
    <w:rsid w:val="00665F7A"/>
    <w:rsid w:val="006662FC"/>
    <w:rsid w:val="00666460"/>
    <w:rsid w:val="006664CB"/>
    <w:rsid w:val="00666515"/>
    <w:rsid w:val="00666564"/>
    <w:rsid w:val="00666596"/>
    <w:rsid w:val="00666657"/>
    <w:rsid w:val="006666BE"/>
    <w:rsid w:val="006668DB"/>
    <w:rsid w:val="00666F35"/>
    <w:rsid w:val="006672D9"/>
    <w:rsid w:val="006672F2"/>
    <w:rsid w:val="006673AD"/>
    <w:rsid w:val="00667461"/>
    <w:rsid w:val="006674E7"/>
    <w:rsid w:val="00667669"/>
    <w:rsid w:val="006676AA"/>
    <w:rsid w:val="006679F7"/>
    <w:rsid w:val="00667B5C"/>
    <w:rsid w:val="00667B64"/>
    <w:rsid w:val="00667B94"/>
    <w:rsid w:val="00667BBB"/>
    <w:rsid w:val="00667C79"/>
    <w:rsid w:val="00667E81"/>
    <w:rsid w:val="00667F30"/>
    <w:rsid w:val="00667F81"/>
    <w:rsid w:val="00670025"/>
    <w:rsid w:val="00670104"/>
    <w:rsid w:val="00670114"/>
    <w:rsid w:val="006701AF"/>
    <w:rsid w:val="0067024C"/>
    <w:rsid w:val="006702A9"/>
    <w:rsid w:val="00670383"/>
    <w:rsid w:val="006705CF"/>
    <w:rsid w:val="00670879"/>
    <w:rsid w:val="00670A88"/>
    <w:rsid w:val="00670E4B"/>
    <w:rsid w:val="00670E74"/>
    <w:rsid w:val="00671015"/>
    <w:rsid w:val="0067104F"/>
    <w:rsid w:val="0067107D"/>
    <w:rsid w:val="00671498"/>
    <w:rsid w:val="0067155D"/>
    <w:rsid w:val="0067156F"/>
    <w:rsid w:val="006715A3"/>
    <w:rsid w:val="006715E1"/>
    <w:rsid w:val="0067170C"/>
    <w:rsid w:val="006717A1"/>
    <w:rsid w:val="0067186E"/>
    <w:rsid w:val="00671964"/>
    <w:rsid w:val="00671994"/>
    <w:rsid w:val="006719B6"/>
    <w:rsid w:val="00671A3D"/>
    <w:rsid w:val="00671B85"/>
    <w:rsid w:val="00671B91"/>
    <w:rsid w:val="00671CE1"/>
    <w:rsid w:val="00671E1D"/>
    <w:rsid w:val="00671E9F"/>
    <w:rsid w:val="00671F08"/>
    <w:rsid w:val="00671FFF"/>
    <w:rsid w:val="00672024"/>
    <w:rsid w:val="00672025"/>
    <w:rsid w:val="006723F2"/>
    <w:rsid w:val="0067269F"/>
    <w:rsid w:val="00672745"/>
    <w:rsid w:val="006728CC"/>
    <w:rsid w:val="00672A55"/>
    <w:rsid w:val="00672B32"/>
    <w:rsid w:val="00672B40"/>
    <w:rsid w:val="00672C2E"/>
    <w:rsid w:val="00672CAB"/>
    <w:rsid w:val="00672D6D"/>
    <w:rsid w:val="00672D84"/>
    <w:rsid w:val="00672DB7"/>
    <w:rsid w:val="00672E97"/>
    <w:rsid w:val="00672F36"/>
    <w:rsid w:val="00673028"/>
    <w:rsid w:val="00673066"/>
    <w:rsid w:val="00673074"/>
    <w:rsid w:val="00673140"/>
    <w:rsid w:val="00673294"/>
    <w:rsid w:val="00673425"/>
    <w:rsid w:val="00673574"/>
    <w:rsid w:val="00673635"/>
    <w:rsid w:val="006736B0"/>
    <w:rsid w:val="00673761"/>
    <w:rsid w:val="0067393F"/>
    <w:rsid w:val="00673987"/>
    <w:rsid w:val="006739C5"/>
    <w:rsid w:val="00673B09"/>
    <w:rsid w:val="00673BB5"/>
    <w:rsid w:val="00673E04"/>
    <w:rsid w:val="00673FA7"/>
    <w:rsid w:val="0067400F"/>
    <w:rsid w:val="006741ED"/>
    <w:rsid w:val="00674214"/>
    <w:rsid w:val="006742FB"/>
    <w:rsid w:val="006743A1"/>
    <w:rsid w:val="0067494B"/>
    <w:rsid w:val="0067494D"/>
    <w:rsid w:val="00674C0D"/>
    <w:rsid w:val="00674D27"/>
    <w:rsid w:val="00674D4D"/>
    <w:rsid w:val="00674DAF"/>
    <w:rsid w:val="00674E0D"/>
    <w:rsid w:val="00674E97"/>
    <w:rsid w:val="00675028"/>
    <w:rsid w:val="00675042"/>
    <w:rsid w:val="00675149"/>
    <w:rsid w:val="006751B7"/>
    <w:rsid w:val="0067525C"/>
    <w:rsid w:val="0067528C"/>
    <w:rsid w:val="006752D6"/>
    <w:rsid w:val="006753BB"/>
    <w:rsid w:val="0067546A"/>
    <w:rsid w:val="0067557E"/>
    <w:rsid w:val="006755B2"/>
    <w:rsid w:val="00675C41"/>
    <w:rsid w:val="00675C96"/>
    <w:rsid w:val="00675E47"/>
    <w:rsid w:val="00675E8B"/>
    <w:rsid w:val="00675EC7"/>
    <w:rsid w:val="006760DE"/>
    <w:rsid w:val="00676189"/>
    <w:rsid w:val="006763A7"/>
    <w:rsid w:val="00676431"/>
    <w:rsid w:val="006764F3"/>
    <w:rsid w:val="0067690E"/>
    <w:rsid w:val="00676956"/>
    <w:rsid w:val="006769C4"/>
    <w:rsid w:val="00676B18"/>
    <w:rsid w:val="00676B1F"/>
    <w:rsid w:val="00676D0A"/>
    <w:rsid w:val="00676DE4"/>
    <w:rsid w:val="00676F8C"/>
    <w:rsid w:val="00676FF8"/>
    <w:rsid w:val="0067722F"/>
    <w:rsid w:val="0067731F"/>
    <w:rsid w:val="00677372"/>
    <w:rsid w:val="006773C9"/>
    <w:rsid w:val="006774E9"/>
    <w:rsid w:val="006775A8"/>
    <w:rsid w:val="0067768C"/>
    <w:rsid w:val="006777C2"/>
    <w:rsid w:val="00677950"/>
    <w:rsid w:val="006779CD"/>
    <w:rsid w:val="00677A64"/>
    <w:rsid w:val="00677D15"/>
    <w:rsid w:val="00677EE0"/>
    <w:rsid w:val="00677F0C"/>
    <w:rsid w:val="00677F20"/>
    <w:rsid w:val="00677F67"/>
    <w:rsid w:val="00677F88"/>
    <w:rsid w:val="006800E0"/>
    <w:rsid w:val="00680104"/>
    <w:rsid w:val="0068015E"/>
    <w:rsid w:val="006802E8"/>
    <w:rsid w:val="00680545"/>
    <w:rsid w:val="0068057A"/>
    <w:rsid w:val="0068067C"/>
    <w:rsid w:val="0068068D"/>
    <w:rsid w:val="00680690"/>
    <w:rsid w:val="00680773"/>
    <w:rsid w:val="006807A4"/>
    <w:rsid w:val="00680819"/>
    <w:rsid w:val="00680837"/>
    <w:rsid w:val="00680E3B"/>
    <w:rsid w:val="00680F30"/>
    <w:rsid w:val="00680F92"/>
    <w:rsid w:val="0068121B"/>
    <w:rsid w:val="0068181A"/>
    <w:rsid w:val="006818E9"/>
    <w:rsid w:val="00681BDC"/>
    <w:rsid w:val="00681D01"/>
    <w:rsid w:val="0068216A"/>
    <w:rsid w:val="00682330"/>
    <w:rsid w:val="00682AA1"/>
    <w:rsid w:val="00682B6E"/>
    <w:rsid w:val="00682D66"/>
    <w:rsid w:val="00682DD1"/>
    <w:rsid w:val="00682E72"/>
    <w:rsid w:val="00682F73"/>
    <w:rsid w:val="006830A8"/>
    <w:rsid w:val="00683162"/>
    <w:rsid w:val="00683228"/>
    <w:rsid w:val="0068326B"/>
    <w:rsid w:val="006832EA"/>
    <w:rsid w:val="006832F9"/>
    <w:rsid w:val="006833BC"/>
    <w:rsid w:val="006833CB"/>
    <w:rsid w:val="006833DA"/>
    <w:rsid w:val="006834DD"/>
    <w:rsid w:val="00683515"/>
    <w:rsid w:val="00683920"/>
    <w:rsid w:val="00683A79"/>
    <w:rsid w:val="00683ADC"/>
    <w:rsid w:val="00683DE0"/>
    <w:rsid w:val="00683E0F"/>
    <w:rsid w:val="00683F33"/>
    <w:rsid w:val="00684033"/>
    <w:rsid w:val="006840B7"/>
    <w:rsid w:val="00684127"/>
    <w:rsid w:val="00684267"/>
    <w:rsid w:val="0068432B"/>
    <w:rsid w:val="00684428"/>
    <w:rsid w:val="006844C5"/>
    <w:rsid w:val="0068452E"/>
    <w:rsid w:val="0068481C"/>
    <w:rsid w:val="00684B7E"/>
    <w:rsid w:val="00684CFB"/>
    <w:rsid w:val="00684DAF"/>
    <w:rsid w:val="00685076"/>
    <w:rsid w:val="006850CC"/>
    <w:rsid w:val="006851DA"/>
    <w:rsid w:val="0068521B"/>
    <w:rsid w:val="00685265"/>
    <w:rsid w:val="00685306"/>
    <w:rsid w:val="006856A6"/>
    <w:rsid w:val="006857A4"/>
    <w:rsid w:val="00685909"/>
    <w:rsid w:val="0068593C"/>
    <w:rsid w:val="006859AA"/>
    <w:rsid w:val="006859D5"/>
    <w:rsid w:val="00685AD0"/>
    <w:rsid w:val="00685B0A"/>
    <w:rsid w:val="00685DB6"/>
    <w:rsid w:val="00685F75"/>
    <w:rsid w:val="006860C8"/>
    <w:rsid w:val="006861EA"/>
    <w:rsid w:val="00686272"/>
    <w:rsid w:val="00686328"/>
    <w:rsid w:val="006863F6"/>
    <w:rsid w:val="0068644B"/>
    <w:rsid w:val="006864FA"/>
    <w:rsid w:val="00686739"/>
    <w:rsid w:val="00686766"/>
    <w:rsid w:val="00686786"/>
    <w:rsid w:val="00686A4A"/>
    <w:rsid w:val="00686B4D"/>
    <w:rsid w:val="00686BE1"/>
    <w:rsid w:val="00686C64"/>
    <w:rsid w:val="00686D8B"/>
    <w:rsid w:val="00686F50"/>
    <w:rsid w:val="00686FB7"/>
    <w:rsid w:val="00687055"/>
    <w:rsid w:val="006870E8"/>
    <w:rsid w:val="0068711B"/>
    <w:rsid w:val="00687436"/>
    <w:rsid w:val="006874AE"/>
    <w:rsid w:val="006874D0"/>
    <w:rsid w:val="006876A6"/>
    <w:rsid w:val="00687732"/>
    <w:rsid w:val="006878FC"/>
    <w:rsid w:val="00687923"/>
    <w:rsid w:val="00687A26"/>
    <w:rsid w:val="00687A27"/>
    <w:rsid w:val="00687C4C"/>
    <w:rsid w:val="00687E31"/>
    <w:rsid w:val="00687E85"/>
    <w:rsid w:val="00687ED2"/>
    <w:rsid w:val="00687EEC"/>
    <w:rsid w:val="00690286"/>
    <w:rsid w:val="0069036C"/>
    <w:rsid w:val="006904D5"/>
    <w:rsid w:val="00690662"/>
    <w:rsid w:val="006906F6"/>
    <w:rsid w:val="00690724"/>
    <w:rsid w:val="006908F1"/>
    <w:rsid w:val="0069097D"/>
    <w:rsid w:val="00690BBB"/>
    <w:rsid w:val="00690BBE"/>
    <w:rsid w:val="00690CAA"/>
    <w:rsid w:val="00690E34"/>
    <w:rsid w:val="00690F69"/>
    <w:rsid w:val="00691005"/>
    <w:rsid w:val="00691208"/>
    <w:rsid w:val="006912A0"/>
    <w:rsid w:val="00691398"/>
    <w:rsid w:val="0069139E"/>
    <w:rsid w:val="006915B3"/>
    <w:rsid w:val="006915B8"/>
    <w:rsid w:val="006915E1"/>
    <w:rsid w:val="006915F7"/>
    <w:rsid w:val="006916B7"/>
    <w:rsid w:val="006916FF"/>
    <w:rsid w:val="00691788"/>
    <w:rsid w:val="006917D6"/>
    <w:rsid w:val="00691864"/>
    <w:rsid w:val="006918E9"/>
    <w:rsid w:val="00691B13"/>
    <w:rsid w:val="00691CB4"/>
    <w:rsid w:val="00691CEA"/>
    <w:rsid w:val="00691D79"/>
    <w:rsid w:val="00691ECA"/>
    <w:rsid w:val="00691F8C"/>
    <w:rsid w:val="006922B7"/>
    <w:rsid w:val="00692471"/>
    <w:rsid w:val="00692494"/>
    <w:rsid w:val="006927E4"/>
    <w:rsid w:val="00692939"/>
    <w:rsid w:val="00692998"/>
    <w:rsid w:val="00692B9D"/>
    <w:rsid w:val="00692CC1"/>
    <w:rsid w:val="00692D6B"/>
    <w:rsid w:val="00692E28"/>
    <w:rsid w:val="00692EB0"/>
    <w:rsid w:val="00692F29"/>
    <w:rsid w:val="006930D8"/>
    <w:rsid w:val="00693137"/>
    <w:rsid w:val="00693234"/>
    <w:rsid w:val="006932E0"/>
    <w:rsid w:val="00693373"/>
    <w:rsid w:val="006933B8"/>
    <w:rsid w:val="0069345F"/>
    <w:rsid w:val="00693573"/>
    <w:rsid w:val="00693639"/>
    <w:rsid w:val="00693799"/>
    <w:rsid w:val="006937EB"/>
    <w:rsid w:val="006938B4"/>
    <w:rsid w:val="00693A31"/>
    <w:rsid w:val="00693AE0"/>
    <w:rsid w:val="00693D28"/>
    <w:rsid w:val="00693D42"/>
    <w:rsid w:val="00693D6D"/>
    <w:rsid w:val="00693E85"/>
    <w:rsid w:val="00693F12"/>
    <w:rsid w:val="00694105"/>
    <w:rsid w:val="006944C9"/>
    <w:rsid w:val="006945C1"/>
    <w:rsid w:val="006945D7"/>
    <w:rsid w:val="0069466F"/>
    <w:rsid w:val="00694827"/>
    <w:rsid w:val="00694A1E"/>
    <w:rsid w:val="00694C6E"/>
    <w:rsid w:val="00694F15"/>
    <w:rsid w:val="00694FDC"/>
    <w:rsid w:val="00694FEA"/>
    <w:rsid w:val="006951D3"/>
    <w:rsid w:val="00695214"/>
    <w:rsid w:val="0069523E"/>
    <w:rsid w:val="00695336"/>
    <w:rsid w:val="00695572"/>
    <w:rsid w:val="006955C2"/>
    <w:rsid w:val="00695611"/>
    <w:rsid w:val="00695702"/>
    <w:rsid w:val="00695707"/>
    <w:rsid w:val="00695AFA"/>
    <w:rsid w:val="00695B3E"/>
    <w:rsid w:val="00695D15"/>
    <w:rsid w:val="00695EA7"/>
    <w:rsid w:val="00695FEF"/>
    <w:rsid w:val="00696002"/>
    <w:rsid w:val="00696044"/>
    <w:rsid w:val="00696076"/>
    <w:rsid w:val="006960E8"/>
    <w:rsid w:val="006962C4"/>
    <w:rsid w:val="00696553"/>
    <w:rsid w:val="006968B2"/>
    <w:rsid w:val="00696BB2"/>
    <w:rsid w:val="00696CB7"/>
    <w:rsid w:val="00696EFA"/>
    <w:rsid w:val="00697029"/>
    <w:rsid w:val="006970D3"/>
    <w:rsid w:val="006970D7"/>
    <w:rsid w:val="0069712D"/>
    <w:rsid w:val="006971D8"/>
    <w:rsid w:val="006971DC"/>
    <w:rsid w:val="006973B9"/>
    <w:rsid w:val="0069744F"/>
    <w:rsid w:val="006978FE"/>
    <w:rsid w:val="0069797A"/>
    <w:rsid w:val="00697AF8"/>
    <w:rsid w:val="00697B6F"/>
    <w:rsid w:val="00697C46"/>
    <w:rsid w:val="00697CB6"/>
    <w:rsid w:val="00697CC8"/>
    <w:rsid w:val="00697D53"/>
    <w:rsid w:val="00697DB0"/>
    <w:rsid w:val="006A00E9"/>
    <w:rsid w:val="006A00F2"/>
    <w:rsid w:val="006A042F"/>
    <w:rsid w:val="006A04D8"/>
    <w:rsid w:val="006A0658"/>
    <w:rsid w:val="006A07D7"/>
    <w:rsid w:val="006A08AD"/>
    <w:rsid w:val="006A0CDC"/>
    <w:rsid w:val="006A0E10"/>
    <w:rsid w:val="006A0FD4"/>
    <w:rsid w:val="006A100A"/>
    <w:rsid w:val="006A10D3"/>
    <w:rsid w:val="006A10E5"/>
    <w:rsid w:val="006A11A7"/>
    <w:rsid w:val="006A1243"/>
    <w:rsid w:val="006A125E"/>
    <w:rsid w:val="006A127E"/>
    <w:rsid w:val="006A128E"/>
    <w:rsid w:val="006A1297"/>
    <w:rsid w:val="006A13C7"/>
    <w:rsid w:val="006A159C"/>
    <w:rsid w:val="006A17FD"/>
    <w:rsid w:val="006A1904"/>
    <w:rsid w:val="006A1995"/>
    <w:rsid w:val="006A19F7"/>
    <w:rsid w:val="006A1B4E"/>
    <w:rsid w:val="006A1BE2"/>
    <w:rsid w:val="006A1D19"/>
    <w:rsid w:val="006A1D3D"/>
    <w:rsid w:val="006A1D5B"/>
    <w:rsid w:val="006A1F05"/>
    <w:rsid w:val="006A1F1A"/>
    <w:rsid w:val="006A20A5"/>
    <w:rsid w:val="006A214E"/>
    <w:rsid w:val="006A21CF"/>
    <w:rsid w:val="006A22B5"/>
    <w:rsid w:val="006A2418"/>
    <w:rsid w:val="006A25C8"/>
    <w:rsid w:val="006A25E4"/>
    <w:rsid w:val="006A25FD"/>
    <w:rsid w:val="006A26B3"/>
    <w:rsid w:val="006A2822"/>
    <w:rsid w:val="006A2A48"/>
    <w:rsid w:val="006A2D2E"/>
    <w:rsid w:val="006A2D3B"/>
    <w:rsid w:val="006A2ECA"/>
    <w:rsid w:val="006A2ED5"/>
    <w:rsid w:val="006A3097"/>
    <w:rsid w:val="006A30B0"/>
    <w:rsid w:val="006A3156"/>
    <w:rsid w:val="006A336B"/>
    <w:rsid w:val="006A3583"/>
    <w:rsid w:val="006A35B2"/>
    <w:rsid w:val="006A36A9"/>
    <w:rsid w:val="006A36FA"/>
    <w:rsid w:val="006A37CE"/>
    <w:rsid w:val="006A3AAA"/>
    <w:rsid w:val="006A3C5B"/>
    <w:rsid w:val="006A3D19"/>
    <w:rsid w:val="006A3D78"/>
    <w:rsid w:val="006A405D"/>
    <w:rsid w:val="006A40B9"/>
    <w:rsid w:val="006A4350"/>
    <w:rsid w:val="006A44C4"/>
    <w:rsid w:val="006A457C"/>
    <w:rsid w:val="006A45E2"/>
    <w:rsid w:val="006A46F2"/>
    <w:rsid w:val="006A478D"/>
    <w:rsid w:val="006A4812"/>
    <w:rsid w:val="006A498F"/>
    <w:rsid w:val="006A49DB"/>
    <w:rsid w:val="006A4A62"/>
    <w:rsid w:val="006A4BF5"/>
    <w:rsid w:val="006A4C40"/>
    <w:rsid w:val="006A4C54"/>
    <w:rsid w:val="006A4CA6"/>
    <w:rsid w:val="006A4D0C"/>
    <w:rsid w:val="006A4D73"/>
    <w:rsid w:val="006A4FB2"/>
    <w:rsid w:val="006A518C"/>
    <w:rsid w:val="006A51DA"/>
    <w:rsid w:val="006A52BB"/>
    <w:rsid w:val="006A53B6"/>
    <w:rsid w:val="006A5489"/>
    <w:rsid w:val="006A5606"/>
    <w:rsid w:val="006A56F0"/>
    <w:rsid w:val="006A57BF"/>
    <w:rsid w:val="006A57E7"/>
    <w:rsid w:val="006A5806"/>
    <w:rsid w:val="006A599D"/>
    <w:rsid w:val="006A59AD"/>
    <w:rsid w:val="006A5BC5"/>
    <w:rsid w:val="006A5F6F"/>
    <w:rsid w:val="006A5F8F"/>
    <w:rsid w:val="006A6118"/>
    <w:rsid w:val="006A63D8"/>
    <w:rsid w:val="006A63F4"/>
    <w:rsid w:val="006A652A"/>
    <w:rsid w:val="006A6864"/>
    <w:rsid w:val="006A69BB"/>
    <w:rsid w:val="006A69C9"/>
    <w:rsid w:val="006A6A3D"/>
    <w:rsid w:val="006A6B6E"/>
    <w:rsid w:val="006A6BC6"/>
    <w:rsid w:val="006A6D46"/>
    <w:rsid w:val="006A6F33"/>
    <w:rsid w:val="006A6F57"/>
    <w:rsid w:val="006A71BF"/>
    <w:rsid w:val="006A725C"/>
    <w:rsid w:val="006A7391"/>
    <w:rsid w:val="006A7452"/>
    <w:rsid w:val="006A77D4"/>
    <w:rsid w:val="006A77ED"/>
    <w:rsid w:val="006A789A"/>
    <w:rsid w:val="006A7A96"/>
    <w:rsid w:val="006A7BD6"/>
    <w:rsid w:val="006A7BE8"/>
    <w:rsid w:val="006A7C75"/>
    <w:rsid w:val="006A7F91"/>
    <w:rsid w:val="006A7FF3"/>
    <w:rsid w:val="006AF6ED"/>
    <w:rsid w:val="006B00C9"/>
    <w:rsid w:val="006B014F"/>
    <w:rsid w:val="006B0154"/>
    <w:rsid w:val="006B027A"/>
    <w:rsid w:val="006B0316"/>
    <w:rsid w:val="006B03BB"/>
    <w:rsid w:val="006B0425"/>
    <w:rsid w:val="006B055D"/>
    <w:rsid w:val="006B0994"/>
    <w:rsid w:val="006B0C2C"/>
    <w:rsid w:val="006B0C8A"/>
    <w:rsid w:val="006B0D38"/>
    <w:rsid w:val="006B0D78"/>
    <w:rsid w:val="006B0DA8"/>
    <w:rsid w:val="006B1169"/>
    <w:rsid w:val="006B129A"/>
    <w:rsid w:val="006B13E9"/>
    <w:rsid w:val="006B14B4"/>
    <w:rsid w:val="006B16D1"/>
    <w:rsid w:val="006B178E"/>
    <w:rsid w:val="006B17F8"/>
    <w:rsid w:val="006B18E0"/>
    <w:rsid w:val="006B1A74"/>
    <w:rsid w:val="006B1DE5"/>
    <w:rsid w:val="006B1E6C"/>
    <w:rsid w:val="006B1F8F"/>
    <w:rsid w:val="006B1F9D"/>
    <w:rsid w:val="006B21F0"/>
    <w:rsid w:val="006B2504"/>
    <w:rsid w:val="006B2692"/>
    <w:rsid w:val="006B28EC"/>
    <w:rsid w:val="006B2A12"/>
    <w:rsid w:val="006B2ABB"/>
    <w:rsid w:val="006B2BE6"/>
    <w:rsid w:val="006B2C90"/>
    <w:rsid w:val="006B2CCA"/>
    <w:rsid w:val="006B2D9B"/>
    <w:rsid w:val="006B2F0B"/>
    <w:rsid w:val="006B31AE"/>
    <w:rsid w:val="006B31FA"/>
    <w:rsid w:val="006B321A"/>
    <w:rsid w:val="006B32C8"/>
    <w:rsid w:val="006B32E2"/>
    <w:rsid w:val="006B3357"/>
    <w:rsid w:val="006B3373"/>
    <w:rsid w:val="006B344D"/>
    <w:rsid w:val="006B34C0"/>
    <w:rsid w:val="006B36BC"/>
    <w:rsid w:val="006B36C5"/>
    <w:rsid w:val="006B3844"/>
    <w:rsid w:val="006B39C7"/>
    <w:rsid w:val="006B3AB9"/>
    <w:rsid w:val="006B3B71"/>
    <w:rsid w:val="006B3E1C"/>
    <w:rsid w:val="006B3F3E"/>
    <w:rsid w:val="006B4149"/>
    <w:rsid w:val="006B41F8"/>
    <w:rsid w:val="006B4327"/>
    <w:rsid w:val="006B4335"/>
    <w:rsid w:val="006B438A"/>
    <w:rsid w:val="006B4490"/>
    <w:rsid w:val="006B44E5"/>
    <w:rsid w:val="006B4587"/>
    <w:rsid w:val="006B4629"/>
    <w:rsid w:val="006B4756"/>
    <w:rsid w:val="006B48BF"/>
    <w:rsid w:val="006B48E3"/>
    <w:rsid w:val="006B494B"/>
    <w:rsid w:val="006B49C7"/>
    <w:rsid w:val="006B4A98"/>
    <w:rsid w:val="006B4D25"/>
    <w:rsid w:val="006B4FCE"/>
    <w:rsid w:val="006B5016"/>
    <w:rsid w:val="006B50F7"/>
    <w:rsid w:val="006B5105"/>
    <w:rsid w:val="006B5193"/>
    <w:rsid w:val="006B5523"/>
    <w:rsid w:val="006B5530"/>
    <w:rsid w:val="006B5534"/>
    <w:rsid w:val="006B58E4"/>
    <w:rsid w:val="006B5DA9"/>
    <w:rsid w:val="006B5EC6"/>
    <w:rsid w:val="006B5F4F"/>
    <w:rsid w:val="006B5F89"/>
    <w:rsid w:val="006B6153"/>
    <w:rsid w:val="006B6308"/>
    <w:rsid w:val="006B65DF"/>
    <w:rsid w:val="006B69F0"/>
    <w:rsid w:val="006B6A5C"/>
    <w:rsid w:val="006B6AC9"/>
    <w:rsid w:val="006B6B81"/>
    <w:rsid w:val="006B6FA5"/>
    <w:rsid w:val="006B747F"/>
    <w:rsid w:val="006B7517"/>
    <w:rsid w:val="006B77F5"/>
    <w:rsid w:val="006B77FE"/>
    <w:rsid w:val="006B792F"/>
    <w:rsid w:val="006B7941"/>
    <w:rsid w:val="006B7961"/>
    <w:rsid w:val="006B7A9A"/>
    <w:rsid w:val="006B7EBC"/>
    <w:rsid w:val="006B7ECA"/>
    <w:rsid w:val="006C018A"/>
    <w:rsid w:val="006C01A4"/>
    <w:rsid w:val="006C085F"/>
    <w:rsid w:val="006C0893"/>
    <w:rsid w:val="006C089F"/>
    <w:rsid w:val="006C0A39"/>
    <w:rsid w:val="006C0AA5"/>
    <w:rsid w:val="006C0D7F"/>
    <w:rsid w:val="006C0E91"/>
    <w:rsid w:val="006C1189"/>
    <w:rsid w:val="006C11BA"/>
    <w:rsid w:val="006C11E3"/>
    <w:rsid w:val="006C120C"/>
    <w:rsid w:val="006C1328"/>
    <w:rsid w:val="006C13CF"/>
    <w:rsid w:val="006C1439"/>
    <w:rsid w:val="006C14F2"/>
    <w:rsid w:val="006C16EA"/>
    <w:rsid w:val="006C1A7A"/>
    <w:rsid w:val="006C1ABC"/>
    <w:rsid w:val="006C1F69"/>
    <w:rsid w:val="006C1FB0"/>
    <w:rsid w:val="006C219D"/>
    <w:rsid w:val="006C2262"/>
    <w:rsid w:val="006C2455"/>
    <w:rsid w:val="006C24A0"/>
    <w:rsid w:val="006C24DA"/>
    <w:rsid w:val="006C2614"/>
    <w:rsid w:val="006C2706"/>
    <w:rsid w:val="006C2872"/>
    <w:rsid w:val="006C2894"/>
    <w:rsid w:val="006C292D"/>
    <w:rsid w:val="006C293A"/>
    <w:rsid w:val="006C2AB5"/>
    <w:rsid w:val="006C2B66"/>
    <w:rsid w:val="006C3116"/>
    <w:rsid w:val="006C337A"/>
    <w:rsid w:val="006C33E7"/>
    <w:rsid w:val="006C3427"/>
    <w:rsid w:val="006C34EF"/>
    <w:rsid w:val="006C3507"/>
    <w:rsid w:val="006C35EC"/>
    <w:rsid w:val="006C36F9"/>
    <w:rsid w:val="006C37E2"/>
    <w:rsid w:val="006C3B45"/>
    <w:rsid w:val="006C3CDB"/>
    <w:rsid w:val="006C3E0C"/>
    <w:rsid w:val="006C3EA8"/>
    <w:rsid w:val="006C3F13"/>
    <w:rsid w:val="006C3F22"/>
    <w:rsid w:val="006C3F6E"/>
    <w:rsid w:val="006C3FE2"/>
    <w:rsid w:val="006C4277"/>
    <w:rsid w:val="006C437F"/>
    <w:rsid w:val="006C4383"/>
    <w:rsid w:val="006C4576"/>
    <w:rsid w:val="006C46C5"/>
    <w:rsid w:val="006C4967"/>
    <w:rsid w:val="006C4B28"/>
    <w:rsid w:val="006C4B57"/>
    <w:rsid w:val="006C4C57"/>
    <w:rsid w:val="006C4C59"/>
    <w:rsid w:val="006C4C82"/>
    <w:rsid w:val="006C4CAC"/>
    <w:rsid w:val="006C4D25"/>
    <w:rsid w:val="006C4DAD"/>
    <w:rsid w:val="006C4E85"/>
    <w:rsid w:val="006C4F18"/>
    <w:rsid w:val="006C4F3C"/>
    <w:rsid w:val="006C4FEB"/>
    <w:rsid w:val="006C51A8"/>
    <w:rsid w:val="006C5208"/>
    <w:rsid w:val="006C528A"/>
    <w:rsid w:val="006C54B6"/>
    <w:rsid w:val="006C567B"/>
    <w:rsid w:val="006C59AF"/>
    <w:rsid w:val="006C5B6F"/>
    <w:rsid w:val="006C5E99"/>
    <w:rsid w:val="006C5ED2"/>
    <w:rsid w:val="006C5F7E"/>
    <w:rsid w:val="006C5FA4"/>
    <w:rsid w:val="006C62A6"/>
    <w:rsid w:val="006C62C3"/>
    <w:rsid w:val="006C62F7"/>
    <w:rsid w:val="006C6381"/>
    <w:rsid w:val="006C63B9"/>
    <w:rsid w:val="006C63E4"/>
    <w:rsid w:val="006C65A3"/>
    <w:rsid w:val="006C6923"/>
    <w:rsid w:val="006C6EB9"/>
    <w:rsid w:val="006C6F83"/>
    <w:rsid w:val="006C7200"/>
    <w:rsid w:val="006C7347"/>
    <w:rsid w:val="006C739C"/>
    <w:rsid w:val="006C750C"/>
    <w:rsid w:val="006C7571"/>
    <w:rsid w:val="006C7638"/>
    <w:rsid w:val="006C767F"/>
    <w:rsid w:val="006C76CB"/>
    <w:rsid w:val="006C77F1"/>
    <w:rsid w:val="006C788D"/>
    <w:rsid w:val="006C78F0"/>
    <w:rsid w:val="006C7A27"/>
    <w:rsid w:val="006C7BB8"/>
    <w:rsid w:val="006C7F93"/>
    <w:rsid w:val="006D0034"/>
    <w:rsid w:val="006D0140"/>
    <w:rsid w:val="006D0151"/>
    <w:rsid w:val="006D0407"/>
    <w:rsid w:val="006D04A6"/>
    <w:rsid w:val="006D0511"/>
    <w:rsid w:val="006D0672"/>
    <w:rsid w:val="006D06BA"/>
    <w:rsid w:val="006D0798"/>
    <w:rsid w:val="006D08F0"/>
    <w:rsid w:val="006D0A55"/>
    <w:rsid w:val="006D0EEB"/>
    <w:rsid w:val="006D0F29"/>
    <w:rsid w:val="006D103C"/>
    <w:rsid w:val="006D1057"/>
    <w:rsid w:val="006D1060"/>
    <w:rsid w:val="006D1198"/>
    <w:rsid w:val="006D12D4"/>
    <w:rsid w:val="006D12D5"/>
    <w:rsid w:val="006D1926"/>
    <w:rsid w:val="006D1A11"/>
    <w:rsid w:val="006D1B4B"/>
    <w:rsid w:val="006D1BB8"/>
    <w:rsid w:val="006D1BF3"/>
    <w:rsid w:val="006D1C44"/>
    <w:rsid w:val="006D1E77"/>
    <w:rsid w:val="006D1F73"/>
    <w:rsid w:val="006D1FD7"/>
    <w:rsid w:val="006D1FF1"/>
    <w:rsid w:val="006D20B1"/>
    <w:rsid w:val="006D22CF"/>
    <w:rsid w:val="006D23EE"/>
    <w:rsid w:val="006D251F"/>
    <w:rsid w:val="006D296B"/>
    <w:rsid w:val="006D29E4"/>
    <w:rsid w:val="006D29ED"/>
    <w:rsid w:val="006D2BF1"/>
    <w:rsid w:val="006D2CCC"/>
    <w:rsid w:val="006D2D4E"/>
    <w:rsid w:val="006D2D8C"/>
    <w:rsid w:val="006D2F9C"/>
    <w:rsid w:val="006D2FB2"/>
    <w:rsid w:val="006D30A6"/>
    <w:rsid w:val="006D30D2"/>
    <w:rsid w:val="006D313A"/>
    <w:rsid w:val="006D3328"/>
    <w:rsid w:val="006D36ED"/>
    <w:rsid w:val="006D377C"/>
    <w:rsid w:val="006D3805"/>
    <w:rsid w:val="006D39C2"/>
    <w:rsid w:val="006D3A82"/>
    <w:rsid w:val="006D3B63"/>
    <w:rsid w:val="006D3B9E"/>
    <w:rsid w:val="006D3E43"/>
    <w:rsid w:val="006D3FFA"/>
    <w:rsid w:val="006D4039"/>
    <w:rsid w:val="006D4085"/>
    <w:rsid w:val="006D40A5"/>
    <w:rsid w:val="006D420D"/>
    <w:rsid w:val="006D424B"/>
    <w:rsid w:val="006D428C"/>
    <w:rsid w:val="006D4408"/>
    <w:rsid w:val="006D44A6"/>
    <w:rsid w:val="006D45B8"/>
    <w:rsid w:val="006D4741"/>
    <w:rsid w:val="006D486E"/>
    <w:rsid w:val="006D4B09"/>
    <w:rsid w:val="006D4C6A"/>
    <w:rsid w:val="006D4D1A"/>
    <w:rsid w:val="006D4ECA"/>
    <w:rsid w:val="006D4FD7"/>
    <w:rsid w:val="006D5121"/>
    <w:rsid w:val="006D522C"/>
    <w:rsid w:val="006D525B"/>
    <w:rsid w:val="006D5306"/>
    <w:rsid w:val="006D544C"/>
    <w:rsid w:val="006D5584"/>
    <w:rsid w:val="006D5599"/>
    <w:rsid w:val="006D56CD"/>
    <w:rsid w:val="006D56DC"/>
    <w:rsid w:val="006D5756"/>
    <w:rsid w:val="006D5866"/>
    <w:rsid w:val="006D5AE4"/>
    <w:rsid w:val="006D5B73"/>
    <w:rsid w:val="006D5F13"/>
    <w:rsid w:val="006D5F29"/>
    <w:rsid w:val="006D609F"/>
    <w:rsid w:val="006D61D6"/>
    <w:rsid w:val="006D6242"/>
    <w:rsid w:val="006D62D7"/>
    <w:rsid w:val="006D62E6"/>
    <w:rsid w:val="006D6560"/>
    <w:rsid w:val="006D67F5"/>
    <w:rsid w:val="006D6841"/>
    <w:rsid w:val="006D6C7E"/>
    <w:rsid w:val="006D6EA5"/>
    <w:rsid w:val="006D6FD7"/>
    <w:rsid w:val="006D6FF2"/>
    <w:rsid w:val="006D70B4"/>
    <w:rsid w:val="006D719D"/>
    <w:rsid w:val="006D7279"/>
    <w:rsid w:val="006D73A5"/>
    <w:rsid w:val="006D7471"/>
    <w:rsid w:val="006D74E3"/>
    <w:rsid w:val="006D7530"/>
    <w:rsid w:val="006D77D1"/>
    <w:rsid w:val="006D7B68"/>
    <w:rsid w:val="006D7C73"/>
    <w:rsid w:val="006D7CA2"/>
    <w:rsid w:val="006D7D4F"/>
    <w:rsid w:val="006E005D"/>
    <w:rsid w:val="006E0191"/>
    <w:rsid w:val="006E01C5"/>
    <w:rsid w:val="006E0214"/>
    <w:rsid w:val="006E0370"/>
    <w:rsid w:val="006E0489"/>
    <w:rsid w:val="006E04C7"/>
    <w:rsid w:val="006E04E5"/>
    <w:rsid w:val="006E04FB"/>
    <w:rsid w:val="006E0543"/>
    <w:rsid w:val="006E06D5"/>
    <w:rsid w:val="006E070C"/>
    <w:rsid w:val="006E07C2"/>
    <w:rsid w:val="006E0866"/>
    <w:rsid w:val="006E08E4"/>
    <w:rsid w:val="006E0941"/>
    <w:rsid w:val="006E0989"/>
    <w:rsid w:val="006E0BFC"/>
    <w:rsid w:val="006E0E2F"/>
    <w:rsid w:val="006E101F"/>
    <w:rsid w:val="006E1141"/>
    <w:rsid w:val="006E11A8"/>
    <w:rsid w:val="006E11AB"/>
    <w:rsid w:val="006E133C"/>
    <w:rsid w:val="006E1376"/>
    <w:rsid w:val="006E13C1"/>
    <w:rsid w:val="006E1409"/>
    <w:rsid w:val="006E147D"/>
    <w:rsid w:val="006E14B3"/>
    <w:rsid w:val="006E1504"/>
    <w:rsid w:val="006E1BF9"/>
    <w:rsid w:val="006E1CB3"/>
    <w:rsid w:val="006E208B"/>
    <w:rsid w:val="006E218E"/>
    <w:rsid w:val="006E218F"/>
    <w:rsid w:val="006E228B"/>
    <w:rsid w:val="006E2326"/>
    <w:rsid w:val="006E2566"/>
    <w:rsid w:val="006E2665"/>
    <w:rsid w:val="006E27F1"/>
    <w:rsid w:val="006E2B20"/>
    <w:rsid w:val="006E2C7D"/>
    <w:rsid w:val="006E2DF2"/>
    <w:rsid w:val="006E2EF7"/>
    <w:rsid w:val="006E30CC"/>
    <w:rsid w:val="006E344D"/>
    <w:rsid w:val="006E350B"/>
    <w:rsid w:val="006E37E3"/>
    <w:rsid w:val="006E37EC"/>
    <w:rsid w:val="006E385F"/>
    <w:rsid w:val="006E387A"/>
    <w:rsid w:val="006E3C63"/>
    <w:rsid w:val="006E404B"/>
    <w:rsid w:val="006E42F4"/>
    <w:rsid w:val="006E449F"/>
    <w:rsid w:val="006E44E9"/>
    <w:rsid w:val="006E45F6"/>
    <w:rsid w:val="006E495A"/>
    <w:rsid w:val="006E4A3E"/>
    <w:rsid w:val="006E4AAF"/>
    <w:rsid w:val="006E4B4C"/>
    <w:rsid w:val="006E4B65"/>
    <w:rsid w:val="006E4C83"/>
    <w:rsid w:val="006E4E8F"/>
    <w:rsid w:val="006E4EF0"/>
    <w:rsid w:val="006E4F66"/>
    <w:rsid w:val="006E4F87"/>
    <w:rsid w:val="006E503A"/>
    <w:rsid w:val="006E5B10"/>
    <w:rsid w:val="006E5B37"/>
    <w:rsid w:val="006E5B86"/>
    <w:rsid w:val="006E5C43"/>
    <w:rsid w:val="006E5C89"/>
    <w:rsid w:val="006E5C8E"/>
    <w:rsid w:val="006E5F8A"/>
    <w:rsid w:val="006E5F8B"/>
    <w:rsid w:val="006E6188"/>
    <w:rsid w:val="006E624A"/>
    <w:rsid w:val="006E62E1"/>
    <w:rsid w:val="006E6378"/>
    <w:rsid w:val="006E6459"/>
    <w:rsid w:val="006E65D3"/>
    <w:rsid w:val="006E6744"/>
    <w:rsid w:val="006E68B6"/>
    <w:rsid w:val="006E6A27"/>
    <w:rsid w:val="006E6A67"/>
    <w:rsid w:val="006E6C4A"/>
    <w:rsid w:val="006E6D68"/>
    <w:rsid w:val="006E6EC2"/>
    <w:rsid w:val="006E6EE3"/>
    <w:rsid w:val="006E7112"/>
    <w:rsid w:val="006E71AF"/>
    <w:rsid w:val="006E7311"/>
    <w:rsid w:val="006E73A6"/>
    <w:rsid w:val="006E73BD"/>
    <w:rsid w:val="006E73C5"/>
    <w:rsid w:val="006E7407"/>
    <w:rsid w:val="006E74AC"/>
    <w:rsid w:val="006E760F"/>
    <w:rsid w:val="006E769D"/>
    <w:rsid w:val="006E784D"/>
    <w:rsid w:val="006E79E1"/>
    <w:rsid w:val="006E7A47"/>
    <w:rsid w:val="006E7A67"/>
    <w:rsid w:val="006E7CFF"/>
    <w:rsid w:val="006E7E69"/>
    <w:rsid w:val="006F00D8"/>
    <w:rsid w:val="006F00F4"/>
    <w:rsid w:val="006F03DF"/>
    <w:rsid w:val="006F0491"/>
    <w:rsid w:val="006F04B4"/>
    <w:rsid w:val="006F05F8"/>
    <w:rsid w:val="006F06F1"/>
    <w:rsid w:val="006F0743"/>
    <w:rsid w:val="006F07BD"/>
    <w:rsid w:val="006F07C3"/>
    <w:rsid w:val="006F0814"/>
    <w:rsid w:val="006F0830"/>
    <w:rsid w:val="006F0B73"/>
    <w:rsid w:val="006F0C27"/>
    <w:rsid w:val="006F0C3F"/>
    <w:rsid w:val="006F0CA5"/>
    <w:rsid w:val="006F0D59"/>
    <w:rsid w:val="006F0D90"/>
    <w:rsid w:val="006F0FDF"/>
    <w:rsid w:val="006F11C7"/>
    <w:rsid w:val="006F1274"/>
    <w:rsid w:val="006F1365"/>
    <w:rsid w:val="006F143A"/>
    <w:rsid w:val="006F1532"/>
    <w:rsid w:val="006F1815"/>
    <w:rsid w:val="006F185B"/>
    <w:rsid w:val="006F19E0"/>
    <w:rsid w:val="006F1A2C"/>
    <w:rsid w:val="006F1A4F"/>
    <w:rsid w:val="006F1A90"/>
    <w:rsid w:val="006F1AC5"/>
    <w:rsid w:val="006F1B14"/>
    <w:rsid w:val="006F1C1D"/>
    <w:rsid w:val="006F1E20"/>
    <w:rsid w:val="006F1E6A"/>
    <w:rsid w:val="006F1E95"/>
    <w:rsid w:val="006F1EA0"/>
    <w:rsid w:val="006F1EBA"/>
    <w:rsid w:val="006F20B5"/>
    <w:rsid w:val="006F21F4"/>
    <w:rsid w:val="006F2375"/>
    <w:rsid w:val="006F24AF"/>
    <w:rsid w:val="006F25D5"/>
    <w:rsid w:val="006F2806"/>
    <w:rsid w:val="006F28B9"/>
    <w:rsid w:val="006F2960"/>
    <w:rsid w:val="006F2991"/>
    <w:rsid w:val="006F2996"/>
    <w:rsid w:val="006F2998"/>
    <w:rsid w:val="006F2A29"/>
    <w:rsid w:val="006F2BE5"/>
    <w:rsid w:val="006F2C0A"/>
    <w:rsid w:val="006F2E9D"/>
    <w:rsid w:val="006F2F2B"/>
    <w:rsid w:val="006F2FB6"/>
    <w:rsid w:val="006F31D4"/>
    <w:rsid w:val="006F32D2"/>
    <w:rsid w:val="006F3319"/>
    <w:rsid w:val="006F3471"/>
    <w:rsid w:val="006F34A8"/>
    <w:rsid w:val="006F3581"/>
    <w:rsid w:val="006F3586"/>
    <w:rsid w:val="006F37C9"/>
    <w:rsid w:val="006F38F8"/>
    <w:rsid w:val="006F3A35"/>
    <w:rsid w:val="006F3D5F"/>
    <w:rsid w:val="006F3DE3"/>
    <w:rsid w:val="006F3E28"/>
    <w:rsid w:val="006F3E96"/>
    <w:rsid w:val="006F3F54"/>
    <w:rsid w:val="006F3FD0"/>
    <w:rsid w:val="006F4098"/>
    <w:rsid w:val="006F4431"/>
    <w:rsid w:val="006F447C"/>
    <w:rsid w:val="006F4577"/>
    <w:rsid w:val="006F4708"/>
    <w:rsid w:val="006F4763"/>
    <w:rsid w:val="006F499E"/>
    <w:rsid w:val="006F4A6D"/>
    <w:rsid w:val="006F4C15"/>
    <w:rsid w:val="006F4E5F"/>
    <w:rsid w:val="006F4F4C"/>
    <w:rsid w:val="006F4FD5"/>
    <w:rsid w:val="006F5064"/>
    <w:rsid w:val="006F50FA"/>
    <w:rsid w:val="006F5262"/>
    <w:rsid w:val="006F544F"/>
    <w:rsid w:val="006F5461"/>
    <w:rsid w:val="006F5495"/>
    <w:rsid w:val="006F561C"/>
    <w:rsid w:val="006F58AF"/>
    <w:rsid w:val="006F596C"/>
    <w:rsid w:val="006F59B1"/>
    <w:rsid w:val="006F5C4F"/>
    <w:rsid w:val="006F5EDC"/>
    <w:rsid w:val="006F5F8F"/>
    <w:rsid w:val="006F6006"/>
    <w:rsid w:val="006F60D0"/>
    <w:rsid w:val="006F62AA"/>
    <w:rsid w:val="006F653C"/>
    <w:rsid w:val="006F65E0"/>
    <w:rsid w:val="006F6793"/>
    <w:rsid w:val="006F67DB"/>
    <w:rsid w:val="006F67DD"/>
    <w:rsid w:val="006F696E"/>
    <w:rsid w:val="006F6AB9"/>
    <w:rsid w:val="006F6B53"/>
    <w:rsid w:val="006F6F2A"/>
    <w:rsid w:val="006F6F60"/>
    <w:rsid w:val="006F6FF7"/>
    <w:rsid w:val="006F7151"/>
    <w:rsid w:val="006F71E5"/>
    <w:rsid w:val="006F733F"/>
    <w:rsid w:val="006F73EB"/>
    <w:rsid w:val="006F7433"/>
    <w:rsid w:val="006F74DD"/>
    <w:rsid w:val="006F7649"/>
    <w:rsid w:val="006F7E35"/>
    <w:rsid w:val="006F7ED1"/>
    <w:rsid w:val="00700068"/>
    <w:rsid w:val="0070006D"/>
    <w:rsid w:val="0070019E"/>
    <w:rsid w:val="00700216"/>
    <w:rsid w:val="00700359"/>
    <w:rsid w:val="00700417"/>
    <w:rsid w:val="0070079E"/>
    <w:rsid w:val="00700C0A"/>
    <w:rsid w:val="00700DAA"/>
    <w:rsid w:val="00700DED"/>
    <w:rsid w:val="007010AF"/>
    <w:rsid w:val="007011A6"/>
    <w:rsid w:val="00701244"/>
    <w:rsid w:val="00701428"/>
    <w:rsid w:val="0070156B"/>
    <w:rsid w:val="0070178E"/>
    <w:rsid w:val="0070183B"/>
    <w:rsid w:val="00701A6F"/>
    <w:rsid w:val="00701C9C"/>
    <w:rsid w:val="00701D5A"/>
    <w:rsid w:val="00702213"/>
    <w:rsid w:val="00702367"/>
    <w:rsid w:val="007023AC"/>
    <w:rsid w:val="007023C5"/>
    <w:rsid w:val="00702434"/>
    <w:rsid w:val="00702442"/>
    <w:rsid w:val="007025AA"/>
    <w:rsid w:val="0070266C"/>
    <w:rsid w:val="0070290A"/>
    <w:rsid w:val="00702AC7"/>
    <w:rsid w:val="00702BBA"/>
    <w:rsid w:val="00702C5F"/>
    <w:rsid w:val="00702D25"/>
    <w:rsid w:val="00702E28"/>
    <w:rsid w:val="00702E91"/>
    <w:rsid w:val="007030F7"/>
    <w:rsid w:val="00703100"/>
    <w:rsid w:val="00703735"/>
    <w:rsid w:val="0070393B"/>
    <w:rsid w:val="00703A82"/>
    <w:rsid w:val="00703AC7"/>
    <w:rsid w:val="00703B1D"/>
    <w:rsid w:val="00703B3D"/>
    <w:rsid w:val="00703BB2"/>
    <w:rsid w:val="00703C5A"/>
    <w:rsid w:val="00703C98"/>
    <w:rsid w:val="00703CB4"/>
    <w:rsid w:val="00703CEC"/>
    <w:rsid w:val="00703ED8"/>
    <w:rsid w:val="00703F23"/>
    <w:rsid w:val="00704201"/>
    <w:rsid w:val="00704344"/>
    <w:rsid w:val="0070442F"/>
    <w:rsid w:val="007046E0"/>
    <w:rsid w:val="007047C9"/>
    <w:rsid w:val="007047D2"/>
    <w:rsid w:val="00704807"/>
    <w:rsid w:val="007048D9"/>
    <w:rsid w:val="00704900"/>
    <w:rsid w:val="007049AF"/>
    <w:rsid w:val="00704B4C"/>
    <w:rsid w:val="00704C2D"/>
    <w:rsid w:val="00704CDB"/>
    <w:rsid w:val="00704E0D"/>
    <w:rsid w:val="00704E52"/>
    <w:rsid w:val="00704E5C"/>
    <w:rsid w:val="0070509F"/>
    <w:rsid w:val="00705275"/>
    <w:rsid w:val="0070536F"/>
    <w:rsid w:val="007053B5"/>
    <w:rsid w:val="007054F4"/>
    <w:rsid w:val="007054F8"/>
    <w:rsid w:val="007054F9"/>
    <w:rsid w:val="007054FC"/>
    <w:rsid w:val="00705554"/>
    <w:rsid w:val="007055A8"/>
    <w:rsid w:val="0070577A"/>
    <w:rsid w:val="007059D6"/>
    <w:rsid w:val="00705A50"/>
    <w:rsid w:val="00705C25"/>
    <w:rsid w:val="00705C40"/>
    <w:rsid w:val="00705C84"/>
    <w:rsid w:val="00705EA8"/>
    <w:rsid w:val="00705F4E"/>
    <w:rsid w:val="007060BF"/>
    <w:rsid w:val="007061C0"/>
    <w:rsid w:val="007062D6"/>
    <w:rsid w:val="00706407"/>
    <w:rsid w:val="00706468"/>
    <w:rsid w:val="007064AC"/>
    <w:rsid w:val="00706780"/>
    <w:rsid w:val="007067ED"/>
    <w:rsid w:val="0070682F"/>
    <w:rsid w:val="00706A1D"/>
    <w:rsid w:val="00706B8A"/>
    <w:rsid w:val="00706D74"/>
    <w:rsid w:val="00706EA0"/>
    <w:rsid w:val="007071FE"/>
    <w:rsid w:val="00707235"/>
    <w:rsid w:val="0070725D"/>
    <w:rsid w:val="00707327"/>
    <w:rsid w:val="007073A3"/>
    <w:rsid w:val="007073DB"/>
    <w:rsid w:val="007075A7"/>
    <w:rsid w:val="007076AB"/>
    <w:rsid w:val="0070773B"/>
    <w:rsid w:val="0070775E"/>
    <w:rsid w:val="00707B00"/>
    <w:rsid w:val="00707B83"/>
    <w:rsid w:val="00707B85"/>
    <w:rsid w:val="00707E15"/>
    <w:rsid w:val="00707E20"/>
    <w:rsid w:val="00707FB2"/>
    <w:rsid w:val="0071019E"/>
    <w:rsid w:val="00710506"/>
    <w:rsid w:val="00710649"/>
    <w:rsid w:val="0071071B"/>
    <w:rsid w:val="0071086C"/>
    <w:rsid w:val="00710A7E"/>
    <w:rsid w:val="00710E7E"/>
    <w:rsid w:val="00710FDD"/>
    <w:rsid w:val="0071107E"/>
    <w:rsid w:val="0071115A"/>
    <w:rsid w:val="007111B6"/>
    <w:rsid w:val="0071147B"/>
    <w:rsid w:val="0071153F"/>
    <w:rsid w:val="007115A2"/>
    <w:rsid w:val="00711866"/>
    <w:rsid w:val="00711882"/>
    <w:rsid w:val="00711AAD"/>
    <w:rsid w:val="00711AB0"/>
    <w:rsid w:val="00711D37"/>
    <w:rsid w:val="00711EF2"/>
    <w:rsid w:val="00711F66"/>
    <w:rsid w:val="007122FE"/>
    <w:rsid w:val="0071244A"/>
    <w:rsid w:val="0071273B"/>
    <w:rsid w:val="00712913"/>
    <w:rsid w:val="00712C86"/>
    <w:rsid w:val="00712C89"/>
    <w:rsid w:val="00712CB6"/>
    <w:rsid w:val="00712F64"/>
    <w:rsid w:val="00712F6C"/>
    <w:rsid w:val="00713036"/>
    <w:rsid w:val="007132F0"/>
    <w:rsid w:val="00713422"/>
    <w:rsid w:val="007134D1"/>
    <w:rsid w:val="00713531"/>
    <w:rsid w:val="00713654"/>
    <w:rsid w:val="007138E0"/>
    <w:rsid w:val="00713A5C"/>
    <w:rsid w:val="00713C23"/>
    <w:rsid w:val="00713D34"/>
    <w:rsid w:val="00713E11"/>
    <w:rsid w:val="007140C5"/>
    <w:rsid w:val="007140D7"/>
    <w:rsid w:val="00714169"/>
    <w:rsid w:val="00714292"/>
    <w:rsid w:val="00714474"/>
    <w:rsid w:val="007146AD"/>
    <w:rsid w:val="007147CA"/>
    <w:rsid w:val="00714A59"/>
    <w:rsid w:val="00714A7E"/>
    <w:rsid w:val="00714A8E"/>
    <w:rsid w:val="00714B38"/>
    <w:rsid w:val="00714BA7"/>
    <w:rsid w:val="00714BD8"/>
    <w:rsid w:val="00714BEF"/>
    <w:rsid w:val="00714D97"/>
    <w:rsid w:val="0071517B"/>
    <w:rsid w:val="0071530E"/>
    <w:rsid w:val="00715327"/>
    <w:rsid w:val="00715465"/>
    <w:rsid w:val="00715764"/>
    <w:rsid w:val="00715C32"/>
    <w:rsid w:val="00715FE6"/>
    <w:rsid w:val="00716055"/>
    <w:rsid w:val="0071612D"/>
    <w:rsid w:val="0071617A"/>
    <w:rsid w:val="0071653D"/>
    <w:rsid w:val="007165CD"/>
    <w:rsid w:val="00716621"/>
    <w:rsid w:val="007168B2"/>
    <w:rsid w:val="007168CB"/>
    <w:rsid w:val="007168DA"/>
    <w:rsid w:val="0071695B"/>
    <w:rsid w:val="007169FD"/>
    <w:rsid w:val="00716AC8"/>
    <w:rsid w:val="00716AF6"/>
    <w:rsid w:val="00716D67"/>
    <w:rsid w:val="00716EF1"/>
    <w:rsid w:val="00716F75"/>
    <w:rsid w:val="00716FB9"/>
    <w:rsid w:val="00717024"/>
    <w:rsid w:val="00717137"/>
    <w:rsid w:val="007171B0"/>
    <w:rsid w:val="00717391"/>
    <w:rsid w:val="007173F5"/>
    <w:rsid w:val="00717607"/>
    <w:rsid w:val="0071763D"/>
    <w:rsid w:val="00717654"/>
    <w:rsid w:val="0071769A"/>
    <w:rsid w:val="007178B6"/>
    <w:rsid w:val="00717A92"/>
    <w:rsid w:val="00717DD8"/>
    <w:rsid w:val="00717E9A"/>
    <w:rsid w:val="00717EB3"/>
    <w:rsid w:val="00717F76"/>
    <w:rsid w:val="00720075"/>
    <w:rsid w:val="0072046F"/>
    <w:rsid w:val="0072084C"/>
    <w:rsid w:val="00720998"/>
    <w:rsid w:val="00720E59"/>
    <w:rsid w:val="00720E80"/>
    <w:rsid w:val="00720F57"/>
    <w:rsid w:val="007210A3"/>
    <w:rsid w:val="007210A4"/>
    <w:rsid w:val="00721163"/>
    <w:rsid w:val="007211B8"/>
    <w:rsid w:val="00721263"/>
    <w:rsid w:val="00721267"/>
    <w:rsid w:val="0072137D"/>
    <w:rsid w:val="0072144E"/>
    <w:rsid w:val="0072154C"/>
    <w:rsid w:val="00721663"/>
    <w:rsid w:val="0072167C"/>
    <w:rsid w:val="00721B65"/>
    <w:rsid w:val="00721BF7"/>
    <w:rsid w:val="00721CDD"/>
    <w:rsid w:val="00721D3E"/>
    <w:rsid w:val="00721F53"/>
    <w:rsid w:val="00722018"/>
    <w:rsid w:val="00722072"/>
    <w:rsid w:val="00722171"/>
    <w:rsid w:val="00722548"/>
    <w:rsid w:val="007225BB"/>
    <w:rsid w:val="00722653"/>
    <w:rsid w:val="007226B7"/>
    <w:rsid w:val="007226D3"/>
    <w:rsid w:val="0072270D"/>
    <w:rsid w:val="007228BA"/>
    <w:rsid w:val="00722CB2"/>
    <w:rsid w:val="00722D65"/>
    <w:rsid w:val="00722E0A"/>
    <w:rsid w:val="0072320F"/>
    <w:rsid w:val="007232FD"/>
    <w:rsid w:val="00723386"/>
    <w:rsid w:val="007234E7"/>
    <w:rsid w:val="00723585"/>
    <w:rsid w:val="007235B4"/>
    <w:rsid w:val="00723621"/>
    <w:rsid w:val="0072364A"/>
    <w:rsid w:val="007236D2"/>
    <w:rsid w:val="007237A4"/>
    <w:rsid w:val="007237C7"/>
    <w:rsid w:val="00723890"/>
    <w:rsid w:val="007238D2"/>
    <w:rsid w:val="007239DF"/>
    <w:rsid w:val="00723BDE"/>
    <w:rsid w:val="00723C9B"/>
    <w:rsid w:val="00723D15"/>
    <w:rsid w:val="00723D39"/>
    <w:rsid w:val="00723EFE"/>
    <w:rsid w:val="00723F33"/>
    <w:rsid w:val="00723F3E"/>
    <w:rsid w:val="00723F78"/>
    <w:rsid w:val="00724030"/>
    <w:rsid w:val="00724066"/>
    <w:rsid w:val="0072417D"/>
    <w:rsid w:val="00724781"/>
    <w:rsid w:val="007247E3"/>
    <w:rsid w:val="0072480A"/>
    <w:rsid w:val="007248D4"/>
    <w:rsid w:val="007249B7"/>
    <w:rsid w:val="00724A4E"/>
    <w:rsid w:val="00724C11"/>
    <w:rsid w:val="00724C22"/>
    <w:rsid w:val="00724C7B"/>
    <w:rsid w:val="00724C81"/>
    <w:rsid w:val="00724C85"/>
    <w:rsid w:val="00724D73"/>
    <w:rsid w:val="00724E18"/>
    <w:rsid w:val="00724FE2"/>
    <w:rsid w:val="00725098"/>
    <w:rsid w:val="0072516E"/>
    <w:rsid w:val="00725369"/>
    <w:rsid w:val="007255FF"/>
    <w:rsid w:val="00725731"/>
    <w:rsid w:val="00725771"/>
    <w:rsid w:val="0072587C"/>
    <w:rsid w:val="007258CD"/>
    <w:rsid w:val="007258FF"/>
    <w:rsid w:val="00725934"/>
    <w:rsid w:val="00725951"/>
    <w:rsid w:val="00725981"/>
    <w:rsid w:val="00725BCE"/>
    <w:rsid w:val="00725C77"/>
    <w:rsid w:val="00725D06"/>
    <w:rsid w:val="00725DCB"/>
    <w:rsid w:val="00725E12"/>
    <w:rsid w:val="00725E60"/>
    <w:rsid w:val="00726081"/>
    <w:rsid w:val="007260DC"/>
    <w:rsid w:val="007260DD"/>
    <w:rsid w:val="00726146"/>
    <w:rsid w:val="00726153"/>
    <w:rsid w:val="0072632F"/>
    <w:rsid w:val="00726344"/>
    <w:rsid w:val="00726370"/>
    <w:rsid w:val="0072668E"/>
    <w:rsid w:val="007266DE"/>
    <w:rsid w:val="007269D4"/>
    <w:rsid w:val="00726A43"/>
    <w:rsid w:val="00726AE0"/>
    <w:rsid w:val="00726E52"/>
    <w:rsid w:val="00726E73"/>
    <w:rsid w:val="00726F48"/>
    <w:rsid w:val="00727091"/>
    <w:rsid w:val="00727113"/>
    <w:rsid w:val="0072735A"/>
    <w:rsid w:val="007274F3"/>
    <w:rsid w:val="007274F7"/>
    <w:rsid w:val="0072777C"/>
    <w:rsid w:val="0072787A"/>
    <w:rsid w:val="00727976"/>
    <w:rsid w:val="00727A68"/>
    <w:rsid w:val="00727C20"/>
    <w:rsid w:val="00727D2C"/>
    <w:rsid w:val="00727D4D"/>
    <w:rsid w:val="00730003"/>
    <w:rsid w:val="00730150"/>
    <w:rsid w:val="007301F8"/>
    <w:rsid w:val="007305C4"/>
    <w:rsid w:val="007305F6"/>
    <w:rsid w:val="0073092C"/>
    <w:rsid w:val="00730971"/>
    <w:rsid w:val="0073099E"/>
    <w:rsid w:val="00730CC3"/>
    <w:rsid w:val="00730CC8"/>
    <w:rsid w:val="00730CDC"/>
    <w:rsid w:val="00731162"/>
    <w:rsid w:val="00731187"/>
    <w:rsid w:val="0073128C"/>
    <w:rsid w:val="007313BA"/>
    <w:rsid w:val="0073156D"/>
    <w:rsid w:val="007315EC"/>
    <w:rsid w:val="007316AE"/>
    <w:rsid w:val="00731703"/>
    <w:rsid w:val="00731DA7"/>
    <w:rsid w:val="00731E31"/>
    <w:rsid w:val="00731F89"/>
    <w:rsid w:val="00731F94"/>
    <w:rsid w:val="00731FF9"/>
    <w:rsid w:val="0073200D"/>
    <w:rsid w:val="007321C2"/>
    <w:rsid w:val="0073223F"/>
    <w:rsid w:val="00732691"/>
    <w:rsid w:val="007328C0"/>
    <w:rsid w:val="0073290B"/>
    <w:rsid w:val="00732BCB"/>
    <w:rsid w:val="00732C2D"/>
    <w:rsid w:val="00732C3F"/>
    <w:rsid w:val="00732C9E"/>
    <w:rsid w:val="00732E6A"/>
    <w:rsid w:val="0073303B"/>
    <w:rsid w:val="0073306A"/>
    <w:rsid w:val="00733105"/>
    <w:rsid w:val="00733130"/>
    <w:rsid w:val="00733191"/>
    <w:rsid w:val="007331CF"/>
    <w:rsid w:val="0073322E"/>
    <w:rsid w:val="007332B1"/>
    <w:rsid w:val="007332D1"/>
    <w:rsid w:val="00733471"/>
    <w:rsid w:val="007334EC"/>
    <w:rsid w:val="007335D9"/>
    <w:rsid w:val="007336A6"/>
    <w:rsid w:val="007336CA"/>
    <w:rsid w:val="0073390E"/>
    <w:rsid w:val="007339FE"/>
    <w:rsid w:val="00733AC9"/>
    <w:rsid w:val="00733B17"/>
    <w:rsid w:val="00733BFF"/>
    <w:rsid w:val="00733DC7"/>
    <w:rsid w:val="00733E00"/>
    <w:rsid w:val="00733F95"/>
    <w:rsid w:val="00734018"/>
    <w:rsid w:val="00734119"/>
    <w:rsid w:val="0073411B"/>
    <w:rsid w:val="00734181"/>
    <w:rsid w:val="007343BC"/>
    <w:rsid w:val="007344E9"/>
    <w:rsid w:val="00734806"/>
    <w:rsid w:val="00734A20"/>
    <w:rsid w:val="00734A8D"/>
    <w:rsid w:val="00734AD0"/>
    <w:rsid w:val="00734AE4"/>
    <w:rsid w:val="00734B1E"/>
    <w:rsid w:val="00734B47"/>
    <w:rsid w:val="00734D15"/>
    <w:rsid w:val="00734D2E"/>
    <w:rsid w:val="00734DE0"/>
    <w:rsid w:val="00734E0B"/>
    <w:rsid w:val="007350CC"/>
    <w:rsid w:val="00735138"/>
    <w:rsid w:val="0073523C"/>
    <w:rsid w:val="00735287"/>
    <w:rsid w:val="0073540B"/>
    <w:rsid w:val="007355D8"/>
    <w:rsid w:val="0073563F"/>
    <w:rsid w:val="0073575F"/>
    <w:rsid w:val="007357F5"/>
    <w:rsid w:val="00735854"/>
    <w:rsid w:val="00735AEB"/>
    <w:rsid w:val="00735BAE"/>
    <w:rsid w:val="00735D05"/>
    <w:rsid w:val="00735E2F"/>
    <w:rsid w:val="00735E8E"/>
    <w:rsid w:val="00735F50"/>
    <w:rsid w:val="00735F5E"/>
    <w:rsid w:val="00735FBC"/>
    <w:rsid w:val="00735FFE"/>
    <w:rsid w:val="0073619C"/>
    <w:rsid w:val="0073642E"/>
    <w:rsid w:val="00736445"/>
    <w:rsid w:val="007364A5"/>
    <w:rsid w:val="0073652F"/>
    <w:rsid w:val="007365D7"/>
    <w:rsid w:val="007366C7"/>
    <w:rsid w:val="00736914"/>
    <w:rsid w:val="00736987"/>
    <w:rsid w:val="007369BD"/>
    <w:rsid w:val="00736AE3"/>
    <w:rsid w:val="00736B5B"/>
    <w:rsid w:val="00736BCC"/>
    <w:rsid w:val="00736D15"/>
    <w:rsid w:val="00736E46"/>
    <w:rsid w:val="00736EC8"/>
    <w:rsid w:val="0073725A"/>
    <w:rsid w:val="0073765C"/>
    <w:rsid w:val="007376FA"/>
    <w:rsid w:val="007377AE"/>
    <w:rsid w:val="00737951"/>
    <w:rsid w:val="00737C64"/>
    <w:rsid w:val="00737F65"/>
    <w:rsid w:val="00737FA0"/>
    <w:rsid w:val="00737FB8"/>
    <w:rsid w:val="00737FC7"/>
    <w:rsid w:val="007400C0"/>
    <w:rsid w:val="00740187"/>
    <w:rsid w:val="00740242"/>
    <w:rsid w:val="007403BE"/>
    <w:rsid w:val="0074051F"/>
    <w:rsid w:val="007405A0"/>
    <w:rsid w:val="0074062C"/>
    <w:rsid w:val="00740630"/>
    <w:rsid w:val="0074068E"/>
    <w:rsid w:val="007406FC"/>
    <w:rsid w:val="007407BD"/>
    <w:rsid w:val="00740838"/>
    <w:rsid w:val="0074087F"/>
    <w:rsid w:val="00740A76"/>
    <w:rsid w:val="00740AD8"/>
    <w:rsid w:val="00740BB8"/>
    <w:rsid w:val="00740C09"/>
    <w:rsid w:val="00740D0D"/>
    <w:rsid w:val="00740E8A"/>
    <w:rsid w:val="00740FB4"/>
    <w:rsid w:val="0074102F"/>
    <w:rsid w:val="007410E4"/>
    <w:rsid w:val="0074148A"/>
    <w:rsid w:val="00741531"/>
    <w:rsid w:val="00741577"/>
    <w:rsid w:val="007415A2"/>
    <w:rsid w:val="00741670"/>
    <w:rsid w:val="0074171A"/>
    <w:rsid w:val="00741931"/>
    <w:rsid w:val="00741A08"/>
    <w:rsid w:val="00741ABB"/>
    <w:rsid w:val="00741AC4"/>
    <w:rsid w:val="00741ACC"/>
    <w:rsid w:val="00741B30"/>
    <w:rsid w:val="00741E31"/>
    <w:rsid w:val="00741FEB"/>
    <w:rsid w:val="0074204D"/>
    <w:rsid w:val="007420E2"/>
    <w:rsid w:val="007422E1"/>
    <w:rsid w:val="007425E7"/>
    <w:rsid w:val="007425ED"/>
    <w:rsid w:val="007428CB"/>
    <w:rsid w:val="00742E02"/>
    <w:rsid w:val="00742E47"/>
    <w:rsid w:val="00742F1C"/>
    <w:rsid w:val="0074300C"/>
    <w:rsid w:val="0074327A"/>
    <w:rsid w:val="007436A8"/>
    <w:rsid w:val="0074379B"/>
    <w:rsid w:val="00743A45"/>
    <w:rsid w:val="00743BCB"/>
    <w:rsid w:val="00743CC9"/>
    <w:rsid w:val="00743CE8"/>
    <w:rsid w:val="00743CFB"/>
    <w:rsid w:val="00743D0A"/>
    <w:rsid w:val="00743EA9"/>
    <w:rsid w:val="00744014"/>
    <w:rsid w:val="00744183"/>
    <w:rsid w:val="007442BB"/>
    <w:rsid w:val="007442ED"/>
    <w:rsid w:val="0074433F"/>
    <w:rsid w:val="00744342"/>
    <w:rsid w:val="00744577"/>
    <w:rsid w:val="00744676"/>
    <w:rsid w:val="0074470D"/>
    <w:rsid w:val="00744ABB"/>
    <w:rsid w:val="00744BAA"/>
    <w:rsid w:val="00744BB0"/>
    <w:rsid w:val="00744DA8"/>
    <w:rsid w:val="00744DCE"/>
    <w:rsid w:val="00744E43"/>
    <w:rsid w:val="00744EC6"/>
    <w:rsid w:val="00744F3C"/>
    <w:rsid w:val="00744F74"/>
    <w:rsid w:val="0074504A"/>
    <w:rsid w:val="007450F6"/>
    <w:rsid w:val="00745198"/>
    <w:rsid w:val="00745495"/>
    <w:rsid w:val="00745650"/>
    <w:rsid w:val="00745664"/>
    <w:rsid w:val="007456A6"/>
    <w:rsid w:val="0074579E"/>
    <w:rsid w:val="007458B8"/>
    <w:rsid w:val="0074592D"/>
    <w:rsid w:val="00745959"/>
    <w:rsid w:val="00745CED"/>
    <w:rsid w:val="00745D8C"/>
    <w:rsid w:val="00745EEF"/>
    <w:rsid w:val="00745F96"/>
    <w:rsid w:val="007461D3"/>
    <w:rsid w:val="007461F4"/>
    <w:rsid w:val="007464C2"/>
    <w:rsid w:val="007464D2"/>
    <w:rsid w:val="007466F1"/>
    <w:rsid w:val="0074681B"/>
    <w:rsid w:val="00746A1C"/>
    <w:rsid w:val="00746C16"/>
    <w:rsid w:val="00746C28"/>
    <w:rsid w:val="00746CCD"/>
    <w:rsid w:val="00746E9F"/>
    <w:rsid w:val="00746FB6"/>
    <w:rsid w:val="0074725D"/>
    <w:rsid w:val="00747310"/>
    <w:rsid w:val="00747589"/>
    <w:rsid w:val="00747699"/>
    <w:rsid w:val="00747754"/>
    <w:rsid w:val="007479BB"/>
    <w:rsid w:val="00747A61"/>
    <w:rsid w:val="00747A88"/>
    <w:rsid w:val="00747DB9"/>
    <w:rsid w:val="00747E7C"/>
    <w:rsid w:val="00747EF6"/>
    <w:rsid w:val="0075015F"/>
    <w:rsid w:val="00750257"/>
    <w:rsid w:val="007505C3"/>
    <w:rsid w:val="007508CE"/>
    <w:rsid w:val="0075091E"/>
    <w:rsid w:val="00750933"/>
    <w:rsid w:val="00750939"/>
    <w:rsid w:val="00750AD4"/>
    <w:rsid w:val="00750B47"/>
    <w:rsid w:val="00750B62"/>
    <w:rsid w:val="00750C30"/>
    <w:rsid w:val="00750C46"/>
    <w:rsid w:val="00750CAB"/>
    <w:rsid w:val="00750D0E"/>
    <w:rsid w:val="00750E1E"/>
    <w:rsid w:val="00750E50"/>
    <w:rsid w:val="00750ECA"/>
    <w:rsid w:val="00750F5E"/>
    <w:rsid w:val="007510B5"/>
    <w:rsid w:val="00751119"/>
    <w:rsid w:val="00751214"/>
    <w:rsid w:val="00751251"/>
    <w:rsid w:val="0075129E"/>
    <w:rsid w:val="0075139A"/>
    <w:rsid w:val="007515D6"/>
    <w:rsid w:val="00751605"/>
    <w:rsid w:val="00751828"/>
    <w:rsid w:val="00751970"/>
    <w:rsid w:val="00751A21"/>
    <w:rsid w:val="00751A85"/>
    <w:rsid w:val="00751ABC"/>
    <w:rsid w:val="00751D3D"/>
    <w:rsid w:val="00751F0B"/>
    <w:rsid w:val="00752033"/>
    <w:rsid w:val="0075205C"/>
    <w:rsid w:val="00752125"/>
    <w:rsid w:val="0075226A"/>
    <w:rsid w:val="0075235C"/>
    <w:rsid w:val="007524C2"/>
    <w:rsid w:val="007524C4"/>
    <w:rsid w:val="00752587"/>
    <w:rsid w:val="007528A8"/>
    <w:rsid w:val="007529ED"/>
    <w:rsid w:val="00752A5F"/>
    <w:rsid w:val="00752A6A"/>
    <w:rsid w:val="00752A70"/>
    <w:rsid w:val="00752A7F"/>
    <w:rsid w:val="00752AD5"/>
    <w:rsid w:val="00752D2E"/>
    <w:rsid w:val="00752D7D"/>
    <w:rsid w:val="00752D93"/>
    <w:rsid w:val="00752FE1"/>
    <w:rsid w:val="00753110"/>
    <w:rsid w:val="00753204"/>
    <w:rsid w:val="00753287"/>
    <w:rsid w:val="0075335C"/>
    <w:rsid w:val="0075349B"/>
    <w:rsid w:val="007534EA"/>
    <w:rsid w:val="007535EA"/>
    <w:rsid w:val="007536A6"/>
    <w:rsid w:val="0075376D"/>
    <w:rsid w:val="007539D9"/>
    <w:rsid w:val="007539DB"/>
    <w:rsid w:val="00753A81"/>
    <w:rsid w:val="00753B54"/>
    <w:rsid w:val="00753C62"/>
    <w:rsid w:val="007540B8"/>
    <w:rsid w:val="007545D0"/>
    <w:rsid w:val="00754705"/>
    <w:rsid w:val="007548BE"/>
    <w:rsid w:val="007548F2"/>
    <w:rsid w:val="007549D3"/>
    <w:rsid w:val="00754C08"/>
    <w:rsid w:val="00754C9F"/>
    <w:rsid w:val="00754D5F"/>
    <w:rsid w:val="00754D79"/>
    <w:rsid w:val="00754E6A"/>
    <w:rsid w:val="00755036"/>
    <w:rsid w:val="0075524C"/>
    <w:rsid w:val="007552F3"/>
    <w:rsid w:val="00755478"/>
    <w:rsid w:val="007554EE"/>
    <w:rsid w:val="007555C5"/>
    <w:rsid w:val="007555D4"/>
    <w:rsid w:val="0075563D"/>
    <w:rsid w:val="00755965"/>
    <w:rsid w:val="007559EC"/>
    <w:rsid w:val="00755A3D"/>
    <w:rsid w:val="00755BA4"/>
    <w:rsid w:val="00755BC9"/>
    <w:rsid w:val="00755D22"/>
    <w:rsid w:val="00755EB5"/>
    <w:rsid w:val="00755F29"/>
    <w:rsid w:val="00755F8B"/>
    <w:rsid w:val="00755FBF"/>
    <w:rsid w:val="00755FE4"/>
    <w:rsid w:val="00756028"/>
    <w:rsid w:val="0075605C"/>
    <w:rsid w:val="007560DD"/>
    <w:rsid w:val="0075631A"/>
    <w:rsid w:val="0075642E"/>
    <w:rsid w:val="007565BB"/>
    <w:rsid w:val="007565F9"/>
    <w:rsid w:val="00756771"/>
    <w:rsid w:val="007567B2"/>
    <w:rsid w:val="00756881"/>
    <w:rsid w:val="0075696C"/>
    <w:rsid w:val="0075698C"/>
    <w:rsid w:val="00756D23"/>
    <w:rsid w:val="00756DF8"/>
    <w:rsid w:val="00756E9C"/>
    <w:rsid w:val="00756F77"/>
    <w:rsid w:val="007570A9"/>
    <w:rsid w:val="007570AF"/>
    <w:rsid w:val="007571DE"/>
    <w:rsid w:val="00757307"/>
    <w:rsid w:val="0075739A"/>
    <w:rsid w:val="007574AA"/>
    <w:rsid w:val="0075752B"/>
    <w:rsid w:val="0075770B"/>
    <w:rsid w:val="00757717"/>
    <w:rsid w:val="0075771F"/>
    <w:rsid w:val="00757721"/>
    <w:rsid w:val="00757754"/>
    <w:rsid w:val="007577F3"/>
    <w:rsid w:val="007578BB"/>
    <w:rsid w:val="00757935"/>
    <w:rsid w:val="007579DF"/>
    <w:rsid w:val="00757BB2"/>
    <w:rsid w:val="00757C07"/>
    <w:rsid w:val="00757CC1"/>
    <w:rsid w:val="00757EBD"/>
    <w:rsid w:val="00760117"/>
    <w:rsid w:val="0076016B"/>
    <w:rsid w:val="00760296"/>
    <w:rsid w:val="00760451"/>
    <w:rsid w:val="0076047D"/>
    <w:rsid w:val="007604D4"/>
    <w:rsid w:val="007606E7"/>
    <w:rsid w:val="007607D0"/>
    <w:rsid w:val="00760A44"/>
    <w:rsid w:val="00760C90"/>
    <w:rsid w:val="00760E72"/>
    <w:rsid w:val="0076123B"/>
    <w:rsid w:val="00761343"/>
    <w:rsid w:val="00761384"/>
    <w:rsid w:val="007613AB"/>
    <w:rsid w:val="00761473"/>
    <w:rsid w:val="007614A0"/>
    <w:rsid w:val="00761563"/>
    <w:rsid w:val="007615AB"/>
    <w:rsid w:val="00761674"/>
    <w:rsid w:val="00761767"/>
    <w:rsid w:val="007617A4"/>
    <w:rsid w:val="00761A8D"/>
    <w:rsid w:val="00761B71"/>
    <w:rsid w:val="00761C8A"/>
    <w:rsid w:val="00761D6F"/>
    <w:rsid w:val="00761E67"/>
    <w:rsid w:val="00761F7C"/>
    <w:rsid w:val="0076224E"/>
    <w:rsid w:val="0076227F"/>
    <w:rsid w:val="0076240E"/>
    <w:rsid w:val="00762611"/>
    <w:rsid w:val="00762C2D"/>
    <w:rsid w:val="00763192"/>
    <w:rsid w:val="0076335C"/>
    <w:rsid w:val="0076364D"/>
    <w:rsid w:val="00763C16"/>
    <w:rsid w:val="00763C5B"/>
    <w:rsid w:val="00763EA9"/>
    <w:rsid w:val="00763FF9"/>
    <w:rsid w:val="00764159"/>
    <w:rsid w:val="007641B3"/>
    <w:rsid w:val="007641EB"/>
    <w:rsid w:val="0076442F"/>
    <w:rsid w:val="0076451C"/>
    <w:rsid w:val="0076455F"/>
    <w:rsid w:val="007645A9"/>
    <w:rsid w:val="0076463B"/>
    <w:rsid w:val="0076490C"/>
    <w:rsid w:val="00764991"/>
    <w:rsid w:val="00764ACE"/>
    <w:rsid w:val="00764B54"/>
    <w:rsid w:val="00764DF6"/>
    <w:rsid w:val="00764F0B"/>
    <w:rsid w:val="00765014"/>
    <w:rsid w:val="007652AC"/>
    <w:rsid w:val="00765344"/>
    <w:rsid w:val="00765391"/>
    <w:rsid w:val="007655EF"/>
    <w:rsid w:val="0076564A"/>
    <w:rsid w:val="0076572C"/>
    <w:rsid w:val="007658C3"/>
    <w:rsid w:val="0076590F"/>
    <w:rsid w:val="00765942"/>
    <w:rsid w:val="00765943"/>
    <w:rsid w:val="007659D5"/>
    <w:rsid w:val="007659D7"/>
    <w:rsid w:val="00765A12"/>
    <w:rsid w:val="00765A50"/>
    <w:rsid w:val="00765AB3"/>
    <w:rsid w:val="00765E5E"/>
    <w:rsid w:val="00765F74"/>
    <w:rsid w:val="007662D6"/>
    <w:rsid w:val="00766302"/>
    <w:rsid w:val="0076640F"/>
    <w:rsid w:val="00766460"/>
    <w:rsid w:val="00766494"/>
    <w:rsid w:val="007665F2"/>
    <w:rsid w:val="007667EB"/>
    <w:rsid w:val="00766C9E"/>
    <w:rsid w:val="00766D92"/>
    <w:rsid w:val="00766DF4"/>
    <w:rsid w:val="00766F5D"/>
    <w:rsid w:val="00766F5F"/>
    <w:rsid w:val="00767175"/>
    <w:rsid w:val="0076720F"/>
    <w:rsid w:val="0076729D"/>
    <w:rsid w:val="007672BA"/>
    <w:rsid w:val="0076738C"/>
    <w:rsid w:val="007673B3"/>
    <w:rsid w:val="007674AD"/>
    <w:rsid w:val="00767A3B"/>
    <w:rsid w:val="00767A4B"/>
    <w:rsid w:val="00767A7C"/>
    <w:rsid w:val="00767A8D"/>
    <w:rsid w:val="00767BA0"/>
    <w:rsid w:val="00767C85"/>
    <w:rsid w:val="00767D98"/>
    <w:rsid w:val="00767E33"/>
    <w:rsid w:val="00767EEA"/>
    <w:rsid w:val="00767F2F"/>
    <w:rsid w:val="0077008F"/>
    <w:rsid w:val="0077013E"/>
    <w:rsid w:val="007701BB"/>
    <w:rsid w:val="007701C8"/>
    <w:rsid w:val="00770236"/>
    <w:rsid w:val="00770276"/>
    <w:rsid w:val="007702B4"/>
    <w:rsid w:val="00770314"/>
    <w:rsid w:val="007704A7"/>
    <w:rsid w:val="00770529"/>
    <w:rsid w:val="0077059A"/>
    <w:rsid w:val="00770610"/>
    <w:rsid w:val="00770721"/>
    <w:rsid w:val="00770B40"/>
    <w:rsid w:val="00770D39"/>
    <w:rsid w:val="00770E11"/>
    <w:rsid w:val="00770FCA"/>
    <w:rsid w:val="007710C1"/>
    <w:rsid w:val="007712A4"/>
    <w:rsid w:val="0077133B"/>
    <w:rsid w:val="0077162E"/>
    <w:rsid w:val="00771B01"/>
    <w:rsid w:val="00771CA3"/>
    <w:rsid w:val="00771CEF"/>
    <w:rsid w:val="00771D27"/>
    <w:rsid w:val="00771D58"/>
    <w:rsid w:val="00771E5C"/>
    <w:rsid w:val="0077208A"/>
    <w:rsid w:val="00772107"/>
    <w:rsid w:val="00772251"/>
    <w:rsid w:val="00772287"/>
    <w:rsid w:val="007722DB"/>
    <w:rsid w:val="00772528"/>
    <w:rsid w:val="0077269D"/>
    <w:rsid w:val="0077286A"/>
    <w:rsid w:val="0077292B"/>
    <w:rsid w:val="007729A7"/>
    <w:rsid w:val="00772A02"/>
    <w:rsid w:val="00772A22"/>
    <w:rsid w:val="00772BEE"/>
    <w:rsid w:val="00772CDF"/>
    <w:rsid w:val="007731C0"/>
    <w:rsid w:val="007731C1"/>
    <w:rsid w:val="00773254"/>
    <w:rsid w:val="007732B6"/>
    <w:rsid w:val="007733EF"/>
    <w:rsid w:val="0077370A"/>
    <w:rsid w:val="00773848"/>
    <w:rsid w:val="007738B9"/>
    <w:rsid w:val="0077395A"/>
    <w:rsid w:val="00773D49"/>
    <w:rsid w:val="00773D98"/>
    <w:rsid w:val="00774011"/>
    <w:rsid w:val="007741ED"/>
    <w:rsid w:val="0077427B"/>
    <w:rsid w:val="007744AB"/>
    <w:rsid w:val="00774583"/>
    <w:rsid w:val="00774686"/>
    <w:rsid w:val="0077484A"/>
    <w:rsid w:val="00774B68"/>
    <w:rsid w:val="00774B9B"/>
    <w:rsid w:val="00774C0C"/>
    <w:rsid w:val="00774C18"/>
    <w:rsid w:val="00774C7C"/>
    <w:rsid w:val="00774CFD"/>
    <w:rsid w:val="00774EC8"/>
    <w:rsid w:val="00774ED9"/>
    <w:rsid w:val="00774FF4"/>
    <w:rsid w:val="00775167"/>
    <w:rsid w:val="0077553C"/>
    <w:rsid w:val="00775689"/>
    <w:rsid w:val="00775745"/>
    <w:rsid w:val="00775799"/>
    <w:rsid w:val="00775947"/>
    <w:rsid w:val="00775A36"/>
    <w:rsid w:val="00775BCC"/>
    <w:rsid w:val="00775C18"/>
    <w:rsid w:val="00775C74"/>
    <w:rsid w:val="00775DE8"/>
    <w:rsid w:val="00775E0B"/>
    <w:rsid w:val="00775E40"/>
    <w:rsid w:val="00775E88"/>
    <w:rsid w:val="00776000"/>
    <w:rsid w:val="007760AA"/>
    <w:rsid w:val="007760DB"/>
    <w:rsid w:val="007760F7"/>
    <w:rsid w:val="007763BD"/>
    <w:rsid w:val="007763CC"/>
    <w:rsid w:val="00776697"/>
    <w:rsid w:val="00776794"/>
    <w:rsid w:val="00776853"/>
    <w:rsid w:val="007768D3"/>
    <w:rsid w:val="00776DD6"/>
    <w:rsid w:val="00776F57"/>
    <w:rsid w:val="007771A1"/>
    <w:rsid w:val="007772DB"/>
    <w:rsid w:val="00777449"/>
    <w:rsid w:val="0077751B"/>
    <w:rsid w:val="0077753A"/>
    <w:rsid w:val="00777616"/>
    <w:rsid w:val="00777639"/>
    <w:rsid w:val="007779BF"/>
    <w:rsid w:val="007779E6"/>
    <w:rsid w:val="00777C8F"/>
    <w:rsid w:val="00777DB3"/>
    <w:rsid w:val="00777E35"/>
    <w:rsid w:val="00777FCE"/>
    <w:rsid w:val="0078009B"/>
    <w:rsid w:val="007806B3"/>
    <w:rsid w:val="0078070C"/>
    <w:rsid w:val="0078079C"/>
    <w:rsid w:val="00780821"/>
    <w:rsid w:val="00780B8D"/>
    <w:rsid w:val="00780CD6"/>
    <w:rsid w:val="00780E4D"/>
    <w:rsid w:val="00780F68"/>
    <w:rsid w:val="00780FFD"/>
    <w:rsid w:val="00781172"/>
    <w:rsid w:val="00781483"/>
    <w:rsid w:val="007814A3"/>
    <w:rsid w:val="00781565"/>
    <w:rsid w:val="007815C6"/>
    <w:rsid w:val="007815CB"/>
    <w:rsid w:val="007815E2"/>
    <w:rsid w:val="007816F7"/>
    <w:rsid w:val="0078187A"/>
    <w:rsid w:val="007819C6"/>
    <w:rsid w:val="00781A0A"/>
    <w:rsid w:val="00781B06"/>
    <w:rsid w:val="00781C9E"/>
    <w:rsid w:val="00781D93"/>
    <w:rsid w:val="00781D9E"/>
    <w:rsid w:val="00781F32"/>
    <w:rsid w:val="00781FE4"/>
    <w:rsid w:val="00781FED"/>
    <w:rsid w:val="0078202E"/>
    <w:rsid w:val="0078237A"/>
    <w:rsid w:val="00782955"/>
    <w:rsid w:val="0078298B"/>
    <w:rsid w:val="00782BEC"/>
    <w:rsid w:val="00782C6E"/>
    <w:rsid w:val="00782D0B"/>
    <w:rsid w:val="00782D94"/>
    <w:rsid w:val="00782DB4"/>
    <w:rsid w:val="00782FAB"/>
    <w:rsid w:val="007830B5"/>
    <w:rsid w:val="007830DD"/>
    <w:rsid w:val="00783164"/>
    <w:rsid w:val="0078327B"/>
    <w:rsid w:val="007832B3"/>
    <w:rsid w:val="0078335B"/>
    <w:rsid w:val="007833FB"/>
    <w:rsid w:val="0078347B"/>
    <w:rsid w:val="0078354D"/>
    <w:rsid w:val="007837B7"/>
    <w:rsid w:val="0078386D"/>
    <w:rsid w:val="00783889"/>
    <w:rsid w:val="007838E0"/>
    <w:rsid w:val="0078390B"/>
    <w:rsid w:val="00783ABD"/>
    <w:rsid w:val="00783BB2"/>
    <w:rsid w:val="00783C49"/>
    <w:rsid w:val="00783D26"/>
    <w:rsid w:val="00783D94"/>
    <w:rsid w:val="00783D9D"/>
    <w:rsid w:val="00783DA8"/>
    <w:rsid w:val="0078406F"/>
    <w:rsid w:val="0078412A"/>
    <w:rsid w:val="007842B9"/>
    <w:rsid w:val="007844FC"/>
    <w:rsid w:val="007846E1"/>
    <w:rsid w:val="00784916"/>
    <w:rsid w:val="00784A6A"/>
    <w:rsid w:val="00784AB8"/>
    <w:rsid w:val="00784DA2"/>
    <w:rsid w:val="00784E7C"/>
    <w:rsid w:val="00785187"/>
    <w:rsid w:val="007852EB"/>
    <w:rsid w:val="0078533F"/>
    <w:rsid w:val="00785599"/>
    <w:rsid w:val="007855BF"/>
    <w:rsid w:val="00785790"/>
    <w:rsid w:val="007857AA"/>
    <w:rsid w:val="0078592D"/>
    <w:rsid w:val="00785944"/>
    <w:rsid w:val="00785B77"/>
    <w:rsid w:val="00785B9F"/>
    <w:rsid w:val="00785C04"/>
    <w:rsid w:val="00785D1F"/>
    <w:rsid w:val="00785EFB"/>
    <w:rsid w:val="00785F4D"/>
    <w:rsid w:val="00786034"/>
    <w:rsid w:val="00786752"/>
    <w:rsid w:val="007867DF"/>
    <w:rsid w:val="007868FB"/>
    <w:rsid w:val="00786AA5"/>
    <w:rsid w:val="00786BEF"/>
    <w:rsid w:val="00786BF4"/>
    <w:rsid w:val="00786D09"/>
    <w:rsid w:val="00786D71"/>
    <w:rsid w:val="00786E53"/>
    <w:rsid w:val="00786EB4"/>
    <w:rsid w:val="00786FF6"/>
    <w:rsid w:val="00786FFC"/>
    <w:rsid w:val="00787024"/>
    <w:rsid w:val="00787028"/>
    <w:rsid w:val="00787063"/>
    <w:rsid w:val="007871A3"/>
    <w:rsid w:val="00787222"/>
    <w:rsid w:val="007873EC"/>
    <w:rsid w:val="007874A2"/>
    <w:rsid w:val="007878CA"/>
    <w:rsid w:val="00787C22"/>
    <w:rsid w:val="00787C2E"/>
    <w:rsid w:val="00787CEF"/>
    <w:rsid w:val="00787D26"/>
    <w:rsid w:val="00787DF5"/>
    <w:rsid w:val="00787EF6"/>
    <w:rsid w:val="00787FF5"/>
    <w:rsid w:val="0079009A"/>
    <w:rsid w:val="007900B2"/>
    <w:rsid w:val="00790168"/>
    <w:rsid w:val="007901FA"/>
    <w:rsid w:val="00790519"/>
    <w:rsid w:val="00790786"/>
    <w:rsid w:val="0079087A"/>
    <w:rsid w:val="00790A90"/>
    <w:rsid w:val="00790B37"/>
    <w:rsid w:val="00790CBF"/>
    <w:rsid w:val="00790CE5"/>
    <w:rsid w:val="00790E4A"/>
    <w:rsid w:val="00790EB6"/>
    <w:rsid w:val="00790FCF"/>
    <w:rsid w:val="00791056"/>
    <w:rsid w:val="0079107B"/>
    <w:rsid w:val="00791129"/>
    <w:rsid w:val="007912DB"/>
    <w:rsid w:val="00791576"/>
    <w:rsid w:val="007917FD"/>
    <w:rsid w:val="007918BA"/>
    <w:rsid w:val="007919B4"/>
    <w:rsid w:val="00791B5D"/>
    <w:rsid w:val="00791DA9"/>
    <w:rsid w:val="00791DE4"/>
    <w:rsid w:val="00792005"/>
    <w:rsid w:val="0079221B"/>
    <w:rsid w:val="0079226D"/>
    <w:rsid w:val="0079230A"/>
    <w:rsid w:val="007924AD"/>
    <w:rsid w:val="0079277C"/>
    <w:rsid w:val="007927D7"/>
    <w:rsid w:val="00792B3F"/>
    <w:rsid w:val="00792BE0"/>
    <w:rsid w:val="00792D1B"/>
    <w:rsid w:val="00792E79"/>
    <w:rsid w:val="00792FF1"/>
    <w:rsid w:val="00793230"/>
    <w:rsid w:val="007932B0"/>
    <w:rsid w:val="00793300"/>
    <w:rsid w:val="00793440"/>
    <w:rsid w:val="00793607"/>
    <w:rsid w:val="0079361A"/>
    <w:rsid w:val="0079362B"/>
    <w:rsid w:val="0079365B"/>
    <w:rsid w:val="007938C9"/>
    <w:rsid w:val="00793920"/>
    <w:rsid w:val="00793999"/>
    <w:rsid w:val="00793C36"/>
    <w:rsid w:val="00793C98"/>
    <w:rsid w:val="00793D72"/>
    <w:rsid w:val="00793DC9"/>
    <w:rsid w:val="00793E6D"/>
    <w:rsid w:val="007944AD"/>
    <w:rsid w:val="007944F1"/>
    <w:rsid w:val="00794866"/>
    <w:rsid w:val="007948F2"/>
    <w:rsid w:val="007948F5"/>
    <w:rsid w:val="00794A4D"/>
    <w:rsid w:val="00794AFB"/>
    <w:rsid w:val="00794B7B"/>
    <w:rsid w:val="00794EB3"/>
    <w:rsid w:val="00794FFC"/>
    <w:rsid w:val="0079525E"/>
    <w:rsid w:val="00795526"/>
    <w:rsid w:val="007955A1"/>
    <w:rsid w:val="0079565A"/>
    <w:rsid w:val="00795677"/>
    <w:rsid w:val="007956EB"/>
    <w:rsid w:val="0079571B"/>
    <w:rsid w:val="007957A7"/>
    <w:rsid w:val="00795CE6"/>
    <w:rsid w:val="00795CF8"/>
    <w:rsid w:val="00795DD7"/>
    <w:rsid w:val="00796136"/>
    <w:rsid w:val="007962D4"/>
    <w:rsid w:val="007962EC"/>
    <w:rsid w:val="0079636D"/>
    <w:rsid w:val="007963E5"/>
    <w:rsid w:val="0079655D"/>
    <w:rsid w:val="00796999"/>
    <w:rsid w:val="00796A11"/>
    <w:rsid w:val="00796A73"/>
    <w:rsid w:val="00796C28"/>
    <w:rsid w:val="00796CD6"/>
    <w:rsid w:val="00796D10"/>
    <w:rsid w:val="00796D98"/>
    <w:rsid w:val="00796E48"/>
    <w:rsid w:val="00797039"/>
    <w:rsid w:val="0079734B"/>
    <w:rsid w:val="00797546"/>
    <w:rsid w:val="0079754B"/>
    <w:rsid w:val="00797629"/>
    <w:rsid w:val="00797682"/>
    <w:rsid w:val="00797801"/>
    <w:rsid w:val="0079789A"/>
    <w:rsid w:val="00797B72"/>
    <w:rsid w:val="00797BD8"/>
    <w:rsid w:val="00797D4A"/>
    <w:rsid w:val="007A029A"/>
    <w:rsid w:val="007A0307"/>
    <w:rsid w:val="007A03E1"/>
    <w:rsid w:val="007A04D7"/>
    <w:rsid w:val="007A06B5"/>
    <w:rsid w:val="007A06DE"/>
    <w:rsid w:val="007A07E9"/>
    <w:rsid w:val="007A0947"/>
    <w:rsid w:val="007A096B"/>
    <w:rsid w:val="007A09E6"/>
    <w:rsid w:val="007A0AF3"/>
    <w:rsid w:val="007A0B8E"/>
    <w:rsid w:val="007A0D28"/>
    <w:rsid w:val="007A0ED0"/>
    <w:rsid w:val="007A0EF5"/>
    <w:rsid w:val="007A0FA6"/>
    <w:rsid w:val="007A113E"/>
    <w:rsid w:val="007A13E6"/>
    <w:rsid w:val="007A14EA"/>
    <w:rsid w:val="007A151C"/>
    <w:rsid w:val="007A1594"/>
    <w:rsid w:val="007A1658"/>
    <w:rsid w:val="007A181E"/>
    <w:rsid w:val="007A197E"/>
    <w:rsid w:val="007A1E48"/>
    <w:rsid w:val="007A1E59"/>
    <w:rsid w:val="007A1F58"/>
    <w:rsid w:val="007A1F96"/>
    <w:rsid w:val="007A20AD"/>
    <w:rsid w:val="007A216A"/>
    <w:rsid w:val="007A2292"/>
    <w:rsid w:val="007A22AE"/>
    <w:rsid w:val="007A242B"/>
    <w:rsid w:val="007A269F"/>
    <w:rsid w:val="007A26C8"/>
    <w:rsid w:val="007A272B"/>
    <w:rsid w:val="007A276B"/>
    <w:rsid w:val="007A28BF"/>
    <w:rsid w:val="007A2967"/>
    <w:rsid w:val="007A2978"/>
    <w:rsid w:val="007A2A69"/>
    <w:rsid w:val="007A2AB6"/>
    <w:rsid w:val="007A2CEF"/>
    <w:rsid w:val="007A2F17"/>
    <w:rsid w:val="007A308F"/>
    <w:rsid w:val="007A3160"/>
    <w:rsid w:val="007A3340"/>
    <w:rsid w:val="007A34E0"/>
    <w:rsid w:val="007A3748"/>
    <w:rsid w:val="007A3761"/>
    <w:rsid w:val="007A3ABA"/>
    <w:rsid w:val="007A3ABC"/>
    <w:rsid w:val="007A3B54"/>
    <w:rsid w:val="007A3BDC"/>
    <w:rsid w:val="007A3C40"/>
    <w:rsid w:val="007A3CCB"/>
    <w:rsid w:val="007A3D41"/>
    <w:rsid w:val="007A3F67"/>
    <w:rsid w:val="007A40ED"/>
    <w:rsid w:val="007A4107"/>
    <w:rsid w:val="007A4355"/>
    <w:rsid w:val="007A44CC"/>
    <w:rsid w:val="007A46F0"/>
    <w:rsid w:val="007A47CD"/>
    <w:rsid w:val="007A47D2"/>
    <w:rsid w:val="007A489F"/>
    <w:rsid w:val="007A48CA"/>
    <w:rsid w:val="007A48DF"/>
    <w:rsid w:val="007A4C3A"/>
    <w:rsid w:val="007A4DEC"/>
    <w:rsid w:val="007A4E98"/>
    <w:rsid w:val="007A4F1F"/>
    <w:rsid w:val="007A4FA8"/>
    <w:rsid w:val="007A4FCF"/>
    <w:rsid w:val="007A5020"/>
    <w:rsid w:val="007A5081"/>
    <w:rsid w:val="007A514B"/>
    <w:rsid w:val="007A5259"/>
    <w:rsid w:val="007A543E"/>
    <w:rsid w:val="007A571A"/>
    <w:rsid w:val="007A5756"/>
    <w:rsid w:val="007A58D4"/>
    <w:rsid w:val="007A58D5"/>
    <w:rsid w:val="007A59D6"/>
    <w:rsid w:val="007A5A74"/>
    <w:rsid w:val="007A5A8E"/>
    <w:rsid w:val="007A5AA7"/>
    <w:rsid w:val="007A5AF9"/>
    <w:rsid w:val="007A5B08"/>
    <w:rsid w:val="007A5CC3"/>
    <w:rsid w:val="007A6072"/>
    <w:rsid w:val="007A6125"/>
    <w:rsid w:val="007A616D"/>
    <w:rsid w:val="007A62BD"/>
    <w:rsid w:val="007A6434"/>
    <w:rsid w:val="007A643E"/>
    <w:rsid w:val="007A66A7"/>
    <w:rsid w:val="007A6728"/>
    <w:rsid w:val="007A68A8"/>
    <w:rsid w:val="007A6A53"/>
    <w:rsid w:val="007A6A8E"/>
    <w:rsid w:val="007A6B4D"/>
    <w:rsid w:val="007A6B58"/>
    <w:rsid w:val="007A6BA2"/>
    <w:rsid w:val="007A6BB0"/>
    <w:rsid w:val="007A6BCF"/>
    <w:rsid w:val="007A6BF7"/>
    <w:rsid w:val="007A6D44"/>
    <w:rsid w:val="007A6E2A"/>
    <w:rsid w:val="007A6E4F"/>
    <w:rsid w:val="007A6ED5"/>
    <w:rsid w:val="007A7029"/>
    <w:rsid w:val="007A70A0"/>
    <w:rsid w:val="007A7358"/>
    <w:rsid w:val="007A736D"/>
    <w:rsid w:val="007A743B"/>
    <w:rsid w:val="007A7479"/>
    <w:rsid w:val="007A7656"/>
    <w:rsid w:val="007A7728"/>
    <w:rsid w:val="007A78ED"/>
    <w:rsid w:val="007A7AAE"/>
    <w:rsid w:val="007A7B93"/>
    <w:rsid w:val="007A7BA7"/>
    <w:rsid w:val="007A7F45"/>
    <w:rsid w:val="007A7FB3"/>
    <w:rsid w:val="007A7FF0"/>
    <w:rsid w:val="007B004B"/>
    <w:rsid w:val="007B021C"/>
    <w:rsid w:val="007B034D"/>
    <w:rsid w:val="007B0816"/>
    <w:rsid w:val="007B0A5C"/>
    <w:rsid w:val="007B0B28"/>
    <w:rsid w:val="007B0B37"/>
    <w:rsid w:val="007B0B64"/>
    <w:rsid w:val="007B0C1E"/>
    <w:rsid w:val="007B0DAB"/>
    <w:rsid w:val="007B0DF8"/>
    <w:rsid w:val="007B0E4D"/>
    <w:rsid w:val="007B0F80"/>
    <w:rsid w:val="007B100C"/>
    <w:rsid w:val="007B112C"/>
    <w:rsid w:val="007B120A"/>
    <w:rsid w:val="007B12EC"/>
    <w:rsid w:val="007B136A"/>
    <w:rsid w:val="007B14B9"/>
    <w:rsid w:val="007B15AD"/>
    <w:rsid w:val="007B1673"/>
    <w:rsid w:val="007B1767"/>
    <w:rsid w:val="007B1768"/>
    <w:rsid w:val="007B1AA2"/>
    <w:rsid w:val="007B1AF6"/>
    <w:rsid w:val="007B1B1E"/>
    <w:rsid w:val="007B1B4C"/>
    <w:rsid w:val="007B1BAF"/>
    <w:rsid w:val="007B1C16"/>
    <w:rsid w:val="007B1C81"/>
    <w:rsid w:val="007B1CDB"/>
    <w:rsid w:val="007B1CE8"/>
    <w:rsid w:val="007B1CFD"/>
    <w:rsid w:val="007B1EEC"/>
    <w:rsid w:val="007B1F44"/>
    <w:rsid w:val="007B1F9E"/>
    <w:rsid w:val="007B1FAC"/>
    <w:rsid w:val="007B21CC"/>
    <w:rsid w:val="007B22A7"/>
    <w:rsid w:val="007B23C7"/>
    <w:rsid w:val="007B243E"/>
    <w:rsid w:val="007B251C"/>
    <w:rsid w:val="007B2733"/>
    <w:rsid w:val="007B273A"/>
    <w:rsid w:val="007B2EA1"/>
    <w:rsid w:val="007B3166"/>
    <w:rsid w:val="007B3215"/>
    <w:rsid w:val="007B32A8"/>
    <w:rsid w:val="007B3398"/>
    <w:rsid w:val="007B34AA"/>
    <w:rsid w:val="007B34D1"/>
    <w:rsid w:val="007B356A"/>
    <w:rsid w:val="007B3603"/>
    <w:rsid w:val="007B3732"/>
    <w:rsid w:val="007B383E"/>
    <w:rsid w:val="007B3A3F"/>
    <w:rsid w:val="007B3A46"/>
    <w:rsid w:val="007B3CAE"/>
    <w:rsid w:val="007B3D49"/>
    <w:rsid w:val="007B3D68"/>
    <w:rsid w:val="007B3DA2"/>
    <w:rsid w:val="007B3DF2"/>
    <w:rsid w:val="007B3FA9"/>
    <w:rsid w:val="007B4023"/>
    <w:rsid w:val="007B40AB"/>
    <w:rsid w:val="007B40B3"/>
    <w:rsid w:val="007B4140"/>
    <w:rsid w:val="007B4451"/>
    <w:rsid w:val="007B4488"/>
    <w:rsid w:val="007B477A"/>
    <w:rsid w:val="007B49A6"/>
    <w:rsid w:val="007B4DBF"/>
    <w:rsid w:val="007B4E19"/>
    <w:rsid w:val="007B4EF7"/>
    <w:rsid w:val="007B4F86"/>
    <w:rsid w:val="007B5295"/>
    <w:rsid w:val="007B53BB"/>
    <w:rsid w:val="007B54A9"/>
    <w:rsid w:val="007B5AAF"/>
    <w:rsid w:val="007B5AC2"/>
    <w:rsid w:val="007B5AE3"/>
    <w:rsid w:val="007B5CAA"/>
    <w:rsid w:val="007B5CCE"/>
    <w:rsid w:val="007B5D0A"/>
    <w:rsid w:val="007B5D0E"/>
    <w:rsid w:val="007B5DB2"/>
    <w:rsid w:val="007B5DCA"/>
    <w:rsid w:val="007B5E1B"/>
    <w:rsid w:val="007B5EA4"/>
    <w:rsid w:val="007B5F0A"/>
    <w:rsid w:val="007B5FE4"/>
    <w:rsid w:val="007B5FF1"/>
    <w:rsid w:val="007B60B1"/>
    <w:rsid w:val="007B60D6"/>
    <w:rsid w:val="007B631C"/>
    <w:rsid w:val="007B6386"/>
    <w:rsid w:val="007B6395"/>
    <w:rsid w:val="007B639D"/>
    <w:rsid w:val="007B63E3"/>
    <w:rsid w:val="007B63EE"/>
    <w:rsid w:val="007B64CE"/>
    <w:rsid w:val="007B6556"/>
    <w:rsid w:val="007B6593"/>
    <w:rsid w:val="007B67D0"/>
    <w:rsid w:val="007B67DD"/>
    <w:rsid w:val="007B67E4"/>
    <w:rsid w:val="007B6871"/>
    <w:rsid w:val="007B6AEC"/>
    <w:rsid w:val="007B6C1F"/>
    <w:rsid w:val="007B6FE3"/>
    <w:rsid w:val="007B71C5"/>
    <w:rsid w:val="007B7287"/>
    <w:rsid w:val="007B734C"/>
    <w:rsid w:val="007B738D"/>
    <w:rsid w:val="007B7664"/>
    <w:rsid w:val="007B77DD"/>
    <w:rsid w:val="007B7899"/>
    <w:rsid w:val="007B79B3"/>
    <w:rsid w:val="007B7DA6"/>
    <w:rsid w:val="007B7DB0"/>
    <w:rsid w:val="007B7F79"/>
    <w:rsid w:val="007B7F7C"/>
    <w:rsid w:val="007C01FD"/>
    <w:rsid w:val="007C02DB"/>
    <w:rsid w:val="007C0319"/>
    <w:rsid w:val="007C037D"/>
    <w:rsid w:val="007C038C"/>
    <w:rsid w:val="007C045E"/>
    <w:rsid w:val="007C0675"/>
    <w:rsid w:val="007C0712"/>
    <w:rsid w:val="007C075D"/>
    <w:rsid w:val="007C0799"/>
    <w:rsid w:val="007C090E"/>
    <w:rsid w:val="007C0979"/>
    <w:rsid w:val="007C0ADC"/>
    <w:rsid w:val="007C0B80"/>
    <w:rsid w:val="007C0C1C"/>
    <w:rsid w:val="007C0F51"/>
    <w:rsid w:val="007C1026"/>
    <w:rsid w:val="007C106B"/>
    <w:rsid w:val="007C10B6"/>
    <w:rsid w:val="007C10E8"/>
    <w:rsid w:val="007C11E8"/>
    <w:rsid w:val="007C1254"/>
    <w:rsid w:val="007C1679"/>
    <w:rsid w:val="007C1817"/>
    <w:rsid w:val="007C1AEB"/>
    <w:rsid w:val="007C1AEF"/>
    <w:rsid w:val="007C1B33"/>
    <w:rsid w:val="007C1BC5"/>
    <w:rsid w:val="007C1CA3"/>
    <w:rsid w:val="007C1EAF"/>
    <w:rsid w:val="007C1F6A"/>
    <w:rsid w:val="007C214A"/>
    <w:rsid w:val="007C22D3"/>
    <w:rsid w:val="007C240A"/>
    <w:rsid w:val="007C253D"/>
    <w:rsid w:val="007C257F"/>
    <w:rsid w:val="007C2587"/>
    <w:rsid w:val="007C258E"/>
    <w:rsid w:val="007C2591"/>
    <w:rsid w:val="007C26E6"/>
    <w:rsid w:val="007C273D"/>
    <w:rsid w:val="007C27D1"/>
    <w:rsid w:val="007C284B"/>
    <w:rsid w:val="007C286F"/>
    <w:rsid w:val="007C2905"/>
    <w:rsid w:val="007C2C14"/>
    <w:rsid w:val="007C2E90"/>
    <w:rsid w:val="007C2FE8"/>
    <w:rsid w:val="007C3075"/>
    <w:rsid w:val="007C3190"/>
    <w:rsid w:val="007C31A1"/>
    <w:rsid w:val="007C32B4"/>
    <w:rsid w:val="007C3351"/>
    <w:rsid w:val="007C338B"/>
    <w:rsid w:val="007C34FF"/>
    <w:rsid w:val="007C3556"/>
    <w:rsid w:val="007C3578"/>
    <w:rsid w:val="007C35B5"/>
    <w:rsid w:val="007C362E"/>
    <w:rsid w:val="007C36C3"/>
    <w:rsid w:val="007C36CE"/>
    <w:rsid w:val="007C3917"/>
    <w:rsid w:val="007C3A03"/>
    <w:rsid w:val="007C3B68"/>
    <w:rsid w:val="007C3C7B"/>
    <w:rsid w:val="007C3CD0"/>
    <w:rsid w:val="007C3CE9"/>
    <w:rsid w:val="007C3DAC"/>
    <w:rsid w:val="007C3DB4"/>
    <w:rsid w:val="007C3E01"/>
    <w:rsid w:val="007C3E6E"/>
    <w:rsid w:val="007C3EC1"/>
    <w:rsid w:val="007C3EDA"/>
    <w:rsid w:val="007C3F5D"/>
    <w:rsid w:val="007C402A"/>
    <w:rsid w:val="007C406A"/>
    <w:rsid w:val="007C41EB"/>
    <w:rsid w:val="007C4221"/>
    <w:rsid w:val="007C451E"/>
    <w:rsid w:val="007C470D"/>
    <w:rsid w:val="007C474F"/>
    <w:rsid w:val="007C4856"/>
    <w:rsid w:val="007C496C"/>
    <w:rsid w:val="007C49E4"/>
    <w:rsid w:val="007C4A59"/>
    <w:rsid w:val="007C4AB5"/>
    <w:rsid w:val="007C4D56"/>
    <w:rsid w:val="007C4EC6"/>
    <w:rsid w:val="007C506B"/>
    <w:rsid w:val="007C5185"/>
    <w:rsid w:val="007C519D"/>
    <w:rsid w:val="007C51BC"/>
    <w:rsid w:val="007C51D0"/>
    <w:rsid w:val="007C5242"/>
    <w:rsid w:val="007C53FC"/>
    <w:rsid w:val="007C5554"/>
    <w:rsid w:val="007C5576"/>
    <w:rsid w:val="007C5647"/>
    <w:rsid w:val="007C56CF"/>
    <w:rsid w:val="007C5710"/>
    <w:rsid w:val="007C57A5"/>
    <w:rsid w:val="007C5886"/>
    <w:rsid w:val="007C58CB"/>
    <w:rsid w:val="007C59FB"/>
    <w:rsid w:val="007C5C78"/>
    <w:rsid w:val="007C5CD3"/>
    <w:rsid w:val="007C5D79"/>
    <w:rsid w:val="007C5D7A"/>
    <w:rsid w:val="007C5E42"/>
    <w:rsid w:val="007C5EBD"/>
    <w:rsid w:val="007C5FC7"/>
    <w:rsid w:val="007C60E4"/>
    <w:rsid w:val="007C6180"/>
    <w:rsid w:val="007C6275"/>
    <w:rsid w:val="007C6413"/>
    <w:rsid w:val="007C6442"/>
    <w:rsid w:val="007C67DC"/>
    <w:rsid w:val="007C6846"/>
    <w:rsid w:val="007C69FE"/>
    <w:rsid w:val="007C6B63"/>
    <w:rsid w:val="007C6C24"/>
    <w:rsid w:val="007C6C3C"/>
    <w:rsid w:val="007C6CE1"/>
    <w:rsid w:val="007C7034"/>
    <w:rsid w:val="007C713F"/>
    <w:rsid w:val="007C74B6"/>
    <w:rsid w:val="007C769E"/>
    <w:rsid w:val="007C77FC"/>
    <w:rsid w:val="007C789C"/>
    <w:rsid w:val="007C79C4"/>
    <w:rsid w:val="007C79F4"/>
    <w:rsid w:val="007C7A7D"/>
    <w:rsid w:val="007C7CD9"/>
    <w:rsid w:val="007C7DD2"/>
    <w:rsid w:val="007C7E0E"/>
    <w:rsid w:val="007C7E67"/>
    <w:rsid w:val="007C7EFB"/>
    <w:rsid w:val="007C7F1B"/>
    <w:rsid w:val="007C7F26"/>
    <w:rsid w:val="007CA206"/>
    <w:rsid w:val="007D0002"/>
    <w:rsid w:val="007D02FE"/>
    <w:rsid w:val="007D0466"/>
    <w:rsid w:val="007D046E"/>
    <w:rsid w:val="007D049E"/>
    <w:rsid w:val="007D04C6"/>
    <w:rsid w:val="007D057C"/>
    <w:rsid w:val="007D0618"/>
    <w:rsid w:val="007D0728"/>
    <w:rsid w:val="007D0738"/>
    <w:rsid w:val="007D07A9"/>
    <w:rsid w:val="007D07B3"/>
    <w:rsid w:val="007D0869"/>
    <w:rsid w:val="007D08D4"/>
    <w:rsid w:val="007D0B73"/>
    <w:rsid w:val="007D0CC1"/>
    <w:rsid w:val="007D0D30"/>
    <w:rsid w:val="007D0D78"/>
    <w:rsid w:val="007D0E2D"/>
    <w:rsid w:val="007D0E6A"/>
    <w:rsid w:val="007D0E6D"/>
    <w:rsid w:val="007D0F53"/>
    <w:rsid w:val="007D0F7B"/>
    <w:rsid w:val="007D0FF8"/>
    <w:rsid w:val="007D113A"/>
    <w:rsid w:val="007D12C9"/>
    <w:rsid w:val="007D14E9"/>
    <w:rsid w:val="007D14EB"/>
    <w:rsid w:val="007D150D"/>
    <w:rsid w:val="007D1565"/>
    <w:rsid w:val="007D15AE"/>
    <w:rsid w:val="007D16FE"/>
    <w:rsid w:val="007D1726"/>
    <w:rsid w:val="007D18F9"/>
    <w:rsid w:val="007D198D"/>
    <w:rsid w:val="007D19B2"/>
    <w:rsid w:val="007D1AA8"/>
    <w:rsid w:val="007D1AAD"/>
    <w:rsid w:val="007D1AB3"/>
    <w:rsid w:val="007D1C5C"/>
    <w:rsid w:val="007D1F35"/>
    <w:rsid w:val="007D1FAF"/>
    <w:rsid w:val="007D20DB"/>
    <w:rsid w:val="007D219F"/>
    <w:rsid w:val="007D2246"/>
    <w:rsid w:val="007D22E1"/>
    <w:rsid w:val="007D22F4"/>
    <w:rsid w:val="007D230D"/>
    <w:rsid w:val="007D2370"/>
    <w:rsid w:val="007D248E"/>
    <w:rsid w:val="007D2864"/>
    <w:rsid w:val="007D2878"/>
    <w:rsid w:val="007D28DC"/>
    <w:rsid w:val="007D2B3C"/>
    <w:rsid w:val="007D2C2F"/>
    <w:rsid w:val="007D2D2E"/>
    <w:rsid w:val="007D3035"/>
    <w:rsid w:val="007D309C"/>
    <w:rsid w:val="007D3119"/>
    <w:rsid w:val="007D32EC"/>
    <w:rsid w:val="007D338B"/>
    <w:rsid w:val="007D355E"/>
    <w:rsid w:val="007D35A6"/>
    <w:rsid w:val="007D36D6"/>
    <w:rsid w:val="007D3767"/>
    <w:rsid w:val="007D38C4"/>
    <w:rsid w:val="007D38DE"/>
    <w:rsid w:val="007D392A"/>
    <w:rsid w:val="007D3CC0"/>
    <w:rsid w:val="007D3E1D"/>
    <w:rsid w:val="007D412A"/>
    <w:rsid w:val="007D41E0"/>
    <w:rsid w:val="007D420B"/>
    <w:rsid w:val="007D431B"/>
    <w:rsid w:val="007D4335"/>
    <w:rsid w:val="007D43A4"/>
    <w:rsid w:val="007D45AA"/>
    <w:rsid w:val="007D477D"/>
    <w:rsid w:val="007D47C2"/>
    <w:rsid w:val="007D4842"/>
    <w:rsid w:val="007D48EB"/>
    <w:rsid w:val="007D49D6"/>
    <w:rsid w:val="007D4A65"/>
    <w:rsid w:val="007D4BF1"/>
    <w:rsid w:val="007D4E2C"/>
    <w:rsid w:val="007D4ECC"/>
    <w:rsid w:val="007D509D"/>
    <w:rsid w:val="007D5239"/>
    <w:rsid w:val="007D5343"/>
    <w:rsid w:val="007D5439"/>
    <w:rsid w:val="007D54D8"/>
    <w:rsid w:val="007D54E1"/>
    <w:rsid w:val="007D5521"/>
    <w:rsid w:val="007D562D"/>
    <w:rsid w:val="007D569F"/>
    <w:rsid w:val="007D5787"/>
    <w:rsid w:val="007D57D9"/>
    <w:rsid w:val="007D5E31"/>
    <w:rsid w:val="007D5ED7"/>
    <w:rsid w:val="007D5EF3"/>
    <w:rsid w:val="007D5F23"/>
    <w:rsid w:val="007D61D1"/>
    <w:rsid w:val="007D63AA"/>
    <w:rsid w:val="007D653C"/>
    <w:rsid w:val="007D6550"/>
    <w:rsid w:val="007D66EA"/>
    <w:rsid w:val="007D6819"/>
    <w:rsid w:val="007D6A78"/>
    <w:rsid w:val="007D6ADF"/>
    <w:rsid w:val="007D6C06"/>
    <w:rsid w:val="007D6EA3"/>
    <w:rsid w:val="007D6F87"/>
    <w:rsid w:val="007D7083"/>
    <w:rsid w:val="007D714C"/>
    <w:rsid w:val="007D7252"/>
    <w:rsid w:val="007D73E5"/>
    <w:rsid w:val="007D752C"/>
    <w:rsid w:val="007D78C1"/>
    <w:rsid w:val="007D796C"/>
    <w:rsid w:val="007D7A38"/>
    <w:rsid w:val="007D7A81"/>
    <w:rsid w:val="007D7B0D"/>
    <w:rsid w:val="007D7B3D"/>
    <w:rsid w:val="007D7D66"/>
    <w:rsid w:val="007D7E63"/>
    <w:rsid w:val="007E017D"/>
    <w:rsid w:val="007E0317"/>
    <w:rsid w:val="007E03A7"/>
    <w:rsid w:val="007E0485"/>
    <w:rsid w:val="007E05DF"/>
    <w:rsid w:val="007E0618"/>
    <w:rsid w:val="007E0699"/>
    <w:rsid w:val="007E0934"/>
    <w:rsid w:val="007E0948"/>
    <w:rsid w:val="007E0AFF"/>
    <w:rsid w:val="007E0B96"/>
    <w:rsid w:val="007E0C2C"/>
    <w:rsid w:val="007E0C5F"/>
    <w:rsid w:val="007E0DC2"/>
    <w:rsid w:val="007E0F34"/>
    <w:rsid w:val="007E1035"/>
    <w:rsid w:val="007E11A0"/>
    <w:rsid w:val="007E12E8"/>
    <w:rsid w:val="007E14AA"/>
    <w:rsid w:val="007E1553"/>
    <w:rsid w:val="007E16A0"/>
    <w:rsid w:val="007E1801"/>
    <w:rsid w:val="007E1A51"/>
    <w:rsid w:val="007E1A96"/>
    <w:rsid w:val="007E1B07"/>
    <w:rsid w:val="007E1BDD"/>
    <w:rsid w:val="007E1C27"/>
    <w:rsid w:val="007E1C48"/>
    <w:rsid w:val="007E2205"/>
    <w:rsid w:val="007E2301"/>
    <w:rsid w:val="007E2305"/>
    <w:rsid w:val="007E2326"/>
    <w:rsid w:val="007E2442"/>
    <w:rsid w:val="007E2612"/>
    <w:rsid w:val="007E2622"/>
    <w:rsid w:val="007E269C"/>
    <w:rsid w:val="007E2748"/>
    <w:rsid w:val="007E276D"/>
    <w:rsid w:val="007E28B2"/>
    <w:rsid w:val="007E2DC0"/>
    <w:rsid w:val="007E2F2B"/>
    <w:rsid w:val="007E2FD8"/>
    <w:rsid w:val="007E322A"/>
    <w:rsid w:val="007E3248"/>
    <w:rsid w:val="007E3279"/>
    <w:rsid w:val="007E3489"/>
    <w:rsid w:val="007E3684"/>
    <w:rsid w:val="007E37B2"/>
    <w:rsid w:val="007E37FB"/>
    <w:rsid w:val="007E39FC"/>
    <w:rsid w:val="007E3A3B"/>
    <w:rsid w:val="007E3B4F"/>
    <w:rsid w:val="007E3B9F"/>
    <w:rsid w:val="007E3FBA"/>
    <w:rsid w:val="007E3FD3"/>
    <w:rsid w:val="007E424E"/>
    <w:rsid w:val="007E4348"/>
    <w:rsid w:val="007E45D3"/>
    <w:rsid w:val="007E469E"/>
    <w:rsid w:val="007E4B41"/>
    <w:rsid w:val="007E4D12"/>
    <w:rsid w:val="007E4E7F"/>
    <w:rsid w:val="007E4EB2"/>
    <w:rsid w:val="007E4FBF"/>
    <w:rsid w:val="007E5057"/>
    <w:rsid w:val="007E50FF"/>
    <w:rsid w:val="007E5110"/>
    <w:rsid w:val="007E5287"/>
    <w:rsid w:val="007E5383"/>
    <w:rsid w:val="007E539F"/>
    <w:rsid w:val="007E5414"/>
    <w:rsid w:val="007E55A9"/>
    <w:rsid w:val="007E5738"/>
    <w:rsid w:val="007E5752"/>
    <w:rsid w:val="007E57A9"/>
    <w:rsid w:val="007E5815"/>
    <w:rsid w:val="007E5870"/>
    <w:rsid w:val="007E595F"/>
    <w:rsid w:val="007E59B3"/>
    <w:rsid w:val="007E5CE6"/>
    <w:rsid w:val="007E5F28"/>
    <w:rsid w:val="007E5F39"/>
    <w:rsid w:val="007E5FC7"/>
    <w:rsid w:val="007E5FFE"/>
    <w:rsid w:val="007E6024"/>
    <w:rsid w:val="007E60AF"/>
    <w:rsid w:val="007E60BD"/>
    <w:rsid w:val="007E60D4"/>
    <w:rsid w:val="007E615D"/>
    <w:rsid w:val="007E61D2"/>
    <w:rsid w:val="007E66C3"/>
    <w:rsid w:val="007E6AEE"/>
    <w:rsid w:val="007E6C0E"/>
    <w:rsid w:val="007E6D7C"/>
    <w:rsid w:val="007E6DF2"/>
    <w:rsid w:val="007E6E98"/>
    <w:rsid w:val="007E6EE2"/>
    <w:rsid w:val="007E70C2"/>
    <w:rsid w:val="007E70E3"/>
    <w:rsid w:val="007E70E6"/>
    <w:rsid w:val="007E7230"/>
    <w:rsid w:val="007E73B7"/>
    <w:rsid w:val="007E7465"/>
    <w:rsid w:val="007E75E4"/>
    <w:rsid w:val="007E7689"/>
    <w:rsid w:val="007E78D1"/>
    <w:rsid w:val="007E79B2"/>
    <w:rsid w:val="007E79EE"/>
    <w:rsid w:val="007E7A7D"/>
    <w:rsid w:val="007E7AA9"/>
    <w:rsid w:val="007E7B11"/>
    <w:rsid w:val="007E7BC9"/>
    <w:rsid w:val="007E7CEF"/>
    <w:rsid w:val="007E7D71"/>
    <w:rsid w:val="007E7E32"/>
    <w:rsid w:val="007F02A1"/>
    <w:rsid w:val="007F0447"/>
    <w:rsid w:val="007F0488"/>
    <w:rsid w:val="007F05C4"/>
    <w:rsid w:val="007F0679"/>
    <w:rsid w:val="007F0705"/>
    <w:rsid w:val="007F0B3C"/>
    <w:rsid w:val="007F0B50"/>
    <w:rsid w:val="007F0CDA"/>
    <w:rsid w:val="007F10A3"/>
    <w:rsid w:val="007F10B1"/>
    <w:rsid w:val="007F1213"/>
    <w:rsid w:val="007F1253"/>
    <w:rsid w:val="007F17C2"/>
    <w:rsid w:val="007F183F"/>
    <w:rsid w:val="007F197D"/>
    <w:rsid w:val="007F1B97"/>
    <w:rsid w:val="007F1C26"/>
    <w:rsid w:val="007F1C2A"/>
    <w:rsid w:val="007F1F65"/>
    <w:rsid w:val="007F2243"/>
    <w:rsid w:val="007F235D"/>
    <w:rsid w:val="007F2367"/>
    <w:rsid w:val="007F23C3"/>
    <w:rsid w:val="007F2433"/>
    <w:rsid w:val="007F247E"/>
    <w:rsid w:val="007F2506"/>
    <w:rsid w:val="007F2510"/>
    <w:rsid w:val="007F26B8"/>
    <w:rsid w:val="007F26C1"/>
    <w:rsid w:val="007F26E2"/>
    <w:rsid w:val="007F2709"/>
    <w:rsid w:val="007F27BD"/>
    <w:rsid w:val="007F2A0F"/>
    <w:rsid w:val="007F2A18"/>
    <w:rsid w:val="007F2A39"/>
    <w:rsid w:val="007F2D60"/>
    <w:rsid w:val="007F2E63"/>
    <w:rsid w:val="007F2E6D"/>
    <w:rsid w:val="007F2E8C"/>
    <w:rsid w:val="007F2FAF"/>
    <w:rsid w:val="007F2FE7"/>
    <w:rsid w:val="007F3168"/>
    <w:rsid w:val="007F32F1"/>
    <w:rsid w:val="007F341F"/>
    <w:rsid w:val="007F34A1"/>
    <w:rsid w:val="007F34D2"/>
    <w:rsid w:val="007F3610"/>
    <w:rsid w:val="007F3653"/>
    <w:rsid w:val="007F3733"/>
    <w:rsid w:val="007F3961"/>
    <w:rsid w:val="007F3BE9"/>
    <w:rsid w:val="007F3C9A"/>
    <w:rsid w:val="007F3CBE"/>
    <w:rsid w:val="007F3CE4"/>
    <w:rsid w:val="007F3E78"/>
    <w:rsid w:val="007F3EC5"/>
    <w:rsid w:val="007F4054"/>
    <w:rsid w:val="007F4144"/>
    <w:rsid w:val="007F435E"/>
    <w:rsid w:val="007F441F"/>
    <w:rsid w:val="007F4628"/>
    <w:rsid w:val="007F470F"/>
    <w:rsid w:val="007F4813"/>
    <w:rsid w:val="007F486B"/>
    <w:rsid w:val="007F49EA"/>
    <w:rsid w:val="007F4B63"/>
    <w:rsid w:val="007F4CCE"/>
    <w:rsid w:val="007F4EF9"/>
    <w:rsid w:val="007F5011"/>
    <w:rsid w:val="007F51CE"/>
    <w:rsid w:val="007F5213"/>
    <w:rsid w:val="007F5236"/>
    <w:rsid w:val="007F526B"/>
    <w:rsid w:val="007F5283"/>
    <w:rsid w:val="007F5290"/>
    <w:rsid w:val="007F52E3"/>
    <w:rsid w:val="007F5382"/>
    <w:rsid w:val="007F53F0"/>
    <w:rsid w:val="007F5417"/>
    <w:rsid w:val="007F54CC"/>
    <w:rsid w:val="007F556C"/>
    <w:rsid w:val="007F558E"/>
    <w:rsid w:val="007F5630"/>
    <w:rsid w:val="007F5766"/>
    <w:rsid w:val="007F5894"/>
    <w:rsid w:val="007F5A00"/>
    <w:rsid w:val="007F5A7F"/>
    <w:rsid w:val="007F5CFF"/>
    <w:rsid w:val="007F5F0F"/>
    <w:rsid w:val="007F6112"/>
    <w:rsid w:val="007F61FA"/>
    <w:rsid w:val="007F6253"/>
    <w:rsid w:val="007F64C1"/>
    <w:rsid w:val="007F65B2"/>
    <w:rsid w:val="007F66B4"/>
    <w:rsid w:val="007F6785"/>
    <w:rsid w:val="007F6813"/>
    <w:rsid w:val="007F6958"/>
    <w:rsid w:val="007F6987"/>
    <w:rsid w:val="007F69BD"/>
    <w:rsid w:val="007F6AFB"/>
    <w:rsid w:val="007F6C20"/>
    <w:rsid w:val="007F6DF2"/>
    <w:rsid w:val="007F6E47"/>
    <w:rsid w:val="007F6EC3"/>
    <w:rsid w:val="007F7083"/>
    <w:rsid w:val="007F70AD"/>
    <w:rsid w:val="007F70F5"/>
    <w:rsid w:val="007F7301"/>
    <w:rsid w:val="007F743B"/>
    <w:rsid w:val="007F749B"/>
    <w:rsid w:val="007F7563"/>
    <w:rsid w:val="007F7643"/>
    <w:rsid w:val="007F7801"/>
    <w:rsid w:val="007F7956"/>
    <w:rsid w:val="007F79F5"/>
    <w:rsid w:val="007F7A2C"/>
    <w:rsid w:val="007F7A55"/>
    <w:rsid w:val="007F7AA2"/>
    <w:rsid w:val="007F7AAA"/>
    <w:rsid w:val="007F7AF4"/>
    <w:rsid w:val="007F7D00"/>
    <w:rsid w:val="007F7D74"/>
    <w:rsid w:val="007F7DF0"/>
    <w:rsid w:val="007F7F06"/>
    <w:rsid w:val="007F7FD0"/>
    <w:rsid w:val="00800024"/>
    <w:rsid w:val="0080025C"/>
    <w:rsid w:val="00800263"/>
    <w:rsid w:val="008002DB"/>
    <w:rsid w:val="008002F3"/>
    <w:rsid w:val="008003B6"/>
    <w:rsid w:val="008003D6"/>
    <w:rsid w:val="0080047A"/>
    <w:rsid w:val="00800565"/>
    <w:rsid w:val="008005B8"/>
    <w:rsid w:val="00800692"/>
    <w:rsid w:val="008006E7"/>
    <w:rsid w:val="00800883"/>
    <w:rsid w:val="0080088D"/>
    <w:rsid w:val="008008A0"/>
    <w:rsid w:val="00800A02"/>
    <w:rsid w:val="00800B34"/>
    <w:rsid w:val="00800C66"/>
    <w:rsid w:val="00800F08"/>
    <w:rsid w:val="00800F74"/>
    <w:rsid w:val="00800FC8"/>
    <w:rsid w:val="008010A2"/>
    <w:rsid w:val="008010EF"/>
    <w:rsid w:val="008010F5"/>
    <w:rsid w:val="00801149"/>
    <w:rsid w:val="00801439"/>
    <w:rsid w:val="008015E0"/>
    <w:rsid w:val="00801681"/>
    <w:rsid w:val="008016D4"/>
    <w:rsid w:val="0080175A"/>
    <w:rsid w:val="0080190A"/>
    <w:rsid w:val="00801962"/>
    <w:rsid w:val="00801B66"/>
    <w:rsid w:val="00801CB6"/>
    <w:rsid w:val="00801DA1"/>
    <w:rsid w:val="00801E59"/>
    <w:rsid w:val="00801F6A"/>
    <w:rsid w:val="00801F72"/>
    <w:rsid w:val="00801F99"/>
    <w:rsid w:val="00801FA7"/>
    <w:rsid w:val="00801FB8"/>
    <w:rsid w:val="008021C2"/>
    <w:rsid w:val="00802329"/>
    <w:rsid w:val="0080232B"/>
    <w:rsid w:val="008023FF"/>
    <w:rsid w:val="00802683"/>
    <w:rsid w:val="0080274A"/>
    <w:rsid w:val="0080287F"/>
    <w:rsid w:val="00802B41"/>
    <w:rsid w:val="00802BAC"/>
    <w:rsid w:val="00802BAF"/>
    <w:rsid w:val="0080318E"/>
    <w:rsid w:val="0080321D"/>
    <w:rsid w:val="00803317"/>
    <w:rsid w:val="00803431"/>
    <w:rsid w:val="00803434"/>
    <w:rsid w:val="00803588"/>
    <w:rsid w:val="008035D4"/>
    <w:rsid w:val="00803802"/>
    <w:rsid w:val="00803827"/>
    <w:rsid w:val="008038CB"/>
    <w:rsid w:val="008038E3"/>
    <w:rsid w:val="0080398A"/>
    <w:rsid w:val="00803A2B"/>
    <w:rsid w:val="00803B89"/>
    <w:rsid w:val="00803C79"/>
    <w:rsid w:val="00803D6D"/>
    <w:rsid w:val="00803DB1"/>
    <w:rsid w:val="00803F31"/>
    <w:rsid w:val="0080402F"/>
    <w:rsid w:val="00804062"/>
    <w:rsid w:val="008040FB"/>
    <w:rsid w:val="0080428B"/>
    <w:rsid w:val="008042AD"/>
    <w:rsid w:val="008045BA"/>
    <w:rsid w:val="00804684"/>
    <w:rsid w:val="00804758"/>
    <w:rsid w:val="00804770"/>
    <w:rsid w:val="00804AEF"/>
    <w:rsid w:val="00804BD9"/>
    <w:rsid w:val="00804D3D"/>
    <w:rsid w:val="00804D7C"/>
    <w:rsid w:val="00804E06"/>
    <w:rsid w:val="00804E0B"/>
    <w:rsid w:val="00805238"/>
    <w:rsid w:val="00805376"/>
    <w:rsid w:val="00805381"/>
    <w:rsid w:val="008055A2"/>
    <w:rsid w:val="0080567A"/>
    <w:rsid w:val="0080580A"/>
    <w:rsid w:val="00805A7C"/>
    <w:rsid w:val="00805DDC"/>
    <w:rsid w:val="00805F28"/>
    <w:rsid w:val="00806106"/>
    <w:rsid w:val="0080621A"/>
    <w:rsid w:val="00806262"/>
    <w:rsid w:val="00806276"/>
    <w:rsid w:val="00806370"/>
    <w:rsid w:val="0080647C"/>
    <w:rsid w:val="00806485"/>
    <w:rsid w:val="008067F0"/>
    <w:rsid w:val="008069C5"/>
    <w:rsid w:val="00806AAD"/>
    <w:rsid w:val="00806AD2"/>
    <w:rsid w:val="00806BF2"/>
    <w:rsid w:val="00806C37"/>
    <w:rsid w:val="00806C68"/>
    <w:rsid w:val="008072BF"/>
    <w:rsid w:val="00807327"/>
    <w:rsid w:val="0080735B"/>
    <w:rsid w:val="008073A0"/>
    <w:rsid w:val="008073F7"/>
    <w:rsid w:val="00807767"/>
    <w:rsid w:val="0080776B"/>
    <w:rsid w:val="008078EC"/>
    <w:rsid w:val="00807984"/>
    <w:rsid w:val="00807C9C"/>
    <w:rsid w:val="00807CB2"/>
    <w:rsid w:val="00807E52"/>
    <w:rsid w:val="00807E62"/>
    <w:rsid w:val="00807EFF"/>
    <w:rsid w:val="00807F78"/>
    <w:rsid w:val="00807F94"/>
    <w:rsid w:val="00810777"/>
    <w:rsid w:val="008109E0"/>
    <w:rsid w:val="00810ADE"/>
    <w:rsid w:val="00810BB9"/>
    <w:rsid w:val="00810BC2"/>
    <w:rsid w:val="00810E16"/>
    <w:rsid w:val="00810E3E"/>
    <w:rsid w:val="00810F58"/>
    <w:rsid w:val="0081109A"/>
    <w:rsid w:val="008110DA"/>
    <w:rsid w:val="00811144"/>
    <w:rsid w:val="00811353"/>
    <w:rsid w:val="00811409"/>
    <w:rsid w:val="00811534"/>
    <w:rsid w:val="008115FC"/>
    <w:rsid w:val="0081171E"/>
    <w:rsid w:val="00811816"/>
    <w:rsid w:val="00811835"/>
    <w:rsid w:val="00811922"/>
    <w:rsid w:val="00811AD0"/>
    <w:rsid w:val="00811AEA"/>
    <w:rsid w:val="00811BC6"/>
    <w:rsid w:val="00811C14"/>
    <w:rsid w:val="00811C3B"/>
    <w:rsid w:val="00811D31"/>
    <w:rsid w:val="00811D4D"/>
    <w:rsid w:val="00811DDC"/>
    <w:rsid w:val="00811DE5"/>
    <w:rsid w:val="008122B3"/>
    <w:rsid w:val="00812346"/>
    <w:rsid w:val="008124B9"/>
    <w:rsid w:val="008125C6"/>
    <w:rsid w:val="00812660"/>
    <w:rsid w:val="008126EC"/>
    <w:rsid w:val="008127D9"/>
    <w:rsid w:val="00812847"/>
    <w:rsid w:val="00812997"/>
    <w:rsid w:val="00812B4E"/>
    <w:rsid w:val="00812C09"/>
    <w:rsid w:val="00812CA1"/>
    <w:rsid w:val="00812E50"/>
    <w:rsid w:val="00812F5B"/>
    <w:rsid w:val="008131D3"/>
    <w:rsid w:val="00813222"/>
    <w:rsid w:val="00813345"/>
    <w:rsid w:val="008134C5"/>
    <w:rsid w:val="008134FD"/>
    <w:rsid w:val="00813506"/>
    <w:rsid w:val="008135C3"/>
    <w:rsid w:val="008135ED"/>
    <w:rsid w:val="008135EE"/>
    <w:rsid w:val="0081363F"/>
    <w:rsid w:val="00813667"/>
    <w:rsid w:val="00813764"/>
    <w:rsid w:val="00813786"/>
    <w:rsid w:val="00813790"/>
    <w:rsid w:val="00813944"/>
    <w:rsid w:val="00813950"/>
    <w:rsid w:val="00813B27"/>
    <w:rsid w:val="00813B30"/>
    <w:rsid w:val="00813B82"/>
    <w:rsid w:val="00813BBB"/>
    <w:rsid w:val="00813BD1"/>
    <w:rsid w:val="00813C03"/>
    <w:rsid w:val="00813F2B"/>
    <w:rsid w:val="008140E4"/>
    <w:rsid w:val="00814220"/>
    <w:rsid w:val="00814770"/>
    <w:rsid w:val="0081486F"/>
    <w:rsid w:val="00814C09"/>
    <w:rsid w:val="00814C38"/>
    <w:rsid w:val="00814CBA"/>
    <w:rsid w:val="0081510F"/>
    <w:rsid w:val="008151A0"/>
    <w:rsid w:val="0081563F"/>
    <w:rsid w:val="008156D7"/>
    <w:rsid w:val="00815725"/>
    <w:rsid w:val="0081577E"/>
    <w:rsid w:val="008157C7"/>
    <w:rsid w:val="008158AE"/>
    <w:rsid w:val="008158DF"/>
    <w:rsid w:val="008158E5"/>
    <w:rsid w:val="00815958"/>
    <w:rsid w:val="00815C8D"/>
    <w:rsid w:val="00815CFA"/>
    <w:rsid w:val="00815D90"/>
    <w:rsid w:val="00815E77"/>
    <w:rsid w:val="00815FAB"/>
    <w:rsid w:val="00815FC9"/>
    <w:rsid w:val="008161B6"/>
    <w:rsid w:val="008161EC"/>
    <w:rsid w:val="0081626E"/>
    <w:rsid w:val="0081648B"/>
    <w:rsid w:val="00816624"/>
    <w:rsid w:val="00816651"/>
    <w:rsid w:val="00816681"/>
    <w:rsid w:val="00816735"/>
    <w:rsid w:val="0081674E"/>
    <w:rsid w:val="00816830"/>
    <w:rsid w:val="00816AAF"/>
    <w:rsid w:val="00816BF4"/>
    <w:rsid w:val="00816C7F"/>
    <w:rsid w:val="00816C84"/>
    <w:rsid w:val="00816F61"/>
    <w:rsid w:val="00817077"/>
    <w:rsid w:val="00817233"/>
    <w:rsid w:val="00817312"/>
    <w:rsid w:val="008173A4"/>
    <w:rsid w:val="008174AA"/>
    <w:rsid w:val="008174B5"/>
    <w:rsid w:val="008174C2"/>
    <w:rsid w:val="00817516"/>
    <w:rsid w:val="00817671"/>
    <w:rsid w:val="00817779"/>
    <w:rsid w:val="008177D8"/>
    <w:rsid w:val="008178D5"/>
    <w:rsid w:val="008179FF"/>
    <w:rsid w:val="00817B9B"/>
    <w:rsid w:val="00817BB6"/>
    <w:rsid w:val="00817BE7"/>
    <w:rsid w:val="00817C35"/>
    <w:rsid w:val="00817DDD"/>
    <w:rsid w:val="00817E87"/>
    <w:rsid w:val="00817F2E"/>
    <w:rsid w:val="00817F5B"/>
    <w:rsid w:val="00817F5C"/>
    <w:rsid w:val="008201E6"/>
    <w:rsid w:val="00820290"/>
    <w:rsid w:val="008202B4"/>
    <w:rsid w:val="008204C0"/>
    <w:rsid w:val="008205B7"/>
    <w:rsid w:val="00820789"/>
    <w:rsid w:val="008207B0"/>
    <w:rsid w:val="00820A5C"/>
    <w:rsid w:val="00820BA7"/>
    <w:rsid w:val="00820CDF"/>
    <w:rsid w:val="00820ED5"/>
    <w:rsid w:val="00820FA6"/>
    <w:rsid w:val="0082150E"/>
    <w:rsid w:val="008215C2"/>
    <w:rsid w:val="00821663"/>
    <w:rsid w:val="008216D7"/>
    <w:rsid w:val="00821831"/>
    <w:rsid w:val="0082193F"/>
    <w:rsid w:val="0082196C"/>
    <w:rsid w:val="00821AD9"/>
    <w:rsid w:val="00821C8E"/>
    <w:rsid w:val="00821F8F"/>
    <w:rsid w:val="00821FCC"/>
    <w:rsid w:val="008220D6"/>
    <w:rsid w:val="008220F7"/>
    <w:rsid w:val="00822139"/>
    <w:rsid w:val="00822292"/>
    <w:rsid w:val="00822360"/>
    <w:rsid w:val="00822438"/>
    <w:rsid w:val="0082251F"/>
    <w:rsid w:val="0082257E"/>
    <w:rsid w:val="00822641"/>
    <w:rsid w:val="008226C3"/>
    <w:rsid w:val="00822712"/>
    <w:rsid w:val="00822774"/>
    <w:rsid w:val="008228A8"/>
    <w:rsid w:val="00822CF4"/>
    <w:rsid w:val="00822D6A"/>
    <w:rsid w:val="00822D6D"/>
    <w:rsid w:val="00822FAF"/>
    <w:rsid w:val="008230FA"/>
    <w:rsid w:val="008232BA"/>
    <w:rsid w:val="008233FF"/>
    <w:rsid w:val="00823437"/>
    <w:rsid w:val="008235A7"/>
    <w:rsid w:val="008236B4"/>
    <w:rsid w:val="008239B6"/>
    <w:rsid w:val="008239DA"/>
    <w:rsid w:val="00823AB0"/>
    <w:rsid w:val="00823AB4"/>
    <w:rsid w:val="00823BBD"/>
    <w:rsid w:val="00823CA1"/>
    <w:rsid w:val="0082410F"/>
    <w:rsid w:val="00824386"/>
    <w:rsid w:val="00824556"/>
    <w:rsid w:val="00824598"/>
    <w:rsid w:val="008247E4"/>
    <w:rsid w:val="0082486F"/>
    <w:rsid w:val="00824889"/>
    <w:rsid w:val="008249A0"/>
    <w:rsid w:val="00824ABC"/>
    <w:rsid w:val="00824AC9"/>
    <w:rsid w:val="00824B1B"/>
    <w:rsid w:val="00824C74"/>
    <w:rsid w:val="00824CE9"/>
    <w:rsid w:val="00824DDF"/>
    <w:rsid w:val="00824DE4"/>
    <w:rsid w:val="00824E4C"/>
    <w:rsid w:val="00824EFF"/>
    <w:rsid w:val="00824FD4"/>
    <w:rsid w:val="00824FFD"/>
    <w:rsid w:val="008250B6"/>
    <w:rsid w:val="0082513F"/>
    <w:rsid w:val="00825318"/>
    <w:rsid w:val="00825362"/>
    <w:rsid w:val="0082546C"/>
    <w:rsid w:val="008254BD"/>
    <w:rsid w:val="008254EE"/>
    <w:rsid w:val="0082557F"/>
    <w:rsid w:val="00825689"/>
    <w:rsid w:val="00825711"/>
    <w:rsid w:val="008257C4"/>
    <w:rsid w:val="00825900"/>
    <w:rsid w:val="008259AB"/>
    <w:rsid w:val="00825BB9"/>
    <w:rsid w:val="00825BD2"/>
    <w:rsid w:val="00825CD2"/>
    <w:rsid w:val="00825E4F"/>
    <w:rsid w:val="00825E6F"/>
    <w:rsid w:val="00825EAC"/>
    <w:rsid w:val="00826152"/>
    <w:rsid w:val="008262E7"/>
    <w:rsid w:val="0082651B"/>
    <w:rsid w:val="0082662D"/>
    <w:rsid w:val="00826709"/>
    <w:rsid w:val="008267E5"/>
    <w:rsid w:val="00826A17"/>
    <w:rsid w:val="00826D83"/>
    <w:rsid w:val="0082704B"/>
    <w:rsid w:val="0082710B"/>
    <w:rsid w:val="0082726C"/>
    <w:rsid w:val="008272ED"/>
    <w:rsid w:val="00827349"/>
    <w:rsid w:val="00827556"/>
    <w:rsid w:val="00827753"/>
    <w:rsid w:val="00827875"/>
    <w:rsid w:val="008278A7"/>
    <w:rsid w:val="00827973"/>
    <w:rsid w:val="00827C43"/>
    <w:rsid w:val="00827E09"/>
    <w:rsid w:val="00827E53"/>
    <w:rsid w:val="008303E5"/>
    <w:rsid w:val="00830458"/>
    <w:rsid w:val="00830580"/>
    <w:rsid w:val="00830610"/>
    <w:rsid w:val="008306A0"/>
    <w:rsid w:val="008306A7"/>
    <w:rsid w:val="00830A21"/>
    <w:rsid w:val="00830D73"/>
    <w:rsid w:val="00830E64"/>
    <w:rsid w:val="00830EDC"/>
    <w:rsid w:val="0083109B"/>
    <w:rsid w:val="00831135"/>
    <w:rsid w:val="008311AC"/>
    <w:rsid w:val="00831207"/>
    <w:rsid w:val="0083129D"/>
    <w:rsid w:val="008312F6"/>
    <w:rsid w:val="00831352"/>
    <w:rsid w:val="00831463"/>
    <w:rsid w:val="0083163B"/>
    <w:rsid w:val="00831672"/>
    <w:rsid w:val="0083167D"/>
    <w:rsid w:val="008317F9"/>
    <w:rsid w:val="00831AF7"/>
    <w:rsid w:val="00831C7A"/>
    <w:rsid w:val="00831DB5"/>
    <w:rsid w:val="00831DD1"/>
    <w:rsid w:val="00831F76"/>
    <w:rsid w:val="0083216E"/>
    <w:rsid w:val="00832346"/>
    <w:rsid w:val="0083278A"/>
    <w:rsid w:val="008327A4"/>
    <w:rsid w:val="0083282F"/>
    <w:rsid w:val="00832A12"/>
    <w:rsid w:val="00832B27"/>
    <w:rsid w:val="00832C43"/>
    <w:rsid w:val="00832D5B"/>
    <w:rsid w:val="00832E05"/>
    <w:rsid w:val="00832F1D"/>
    <w:rsid w:val="008330A5"/>
    <w:rsid w:val="00833121"/>
    <w:rsid w:val="0083353D"/>
    <w:rsid w:val="00833549"/>
    <w:rsid w:val="00833800"/>
    <w:rsid w:val="0083398B"/>
    <w:rsid w:val="008339CA"/>
    <w:rsid w:val="00833B2F"/>
    <w:rsid w:val="00833BDE"/>
    <w:rsid w:val="00833CFB"/>
    <w:rsid w:val="00833D14"/>
    <w:rsid w:val="00833FF0"/>
    <w:rsid w:val="008340EC"/>
    <w:rsid w:val="00834202"/>
    <w:rsid w:val="00834239"/>
    <w:rsid w:val="008347A6"/>
    <w:rsid w:val="0083482A"/>
    <w:rsid w:val="008348F6"/>
    <w:rsid w:val="00834A29"/>
    <w:rsid w:val="00834A4A"/>
    <w:rsid w:val="00834BB3"/>
    <w:rsid w:val="00834D04"/>
    <w:rsid w:val="00834EF0"/>
    <w:rsid w:val="00834EFD"/>
    <w:rsid w:val="00834F14"/>
    <w:rsid w:val="00835009"/>
    <w:rsid w:val="00835207"/>
    <w:rsid w:val="008352B7"/>
    <w:rsid w:val="00835434"/>
    <w:rsid w:val="00835438"/>
    <w:rsid w:val="0083546E"/>
    <w:rsid w:val="008354C5"/>
    <w:rsid w:val="008355E5"/>
    <w:rsid w:val="00835750"/>
    <w:rsid w:val="008357BC"/>
    <w:rsid w:val="00835816"/>
    <w:rsid w:val="00835913"/>
    <w:rsid w:val="008359CA"/>
    <w:rsid w:val="00835AFD"/>
    <w:rsid w:val="00835BC6"/>
    <w:rsid w:val="00835C80"/>
    <w:rsid w:val="00835C88"/>
    <w:rsid w:val="00835E56"/>
    <w:rsid w:val="00835EA0"/>
    <w:rsid w:val="00835EFE"/>
    <w:rsid w:val="00836328"/>
    <w:rsid w:val="00836380"/>
    <w:rsid w:val="00836450"/>
    <w:rsid w:val="0083673D"/>
    <w:rsid w:val="00836745"/>
    <w:rsid w:val="0083680D"/>
    <w:rsid w:val="008369AD"/>
    <w:rsid w:val="00836CFE"/>
    <w:rsid w:val="00836E70"/>
    <w:rsid w:val="00836EC3"/>
    <w:rsid w:val="00836ED5"/>
    <w:rsid w:val="00836F5C"/>
    <w:rsid w:val="00837170"/>
    <w:rsid w:val="00837333"/>
    <w:rsid w:val="00837475"/>
    <w:rsid w:val="00837499"/>
    <w:rsid w:val="0083766A"/>
    <w:rsid w:val="00837746"/>
    <w:rsid w:val="0083777E"/>
    <w:rsid w:val="008377CB"/>
    <w:rsid w:val="008378AD"/>
    <w:rsid w:val="00837AEA"/>
    <w:rsid w:val="00837BEA"/>
    <w:rsid w:val="00837C78"/>
    <w:rsid w:val="00837CCA"/>
    <w:rsid w:val="00840008"/>
    <w:rsid w:val="0084002A"/>
    <w:rsid w:val="008401DF"/>
    <w:rsid w:val="008401F3"/>
    <w:rsid w:val="0084042A"/>
    <w:rsid w:val="00840432"/>
    <w:rsid w:val="008404C0"/>
    <w:rsid w:val="0084054B"/>
    <w:rsid w:val="008406B2"/>
    <w:rsid w:val="00840712"/>
    <w:rsid w:val="0084085F"/>
    <w:rsid w:val="00840BD7"/>
    <w:rsid w:val="00840BD8"/>
    <w:rsid w:val="00840C15"/>
    <w:rsid w:val="00840E17"/>
    <w:rsid w:val="00840E4F"/>
    <w:rsid w:val="00840E72"/>
    <w:rsid w:val="008410F4"/>
    <w:rsid w:val="0084112C"/>
    <w:rsid w:val="0084119D"/>
    <w:rsid w:val="008411E5"/>
    <w:rsid w:val="00841207"/>
    <w:rsid w:val="00841522"/>
    <w:rsid w:val="0084161C"/>
    <w:rsid w:val="00841896"/>
    <w:rsid w:val="00841CF3"/>
    <w:rsid w:val="00841D68"/>
    <w:rsid w:val="00841DA0"/>
    <w:rsid w:val="00841DF0"/>
    <w:rsid w:val="00841F72"/>
    <w:rsid w:val="00842064"/>
    <w:rsid w:val="008420BD"/>
    <w:rsid w:val="008423CB"/>
    <w:rsid w:val="0084255D"/>
    <w:rsid w:val="0084259E"/>
    <w:rsid w:val="00842703"/>
    <w:rsid w:val="0084276D"/>
    <w:rsid w:val="008427B9"/>
    <w:rsid w:val="008429BB"/>
    <w:rsid w:val="00842A07"/>
    <w:rsid w:val="00842ADE"/>
    <w:rsid w:val="00842B69"/>
    <w:rsid w:val="00842C43"/>
    <w:rsid w:val="00842CFB"/>
    <w:rsid w:val="00842DA9"/>
    <w:rsid w:val="00843007"/>
    <w:rsid w:val="008431AE"/>
    <w:rsid w:val="0084345C"/>
    <w:rsid w:val="008434F2"/>
    <w:rsid w:val="00843626"/>
    <w:rsid w:val="0084368C"/>
    <w:rsid w:val="008437F3"/>
    <w:rsid w:val="00843942"/>
    <w:rsid w:val="0084395C"/>
    <w:rsid w:val="00843A2C"/>
    <w:rsid w:val="00843BEC"/>
    <w:rsid w:val="00843D4A"/>
    <w:rsid w:val="00843DAA"/>
    <w:rsid w:val="00843E0A"/>
    <w:rsid w:val="00843F1C"/>
    <w:rsid w:val="0084405A"/>
    <w:rsid w:val="008440DB"/>
    <w:rsid w:val="008441F8"/>
    <w:rsid w:val="0084453F"/>
    <w:rsid w:val="008445A7"/>
    <w:rsid w:val="008445FA"/>
    <w:rsid w:val="008448F9"/>
    <w:rsid w:val="00844BEC"/>
    <w:rsid w:val="00844C2F"/>
    <w:rsid w:val="00844EE7"/>
    <w:rsid w:val="00844EF1"/>
    <w:rsid w:val="0084558A"/>
    <w:rsid w:val="0084576E"/>
    <w:rsid w:val="008457BC"/>
    <w:rsid w:val="008458F6"/>
    <w:rsid w:val="00845A00"/>
    <w:rsid w:val="00845AF3"/>
    <w:rsid w:val="00845BCD"/>
    <w:rsid w:val="00845D20"/>
    <w:rsid w:val="00845E05"/>
    <w:rsid w:val="00845F03"/>
    <w:rsid w:val="008460CE"/>
    <w:rsid w:val="008460EA"/>
    <w:rsid w:val="00846166"/>
    <w:rsid w:val="008461C2"/>
    <w:rsid w:val="008463A7"/>
    <w:rsid w:val="00846423"/>
    <w:rsid w:val="008466DA"/>
    <w:rsid w:val="00846DE4"/>
    <w:rsid w:val="00846DED"/>
    <w:rsid w:val="00846F9E"/>
    <w:rsid w:val="008470FD"/>
    <w:rsid w:val="00847328"/>
    <w:rsid w:val="008476EF"/>
    <w:rsid w:val="00847763"/>
    <w:rsid w:val="008477B1"/>
    <w:rsid w:val="008477C3"/>
    <w:rsid w:val="008479B0"/>
    <w:rsid w:val="00847B4C"/>
    <w:rsid w:val="00847BD7"/>
    <w:rsid w:val="00847C5D"/>
    <w:rsid w:val="00847CDB"/>
    <w:rsid w:val="00847D0B"/>
    <w:rsid w:val="00847D1E"/>
    <w:rsid w:val="00847D65"/>
    <w:rsid w:val="00847DFB"/>
    <w:rsid w:val="00847EB2"/>
    <w:rsid w:val="00850073"/>
    <w:rsid w:val="00850141"/>
    <w:rsid w:val="008501A6"/>
    <w:rsid w:val="008501E3"/>
    <w:rsid w:val="0085032A"/>
    <w:rsid w:val="0085033D"/>
    <w:rsid w:val="00850483"/>
    <w:rsid w:val="008506DC"/>
    <w:rsid w:val="00850756"/>
    <w:rsid w:val="0085080D"/>
    <w:rsid w:val="008509E0"/>
    <w:rsid w:val="00850A76"/>
    <w:rsid w:val="00850A95"/>
    <w:rsid w:val="00850AD2"/>
    <w:rsid w:val="00850B02"/>
    <w:rsid w:val="00850C97"/>
    <w:rsid w:val="00850E13"/>
    <w:rsid w:val="00850E30"/>
    <w:rsid w:val="00850FC6"/>
    <w:rsid w:val="00851000"/>
    <w:rsid w:val="00851058"/>
    <w:rsid w:val="008510CC"/>
    <w:rsid w:val="0085117F"/>
    <w:rsid w:val="008511DC"/>
    <w:rsid w:val="008513B4"/>
    <w:rsid w:val="00851733"/>
    <w:rsid w:val="008517AF"/>
    <w:rsid w:val="0085180D"/>
    <w:rsid w:val="00851937"/>
    <w:rsid w:val="008519CE"/>
    <w:rsid w:val="00851A93"/>
    <w:rsid w:val="00851B3B"/>
    <w:rsid w:val="00851B66"/>
    <w:rsid w:val="00851B99"/>
    <w:rsid w:val="00851C71"/>
    <w:rsid w:val="00851CBF"/>
    <w:rsid w:val="00851E92"/>
    <w:rsid w:val="008521D5"/>
    <w:rsid w:val="008522A2"/>
    <w:rsid w:val="00852386"/>
    <w:rsid w:val="0085242E"/>
    <w:rsid w:val="00852457"/>
    <w:rsid w:val="008524DB"/>
    <w:rsid w:val="00852546"/>
    <w:rsid w:val="00852733"/>
    <w:rsid w:val="008528CB"/>
    <w:rsid w:val="008529B2"/>
    <w:rsid w:val="00852ACB"/>
    <w:rsid w:val="00852B3D"/>
    <w:rsid w:val="00852B83"/>
    <w:rsid w:val="00852D4E"/>
    <w:rsid w:val="00852E0B"/>
    <w:rsid w:val="00852EA9"/>
    <w:rsid w:val="00853044"/>
    <w:rsid w:val="00853066"/>
    <w:rsid w:val="00853098"/>
    <w:rsid w:val="00853176"/>
    <w:rsid w:val="00853193"/>
    <w:rsid w:val="00853426"/>
    <w:rsid w:val="0085347E"/>
    <w:rsid w:val="00853491"/>
    <w:rsid w:val="00853538"/>
    <w:rsid w:val="008536D0"/>
    <w:rsid w:val="0085379F"/>
    <w:rsid w:val="00853891"/>
    <w:rsid w:val="0085395B"/>
    <w:rsid w:val="0085398A"/>
    <w:rsid w:val="00853990"/>
    <w:rsid w:val="008539F6"/>
    <w:rsid w:val="00853A76"/>
    <w:rsid w:val="00853AB0"/>
    <w:rsid w:val="00853B6F"/>
    <w:rsid w:val="00853C34"/>
    <w:rsid w:val="00853D3D"/>
    <w:rsid w:val="00853DCB"/>
    <w:rsid w:val="00853E99"/>
    <w:rsid w:val="00853F2B"/>
    <w:rsid w:val="00853F44"/>
    <w:rsid w:val="00853FF4"/>
    <w:rsid w:val="00854072"/>
    <w:rsid w:val="008541D1"/>
    <w:rsid w:val="008543A8"/>
    <w:rsid w:val="0085441A"/>
    <w:rsid w:val="0085450F"/>
    <w:rsid w:val="00854637"/>
    <w:rsid w:val="00854771"/>
    <w:rsid w:val="00854804"/>
    <w:rsid w:val="00854858"/>
    <w:rsid w:val="00854861"/>
    <w:rsid w:val="00854869"/>
    <w:rsid w:val="00854893"/>
    <w:rsid w:val="00854CC3"/>
    <w:rsid w:val="0085502D"/>
    <w:rsid w:val="0085532F"/>
    <w:rsid w:val="008555DD"/>
    <w:rsid w:val="00855669"/>
    <w:rsid w:val="00855680"/>
    <w:rsid w:val="008556CC"/>
    <w:rsid w:val="008557DE"/>
    <w:rsid w:val="008558E2"/>
    <w:rsid w:val="008558FB"/>
    <w:rsid w:val="008559EC"/>
    <w:rsid w:val="008559FF"/>
    <w:rsid w:val="00855B67"/>
    <w:rsid w:val="00855C22"/>
    <w:rsid w:val="00855E75"/>
    <w:rsid w:val="00855F82"/>
    <w:rsid w:val="00855FBC"/>
    <w:rsid w:val="0085620E"/>
    <w:rsid w:val="008562B7"/>
    <w:rsid w:val="008563D3"/>
    <w:rsid w:val="00856461"/>
    <w:rsid w:val="00856493"/>
    <w:rsid w:val="00856494"/>
    <w:rsid w:val="00856515"/>
    <w:rsid w:val="008567C6"/>
    <w:rsid w:val="00856803"/>
    <w:rsid w:val="008569FB"/>
    <w:rsid w:val="00856A48"/>
    <w:rsid w:val="00856B4D"/>
    <w:rsid w:val="00856DFB"/>
    <w:rsid w:val="00856EF1"/>
    <w:rsid w:val="008571BC"/>
    <w:rsid w:val="008571D2"/>
    <w:rsid w:val="00857205"/>
    <w:rsid w:val="0085744C"/>
    <w:rsid w:val="008574AE"/>
    <w:rsid w:val="00857505"/>
    <w:rsid w:val="0085761F"/>
    <w:rsid w:val="0085764B"/>
    <w:rsid w:val="008576F4"/>
    <w:rsid w:val="008577AB"/>
    <w:rsid w:val="00857888"/>
    <w:rsid w:val="008578EC"/>
    <w:rsid w:val="008579F6"/>
    <w:rsid w:val="00857A8C"/>
    <w:rsid w:val="00857AE3"/>
    <w:rsid w:val="00857BAF"/>
    <w:rsid w:val="00857BFB"/>
    <w:rsid w:val="00857C06"/>
    <w:rsid w:val="00857D77"/>
    <w:rsid w:val="00857E59"/>
    <w:rsid w:val="00857E62"/>
    <w:rsid w:val="00857EDE"/>
    <w:rsid w:val="0086004A"/>
    <w:rsid w:val="00860181"/>
    <w:rsid w:val="008602B9"/>
    <w:rsid w:val="008602D0"/>
    <w:rsid w:val="008603BA"/>
    <w:rsid w:val="008603F0"/>
    <w:rsid w:val="00860481"/>
    <w:rsid w:val="0086064B"/>
    <w:rsid w:val="008608C3"/>
    <w:rsid w:val="00860932"/>
    <w:rsid w:val="00860970"/>
    <w:rsid w:val="00860D5F"/>
    <w:rsid w:val="00860DAA"/>
    <w:rsid w:val="00860E92"/>
    <w:rsid w:val="00860E99"/>
    <w:rsid w:val="00860EC1"/>
    <w:rsid w:val="00860F66"/>
    <w:rsid w:val="0086109C"/>
    <w:rsid w:val="0086110E"/>
    <w:rsid w:val="0086116F"/>
    <w:rsid w:val="00861250"/>
    <w:rsid w:val="008612A4"/>
    <w:rsid w:val="00861651"/>
    <w:rsid w:val="008616B4"/>
    <w:rsid w:val="008616E2"/>
    <w:rsid w:val="0086171E"/>
    <w:rsid w:val="0086176E"/>
    <w:rsid w:val="00861913"/>
    <w:rsid w:val="00861A5C"/>
    <w:rsid w:val="00861AC6"/>
    <w:rsid w:val="00861B05"/>
    <w:rsid w:val="00861B14"/>
    <w:rsid w:val="00861BFC"/>
    <w:rsid w:val="00861D33"/>
    <w:rsid w:val="00861DE4"/>
    <w:rsid w:val="00861E36"/>
    <w:rsid w:val="00861FA4"/>
    <w:rsid w:val="008620C6"/>
    <w:rsid w:val="008622DF"/>
    <w:rsid w:val="008623A0"/>
    <w:rsid w:val="008623D8"/>
    <w:rsid w:val="008623F6"/>
    <w:rsid w:val="008625FB"/>
    <w:rsid w:val="0086263E"/>
    <w:rsid w:val="008626C6"/>
    <w:rsid w:val="008627E0"/>
    <w:rsid w:val="008629E2"/>
    <w:rsid w:val="00862A8A"/>
    <w:rsid w:val="00862AAB"/>
    <w:rsid w:val="00862BFB"/>
    <w:rsid w:val="00862E68"/>
    <w:rsid w:val="00862F6E"/>
    <w:rsid w:val="0086333A"/>
    <w:rsid w:val="00863345"/>
    <w:rsid w:val="00863355"/>
    <w:rsid w:val="00863390"/>
    <w:rsid w:val="008634B0"/>
    <w:rsid w:val="008634C6"/>
    <w:rsid w:val="008635A3"/>
    <w:rsid w:val="0086370E"/>
    <w:rsid w:val="0086374F"/>
    <w:rsid w:val="008638BE"/>
    <w:rsid w:val="00863963"/>
    <w:rsid w:val="00863B68"/>
    <w:rsid w:val="00863D2F"/>
    <w:rsid w:val="00863E14"/>
    <w:rsid w:val="00863EC0"/>
    <w:rsid w:val="00863F99"/>
    <w:rsid w:val="008640DA"/>
    <w:rsid w:val="0086415C"/>
    <w:rsid w:val="00864363"/>
    <w:rsid w:val="008643B9"/>
    <w:rsid w:val="00864462"/>
    <w:rsid w:val="008644C0"/>
    <w:rsid w:val="0086458D"/>
    <w:rsid w:val="0086458E"/>
    <w:rsid w:val="0086461E"/>
    <w:rsid w:val="00864653"/>
    <w:rsid w:val="00864786"/>
    <w:rsid w:val="0086489E"/>
    <w:rsid w:val="008649BE"/>
    <w:rsid w:val="00864B59"/>
    <w:rsid w:val="00864BCF"/>
    <w:rsid w:val="00864C34"/>
    <w:rsid w:val="0086512F"/>
    <w:rsid w:val="0086513E"/>
    <w:rsid w:val="00865163"/>
    <w:rsid w:val="008653F5"/>
    <w:rsid w:val="0086554B"/>
    <w:rsid w:val="008655EA"/>
    <w:rsid w:val="00865600"/>
    <w:rsid w:val="00865851"/>
    <w:rsid w:val="0086598A"/>
    <w:rsid w:val="008659B0"/>
    <w:rsid w:val="008659F5"/>
    <w:rsid w:val="00865B00"/>
    <w:rsid w:val="00865B76"/>
    <w:rsid w:val="00865D39"/>
    <w:rsid w:val="00865F70"/>
    <w:rsid w:val="00865FDF"/>
    <w:rsid w:val="008660BB"/>
    <w:rsid w:val="008660D0"/>
    <w:rsid w:val="00866235"/>
    <w:rsid w:val="008662D1"/>
    <w:rsid w:val="008664D3"/>
    <w:rsid w:val="0086659A"/>
    <w:rsid w:val="00866620"/>
    <w:rsid w:val="0086679B"/>
    <w:rsid w:val="0086690F"/>
    <w:rsid w:val="00866A09"/>
    <w:rsid w:val="00866B10"/>
    <w:rsid w:val="00866B97"/>
    <w:rsid w:val="00866D3A"/>
    <w:rsid w:val="00866DAF"/>
    <w:rsid w:val="00866DD0"/>
    <w:rsid w:val="00867112"/>
    <w:rsid w:val="008671E6"/>
    <w:rsid w:val="008673C0"/>
    <w:rsid w:val="00867450"/>
    <w:rsid w:val="0086746F"/>
    <w:rsid w:val="00867547"/>
    <w:rsid w:val="00867568"/>
    <w:rsid w:val="00867885"/>
    <w:rsid w:val="008678DB"/>
    <w:rsid w:val="00867A0C"/>
    <w:rsid w:val="00867B00"/>
    <w:rsid w:val="00867C04"/>
    <w:rsid w:val="00867C90"/>
    <w:rsid w:val="00867DDA"/>
    <w:rsid w:val="00867F5B"/>
    <w:rsid w:val="00867F6C"/>
    <w:rsid w:val="0087024D"/>
    <w:rsid w:val="008702A1"/>
    <w:rsid w:val="008702BE"/>
    <w:rsid w:val="008703D6"/>
    <w:rsid w:val="008707A0"/>
    <w:rsid w:val="00870818"/>
    <w:rsid w:val="00870867"/>
    <w:rsid w:val="0087095E"/>
    <w:rsid w:val="00870977"/>
    <w:rsid w:val="00870A4F"/>
    <w:rsid w:val="00870E68"/>
    <w:rsid w:val="00870FC9"/>
    <w:rsid w:val="0087111B"/>
    <w:rsid w:val="008711A0"/>
    <w:rsid w:val="008711FA"/>
    <w:rsid w:val="00871294"/>
    <w:rsid w:val="008715B5"/>
    <w:rsid w:val="008715F6"/>
    <w:rsid w:val="00871626"/>
    <w:rsid w:val="00871706"/>
    <w:rsid w:val="008719FD"/>
    <w:rsid w:val="00871B61"/>
    <w:rsid w:val="00871C6E"/>
    <w:rsid w:val="00871D73"/>
    <w:rsid w:val="00871DC7"/>
    <w:rsid w:val="00871EF8"/>
    <w:rsid w:val="00871EFB"/>
    <w:rsid w:val="00871F76"/>
    <w:rsid w:val="00871FEA"/>
    <w:rsid w:val="00871FED"/>
    <w:rsid w:val="00872119"/>
    <w:rsid w:val="0087225F"/>
    <w:rsid w:val="00872681"/>
    <w:rsid w:val="008727F7"/>
    <w:rsid w:val="00872870"/>
    <w:rsid w:val="008728C3"/>
    <w:rsid w:val="00872B93"/>
    <w:rsid w:val="00872C8F"/>
    <w:rsid w:val="0087300E"/>
    <w:rsid w:val="008730E0"/>
    <w:rsid w:val="00873290"/>
    <w:rsid w:val="008732CA"/>
    <w:rsid w:val="008733C4"/>
    <w:rsid w:val="008733E4"/>
    <w:rsid w:val="00873617"/>
    <w:rsid w:val="00873658"/>
    <w:rsid w:val="0087368D"/>
    <w:rsid w:val="008736FF"/>
    <w:rsid w:val="008737DD"/>
    <w:rsid w:val="00873B05"/>
    <w:rsid w:val="00873B86"/>
    <w:rsid w:val="00873C34"/>
    <w:rsid w:val="00873DF4"/>
    <w:rsid w:val="00873E65"/>
    <w:rsid w:val="00873F73"/>
    <w:rsid w:val="00873FA2"/>
    <w:rsid w:val="0087401C"/>
    <w:rsid w:val="008741D5"/>
    <w:rsid w:val="008742BB"/>
    <w:rsid w:val="0087434E"/>
    <w:rsid w:val="00874352"/>
    <w:rsid w:val="0087440B"/>
    <w:rsid w:val="00874472"/>
    <w:rsid w:val="008745D9"/>
    <w:rsid w:val="008745E0"/>
    <w:rsid w:val="008745ED"/>
    <w:rsid w:val="00874627"/>
    <w:rsid w:val="008746D8"/>
    <w:rsid w:val="008747D6"/>
    <w:rsid w:val="008748AE"/>
    <w:rsid w:val="00874D46"/>
    <w:rsid w:val="00874EB8"/>
    <w:rsid w:val="00874FAC"/>
    <w:rsid w:val="00874FE0"/>
    <w:rsid w:val="00875007"/>
    <w:rsid w:val="008752F1"/>
    <w:rsid w:val="008753FA"/>
    <w:rsid w:val="008759AC"/>
    <w:rsid w:val="008759E8"/>
    <w:rsid w:val="00875B7F"/>
    <w:rsid w:val="00875C40"/>
    <w:rsid w:val="00875DA6"/>
    <w:rsid w:val="00875E67"/>
    <w:rsid w:val="00875F3E"/>
    <w:rsid w:val="00875FCA"/>
    <w:rsid w:val="00876171"/>
    <w:rsid w:val="008761B1"/>
    <w:rsid w:val="008762A5"/>
    <w:rsid w:val="0087643B"/>
    <w:rsid w:val="0087647A"/>
    <w:rsid w:val="008765C4"/>
    <w:rsid w:val="008766F8"/>
    <w:rsid w:val="0087689E"/>
    <w:rsid w:val="00876959"/>
    <w:rsid w:val="00876B3C"/>
    <w:rsid w:val="00876DEF"/>
    <w:rsid w:val="00876FA9"/>
    <w:rsid w:val="0087720F"/>
    <w:rsid w:val="00877256"/>
    <w:rsid w:val="00877324"/>
    <w:rsid w:val="0087741A"/>
    <w:rsid w:val="00877477"/>
    <w:rsid w:val="008774E8"/>
    <w:rsid w:val="00877526"/>
    <w:rsid w:val="008775BE"/>
    <w:rsid w:val="008775D5"/>
    <w:rsid w:val="008776C0"/>
    <w:rsid w:val="008776F2"/>
    <w:rsid w:val="0087770F"/>
    <w:rsid w:val="008778EE"/>
    <w:rsid w:val="00877AE6"/>
    <w:rsid w:val="00877B2C"/>
    <w:rsid w:val="00877ED2"/>
    <w:rsid w:val="00877F4E"/>
    <w:rsid w:val="008800B1"/>
    <w:rsid w:val="008803E9"/>
    <w:rsid w:val="0088058B"/>
    <w:rsid w:val="008806D5"/>
    <w:rsid w:val="00880846"/>
    <w:rsid w:val="00880914"/>
    <w:rsid w:val="00880A98"/>
    <w:rsid w:val="00880AA3"/>
    <w:rsid w:val="00880BCB"/>
    <w:rsid w:val="00880CF5"/>
    <w:rsid w:val="00880D9F"/>
    <w:rsid w:val="00880DBE"/>
    <w:rsid w:val="00880EA7"/>
    <w:rsid w:val="00880F84"/>
    <w:rsid w:val="0088102B"/>
    <w:rsid w:val="008810C1"/>
    <w:rsid w:val="00881150"/>
    <w:rsid w:val="008813CB"/>
    <w:rsid w:val="00881720"/>
    <w:rsid w:val="0088172B"/>
    <w:rsid w:val="008817B7"/>
    <w:rsid w:val="00881925"/>
    <w:rsid w:val="00881995"/>
    <w:rsid w:val="00881A9C"/>
    <w:rsid w:val="00881B55"/>
    <w:rsid w:val="00881B76"/>
    <w:rsid w:val="00881C7B"/>
    <w:rsid w:val="008821DA"/>
    <w:rsid w:val="00882220"/>
    <w:rsid w:val="008822F8"/>
    <w:rsid w:val="00882346"/>
    <w:rsid w:val="00882452"/>
    <w:rsid w:val="00882764"/>
    <w:rsid w:val="008828DE"/>
    <w:rsid w:val="008828E3"/>
    <w:rsid w:val="00882927"/>
    <w:rsid w:val="00882961"/>
    <w:rsid w:val="008829F2"/>
    <w:rsid w:val="00882A09"/>
    <w:rsid w:val="00882A81"/>
    <w:rsid w:val="00882A85"/>
    <w:rsid w:val="00882B03"/>
    <w:rsid w:val="00882CB7"/>
    <w:rsid w:val="00882DFD"/>
    <w:rsid w:val="00882EA5"/>
    <w:rsid w:val="00882EB3"/>
    <w:rsid w:val="00882F14"/>
    <w:rsid w:val="008830DF"/>
    <w:rsid w:val="008830EC"/>
    <w:rsid w:val="00883509"/>
    <w:rsid w:val="0088370A"/>
    <w:rsid w:val="00883A2B"/>
    <w:rsid w:val="00883D16"/>
    <w:rsid w:val="00883DA8"/>
    <w:rsid w:val="00883FD0"/>
    <w:rsid w:val="0088402E"/>
    <w:rsid w:val="0088417E"/>
    <w:rsid w:val="008844E1"/>
    <w:rsid w:val="008844EC"/>
    <w:rsid w:val="00884557"/>
    <w:rsid w:val="00884742"/>
    <w:rsid w:val="008849AB"/>
    <w:rsid w:val="00884A71"/>
    <w:rsid w:val="00884B16"/>
    <w:rsid w:val="00884CFB"/>
    <w:rsid w:val="00884D15"/>
    <w:rsid w:val="00884E63"/>
    <w:rsid w:val="0088500F"/>
    <w:rsid w:val="008850E3"/>
    <w:rsid w:val="008851F5"/>
    <w:rsid w:val="00885211"/>
    <w:rsid w:val="008852F1"/>
    <w:rsid w:val="0088533C"/>
    <w:rsid w:val="00885419"/>
    <w:rsid w:val="00885530"/>
    <w:rsid w:val="008855CC"/>
    <w:rsid w:val="008856E1"/>
    <w:rsid w:val="00885778"/>
    <w:rsid w:val="008858A5"/>
    <w:rsid w:val="00885906"/>
    <w:rsid w:val="00885ABA"/>
    <w:rsid w:val="00885AEC"/>
    <w:rsid w:val="00885C04"/>
    <w:rsid w:val="00885C77"/>
    <w:rsid w:val="00885DCE"/>
    <w:rsid w:val="00885FDF"/>
    <w:rsid w:val="00886066"/>
    <w:rsid w:val="00886278"/>
    <w:rsid w:val="00886862"/>
    <w:rsid w:val="00887021"/>
    <w:rsid w:val="008870B0"/>
    <w:rsid w:val="00887263"/>
    <w:rsid w:val="0088739E"/>
    <w:rsid w:val="00887445"/>
    <w:rsid w:val="008876FA"/>
    <w:rsid w:val="00887832"/>
    <w:rsid w:val="00887995"/>
    <w:rsid w:val="00887A66"/>
    <w:rsid w:val="00887BE1"/>
    <w:rsid w:val="00887BF2"/>
    <w:rsid w:val="00890023"/>
    <w:rsid w:val="0089011B"/>
    <w:rsid w:val="00890126"/>
    <w:rsid w:val="00890210"/>
    <w:rsid w:val="0089037D"/>
    <w:rsid w:val="00890499"/>
    <w:rsid w:val="00890574"/>
    <w:rsid w:val="0089062B"/>
    <w:rsid w:val="0089086A"/>
    <w:rsid w:val="008908A2"/>
    <w:rsid w:val="008908D5"/>
    <w:rsid w:val="008909D5"/>
    <w:rsid w:val="008909FF"/>
    <w:rsid w:val="00890B9F"/>
    <w:rsid w:val="00890BB7"/>
    <w:rsid w:val="00890BE7"/>
    <w:rsid w:val="00890BE9"/>
    <w:rsid w:val="00890C17"/>
    <w:rsid w:val="00890C40"/>
    <w:rsid w:val="00890DFB"/>
    <w:rsid w:val="00890E98"/>
    <w:rsid w:val="00890F8F"/>
    <w:rsid w:val="0089112E"/>
    <w:rsid w:val="008912D7"/>
    <w:rsid w:val="0089131C"/>
    <w:rsid w:val="0089166B"/>
    <w:rsid w:val="00891845"/>
    <w:rsid w:val="00891F41"/>
    <w:rsid w:val="00891F68"/>
    <w:rsid w:val="00891F92"/>
    <w:rsid w:val="00891FE9"/>
    <w:rsid w:val="0089200E"/>
    <w:rsid w:val="0089202D"/>
    <w:rsid w:val="00892130"/>
    <w:rsid w:val="0089229E"/>
    <w:rsid w:val="008925A5"/>
    <w:rsid w:val="00892653"/>
    <w:rsid w:val="00892687"/>
    <w:rsid w:val="008926F7"/>
    <w:rsid w:val="008928DE"/>
    <w:rsid w:val="008928F4"/>
    <w:rsid w:val="0089290D"/>
    <w:rsid w:val="00892A29"/>
    <w:rsid w:val="00892AE6"/>
    <w:rsid w:val="00892C32"/>
    <w:rsid w:val="00892C69"/>
    <w:rsid w:val="00892C8D"/>
    <w:rsid w:val="00892D53"/>
    <w:rsid w:val="00892E0C"/>
    <w:rsid w:val="00892FE5"/>
    <w:rsid w:val="00893013"/>
    <w:rsid w:val="00893141"/>
    <w:rsid w:val="0089328A"/>
    <w:rsid w:val="008932B9"/>
    <w:rsid w:val="0089330E"/>
    <w:rsid w:val="0089331F"/>
    <w:rsid w:val="0089337F"/>
    <w:rsid w:val="00893395"/>
    <w:rsid w:val="008933D7"/>
    <w:rsid w:val="00893565"/>
    <w:rsid w:val="008938C1"/>
    <w:rsid w:val="00893923"/>
    <w:rsid w:val="008939F6"/>
    <w:rsid w:val="00893CE8"/>
    <w:rsid w:val="00893D35"/>
    <w:rsid w:val="008940B0"/>
    <w:rsid w:val="008942B0"/>
    <w:rsid w:val="008942DE"/>
    <w:rsid w:val="008945FD"/>
    <w:rsid w:val="008949FF"/>
    <w:rsid w:val="00894A2D"/>
    <w:rsid w:val="00894A5B"/>
    <w:rsid w:val="00894A5F"/>
    <w:rsid w:val="00894AF9"/>
    <w:rsid w:val="00894E75"/>
    <w:rsid w:val="00894EC2"/>
    <w:rsid w:val="00894F64"/>
    <w:rsid w:val="00894F75"/>
    <w:rsid w:val="0089506E"/>
    <w:rsid w:val="008952BB"/>
    <w:rsid w:val="0089532B"/>
    <w:rsid w:val="008953C4"/>
    <w:rsid w:val="00895768"/>
    <w:rsid w:val="0089581C"/>
    <w:rsid w:val="00895849"/>
    <w:rsid w:val="008958A7"/>
    <w:rsid w:val="008958DD"/>
    <w:rsid w:val="008959F6"/>
    <w:rsid w:val="00895B48"/>
    <w:rsid w:val="00895C80"/>
    <w:rsid w:val="00895D77"/>
    <w:rsid w:val="00895DC6"/>
    <w:rsid w:val="00895DDE"/>
    <w:rsid w:val="00895EA2"/>
    <w:rsid w:val="00895ECD"/>
    <w:rsid w:val="008961F5"/>
    <w:rsid w:val="0089629A"/>
    <w:rsid w:val="008964BB"/>
    <w:rsid w:val="00896559"/>
    <w:rsid w:val="00896763"/>
    <w:rsid w:val="0089689E"/>
    <w:rsid w:val="00896B15"/>
    <w:rsid w:val="00896D63"/>
    <w:rsid w:val="00897119"/>
    <w:rsid w:val="0089718A"/>
    <w:rsid w:val="008971AE"/>
    <w:rsid w:val="008973F9"/>
    <w:rsid w:val="0089744B"/>
    <w:rsid w:val="0089749C"/>
    <w:rsid w:val="0089769A"/>
    <w:rsid w:val="00897B5A"/>
    <w:rsid w:val="00897E2E"/>
    <w:rsid w:val="008A0330"/>
    <w:rsid w:val="008A0340"/>
    <w:rsid w:val="008A0408"/>
    <w:rsid w:val="008A04B8"/>
    <w:rsid w:val="008A0506"/>
    <w:rsid w:val="008A0519"/>
    <w:rsid w:val="008A05FF"/>
    <w:rsid w:val="008A0694"/>
    <w:rsid w:val="008A0829"/>
    <w:rsid w:val="008A0B65"/>
    <w:rsid w:val="008A0BFE"/>
    <w:rsid w:val="008A0C59"/>
    <w:rsid w:val="008A0EDA"/>
    <w:rsid w:val="008A1109"/>
    <w:rsid w:val="008A11A2"/>
    <w:rsid w:val="008A13CC"/>
    <w:rsid w:val="008A13DA"/>
    <w:rsid w:val="008A140D"/>
    <w:rsid w:val="008A1458"/>
    <w:rsid w:val="008A1473"/>
    <w:rsid w:val="008A1474"/>
    <w:rsid w:val="008A1704"/>
    <w:rsid w:val="008A1981"/>
    <w:rsid w:val="008A19E7"/>
    <w:rsid w:val="008A1BC5"/>
    <w:rsid w:val="008A1CCA"/>
    <w:rsid w:val="008A1DF7"/>
    <w:rsid w:val="008A1DFD"/>
    <w:rsid w:val="008A1E95"/>
    <w:rsid w:val="008A1FA6"/>
    <w:rsid w:val="008A20AC"/>
    <w:rsid w:val="008A21DE"/>
    <w:rsid w:val="008A22D5"/>
    <w:rsid w:val="008A24D1"/>
    <w:rsid w:val="008A253E"/>
    <w:rsid w:val="008A267A"/>
    <w:rsid w:val="008A2951"/>
    <w:rsid w:val="008A2D2B"/>
    <w:rsid w:val="008A2E39"/>
    <w:rsid w:val="008A2F0A"/>
    <w:rsid w:val="008A2F21"/>
    <w:rsid w:val="008A3175"/>
    <w:rsid w:val="008A31D1"/>
    <w:rsid w:val="008A3461"/>
    <w:rsid w:val="008A358B"/>
    <w:rsid w:val="008A368A"/>
    <w:rsid w:val="008A3698"/>
    <w:rsid w:val="008A375D"/>
    <w:rsid w:val="008A38EF"/>
    <w:rsid w:val="008A3A66"/>
    <w:rsid w:val="008A3BE0"/>
    <w:rsid w:val="008A3C46"/>
    <w:rsid w:val="008A3D1A"/>
    <w:rsid w:val="008A3D9F"/>
    <w:rsid w:val="008A4001"/>
    <w:rsid w:val="008A40CE"/>
    <w:rsid w:val="008A4168"/>
    <w:rsid w:val="008A4387"/>
    <w:rsid w:val="008A43DF"/>
    <w:rsid w:val="008A479A"/>
    <w:rsid w:val="008A4847"/>
    <w:rsid w:val="008A485F"/>
    <w:rsid w:val="008A48F1"/>
    <w:rsid w:val="008A4BC0"/>
    <w:rsid w:val="008A4BD5"/>
    <w:rsid w:val="008A4BEB"/>
    <w:rsid w:val="008A4C19"/>
    <w:rsid w:val="008A4C3A"/>
    <w:rsid w:val="008A4C5B"/>
    <w:rsid w:val="008A4F58"/>
    <w:rsid w:val="008A5058"/>
    <w:rsid w:val="008A51AF"/>
    <w:rsid w:val="008A51DF"/>
    <w:rsid w:val="008A5294"/>
    <w:rsid w:val="008A5314"/>
    <w:rsid w:val="008A5480"/>
    <w:rsid w:val="008A54A5"/>
    <w:rsid w:val="008A5697"/>
    <w:rsid w:val="008A57C3"/>
    <w:rsid w:val="008A5912"/>
    <w:rsid w:val="008A5AAF"/>
    <w:rsid w:val="008A5BA6"/>
    <w:rsid w:val="008A5CD7"/>
    <w:rsid w:val="008A5E78"/>
    <w:rsid w:val="008A5F50"/>
    <w:rsid w:val="008A5F88"/>
    <w:rsid w:val="008A600C"/>
    <w:rsid w:val="008A6247"/>
    <w:rsid w:val="008A6395"/>
    <w:rsid w:val="008A645F"/>
    <w:rsid w:val="008A648E"/>
    <w:rsid w:val="008A64CF"/>
    <w:rsid w:val="008A6815"/>
    <w:rsid w:val="008A685B"/>
    <w:rsid w:val="008A6A23"/>
    <w:rsid w:val="008A6D0A"/>
    <w:rsid w:val="008A6D13"/>
    <w:rsid w:val="008A6E14"/>
    <w:rsid w:val="008A70FE"/>
    <w:rsid w:val="008A712C"/>
    <w:rsid w:val="008A7140"/>
    <w:rsid w:val="008A7153"/>
    <w:rsid w:val="008A71E2"/>
    <w:rsid w:val="008A723C"/>
    <w:rsid w:val="008A7288"/>
    <w:rsid w:val="008A749B"/>
    <w:rsid w:val="008A749C"/>
    <w:rsid w:val="008A76D7"/>
    <w:rsid w:val="008A7705"/>
    <w:rsid w:val="008A7A5D"/>
    <w:rsid w:val="008A7B77"/>
    <w:rsid w:val="008A7BA5"/>
    <w:rsid w:val="008A7BD5"/>
    <w:rsid w:val="008B0081"/>
    <w:rsid w:val="008B0098"/>
    <w:rsid w:val="008B018D"/>
    <w:rsid w:val="008B0363"/>
    <w:rsid w:val="008B06EC"/>
    <w:rsid w:val="008B06F8"/>
    <w:rsid w:val="008B080E"/>
    <w:rsid w:val="008B0864"/>
    <w:rsid w:val="008B08BB"/>
    <w:rsid w:val="008B08F3"/>
    <w:rsid w:val="008B0925"/>
    <w:rsid w:val="008B0964"/>
    <w:rsid w:val="008B09E2"/>
    <w:rsid w:val="008B0CF8"/>
    <w:rsid w:val="008B0D48"/>
    <w:rsid w:val="008B0F87"/>
    <w:rsid w:val="008B0F89"/>
    <w:rsid w:val="008B1121"/>
    <w:rsid w:val="008B11B6"/>
    <w:rsid w:val="008B12C5"/>
    <w:rsid w:val="008B164E"/>
    <w:rsid w:val="008B1665"/>
    <w:rsid w:val="008B19A6"/>
    <w:rsid w:val="008B1A00"/>
    <w:rsid w:val="008B1B31"/>
    <w:rsid w:val="008B1DB3"/>
    <w:rsid w:val="008B1E27"/>
    <w:rsid w:val="008B1F14"/>
    <w:rsid w:val="008B21A2"/>
    <w:rsid w:val="008B240E"/>
    <w:rsid w:val="008B246F"/>
    <w:rsid w:val="008B25C1"/>
    <w:rsid w:val="008B2736"/>
    <w:rsid w:val="008B2951"/>
    <w:rsid w:val="008B2A07"/>
    <w:rsid w:val="008B2A38"/>
    <w:rsid w:val="008B2C32"/>
    <w:rsid w:val="008B2C6E"/>
    <w:rsid w:val="008B2C78"/>
    <w:rsid w:val="008B2CF7"/>
    <w:rsid w:val="008B2DA3"/>
    <w:rsid w:val="008B2E8C"/>
    <w:rsid w:val="008B3052"/>
    <w:rsid w:val="008B314B"/>
    <w:rsid w:val="008B328E"/>
    <w:rsid w:val="008B3363"/>
    <w:rsid w:val="008B33BC"/>
    <w:rsid w:val="008B347E"/>
    <w:rsid w:val="008B3691"/>
    <w:rsid w:val="008B3699"/>
    <w:rsid w:val="008B36A1"/>
    <w:rsid w:val="008B374F"/>
    <w:rsid w:val="008B37C0"/>
    <w:rsid w:val="008B3979"/>
    <w:rsid w:val="008B39BD"/>
    <w:rsid w:val="008B3C95"/>
    <w:rsid w:val="008B3E3C"/>
    <w:rsid w:val="008B3F04"/>
    <w:rsid w:val="008B4135"/>
    <w:rsid w:val="008B41EC"/>
    <w:rsid w:val="008B42A8"/>
    <w:rsid w:val="008B42EA"/>
    <w:rsid w:val="008B44C2"/>
    <w:rsid w:val="008B4532"/>
    <w:rsid w:val="008B4570"/>
    <w:rsid w:val="008B45B9"/>
    <w:rsid w:val="008B474A"/>
    <w:rsid w:val="008B4879"/>
    <w:rsid w:val="008B4BD1"/>
    <w:rsid w:val="008B53D1"/>
    <w:rsid w:val="008B544A"/>
    <w:rsid w:val="008B549D"/>
    <w:rsid w:val="008B5835"/>
    <w:rsid w:val="008B5857"/>
    <w:rsid w:val="008B586A"/>
    <w:rsid w:val="008B594A"/>
    <w:rsid w:val="008B5A60"/>
    <w:rsid w:val="008B5B45"/>
    <w:rsid w:val="008B5C47"/>
    <w:rsid w:val="008B5DC8"/>
    <w:rsid w:val="008B5E0D"/>
    <w:rsid w:val="008B5FFF"/>
    <w:rsid w:val="008B61AD"/>
    <w:rsid w:val="008B6581"/>
    <w:rsid w:val="008B658E"/>
    <w:rsid w:val="008B65AB"/>
    <w:rsid w:val="008B65F5"/>
    <w:rsid w:val="008B6B02"/>
    <w:rsid w:val="008B6B5F"/>
    <w:rsid w:val="008B6E1E"/>
    <w:rsid w:val="008B700B"/>
    <w:rsid w:val="008B7287"/>
    <w:rsid w:val="008B72E3"/>
    <w:rsid w:val="008B74F9"/>
    <w:rsid w:val="008B7569"/>
    <w:rsid w:val="008B766D"/>
    <w:rsid w:val="008B7729"/>
    <w:rsid w:val="008B7731"/>
    <w:rsid w:val="008B7A4F"/>
    <w:rsid w:val="008B7C2C"/>
    <w:rsid w:val="008B7CB1"/>
    <w:rsid w:val="008B7CC1"/>
    <w:rsid w:val="008B7F7C"/>
    <w:rsid w:val="008C0045"/>
    <w:rsid w:val="008C004F"/>
    <w:rsid w:val="008C00C9"/>
    <w:rsid w:val="008C0202"/>
    <w:rsid w:val="008C030F"/>
    <w:rsid w:val="008C0551"/>
    <w:rsid w:val="008C05B6"/>
    <w:rsid w:val="008C05D8"/>
    <w:rsid w:val="008C07A8"/>
    <w:rsid w:val="008C0852"/>
    <w:rsid w:val="008C08C1"/>
    <w:rsid w:val="008C0CF6"/>
    <w:rsid w:val="008C0E3C"/>
    <w:rsid w:val="008C0F55"/>
    <w:rsid w:val="008C0F61"/>
    <w:rsid w:val="008C1035"/>
    <w:rsid w:val="008C127F"/>
    <w:rsid w:val="008C1283"/>
    <w:rsid w:val="008C12CF"/>
    <w:rsid w:val="008C1357"/>
    <w:rsid w:val="008C1420"/>
    <w:rsid w:val="008C15AD"/>
    <w:rsid w:val="008C15F6"/>
    <w:rsid w:val="008C1646"/>
    <w:rsid w:val="008C1673"/>
    <w:rsid w:val="008C178B"/>
    <w:rsid w:val="008C1899"/>
    <w:rsid w:val="008C1A56"/>
    <w:rsid w:val="008C1ACA"/>
    <w:rsid w:val="008C1D1F"/>
    <w:rsid w:val="008C1FD4"/>
    <w:rsid w:val="008C2002"/>
    <w:rsid w:val="008C2086"/>
    <w:rsid w:val="008C20A5"/>
    <w:rsid w:val="008C2130"/>
    <w:rsid w:val="008C2153"/>
    <w:rsid w:val="008C2307"/>
    <w:rsid w:val="008C2330"/>
    <w:rsid w:val="008C2383"/>
    <w:rsid w:val="008C2497"/>
    <w:rsid w:val="008C2645"/>
    <w:rsid w:val="008C2752"/>
    <w:rsid w:val="008C2871"/>
    <w:rsid w:val="008C28F8"/>
    <w:rsid w:val="008C2995"/>
    <w:rsid w:val="008C2BD1"/>
    <w:rsid w:val="008C2D63"/>
    <w:rsid w:val="008C2F64"/>
    <w:rsid w:val="008C3044"/>
    <w:rsid w:val="008C30B9"/>
    <w:rsid w:val="008C30BD"/>
    <w:rsid w:val="008C30C7"/>
    <w:rsid w:val="008C32F1"/>
    <w:rsid w:val="008C3355"/>
    <w:rsid w:val="008C35C0"/>
    <w:rsid w:val="008C3631"/>
    <w:rsid w:val="008C3789"/>
    <w:rsid w:val="008C3876"/>
    <w:rsid w:val="008C3A5B"/>
    <w:rsid w:val="008C3A7C"/>
    <w:rsid w:val="008C3A9E"/>
    <w:rsid w:val="008C3B65"/>
    <w:rsid w:val="008C3BC4"/>
    <w:rsid w:val="008C3DA6"/>
    <w:rsid w:val="008C3E37"/>
    <w:rsid w:val="008C3E89"/>
    <w:rsid w:val="008C3F47"/>
    <w:rsid w:val="008C40D7"/>
    <w:rsid w:val="008C4101"/>
    <w:rsid w:val="008C4108"/>
    <w:rsid w:val="008C4333"/>
    <w:rsid w:val="008C4376"/>
    <w:rsid w:val="008C43CF"/>
    <w:rsid w:val="008C4549"/>
    <w:rsid w:val="008C457C"/>
    <w:rsid w:val="008C46B8"/>
    <w:rsid w:val="008C4A93"/>
    <w:rsid w:val="008C4AC8"/>
    <w:rsid w:val="008C4C1E"/>
    <w:rsid w:val="008C4C43"/>
    <w:rsid w:val="008C4C71"/>
    <w:rsid w:val="008C4D65"/>
    <w:rsid w:val="008C5000"/>
    <w:rsid w:val="008C5430"/>
    <w:rsid w:val="008C562E"/>
    <w:rsid w:val="008C566F"/>
    <w:rsid w:val="008C56C5"/>
    <w:rsid w:val="008C574B"/>
    <w:rsid w:val="008C583E"/>
    <w:rsid w:val="008C59C1"/>
    <w:rsid w:val="008C5A02"/>
    <w:rsid w:val="008C5B69"/>
    <w:rsid w:val="008C5B6B"/>
    <w:rsid w:val="008C5C42"/>
    <w:rsid w:val="008C5DE7"/>
    <w:rsid w:val="008C5E6E"/>
    <w:rsid w:val="008C5F76"/>
    <w:rsid w:val="008C5FA6"/>
    <w:rsid w:val="008C5FC9"/>
    <w:rsid w:val="008C60B1"/>
    <w:rsid w:val="008C61B6"/>
    <w:rsid w:val="008C61F1"/>
    <w:rsid w:val="008C63A3"/>
    <w:rsid w:val="008C64F5"/>
    <w:rsid w:val="008C6883"/>
    <w:rsid w:val="008C6AE1"/>
    <w:rsid w:val="008C6D02"/>
    <w:rsid w:val="008C6D5A"/>
    <w:rsid w:val="008C6EB4"/>
    <w:rsid w:val="008C6F2D"/>
    <w:rsid w:val="008C7158"/>
    <w:rsid w:val="008C71A3"/>
    <w:rsid w:val="008C74BA"/>
    <w:rsid w:val="008C74DA"/>
    <w:rsid w:val="008C7A89"/>
    <w:rsid w:val="008C7AC0"/>
    <w:rsid w:val="008C7B13"/>
    <w:rsid w:val="008C7B35"/>
    <w:rsid w:val="008C7CC9"/>
    <w:rsid w:val="008C7DA6"/>
    <w:rsid w:val="008C7DD4"/>
    <w:rsid w:val="008C7E16"/>
    <w:rsid w:val="008C7E23"/>
    <w:rsid w:val="008C7EB4"/>
    <w:rsid w:val="008D0170"/>
    <w:rsid w:val="008D02BF"/>
    <w:rsid w:val="008D036F"/>
    <w:rsid w:val="008D05C5"/>
    <w:rsid w:val="008D06ED"/>
    <w:rsid w:val="008D0ABF"/>
    <w:rsid w:val="008D0B60"/>
    <w:rsid w:val="008D0B66"/>
    <w:rsid w:val="008D0B8C"/>
    <w:rsid w:val="008D0BA5"/>
    <w:rsid w:val="008D0ECC"/>
    <w:rsid w:val="008D0F2F"/>
    <w:rsid w:val="008D0F37"/>
    <w:rsid w:val="008D0FC2"/>
    <w:rsid w:val="008D0FF8"/>
    <w:rsid w:val="008D1102"/>
    <w:rsid w:val="008D1253"/>
    <w:rsid w:val="008D126F"/>
    <w:rsid w:val="008D1297"/>
    <w:rsid w:val="008D138D"/>
    <w:rsid w:val="008D1415"/>
    <w:rsid w:val="008D15A7"/>
    <w:rsid w:val="008D1A12"/>
    <w:rsid w:val="008D1CAB"/>
    <w:rsid w:val="008D1D39"/>
    <w:rsid w:val="008D1F57"/>
    <w:rsid w:val="008D1F7F"/>
    <w:rsid w:val="008D210C"/>
    <w:rsid w:val="008D21AE"/>
    <w:rsid w:val="008D21DB"/>
    <w:rsid w:val="008D2230"/>
    <w:rsid w:val="008D2255"/>
    <w:rsid w:val="008D2528"/>
    <w:rsid w:val="008D2536"/>
    <w:rsid w:val="008D2862"/>
    <w:rsid w:val="008D28C5"/>
    <w:rsid w:val="008D29E0"/>
    <w:rsid w:val="008D2C3C"/>
    <w:rsid w:val="008D2CDA"/>
    <w:rsid w:val="008D3010"/>
    <w:rsid w:val="008D30F3"/>
    <w:rsid w:val="008D328E"/>
    <w:rsid w:val="008D33CB"/>
    <w:rsid w:val="008D33E7"/>
    <w:rsid w:val="008D34CD"/>
    <w:rsid w:val="008D35A3"/>
    <w:rsid w:val="008D36E1"/>
    <w:rsid w:val="008D475B"/>
    <w:rsid w:val="008D489B"/>
    <w:rsid w:val="008D490A"/>
    <w:rsid w:val="008D4927"/>
    <w:rsid w:val="008D49F1"/>
    <w:rsid w:val="008D4BE0"/>
    <w:rsid w:val="008D4E35"/>
    <w:rsid w:val="008D4EBA"/>
    <w:rsid w:val="008D4FE4"/>
    <w:rsid w:val="008D5038"/>
    <w:rsid w:val="008D506B"/>
    <w:rsid w:val="008D5091"/>
    <w:rsid w:val="008D50B7"/>
    <w:rsid w:val="008D51CB"/>
    <w:rsid w:val="008D538D"/>
    <w:rsid w:val="008D593F"/>
    <w:rsid w:val="008D5ACB"/>
    <w:rsid w:val="008D5CB2"/>
    <w:rsid w:val="008D6054"/>
    <w:rsid w:val="008D620A"/>
    <w:rsid w:val="008D6443"/>
    <w:rsid w:val="008D67B7"/>
    <w:rsid w:val="008D67D3"/>
    <w:rsid w:val="008D6AFA"/>
    <w:rsid w:val="008D6FB6"/>
    <w:rsid w:val="008D72DE"/>
    <w:rsid w:val="008D732A"/>
    <w:rsid w:val="008D7362"/>
    <w:rsid w:val="008D74BF"/>
    <w:rsid w:val="008D76F2"/>
    <w:rsid w:val="008D77CA"/>
    <w:rsid w:val="008D78FE"/>
    <w:rsid w:val="008D790F"/>
    <w:rsid w:val="008D7965"/>
    <w:rsid w:val="008D7AD8"/>
    <w:rsid w:val="008D7B01"/>
    <w:rsid w:val="008D7EEC"/>
    <w:rsid w:val="008D7FA3"/>
    <w:rsid w:val="008E0514"/>
    <w:rsid w:val="008E05C7"/>
    <w:rsid w:val="008E0693"/>
    <w:rsid w:val="008E06EE"/>
    <w:rsid w:val="008E06FF"/>
    <w:rsid w:val="008E07A8"/>
    <w:rsid w:val="008E07E9"/>
    <w:rsid w:val="008E0946"/>
    <w:rsid w:val="008E094A"/>
    <w:rsid w:val="008E0B83"/>
    <w:rsid w:val="008E0DCB"/>
    <w:rsid w:val="008E1048"/>
    <w:rsid w:val="008E124C"/>
    <w:rsid w:val="008E1438"/>
    <w:rsid w:val="008E16B6"/>
    <w:rsid w:val="008E1702"/>
    <w:rsid w:val="008E17BA"/>
    <w:rsid w:val="008E17E6"/>
    <w:rsid w:val="008E1854"/>
    <w:rsid w:val="008E1983"/>
    <w:rsid w:val="008E1C90"/>
    <w:rsid w:val="008E1D14"/>
    <w:rsid w:val="008E1ED0"/>
    <w:rsid w:val="008E20BB"/>
    <w:rsid w:val="008E2407"/>
    <w:rsid w:val="008E2410"/>
    <w:rsid w:val="008E244B"/>
    <w:rsid w:val="008E25A0"/>
    <w:rsid w:val="008E25F4"/>
    <w:rsid w:val="008E262F"/>
    <w:rsid w:val="008E271D"/>
    <w:rsid w:val="008E295D"/>
    <w:rsid w:val="008E2AFC"/>
    <w:rsid w:val="008E2B21"/>
    <w:rsid w:val="008E2B96"/>
    <w:rsid w:val="008E2BFB"/>
    <w:rsid w:val="008E2C2F"/>
    <w:rsid w:val="008E2CA5"/>
    <w:rsid w:val="008E2D1D"/>
    <w:rsid w:val="008E2D60"/>
    <w:rsid w:val="008E3230"/>
    <w:rsid w:val="008E329D"/>
    <w:rsid w:val="008E32C7"/>
    <w:rsid w:val="008E3305"/>
    <w:rsid w:val="008E355F"/>
    <w:rsid w:val="008E366B"/>
    <w:rsid w:val="008E369C"/>
    <w:rsid w:val="008E371D"/>
    <w:rsid w:val="008E39B1"/>
    <w:rsid w:val="008E3BE8"/>
    <w:rsid w:val="008E3C4B"/>
    <w:rsid w:val="008E3C91"/>
    <w:rsid w:val="008E3CA0"/>
    <w:rsid w:val="008E3CA8"/>
    <w:rsid w:val="008E40F3"/>
    <w:rsid w:val="008E4170"/>
    <w:rsid w:val="008E41A6"/>
    <w:rsid w:val="008E4248"/>
    <w:rsid w:val="008E424D"/>
    <w:rsid w:val="008E43CB"/>
    <w:rsid w:val="008E4438"/>
    <w:rsid w:val="008E4555"/>
    <w:rsid w:val="008E4598"/>
    <w:rsid w:val="008E470D"/>
    <w:rsid w:val="008E4803"/>
    <w:rsid w:val="008E4A62"/>
    <w:rsid w:val="008E4C58"/>
    <w:rsid w:val="008E4CDA"/>
    <w:rsid w:val="008E4D0C"/>
    <w:rsid w:val="008E4F97"/>
    <w:rsid w:val="008E514B"/>
    <w:rsid w:val="008E53CA"/>
    <w:rsid w:val="008E55B4"/>
    <w:rsid w:val="008E56B0"/>
    <w:rsid w:val="008E56EF"/>
    <w:rsid w:val="008E56F8"/>
    <w:rsid w:val="008E574A"/>
    <w:rsid w:val="008E59B1"/>
    <w:rsid w:val="008E5A60"/>
    <w:rsid w:val="008E5A6E"/>
    <w:rsid w:val="008E5C1E"/>
    <w:rsid w:val="008E5CD7"/>
    <w:rsid w:val="008E5DC3"/>
    <w:rsid w:val="008E5DDD"/>
    <w:rsid w:val="008E5DE4"/>
    <w:rsid w:val="008E6159"/>
    <w:rsid w:val="008E61A9"/>
    <w:rsid w:val="008E61AF"/>
    <w:rsid w:val="008E6229"/>
    <w:rsid w:val="008E6267"/>
    <w:rsid w:val="008E6343"/>
    <w:rsid w:val="008E64BF"/>
    <w:rsid w:val="008E652D"/>
    <w:rsid w:val="008E67A6"/>
    <w:rsid w:val="008E68CB"/>
    <w:rsid w:val="008E6920"/>
    <w:rsid w:val="008E6AB8"/>
    <w:rsid w:val="008E6B3C"/>
    <w:rsid w:val="008E6EB3"/>
    <w:rsid w:val="008E6FF3"/>
    <w:rsid w:val="008E7284"/>
    <w:rsid w:val="008E72DA"/>
    <w:rsid w:val="008E74C7"/>
    <w:rsid w:val="008E74FB"/>
    <w:rsid w:val="008E758D"/>
    <w:rsid w:val="008E7857"/>
    <w:rsid w:val="008E7A7E"/>
    <w:rsid w:val="008E7ABE"/>
    <w:rsid w:val="008E7AC7"/>
    <w:rsid w:val="008E7BFC"/>
    <w:rsid w:val="008E7C06"/>
    <w:rsid w:val="008E7C72"/>
    <w:rsid w:val="008E7CA1"/>
    <w:rsid w:val="008E7CB7"/>
    <w:rsid w:val="008E7CF4"/>
    <w:rsid w:val="008E7D8E"/>
    <w:rsid w:val="008E7D9B"/>
    <w:rsid w:val="008E7DAF"/>
    <w:rsid w:val="008E7DB1"/>
    <w:rsid w:val="008E7EED"/>
    <w:rsid w:val="008E7F19"/>
    <w:rsid w:val="008F0007"/>
    <w:rsid w:val="008F0091"/>
    <w:rsid w:val="008F0417"/>
    <w:rsid w:val="008F0595"/>
    <w:rsid w:val="008F05A8"/>
    <w:rsid w:val="008F0747"/>
    <w:rsid w:val="008F07A9"/>
    <w:rsid w:val="008F0865"/>
    <w:rsid w:val="008F0953"/>
    <w:rsid w:val="008F0C12"/>
    <w:rsid w:val="008F0C98"/>
    <w:rsid w:val="008F10C3"/>
    <w:rsid w:val="008F1352"/>
    <w:rsid w:val="008F14EA"/>
    <w:rsid w:val="008F1588"/>
    <w:rsid w:val="008F18F4"/>
    <w:rsid w:val="008F19D7"/>
    <w:rsid w:val="008F1B67"/>
    <w:rsid w:val="008F1E65"/>
    <w:rsid w:val="008F1FC9"/>
    <w:rsid w:val="008F2161"/>
    <w:rsid w:val="008F22DA"/>
    <w:rsid w:val="008F2575"/>
    <w:rsid w:val="008F2588"/>
    <w:rsid w:val="008F25A3"/>
    <w:rsid w:val="008F27EF"/>
    <w:rsid w:val="008F2829"/>
    <w:rsid w:val="008F2A56"/>
    <w:rsid w:val="008F2A91"/>
    <w:rsid w:val="008F2C81"/>
    <w:rsid w:val="008F2D06"/>
    <w:rsid w:val="008F2E36"/>
    <w:rsid w:val="008F2E84"/>
    <w:rsid w:val="008F2E9D"/>
    <w:rsid w:val="008F2FE3"/>
    <w:rsid w:val="008F30F9"/>
    <w:rsid w:val="008F31CD"/>
    <w:rsid w:val="008F332E"/>
    <w:rsid w:val="008F333E"/>
    <w:rsid w:val="008F3357"/>
    <w:rsid w:val="008F3418"/>
    <w:rsid w:val="008F34E6"/>
    <w:rsid w:val="008F35CF"/>
    <w:rsid w:val="008F35F0"/>
    <w:rsid w:val="008F366B"/>
    <w:rsid w:val="008F36BD"/>
    <w:rsid w:val="008F36E8"/>
    <w:rsid w:val="008F377C"/>
    <w:rsid w:val="008F38A0"/>
    <w:rsid w:val="008F39F1"/>
    <w:rsid w:val="008F3CC5"/>
    <w:rsid w:val="008F3D29"/>
    <w:rsid w:val="008F3D52"/>
    <w:rsid w:val="008F3D58"/>
    <w:rsid w:val="008F3D97"/>
    <w:rsid w:val="008F3DD3"/>
    <w:rsid w:val="008F3ED3"/>
    <w:rsid w:val="008F3EEF"/>
    <w:rsid w:val="008F3F57"/>
    <w:rsid w:val="008F3F87"/>
    <w:rsid w:val="008F4043"/>
    <w:rsid w:val="008F40A1"/>
    <w:rsid w:val="008F41CC"/>
    <w:rsid w:val="008F42BF"/>
    <w:rsid w:val="008F431D"/>
    <w:rsid w:val="008F4383"/>
    <w:rsid w:val="008F4388"/>
    <w:rsid w:val="008F4689"/>
    <w:rsid w:val="008F46FB"/>
    <w:rsid w:val="008F4711"/>
    <w:rsid w:val="008F47D9"/>
    <w:rsid w:val="008F4870"/>
    <w:rsid w:val="008F4878"/>
    <w:rsid w:val="008F4AF9"/>
    <w:rsid w:val="008F4B9C"/>
    <w:rsid w:val="008F4BB0"/>
    <w:rsid w:val="008F4F07"/>
    <w:rsid w:val="008F50F0"/>
    <w:rsid w:val="008F52C6"/>
    <w:rsid w:val="008F532E"/>
    <w:rsid w:val="008F5468"/>
    <w:rsid w:val="008F55C4"/>
    <w:rsid w:val="008F5627"/>
    <w:rsid w:val="008F57A2"/>
    <w:rsid w:val="008F57E9"/>
    <w:rsid w:val="008F59EE"/>
    <w:rsid w:val="008F5A7F"/>
    <w:rsid w:val="008F5C96"/>
    <w:rsid w:val="008F5E52"/>
    <w:rsid w:val="008F5E7F"/>
    <w:rsid w:val="008F5F1F"/>
    <w:rsid w:val="008F5F4C"/>
    <w:rsid w:val="008F603A"/>
    <w:rsid w:val="008F6262"/>
    <w:rsid w:val="008F6323"/>
    <w:rsid w:val="008F645F"/>
    <w:rsid w:val="008F6466"/>
    <w:rsid w:val="008F659F"/>
    <w:rsid w:val="008F65BE"/>
    <w:rsid w:val="008F66E8"/>
    <w:rsid w:val="008F679A"/>
    <w:rsid w:val="008F68A3"/>
    <w:rsid w:val="008F68AA"/>
    <w:rsid w:val="008F6B46"/>
    <w:rsid w:val="008F6B9F"/>
    <w:rsid w:val="008F6C47"/>
    <w:rsid w:val="008F6C4A"/>
    <w:rsid w:val="008F6C6A"/>
    <w:rsid w:val="008F6CA8"/>
    <w:rsid w:val="008F6D1F"/>
    <w:rsid w:val="008F6F81"/>
    <w:rsid w:val="008F70EB"/>
    <w:rsid w:val="008F71BE"/>
    <w:rsid w:val="008F7625"/>
    <w:rsid w:val="008F7630"/>
    <w:rsid w:val="008F7A66"/>
    <w:rsid w:val="008F7D16"/>
    <w:rsid w:val="008F7D8C"/>
    <w:rsid w:val="008F7FF6"/>
    <w:rsid w:val="00900001"/>
    <w:rsid w:val="00900023"/>
    <w:rsid w:val="009000BF"/>
    <w:rsid w:val="00900179"/>
    <w:rsid w:val="00900496"/>
    <w:rsid w:val="00900501"/>
    <w:rsid w:val="00900730"/>
    <w:rsid w:val="00900764"/>
    <w:rsid w:val="00900893"/>
    <w:rsid w:val="0090095D"/>
    <w:rsid w:val="00900B3B"/>
    <w:rsid w:val="00900BDE"/>
    <w:rsid w:val="00900C6C"/>
    <w:rsid w:val="00901076"/>
    <w:rsid w:val="00901083"/>
    <w:rsid w:val="0090129C"/>
    <w:rsid w:val="0090134B"/>
    <w:rsid w:val="00901725"/>
    <w:rsid w:val="00901769"/>
    <w:rsid w:val="00901826"/>
    <w:rsid w:val="00901945"/>
    <w:rsid w:val="00901B68"/>
    <w:rsid w:val="00901BB8"/>
    <w:rsid w:val="00901C9E"/>
    <w:rsid w:val="00901CD9"/>
    <w:rsid w:val="00901D2F"/>
    <w:rsid w:val="00901E90"/>
    <w:rsid w:val="009020C6"/>
    <w:rsid w:val="00902241"/>
    <w:rsid w:val="0090224A"/>
    <w:rsid w:val="00902288"/>
    <w:rsid w:val="0090229E"/>
    <w:rsid w:val="00902723"/>
    <w:rsid w:val="0090288C"/>
    <w:rsid w:val="00902BB9"/>
    <w:rsid w:val="00902C14"/>
    <w:rsid w:val="00902CF5"/>
    <w:rsid w:val="00902E24"/>
    <w:rsid w:val="00902ED3"/>
    <w:rsid w:val="00903138"/>
    <w:rsid w:val="00903394"/>
    <w:rsid w:val="0090349D"/>
    <w:rsid w:val="0090363F"/>
    <w:rsid w:val="0090383B"/>
    <w:rsid w:val="009039EE"/>
    <w:rsid w:val="00903A45"/>
    <w:rsid w:val="00903B8B"/>
    <w:rsid w:val="00903CE8"/>
    <w:rsid w:val="00903CFF"/>
    <w:rsid w:val="00903E89"/>
    <w:rsid w:val="00903F88"/>
    <w:rsid w:val="009041D2"/>
    <w:rsid w:val="0090439E"/>
    <w:rsid w:val="009049CD"/>
    <w:rsid w:val="00904B6A"/>
    <w:rsid w:val="00904DD0"/>
    <w:rsid w:val="00904DDC"/>
    <w:rsid w:val="00904EE7"/>
    <w:rsid w:val="009051E7"/>
    <w:rsid w:val="009051FC"/>
    <w:rsid w:val="0090524E"/>
    <w:rsid w:val="0090527C"/>
    <w:rsid w:val="009052AA"/>
    <w:rsid w:val="009052D5"/>
    <w:rsid w:val="00905591"/>
    <w:rsid w:val="00905683"/>
    <w:rsid w:val="009058D2"/>
    <w:rsid w:val="00905B58"/>
    <w:rsid w:val="00905D3F"/>
    <w:rsid w:val="00905D7D"/>
    <w:rsid w:val="00905D89"/>
    <w:rsid w:val="00905D8C"/>
    <w:rsid w:val="00905EE6"/>
    <w:rsid w:val="00906015"/>
    <w:rsid w:val="009060BE"/>
    <w:rsid w:val="00906146"/>
    <w:rsid w:val="009061E7"/>
    <w:rsid w:val="00906224"/>
    <w:rsid w:val="00906243"/>
    <w:rsid w:val="00906362"/>
    <w:rsid w:val="00906455"/>
    <w:rsid w:val="00906617"/>
    <w:rsid w:val="00906638"/>
    <w:rsid w:val="009066AD"/>
    <w:rsid w:val="00906749"/>
    <w:rsid w:val="0090687B"/>
    <w:rsid w:val="0090691E"/>
    <w:rsid w:val="009069D6"/>
    <w:rsid w:val="00906A58"/>
    <w:rsid w:val="00906A87"/>
    <w:rsid w:val="00906C73"/>
    <w:rsid w:val="00906D79"/>
    <w:rsid w:val="00907017"/>
    <w:rsid w:val="00907191"/>
    <w:rsid w:val="0090725F"/>
    <w:rsid w:val="009072C7"/>
    <w:rsid w:val="00907373"/>
    <w:rsid w:val="00907398"/>
    <w:rsid w:val="00907479"/>
    <w:rsid w:val="009074A0"/>
    <w:rsid w:val="009075FA"/>
    <w:rsid w:val="0090775A"/>
    <w:rsid w:val="00907768"/>
    <w:rsid w:val="00907A0E"/>
    <w:rsid w:val="00907A2E"/>
    <w:rsid w:val="00907AD0"/>
    <w:rsid w:val="00907B86"/>
    <w:rsid w:val="00907BD1"/>
    <w:rsid w:val="00907D9B"/>
    <w:rsid w:val="00907DA1"/>
    <w:rsid w:val="00907E04"/>
    <w:rsid w:val="00907F2C"/>
    <w:rsid w:val="00907FFD"/>
    <w:rsid w:val="00910001"/>
    <w:rsid w:val="00910057"/>
    <w:rsid w:val="00910093"/>
    <w:rsid w:val="009100B7"/>
    <w:rsid w:val="0091011E"/>
    <w:rsid w:val="0091014E"/>
    <w:rsid w:val="009102CE"/>
    <w:rsid w:val="00910301"/>
    <w:rsid w:val="00910417"/>
    <w:rsid w:val="009105F2"/>
    <w:rsid w:val="0091081D"/>
    <w:rsid w:val="0091085D"/>
    <w:rsid w:val="00910907"/>
    <w:rsid w:val="0091092B"/>
    <w:rsid w:val="00910A3F"/>
    <w:rsid w:val="00910AAC"/>
    <w:rsid w:val="00910CDE"/>
    <w:rsid w:val="00910D14"/>
    <w:rsid w:val="00910DB0"/>
    <w:rsid w:val="00910DC5"/>
    <w:rsid w:val="00910EF8"/>
    <w:rsid w:val="009110CD"/>
    <w:rsid w:val="00911110"/>
    <w:rsid w:val="009111CD"/>
    <w:rsid w:val="009114FF"/>
    <w:rsid w:val="009115CA"/>
    <w:rsid w:val="009117FB"/>
    <w:rsid w:val="009118AE"/>
    <w:rsid w:val="00911CF6"/>
    <w:rsid w:val="00911E48"/>
    <w:rsid w:val="00912483"/>
    <w:rsid w:val="0091249E"/>
    <w:rsid w:val="00912559"/>
    <w:rsid w:val="009125C4"/>
    <w:rsid w:val="00912770"/>
    <w:rsid w:val="0091298E"/>
    <w:rsid w:val="009129BA"/>
    <w:rsid w:val="00912C86"/>
    <w:rsid w:val="00912CD2"/>
    <w:rsid w:val="00912DC1"/>
    <w:rsid w:val="00912EA3"/>
    <w:rsid w:val="00912EC6"/>
    <w:rsid w:val="00912EFC"/>
    <w:rsid w:val="009131E1"/>
    <w:rsid w:val="009133FA"/>
    <w:rsid w:val="00913411"/>
    <w:rsid w:val="0091347B"/>
    <w:rsid w:val="009134C7"/>
    <w:rsid w:val="009134CA"/>
    <w:rsid w:val="0091352C"/>
    <w:rsid w:val="00913652"/>
    <w:rsid w:val="0091367A"/>
    <w:rsid w:val="009136B0"/>
    <w:rsid w:val="00913B33"/>
    <w:rsid w:val="00913CC3"/>
    <w:rsid w:val="00913D81"/>
    <w:rsid w:val="00913FEF"/>
    <w:rsid w:val="009140DB"/>
    <w:rsid w:val="00914199"/>
    <w:rsid w:val="0091426C"/>
    <w:rsid w:val="0091437D"/>
    <w:rsid w:val="009144CA"/>
    <w:rsid w:val="00914632"/>
    <w:rsid w:val="00914672"/>
    <w:rsid w:val="009149AA"/>
    <w:rsid w:val="00914A3A"/>
    <w:rsid w:val="00914BD5"/>
    <w:rsid w:val="00914DF4"/>
    <w:rsid w:val="00914F28"/>
    <w:rsid w:val="00915010"/>
    <w:rsid w:val="009152E3"/>
    <w:rsid w:val="00915339"/>
    <w:rsid w:val="009153BA"/>
    <w:rsid w:val="00915497"/>
    <w:rsid w:val="00915540"/>
    <w:rsid w:val="0091559E"/>
    <w:rsid w:val="009156F6"/>
    <w:rsid w:val="009157D2"/>
    <w:rsid w:val="00915B88"/>
    <w:rsid w:val="00915F1C"/>
    <w:rsid w:val="00916017"/>
    <w:rsid w:val="0091616A"/>
    <w:rsid w:val="0091633D"/>
    <w:rsid w:val="00916472"/>
    <w:rsid w:val="009164F9"/>
    <w:rsid w:val="009167FB"/>
    <w:rsid w:val="009168D1"/>
    <w:rsid w:val="00916983"/>
    <w:rsid w:val="00916A94"/>
    <w:rsid w:val="00916DA0"/>
    <w:rsid w:val="00916E0C"/>
    <w:rsid w:val="009170B7"/>
    <w:rsid w:val="00917346"/>
    <w:rsid w:val="00917431"/>
    <w:rsid w:val="0091785C"/>
    <w:rsid w:val="0091790F"/>
    <w:rsid w:val="00917927"/>
    <w:rsid w:val="00917928"/>
    <w:rsid w:val="0091796E"/>
    <w:rsid w:val="00917F10"/>
    <w:rsid w:val="00920106"/>
    <w:rsid w:val="00920141"/>
    <w:rsid w:val="009201CA"/>
    <w:rsid w:val="009202B9"/>
    <w:rsid w:val="00920305"/>
    <w:rsid w:val="00920359"/>
    <w:rsid w:val="0092046D"/>
    <w:rsid w:val="00920578"/>
    <w:rsid w:val="009206B0"/>
    <w:rsid w:val="009206EA"/>
    <w:rsid w:val="00920888"/>
    <w:rsid w:val="00920A53"/>
    <w:rsid w:val="00920AC6"/>
    <w:rsid w:val="00920C5E"/>
    <w:rsid w:val="00920FCC"/>
    <w:rsid w:val="00921057"/>
    <w:rsid w:val="00921092"/>
    <w:rsid w:val="00921201"/>
    <w:rsid w:val="0092122D"/>
    <w:rsid w:val="009214E2"/>
    <w:rsid w:val="009217D4"/>
    <w:rsid w:val="009217FF"/>
    <w:rsid w:val="00921AC7"/>
    <w:rsid w:val="00921C54"/>
    <w:rsid w:val="00921C7D"/>
    <w:rsid w:val="00921D1A"/>
    <w:rsid w:val="00921EDC"/>
    <w:rsid w:val="009220FB"/>
    <w:rsid w:val="00922522"/>
    <w:rsid w:val="00922643"/>
    <w:rsid w:val="009228C9"/>
    <w:rsid w:val="009228E3"/>
    <w:rsid w:val="00922A03"/>
    <w:rsid w:val="00922A65"/>
    <w:rsid w:val="00922C1C"/>
    <w:rsid w:val="00922D71"/>
    <w:rsid w:val="00922E3D"/>
    <w:rsid w:val="00922FB0"/>
    <w:rsid w:val="00922FCA"/>
    <w:rsid w:val="009230CB"/>
    <w:rsid w:val="0092319A"/>
    <w:rsid w:val="009231A7"/>
    <w:rsid w:val="00923383"/>
    <w:rsid w:val="009233BD"/>
    <w:rsid w:val="009233E6"/>
    <w:rsid w:val="00923514"/>
    <w:rsid w:val="009236BA"/>
    <w:rsid w:val="00923758"/>
    <w:rsid w:val="00923767"/>
    <w:rsid w:val="00923AA6"/>
    <w:rsid w:val="00923AE4"/>
    <w:rsid w:val="00923B3B"/>
    <w:rsid w:val="00923BE4"/>
    <w:rsid w:val="00923C3A"/>
    <w:rsid w:val="00923C93"/>
    <w:rsid w:val="00923DCE"/>
    <w:rsid w:val="0092403B"/>
    <w:rsid w:val="0092406F"/>
    <w:rsid w:val="00924112"/>
    <w:rsid w:val="009242E6"/>
    <w:rsid w:val="00924352"/>
    <w:rsid w:val="009243B3"/>
    <w:rsid w:val="009243B4"/>
    <w:rsid w:val="0092443B"/>
    <w:rsid w:val="00924654"/>
    <w:rsid w:val="00924775"/>
    <w:rsid w:val="009247B4"/>
    <w:rsid w:val="009249C8"/>
    <w:rsid w:val="00924BF3"/>
    <w:rsid w:val="00924E35"/>
    <w:rsid w:val="00924E7D"/>
    <w:rsid w:val="00924F35"/>
    <w:rsid w:val="00924F4B"/>
    <w:rsid w:val="00925424"/>
    <w:rsid w:val="0092562C"/>
    <w:rsid w:val="00925652"/>
    <w:rsid w:val="0092565D"/>
    <w:rsid w:val="00925795"/>
    <w:rsid w:val="00925A73"/>
    <w:rsid w:val="00925AF7"/>
    <w:rsid w:val="00925B3B"/>
    <w:rsid w:val="00925D03"/>
    <w:rsid w:val="00925D64"/>
    <w:rsid w:val="0092614E"/>
    <w:rsid w:val="0092659B"/>
    <w:rsid w:val="009266B3"/>
    <w:rsid w:val="0092672A"/>
    <w:rsid w:val="009268E1"/>
    <w:rsid w:val="00926A48"/>
    <w:rsid w:val="00926EA6"/>
    <w:rsid w:val="00926F20"/>
    <w:rsid w:val="009270F7"/>
    <w:rsid w:val="00927405"/>
    <w:rsid w:val="0092742A"/>
    <w:rsid w:val="009274CE"/>
    <w:rsid w:val="00927757"/>
    <w:rsid w:val="00927775"/>
    <w:rsid w:val="00927975"/>
    <w:rsid w:val="009279FA"/>
    <w:rsid w:val="00927BA0"/>
    <w:rsid w:val="00927DAF"/>
    <w:rsid w:val="00927E06"/>
    <w:rsid w:val="00927E20"/>
    <w:rsid w:val="00927E70"/>
    <w:rsid w:val="00927EBC"/>
    <w:rsid w:val="0093015C"/>
    <w:rsid w:val="009301A3"/>
    <w:rsid w:val="00930357"/>
    <w:rsid w:val="009303F2"/>
    <w:rsid w:val="00930597"/>
    <w:rsid w:val="00930605"/>
    <w:rsid w:val="009306B7"/>
    <w:rsid w:val="009307CE"/>
    <w:rsid w:val="009308DF"/>
    <w:rsid w:val="00930AF8"/>
    <w:rsid w:val="00930DD8"/>
    <w:rsid w:val="00930F02"/>
    <w:rsid w:val="0093105C"/>
    <w:rsid w:val="0093109B"/>
    <w:rsid w:val="0093121F"/>
    <w:rsid w:val="00931432"/>
    <w:rsid w:val="00931464"/>
    <w:rsid w:val="0093164B"/>
    <w:rsid w:val="00931712"/>
    <w:rsid w:val="00931776"/>
    <w:rsid w:val="009317D3"/>
    <w:rsid w:val="00931902"/>
    <w:rsid w:val="009319A2"/>
    <w:rsid w:val="00931A95"/>
    <w:rsid w:val="00931B24"/>
    <w:rsid w:val="00931BD2"/>
    <w:rsid w:val="00931DB8"/>
    <w:rsid w:val="00931E10"/>
    <w:rsid w:val="00931F52"/>
    <w:rsid w:val="009320E6"/>
    <w:rsid w:val="0093274C"/>
    <w:rsid w:val="00932AC0"/>
    <w:rsid w:val="00932AE9"/>
    <w:rsid w:val="00932B35"/>
    <w:rsid w:val="00932B46"/>
    <w:rsid w:val="00932E83"/>
    <w:rsid w:val="00932F4F"/>
    <w:rsid w:val="0093307B"/>
    <w:rsid w:val="009332E1"/>
    <w:rsid w:val="0093342F"/>
    <w:rsid w:val="0093343A"/>
    <w:rsid w:val="0093346A"/>
    <w:rsid w:val="00933484"/>
    <w:rsid w:val="00933506"/>
    <w:rsid w:val="0093354D"/>
    <w:rsid w:val="009336D2"/>
    <w:rsid w:val="009339F1"/>
    <w:rsid w:val="00933B82"/>
    <w:rsid w:val="00933C65"/>
    <w:rsid w:val="00933C78"/>
    <w:rsid w:val="00933CD9"/>
    <w:rsid w:val="00933FE3"/>
    <w:rsid w:val="00934168"/>
    <w:rsid w:val="00934181"/>
    <w:rsid w:val="00934455"/>
    <w:rsid w:val="0093454F"/>
    <w:rsid w:val="009345E2"/>
    <w:rsid w:val="00934811"/>
    <w:rsid w:val="009348EF"/>
    <w:rsid w:val="00934B2C"/>
    <w:rsid w:val="00934D16"/>
    <w:rsid w:val="00934DBB"/>
    <w:rsid w:val="00934FC0"/>
    <w:rsid w:val="0093513E"/>
    <w:rsid w:val="00935161"/>
    <w:rsid w:val="009351EE"/>
    <w:rsid w:val="009351FE"/>
    <w:rsid w:val="0093524E"/>
    <w:rsid w:val="0093542E"/>
    <w:rsid w:val="009358F5"/>
    <w:rsid w:val="0093596B"/>
    <w:rsid w:val="00935BD5"/>
    <w:rsid w:val="00935C26"/>
    <w:rsid w:val="00935D27"/>
    <w:rsid w:val="00935E1B"/>
    <w:rsid w:val="00935FD8"/>
    <w:rsid w:val="0093611A"/>
    <w:rsid w:val="00936303"/>
    <w:rsid w:val="00936443"/>
    <w:rsid w:val="00936595"/>
    <w:rsid w:val="009365A6"/>
    <w:rsid w:val="009365DB"/>
    <w:rsid w:val="00936A4A"/>
    <w:rsid w:val="00936D52"/>
    <w:rsid w:val="00936DB0"/>
    <w:rsid w:val="00936DDC"/>
    <w:rsid w:val="00936E94"/>
    <w:rsid w:val="0093703D"/>
    <w:rsid w:val="0093737A"/>
    <w:rsid w:val="0093741C"/>
    <w:rsid w:val="00937458"/>
    <w:rsid w:val="009374A7"/>
    <w:rsid w:val="009376A5"/>
    <w:rsid w:val="00937AAD"/>
    <w:rsid w:val="00937B3D"/>
    <w:rsid w:val="00937DA7"/>
    <w:rsid w:val="00937E57"/>
    <w:rsid w:val="00940106"/>
    <w:rsid w:val="009401B0"/>
    <w:rsid w:val="0094023A"/>
    <w:rsid w:val="0094047B"/>
    <w:rsid w:val="009408B3"/>
    <w:rsid w:val="00940942"/>
    <w:rsid w:val="0094097C"/>
    <w:rsid w:val="00940988"/>
    <w:rsid w:val="00940BCA"/>
    <w:rsid w:val="00940F4D"/>
    <w:rsid w:val="009410B9"/>
    <w:rsid w:val="009411FB"/>
    <w:rsid w:val="0094134B"/>
    <w:rsid w:val="00941510"/>
    <w:rsid w:val="00941598"/>
    <w:rsid w:val="009415DD"/>
    <w:rsid w:val="00941657"/>
    <w:rsid w:val="00941677"/>
    <w:rsid w:val="0094171B"/>
    <w:rsid w:val="00941848"/>
    <w:rsid w:val="009418B3"/>
    <w:rsid w:val="009418F9"/>
    <w:rsid w:val="00941AEF"/>
    <w:rsid w:val="00941C06"/>
    <w:rsid w:val="00941C28"/>
    <w:rsid w:val="0094215B"/>
    <w:rsid w:val="00942598"/>
    <w:rsid w:val="009425EB"/>
    <w:rsid w:val="00942625"/>
    <w:rsid w:val="009426B4"/>
    <w:rsid w:val="0094271B"/>
    <w:rsid w:val="00942787"/>
    <w:rsid w:val="00942990"/>
    <w:rsid w:val="00942C63"/>
    <w:rsid w:val="00942D5F"/>
    <w:rsid w:val="00942E0A"/>
    <w:rsid w:val="00942F30"/>
    <w:rsid w:val="00943017"/>
    <w:rsid w:val="00943117"/>
    <w:rsid w:val="0094319F"/>
    <w:rsid w:val="009431FC"/>
    <w:rsid w:val="0094325E"/>
    <w:rsid w:val="009433DF"/>
    <w:rsid w:val="00943407"/>
    <w:rsid w:val="00943437"/>
    <w:rsid w:val="009437B7"/>
    <w:rsid w:val="00943A69"/>
    <w:rsid w:val="00943B92"/>
    <w:rsid w:val="00943C75"/>
    <w:rsid w:val="00943C79"/>
    <w:rsid w:val="00943C7F"/>
    <w:rsid w:val="00943CB5"/>
    <w:rsid w:val="009440EF"/>
    <w:rsid w:val="0094417F"/>
    <w:rsid w:val="009443BD"/>
    <w:rsid w:val="00944416"/>
    <w:rsid w:val="0094449F"/>
    <w:rsid w:val="00944504"/>
    <w:rsid w:val="00944597"/>
    <w:rsid w:val="009445DF"/>
    <w:rsid w:val="00944859"/>
    <w:rsid w:val="0094487E"/>
    <w:rsid w:val="009448C9"/>
    <w:rsid w:val="00944900"/>
    <w:rsid w:val="00944915"/>
    <w:rsid w:val="00944931"/>
    <w:rsid w:val="00944955"/>
    <w:rsid w:val="0094497E"/>
    <w:rsid w:val="009449A0"/>
    <w:rsid w:val="00944A41"/>
    <w:rsid w:val="00944C1C"/>
    <w:rsid w:val="00944DAF"/>
    <w:rsid w:val="00945028"/>
    <w:rsid w:val="009452A0"/>
    <w:rsid w:val="00945350"/>
    <w:rsid w:val="009453DD"/>
    <w:rsid w:val="00945440"/>
    <w:rsid w:val="00945506"/>
    <w:rsid w:val="00945641"/>
    <w:rsid w:val="0094579F"/>
    <w:rsid w:val="0094595D"/>
    <w:rsid w:val="00945AE5"/>
    <w:rsid w:val="00945BB8"/>
    <w:rsid w:val="00945D0B"/>
    <w:rsid w:val="00945DCB"/>
    <w:rsid w:val="00945E50"/>
    <w:rsid w:val="00945EB6"/>
    <w:rsid w:val="00945F44"/>
    <w:rsid w:val="009462FB"/>
    <w:rsid w:val="009463DD"/>
    <w:rsid w:val="009463E5"/>
    <w:rsid w:val="009468E1"/>
    <w:rsid w:val="009468FD"/>
    <w:rsid w:val="00946AEE"/>
    <w:rsid w:val="00946CC3"/>
    <w:rsid w:val="00947017"/>
    <w:rsid w:val="009472A5"/>
    <w:rsid w:val="00947362"/>
    <w:rsid w:val="009474C2"/>
    <w:rsid w:val="009477D2"/>
    <w:rsid w:val="00947858"/>
    <w:rsid w:val="00947A6F"/>
    <w:rsid w:val="00947A8C"/>
    <w:rsid w:val="00947B13"/>
    <w:rsid w:val="00947D21"/>
    <w:rsid w:val="00947D5D"/>
    <w:rsid w:val="00947E84"/>
    <w:rsid w:val="0095004C"/>
    <w:rsid w:val="0095012E"/>
    <w:rsid w:val="009501B0"/>
    <w:rsid w:val="009501F5"/>
    <w:rsid w:val="009508C2"/>
    <w:rsid w:val="009509A7"/>
    <w:rsid w:val="00950AD5"/>
    <w:rsid w:val="00950C25"/>
    <w:rsid w:val="00950C27"/>
    <w:rsid w:val="00950C30"/>
    <w:rsid w:val="00950E93"/>
    <w:rsid w:val="009511A2"/>
    <w:rsid w:val="0095137E"/>
    <w:rsid w:val="00951431"/>
    <w:rsid w:val="009514DD"/>
    <w:rsid w:val="0095156F"/>
    <w:rsid w:val="0095159F"/>
    <w:rsid w:val="009515FB"/>
    <w:rsid w:val="009516F7"/>
    <w:rsid w:val="00951917"/>
    <w:rsid w:val="00951A43"/>
    <w:rsid w:val="00951B3A"/>
    <w:rsid w:val="00951CA2"/>
    <w:rsid w:val="00951CB9"/>
    <w:rsid w:val="00951DE2"/>
    <w:rsid w:val="00951E2A"/>
    <w:rsid w:val="00951E71"/>
    <w:rsid w:val="00951ED9"/>
    <w:rsid w:val="00952146"/>
    <w:rsid w:val="00952149"/>
    <w:rsid w:val="0095239A"/>
    <w:rsid w:val="009523F7"/>
    <w:rsid w:val="0095251B"/>
    <w:rsid w:val="00952610"/>
    <w:rsid w:val="00952764"/>
    <w:rsid w:val="0095276F"/>
    <w:rsid w:val="0095282C"/>
    <w:rsid w:val="00952873"/>
    <w:rsid w:val="0095288C"/>
    <w:rsid w:val="0095291D"/>
    <w:rsid w:val="009529E8"/>
    <w:rsid w:val="00952B69"/>
    <w:rsid w:val="00952D96"/>
    <w:rsid w:val="00952E0B"/>
    <w:rsid w:val="00953020"/>
    <w:rsid w:val="00953116"/>
    <w:rsid w:val="0095312B"/>
    <w:rsid w:val="00953276"/>
    <w:rsid w:val="009532FF"/>
    <w:rsid w:val="00953327"/>
    <w:rsid w:val="00953682"/>
    <w:rsid w:val="0095377A"/>
    <w:rsid w:val="00953928"/>
    <w:rsid w:val="00953951"/>
    <w:rsid w:val="00953D62"/>
    <w:rsid w:val="00953EE7"/>
    <w:rsid w:val="00953F65"/>
    <w:rsid w:val="009540B7"/>
    <w:rsid w:val="00954133"/>
    <w:rsid w:val="00954160"/>
    <w:rsid w:val="009541D7"/>
    <w:rsid w:val="0095432E"/>
    <w:rsid w:val="009543C8"/>
    <w:rsid w:val="00954421"/>
    <w:rsid w:val="00954554"/>
    <w:rsid w:val="009546CF"/>
    <w:rsid w:val="0095485D"/>
    <w:rsid w:val="009549B1"/>
    <w:rsid w:val="00954B39"/>
    <w:rsid w:val="00954BFD"/>
    <w:rsid w:val="00954C03"/>
    <w:rsid w:val="00954CCC"/>
    <w:rsid w:val="00954CCE"/>
    <w:rsid w:val="00954E08"/>
    <w:rsid w:val="00954E45"/>
    <w:rsid w:val="00954EC6"/>
    <w:rsid w:val="00954F1F"/>
    <w:rsid w:val="00954F5B"/>
    <w:rsid w:val="00954F5D"/>
    <w:rsid w:val="00955019"/>
    <w:rsid w:val="00955116"/>
    <w:rsid w:val="00955179"/>
    <w:rsid w:val="0095519F"/>
    <w:rsid w:val="0095522D"/>
    <w:rsid w:val="00955392"/>
    <w:rsid w:val="0095576F"/>
    <w:rsid w:val="00955B4E"/>
    <w:rsid w:val="00955C45"/>
    <w:rsid w:val="00955D32"/>
    <w:rsid w:val="00955E27"/>
    <w:rsid w:val="00955ECF"/>
    <w:rsid w:val="00955F55"/>
    <w:rsid w:val="009562B1"/>
    <w:rsid w:val="00956435"/>
    <w:rsid w:val="009566AA"/>
    <w:rsid w:val="0095677F"/>
    <w:rsid w:val="00956A49"/>
    <w:rsid w:val="00956BDF"/>
    <w:rsid w:val="009571A5"/>
    <w:rsid w:val="00957230"/>
    <w:rsid w:val="0095751E"/>
    <w:rsid w:val="009579E8"/>
    <w:rsid w:val="00957CD6"/>
    <w:rsid w:val="00957EA9"/>
    <w:rsid w:val="0096007D"/>
    <w:rsid w:val="009601ED"/>
    <w:rsid w:val="009603B2"/>
    <w:rsid w:val="009603DF"/>
    <w:rsid w:val="009605EE"/>
    <w:rsid w:val="0096060F"/>
    <w:rsid w:val="00960620"/>
    <w:rsid w:val="009606B9"/>
    <w:rsid w:val="0096073C"/>
    <w:rsid w:val="0096073E"/>
    <w:rsid w:val="0096094F"/>
    <w:rsid w:val="00960A6A"/>
    <w:rsid w:val="00960AE4"/>
    <w:rsid w:val="00960BC8"/>
    <w:rsid w:val="00960CB7"/>
    <w:rsid w:val="00960D1A"/>
    <w:rsid w:val="00960D43"/>
    <w:rsid w:val="00960D69"/>
    <w:rsid w:val="00960DF9"/>
    <w:rsid w:val="00960FB7"/>
    <w:rsid w:val="00961220"/>
    <w:rsid w:val="00961453"/>
    <w:rsid w:val="00961550"/>
    <w:rsid w:val="009615F9"/>
    <w:rsid w:val="0096178F"/>
    <w:rsid w:val="00961854"/>
    <w:rsid w:val="00961920"/>
    <w:rsid w:val="0096199C"/>
    <w:rsid w:val="00961B8F"/>
    <w:rsid w:val="00961C2A"/>
    <w:rsid w:val="00961D8F"/>
    <w:rsid w:val="00961FAA"/>
    <w:rsid w:val="00962156"/>
    <w:rsid w:val="00962407"/>
    <w:rsid w:val="00962460"/>
    <w:rsid w:val="00962894"/>
    <w:rsid w:val="009629C1"/>
    <w:rsid w:val="00962B5D"/>
    <w:rsid w:val="00963179"/>
    <w:rsid w:val="00963224"/>
    <w:rsid w:val="0096323F"/>
    <w:rsid w:val="00963354"/>
    <w:rsid w:val="009633BE"/>
    <w:rsid w:val="00963416"/>
    <w:rsid w:val="0096346A"/>
    <w:rsid w:val="0096368D"/>
    <w:rsid w:val="009636F3"/>
    <w:rsid w:val="00963705"/>
    <w:rsid w:val="009637E0"/>
    <w:rsid w:val="0096386C"/>
    <w:rsid w:val="00963C57"/>
    <w:rsid w:val="00963E90"/>
    <w:rsid w:val="00963ED6"/>
    <w:rsid w:val="00963F37"/>
    <w:rsid w:val="00963FAB"/>
    <w:rsid w:val="0096439F"/>
    <w:rsid w:val="009643AC"/>
    <w:rsid w:val="0096440F"/>
    <w:rsid w:val="0096446A"/>
    <w:rsid w:val="009645DA"/>
    <w:rsid w:val="0096460A"/>
    <w:rsid w:val="0096460E"/>
    <w:rsid w:val="00964666"/>
    <w:rsid w:val="009646DE"/>
    <w:rsid w:val="009647C0"/>
    <w:rsid w:val="00964D62"/>
    <w:rsid w:val="00964DF4"/>
    <w:rsid w:val="00964FD9"/>
    <w:rsid w:val="009650C9"/>
    <w:rsid w:val="0096510B"/>
    <w:rsid w:val="0096517D"/>
    <w:rsid w:val="009651F4"/>
    <w:rsid w:val="0096520A"/>
    <w:rsid w:val="0096525D"/>
    <w:rsid w:val="0096535A"/>
    <w:rsid w:val="00965389"/>
    <w:rsid w:val="00965462"/>
    <w:rsid w:val="009654F4"/>
    <w:rsid w:val="00965505"/>
    <w:rsid w:val="00965828"/>
    <w:rsid w:val="00965878"/>
    <w:rsid w:val="00965892"/>
    <w:rsid w:val="009658D4"/>
    <w:rsid w:val="00965A5A"/>
    <w:rsid w:val="00965ADE"/>
    <w:rsid w:val="00965B10"/>
    <w:rsid w:val="00965B2B"/>
    <w:rsid w:val="00965D3D"/>
    <w:rsid w:val="00965FFA"/>
    <w:rsid w:val="009660B1"/>
    <w:rsid w:val="0096620E"/>
    <w:rsid w:val="00966258"/>
    <w:rsid w:val="0096640F"/>
    <w:rsid w:val="009664D9"/>
    <w:rsid w:val="009666A7"/>
    <w:rsid w:val="0096672E"/>
    <w:rsid w:val="00966741"/>
    <w:rsid w:val="009667F4"/>
    <w:rsid w:val="00966855"/>
    <w:rsid w:val="00966A00"/>
    <w:rsid w:val="00966A02"/>
    <w:rsid w:val="00966C9B"/>
    <w:rsid w:val="00966D09"/>
    <w:rsid w:val="00966DC2"/>
    <w:rsid w:val="00966F3C"/>
    <w:rsid w:val="00966F9E"/>
    <w:rsid w:val="0096700C"/>
    <w:rsid w:val="00967134"/>
    <w:rsid w:val="009672FC"/>
    <w:rsid w:val="009673E7"/>
    <w:rsid w:val="009673F8"/>
    <w:rsid w:val="0096740C"/>
    <w:rsid w:val="0096755B"/>
    <w:rsid w:val="009676AD"/>
    <w:rsid w:val="009677C2"/>
    <w:rsid w:val="0096793A"/>
    <w:rsid w:val="00967AF2"/>
    <w:rsid w:val="00967B70"/>
    <w:rsid w:val="00967BE6"/>
    <w:rsid w:val="00967DD7"/>
    <w:rsid w:val="00967FD9"/>
    <w:rsid w:val="00967FEC"/>
    <w:rsid w:val="0097004D"/>
    <w:rsid w:val="0097007B"/>
    <w:rsid w:val="00970085"/>
    <w:rsid w:val="0097014A"/>
    <w:rsid w:val="009701A1"/>
    <w:rsid w:val="009701DF"/>
    <w:rsid w:val="00970287"/>
    <w:rsid w:val="00970533"/>
    <w:rsid w:val="00970591"/>
    <w:rsid w:val="00970648"/>
    <w:rsid w:val="009707BE"/>
    <w:rsid w:val="009707DC"/>
    <w:rsid w:val="009709ED"/>
    <w:rsid w:val="00970B23"/>
    <w:rsid w:val="00970B6A"/>
    <w:rsid w:val="00970CC7"/>
    <w:rsid w:val="00970D4B"/>
    <w:rsid w:val="00970F50"/>
    <w:rsid w:val="0097106C"/>
    <w:rsid w:val="00971262"/>
    <w:rsid w:val="00971312"/>
    <w:rsid w:val="00971748"/>
    <w:rsid w:val="009719DB"/>
    <w:rsid w:val="00971BAD"/>
    <w:rsid w:val="00971D69"/>
    <w:rsid w:val="00971D73"/>
    <w:rsid w:val="00971DB3"/>
    <w:rsid w:val="00971F03"/>
    <w:rsid w:val="00971F0B"/>
    <w:rsid w:val="00971F12"/>
    <w:rsid w:val="00972074"/>
    <w:rsid w:val="009720AE"/>
    <w:rsid w:val="00972169"/>
    <w:rsid w:val="0097221D"/>
    <w:rsid w:val="00972328"/>
    <w:rsid w:val="00972378"/>
    <w:rsid w:val="00972434"/>
    <w:rsid w:val="00972476"/>
    <w:rsid w:val="009724C8"/>
    <w:rsid w:val="00972776"/>
    <w:rsid w:val="009727ED"/>
    <w:rsid w:val="009728D3"/>
    <w:rsid w:val="00972981"/>
    <w:rsid w:val="00973232"/>
    <w:rsid w:val="009732BB"/>
    <w:rsid w:val="00973388"/>
    <w:rsid w:val="00973957"/>
    <w:rsid w:val="0097399F"/>
    <w:rsid w:val="00973BA5"/>
    <w:rsid w:val="00973CB2"/>
    <w:rsid w:val="00973D03"/>
    <w:rsid w:val="00973D7B"/>
    <w:rsid w:val="009740E9"/>
    <w:rsid w:val="009740F9"/>
    <w:rsid w:val="00974121"/>
    <w:rsid w:val="00974150"/>
    <w:rsid w:val="009742AA"/>
    <w:rsid w:val="00974427"/>
    <w:rsid w:val="0097467C"/>
    <w:rsid w:val="009746EC"/>
    <w:rsid w:val="0097475C"/>
    <w:rsid w:val="009747D1"/>
    <w:rsid w:val="009749BE"/>
    <w:rsid w:val="00974AE1"/>
    <w:rsid w:val="00974B4B"/>
    <w:rsid w:val="00974BAB"/>
    <w:rsid w:val="00974BC0"/>
    <w:rsid w:val="00974E13"/>
    <w:rsid w:val="00974EA3"/>
    <w:rsid w:val="00974F42"/>
    <w:rsid w:val="00974F46"/>
    <w:rsid w:val="00974FA6"/>
    <w:rsid w:val="00974FBE"/>
    <w:rsid w:val="0097507D"/>
    <w:rsid w:val="009750EB"/>
    <w:rsid w:val="0097510C"/>
    <w:rsid w:val="00975292"/>
    <w:rsid w:val="009752DA"/>
    <w:rsid w:val="009752FD"/>
    <w:rsid w:val="0097530B"/>
    <w:rsid w:val="0097550C"/>
    <w:rsid w:val="0097553F"/>
    <w:rsid w:val="00975650"/>
    <w:rsid w:val="00975814"/>
    <w:rsid w:val="009759D1"/>
    <w:rsid w:val="009759EF"/>
    <w:rsid w:val="00975A75"/>
    <w:rsid w:val="00975A7B"/>
    <w:rsid w:val="00975C85"/>
    <w:rsid w:val="00975CB5"/>
    <w:rsid w:val="00975D3B"/>
    <w:rsid w:val="00976068"/>
    <w:rsid w:val="009761B4"/>
    <w:rsid w:val="009761D7"/>
    <w:rsid w:val="0097661E"/>
    <w:rsid w:val="0097695C"/>
    <w:rsid w:val="00976A5A"/>
    <w:rsid w:val="00976B3C"/>
    <w:rsid w:val="00976D66"/>
    <w:rsid w:val="0097723E"/>
    <w:rsid w:val="009773F5"/>
    <w:rsid w:val="0097742F"/>
    <w:rsid w:val="009774A6"/>
    <w:rsid w:val="009774FD"/>
    <w:rsid w:val="009775E1"/>
    <w:rsid w:val="00977806"/>
    <w:rsid w:val="0097785D"/>
    <w:rsid w:val="009778B2"/>
    <w:rsid w:val="00977A1E"/>
    <w:rsid w:val="00977AA0"/>
    <w:rsid w:val="00977B03"/>
    <w:rsid w:val="00977C34"/>
    <w:rsid w:val="00977FDE"/>
    <w:rsid w:val="0098001C"/>
    <w:rsid w:val="0098023A"/>
    <w:rsid w:val="009803FE"/>
    <w:rsid w:val="0098041B"/>
    <w:rsid w:val="009806B5"/>
    <w:rsid w:val="0098088F"/>
    <w:rsid w:val="009808F8"/>
    <w:rsid w:val="00980A19"/>
    <w:rsid w:val="00980B4B"/>
    <w:rsid w:val="00980B9F"/>
    <w:rsid w:val="00980C1D"/>
    <w:rsid w:val="00980D7E"/>
    <w:rsid w:val="00980F1C"/>
    <w:rsid w:val="00980F8D"/>
    <w:rsid w:val="00980FE3"/>
    <w:rsid w:val="0098113B"/>
    <w:rsid w:val="00981201"/>
    <w:rsid w:val="009813D7"/>
    <w:rsid w:val="0098158A"/>
    <w:rsid w:val="009815A5"/>
    <w:rsid w:val="009815CB"/>
    <w:rsid w:val="0098162B"/>
    <w:rsid w:val="00981691"/>
    <w:rsid w:val="0098176B"/>
    <w:rsid w:val="00981844"/>
    <w:rsid w:val="00981BD3"/>
    <w:rsid w:val="00981CFB"/>
    <w:rsid w:val="00981D23"/>
    <w:rsid w:val="00981D2D"/>
    <w:rsid w:val="00981DE3"/>
    <w:rsid w:val="00981E13"/>
    <w:rsid w:val="00981E8A"/>
    <w:rsid w:val="00981F0C"/>
    <w:rsid w:val="009821FE"/>
    <w:rsid w:val="0098226A"/>
    <w:rsid w:val="00982378"/>
    <w:rsid w:val="009823A0"/>
    <w:rsid w:val="009824A6"/>
    <w:rsid w:val="0098252D"/>
    <w:rsid w:val="00982545"/>
    <w:rsid w:val="00982556"/>
    <w:rsid w:val="00982613"/>
    <w:rsid w:val="00982666"/>
    <w:rsid w:val="00982837"/>
    <w:rsid w:val="00982907"/>
    <w:rsid w:val="00982A33"/>
    <w:rsid w:val="00982BB7"/>
    <w:rsid w:val="00982EA1"/>
    <w:rsid w:val="00982EB0"/>
    <w:rsid w:val="00983043"/>
    <w:rsid w:val="00983142"/>
    <w:rsid w:val="0098334A"/>
    <w:rsid w:val="009833AD"/>
    <w:rsid w:val="009833E6"/>
    <w:rsid w:val="009835C7"/>
    <w:rsid w:val="00983A76"/>
    <w:rsid w:val="00983A78"/>
    <w:rsid w:val="00983B6B"/>
    <w:rsid w:val="00983C62"/>
    <w:rsid w:val="00983D5C"/>
    <w:rsid w:val="00983EB7"/>
    <w:rsid w:val="009840A5"/>
    <w:rsid w:val="0098431A"/>
    <w:rsid w:val="00984395"/>
    <w:rsid w:val="00984419"/>
    <w:rsid w:val="00984436"/>
    <w:rsid w:val="00984457"/>
    <w:rsid w:val="0098449D"/>
    <w:rsid w:val="009846AF"/>
    <w:rsid w:val="009846C3"/>
    <w:rsid w:val="009847C5"/>
    <w:rsid w:val="009847D7"/>
    <w:rsid w:val="0098489B"/>
    <w:rsid w:val="00984A9E"/>
    <w:rsid w:val="00984B17"/>
    <w:rsid w:val="00984BB4"/>
    <w:rsid w:val="00984C44"/>
    <w:rsid w:val="0098505F"/>
    <w:rsid w:val="009851D8"/>
    <w:rsid w:val="00985263"/>
    <w:rsid w:val="00985484"/>
    <w:rsid w:val="009854DC"/>
    <w:rsid w:val="009854F3"/>
    <w:rsid w:val="009857C5"/>
    <w:rsid w:val="009858D5"/>
    <w:rsid w:val="0098596C"/>
    <w:rsid w:val="009859A5"/>
    <w:rsid w:val="00985A29"/>
    <w:rsid w:val="00985C36"/>
    <w:rsid w:val="00985CED"/>
    <w:rsid w:val="00985DB8"/>
    <w:rsid w:val="00985E1A"/>
    <w:rsid w:val="00985F53"/>
    <w:rsid w:val="00986572"/>
    <w:rsid w:val="009865A0"/>
    <w:rsid w:val="0098665C"/>
    <w:rsid w:val="0098671A"/>
    <w:rsid w:val="00986951"/>
    <w:rsid w:val="00986A82"/>
    <w:rsid w:val="00986AA9"/>
    <w:rsid w:val="00986BC7"/>
    <w:rsid w:val="00986C60"/>
    <w:rsid w:val="00986D8C"/>
    <w:rsid w:val="00986E12"/>
    <w:rsid w:val="00986E7A"/>
    <w:rsid w:val="00986EAD"/>
    <w:rsid w:val="00986EBD"/>
    <w:rsid w:val="00986F9E"/>
    <w:rsid w:val="00986FF3"/>
    <w:rsid w:val="00987017"/>
    <w:rsid w:val="00987570"/>
    <w:rsid w:val="00987590"/>
    <w:rsid w:val="0098760C"/>
    <w:rsid w:val="009877F5"/>
    <w:rsid w:val="0098791B"/>
    <w:rsid w:val="00987A36"/>
    <w:rsid w:val="00987DC0"/>
    <w:rsid w:val="00987EDB"/>
    <w:rsid w:val="00987F77"/>
    <w:rsid w:val="0099012B"/>
    <w:rsid w:val="009901F2"/>
    <w:rsid w:val="0099027B"/>
    <w:rsid w:val="009902FD"/>
    <w:rsid w:val="00990325"/>
    <w:rsid w:val="0099039D"/>
    <w:rsid w:val="0099068B"/>
    <w:rsid w:val="009906C5"/>
    <w:rsid w:val="009906DC"/>
    <w:rsid w:val="00990702"/>
    <w:rsid w:val="009908E7"/>
    <w:rsid w:val="00990972"/>
    <w:rsid w:val="00990B32"/>
    <w:rsid w:val="00990C4B"/>
    <w:rsid w:val="00990D26"/>
    <w:rsid w:val="00990DD9"/>
    <w:rsid w:val="00990EF8"/>
    <w:rsid w:val="00991074"/>
    <w:rsid w:val="009912B3"/>
    <w:rsid w:val="009913CA"/>
    <w:rsid w:val="00991844"/>
    <w:rsid w:val="00991890"/>
    <w:rsid w:val="00991A8C"/>
    <w:rsid w:val="00991AFD"/>
    <w:rsid w:val="00991B2D"/>
    <w:rsid w:val="00991B33"/>
    <w:rsid w:val="00991B9A"/>
    <w:rsid w:val="00991CC4"/>
    <w:rsid w:val="00992048"/>
    <w:rsid w:val="00992172"/>
    <w:rsid w:val="009921A1"/>
    <w:rsid w:val="0099223B"/>
    <w:rsid w:val="00992243"/>
    <w:rsid w:val="009922BC"/>
    <w:rsid w:val="00992371"/>
    <w:rsid w:val="00992510"/>
    <w:rsid w:val="0099254D"/>
    <w:rsid w:val="009926DE"/>
    <w:rsid w:val="009927D1"/>
    <w:rsid w:val="00992932"/>
    <w:rsid w:val="0099296E"/>
    <w:rsid w:val="009929B4"/>
    <w:rsid w:val="00992A13"/>
    <w:rsid w:val="00992AFD"/>
    <w:rsid w:val="00992B0F"/>
    <w:rsid w:val="00992CA1"/>
    <w:rsid w:val="00992F1C"/>
    <w:rsid w:val="00992F34"/>
    <w:rsid w:val="00992FA6"/>
    <w:rsid w:val="00992FC8"/>
    <w:rsid w:val="00993161"/>
    <w:rsid w:val="0099349A"/>
    <w:rsid w:val="0099354D"/>
    <w:rsid w:val="0099376F"/>
    <w:rsid w:val="009937E0"/>
    <w:rsid w:val="0099383F"/>
    <w:rsid w:val="009939FB"/>
    <w:rsid w:val="00993AC8"/>
    <w:rsid w:val="00993B67"/>
    <w:rsid w:val="00993DAE"/>
    <w:rsid w:val="0099400A"/>
    <w:rsid w:val="009940AC"/>
    <w:rsid w:val="00994157"/>
    <w:rsid w:val="00994188"/>
    <w:rsid w:val="00994248"/>
    <w:rsid w:val="009942FF"/>
    <w:rsid w:val="00994396"/>
    <w:rsid w:val="009945EF"/>
    <w:rsid w:val="009945F6"/>
    <w:rsid w:val="0099472C"/>
    <w:rsid w:val="009949E4"/>
    <w:rsid w:val="00994CA0"/>
    <w:rsid w:val="00994FCB"/>
    <w:rsid w:val="009952B6"/>
    <w:rsid w:val="00995452"/>
    <w:rsid w:val="0099548D"/>
    <w:rsid w:val="009954B6"/>
    <w:rsid w:val="00995729"/>
    <w:rsid w:val="009959E1"/>
    <w:rsid w:val="00995A5B"/>
    <w:rsid w:val="00995C39"/>
    <w:rsid w:val="00995D3E"/>
    <w:rsid w:val="00995D64"/>
    <w:rsid w:val="00995E64"/>
    <w:rsid w:val="00996151"/>
    <w:rsid w:val="0099618E"/>
    <w:rsid w:val="0099622D"/>
    <w:rsid w:val="0099626C"/>
    <w:rsid w:val="0099647F"/>
    <w:rsid w:val="009964A7"/>
    <w:rsid w:val="009964E3"/>
    <w:rsid w:val="009964E4"/>
    <w:rsid w:val="009965CE"/>
    <w:rsid w:val="00996733"/>
    <w:rsid w:val="00996A38"/>
    <w:rsid w:val="00996B66"/>
    <w:rsid w:val="00996C35"/>
    <w:rsid w:val="00996D80"/>
    <w:rsid w:val="00996F8F"/>
    <w:rsid w:val="00997186"/>
    <w:rsid w:val="009972BF"/>
    <w:rsid w:val="0099730D"/>
    <w:rsid w:val="00997427"/>
    <w:rsid w:val="0099757F"/>
    <w:rsid w:val="0099762B"/>
    <w:rsid w:val="0099777C"/>
    <w:rsid w:val="00997813"/>
    <w:rsid w:val="00997985"/>
    <w:rsid w:val="00997BC5"/>
    <w:rsid w:val="00997C12"/>
    <w:rsid w:val="00997D6D"/>
    <w:rsid w:val="00997E3B"/>
    <w:rsid w:val="00997E58"/>
    <w:rsid w:val="009A0082"/>
    <w:rsid w:val="009A051F"/>
    <w:rsid w:val="009A0784"/>
    <w:rsid w:val="009A0799"/>
    <w:rsid w:val="009A084A"/>
    <w:rsid w:val="009A088C"/>
    <w:rsid w:val="009A0AE1"/>
    <w:rsid w:val="009A0C5E"/>
    <w:rsid w:val="009A0C8B"/>
    <w:rsid w:val="009A0FDC"/>
    <w:rsid w:val="009A11CB"/>
    <w:rsid w:val="009A1339"/>
    <w:rsid w:val="009A14DA"/>
    <w:rsid w:val="009A150A"/>
    <w:rsid w:val="009A17A9"/>
    <w:rsid w:val="009A18CD"/>
    <w:rsid w:val="009A1981"/>
    <w:rsid w:val="009A1C02"/>
    <w:rsid w:val="009A1C63"/>
    <w:rsid w:val="009A1C8E"/>
    <w:rsid w:val="009A1DE9"/>
    <w:rsid w:val="009A1E79"/>
    <w:rsid w:val="009A1EB2"/>
    <w:rsid w:val="009A1FF3"/>
    <w:rsid w:val="009A22F6"/>
    <w:rsid w:val="009A23E8"/>
    <w:rsid w:val="009A2559"/>
    <w:rsid w:val="009A25BD"/>
    <w:rsid w:val="009A2952"/>
    <w:rsid w:val="009A2969"/>
    <w:rsid w:val="009A2981"/>
    <w:rsid w:val="009A2FAA"/>
    <w:rsid w:val="009A2FB0"/>
    <w:rsid w:val="009A3055"/>
    <w:rsid w:val="009A308D"/>
    <w:rsid w:val="009A3094"/>
    <w:rsid w:val="009A310A"/>
    <w:rsid w:val="009A315D"/>
    <w:rsid w:val="009A3170"/>
    <w:rsid w:val="009A335B"/>
    <w:rsid w:val="009A3439"/>
    <w:rsid w:val="009A352A"/>
    <w:rsid w:val="009A3750"/>
    <w:rsid w:val="009A377D"/>
    <w:rsid w:val="009A38D8"/>
    <w:rsid w:val="009A39F4"/>
    <w:rsid w:val="009A3BA6"/>
    <w:rsid w:val="009A3D41"/>
    <w:rsid w:val="009A3D9E"/>
    <w:rsid w:val="009A3E6F"/>
    <w:rsid w:val="009A3EFF"/>
    <w:rsid w:val="009A3F75"/>
    <w:rsid w:val="009A406A"/>
    <w:rsid w:val="009A40B9"/>
    <w:rsid w:val="009A40F6"/>
    <w:rsid w:val="009A4164"/>
    <w:rsid w:val="009A423A"/>
    <w:rsid w:val="009A4314"/>
    <w:rsid w:val="009A4601"/>
    <w:rsid w:val="009A464F"/>
    <w:rsid w:val="009A475E"/>
    <w:rsid w:val="009A48AD"/>
    <w:rsid w:val="009A49A8"/>
    <w:rsid w:val="009A49C0"/>
    <w:rsid w:val="009A4B60"/>
    <w:rsid w:val="009A4C25"/>
    <w:rsid w:val="009A4CB2"/>
    <w:rsid w:val="009A4E82"/>
    <w:rsid w:val="009A500B"/>
    <w:rsid w:val="009A5181"/>
    <w:rsid w:val="009A51E1"/>
    <w:rsid w:val="009A52F5"/>
    <w:rsid w:val="009A5333"/>
    <w:rsid w:val="009A53F8"/>
    <w:rsid w:val="009A556A"/>
    <w:rsid w:val="009A55E8"/>
    <w:rsid w:val="009A560F"/>
    <w:rsid w:val="009A5705"/>
    <w:rsid w:val="009A5A61"/>
    <w:rsid w:val="009A5AEB"/>
    <w:rsid w:val="009A6011"/>
    <w:rsid w:val="009A6208"/>
    <w:rsid w:val="009A6269"/>
    <w:rsid w:val="009A62BC"/>
    <w:rsid w:val="009A6505"/>
    <w:rsid w:val="009A663B"/>
    <w:rsid w:val="009A6661"/>
    <w:rsid w:val="009A67C0"/>
    <w:rsid w:val="009A67F4"/>
    <w:rsid w:val="009A6989"/>
    <w:rsid w:val="009A6A99"/>
    <w:rsid w:val="009A6C10"/>
    <w:rsid w:val="009A6CF0"/>
    <w:rsid w:val="009A6F0E"/>
    <w:rsid w:val="009A6F23"/>
    <w:rsid w:val="009A6FC9"/>
    <w:rsid w:val="009A707B"/>
    <w:rsid w:val="009A7255"/>
    <w:rsid w:val="009A75DE"/>
    <w:rsid w:val="009A77EF"/>
    <w:rsid w:val="009A78F3"/>
    <w:rsid w:val="009A7A95"/>
    <w:rsid w:val="009A7B89"/>
    <w:rsid w:val="009A7C6B"/>
    <w:rsid w:val="009A7D28"/>
    <w:rsid w:val="009A7D75"/>
    <w:rsid w:val="009A7DCD"/>
    <w:rsid w:val="009B0260"/>
    <w:rsid w:val="009B0328"/>
    <w:rsid w:val="009B03FF"/>
    <w:rsid w:val="009B043E"/>
    <w:rsid w:val="009B046A"/>
    <w:rsid w:val="009B055E"/>
    <w:rsid w:val="009B08FF"/>
    <w:rsid w:val="009B0A10"/>
    <w:rsid w:val="009B0AAA"/>
    <w:rsid w:val="009B0B42"/>
    <w:rsid w:val="009B0D35"/>
    <w:rsid w:val="009B0E99"/>
    <w:rsid w:val="009B0FC3"/>
    <w:rsid w:val="009B1392"/>
    <w:rsid w:val="009B146E"/>
    <w:rsid w:val="009B1733"/>
    <w:rsid w:val="009B1804"/>
    <w:rsid w:val="009B1874"/>
    <w:rsid w:val="009B1A76"/>
    <w:rsid w:val="009B1BBA"/>
    <w:rsid w:val="009B1D3C"/>
    <w:rsid w:val="009B1DEB"/>
    <w:rsid w:val="009B1DEC"/>
    <w:rsid w:val="009B20F5"/>
    <w:rsid w:val="009B217B"/>
    <w:rsid w:val="009B22AB"/>
    <w:rsid w:val="009B233D"/>
    <w:rsid w:val="009B25D8"/>
    <w:rsid w:val="009B268B"/>
    <w:rsid w:val="009B2796"/>
    <w:rsid w:val="009B28FD"/>
    <w:rsid w:val="009B295A"/>
    <w:rsid w:val="009B2AD0"/>
    <w:rsid w:val="009B2B46"/>
    <w:rsid w:val="009B2D67"/>
    <w:rsid w:val="009B2D8E"/>
    <w:rsid w:val="009B2ED2"/>
    <w:rsid w:val="009B2F1A"/>
    <w:rsid w:val="009B2F80"/>
    <w:rsid w:val="009B3058"/>
    <w:rsid w:val="009B3147"/>
    <w:rsid w:val="009B3230"/>
    <w:rsid w:val="009B3231"/>
    <w:rsid w:val="009B3531"/>
    <w:rsid w:val="009B35A1"/>
    <w:rsid w:val="009B36AA"/>
    <w:rsid w:val="009B3892"/>
    <w:rsid w:val="009B3A6E"/>
    <w:rsid w:val="009B3AD7"/>
    <w:rsid w:val="009B3B3E"/>
    <w:rsid w:val="009B3BAB"/>
    <w:rsid w:val="009B3D20"/>
    <w:rsid w:val="009B3D2E"/>
    <w:rsid w:val="009B3DD5"/>
    <w:rsid w:val="009B3E17"/>
    <w:rsid w:val="009B404F"/>
    <w:rsid w:val="009B411D"/>
    <w:rsid w:val="009B4150"/>
    <w:rsid w:val="009B4154"/>
    <w:rsid w:val="009B4184"/>
    <w:rsid w:val="009B419D"/>
    <w:rsid w:val="009B4347"/>
    <w:rsid w:val="009B442A"/>
    <w:rsid w:val="009B4478"/>
    <w:rsid w:val="009B472B"/>
    <w:rsid w:val="009B473B"/>
    <w:rsid w:val="009B48BB"/>
    <w:rsid w:val="009B4929"/>
    <w:rsid w:val="009B495F"/>
    <w:rsid w:val="009B49D6"/>
    <w:rsid w:val="009B4B56"/>
    <w:rsid w:val="009B4BB3"/>
    <w:rsid w:val="009B4BF0"/>
    <w:rsid w:val="009B4CC2"/>
    <w:rsid w:val="009B4DB4"/>
    <w:rsid w:val="009B4E2B"/>
    <w:rsid w:val="009B4F15"/>
    <w:rsid w:val="009B4F1B"/>
    <w:rsid w:val="009B4FE9"/>
    <w:rsid w:val="009B4FF9"/>
    <w:rsid w:val="009B5016"/>
    <w:rsid w:val="009B50E5"/>
    <w:rsid w:val="009B51F7"/>
    <w:rsid w:val="009B5557"/>
    <w:rsid w:val="009B58A2"/>
    <w:rsid w:val="009B58D0"/>
    <w:rsid w:val="009B598A"/>
    <w:rsid w:val="009B5A5B"/>
    <w:rsid w:val="009B5ABD"/>
    <w:rsid w:val="009B5BAC"/>
    <w:rsid w:val="009B5BE2"/>
    <w:rsid w:val="009B5C0B"/>
    <w:rsid w:val="009B5E11"/>
    <w:rsid w:val="009B5E5C"/>
    <w:rsid w:val="009B5E9E"/>
    <w:rsid w:val="009B5F73"/>
    <w:rsid w:val="009B6045"/>
    <w:rsid w:val="009B60CC"/>
    <w:rsid w:val="009B6284"/>
    <w:rsid w:val="009B628A"/>
    <w:rsid w:val="009B62D6"/>
    <w:rsid w:val="009B640E"/>
    <w:rsid w:val="009B64F3"/>
    <w:rsid w:val="009B6594"/>
    <w:rsid w:val="009B6652"/>
    <w:rsid w:val="009B6769"/>
    <w:rsid w:val="009B67E6"/>
    <w:rsid w:val="009B6801"/>
    <w:rsid w:val="009B6874"/>
    <w:rsid w:val="009B6879"/>
    <w:rsid w:val="009B6932"/>
    <w:rsid w:val="009B6BDF"/>
    <w:rsid w:val="009B6DE5"/>
    <w:rsid w:val="009B6FD8"/>
    <w:rsid w:val="009B708B"/>
    <w:rsid w:val="009B7298"/>
    <w:rsid w:val="009B740D"/>
    <w:rsid w:val="009B74FE"/>
    <w:rsid w:val="009B76DF"/>
    <w:rsid w:val="009B799F"/>
    <w:rsid w:val="009B7A07"/>
    <w:rsid w:val="009B7A30"/>
    <w:rsid w:val="009B7C22"/>
    <w:rsid w:val="009B7D22"/>
    <w:rsid w:val="009B7D39"/>
    <w:rsid w:val="009C01D1"/>
    <w:rsid w:val="009C0501"/>
    <w:rsid w:val="009C0733"/>
    <w:rsid w:val="009C07BD"/>
    <w:rsid w:val="009C07FD"/>
    <w:rsid w:val="009C0959"/>
    <w:rsid w:val="009C0ABD"/>
    <w:rsid w:val="009C0B43"/>
    <w:rsid w:val="009C0BCD"/>
    <w:rsid w:val="009C0E03"/>
    <w:rsid w:val="009C0EE4"/>
    <w:rsid w:val="009C10DF"/>
    <w:rsid w:val="009C1154"/>
    <w:rsid w:val="009C11B5"/>
    <w:rsid w:val="009C1405"/>
    <w:rsid w:val="009C170B"/>
    <w:rsid w:val="009C173D"/>
    <w:rsid w:val="009C176E"/>
    <w:rsid w:val="009C1855"/>
    <w:rsid w:val="009C187A"/>
    <w:rsid w:val="009C1954"/>
    <w:rsid w:val="009C1CAE"/>
    <w:rsid w:val="009C1CC0"/>
    <w:rsid w:val="009C1D00"/>
    <w:rsid w:val="009C1D0C"/>
    <w:rsid w:val="009C1D0D"/>
    <w:rsid w:val="009C1DC6"/>
    <w:rsid w:val="009C1EC9"/>
    <w:rsid w:val="009C1ECD"/>
    <w:rsid w:val="009C1F0E"/>
    <w:rsid w:val="009C2282"/>
    <w:rsid w:val="009C23F0"/>
    <w:rsid w:val="009C2439"/>
    <w:rsid w:val="009C2B4F"/>
    <w:rsid w:val="009C2B56"/>
    <w:rsid w:val="009C2C2E"/>
    <w:rsid w:val="009C2C87"/>
    <w:rsid w:val="009C2CE9"/>
    <w:rsid w:val="009C2D1E"/>
    <w:rsid w:val="009C2EB8"/>
    <w:rsid w:val="009C2F32"/>
    <w:rsid w:val="009C30D9"/>
    <w:rsid w:val="009C334C"/>
    <w:rsid w:val="009C36E3"/>
    <w:rsid w:val="009C3A11"/>
    <w:rsid w:val="009C3B38"/>
    <w:rsid w:val="009C3B46"/>
    <w:rsid w:val="009C3DE4"/>
    <w:rsid w:val="009C3E2A"/>
    <w:rsid w:val="009C3E52"/>
    <w:rsid w:val="009C3E65"/>
    <w:rsid w:val="009C3F04"/>
    <w:rsid w:val="009C402B"/>
    <w:rsid w:val="009C411D"/>
    <w:rsid w:val="009C419A"/>
    <w:rsid w:val="009C41EB"/>
    <w:rsid w:val="009C439D"/>
    <w:rsid w:val="009C4401"/>
    <w:rsid w:val="009C444C"/>
    <w:rsid w:val="009C4567"/>
    <w:rsid w:val="009C4890"/>
    <w:rsid w:val="009C49B0"/>
    <w:rsid w:val="009C4B8D"/>
    <w:rsid w:val="009C4D28"/>
    <w:rsid w:val="009C4E87"/>
    <w:rsid w:val="009C4F6A"/>
    <w:rsid w:val="009C4FB1"/>
    <w:rsid w:val="009C4FE8"/>
    <w:rsid w:val="009C5101"/>
    <w:rsid w:val="009C5117"/>
    <w:rsid w:val="009C52B5"/>
    <w:rsid w:val="009C56AB"/>
    <w:rsid w:val="009C570B"/>
    <w:rsid w:val="009C5731"/>
    <w:rsid w:val="009C57F5"/>
    <w:rsid w:val="009C58B1"/>
    <w:rsid w:val="009C598F"/>
    <w:rsid w:val="009C59B4"/>
    <w:rsid w:val="009C5D7B"/>
    <w:rsid w:val="009C5D81"/>
    <w:rsid w:val="009C5DDC"/>
    <w:rsid w:val="009C6053"/>
    <w:rsid w:val="009C60F7"/>
    <w:rsid w:val="009C6139"/>
    <w:rsid w:val="009C6797"/>
    <w:rsid w:val="009C6883"/>
    <w:rsid w:val="009C6C51"/>
    <w:rsid w:val="009C6C85"/>
    <w:rsid w:val="009C6EAB"/>
    <w:rsid w:val="009C7003"/>
    <w:rsid w:val="009C7115"/>
    <w:rsid w:val="009C7179"/>
    <w:rsid w:val="009C71A6"/>
    <w:rsid w:val="009C7542"/>
    <w:rsid w:val="009C757A"/>
    <w:rsid w:val="009C75F3"/>
    <w:rsid w:val="009C7A52"/>
    <w:rsid w:val="009C7E5C"/>
    <w:rsid w:val="009C7FBA"/>
    <w:rsid w:val="009CE631"/>
    <w:rsid w:val="009D00A2"/>
    <w:rsid w:val="009D00A3"/>
    <w:rsid w:val="009D0144"/>
    <w:rsid w:val="009D016B"/>
    <w:rsid w:val="009D02AD"/>
    <w:rsid w:val="009D034D"/>
    <w:rsid w:val="009D034E"/>
    <w:rsid w:val="009D050A"/>
    <w:rsid w:val="009D06D0"/>
    <w:rsid w:val="009D0780"/>
    <w:rsid w:val="009D088A"/>
    <w:rsid w:val="009D08B7"/>
    <w:rsid w:val="009D0910"/>
    <w:rsid w:val="009D093E"/>
    <w:rsid w:val="009D09F8"/>
    <w:rsid w:val="009D0B75"/>
    <w:rsid w:val="009D0DC3"/>
    <w:rsid w:val="009D12E0"/>
    <w:rsid w:val="009D1472"/>
    <w:rsid w:val="009D1533"/>
    <w:rsid w:val="009D1566"/>
    <w:rsid w:val="009D15B5"/>
    <w:rsid w:val="009D16B7"/>
    <w:rsid w:val="009D1830"/>
    <w:rsid w:val="009D1A7C"/>
    <w:rsid w:val="009D1B87"/>
    <w:rsid w:val="009D1C04"/>
    <w:rsid w:val="009D1DEF"/>
    <w:rsid w:val="009D1FD0"/>
    <w:rsid w:val="009D20F3"/>
    <w:rsid w:val="009D20F5"/>
    <w:rsid w:val="009D2247"/>
    <w:rsid w:val="009D2431"/>
    <w:rsid w:val="009D24D3"/>
    <w:rsid w:val="009D24E2"/>
    <w:rsid w:val="009D25CA"/>
    <w:rsid w:val="009D2647"/>
    <w:rsid w:val="009D26F2"/>
    <w:rsid w:val="009D2727"/>
    <w:rsid w:val="009D273C"/>
    <w:rsid w:val="009D2742"/>
    <w:rsid w:val="009D2946"/>
    <w:rsid w:val="009D29B8"/>
    <w:rsid w:val="009D2C04"/>
    <w:rsid w:val="009D2C29"/>
    <w:rsid w:val="009D2CA8"/>
    <w:rsid w:val="009D2ECD"/>
    <w:rsid w:val="009D2EE1"/>
    <w:rsid w:val="009D2EFA"/>
    <w:rsid w:val="009D2F2D"/>
    <w:rsid w:val="009D2F37"/>
    <w:rsid w:val="009D30E7"/>
    <w:rsid w:val="009D3165"/>
    <w:rsid w:val="009D332D"/>
    <w:rsid w:val="009D3495"/>
    <w:rsid w:val="009D3586"/>
    <w:rsid w:val="009D3880"/>
    <w:rsid w:val="009D3A6A"/>
    <w:rsid w:val="009D3B32"/>
    <w:rsid w:val="009D3C40"/>
    <w:rsid w:val="009D3C8F"/>
    <w:rsid w:val="009D3DAB"/>
    <w:rsid w:val="009D3E76"/>
    <w:rsid w:val="009D3F2C"/>
    <w:rsid w:val="009D3FB6"/>
    <w:rsid w:val="009D41DF"/>
    <w:rsid w:val="009D4208"/>
    <w:rsid w:val="009D421D"/>
    <w:rsid w:val="009D4258"/>
    <w:rsid w:val="009D43EE"/>
    <w:rsid w:val="009D45F0"/>
    <w:rsid w:val="009D46B8"/>
    <w:rsid w:val="009D48C0"/>
    <w:rsid w:val="009D4A40"/>
    <w:rsid w:val="009D4F63"/>
    <w:rsid w:val="009D504D"/>
    <w:rsid w:val="009D516C"/>
    <w:rsid w:val="009D525F"/>
    <w:rsid w:val="009D52A0"/>
    <w:rsid w:val="009D57C6"/>
    <w:rsid w:val="009D5AAB"/>
    <w:rsid w:val="009D5AC0"/>
    <w:rsid w:val="009D6143"/>
    <w:rsid w:val="009D61DE"/>
    <w:rsid w:val="009D61FF"/>
    <w:rsid w:val="009D6482"/>
    <w:rsid w:val="009D648B"/>
    <w:rsid w:val="009D6541"/>
    <w:rsid w:val="009D655C"/>
    <w:rsid w:val="009D6587"/>
    <w:rsid w:val="009D662F"/>
    <w:rsid w:val="009D68AA"/>
    <w:rsid w:val="009D6BAA"/>
    <w:rsid w:val="009D6CBB"/>
    <w:rsid w:val="009D6DEF"/>
    <w:rsid w:val="009D6F0F"/>
    <w:rsid w:val="009D6F4C"/>
    <w:rsid w:val="009D7132"/>
    <w:rsid w:val="009D7157"/>
    <w:rsid w:val="009D7453"/>
    <w:rsid w:val="009D75B6"/>
    <w:rsid w:val="009D76E8"/>
    <w:rsid w:val="009D77BE"/>
    <w:rsid w:val="009D7951"/>
    <w:rsid w:val="009D7A41"/>
    <w:rsid w:val="009D7B01"/>
    <w:rsid w:val="009D7B40"/>
    <w:rsid w:val="009E0171"/>
    <w:rsid w:val="009E01B5"/>
    <w:rsid w:val="009E0435"/>
    <w:rsid w:val="009E04A7"/>
    <w:rsid w:val="009E0627"/>
    <w:rsid w:val="009E0638"/>
    <w:rsid w:val="009E0787"/>
    <w:rsid w:val="009E07B3"/>
    <w:rsid w:val="009E0887"/>
    <w:rsid w:val="009E092B"/>
    <w:rsid w:val="009E0960"/>
    <w:rsid w:val="009E0BC9"/>
    <w:rsid w:val="009E0DA9"/>
    <w:rsid w:val="009E0FE7"/>
    <w:rsid w:val="009E103C"/>
    <w:rsid w:val="009E1249"/>
    <w:rsid w:val="009E125D"/>
    <w:rsid w:val="009E12CC"/>
    <w:rsid w:val="009E134A"/>
    <w:rsid w:val="009E136C"/>
    <w:rsid w:val="009E136D"/>
    <w:rsid w:val="009E1385"/>
    <w:rsid w:val="009E13BA"/>
    <w:rsid w:val="009E144E"/>
    <w:rsid w:val="009E14CE"/>
    <w:rsid w:val="009E167A"/>
    <w:rsid w:val="009E1899"/>
    <w:rsid w:val="009E190F"/>
    <w:rsid w:val="009E19CC"/>
    <w:rsid w:val="009E1A31"/>
    <w:rsid w:val="009E1ABD"/>
    <w:rsid w:val="009E1CD9"/>
    <w:rsid w:val="009E2464"/>
    <w:rsid w:val="009E2493"/>
    <w:rsid w:val="009E2554"/>
    <w:rsid w:val="009E2857"/>
    <w:rsid w:val="009E2AC1"/>
    <w:rsid w:val="009E2B0D"/>
    <w:rsid w:val="009E2C47"/>
    <w:rsid w:val="009E2C98"/>
    <w:rsid w:val="009E2CF6"/>
    <w:rsid w:val="009E2DEF"/>
    <w:rsid w:val="009E2F7F"/>
    <w:rsid w:val="009E2F84"/>
    <w:rsid w:val="009E303F"/>
    <w:rsid w:val="009E319E"/>
    <w:rsid w:val="009E34D6"/>
    <w:rsid w:val="009E3550"/>
    <w:rsid w:val="009E3569"/>
    <w:rsid w:val="009E368D"/>
    <w:rsid w:val="009E36AB"/>
    <w:rsid w:val="009E3754"/>
    <w:rsid w:val="009E3A44"/>
    <w:rsid w:val="009E3AA2"/>
    <w:rsid w:val="009E3B81"/>
    <w:rsid w:val="009E3D62"/>
    <w:rsid w:val="009E3E83"/>
    <w:rsid w:val="009E3ECE"/>
    <w:rsid w:val="009E4048"/>
    <w:rsid w:val="009E4145"/>
    <w:rsid w:val="009E435C"/>
    <w:rsid w:val="009E43C9"/>
    <w:rsid w:val="009E46BA"/>
    <w:rsid w:val="009E4799"/>
    <w:rsid w:val="009E47A9"/>
    <w:rsid w:val="009E482D"/>
    <w:rsid w:val="009E4830"/>
    <w:rsid w:val="009E4A42"/>
    <w:rsid w:val="009E4B2A"/>
    <w:rsid w:val="009E4C98"/>
    <w:rsid w:val="009E4DB1"/>
    <w:rsid w:val="009E5293"/>
    <w:rsid w:val="009E5357"/>
    <w:rsid w:val="009E53A5"/>
    <w:rsid w:val="009E5491"/>
    <w:rsid w:val="009E5549"/>
    <w:rsid w:val="009E557A"/>
    <w:rsid w:val="009E5605"/>
    <w:rsid w:val="009E5639"/>
    <w:rsid w:val="009E59B4"/>
    <w:rsid w:val="009E5ADF"/>
    <w:rsid w:val="009E5DE0"/>
    <w:rsid w:val="009E5EEB"/>
    <w:rsid w:val="009E5F1C"/>
    <w:rsid w:val="009E5F9E"/>
    <w:rsid w:val="009E6080"/>
    <w:rsid w:val="009E6134"/>
    <w:rsid w:val="009E61A1"/>
    <w:rsid w:val="009E62AE"/>
    <w:rsid w:val="009E62B9"/>
    <w:rsid w:val="009E66E5"/>
    <w:rsid w:val="009E66EE"/>
    <w:rsid w:val="009E69E8"/>
    <w:rsid w:val="009E6A3B"/>
    <w:rsid w:val="009E6A7F"/>
    <w:rsid w:val="009E6AC4"/>
    <w:rsid w:val="009E6B05"/>
    <w:rsid w:val="009E6C3E"/>
    <w:rsid w:val="009E6D0F"/>
    <w:rsid w:val="009E6DF5"/>
    <w:rsid w:val="009E6EC5"/>
    <w:rsid w:val="009E6F17"/>
    <w:rsid w:val="009E701D"/>
    <w:rsid w:val="009E71F4"/>
    <w:rsid w:val="009E7275"/>
    <w:rsid w:val="009E7483"/>
    <w:rsid w:val="009E7519"/>
    <w:rsid w:val="009E7536"/>
    <w:rsid w:val="009E7584"/>
    <w:rsid w:val="009E793A"/>
    <w:rsid w:val="009E7ABD"/>
    <w:rsid w:val="009E7AE1"/>
    <w:rsid w:val="009E7C3D"/>
    <w:rsid w:val="009E7E40"/>
    <w:rsid w:val="009E7F34"/>
    <w:rsid w:val="009F0042"/>
    <w:rsid w:val="009F00E5"/>
    <w:rsid w:val="009F03ED"/>
    <w:rsid w:val="009F0448"/>
    <w:rsid w:val="009F0479"/>
    <w:rsid w:val="009F04A0"/>
    <w:rsid w:val="009F05F1"/>
    <w:rsid w:val="009F0611"/>
    <w:rsid w:val="009F0739"/>
    <w:rsid w:val="009F078A"/>
    <w:rsid w:val="009F08BA"/>
    <w:rsid w:val="009F08F9"/>
    <w:rsid w:val="009F0A78"/>
    <w:rsid w:val="009F0BB4"/>
    <w:rsid w:val="009F0BFA"/>
    <w:rsid w:val="009F0C3A"/>
    <w:rsid w:val="009F0D70"/>
    <w:rsid w:val="009F0E65"/>
    <w:rsid w:val="009F0F9B"/>
    <w:rsid w:val="009F1047"/>
    <w:rsid w:val="009F115E"/>
    <w:rsid w:val="009F11B8"/>
    <w:rsid w:val="009F11D5"/>
    <w:rsid w:val="009F13DA"/>
    <w:rsid w:val="009F141D"/>
    <w:rsid w:val="009F14A5"/>
    <w:rsid w:val="009F16C6"/>
    <w:rsid w:val="009F171B"/>
    <w:rsid w:val="009F1A04"/>
    <w:rsid w:val="009F1BB5"/>
    <w:rsid w:val="009F1D92"/>
    <w:rsid w:val="009F1DCC"/>
    <w:rsid w:val="009F1DE6"/>
    <w:rsid w:val="009F1E5E"/>
    <w:rsid w:val="009F1E80"/>
    <w:rsid w:val="009F1E94"/>
    <w:rsid w:val="009F1FD5"/>
    <w:rsid w:val="009F204F"/>
    <w:rsid w:val="009F206B"/>
    <w:rsid w:val="009F2207"/>
    <w:rsid w:val="009F24ED"/>
    <w:rsid w:val="009F2594"/>
    <w:rsid w:val="009F25DA"/>
    <w:rsid w:val="009F268A"/>
    <w:rsid w:val="009F2A79"/>
    <w:rsid w:val="009F2A8D"/>
    <w:rsid w:val="009F2B6A"/>
    <w:rsid w:val="009F2C91"/>
    <w:rsid w:val="009F2CCD"/>
    <w:rsid w:val="009F2D45"/>
    <w:rsid w:val="009F2EA6"/>
    <w:rsid w:val="009F2F61"/>
    <w:rsid w:val="009F302A"/>
    <w:rsid w:val="009F3036"/>
    <w:rsid w:val="009F317A"/>
    <w:rsid w:val="009F31F9"/>
    <w:rsid w:val="009F3375"/>
    <w:rsid w:val="009F339B"/>
    <w:rsid w:val="009F3445"/>
    <w:rsid w:val="009F34B5"/>
    <w:rsid w:val="009F366C"/>
    <w:rsid w:val="009F3852"/>
    <w:rsid w:val="009F3B6D"/>
    <w:rsid w:val="009F3C4F"/>
    <w:rsid w:val="009F3D31"/>
    <w:rsid w:val="009F3D64"/>
    <w:rsid w:val="009F3E75"/>
    <w:rsid w:val="009F3E90"/>
    <w:rsid w:val="009F3FFB"/>
    <w:rsid w:val="009F40F6"/>
    <w:rsid w:val="009F419C"/>
    <w:rsid w:val="009F44E9"/>
    <w:rsid w:val="009F458A"/>
    <w:rsid w:val="009F4632"/>
    <w:rsid w:val="009F48E2"/>
    <w:rsid w:val="009F4921"/>
    <w:rsid w:val="009F4A2A"/>
    <w:rsid w:val="009F4AB0"/>
    <w:rsid w:val="009F4DC0"/>
    <w:rsid w:val="009F4E54"/>
    <w:rsid w:val="009F50C3"/>
    <w:rsid w:val="009F5111"/>
    <w:rsid w:val="009F52EC"/>
    <w:rsid w:val="009F5373"/>
    <w:rsid w:val="009F5461"/>
    <w:rsid w:val="009F5492"/>
    <w:rsid w:val="009F5589"/>
    <w:rsid w:val="009F5635"/>
    <w:rsid w:val="009F5795"/>
    <w:rsid w:val="009F592B"/>
    <w:rsid w:val="009F5A05"/>
    <w:rsid w:val="009F5AF5"/>
    <w:rsid w:val="009F5CF1"/>
    <w:rsid w:val="009F5D4C"/>
    <w:rsid w:val="009F5DD7"/>
    <w:rsid w:val="009F6229"/>
    <w:rsid w:val="009F6348"/>
    <w:rsid w:val="009F63A3"/>
    <w:rsid w:val="009F6470"/>
    <w:rsid w:val="009F6591"/>
    <w:rsid w:val="009F66E2"/>
    <w:rsid w:val="009F671E"/>
    <w:rsid w:val="009F67EC"/>
    <w:rsid w:val="009F6813"/>
    <w:rsid w:val="009F6919"/>
    <w:rsid w:val="009F6947"/>
    <w:rsid w:val="009F69A3"/>
    <w:rsid w:val="009F6A8D"/>
    <w:rsid w:val="009F6AC3"/>
    <w:rsid w:val="009F6AE1"/>
    <w:rsid w:val="009F6BBD"/>
    <w:rsid w:val="009F6BD6"/>
    <w:rsid w:val="009F6C87"/>
    <w:rsid w:val="009F6C8D"/>
    <w:rsid w:val="009F6E6E"/>
    <w:rsid w:val="009F6EFE"/>
    <w:rsid w:val="009F6F2C"/>
    <w:rsid w:val="009F709E"/>
    <w:rsid w:val="009F7365"/>
    <w:rsid w:val="009F73BE"/>
    <w:rsid w:val="009F74E2"/>
    <w:rsid w:val="009F754E"/>
    <w:rsid w:val="009F783A"/>
    <w:rsid w:val="009F7A4A"/>
    <w:rsid w:val="009F7B49"/>
    <w:rsid w:val="009F7C89"/>
    <w:rsid w:val="009FD138"/>
    <w:rsid w:val="00A000AB"/>
    <w:rsid w:val="00A0021A"/>
    <w:rsid w:val="00A002F7"/>
    <w:rsid w:val="00A0036F"/>
    <w:rsid w:val="00A004CC"/>
    <w:rsid w:val="00A007EE"/>
    <w:rsid w:val="00A0090C"/>
    <w:rsid w:val="00A00ABB"/>
    <w:rsid w:val="00A00BAD"/>
    <w:rsid w:val="00A00C06"/>
    <w:rsid w:val="00A00C80"/>
    <w:rsid w:val="00A00CAF"/>
    <w:rsid w:val="00A00CE4"/>
    <w:rsid w:val="00A00E2F"/>
    <w:rsid w:val="00A00F3D"/>
    <w:rsid w:val="00A00FB5"/>
    <w:rsid w:val="00A01401"/>
    <w:rsid w:val="00A01402"/>
    <w:rsid w:val="00A01555"/>
    <w:rsid w:val="00A015AD"/>
    <w:rsid w:val="00A01790"/>
    <w:rsid w:val="00A01926"/>
    <w:rsid w:val="00A01A06"/>
    <w:rsid w:val="00A01BFE"/>
    <w:rsid w:val="00A01DD1"/>
    <w:rsid w:val="00A01E2C"/>
    <w:rsid w:val="00A01F9D"/>
    <w:rsid w:val="00A02051"/>
    <w:rsid w:val="00A021FA"/>
    <w:rsid w:val="00A0224F"/>
    <w:rsid w:val="00A02320"/>
    <w:rsid w:val="00A023CF"/>
    <w:rsid w:val="00A02443"/>
    <w:rsid w:val="00A0288F"/>
    <w:rsid w:val="00A0293A"/>
    <w:rsid w:val="00A029BA"/>
    <w:rsid w:val="00A02A95"/>
    <w:rsid w:val="00A02AC3"/>
    <w:rsid w:val="00A02C9F"/>
    <w:rsid w:val="00A02CD7"/>
    <w:rsid w:val="00A02D59"/>
    <w:rsid w:val="00A02D87"/>
    <w:rsid w:val="00A02F24"/>
    <w:rsid w:val="00A02FEB"/>
    <w:rsid w:val="00A0303E"/>
    <w:rsid w:val="00A03520"/>
    <w:rsid w:val="00A036BF"/>
    <w:rsid w:val="00A036E1"/>
    <w:rsid w:val="00A038C8"/>
    <w:rsid w:val="00A038EB"/>
    <w:rsid w:val="00A03BC8"/>
    <w:rsid w:val="00A03CDC"/>
    <w:rsid w:val="00A03E45"/>
    <w:rsid w:val="00A04216"/>
    <w:rsid w:val="00A04278"/>
    <w:rsid w:val="00A043B8"/>
    <w:rsid w:val="00A04701"/>
    <w:rsid w:val="00A047E7"/>
    <w:rsid w:val="00A04ACF"/>
    <w:rsid w:val="00A04B5C"/>
    <w:rsid w:val="00A04B87"/>
    <w:rsid w:val="00A04C52"/>
    <w:rsid w:val="00A04D49"/>
    <w:rsid w:val="00A04E83"/>
    <w:rsid w:val="00A04E8A"/>
    <w:rsid w:val="00A04F43"/>
    <w:rsid w:val="00A04FA1"/>
    <w:rsid w:val="00A04FB5"/>
    <w:rsid w:val="00A04FF1"/>
    <w:rsid w:val="00A05063"/>
    <w:rsid w:val="00A05097"/>
    <w:rsid w:val="00A0510A"/>
    <w:rsid w:val="00A05196"/>
    <w:rsid w:val="00A051E2"/>
    <w:rsid w:val="00A054D7"/>
    <w:rsid w:val="00A05843"/>
    <w:rsid w:val="00A05AB4"/>
    <w:rsid w:val="00A05CFD"/>
    <w:rsid w:val="00A05DDA"/>
    <w:rsid w:val="00A05F16"/>
    <w:rsid w:val="00A0610E"/>
    <w:rsid w:val="00A06253"/>
    <w:rsid w:val="00A0630A"/>
    <w:rsid w:val="00A0643C"/>
    <w:rsid w:val="00A06617"/>
    <w:rsid w:val="00A06730"/>
    <w:rsid w:val="00A069E8"/>
    <w:rsid w:val="00A06A32"/>
    <w:rsid w:val="00A06B87"/>
    <w:rsid w:val="00A06BFA"/>
    <w:rsid w:val="00A06CE9"/>
    <w:rsid w:val="00A06EBB"/>
    <w:rsid w:val="00A06FEB"/>
    <w:rsid w:val="00A07277"/>
    <w:rsid w:val="00A073EB"/>
    <w:rsid w:val="00A0743A"/>
    <w:rsid w:val="00A07924"/>
    <w:rsid w:val="00A0793F"/>
    <w:rsid w:val="00A07B32"/>
    <w:rsid w:val="00A07C24"/>
    <w:rsid w:val="00A07DA6"/>
    <w:rsid w:val="00A07DA7"/>
    <w:rsid w:val="00A07DBC"/>
    <w:rsid w:val="00A07DC2"/>
    <w:rsid w:val="00A07E50"/>
    <w:rsid w:val="00A07ED3"/>
    <w:rsid w:val="00A07FA0"/>
    <w:rsid w:val="00A07FF5"/>
    <w:rsid w:val="00A100EA"/>
    <w:rsid w:val="00A1021A"/>
    <w:rsid w:val="00A10422"/>
    <w:rsid w:val="00A105E5"/>
    <w:rsid w:val="00A107A1"/>
    <w:rsid w:val="00A107F6"/>
    <w:rsid w:val="00A10800"/>
    <w:rsid w:val="00A10895"/>
    <w:rsid w:val="00A10970"/>
    <w:rsid w:val="00A10BE9"/>
    <w:rsid w:val="00A10C30"/>
    <w:rsid w:val="00A10D18"/>
    <w:rsid w:val="00A10E77"/>
    <w:rsid w:val="00A10F39"/>
    <w:rsid w:val="00A10F85"/>
    <w:rsid w:val="00A10FC1"/>
    <w:rsid w:val="00A11096"/>
    <w:rsid w:val="00A110D9"/>
    <w:rsid w:val="00A110F8"/>
    <w:rsid w:val="00A11305"/>
    <w:rsid w:val="00A11794"/>
    <w:rsid w:val="00A1181E"/>
    <w:rsid w:val="00A11829"/>
    <w:rsid w:val="00A119A3"/>
    <w:rsid w:val="00A119E7"/>
    <w:rsid w:val="00A11AC3"/>
    <w:rsid w:val="00A11C23"/>
    <w:rsid w:val="00A11C42"/>
    <w:rsid w:val="00A11D2D"/>
    <w:rsid w:val="00A11D9E"/>
    <w:rsid w:val="00A11DC6"/>
    <w:rsid w:val="00A11E75"/>
    <w:rsid w:val="00A11F23"/>
    <w:rsid w:val="00A1229A"/>
    <w:rsid w:val="00A12421"/>
    <w:rsid w:val="00A125E3"/>
    <w:rsid w:val="00A125EE"/>
    <w:rsid w:val="00A1260B"/>
    <w:rsid w:val="00A12AE8"/>
    <w:rsid w:val="00A12B26"/>
    <w:rsid w:val="00A12B89"/>
    <w:rsid w:val="00A130EA"/>
    <w:rsid w:val="00A13172"/>
    <w:rsid w:val="00A1321B"/>
    <w:rsid w:val="00A132A3"/>
    <w:rsid w:val="00A132E5"/>
    <w:rsid w:val="00A13305"/>
    <w:rsid w:val="00A135ED"/>
    <w:rsid w:val="00A13883"/>
    <w:rsid w:val="00A139DB"/>
    <w:rsid w:val="00A13B52"/>
    <w:rsid w:val="00A13B83"/>
    <w:rsid w:val="00A14087"/>
    <w:rsid w:val="00A143E3"/>
    <w:rsid w:val="00A14490"/>
    <w:rsid w:val="00A14554"/>
    <w:rsid w:val="00A145E6"/>
    <w:rsid w:val="00A1471C"/>
    <w:rsid w:val="00A14760"/>
    <w:rsid w:val="00A14825"/>
    <w:rsid w:val="00A14880"/>
    <w:rsid w:val="00A14ABC"/>
    <w:rsid w:val="00A14B03"/>
    <w:rsid w:val="00A14F39"/>
    <w:rsid w:val="00A14F3F"/>
    <w:rsid w:val="00A151B2"/>
    <w:rsid w:val="00A15425"/>
    <w:rsid w:val="00A15453"/>
    <w:rsid w:val="00A15550"/>
    <w:rsid w:val="00A1569D"/>
    <w:rsid w:val="00A15811"/>
    <w:rsid w:val="00A15C11"/>
    <w:rsid w:val="00A1603A"/>
    <w:rsid w:val="00A16160"/>
    <w:rsid w:val="00A161B8"/>
    <w:rsid w:val="00A1624D"/>
    <w:rsid w:val="00A1626C"/>
    <w:rsid w:val="00A1626D"/>
    <w:rsid w:val="00A1646A"/>
    <w:rsid w:val="00A164C1"/>
    <w:rsid w:val="00A164D4"/>
    <w:rsid w:val="00A164F0"/>
    <w:rsid w:val="00A1698F"/>
    <w:rsid w:val="00A169F8"/>
    <w:rsid w:val="00A16A95"/>
    <w:rsid w:val="00A16DC2"/>
    <w:rsid w:val="00A16E11"/>
    <w:rsid w:val="00A16E75"/>
    <w:rsid w:val="00A17021"/>
    <w:rsid w:val="00A170A5"/>
    <w:rsid w:val="00A170F8"/>
    <w:rsid w:val="00A17286"/>
    <w:rsid w:val="00A172AA"/>
    <w:rsid w:val="00A1731A"/>
    <w:rsid w:val="00A174B7"/>
    <w:rsid w:val="00A1765F"/>
    <w:rsid w:val="00A1780C"/>
    <w:rsid w:val="00A17921"/>
    <w:rsid w:val="00A179A0"/>
    <w:rsid w:val="00A17AC8"/>
    <w:rsid w:val="00A17AEB"/>
    <w:rsid w:val="00A17CDB"/>
    <w:rsid w:val="00A17CE0"/>
    <w:rsid w:val="00A17EB6"/>
    <w:rsid w:val="00A17EF7"/>
    <w:rsid w:val="00A200C3"/>
    <w:rsid w:val="00A20595"/>
    <w:rsid w:val="00A206BE"/>
    <w:rsid w:val="00A206F8"/>
    <w:rsid w:val="00A207A6"/>
    <w:rsid w:val="00A20917"/>
    <w:rsid w:val="00A209A1"/>
    <w:rsid w:val="00A20C49"/>
    <w:rsid w:val="00A20FAF"/>
    <w:rsid w:val="00A210A1"/>
    <w:rsid w:val="00A21250"/>
    <w:rsid w:val="00A21337"/>
    <w:rsid w:val="00A215A3"/>
    <w:rsid w:val="00A21767"/>
    <w:rsid w:val="00A218A6"/>
    <w:rsid w:val="00A21919"/>
    <w:rsid w:val="00A219F3"/>
    <w:rsid w:val="00A21A49"/>
    <w:rsid w:val="00A21A6E"/>
    <w:rsid w:val="00A21BBE"/>
    <w:rsid w:val="00A21D51"/>
    <w:rsid w:val="00A21EB7"/>
    <w:rsid w:val="00A21F05"/>
    <w:rsid w:val="00A2208D"/>
    <w:rsid w:val="00A220C4"/>
    <w:rsid w:val="00A22120"/>
    <w:rsid w:val="00A22354"/>
    <w:rsid w:val="00A22545"/>
    <w:rsid w:val="00A227D7"/>
    <w:rsid w:val="00A22A91"/>
    <w:rsid w:val="00A22AB9"/>
    <w:rsid w:val="00A22BC6"/>
    <w:rsid w:val="00A22DEF"/>
    <w:rsid w:val="00A22F0C"/>
    <w:rsid w:val="00A22F6F"/>
    <w:rsid w:val="00A22FE5"/>
    <w:rsid w:val="00A2308A"/>
    <w:rsid w:val="00A230C1"/>
    <w:rsid w:val="00A2318A"/>
    <w:rsid w:val="00A23245"/>
    <w:rsid w:val="00A233A8"/>
    <w:rsid w:val="00A23468"/>
    <w:rsid w:val="00A234CB"/>
    <w:rsid w:val="00A2376A"/>
    <w:rsid w:val="00A2385E"/>
    <w:rsid w:val="00A239A2"/>
    <w:rsid w:val="00A239CF"/>
    <w:rsid w:val="00A239F3"/>
    <w:rsid w:val="00A23AD0"/>
    <w:rsid w:val="00A23D7E"/>
    <w:rsid w:val="00A2404D"/>
    <w:rsid w:val="00A24063"/>
    <w:rsid w:val="00A241D9"/>
    <w:rsid w:val="00A2447E"/>
    <w:rsid w:val="00A244C0"/>
    <w:rsid w:val="00A2475E"/>
    <w:rsid w:val="00A247D6"/>
    <w:rsid w:val="00A24833"/>
    <w:rsid w:val="00A24970"/>
    <w:rsid w:val="00A24CCC"/>
    <w:rsid w:val="00A24D07"/>
    <w:rsid w:val="00A250AB"/>
    <w:rsid w:val="00A25291"/>
    <w:rsid w:val="00A2533A"/>
    <w:rsid w:val="00A253F2"/>
    <w:rsid w:val="00A25646"/>
    <w:rsid w:val="00A25795"/>
    <w:rsid w:val="00A257A2"/>
    <w:rsid w:val="00A257D9"/>
    <w:rsid w:val="00A25822"/>
    <w:rsid w:val="00A25BA8"/>
    <w:rsid w:val="00A25CFA"/>
    <w:rsid w:val="00A25D59"/>
    <w:rsid w:val="00A25E09"/>
    <w:rsid w:val="00A25E3B"/>
    <w:rsid w:val="00A25E9C"/>
    <w:rsid w:val="00A2608A"/>
    <w:rsid w:val="00A260ED"/>
    <w:rsid w:val="00A26168"/>
    <w:rsid w:val="00A261D3"/>
    <w:rsid w:val="00A26297"/>
    <w:rsid w:val="00A263B9"/>
    <w:rsid w:val="00A26497"/>
    <w:rsid w:val="00A264A2"/>
    <w:rsid w:val="00A264A8"/>
    <w:rsid w:val="00A265C1"/>
    <w:rsid w:val="00A265CA"/>
    <w:rsid w:val="00A26689"/>
    <w:rsid w:val="00A266C9"/>
    <w:rsid w:val="00A266D1"/>
    <w:rsid w:val="00A26A1D"/>
    <w:rsid w:val="00A26DB5"/>
    <w:rsid w:val="00A26F31"/>
    <w:rsid w:val="00A270B6"/>
    <w:rsid w:val="00A270F3"/>
    <w:rsid w:val="00A27324"/>
    <w:rsid w:val="00A27339"/>
    <w:rsid w:val="00A2740E"/>
    <w:rsid w:val="00A27410"/>
    <w:rsid w:val="00A2798D"/>
    <w:rsid w:val="00A27A14"/>
    <w:rsid w:val="00A27AA8"/>
    <w:rsid w:val="00A27AF1"/>
    <w:rsid w:val="00A27D08"/>
    <w:rsid w:val="00A27E6C"/>
    <w:rsid w:val="00A27E79"/>
    <w:rsid w:val="00A27EF8"/>
    <w:rsid w:val="00A27F1C"/>
    <w:rsid w:val="00A3002A"/>
    <w:rsid w:val="00A30079"/>
    <w:rsid w:val="00A3007D"/>
    <w:rsid w:val="00A30204"/>
    <w:rsid w:val="00A30216"/>
    <w:rsid w:val="00A30404"/>
    <w:rsid w:val="00A30425"/>
    <w:rsid w:val="00A30427"/>
    <w:rsid w:val="00A305E9"/>
    <w:rsid w:val="00A30770"/>
    <w:rsid w:val="00A3079D"/>
    <w:rsid w:val="00A307A6"/>
    <w:rsid w:val="00A30809"/>
    <w:rsid w:val="00A308BE"/>
    <w:rsid w:val="00A308EA"/>
    <w:rsid w:val="00A308F7"/>
    <w:rsid w:val="00A30955"/>
    <w:rsid w:val="00A30A07"/>
    <w:rsid w:val="00A30ADD"/>
    <w:rsid w:val="00A30BD5"/>
    <w:rsid w:val="00A30CE9"/>
    <w:rsid w:val="00A310E4"/>
    <w:rsid w:val="00A311FB"/>
    <w:rsid w:val="00A31704"/>
    <w:rsid w:val="00A3177F"/>
    <w:rsid w:val="00A31ACA"/>
    <w:rsid w:val="00A31CA8"/>
    <w:rsid w:val="00A31D01"/>
    <w:rsid w:val="00A31D42"/>
    <w:rsid w:val="00A31E8A"/>
    <w:rsid w:val="00A31EDD"/>
    <w:rsid w:val="00A32095"/>
    <w:rsid w:val="00A3217C"/>
    <w:rsid w:val="00A3221D"/>
    <w:rsid w:val="00A32238"/>
    <w:rsid w:val="00A3228C"/>
    <w:rsid w:val="00A323AD"/>
    <w:rsid w:val="00A323CD"/>
    <w:rsid w:val="00A323ED"/>
    <w:rsid w:val="00A325B6"/>
    <w:rsid w:val="00A3265B"/>
    <w:rsid w:val="00A327DD"/>
    <w:rsid w:val="00A32898"/>
    <w:rsid w:val="00A32BA8"/>
    <w:rsid w:val="00A32EB0"/>
    <w:rsid w:val="00A32FD5"/>
    <w:rsid w:val="00A32FE2"/>
    <w:rsid w:val="00A33185"/>
    <w:rsid w:val="00A331BD"/>
    <w:rsid w:val="00A33448"/>
    <w:rsid w:val="00A3355C"/>
    <w:rsid w:val="00A336D7"/>
    <w:rsid w:val="00A337C8"/>
    <w:rsid w:val="00A33849"/>
    <w:rsid w:val="00A33855"/>
    <w:rsid w:val="00A33901"/>
    <w:rsid w:val="00A3392D"/>
    <w:rsid w:val="00A33ADF"/>
    <w:rsid w:val="00A340F3"/>
    <w:rsid w:val="00A341A4"/>
    <w:rsid w:val="00A342C1"/>
    <w:rsid w:val="00A34321"/>
    <w:rsid w:val="00A343F1"/>
    <w:rsid w:val="00A3466C"/>
    <w:rsid w:val="00A3470E"/>
    <w:rsid w:val="00A347B2"/>
    <w:rsid w:val="00A347CB"/>
    <w:rsid w:val="00A34838"/>
    <w:rsid w:val="00A34904"/>
    <w:rsid w:val="00A34910"/>
    <w:rsid w:val="00A34BDF"/>
    <w:rsid w:val="00A34C3F"/>
    <w:rsid w:val="00A34C7E"/>
    <w:rsid w:val="00A34F75"/>
    <w:rsid w:val="00A35126"/>
    <w:rsid w:val="00A3516A"/>
    <w:rsid w:val="00A3545A"/>
    <w:rsid w:val="00A3549A"/>
    <w:rsid w:val="00A35777"/>
    <w:rsid w:val="00A357C0"/>
    <w:rsid w:val="00A35B10"/>
    <w:rsid w:val="00A35B94"/>
    <w:rsid w:val="00A35CD1"/>
    <w:rsid w:val="00A35D76"/>
    <w:rsid w:val="00A35DCA"/>
    <w:rsid w:val="00A35FEC"/>
    <w:rsid w:val="00A36233"/>
    <w:rsid w:val="00A36249"/>
    <w:rsid w:val="00A363D3"/>
    <w:rsid w:val="00A36810"/>
    <w:rsid w:val="00A36845"/>
    <w:rsid w:val="00A369AF"/>
    <w:rsid w:val="00A36A51"/>
    <w:rsid w:val="00A36CE8"/>
    <w:rsid w:val="00A36D08"/>
    <w:rsid w:val="00A36F77"/>
    <w:rsid w:val="00A36F82"/>
    <w:rsid w:val="00A3700B"/>
    <w:rsid w:val="00A370BD"/>
    <w:rsid w:val="00A3717B"/>
    <w:rsid w:val="00A371E3"/>
    <w:rsid w:val="00A373D2"/>
    <w:rsid w:val="00A373D9"/>
    <w:rsid w:val="00A3757B"/>
    <w:rsid w:val="00A375A6"/>
    <w:rsid w:val="00A378F9"/>
    <w:rsid w:val="00A3799A"/>
    <w:rsid w:val="00A379AC"/>
    <w:rsid w:val="00A37B3E"/>
    <w:rsid w:val="00A37C5F"/>
    <w:rsid w:val="00A37E6A"/>
    <w:rsid w:val="00A37E71"/>
    <w:rsid w:val="00A37E95"/>
    <w:rsid w:val="00A37F2B"/>
    <w:rsid w:val="00A400C8"/>
    <w:rsid w:val="00A40371"/>
    <w:rsid w:val="00A4072F"/>
    <w:rsid w:val="00A407AD"/>
    <w:rsid w:val="00A409E8"/>
    <w:rsid w:val="00A409EA"/>
    <w:rsid w:val="00A40A43"/>
    <w:rsid w:val="00A40B46"/>
    <w:rsid w:val="00A40BDD"/>
    <w:rsid w:val="00A40C26"/>
    <w:rsid w:val="00A40DC9"/>
    <w:rsid w:val="00A40EB0"/>
    <w:rsid w:val="00A40F22"/>
    <w:rsid w:val="00A40F6E"/>
    <w:rsid w:val="00A40FF1"/>
    <w:rsid w:val="00A4107D"/>
    <w:rsid w:val="00A411DE"/>
    <w:rsid w:val="00A412A1"/>
    <w:rsid w:val="00A412D2"/>
    <w:rsid w:val="00A41407"/>
    <w:rsid w:val="00A414CE"/>
    <w:rsid w:val="00A4156F"/>
    <w:rsid w:val="00A417CA"/>
    <w:rsid w:val="00A419EA"/>
    <w:rsid w:val="00A41AF9"/>
    <w:rsid w:val="00A41AFC"/>
    <w:rsid w:val="00A41BC2"/>
    <w:rsid w:val="00A41C15"/>
    <w:rsid w:val="00A41D79"/>
    <w:rsid w:val="00A41ED2"/>
    <w:rsid w:val="00A41EF3"/>
    <w:rsid w:val="00A41F3F"/>
    <w:rsid w:val="00A41FAB"/>
    <w:rsid w:val="00A4213B"/>
    <w:rsid w:val="00A4216B"/>
    <w:rsid w:val="00A421E2"/>
    <w:rsid w:val="00A42324"/>
    <w:rsid w:val="00A42386"/>
    <w:rsid w:val="00A423AF"/>
    <w:rsid w:val="00A42474"/>
    <w:rsid w:val="00A4247B"/>
    <w:rsid w:val="00A42673"/>
    <w:rsid w:val="00A4293B"/>
    <w:rsid w:val="00A429CB"/>
    <w:rsid w:val="00A429F9"/>
    <w:rsid w:val="00A42D7D"/>
    <w:rsid w:val="00A42D82"/>
    <w:rsid w:val="00A42E2A"/>
    <w:rsid w:val="00A42EAE"/>
    <w:rsid w:val="00A42EC4"/>
    <w:rsid w:val="00A42EFB"/>
    <w:rsid w:val="00A42F0A"/>
    <w:rsid w:val="00A4308D"/>
    <w:rsid w:val="00A43165"/>
    <w:rsid w:val="00A43176"/>
    <w:rsid w:val="00A43364"/>
    <w:rsid w:val="00A43376"/>
    <w:rsid w:val="00A43518"/>
    <w:rsid w:val="00A436EB"/>
    <w:rsid w:val="00A43768"/>
    <w:rsid w:val="00A438FF"/>
    <w:rsid w:val="00A43957"/>
    <w:rsid w:val="00A439B0"/>
    <w:rsid w:val="00A43A4D"/>
    <w:rsid w:val="00A43CB5"/>
    <w:rsid w:val="00A43D34"/>
    <w:rsid w:val="00A43DE8"/>
    <w:rsid w:val="00A43F1C"/>
    <w:rsid w:val="00A44039"/>
    <w:rsid w:val="00A4406D"/>
    <w:rsid w:val="00A440DC"/>
    <w:rsid w:val="00A4433B"/>
    <w:rsid w:val="00A4442D"/>
    <w:rsid w:val="00A44576"/>
    <w:rsid w:val="00A4478C"/>
    <w:rsid w:val="00A448FF"/>
    <w:rsid w:val="00A4495F"/>
    <w:rsid w:val="00A44C11"/>
    <w:rsid w:val="00A44CDE"/>
    <w:rsid w:val="00A44D7E"/>
    <w:rsid w:val="00A44E28"/>
    <w:rsid w:val="00A44F26"/>
    <w:rsid w:val="00A44F8C"/>
    <w:rsid w:val="00A450C8"/>
    <w:rsid w:val="00A45186"/>
    <w:rsid w:val="00A452E7"/>
    <w:rsid w:val="00A4530F"/>
    <w:rsid w:val="00A45426"/>
    <w:rsid w:val="00A455F4"/>
    <w:rsid w:val="00A45683"/>
    <w:rsid w:val="00A45952"/>
    <w:rsid w:val="00A45AB2"/>
    <w:rsid w:val="00A45B11"/>
    <w:rsid w:val="00A45B9E"/>
    <w:rsid w:val="00A45D30"/>
    <w:rsid w:val="00A45D54"/>
    <w:rsid w:val="00A45D81"/>
    <w:rsid w:val="00A46173"/>
    <w:rsid w:val="00A4633D"/>
    <w:rsid w:val="00A46535"/>
    <w:rsid w:val="00A46589"/>
    <w:rsid w:val="00A46598"/>
    <w:rsid w:val="00A465F3"/>
    <w:rsid w:val="00A4672B"/>
    <w:rsid w:val="00A46843"/>
    <w:rsid w:val="00A468F3"/>
    <w:rsid w:val="00A4695D"/>
    <w:rsid w:val="00A46997"/>
    <w:rsid w:val="00A46A9E"/>
    <w:rsid w:val="00A46BB9"/>
    <w:rsid w:val="00A46D7A"/>
    <w:rsid w:val="00A46DF6"/>
    <w:rsid w:val="00A46F4B"/>
    <w:rsid w:val="00A46FB4"/>
    <w:rsid w:val="00A4745A"/>
    <w:rsid w:val="00A474A0"/>
    <w:rsid w:val="00A474F4"/>
    <w:rsid w:val="00A474FF"/>
    <w:rsid w:val="00A47808"/>
    <w:rsid w:val="00A47817"/>
    <w:rsid w:val="00A47917"/>
    <w:rsid w:val="00A47954"/>
    <w:rsid w:val="00A47A15"/>
    <w:rsid w:val="00A47A5B"/>
    <w:rsid w:val="00A47AAF"/>
    <w:rsid w:val="00A47CFA"/>
    <w:rsid w:val="00A47DBB"/>
    <w:rsid w:val="00A47E0D"/>
    <w:rsid w:val="00A47E1C"/>
    <w:rsid w:val="00A47E52"/>
    <w:rsid w:val="00A47F41"/>
    <w:rsid w:val="00A50067"/>
    <w:rsid w:val="00A501B6"/>
    <w:rsid w:val="00A501D6"/>
    <w:rsid w:val="00A501DF"/>
    <w:rsid w:val="00A5038F"/>
    <w:rsid w:val="00A5052C"/>
    <w:rsid w:val="00A50560"/>
    <w:rsid w:val="00A505F8"/>
    <w:rsid w:val="00A5065D"/>
    <w:rsid w:val="00A5078E"/>
    <w:rsid w:val="00A507B3"/>
    <w:rsid w:val="00A507FD"/>
    <w:rsid w:val="00A50B06"/>
    <w:rsid w:val="00A50C78"/>
    <w:rsid w:val="00A50D8B"/>
    <w:rsid w:val="00A5108B"/>
    <w:rsid w:val="00A51142"/>
    <w:rsid w:val="00A511A2"/>
    <w:rsid w:val="00A512B6"/>
    <w:rsid w:val="00A5144B"/>
    <w:rsid w:val="00A516CD"/>
    <w:rsid w:val="00A5171E"/>
    <w:rsid w:val="00A51975"/>
    <w:rsid w:val="00A519E0"/>
    <w:rsid w:val="00A51A69"/>
    <w:rsid w:val="00A51BCD"/>
    <w:rsid w:val="00A51C3D"/>
    <w:rsid w:val="00A51C7C"/>
    <w:rsid w:val="00A51E11"/>
    <w:rsid w:val="00A51F37"/>
    <w:rsid w:val="00A52592"/>
    <w:rsid w:val="00A5259A"/>
    <w:rsid w:val="00A525B7"/>
    <w:rsid w:val="00A525B8"/>
    <w:rsid w:val="00A52737"/>
    <w:rsid w:val="00A5275D"/>
    <w:rsid w:val="00A52857"/>
    <w:rsid w:val="00A528C7"/>
    <w:rsid w:val="00A52ADB"/>
    <w:rsid w:val="00A52B6F"/>
    <w:rsid w:val="00A52BC7"/>
    <w:rsid w:val="00A52CEC"/>
    <w:rsid w:val="00A52F78"/>
    <w:rsid w:val="00A532C2"/>
    <w:rsid w:val="00A5332B"/>
    <w:rsid w:val="00A53389"/>
    <w:rsid w:val="00A53A0A"/>
    <w:rsid w:val="00A53AE0"/>
    <w:rsid w:val="00A53AEC"/>
    <w:rsid w:val="00A53C88"/>
    <w:rsid w:val="00A53D14"/>
    <w:rsid w:val="00A53DAD"/>
    <w:rsid w:val="00A540D0"/>
    <w:rsid w:val="00A5410A"/>
    <w:rsid w:val="00A541F5"/>
    <w:rsid w:val="00A545F4"/>
    <w:rsid w:val="00A54769"/>
    <w:rsid w:val="00A547AF"/>
    <w:rsid w:val="00A547C0"/>
    <w:rsid w:val="00A547CA"/>
    <w:rsid w:val="00A54A22"/>
    <w:rsid w:val="00A54E0E"/>
    <w:rsid w:val="00A54F6E"/>
    <w:rsid w:val="00A54FE9"/>
    <w:rsid w:val="00A5519B"/>
    <w:rsid w:val="00A551AB"/>
    <w:rsid w:val="00A5522C"/>
    <w:rsid w:val="00A552EE"/>
    <w:rsid w:val="00A55333"/>
    <w:rsid w:val="00A55382"/>
    <w:rsid w:val="00A55393"/>
    <w:rsid w:val="00A556A0"/>
    <w:rsid w:val="00A556A8"/>
    <w:rsid w:val="00A5570D"/>
    <w:rsid w:val="00A55729"/>
    <w:rsid w:val="00A55A64"/>
    <w:rsid w:val="00A55B1F"/>
    <w:rsid w:val="00A55C3E"/>
    <w:rsid w:val="00A55C77"/>
    <w:rsid w:val="00A55D71"/>
    <w:rsid w:val="00A55F91"/>
    <w:rsid w:val="00A56018"/>
    <w:rsid w:val="00A560BE"/>
    <w:rsid w:val="00A564DB"/>
    <w:rsid w:val="00A56553"/>
    <w:rsid w:val="00A565C3"/>
    <w:rsid w:val="00A565E0"/>
    <w:rsid w:val="00A56873"/>
    <w:rsid w:val="00A569B6"/>
    <w:rsid w:val="00A569F1"/>
    <w:rsid w:val="00A56B40"/>
    <w:rsid w:val="00A56C71"/>
    <w:rsid w:val="00A56E77"/>
    <w:rsid w:val="00A56F9C"/>
    <w:rsid w:val="00A57076"/>
    <w:rsid w:val="00A570BD"/>
    <w:rsid w:val="00A571EB"/>
    <w:rsid w:val="00A57210"/>
    <w:rsid w:val="00A573DD"/>
    <w:rsid w:val="00A5751B"/>
    <w:rsid w:val="00A5770C"/>
    <w:rsid w:val="00A57727"/>
    <w:rsid w:val="00A577BE"/>
    <w:rsid w:val="00A57988"/>
    <w:rsid w:val="00A57A21"/>
    <w:rsid w:val="00A57BB2"/>
    <w:rsid w:val="00A57C7F"/>
    <w:rsid w:val="00A57CC3"/>
    <w:rsid w:val="00A57D8E"/>
    <w:rsid w:val="00A57F5B"/>
    <w:rsid w:val="00A57F77"/>
    <w:rsid w:val="00A57F82"/>
    <w:rsid w:val="00A60044"/>
    <w:rsid w:val="00A60057"/>
    <w:rsid w:val="00A601BB"/>
    <w:rsid w:val="00A602DE"/>
    <w:rsid w:val="00A60369"/>
    <w:rsid w:val="00A6061E"/>
    <w:rsid w:val="00A60943"/>
    <w:rsid w:val="00A609C2"/>
    <w:rsid w:val="00A60AE9"/>
    <w:rsid w:val="00A60AEE"/>
    <w:rsid w:val="00A60B3D"/>
    <w:rsid w:val="00A60BEF"/>
    <w:rsid w:val="00A60D64"/>
    <w:rsid w:val="00A60FF1"/>
    <w:rsid w:val="00A61001"/>
    <w:rsid w:val="00A610CD"/>
    <w:rsid w:val="00A61114"/>
    <w:rsid w:val="00A61279"/>
    <w:rsid w:val="00A6129A"/>
    <w:rsid w:val="00A6137F"/>
    <w:rsid w:val="00A613AC"/>
    <w:rsid w:val="00A61679"/>
    <w:rsid w:val="00A616A7"/>
    <w:rsid w:val="00A6172F"/>
    <w:rsid w:val="00A618F9"/>
    <w:rsid w:val="00A619C4"/>
    <w:rsid w:val="00A61A21"/>
    <w:rsid w:val="00A61A3F"/>
    <w:rsid w:val="00A61A8E"/>
    <w:rsid w:val="00A61B34"/>
    <w:rsid w:val="00A61BEB"/>
    <w:rsid w:val="00A61DE7"/>
    <w:rsid w:val="00A61F00"/>
    <w:rsid w:val="00A620AD"/>
    <w:rsid w:val="00A62137"/>
    <w:rsid w:val="00A6213B"/>
    <w:rsid w:val="00A62273"/>
    <w:rsid w:val="00A622AD"/>
    <w:rsid w:val="00A62550"/>
    <w:rsid w:val="00A626CD"/>
    <w:rsid w:val="00A62950"/>
    <w:rsid w:val="00A62B18"/>
    <w:rsid w:val="00A62B86"/>
    <w:rsid w:val="00A62F05"/>
    <w:rsid w:val="00A630B4"/>
    <w:rsid w:val="00A6315F"/>
    <w:rsid w:val="00A631CA"/>
    <w:rsid w:val="00A631DD"/>
    <w:rsid w:val="00A63254"/>
    <w:rsid w:val="00A63307"/>
    <w:rsid w:val="00A63308"/>
    <w:rsid w:val="00A63488"/>
    <w:rsid w:val="00A63692"/>
    <w:rsid w:val="00A63709"/>
    <w:rsid w:val="00A638AA"/>
    <w:rsid w:val="00A63A26"/>
    <w:rsid w:val="00A63A60"/>
    <w:rsid w:val="00A63AA2"/>
    <w:rsid w:val="00A63B5F"/>
    <w:rsid w:val="00A63D0C"/>
    <w:rsid w:val="00A63E6F"/>
    <w:rsid w:val="00A63E9D"/>
    <w:rsid w:val="00A63F57"/>
    <w:rsid w:val="00A64208"/>
    <w:rsid w:val="00A6424F"/>
    <w:rsid w:val="00A6427D"/>
    <w:rsid w:val="00A64371"/>
    <w:rsid w:val="00A6439A"/>
    <w:rsid w:val="00A643F6"/>
    <w:rsid w:val="00A64512"/>
    <w:rsid w:val="00A64546"/>
    <w:rsid w:val="00A6456C"/>
    <w:rsid w:val="00A6460B"/>
    <w:rsid w:val="00A646A3"/>
    <w:rsid w:val="00A64725"/>
    <w:rsid w:val="00A6474A"/>
    <w:rsid w:val="00A64841"/>
    <w:rsid w:val="00A648E5"/>
    <w:rsid w:val="00A64930"/>
    <w:rsid w:val="00A64AED"/>
    <w:rsid w:val="00A64B90"/>
    <w:rsid w:val="00A6516D"/>
    <w:rsid w:val="00A652FC"/>
    <w:rsid w:val="00A65400"/>
    <w:rsid w:val="00A654BC"/>
    <w:rsid w:val="00A65576"/>
    <w:rsid w:val="00A655A3"/>
    <w:rsid w:val="00A658DB"/>
    <w:rsid w:val="00A65AC2"/>
    <w:rsid w:val="00A65E09"/>
    <w:rsid w:val="00A65F08"/>
    <w:rsid w:val="00A66042"/>
    <w:rsid w:val="00A660FA"/>
    <w:rsid w:val="00A6618A"/>
    <w:rsid w:val="00A6633B"/>
    <w:rsid w:val="00A66386"/>
    <w:rsid w:val="00A6659F"/>
    <w:rsid w:val="00A66985"/>
    <w:rsid w:val="00A6699B"/>
    <w:rsid w:val="00A66AD3"/>
    <w:rsid w:val="00A66BA4"/>
    <w:rsid w:val="00A66D2B"/>
    <w:rsid w:val="00A66E0F"/>
    <w:rsid w:val="00A66F66"/>
    <w:rsid w:val="00A66FFC"/>
    <w:rsid w:val="00A6710F"/>
    <w:rsid w:val="00A671B0"/>
    <w:rsid w:val="00A671B1"/>
    <w:rsid w:val="00A67246"/>
    <w:rsid w:val="00A67258"/>
    <w:rsid w:val="00A67549"/>
    <w:rsid w:val="00A67608"/>
    <w:rsid w:val="00A676A5"/>
    <w:rsid w:val="00A67858"/>
    <w:rsid w:val="00A67875"/>
    <w:rsid w:val="00A67946"/>
    <w:rsid w:val="00A67AED"/>
    <w:rsid w:val="00A67B2E"/>
    <w:rsid w:val="00A67B8E"/>
    <w:rsid w:val="00A67C0F"/>
    <w:rsid w:val="00A67DB6"/>
    <w:rsid w:val="00A67E03"/>
    <w:rsid w:val="00A67E96"/>
    <w:rsid w:val="00A67FA1"/>
    <w:rsid w:val="00A70046"/>
    <w:rsid w:val="00A70081"/>
    <w:rsid w:val="00A70276"/>
    <w:rsid w:val="00A702C1"/>
    <w:rsid w:val="00A70383"/>
    <w:rsid w:val="00A7045B"/>
    <w:rsid w:val="00A705EF"/>
    <w:rsid w:val="00A7060D"/>
    <w:rsid w:val="00A70678"/>
    <w:rsid w:val="00A7074B"/>
    <w:rsid w:val="00A708C1"/>
    <w:rsid w:val="00A708F6"/>
    <w:rsid w:val="00A70AD4"/>
    <w:rsid w:val="00A70B5B"/>
    <w:rsid w:val="00A70C95"/>
    <w:rsid w:val="00A70CAB"/>
    <w:rsid w:val="00A70DD2"/>
    <w:rsid w:val="00A70EE8"/>
    <w:rsid w:val="00A71147"/>
    <w:rsid w:val="00A71274"/>
    <w:rsid w:val="00A713CD"/>
    <w:rsid w:val="00A71515"/>
    <w:rsid w:val="00A71659"/>
    <w:rsid w:val="00A7178E"/>
    <w:rsid w:val="00A718E6"/>
    <w:rsid w:val="00A71AC6"/>
    <w:rsid w:val="00A71AE2"/>
    <w:rsid w:val="00A71B33"/>
    <w:rsid w:val="00A71C0F"/>
    <w:rsid w:val="00A71C38"/>
    <w:rsid w:val="00A71CA0"/>
    <w:rsid w:val="00A71CD5"/>
    <w:rsid w:val="00A71DF0"/>
    <w:rsid w:val="00A72087"/>
    <w:rsid w:val="00A720B5"/>
    <w:rsid w:val="00A721D4"/>
    <w:rsid w:val="00A722B3"/>
    <w:rsid w:val="00A72339"/>
    <w:rsid w:val="00A7246D"/>
    <w:rsid w:val="00A7264B"/>
    <w:rsid w:val="00A72656"/>
    <w:rsid w:val="00A7265A"/>
    <w:rsid w:val="00A72714"/>
    <w:rsid w:val="00A7277F"/>
    <w:rsid w:val="00A7293F"/>
    <w:rsid w:val="00A729F1"/>
    <w:rsid w:val="00A729FB"/>
    <w:rsid w:val="00A729FD"/>
    <w:rsid w:val="00A72A4A"/>
    <w:rsid w:val="00A72A8F"/>
    <w:rsid w:val="00A72B6D"/>
    <w:rsid w:val="00A72BB9"/>
    <w:rsid w:val="00A72C46"/>
    <w:rsid w:val="00A73368"/>
    <w:rsid w:val="00A73370"/>
    <w:rsid w:val="00A733F9"/>
    <w:rsid w:val="00A73576"/>
    <w:rsid w:val="00A736BF"/>
    <w:rsid w:val="00A73A92"/>
    <w:rsid w:val="00A73B0F"/>
    <w:rsid w:val="00A73BAE"/>
    <w:rsid w:val="00A73E79"/>
    <w:rsid w:val="00A73F1B"/>
    <w:rsid w:val="00A73F2A"/>
    <w:rsid w:val="00A73F8D"/>
    <w:rsid w:val="00A73FD5"/>
    <w:rsid w:val="00A74060"/>
    <w:rsid w:val="00A74089"/>
    <w:rsid w:val="00A742DC"/>
    <w:rsid w:val="00A7447A"/>
    <w:rsid w:val="00A74568"/>
    <w:rsid w:val="00A74589"/>
    <w:rsid w:val="00A745F6"/>
    <w:rsid w:val="00A74619"/>
    <w:rsid w:val="00A7465C"/>
    <w:rsid w:val="00A746C7"/>
    <w:rsid w:val="00A746CA"/>
    <w:rsid w:val="00A7491E"/>
    <w:rsid w:val="00A7492A"/>
    <w:rsid w:val="00A7497D"/>
    <w:rsid w:val="00A74A0C"/>
    <w:rsid w:val="00A74A3E"/>
    <w:rsid w:val="00A74A9D"/>
    <w:rsid w:val="00A74BA6"/>
    <w:rsid w:val="00A74BD9"/>
    <w:rsid w:val="00A74D7A"/>
    <w:rsid w:val="00A74D8D"/>
    <w:rsid w:val="00A74E3B"/>
    <w:rsid w:val="00A74F8D"/>
    <w:rsid w:val="00A752D8"/>
    <w:rsid w:val="00A75315"/>
    <w:rsid w:val="00A753B1"/>
    <w:rsid w:val="00A753CA"/>
    <w:rsid w:val="00A753E3"/>
    <w:rsid w:val="00A7559E"/>
    <w:rsid w:val="00A75685"/>
    <w:rsid w:val="00A758F7"/>
    <w:rsid w:val="00A759B1"/>
    <w:rsid w:val="00A75AA2"/>
    <w:rsid w:val="00A75CAE"/>
    <w:rsid w:val="00A75CF9"/>
    <w:rsid w:val="00A75D3A"/>
    <w:rsid w:val="00A75FA7"/>
    <w:rsid w:val="00A75FEA"/>
    <w:rsid w:val="00A7606C"/>
    <w:rsid w:val="00A76284"/>
    <w:rsid w:val="00A76440"/>
    <w:rsid w:val="00A76496"/>
    <w:rsid w:val="00A76619"/>
    <w:rsid w:val="00A76A15"/>
    <w:rsid w:val="00A76B03"/>
    <w:rsid w:val="00A76E33"/>
    <w:rsid w:val="00A77056"/>
    <w:rsid w:val="00A770C4"/>
    <w:rsid w:val="00A7751E"/>
    <w:rsid w:val="00A77561"/>
    <w:rsid w:val="00A7757C"/>
    <w:rsid w:val="00A775FB"/>
    <w:rsid w:val="00A7774C"/>
    <w:rsid w:val="00A77831"/>
    <w:rsid w:val="00A77A0D"/>
    <w:rsid w:val="00A77B99"/>
    <w:rsid w:val="00A77C21"/>
    <w:rsid w:val="00A77C22"/>
    <w:rsid w:val="00A77E26"/>
    <w:rsid w:val="00A77E3E"/>
    <w:rsid w:val="00A77F8F"/>
    <w:rsid w:val="00A77FFB"/>
    <w:rsid w:val="00A80569"/>
    <w:rsid w:val="00A805F3"/>
    <w:rsid w:val="00A8071D"/>
    <w:rsid w:val="00A80747"/>
    <w:rsid w:val="00A8076F"/>
    <w:rsid w:val="00A80773"/>
    <w:rsid w:val="00A80858"/>
    <w:rsid w:val="00A808C1"/>
    <w:rsid w:val="00A80A20"/>
    <w:rsid w:val="00A80B19"/>
    <w:rsid w:val="00A80C91"/>
    <w:rsid w:val="00A80CD0"/>
    <w:rsid w:val="00A80D51"/>
    <w:rsid w:val="00A80E4B"/>
    <w:rsid w:val="00A81059"/>
    <w:rsid w:val="00A81310"/>
    <w:rsid w:val="00A8143F"/>
    <w:rsid w:val="00A81447"/>
    <w:rsid w:val="00A8161C"/>
    <w:rsid w:val="00A817B6"/>
    <w:rsid w:val="00A819B0"/>
    <w:rsid w:val="00A81A65"/>
    <w:rsid w:val="00A81BF1"/>
    <w:rsid w:val="00A81CAF"/>
    <w:rsid w:val="00A81D48"/>
    <w:rsid w:val="00A81DC8"/>
    <w:rsid w:val="00A81F57"/>
    <w:rsid w:val="00A8223D"/>
    <w:rsid w:val="00A822F5"/>
    <w:rsid w:val="00A8257F"/>
    <w:rsid w:val="00A827C1"/>
    <w:rsid w:val="00A82858"/>
    <w:rsid w:val="00A828CE"/>
    <w:rsid w:val="00A82976"/>
    <w:rsid w:val="00A829E0"/>
    <w:rsid w:val="00A82A2C"/>
    <w:rsid w:val="00A82AAE"/>
    <w:rsid w:val="00A82AB6"/>
    <w:rsid w:val="00A82CE6"/>
    <w:rsid w:val="00A82DB6"/>
    <w:rsid w:val="00A82FDC"/>
    <w:rsid w:val="00A83055"/>
    <w:rsid w:val="00A832A7"/>
    <w:rsid w:val="00A832CD"/>
    <w:rsid w:val="00A83597"/>
    <w:rsid w:val="00A835E9"/>
    <w:rsid w:val="00A83915"/>
    <w:rsid w:val="00A839B8"/>
    <w:rsid w:val="00A83A6F"/>
    <w:rsid w:val="00A83AC0"/>
    <w:rsid w:val="00A83C0B"/>
    <w:rsid w:val="00A83C49"/>
    <w:rsid w:val="00A83D90"/>
    <w:rsid w:val="00A83ECA"/>
    <w:rsid w:val="00A83F3D"/>
    <w:rsid w:val="00A83FA0"/>
    <w:rsid w:val="00A841BF"/>
    <w:rsid w:val="00A84237"/>
    <w:rsid w:val="00A8430E"/>
    <w:rsid w:val="00A8432F"/>
    <w:rsid w:val="00A8434A"/>
    <w:rsid w:val="00A84369"/>
    <w:rsid w:val="00A8440A"/>
    <w:rsid w:val="00A84506"/>
    <w:rsid w:val="00A8454E"/>
    <w:rsid w:val="00A84569"/>
    <w:rsid w:val="00A84699"/>
    <w:rsid w:val="00A84705"/>
    <w:rsid w:val="00A847AE"/>
    <w:rsid w:val="00A847F6"/>
    <w:rsid w:val="00A84867"/>
    <w:rsid w:val="00A848E5"/>
    <w:rsid w:val="00A849A2"/>
    <w:rsid w:val="00A84AF2"/>
    <w:rsid w:val="00A84DCB"/>
    <w:rsid w:val="00A84F57"/>
    <w:rsid w:val="00A84FD1"/>
    <w:rsid w:val="00A85071"/>
    <w:rsid w:val="00A85174"/>
    <w:rsid w:val="00A851C9"/>
    <w:rsid w:val="00A85210"/>
    <w:rsid w:val="00A85260"/>
    <w:rsid w:val="00A852A2"/>
    <w:rsid w:val="00A856C7"/>
    <w:rsid w:val="00A85A56"/>
    <w:rsid w:val="00A85CAD"/>
    <w:rsid w:val="00A85D3C"/>
    <w:rsid w:val="00A85F12"/>
    <w:rsid w:val="00A85F73"/>
    <w:rsid w:val="00A8615C"/>
    <w:rsid w:val="00A8616F"/>
    <w:rsid w:val="00A8638D"/>
    <w:rsid w:val="00A86410"/>
    <w:rsid w:val="00A866F6"/>
    <w:rsid w:val="00A867C7"/>
    <w:rsid w:val="00A8696F"/>
    <w:rsid w:val="00A86978"/>
    <w:rsid w:val="00A869D2"/>
    <w:rsid w:val="00A869FA"/>
    <w:rsid w:val="00A86B13"/>
    <w:rsid w:val="00A86C7F"/>
    <w:rsid w:val="00A86ED6"/>
    <w:rsid w:val="00A870FA"/>
    <w:rsid w:val="00A87164"/>
    <w:rsid w:val="00A871CB"/>
    <w:rsid w:val="00A87271"/>
    <w:rsid w:val="00A872C7"/>
    <w:rsid w:val="00A8733D"/>
    <w:rsid w:val="00A8737D"/>
    <w:rsid w:val="00A87491"/>
    <w:rsid w:val="00A874EC"/>
    <w:rsid w:val="00A877FC"/>
    <w:rsid w:val="00A87812"/>
    <w:rsid w:val="00A87815"/>
    <w:rsid w:val="00A87825"/>
    <w:rsid w:val="00A87AB9"/>
    <w:rsid w:val="00A87AD9"/>
    <w:rsid w:val="00A87BCD"/>
    <w:rsid w:val="00A87C0B"/>
    <w:rsid w:val="00A87C80"/>
    <w:rsid w:val="00A87D8E"/>
    <w:rsid w:val="00A87DD6"/>
    <w:rsid w:val="00A87DF8"/>
    <w:rsid w:val="00A87EB1"/>
    <w:rsid w:val="00A87F47"/>
    <w:rsid w:val="00A900E9"/>
    <w:rsid w:val="00A9016B"/>
    <w:rsid w:val="00A902A3"/>
    <w:rsid w:val="00A903E2"/>
    <w:rsid w:val="00A904D3"/>
    <w:rsid w:val="00A90534"/>
    <w:rsid w:val="00A90570"/>
    <w:rsid w:val="00A90632"/>
    <w:rsid w:val="00A90687"/>
    <w:rsid w:val="00A906CF"/>
    <w:rsid w:val="00A90798"/>
    <w:rsid w:val="00A907C1"/>
    <w:rsid w:val="00A90813"/>
    <w:rsid w:val="00A90C45"/>
    <w:rsid w:val="00A90C62"/>
    <w:rsid w:val="00A9115C"/>
    <w:rsid w:val="00A91255"/>
    <w:rsid w:val="00A9131B"/>
    <w:rsid w:val="00A913E2"/>
    <w:rsid w:val="00A915A3"/>
    <w:rsid w:val="00A915C9"/>
    <w:rsid w:val="00A9169D"/>
    <w:rsid w:val="00A9189D"/>
    <w:rsid w:val="00A918D8"/>
    <w:rsid w:val="00A91A22"/>
    <w:rsid w:val="00A91A60"/>
    <w:rsid w:val="00A91B1F"/>
    <w:rsid w:val="00A91CFB"/>
    <w:rsid w:val="00A91DFE"/>
    <w:rsid w:val="00A91FF6"/>
    <w:rsid w:val="00A920C3"/>
    <w:rsid w:val="00A920E1"/>
    <w:rsid w:val="00A923F9"/>
    <w:rsid w:val="00A92439"/>
    <w:rsid w:val="00A9244F"/>
    <w:rsid w:val="00A9260C"/>
    <w:rsid w:val="00A92804"/>
    <w:rsid w:val="00A92833"/>
    <w:rsid w:val="00A92AB9"/>
    <w:rsid w:val="00A92B5C"/>
    <w:rsid w:val="00A92D38"/>
    <w:rsid w:val="00A92F48"/>
    <w:rsid w:val="00A9302A"/>
    <w:rsid w:val="00A9306A"/>
    <w:rsid w:val="00A932FB"/>
    <w:rsid w:val="00A93420"/>
    <w:rsid w:val="00A935EB"/>
    <w:rsid w:val="00A93609"/>
    <w:rsid w:val="00A937AC"/>
    <w:rsid w:val="00A93A03"/>
    <w:rsid w:val="00A93A8C"/>
    <w:rsid w:val="00A93CC6"/>
    <w:rsid w:val="00A93DA0"/>
    <w:rsid w:val="00A9407E"/>
    <w:rsid w:val="00A94089"/>
    <w:rsid w:val="00A9410A"/>
    <w:rsid w:val="00A94147"/>
    <w:rsid w:val="00A94154"/>
    <w:rsid w:val="00A942AB"/>
    <w:rsid w:val="00A946B3"/>
    <w:rsid w:val="00A946D6"/>
    <w:rsid w:val="00A946F2"/>
    <w:rsid w:val="00A94719"/>
    <w:rsid w:val="00A94930"/>
    <w:rsid w:val="00A94952"/>
    <w:rsid w:val="00A949E0"/>
    <w:rsid w:val="00A94AA0"/>
    <w:rsid w:val="00A95228"/>
    <w:rsid w:val="00A9555D"/>
    <w:rsid w:val="00A955F8"/>
    <w:rsid w:val="00A956F0"/>
    <w:rsid w:val="00A95830"/>
    <w:rsid w:val="00A9596A"/>
    <w:rsid w:val="00A95B2D"/>
    <w:rsid w:val="00A95D9B"/>
    <w:rsid w:val="00A95E9B"/>
    <w:rsid w:val="00A95F82"/>
    <w:rsid w:val="00A9607C"/>
    <w:rsid w:val="00A960F9"/>
    <w:rsid w:val="00A96117"/>
    <w:rsid w:val="00A96178"/>
    <w:rsid w:val="00A96337"/>
    <w:rsid w:val="00A96344"/>
    <w:rsid w:val="00A96347"/>
    <w:rsid w:val="00A96395"/>
    <w:rsid w:val="00A963F6"/>
    <w:rsid w:val="00A9654F"/>
    <w:rsid w:val="00A9661F"/>
    <w:rsid w:val="00A966C1"/>
    <w:rsid w:val="00A966EB"/>
    <w:rsid w:val="00A96739"/>
    <w:rsid w:val="00A9688D"/>
    <w:rsid w:val="00A968B3"/>
    <w:rsid w:val="00A96981"/>
    <w:rsid w:val="00A96A99"/>
    <w:rsid w:val="00A96BE2"/>
    <w:rsid w:val="00A96C50"/>
    <w:rsid w:val="00A96C5B"/>
    <w:rsid w:val="00A96D62"/>
    <w:rsid w:val="00A96D69"/>
    <w:rsid w:val="00A96D71"/>
    <w:rsid w:val="00A96EC1"/>
    <w:rsid w:val="00A96FCF"/>
    <w:rsid w:val="00A9703E"/>
    <w:rsid w:val="00A97098"/>
    <w:rsid w:val="00A9717D"/>
    <w:rsid w:val="00A971A5"/>
    <w:rsid w:val="00A9723D"/>
    <w:rsid w:val="00A975BD"/>
    <w:rsid w:val="00A97675"/>
    <w:rsid w:val="00A976FD"/>
    <w:rsid w:val="00A97718"/>
    <w:rsid w:val="00A97D0D"/>
    <w:rsid w:val="00A97D1D"/>
    <w:rsid w:val="00A9BC49"/>
    <w:rsid w:val="00AA00BD"/>
    <w:rsid w:val="00AA013C"/>
    <w:rsid w:val="00AA04B7"/>
    <w:rsid w:val="00AA05D3"/>
    <w:rsid w:val="00AA06AC"/>
    <w:rsid w:val="00AA083B"/>
    <w:rsid w:val="00AA0956"/>
    <w:rsid w:val="00AA09DE"/>
    <w:rsid w:val="00AA0A6E"/>
    <w:rsid w:val="00AA0A78"/>
    <w:rsid w:val="00AA0AB2"/>
    <w:rsid w:val="00AA0C47"/>
    <w:rsid w:val="00AA124B"/>
    <w:rsid w:val="00AA12C3"/>
    <w:rsid w:val="00AA12CA"/>
    <w:rsid w:val="00AA12F4"/>
    <w:rsid w:val="00AA14B6"/>
    <w:rsid w:val="00AA167D"/>
    <w:rsid w:val="00AA1773"/>
    <w:rsid w:val="00AA1A28"/>
    <w:rsid w:val="00AA1A2C"/>
    <w:rsid w:val="00AA1A39"/>
    <w:rsid w:val="00AA1AAE"/>
    <w:rsid w:val="00AA1AD7"/>
    <w:rsid w:val="00AA1B44"/>
    <w:rsid w:val="00AA1C00"/>
    <w:rsid w:val="00AA1C13"/>
    <w:rsid w:val="00AA1C5B"/>
    <w:rsid w:val="00AA1DE9"/>
    <w:rsid w:val="00AA1E98"/>
    <w:rsid w:val="00AA1F27"/>
    <w:rsid w:val="00AA1F2E"/>
    <w:rsid w:val="00AA2014"/>
    <w:rsid w:val="00AA20E6"/>
    <w:rsid w:val="00AA2352"/>
    <w:rsid w:val="00AA243A"/>
    <w:rsid w:val="00AA28F5"/>
    <w:rsid w:val="00AA293C"/>
    <w:rsid w:val="00AA2A2D"/>
    <w:rsid w:val="00AA2CC5"/>
    <w:rsid w:val="00AA2CCF"/>
    <w:rsid w:val="00AA2E83"/>
    <w:rsid w:val="00AA2F81"/>
    <w:rsid w:val="00AA33E3"/>
    <w:rsid w:val="00AA347D"/>
    <w:rsid w:val="00AA35F8"/>
    <w:rsid w:val="00AA3AC0"/>
    <w:rsid w:val="00AA3BE3"/>
    <w:rsid w:val="00AA3BF8"/>
    <w:rsid w:val="00AA3CC8"/>
    <w:rsid w:val="00AA3E78"/>
    <w:rsid w:val="00AA3E98"/>
    <w:rsid w:val="00AA3F9F"/>
    <w:rsid w:val="00AA4016"/>
    <w:rsid w:val="00AA4029"/>
    <w:rsid w:val="00AA4051"/>
    <w:rsid w:val="00AA41CB"/>
    <w:rsid w:val="00AA439B"/>
    <w:rsid w:val="00AA43A1"/>
    <w:rsid w:val="00AA43F2"/>
    <w:rsid w:val="00AA44F6"/>
    <w:rsid w:val="00AA45B9"/>
    <w:rsid w:val="00AA469C"/>
    <w:rsid w:val="00AA46A8"/>
    <w:rsid w:val="00AA47CF"/>
    <w:rsid w:val="00AA4DA5"/>
    <w:rsid w:val="00AA4F95"/>
    <w:rsid w:val="00AA5000"/>
    <w:rsid w:val="00AA518C"/>
    <w:rsid w:val="00AA52FD"/>
    <w:rsid w:val="00AA547A"/>
    <w:rsid w:val="00AA54F3"/>
    <w:rsid w:val="00AA55E2"/>
    <w:rsid w:val="00AA56B0"/>
    <w:rsid w:val="00AA575C"/>
    <w:rsid w:val="00AA579E"/>
    <w:rsid w:val="00AA57D3"/>
    <w:rsid w:val="00AA59AE"/>
    <w:rsid w:val="00AA59C5"/>
    <w:rsid w:val="00AA59E0"/>
    <w:rsid w:val="00AA5BFC"/>
    <w:rsid w:val="00AA5D4C"/>
    <w:rsid w:val="00AA5F4A"/>
    <w:rsid w:val="00AA5F7C"/>
    <w:rsid w:val="00AA6220"/>
    <w:rsid w:val="00AA6261"/>
    <w:rsid w:val="00AA62B1"/>
    <w:rsid w:val="00AA63C0"/>
    <w:rsid w:val="00AA6497"/>
    <w:rsid w:val="00AA65DA"/>
    <w:rsid w:val="00AA66D0"/>
    <w:rsid w:val="00AA66D5"/>
    <w:rsid w:val="00AA6761"/>
    <w:rsid w:val="00AA693D"/>
    <w:rsid w:val="00AA6993"/>
    <w:rsid w:val="00AA69DD"/>
    <w:rsid w:val="00AA6ACE"/>
    <w:rsid w:val="00AA6BD0"/>
    <w:rsid w:val="00AA6CA9"/>
    <w:rsid w:val="00AA6D75"/>
    <w:rsid w:val="00AA6DE9"/>
    <w:rsid w:val="00AA7316"/>
    <w:rsid w:val="00AA73B7"/>
    <w:rsid w:val="00AA7454"/>
    <w:rsid w:val="00AA74B0"/>
    <w:rsid w:val="00AA767B"/>
    <w:rsid w:val="00AA779D"/>
    <w:rsid w:val="00AA784A"/>
    <w:rsid w:val="00AA7897"/>
    <w:rsid w:val="00AA78E0"/>
    <w:rsid w:val="00AA7C04"/>
    <w:rsid w:val="00AA7C57"/>
    <w:rsid w:val="00AA7C5B"/>
    <w:rsid w:val="00AA7C68"/>
    <w:rsid w:val="00AA7DC0"/>
    <w:rsid w:val="00AA7F24"/>
    <w:rsid w:val="00AB003E"/>
    <w:rsid w:val="00AB0052"/>
    <w:rsid w:val="00AB0301"/>
    <w:rsid w:val="00AB0305"/>
    <w:rsid w:val="00AB039F"/>
    <w:rsid w:val="00AB0489"/>
    <w:rsid w:val="00AB06C2"/>
    <w:rsid w:val="00AB09BF"/>
    <w:rsid w:val="00AB0B9B"/>
    <w:rsid w:val="00AB0BD9"/>
    <w:rsid w:val="00AB0C87"/>
    <w:rsid w:val="00AB0CE1"/>
    <w:rsid w:val="00AB0CEF"/>
    <w:rsid w:val="00AB0ED4"/>
    <w:rsid w:val="00AB0F00"/>
    <w:rsid w:val="00AB0F96"/>
    <w:rsid w:val="00AB0FE5"/>
    <w:rsid w:val="00AB1069"/>
    <w:rsid w:val="00AB10C2"/>
    <w:rsid w:val="00AB11EE"/>
    <w:rsid w:val="00AB1369"/>
    <w:rsid w:val="00AB142C"/>
    <w:rsid w:val="00AB144B"/>
    <w:rsid w:val="00AB15C4"/>
    <w:rsid w:val="00AB15DA"/>
    <w:rsid w:val="00AB1673"/>
    <w:rsid w:val="00AB1780"/>
    <w:rsid w:val="00AB17C4"/>
    <w:rsid w:val="00AB1839"/>
    <w:rsid w:val="00AB18AD"/>
    <w:rsid w:val="00AB1935"/>
    <w:rsid w:val="00AB1A61"/>
    <w:rsid w:val="00AB1A8E"/>
    <w:rsid w:val="00AB1EF5"/>
    <w:rsid w:val="00AB216F"/>
    <w:rsid w:val="00AB2289"/>
    <w:rsid w:val="00AB2622"/>
    <w:rsid w:val="00AB26A1"/>
    <w:rsid w:val="00AB28DE"/>
    <w:rsid w:val="00AB28F3"/>
    <w:rsid w:val="00AB295C"/>
    <w:rsid w:val="00AB29F5"/>
    <w:rsid w:val="00AB2AA9"/>
    <w:rsid w:val="00AB2AD8"/>
    <w:rsid w:val="00AB2DAA"/>
    <w:rsid w:val="00AB2F23"/>
    <w:rsid w:val="00AB314A"/>
    <w:rsid w:val="00AB31CC"/>
    <w:rsid w:val="00AB3460"/>
    <w:rsid w:val="00AB35A4"/>
    <w:rsid w:val="00AB35BD"/>
    <w:rsid w:val="00AB37C3"/>
    <w:rsid w:val="00AB38CF"/>
    <w:rsid w:val="00AB3902"/>
    <w:rsid w:val="00AB398E"/>
    <w:rsid w:val="00AB3B6A"/>
    <w:rsid w:val="00AB3CB1"/>
    <w:rsid w:val="00AB3D42"/>
    <w:rsid w:val="00AB3D69"/>
    <w:rsid w:val="00AB3D86"/>
    <w:rsid w:val="00AB3E9C"/>
    <w:rsid w:val="00AB3FBA"/>
    <w:rsid w:val="00AB422D"/>
    <w:rsid w:val="00AB45AB"/>
    <w:rsid w:val="00AB4678"/>
    <w:rsid w:val="00AB474A"/>
    <w:rsid w:val="00AB4791"/>
    <w:rsid w:val="00AB4889"/>
    <w:rsid w:val="00AB4967"/>
    <w:rsid w:val="00AB4C34"/>
    <w:rsid w:val="00AB4D6E"/>
    <w:rsid w:val="00AB4DE0"/>
    <w:rsid w:val="00AB4EA2"/>
    <w:rsid w:val="00AB4FF5"/>
    <w:rsid w:val="00AB50F8"/>
    <w:rsid w:val="00AB5144"/>
    <w:rsid w:val="00AB51FC"/>
    <w:rsid w:val="00AB5301"/>
    <w:rsid w:val="00AB5304"/>
    <w:rsid w:val="00AB5406"/>
    <w:rsid w:val="00AB556D"/>
    <w:rsid w:val="00AB55B3"/>
    <w:rsid w:val="00AB55E2"/>
    <w:rsid w:val="00AB5650"/>
    <w:rsid w:val="00AB56EB"/>
    <w:rsid w:val="00AB56FC"/>
    <w:rsid w:val="00AB57DE"/>
    <w:rsid w:val="00AB5882"/>
    <w:rsid w:val="00AB59C8"/>
    <w:rsid w:val="00AB5B63"/>
    <w:rsid w:val="00AB5B91"/>
    <w:rsid w:val="00AB5F3B"/>
    <w:rsid w:val="00AB606D"/>
    <w:rsid w:val="00AB6218"/>
    <w:rsid w:val="00AB6337"/>
    <w:rsid w:val="00AB6631"/>
    <w:rsid w:val="00AB6667"/>
    <w:rsid w:val="00AB66EC"/>
    <w:rsid w:val="00AB685C"/>
    <w:rsid w:val="00AB6AF7"/>
    <w:rsid w:val="00AB6D59"/>
    <w:rsid w:val="00AB6F67"/>
    <w:rsid w:val="00AB6F7C"/>
    <w:rsid w:val="00AB6F9E"/>
    <w:rsid w:val="00AB7001"/>
    <w:rsid w:val="00AB723D"/>
    <w:rsid w:val="00AB72FE"/>
    <w:rsid w:val="00AB74ED"/>
    <w:rsid w:val="00AB7606"/>
    <w:rsid w:val="00AB7656"/>
    <w:rsid w:val="00AB77A2"/>
    <w:rsid w:val="00AB79E6"/>
    <w:rsid w:val="00AB7A45"/>
    <w:rsid w:val="00AB7BEA"/>
    <w:rsid w:val="00AB7D09"/>
    <w:rsid w:val="00AB7D8D"/>
    <w:rsid w:val="00AB7DCB"/>
    <w:rsid w:val="00AB7E91"/>
    <w:rsid w:val="00AB7EAB"/>
    <w:rsid w:val="00AB7F1A"/>
    <w:rsid w:val="00AB7FB5"/>
    <w:rsid w:val="00AC00B6"/>
    <w:rsid w:val="00AC011B"/>
    <w:rsid w:val="00AC02BF"/>
    <w:rsid w:val="00AC02F2"/>
    <w:rsid w:val="00AC0341"/>
    <w:rsid w:val="00AC038D"/>
    <w:rsid w:val="00AC074D"/>
    <w:rsid w:val="00AC0810"/>
    <w:rsid w:val="00AC08CC"/>
    <w:rsid w:val="00AC09E1"/>
    <w:rsid w:val="00AC09E6"/>
    <w:rsid w:val="00AC0A8E"/>
    <w:rsid w:val="00AC0B5F"/>
    <w:rsid w:val="00AC0B8C"/>
    <w:rsid w:val="00AC0FFD"/>
    <w:rsid w:val="00AC101F"/>
    <w:rsid w:val="00AC118B"/>
    <w:rsid w:val="00AC11F3"/>
    <w:rsid w:val="00AC1657"/>
    <w:rsid w:val="00AC1841"/>
    <w:rsid w:val="00AC195F"/>
    <w:rsid w:val="00AC1969"/>
    <w:rsid w:val="00AC19D3"/>
    <w:rsid w:val="00AC1CC3"/>
    <w:rsid w:val="00AC1D0F"/>
    <w:rsid w:val="00AC1D7F"/>
    <w:rsid w:val="00AC1F62"/>
    <w:rsid w:val="00AC1F79"/>
    <w:rsid w:val="00AC20DD"/>
    <w:rsid w:val="00AC221C"/>
    <w:rsid w:val="00AC2318"/>
    <w:rsid w:val="00AC2319"/>
    <w:rsid w:val="00AC23BC"/>
    <w:rsid w:val="00AC250F"/>
    <w:rsid w:val="00AC2930"/>
    <w:rsid w:val="00AC2960"/>
    <w:rsid w:val="00AC2C93"/>
    <w:rsid w:val="00AC2E44"/>
    <w:rsid w:val="00AC2E6A"/>
    <w:rsid w:val="00AC2EF3"/>
    <w:rsid w:val="00AC302D"/>
    <w:rsid w:val="00AC3281"/>
    <w:rsid w:val="00AC32D3"/>
    <w:rsid w:val="00AC34F7"/>
    <w:rsid w:val="00AC39B2"/>
    <w:rsid w:val="00AC3B3C"/>
    <w:rsid w:val="00AC3BB9"/>
    <w:rsid w:val="00AC3D47"/>
    <w:rsid w:val="00AC3EFB"/>
    <w:rsid w:val="00AC3F69"/>
    <w:rsid w:val="00AC419D"/>
    <w:rsid w:val="00AC43C6"/>
    <w:rsid w:val="00AC443A"/>
    <w:rsid w:val="00AC450D"/>
    <w:rsid w:val="00AC459B"/>
    <w:rsid w:val="00AC462B"/>
    <w:rsid w:val="00AC4638"/>
    <w:rsid w:val="00AC4775"/>
    <w:rsid w:val="00AC47CD"/>
    <w:rsid w:val="00AC4862"/>
    <w:rsid w:val="00AC489F"/>
    <w:rsid w:val="00AC4931"/>
    <w:rsid w:val="00AC494A"/>
    <w:rsid w:val="00AC4990"/>
    <w:rsid w:val="00AC49C6"/>
    <w:rsid w:val="00AC4A4D"/>
    <w:rsid w:val="00AC4AEB"/>
    <w:rsid w:val="00AC4B20"/>
    <w:rsid w:val="00AC4BB6"/>
    <w:rsid w:val="00AC4DFE"/>
    <w:rsid w:val="00AC4E1D"/>
    <w:rsid w:val="00AC4EE5"/>
    <w:rsid w:val="00AC5008"/>
    <w:rsid w:val="00AC5049"/>
    <w:rsid w:val="00AC5088"/>
    <w:rsid w:val="00AC509D"/>
    <w:rsid w:val="00AC5101"/>
    <w:rsid w:val="00AC52D5"/>
    <w:rsid w:val="00AC5335"/>
    <w:rsid w:val="00AC5460"/>
    <w:rsid w:val="00AC54F9"/>
    <w:rsid w:val="00AC5683"/>
    <w:rsid w:val="00AC584F"/>
    <w:rsid w:val="00AC5885"/>
    <w:rsid w:val="00AC5A09"/>
    <w:rsid w:val="00AC5ACF"/>
    <w:rsid w:val="00AC5BBE"/>
    <w:rsid w:val="00AC5D72"/>
    <w:rsid w:val="00AC5DF3"/>
    <w:rsid w:val="00AC5E8B"/>
    <w:rsid w:val="00AC610A"/>
    <w:rsid w:val="00AC61E8"/>
    <w:rsid w:val="00AC626A"/>
    <w:rsid w:val="00AC6336"/>
    <w:rsid w:val="00AC65BA"/>
    <w:rsid w:val="00AC65C3"/>
    <w:rsid w:val="00AC6861"/>
    <w:rsid w:val="00AC694D"/>
    <w:rsid w:val="00AC69A5"/>
    <w:rsid w:val="00AC69EC"/>
    <w:rsid w:val="00AC6A1D"/>
    <w:rsid w:val="00AC6AED"/>
    <w:rsid w:val="00AC6B29"/>
    <w:rsid w:val="00AC6D23"/>
    <w:rsid w:val="00AC6DBF"/>
    <w:rsid w:val="00AC724A"/>
    <w:rsid w:val="00AC731C"/>
    <w:rsid w:val="00AC7353"/>
    <w:rsid w:val="00AC7461"/>
    <w:rsid w:val="00AC7795"/>
    <w:rsid w:val="00AC77C9"/>
    <w:rsid w:val="00AC787C"/>
    <w:rsid w:val="00AC78D0"/>
    <w:rsid w:val="00AC7C3A"/>
    <w:rsid w:val="00AC7CBD"/>
    <w:rsid w:val="00AC7CF3"/>
    <w:rsid w:val="00AC7E55"/>
    <w:rsid w:val="00AC7EFF"/>
    <w:rsid w:val="00AC7F19"/>
    <w:rsid w:val="00ACCBAD"/>
    <w:rsid w:val="00AD00B6"/>
    <w:rsid w:val="00AD03F7"/>
    <w:rsid w:val="00AD042C"/>
    <w:rsid w:val="00AD057E"/>
    <w:rsid w:val="00AD0681"/>
    <w:rsid w:val="00AD0683"/>
    <w:rsid w:val="00AD0838"/>
    <w:rsid w:val="00AD0951"/>
    <w:rsid w:val="00AD0C8D"/>
    <w:rsid w:val="00AD0DCA"/>
    <w:rsid w:val="00AD0F6A"/>
    <w:rsid w:val="00AD0FE2"/>
    <w:rsid w:val="00AD1064"/>
    <w:rsid w:val="00AD10F4"/>
    <w:rsid w:val="00AD11B7"/>
    <w:rsid w:val="00AD13CF"/>
    <w:rsid w:val="00AD1403"/>
    <w:rsid w:val="00AD1416"/>
    <w:rsid w:val="00AD1462"/>
    <w:rsid w:val="00AD1465"/>
    <w:rsid w:val="00AD1631"/>
    <w:rsid w:val="00AD16D4"/>
    <w:rsid w:val="00AD1777"/>
    <w:rsid w:val="00AD185E"/>
    <w:rsid w:val="00AD18DF"/>
    <w:rsid w:val="00AD19FE"/>
    <w:rsid w:val="00AD1C4C"/>
    <w:rsid w:val="00AD1D42"/>
    <w:rsid w:val="00AD1E93"/>
    <w:rsid w:val="00AD1ECE"/>
    <w:rsid w:val="00AD1EF0"/>
    <w:rsid w:val="00AD1F64"/>
    <w:rsid w:val="00AD1FF6"/>
    <w:rsid w:val="00AD203E"/>
    <w:rsid w:val="00AD2065"/>
    <w:rsid w:val="00AD2090"/>
    <w:rsid w:val="00AD2240"/>
    <w:rsid w:val="00AD2663"/>
    <w:rsid w:val="00AD2694"/>
    <w:rsid w:val="00AD26FC"/>
    <w:rsid w:val="00AD27D1"/>
    <w:rsid w:val="00AD2A6B"/>
    <w:rsid w:val="00AD2A81"/>
    <w:rsid w:val="00AD2C13"/>
    <w:rsid w:val="00AD2C14"/>
    <w:rsid w:val="00AD2D6D"/>
    <w:rsid w:val="00AD2D9B"/>
    <w:rsid w:val="00AD2EC4"/>
    <w:rsid w:val="00AD2F53"/>
    <w:rsid w:val="00AD34C8"/>
    <w:rsid w:val="00AD358D"/>
    <w:rsid w:val="00AD37A3"/>
    <w:rsid w:val="00AD37D8"/>
    <w:rsid w:val="00AD383B"/>
    <w:rsid w:val="00AD3BEA"/>
    <w:rsid w:val="00AD3E58"/>
    <w:rsid w:val="00AD3EF7"/>
    <w:rsid w:val="00AD400E"/>
    <w:rsid w:val="00AD406C"/>
    <w:rsid w:val="00AD4189"/>
    <w:rsid w:val="00AD4236"/>
    <w:rsid w:val="00AD432A"/>
    <w:rsid w:val="00AD45DC"/>
    <w:rsid w:val="00AD46BA"/>
    <w:rsid w:val="00AD472E"/>
    <w:rsid w:val="00AD47F5"/>
    <w:rsid w:val="00AD4836"/>
    <w:rsid w:val="00AD4981"/>
    <w:rsid w:val="00AD499C"/>
    <w:rsid w:val="00AD4D25"/>
    <w:rsid w:val="00AD4D5F"/>
    <w:rsid w:val="00AD4DA7"/>
    <w:rsid w:val="00AD4E35"/>
    <w:rsid w:val="00AD4E37"/>
    <w:rsid w:val="00AD4EAC"/>
    <w:rsid w:val="00AD50FE"/>
    <w:rsid w:val="00AD5146"/>
    <w:rsid w:val="00AD5274"/>
    <w:rsid w:val="00AD5491"/>
    <w:rsid w:val="00AD5519"/>
    <w:rsid w:val="00AD552E"/>
    <w:rsid w:val="00AD5641"/>
    <w:rsid w:val="00AD5650"/>
    <w:rsid w:val="00AD5898"/>
    <w:rsid w:val="00AD592A"/>
    <w:rsid w:val="00AD59A8"/>
    <w:rsid w:val="00AD5A60"/>
    <w:rsid w:val="00AD5AE0"/>
    <w:rsid w:val="00AD5B92"/>
    <w:rsid w:val="00AD5BD4"/>
    <w:rsid w:val="00AD5BD8"/>
    <w:rsid w:val="00AD5C7F"/>
    <w:rsid w:val="00AD6236"/>
    <w:rsid w:val="00AD63F5"/>
    <w:rsid w:val="00AD6415"/>
    <w:rsid w:val="00AD64C3"/>
    <w:rsid w:val="00AD6529"/>
    <w:rsid w:val="00AD681C"/>
    <w:rsid w:val="00AD68E2"/>
    <w:rsid w:val="00AD69C8"/>
    <w:rsid w:val="00AD6A42"/>
    <w:rsid w:val="00AD6F3C"/>
    <w:rsid w:val="00AD6FF6"/>
    <w:rsid w:val="00AD7217"/>
    <w:rsid w:val="00AD730A"/>
    <w:rsid w:val="00AD7322"/>
    <w:rsid w:val="00AD7341"/>
    <w:rsid w:val="00AD73E6"/>
    <w:rsid w:val="00AD74B6"/>
    <w:rsid w:val="00AD756A"/>
    <w:rsid w:val="00AD761E"/>
    <w:rsid w:val="00AD7680"/>
    <w:rsid w:val="00AD77F3"/>
    <w:rsid w:val="00AD7865"/>
    <w:rsid w:val="00AD7A01"/>
    <w:rsid w:val="00AD7C2B"/>
    <w:rsid w:val="00AD7C8C"/>
    <w:rsid w:val="00AD7CFF"/>
    <w:rsid w:val="00AD7D13"/>
    <w:rsid w:val="00AD7D16"/>
    <w:rsid w:val="00AD7D98"/>
    <w:rsid w:val="00AD7F42"/>
    <w:rsid w:val="00AD7FE6"/>
    <w:rsid w:val="00AE00C4"/>
    <w:rsid w:val="00AE019C"/>
    <w:rsid w:val="00AE0250"/>
    <w:rsid w:val="00AE02A5"/>
    <w:rsid w:val="00AE03A3"/>
    <w:rsid w:val="00AE046D"/>
    <w:rsid w:val="00AE04B5"/>
    <w:rsid w:val="00AE0689"/>
    <w:rsid w:val="00AE0791"/>
    <w:rsid w:val="00AE07E9"/>
    <w:rsid w:val="00AE0A08"/>
    <w:rsid w:val="00AE0A2E"/>
    <w:rsid w:val="00AE0A9F"/>
    <w:rsid w:val="00AE0AE1"/>
    <w:rsid w:val="00AE0DAE"/>
    <w:rsid w:val="00AE0DC1"/>
    <w:rsid w:val="00AE0DC7"/>
    <w:rsid w:val="00AE0F1B"/>
    <w:rsid w:val="00AE0F7F"/>
    <w:rsid w:val="00AE104D"/>
    <w:rsid w:val="00AE10C0"/>
    <w:rsid w:val="00AE11C9"/>
    <w:rsid w:val="00AE1234"/>
    <w:rsid w:val="00AE148E"/>
    <w:rsid w:val="00AE1552"/>
    <w:rsid w:val="00AE15FE"/>
    <w:rsid w:val="00AE1864"/>
    <w:rsid w:val="00AE1ABC"/>
    <w:rsid w:val="00AE1B3E"/>
    <w:rsid w:val="00AE1BE2"/>
    <w:rsid w:val="00AE1C1C"/>
    <w:rsid w:val="00AE1C94"/>
    <w:rsid w:val="00AE1CBA"/>
    <w:rsid w:val="00AE1D5F"/>
    <w:rsid w:val="00AE2013"/>
    <w:rsid w:val="00AE239E"/>
    <w:rsid w:val="00AE23F1"/>
    <w:rsid w:val="00AE2425"/>
    <w:rsid w:val="00AE25D5"/>
    <w:rsid w:val="00AE265C"/>
    <w:rsid w:val="00AE2785"/>
    <w:rsid w:val="00AE288A"/>
    <w:rsid w:val="00AE29DB"/>
    <w:rsid w:val="00AE2C79"/>
    <w:rsid w:val="00AE2CBD"/>
    <w:rsid w:val="00AE2DE3"/>
    <w:rsid w:val="00AE2E0E"/>
    <w:rsid w:val="00AE2E18"/>
    <w:rsid w:val="00AE2F68"/>
    <w:rsid w:val="00AE3386"/>
    <w:rsid w:val="00AE3499"/>
    <w:rsid w:val="00AE3746"/>
    <w:rsid w:val="00AE374E"/>
    <w:rsid w:val="00AE3A5E"/>
    <w:rsid w:val="00AE3B49"/>
    <w:rsid w:val="00AE3B4C"/>
    <w:rsid w:val="00AE3CDF"/>
    <w:rsid w:val="00AE3EA6"/>
    <w:rsid w:val="00AE3FB8"/>
    <w:rsid w:val="00AE410C"/>
    <w:rsid w:val="00AE4191"/>
    <w:rsid w:val="00AE4450"/>
    <w:rsid w:val="00AE459C"/>
    <w:rsid w:val="00AE45EF"/>
    <w:rsid w:val="00AE47C8"/>
    <w:rsid w:val="00AE4893"/>
    <w:rsid w:val="00AE4D6A"/>
    <w:rsid w:val="00AE4D8C"/>
    <w:rsid w:val="00AE4F0C"/>
    <w:rsid w:val="00AE503B"/>
    <w:rsid w:val="00AE55BC"/>
    <w:rsid w:val="00AE5A39"/>
    <w:rsid w:val="00AE5ADF"/>
    <w:rsid w:val="00AE5C29"/>
    <w:rsid w:val="00AE5C8F"/>
    <w:rsid w:val="00AE5D32"/>
    <w:rsid w:val="00AE5D53"/>
    <w:rsid w:val="00AE5E14"/>
    <w:rsid w:val="00AE6100"/>
    <w:rsid w:val="00AE612D"/>
    <w:rsid w:val="00AE6234"/>
    <w:rsid w:val="00AE6298"/>
    <w:rsid w:val="00AE62D0"/>
    <w:rsid w:val="00AE62DC"/>
    <w:rsid w:val="00AE63C5"/>
    <w:rsid w:val="00AE640C"/>
    <w:rsid w:val="00AE6427"/>
    <w:rsid w:val="00AE668A"/>
    <w:rsid w:val="00AE66C5"/>
    <w:rsid w:val="00AE66E7"/>
    <w:rsid w:val="00AE6717"/>
    <w:rsid w:val="00AE6745"/>
    <w:rsid w:val="00AE68C6"/>
    <w:rsid w:val="00AE69AF"/>
    <w:rsid w:val="00AE69ED"/>
    <w:rsid w:val="00AE6ADD"/>
    <w:rsid w:val="00AE6B39"/>
    <w:rsid w:val="00AE6DC1"/>
    <w:rsid w:val="00AE6E16"/>
    <w:rsid w:val="00AE6F6B"/>
    <w:rsid w:val="00AE6F75"/>
    <w:rsid w:val="00AE7049"/>
    <w:rsid w:val="00AE71E3"/>
    <w:rsid w:val="00AE7209"/>
    <w:rsid w:val="00AE72A9"/>
    <w:rsid w:val="00AE768D"/>
    <w:rsid w:val="00AE7702"/>
    <w:rsid w:val="00AE7786"/>
    <w:rsid w:val="00AE788B"/>
    <w:rsid w:val="00AE78A0"/>
    <w:rsid w:val="00AE78BF"/>
    <w:rsid w:val="00AE799D"/>
    <w:rsid w:val="00AE7B32"/>
    <w:rsid w:val="00AE7B99"/>
    <w:rsid w:val="00AE7D23"/>
    <w:rsid w:val="00AE7D7E"/>
    <w:rsid w:val="00AE7DDE"/>
    <w:rsid w:val="00AE7EF9"/>
    <w:rsid w:val="00AF00B7"/>
    <w:rsid w:val="00AF00BD"/>
    <w:rsid w:val="00AF0228"/>
    <w:rsid w:val="00AF037A"/>
    <w:rsid w:val="00AF0460"/>
    <w:rsid w:val="00AF06E5"/>
    <w:rsid w:val="00AF079B"/>
    <w:rsid w:val="00AF096F"/>
    <w:rsid w:val="00AF0AE1"/>
    <w:rsid w:val="00AF0C29"/>
    <w:rsid w:val="00AF0C8A"/>
    <w:rsid w:val="00AF1175"/>
    <w:rsid w:val="00AF12FF"/>
    <w:rsid w:val="00AF1519"/>
    <w:rsid w:val="00AF1580"/>
    <w:rsid w:val="00AF16A8"/>
    <w:rsid w:val="00AF1786"/>
    <w:rsid w:val="00AF1886"/>
    <w:rsid w:val="00AF198E"/>
    <w:rsid w:val="00AF1ABE"/>
    <w:rsid w:val="00AF1D45"/>
    <w:rsid w:val="00AF1DFA"/>
    <w:rsid w:val="00AF1EFE"/>
    <w:rsid w:val="00AF2019"/>
    <w:rsid w:val="00AF206D"/>
    <w:rsid w:val="00AF2102"/>
    <w:rsid w:val="00AF2185"/>
    <w:rsid w:val="00AF218E"/>
    <w:rsid w:val="00AF224C"/>
    <w:rsid w:val="00AF22A3"/>
    <w:rsid w:val="00AF262E"/>
    <w:rsid w:val="00AF2630"/>
    <w:rsid w:val="00AF283B"/>
    <w:rsid w:val="00AF2A2C"/>
    <w:rsid w:val="00AF2A70"/>
    <w:rsid w:val="00AF2C4A"/>
    <w:rsid w:val="00AF2E06"/>
    <w:rsid w:val="00AF3106"/>
    <w:rsid w:val="00AF3251"/>
    <w:rsid w:val="00AF32BA"/>
    <w:rsid w:val="00AF36AA"/>
    <w:rsid w:val="00AF3781"/>
    <w:rsid w:val="00AF3813"/>
    <w:rsid w:val="00AF391F"/>
    <w:rsid w:val="00AF39E1"/>
    <w:rsid w:val="00AF3A31"/>
    <w:rsid w:val="00AF3B0B"/>
    <w:rsid w:val="00AF3B8C"/>
    <w:rsid w:val="00AF3F9F"/>
    <w:rsid w:val="00AF3FA9"/>
    <w:rsid w:val="00AF4036"/>
    <w:rsid w:val="00AF4100"/>
    <w:rsid w:val="00AF4195"/>
    <w:rsid w:val="00AF41E0"/>
    <w:rsid w:val="00AF4304"/>
    <w:rsid w:val="00AF437E"/>
    <w:rsid w:val="00AF4391"/>
    <w:rsid w:val="00AF43B6"/>
    <w:rsid w:val="00AF43E9"/>
    <w:rsid w:val="00AF442F"/>
    <w:rsid w:val="00AF4493"/>
    <w:rsid w:val="00AF48E5"/>
    <w:rsid w:val="00AF492F"/>
    <w:rsid w:val="00AF4A67"/>
    <w:rsid w:val="00AF4B70"/>
    <w:rsid w:val="00AF4B91"/>
    <w:rsid w:val="00AF4CB9"/>
    <w:rsid w:val="00AF4D18"/>
    <w:rsid w:val="00AF4DB7"/>
    <w:rsid w:val="00AF4E2F"/>
    <w:rsid w:val="00AF4ED6"/>
    <w:rsid w:val="00AF4F90"/>
    <w:rsid w:val="00AF5221"/>
    <w:rsid w:val="00AF525B"/>
    <w:rsid w:val="00AF52B0"/>
    <w:rsid w:val="00AF52D2"/>
    <w:rsid w:val="00AF5377"/>
    <w:rsid w:val="00AF540E"/>
    <w:rsid w:val="00AF55A2"/>
    <w:rsid w:val="00AF55E8"/>
    <w:rsid w:val="00AF5787"/>
    <w:rsid w:val="00AF580F"/>
    <w:rsid w:val="00AF5840"/>
    <w:rsid w:val="00AF586D"/>
    <w:rsid w:val="00AF5979"/>
    <w:rsid w:val="00AF59FB"/>
    <w:rsid w:val="00AF5A22"/>
    <w:rsid w:val="00AF5AE5"/>
    <w:rsid w:val="00AF5B99"/>
    <w:rsid w:val="00AF5BE2"/>
    <w:rsid w:val="00AF5C6A"/>
    <w:rsid w:val="00AF5D58"/>
    <w:rsid w:val="00AF5DEE"/>
    <w:rsid w:val="00AF5EFE"/>
    <w:rsid w:val="00AF602A"/>
    <w:rsid w:val="00AF60F9"/>
    <w:rsid w:val="00AF6186"/>
    <w:rsid w:val="00AF61BF"/>
    <w:rsid w:val="00AF6302"/>
    <w:rsid w:val="00AF63BC"/>
    <w:rsid w:val="00AF64B0"/>
    <w:rsid w:val="00AF65FB"/>
    <w:rsid w:val="00AF66B4"/>
    <w:rsid w:val="00AF691F"/>
    <w:rsid w:val="00AF6AFA"/>
    <w:rsid w:val="00AF6C7C"/>
    <w:rsid w:val="00AF6E7F"/>
    <w:rsid w:val="00AF6EE6"/>
    <w:rsid w:val="00AF6F73"/>
    <w:rsid w:val="00AF6FB6"/>
    <w:rsid w:val="00AF705F"/>
    <w:rsid w:val="00AF709A"/>
    <w:rsid w:val="00AF7128"/>
    <w:rsid w:val="00AF71F2"/>
    <w:rsid w:val="00AF73B8"/>
    <w:rsid w:val="00AF7462"/>
    <w:rsid w:val="00AF7468"/>
    <w:rsid w:val="00AF74CB"/>
    <w:rsid w:val="00AF7558"/>
    <w:rsid w:val="00AF785C"/>
    <w:rsid w:val="00AF788B"/>
    <w:rsid w:val="00AF789B"/>
    <w:rsid w:val="00AF78CF"/>
    <w:rsid w:val="00AF78D9"/>
    <w:rsid w:val="00AF794B"/>
    <w:rsid w:val="00AF7A26"/>
    <w:rsid w:val="00AF7E15"/>
    <w:rsid w:val="00AF7F14"/>
    <w:rsid w:val="00AF7FDA"/>
    <w:rsid w:val="00B00073"/>
    <w:rsid w:val="00B001D9"/>
    <w:rsid w:val="00B003CD"/>
    <w:rsid w:val="00B00627"/>
    <w:rsid w:val="00B006A1"/>
    <w:rsid w:val="00B00740"/>
    <w:rsid w:val="00B00781"/>
    <w:rsid w:val="00B0096E"/>
    <w:rsid w:val="00B00ACD"/>
    <w:rsid w:val="00B00BEC"/>
    <w:rsid w:val="00B00BFA"/>
    <w:rsid w:val="00B00C1F"/>
    <w:rsid w:val="00B00FBC"/>
    <w:rsid w:val="00B00FEE"/>
    <w:rsid w:val="00B010FD"/>
    <w:rsid w:val="00B013A4"/>
    <w:rsid w:val="00B0166E"/>
    <w:rsid w:val="00B01672"/>
    <w:rsid w:val="00B01777"/>
    <w:rsid w:val="00B017BB"/>
    <w:rsid w:val="00B01989"/>
    <w:rsid w:val="00B01EF9"/>
    <w:rsid w:val="00B022FE"/>
    <w:rsid w:val="00B02479"/>
    <w:rsid w:val="00B02540"/>
    <w:rsid w:val="00B025B8"/>
    <w:rsid w:val="00B025D6"/>
    <w:rsid w:val="00B026B2"/>
    <w:rsid w:val="00B026B8"/>
    <w:rsid w:val="00B02742"/>
    <w:rsid w:val="00B02B71"/>
    <w:rsid w:val="00B02D54"/>
    <w:rsid w:val="00B02EAA"/>
    <w:rsid w:val="00B02F73"/>
    <w:rsid w:val="00B0300A"/>
    <w:rsid w:val="00B0301C"/>
    <w:rsid w:val="00B030AA"/>
    <w:rsid w:val="00B030B5"/>
    <w:rsid w:val="00B03126"/>
    <w:rsid w:val="00B033D5"/>
    <w:rsid w:val="00B033FE"/>
    <w:rsid w:val="00B0351E"/>
    <w:rsid w:val="00B03612"/>
    <w:rsid w:val="00B03681"/>
    <w:rsid w:val="00B036C2"/>
    <w:rsid w:val="00B03765"/>
    <w:rsid w:val="00B03C3C"/>
    <w:rsid w:val="00B03E7C"/>
    <w:rsid w:val="00B04050"/>
    <w:rsid w:val="00B0413C"/>
    <w:rsid w:val="00B0413D"/>
    <w:rsid w:val="00B041A2"/>
    <w:rsid w:val="00B041BC"/>
    <w:rsid w:val="00B0437E"/>
    <w:rsid w:val="00B043CD"/>
    <w:rsid w:val="00B04455"/>
    <w:rsid w:val="00B044F5"/>
    <w:rsid w:val="00B04660"/>
    <w:rsid w:val="00B046D9"/>
    <w:rsid w:val="00B0478A"/>
    <w:rsid w:val="00B04982"/>
    <w:rsid w:val="00B0499B"/>
    <w:rsid w:val="00B04A1E"/>
    <w:rsid w:val="00B04A92"/>
    <w:rsid w:val="00B04B1B"/>
    <w:rsid w:val="00B04BBE"/>
    <w:rsid w:val="00B04BE8"/>
    <w:rsid w:val="00B04D65"/>
    <w:rsid w:val="00B04DA0"/>
    <w:rsid w:val="00B04E44"/>
    <w:rsid w:val="00B051AD"/>
    <w:rsid w:val="00B051DA"/>
    <w:rsid w:val="00B05234"/>
    <w:rsid w:val="00B0525B"/>
    <w:rsid w:val="00B05288"/>
    <w:rsid w:val="00B05291"/>
    <w:rsid w:val="00B05453"/>
    <w:rsid w:val="00B055E9"/>
    <w:rsid w:val="00B056B9"/>
    <w:rsid w:val="00B05736"/>
    <w:rsid w:val="00B05744"/>
    <w:rsid w:val="00B05931"/>
    <w:rsid w:val="00B05A78"/>
    <w:rsid w:val="00B05ADA"/>
    <w:rsid w:val="00B05C3A"/>
    <w:rsid w:val="00B05FDA"/>
    <w:rsid w:val="00B05FE5"/>
    <w:rsid w:val="00B06031"/>
    <w:rsid w:val="00B06053"/>
    <w:rsid w:val="00B060C4"/>
    <w:rsid w:val="00B061B9"/>
    <w:rsid w:val="00B0637E"/>
    <w:rsid w:val="00B0641B"/>
    <w:rsid w:val="00B0654A"/>
    <w:rsid w:val="00B066A5"/>
    <w:rsid w:val="00B0688B"/>
    <w:rsid w:val="00B0694A"/>
    <w:rsid w:val="00B06A15"/>
    <w:rsid w:val="00B06B5F"/>
    <w:rsid w:val="00B06E17"/>
    <w:rsid w:val="00B07055"/>
    <w:rsid w:val="00B07106"/>
    <w:rsid w:val="00B0715C"/>
    <w:rsid w:val="00B07260"/>
    <w:rsid w:val="00B074CD"/>
    <w:rsid w:val="00B074E2"/>
    <w:rsid w:val="00B07570"/>
    <w:rsid w:val="00B077FE"/>
    <w:rsid w:val="00B07C56"/>
    <w:rsid w:val="00B07E45"/>
    <w:rsid w:val="00B07FC4"/>
    <w:rsid w:val="00B0E8DE"/>
    <w:rsid w:val="00B10250"/>
    <w:rsid w:val="00B1039F"/>
    <w:rsid w:val="00B1046A"/>
    <w:rsid w:val="00B104A3"/>
    <w:rsid w:val="00B104A7"/>
    <w:rsid w:val="00B104C8"/>
    <w:rsid w:val="00B10707"/>
    <w:rsid w:val="00B10857"/>
    <w:rsid w:val="00B108BB"/>
    <w:rsid w:val="00B10AE3"/>
    <w:rsid w:val="00B10B20"/>
    <w:rsid w:val="00B10C86"/>
    <w:rsid w:val="00B1123F"/>
    <w:rsid w:val="00B11394"/>
    <w:rsid w:val="00B11491"/>
    <w:rsid w:val="00B115BA"/>
    <w:rsid w:val="00B11653"/>
    <w:rsid w:val="00B1168E"/>
    <w:rsid w:val="00B116F3"/>
    <w:rsid w:val="00B11733"/>
    <w:rsid w:val="00B11823"/>
    <w:rsid w:val="00B11929"/>
    <w:rsid w:val="00B119B7"/>
    <w:rsid w:val="00B12022"/>
    <w:rsid w:val="00B12198"/>
    <w:rsid w:val="00B122B6"/>
    <w:rsid w:val="00B123E5"/>
    <w:rsid w:val="00B12561"/>
    <w:rsid w:val="00B126F2"/>
    <w:rsid w:val="00B128A7"/>
    <w:rsid w:val="00B12961"/>
    <w:rsid w:val="00B12ABB"/>
    <w:rsid w:val="00B12B10"/>
    <w:rsid w:val="00B12BCC"/>
    <w:rsid w:val="00B12CD4"/>
    <w:rsid w:val="00B12E75"/>
    <w:rsid w:val="00B12F4B"/>
    <w:rsid w:val="00B12F7B"/>
    <w:rsid w:val="00B13055"/>
    <w:rsid w:val="00B13064"/>
    <w:rsid w:val="00B130C4"/>
    <w:rsid w:val="00B1321C"/>
    <w:rsid w:val="00B132B9"/>
    <w:rsid w:val="00B13379"/>
    <w:rsid w:val="00B134EE"/>
    <w:rsid w:val="00B13722"/>
    <w:rsid w:val="00B13755"/>
    <w:rsid w:val="00B13A5B"/>
    <w:rsid w:val="00B13A74"/>
    <w:rsid w:val="00B13A9A"/>
    <w:rsid w:val="00B13C6A"/>
    <w:rsid w:val="00B13CA5"/>
    <w:rsid w:val="00B13F76"/>
    <w:rsid w:val="00B13FBD"/>
    <w:rsid w:val="00B14043"/>
    <w:rsid w:val="00B140A5"/>
    <w:rsid w:val="00B140BD"/>
    <w:rsid w:val="00B1413C"/>
    <w:rsid w:val="00B142C6"/>
    <w:rsid w:val="00B143B2"/>
    <w:rsid w:val="00B143EA"/>
    <w:rsid w:val="00B143FC"/>
    <w:rsid w:val="00B144CE"/>
    <w:rsid w:val="00B145F6"/>
    <w:rsid w:val="00B14668"/>
    <w:rsid w:val="00B14860"/>
    <w:rsid w:val="00B14B70"/>
    <w:rsid w:val="00B14E71"/>
    <w:rsid w:val="00B1516B"/>
    <w:rsid w:val="00B151D1"/>
    <w:rsid w:val="00B151D8"/>
    <w:rsid w:val="00B15239"/>
    <w:rsid w:val="00B1545F"/>
    <w:rsid w:val="00B15559"/>
    <w:rsid w:val="00B1584B"/>
    <w:rsid w:val="00B15C8E"/>
    <w:rsid w:val="00B15D9C"/>
    <w:rsid w:val="00B160EF"/>
    <w:rsid w:val="00B161C3"/>
    <w:rsid w:val="00B162C4"/>
    <w:rsid w:val="00B162CC"/>
    <w:rsid w:val="00B162DF"/>
    <w:rsid w:val="00B162E6"/>
    <w:rsid w:val="00B16421"/>
    <w:rsid w:val="00B16539"/>
    <w:rsid w:val="00B165BE"/>
    <w:rsid w:val="00B165BF"/>
    <w:rsid w:val="00B16944"/>
    <w:rsid w:val="00B16B05"/>
    <w:rsid w:val="00B16D24"/>
    <w:rsid w:val="00B16D61"/>
    <w:rsid w:val="00B16F27"/>
    <w:rsid w:val="00B16F64"/>
    <w:rsid w:val="00B172F2"/>
    <w:rsid w:val="00B173C8"/>
    <w:rsid w:val="00B17518"/>
    <w:rsid w:val="00B175C9"/>
    <w:rsid w:val="00B177AD"/>
    <w:rsid w:val="00B1799D"/>
    <w:rsid w:val="00B17A70"/>
    <w:rsid w:val="00B17E22"/>
    <w:rsid w:val="00B17EA0"/>
    <w:rsid w:val="00B17ED6"/>
    <w:rsid w:val="00B20290"/>
    <w:rsid w:val="00B202B3"/>
    <w:rsid w:val="00B20347"/>
    <w:rsid w:val="00B203A6"/>
    <w:rsid w:val="00B203F1"/>
    <w:rsid w:val="00B204AD"/>
    <w:rsid w:val="00B204D4"/>
    <w:rsid w:val="00B20612"/>
    <w:rsid w:val="00B2064A"/>
    <w:rsid w:val="00B20698"/>
    <w:rsid w:val="00B207FC"/>
    <w:rsid w:val="00B20C04"/>
    <w:rsid w:val="00B20C89"/>
    <w:rsid w:val="00B20CAB"/>
    <w:rsid w:val="00B20CE7"/>
    <w:rsid w:val="00B20F38"/>
    <w:rsid w:val="00B21028"/>
    <w:rsid w:val="00B21263"/>
    <w:rsid w:val="00B21573"/>
    <w:rsid w:val="00B215CB"/>
    <w:rsid w:val="00B215ED"/>
    <w:rsid w:val="00B21695"/>
    <w:rsid w:val="00B21700"/>
    <w:rsid w:val="00B218C2"/>
    <w:rsid w:val="00B21AAC"/>
    <w:rsid w:val="00B21C77"/>
    <w:rsid w:val="00B21E0C"/>
    <w:rsid w:val="00B21E22"/>
    <w:rsid w:val="00B22076"/>
    <w:rsid w:val="00B22126"/>
    <w:rsid w:val="00B2274C"/>
    <w:rsid w:val="00B2275A"/>
    <w:rsid w:val="00B22832"/>
    <w:rsid w:val="00B2291A"/>
    <w:rsid w:val="00B2297C"/>
    <w:rsid w:val="00B229AA"/>
    <w:rsid w:val="00B22A81"/>
    <w:rsid w:val="00B22CDB"/>
    <w:rsid w:val="00B22D90"/>
    <w:rsid w:val="00B22E52"/>
    <w:rsid w:val="00B22EA5"/>
    <w:rsid w:val="00B23049"/>
    <w:rsid w:val="00B232BA"/>
    <w:rsid w:val="00B234C6"/>
    <w:rsid w:val="00B234F0"/>
    <w:rsid w:val="00B23564"/>
    <w:rsid w:val="00B236DC"/>
    <w:rsid w:val="00B237CF"/>
    <w:rsid w:val="00B23844"/>
    <w:rsid w:val="00B23967"/>
    <w:rsid w:val="00B23BB3"/>
    <w:rsid w:val="00B23C2B"/>
    <w:rsid w:val="00B23C8A"/>
    <w:rsid w:val="00B23DC5"/>
    <w:rsid w:val="00B23E63"/>
    <w:rsid w:val="00B23F73"/>
    <w:rsid w:val="00B23FA1"/>
    <w:rsid w:val="00B23FD0"/>
    <w:rsid w:val="00B24015"/>
    <w:rsid w:val="00B2425A"/>
    <w:rsid w:val="00B243E6"/>
    <w:rsid w:val="00B24928"/>
    <w:rsid w:val="00B24AE2"/>
    <w:rsid w:val="00B24C63"/>
    <w:rsid w:val="00B24D32"/>
    <w:rsid w:val="00B24D96"/>
    <w:rsid w:val="00B24E9A"/>
    <w:rsid w:val="00B24EA7"/>
    <w:rsid w:val="00B24EAD"/>
    <w:rsid w:val="00B24FB2"/>
    <w:rsid w:val="00B25199"/>
    <w:rsid w:val="00B255B1"/>
    <w:rsid w:val="00B2568B"/>
    <w:rsid w:val="00B257E4"/>
    <w:rsid w:val="00B2588F"/>
    <w:rsid w:val="00B2597B"/>
    <w:rsid w:val="00B259A8"/>
    <w:rsid w:val="00B25B25"/>
    <w:rsid w:val="00B25B50"/>
    <w:rsid w:val="00B25DFC"/>
    <w:rsid w:val="00B25E21"/>
    <w:rsid w:val="00B25F9D"/>
    <w:rsid w:val="00B2612A"/>
    <w:rsid w:val="00B2640E"/>
    <w:rsid w:val="00B26593"/>
    <w:rsid w:val="00B265FF"/>
    <w:rsid w:val="00B2669F"/>
    <w:rsid w:val="00B268B6"/>
    <w:rsid w:val="00B269FE"/>
    <w:rsid w:val="00B26BCE"/>
    <w:rsid w:val="00B26C3E"/>
    <w:rsid w:val="00B26DD7"/>
    <w:rsid w:val="00B26F3E"/>
    <w:rsid w:val="00B26FE1"/>
    <w:rsid w:val="00B26FE7"/>
    <w:rsid w:val="00B2712B"/>
    <w:rsid w:val="00B272BC"/>
    <w:rsid w:val="00B272E2"/>
    <w:rsid w:val="00B274A8"/>
    <w:rsid w:val="00B274C9"/>
    <w:rsid w:val="00B276A8"/>
    <w:rsid w:val="00B2785C"/>
    <w:rsid w:val="00B278D2"/>
    <w:rsid w:val="00B278F6"/>
    <w:rsid w:val="00B27992"/>
    <w:rsid w:val="00B27A24"/>
    <w:rsid w:val="00B27A9E"/>
    <w:rsid w:val="00B27C19"/>
    <w:rsid w:val="00B27C2C"/>
    <w:rsid w:val="00B27D7F"/>
    <w:rsid w:val="00B27DEF"/>
    <w:rsid w:val="00B300E5"/>
    <w:rsid w:val="00B3020F"/>
    <w:rsid w:val="00B303C1"/>
    <w:rsid w:val="00B3040A"/>
    <w:rsid w:val="00B3054C"/>
    <w:rsid w:val="00B307B1"/>
    <w:rsid w:val="00B307D5"/>
    <w:rsid w:val="00B3081B"/>
    <w:rsid w:val="00B308EE"/>
    <w:rsid w:val="00B308FE"/>
    <w:rsid w:val="00B309CD"/>
    <w:rsid w:val="00B30B84"/>
    <w:rsid w:val="00B30BCB"/>
    <w:rsid w:val="00B30D1A"/>
    <w:rsid w:val="00B30D8E"/>
    <w:rsid w:val="00B30EAD"/>
    <w:rsid w:val="00B30FE7"/>
    <w:rsid w:val="00B311E0"/>
    <w:rsid w:val="00B31217"/>
    <w:rsid w:val="00B316DE"/>
    <w:rsid w:val="00B31850"/>
    <w:rsid w:val="00B31941"/>
    <w:rsid w:val="00B31AF6"/>
    <w:rsid w:val="00B31E91"/>
    <w:rsid w:val="00B31FCC"/>
    <w:rsid w:val="00B32028"/>
    <w:rsid w:val="00B321DD"/>
    <w:rsid w:val="00B32279"/>
    <w:rsid w:val="00B32377"/>
    <w:rsid w:val="00B323D0"/>
    <w:rsid w:val="00B32465"/>
    <w:rsid w:val="00B327BD"/>
    <w:rsid w:val="00B32981"/>
    <w:rsid w:val="00B3299A"/>
    <w:rsid w:val="00B32A7E"/>
    <w:rsid w:val="00B32DFD"/>
    <w:rsid w:val="00B32E80"/>
    <w:rsid w:val="00B3328D"/>
    <w:rsid w:val="00B33311"/>
    <w:rsid w:val="00B33416"/>
    <w:rsid w:val="00B33456"/>
    <w:rsid w:val="00B334B3"/>
    <w:rsid w:val="00B33529"/>
    <w:rsid w:val="00B33636"/>
    <w:rsid w:val="00B337F6"/>
    <w:rsid w:val="00B33D42"/>
    <w:rsid w:val="00B33EDB"/>
    <w:rsid w:val="00B34233"/>
    <w:rsid w:val="00B34435"/>
    <w:rsid w:val="00B345E3"/>
    <w:rsid w:val="00B3478F"/>
    <w:rsid w:val="00B34801"/>
    <w:rsid w:val="00B34A78"/>
    <w:rsid w:val="00B34E0A"/>
    <w:rsid w:val="00B34E62"/>
    <w:rsid w:val="00B34ED0"/>
    <w:rsid w:val="00B34F52"/>
    <w:rsid w:val="00B351DB"/>
    <w:rsid w:val="00B35287"/>
    <w:rsid w:val="00B35436"/>
    <w:rsid w:val="00B356FE"/>
    <w:rsid w:val="00B35757"/>
    <w:rsid w:val="00B35815"/>
    <w:rsid w:val="00B358CF"/>
    <w:rsid w:val="00B35B51"/>
    <w:rsid w:val="00B35BDB"/>
    <w:rsid w:val="00B35D27"/>
    <w:rsid w:val="00B35D48"/>
    <w:rsid w:val="00B35D88"/>
    <w:rsid w:val="00B35DBD"/>
    <w:rsid w:val="00B35EC0"/>
    <w:rsid w:val="00B35F38"/>
    <w:rsid w:val="00B35F51"/>
    <w:rsid w:val="00B36012"/>
    <w:rsid w:val="00B3601C"/>
    <w:rsid w:val="00B363BB"/>
    <w:rsid w:val="00B363CE"/>
    <w:rsid w:val="00B36602"/>
    <w:rsid w:val="00B3672B"/>
    <w:rsid w:val="00B36880"/>
    <w:rsid w:val="00B36B79"/>
    <w:rsid w:val="00B36B91"/>
    <w:rsid w:val="00B36C75"/>
    <w:rsid w:val="00B36CE4"/>
    <w:rsid w:val="00B36D13"/>
    <w:rsid w:val="00B36E3C"/>
    <w:rsid w:val="00B36E49"/>
    <w:rsid w:val="00B36EBB"/>
    <w:rsid w:val="00B370FD"/>
    <w:rsid w:val="00B37138"/>
    <w:rsid w:val="00B3720D"/>
    <w:rsid w:val="00B3742E"/>
    <w:rsid w:val="00B3755B"/>
    <w:rsid w:val="00B37615"/>
    <w:rsid w:val="00B37662"/>
    <w:rsid w:val="00B3782D"/>
    <w:rsid w:val="00B3788E"/>
    <w:rsid w:val="00B378B1"/>
    <w:rsid w:val="00B37CD2"/>
    <w:rsid w:val="00B37E34"/>
    <w:rsid w:val="00B4019B"/>
    <w:rsid w:val="00B4025E"/>
    <w:rsid w:val="00B40313"/>
    <w:rsid w:val="00B403AA"/>
    <w:rsid w:val="00B403B1"/>
    <w:rsid w:val="00B403D3"/>
    <w:rsid w:val="00B40562"/>
    <w:rsid w:val="00B40964"/>
    <w:rsid w:val="00B40B05"/>
    <w:rsid w:val="00B40B3E"/>
    <w:rsid w:val="00B40C61"/>
    <w:rsid w:val="00B40C6C"/>
    <w:rsid w:val="00B40C85"/>
    <w:rsid w:val="00B40C8E"/>
    <w:rsid w:val="00B40DD6"/>
    <w:rsid w:val="00B40DE6"/>
    <w:rsid w:val="00B40E09"/>
    <w:rsid w:val="00B40E54"/>
    <w:rsid w:val="00B40F66"/>
    <w:rsid w:val="00B41085"/>
    <w:rsid w:val="00B410E8"/>
    <w:rsid w:val="00B41150"/>
    <w:rsid w:val="00B41296"/>
    <w:rsid w:val="00B415FE"/>
    <w:rsid w:val="00B41A54"/>
    <w:rsid w:val="00B41AB0"/>
    <w:rsid w:val="00B41AD0"/>
    <w:rsid w:val="00B41C0D"/>
    <w:rsid w:val="00B41C91"/>
    <w:rsid w:val="00B41C9D"/>
    <w:rsid w:val="00B41DC6"/>
    <w:rsid w:val="00B41F75"/>
    <w:rsid w:val="00B41F7E"/>
    <w:rsid w:val="00B41FB8"/>
    <w:rsid w:val="00B42028"/>
    <w:rsid w:val="00B420FA"/>
    <w:rsid w:val="00B423B5"/>
    <w:rsid w:val="00B42609"/>
    <w:rsid w:val="00B426DF"/>
    <w:rsid w:val="00B427D9"/>
    <w:rsid w:val="00B4289F"/>
    <w:rsid w:val="00B42972"/>
    <w:rsid w:val="00B429B5"/>
    <w:rsid w:val="00B42A54"/>
    <w:rsid w:val="00B42AF2"/>
    <w:rsid w:val="00B42C6B"/>
    <w:rsid w:val="00B42E06"/>
    <w:rsid w:val="00B42FED"/>
    <w:rsid w:val="00B43080"/>
    <w:rsid w:val="00B43128"/>
    <w:rsid w:val="00B43201"/>
    <w:rsid w:val="00B433DE"/>
    <w:rsid w:val="00B43880"/>
    <w:rsid w:val="00B43883"/>
    <w:rsid w:val="00B43C5B"/>
    <w:rsid w:val="00B43CAE"/>
    <w:rsid w:val="00B43CEA"/>
    <w:rsid w:val="00B43DEE"/>
    <w:rsid w:val="00B43DFB"/>
    <w:rsid w:val="00B43E0B"/>
    <w:rsid w:val="00B4403B"/>
    <w:rsid w:val="00B440F7"/>
    <w:rsid w:val="00B44168"/>
    <w:rsid w:val="00B443E2"/>
    <w:rsid w:val="00B4444D"/>
    <w:rsid w:val="00B445BB"/>
    <w:rsid w:val="00B446F8"/>
    <w:rsid w:val="00B447D2"/>
    <w:rsid w:val="00B4480D"/>
    <w:rsid w:val="00B44820"/>
    <w:rsid w:val="00B44BCB"/>
    <w:rsid w:val="00B44CD9"/>
    <w:rsid w:val="00B44CDB"/>
    <w:rsid w:val="00B44E31"/>
    <w:rsid w:val="00B44E9E"/>
    <w:rsid w:val="00B4505D"/>
    <w:rsid w:val="00B4512D"/>
    <w:rsid w:val="00B45199"/>
    <w:rsid w:val="00B453E0"/>
    <w:rsid w:val="00B45782"/>
    <w:rsid w:val="00B457CA"/>
    <w:rsid w:val="00B4584E"/>
    <w:rsid w:val="00B45870"/>
    <w:rsid w:val="00B458A8"/>
    <w:rsid w:val="00B458F9"/>
    <w:rsid w:val="00B45952"/>
    <w:rsid w:val="00B4595A"/>
    <w:rsid w:val="00B4599B"/>
    <w:rsid w:val="00B45A21"/>
    <w:rsid w:val="00B45ADC"/>
    <w:rsid w:val="00B45BBC"/>
    <w:rsid w:val="00B45DE4"/>
    <w:rsid w:val="00B45EBD"/>
    <w:rsid w:val="00B45F44"/>
    <w:rsid w:val="00B45F48"/>
    <w:rsid w:val="00B461AC"/>
    <w:rsid w:val="00B461B9"/>
    <w:rsid w:val="00B46281"/>
    <w:rsid w:val="00B46487"/>
    <w:rsid w:val="00B46855"/>
    <w:rsid w:val="00B469B1"/>
    <w:rsid w:val="00B46B7C"/>
    <w:rsid w:val="00B46FB0"/>
    <w:rsid w:val="00B47005"/>
    <w:rsid w:val="00B47162"/>
    <w:rsid w:val="00B474AD"/>
    <w:rsid w:val="00B474DD"/>
    <w:rsid w:val="00B4768F"/>
    <w:rsid w:val="00B476B7"/>
    <w:rsid w:val="00B476F3"/>
    <w:rsid w:val="00B4782F"/>
    <w:rsid w:val="00B47840"/>
    <w:rsid w:val="00B478C6"/>
    <w:rsid w:val="00B47974"/>
    <w:rsid w:val="00B47A18"/>
    <w:rsid w:val="00B47AFF"/>
    <w:rsid w:val="00B47CD8"/>
    <w:rsid w:val="00B47D26"/>
    <w:rsid w:val="00B47DFD"/>
    <w:rsid w:val="00B47E78"/>
    <w:rsid w:val="00B47E9B"/>
    <w:rsid w:val="00B47F9A"/>
    <w:rsid w:val="00B50002"/>
    <w:rsid w:val="00B5001C"/>
    <w:rsid w:val="00B501D1"/>
    <w:rsid w:val="00B50338"/>
    <w:rsid w:val="00B5044D"/>
    <w:rsid w:val="00B50576"/>
    <w:rsid w:val="00B506BF"/>
    <w:rsid w:val="00B50744"/>
    <w:rsid w:val="00B50853"/>
    <w:rsid w:val="00B50D42"/>
    <w:rsid w:val="00B50F59"/>
    <w:rsid w:val="00B50F6D"/>
    <w:rsid w:val="00B510AC"/>
    <w:rsid w:val="00B51163"/>
    <w:rsid w:val="00B515F7"/>
    <w:rsid w:val="00B51768"/>
    <w:rsid w:val="00B517C9"/>
    <w:rsid w:val="00B51979"/>
    <w:rsid w:val="00B51BE2"/>
    <w:rsid w:val="00B51C3D"/>
    <w:rsid w:val="00B51CBC"/>
    <w:rsid w:val="00B51EA7"/>
    <w:rsid w:val="00B51F71"/>
    <w:rsid w:val="00B52033"/>
    <w:rsid w:val="00B520A3"/>
    <w:rsid w:val="00B52108"/>
    <w:rsid w:val="00B521E6"/>
    <w:rsid w:val="00B52203"/>
    <w:rsid w:val="00B5227E"/>
    <w:rsid w:val="00B522E9"/>
    <w:rsid w:val="00B5259F"/>
    <w:rsid w:val="00B525F1"/>
    <w:rsid w:val="00B52640"/>
    <w:rsid w:val="00B5268E"/>
    <w:rsid w:val="00B527A7"/>
    <w:rsid w:val="00B52A11"/>
    <w:rsid w:val="00B52A61"/>
    <w:rsid w:val="00B52C50"/>
    <w:rsid w:val="00B52DCB"/>
    <w:rsid w:val="00B52EE3"/>
    <w:rsid w:val="00B53046"/>
    <w:rsid w:val="00B53135"/>
    <w:rsid w:val="00B532CC"/>
    <w:rsid w:val="00B5337E"/>
    <w:rsid w:val="00B5341B"/>
    <w:rsid w:val="00B53461"/>
    <w:rsid w:val="00B536C3"/>
    <w:rsid w:val="00B5387F"/>
    <w:rsid w:val="00B5389D"/>
    <w:rsid w:val="00B53CD9"/>
    <w:rsid w:val="00B53E30"/>
    <w:rsid w:val="00B54264"/>
    <w:rsid w:val="00B54287"/>
    <w:rsid w:val="00B5431C"/>
    <w:rsid w:val="00B5435C"/>
    <w:rsid w:val="00B5442F"/>
    <w:rsid w:val="00B544E1"/>
    <w:rsid w:val="00B54602"/>
    <w:rsid w:val="00B546DC"/>
    <w:rsid w:val="00B547DF"/>
    <w:rsid w:val="00B5486B"/>
    <w:rsid w:val="00B548CC"/>
    <w:rsid w:val="00B54A12"/>
    <w:rsid w:val="00B54AAF"/>
    <w:rsid w:val="00B54AD3"/>
    <w:rsid w:val="00B54B89"/>
    <w:rsid w:val="00B54BEA"/>
    <w:rsid w:val="00B54C61"/>
    <w:rsid w:val="00B54F76"/>
    <w:rsid w:val="00B55060"/>
    <w:rsid w:val="00B550A8"/>
    <w:rsid w:val="00B552CB"/>
    <w:rsid w:val="00B552E2"/>
    <w:rsid w:val="00B55342"/>
    <w:rsid w:val="00B55481"/>
    <w:rsid w:val="00B555EC"/>
    <w:rsid w:val="00B55714"/>
    <w:rsid w:val="00B557FF"/>
    <w:rsid w:val="00B5588B"/>
    <w:rsid w:val="00B55943"/>
    <w:rsid w:val="00B559E7"/>
    <w:rsid w:val="00B55A0B"/>
    <w:rsid w:val="00B55A9B"/>
    <w:rsid w:val="00B55BA1"/>
    <w:rsid w:val="00B55C0C"/>
    <w:rsid w:val="00B55CB8"/>
    <w:rsid w:val="00B55CF6"/>
    <w:rsid w:val="00B55DC7"/>
    <w:rsid w:val="00B56049"/>
    <w:rsid w:val="00B56276"/>
    <w:rsid w:val="00B56281"/>
    <w:rsid w:val="00B563A5"/>
    <w:rsid w:val="00B563C6"/>
    <w:rsid w:val="00B563D8"/>
    <w:rsid w:val="00B5643F"/>
    <w:rsid w:val="00B5644D"/>
    <w:rsid w:val="00B564CF"/>
    <w:rsid w:val="00B56548"/>
    <w:rsid w:val="00B565B7"/>
    <w:rsid w:val="00B56783"/>
    <w:rsid w:val="00B56784"/>
    <w:rsid w:val="00B567E1"/>
    <w:rsid w:val="00B5687A"/>
    <w:rsid w:val="00B56CAC"/>
    <w:rsid w:val="00B56D0E"/>
    <w:rsid w:val="00B56D90"/>
    <w:rsid w:val="00B56F4A"/>
    <w:rsid w:val="00B571AB"/>
    <w:rsid w:val="00B5728B"/>
    <w:rsid w:val="00B573B3"/>
    <w:rsid w:val="00B5755F"/>
    <w:rsid w:val="00B579AE"/>
    <w:rsid w:val="00B60087"/>
    <w:rsid w:val="00B600AF"/>
    <w:rsid w:val="00B60146"/>
    <w:rsid w:val="00B603A3"/>
    <w:rsid w:val="00B60419"/>
    <w:rsid w:val="00B604DC"/>
    <w:rsid w:val="00B6059F"/>
    <w:rsid w:val="00B60618"/>
    <w:rsid w:val="00B6064B"/>
    <w:rsid w:val="00B607AA"/>
    <w:rsid w:val="00B60B0F"/>
    <w:rsid w:val="00B60CA5"/>
    <w:rsid w:val="00B60CC8"/>
    <w:rsid w:val="00B60CE4"/>
    <w:rsid w:val="00B60F0A"/>
    <w:rsid w:val="00B61158"/>
    <w:rsid w:val="00B6129C"/>
    <w:rsid w:val="00B612B4"/>
    <w:rsid w:val="00B61356"/>
    <w:rsid w:val="00B61510"/>
    <w:rsid w:val="00B61857"/>
    <w:rsid w:val="00B618A8"/>
    <w:rsid w:val="00B618C6"/>
    <w:rsid w:val="00B61925"/>
    <w:rsid w:val="00B61AAE"/>
    <w:rsid w:val="00B61AF0"/>
    <w:rsid w:val="00B61C44"/>
    <w:rsid w:val="00B61C4F"/>
    <w:rsid w:val="00B61CD6"/>
    <w:rsid w:val="00B61DD7"/>
    <w:rsid w:val="00B62050"/>
    <w:rsid w:val="00B620D1"/>
    <w:rsid w:val="00B62187"/>
    <w:rsid w:val="00B621CA"/>
    <w:rsid w:val="00B62261"/>
    <w:rsid w:val="00B62277"/>
    <w:rsid w:val="00B62417"/>
    <w:rsid w:val="00B625E1"/>
    <w:rsid w:val="00B6277B"/>
    <w:rsid w:val="00B628D6"/>
    <w:rsid w:val="00B62B34"/>
    <w:rsid w:val="00B62BE1"/>
    <w:rsid w:val="00B62D02"/>
    <w:rsid w:val="00B62E68"/>
    <w:rsid w:val="00B62ECB"/>
    <w:rsid w:val="00B63061"/>
    <w:rsid w:val="00B6307D"/>
    <w:rsid w:val="00B633FC"/>
    <w:rsid w:val="00B634B2"/>
    <w:rsid w:val="00B6353C"/>
    <w:rsid w:val="00B6355D"/>
    <w:rsid w:val="00B6365C"/>
    <w:rsid w:val="00B6372D"/>
    <w:rsid w:val="00B6373C"/>
    <w:rsid w:val="00B6397A"/>
    <w:rsid w:val="00B6397E"/>
    <w:rsid w:val="00B63BEA"/>
    <w:rsid w:val="00B63C1C"/>
    <w:rsid w:val="00B63F63"/>
    <w:rsid w:val="00B63F7F"/>
    <w:rsid w:val="00B6432B"/>
    <w:rsid w:val="00B64430"/>
    <w:rsid w:val="00B64555"/>
    <w:rsid w:val="00B6472C"/>
    <w:rsid w:val="00B64736"/>
    <w:rsid w:val="00B6479A"/>
    <w:rsid w:val="00B64AF1"/>
    <w:rsid w:val="00B64B13"/>
    <w:rsid w:val="00B64DE5"/>
    <w:rsid w:val="00B64E11"/>
    <w:rsid w:val="00B64EA2"/>
    <w:rsid w:val="00B64FD2"/>
    <w:rsid w:val="00B6507F"/>
    <w:rsid w:val="00B6513E"/>
    <w:rsid w:val="00B65178"/>
    <w:rsid w:val="00B651F3"/>
    <w:rsid w:val="00B65363"/>
    <w:rsid w:val="00B65397"/>
    <w:rsid w:val="00B65767"/>
    <w:rsid w:val="00B65828"/>
    <w:rsid w:val="00B658E1"/>
    <w:rsid w:val="00B659B8"/>
    <w:rsid w:val="00B65B8E"/>
    <w:rsid w:val="00B65C7A"/>
    <w:rsid w:val="00B65C7C"/>
    <w:rsid w:val="00B65C82"/>
    <w:rsid w:val="00B65D8D"/>
    <w:rsid w:val="00B6611E"/>
    <w:rsid w:val="00B661C2"/>
    <w:rsid w:val="00B661C7"/>
    <w:rsid w:val="00B66228"/>
    <w:rsid w:val="00B66432"/>
    <w:rsid w:val="00B66450"/>
    <w:rsid w:val="00B664B5"/>
    <w:rsid w:val="00B66528"/>
    <w:rsid w:val="00B66676"/>
    <w:rsid w:val="00B667EE"/>
    <w:rsid w:val="00B6683B"/>
    <w:rsid w:val="00B66A78"/>
    <w:rsid w:val="00B66CB4"/>
    <w:rsid w:val="00B66EE7"/>
    <w:rsid w:val="00B671A3"/>
    <w:rsid w:val="00B671BE"/>
    <w:rsid w:val="00B671EF"/>
    <w:rsid w:val="00B67260"/>
    <w:rsid w:val="00B67366"/>
    <w:rsid w:val="00B673B6"/>
    <w:rsid w:val="00B6763A"/>
    <w:rsid w:val="00B676D2"/>
    <w:rsid w:val="00B676E0"/>
    <w:rsid w:val="00B67964"/>
    <w:rsid w:val="00B6799B"/>
    <w:rsid w:val="00B67A09"/>
    <w:rsid w:val="00B67AF2"/>
    <w:rsid w:val="00B67B44"/>
    <w:rsid w:val="00B67CB0"/>
    <w:rsid w:val="00B67CF4"/>
    <w:rsid w:val="00B67D27"/>
    <w:rsid w:val="00B67D8A"/>
    <w:rsid w:val="00B67EB0"/>
    <w:rsid w:val="00B67F1C"/>
    <w:rsid w:val="00B67F3B"/>
    <w:rsid w:val="00B70193"/>
    <w:rsid w:val="00B7019E"/>
    <w:rsid w:val="00B708E9"/>
    <w:rsid w:val="00B709A6"/>
    <w:rsid w:val="00B70AF9"/>
    <w:rsid w:val="00B70B34"/>
    <w:rsid w:val="00B70B73"/>
    <w:rsid w:val="00B70BC5"/>
    <w:rsid w:val="00B70CB6"/>
    <w:rsid w:val="00B71060"/>
    <w:rsid w:val="00B711CD"/>
    <w:rsid w:val="00B711CE"/>
    <w:rsid w:val="00B71289"/>
    <w:rsid w:val="00B71593"/>
    <w:rsid w:val="00B7159A"/>
    <w:rsid w:val="00B7164F"/>
    <w:rsid w:val="00B718D1"/>
    <w:rsid w:val="00B718DC"/>
    <w:rsid w:val="00B71945"/>
    <w:rsid w:val="00B719A5"/>
    <w:rsid w:val="00B71DCA"/>
    <w:rsid w:val="00B71E7E"/>
    <w:rsid w:val="00B723E7"/>
    <w:rsid w:val="00B726EE"/>
    <w:rsid w:val="00B727B4"/>
    <w:rsid w:val="00B72803"/>
    <w:rsid w:val="00B72870"/>
    <w:rsid w:val="00B728B8"/>
    <w:rsid w:val="00B729F2"/>
    <w:rsid w:val="00B72FC5"/>
    <w:rsid w:val="00B72FE9"/>
    <w:rsid w:val="00B730C3"/>
    <w:rsid w:val="00B730C4"/>
    <w:rsid w:val="00B73127"/>
    <w:rsid w:val="00B73254"/>
    <w:rsid w:val="00B73348"/>
    <w:rsid w:val="00B73445"/>
    <w:rsid w:val="00B734C1"/>
    <w:rsid w:val="00B73560"/>
    <w:rsid w:val="00B73585"/>
    <w:rsid w:val="00B735DC"/>
    <w:rsid w:val="00B73600"/>
    <w:rsid w:val="00B73786"/>
    <w:rsid w:val="00B73D88"/>
    <w:rsid w:val="00B73EE6"/>
    <w:rsid w:val="00B73EF8"/>
    <w:rsid w:val="00B740EC"/>
    <w:rsid w:val="00B74253"/>
    <w:rsid w:val="00B742F9"/>
    <w:rsid w:val="00B74328"/>
    <w:rsid w:val="00B743EB"/>
    <w:rsid w:val="00B745DB"/>
    <w:rsid w:val="00B746C3"/>
    <w:rsid w:val="00B747A9"/>
    <w:rsid w:val="00B747C3"/>
    <w:rsid w:val="00B7481F"/>
    <w:rsid w:val="00B748CA"/>
    <w:rsid w:val="00B74C43"/>
    <w:rsid w:val="00B74D14"/>
    <w:rsid w:val="00B74D74"/>
    <w:rsid w:val="00B74DC5"/>
    <w:rsid w:val="00B74FAA"/>
    <w:rsid w:val="00B75252"/>
    <w:rsid w:val="00B75305"/>
    <w:rsid w:val="00B754B7"/>
    <w:rsid w:val="00B7558E"/>
    <w:rsid w:val="00B755BB"/>
    <w:rsid w:val="00B7574A"/>
    <w:rsid w:val="00B7578F"/>
    <w:rsid w:val="00B75842"/>
    <w:rsid w:val="00B75A92"/>
    <w:rsid w:val="00B75AA8"/>
    <w:rsid w:val="00B75B67"/>
    <w:rsid w:val="00B75C73"/>
    <w:rsid w:val="00B75E4E"/>
    <w:rsid w:val="00B75E6C"/>
    <w:rsid w:val="00B75FD5"/>
    <w:rsid w:val="00B7623D"/>
    <w:rsid w:val="00B762A9"/>
    <w:rsid w:val="00B76966"/>
    <w:rsid w:val="00B76B1F"/>
    <w:rsid w:val="00B76BCE"/>
    <w:rsid w:val="00B76C96"/>
    <w:rsid w:val="00B76DD5"/>
    <w:rsid w:val="00B76E01"/>
    <w:rsid w:val="00B76E4D"/>
    <w:rsid w:val="00B76ECC"/>
    <w:rsid w:val="00B7732A"/>
    <w:rsid w:val="00B774DD"/>
    <w:rsid w:val="00B775A5"/>
    <w:rsid w:val="00B77805"/>
    <w:rsid w:val="00B77849"/>
    <w:rsid w:val="00B77863"/>
    <w:rsid w:val="00B77959"/>
    <w:rsid w:val="00B779C3"/>
    <w:rsid w:val="00B779D6"/>
    <w:rsid w:val="00B77A8E"/>
    <w:rsid w:val="00B77B73"/>
    <w:rsid w:val="00B77BF3"/>
    <w:rsid w:val="00B77C84"/>
    <w:rsid w:val="00B77CA8"/>
    <w:rsid w:val="00B77CCE"/>
    <w:rsid w:val="00B77DCD"/>
    <w:rsid w:val="00B7A274"/>
    <w:rsid w:val="00B80067"/>
    <w:rsid w:val="00B80070"/>
    <w:rsid w:val="00B80100"/>
    <w:rsid w:val="00B802B0"/>
    <w:rsid w:val="00B802B1"/>
    <w:rsid w:val="00B80327"/>
    <w:rsid w:val="00B80448"/>
    <w:rsid w:val="00B805AA"/>
    <w:rsid w:val="00B805FA"/>
    <w:rsid w:val="00B8061D"/>
    <w:rsid w:val="00B807F4"/>
    <w:rsid w:val="00B80B93"/>
    <w:rsid w:val="00B80C21"/>
    <w:rsid w:val="00B80C22"/>
    <w:rsid w:val="00B80C8B"/>
    <w:rsid w:val="00B80D6A"/>
    <w:rsid w:val="00B80E32"/>
    <w:rsid w:val="00B80E9B"/>
    <w:rsid w:val="00B80F91"/>
    <w:rsid w:val="00B80FA5"/>
    <w:rsid w:val="00B8110B"/>
    <w:rsid w:val="00B811A1"/>
    <w:rsid w:val="00B811E4"/>
    <w:rsid w:val="00B8123F"/>
    <w:rsid w:val="00B814FB"/>
    <w:rsid w:val="00B8154A"/>
    <w:rsid w:val="00B8163C"/>
    <w:rsid w:val="00B81649"/>
    <w:rsid w:val="00B8171D"/>
    <w:rsid w:val="00B8178D"/>
    <w:rsid w:val="00B81A1F"/>
    <w:rsid w:val="00B81A75"/>
    <w:rsid w:val="00B81BC2"/>
    <w:rsid w:val="00B81CF2"/>
    <w:rsid w:val="00B81FFA"/>
    <w:rsid w:val="00B82164"/>
    <w:rsid w:val="00B82387"/>
    <w:rsid w:val="00B8264F"/>
    <w:rsid w:val="00B82673"/>
    <w:rsid w:val="00B827D4"/>
    <w:rsid w:val="00B828C4"/>
    <w:rsid w:val="00B829A2"/>
    <w:rsid w:val="00B82A4D"/>
    <w:rsid w:val="00B82B73"/>
    <w:rsid w:val="00B82DF5"/>
    <w:rsid w:val="00B830E4"/>
    <w:rsid w:val="00B830E8"/>
    <w:rsid w:val="00B831C0"/>
    <w:rsid w:val="00B832EA"/>
    <w:rsid w:val="00B83391"/>
    <w:rsid w:val="00B833DA"/>
    <w:rsid w:val="00B833DE"/>
    <w:rsid w:val="00B83403"/>
    <w:rsid w:val="00B834C3"/>
    <w:rsid w:val="00B837DA"/>
    <w:rsid w:val="00B83858"/>
    <w:rsid w:val="00B83862"/>
    <w:rsid w:val="00B838D3"/>
    <w:rsid w:val="00B83923"/>
    <w:rsid w:val="00B839B2"/>
    <w:rsid w:val="00B83AE9"/>
    <w:rsid w:val="00B83B61"/>
    <w:rsid w:val="00B83BAC"/>
    <w:rsid w:val="00B83D39"/>
    <w:rsid w:val="00B83FB8"/>
    <w:rsid w:val="00B83FD5"/>
    <w:rsid w:val="00B84284"/>
    <w:rsid w:val="00B8476D"/>
    <w:rsid w:val="00B84A12"/>
    <w:rsid w:val="00B84B00"/>
    <w:rsid w:val="00B84B26"/>
    <w:rsid w:val="00B84BDA"/>
    <w:rsid w:val="00B84BDC"/>
    <w:rsid w:val="00B84C01"/>
    <w:rsid w:val="00B84C0D"/>
    <w:rsid w:val="00B84C80"/>
    <w:rsid w:val="00B84F1B"/>
    <w:rsid w:val="00B84F20"/>
    <w:rsid w:val="00B8502F"/>
    <w:rsid w:val="00B851C8"/>
    <w:rsid w:val="00B852A5"/>
    <w:rsid w:val="00B85320"/>
    <w:rsid w:val="00B853F3"/>
    <w:rsid w:val="00B854DB"/>
    <w:rsid w:val="00B854F8"/>
    <w:rsid w:val="00B856CA"/>
    <w:rsid w:val="00B85722"/>
    <w:rsid w:val="00B85827"/>
    <w:rsid w:val="00B8583F"/>
    <w:rsid w:val="00B8584B"/>
    <w:rsid w:val="00B85973"/>
    <w:rsid w:val="00B859FC"/>
    <w:rsid w:val="00B85B29"/>
    <w:rsid w:val="00B85B6B"/>
    <w:rsid w:val="00B85F4B"/>
    <w:rsid w:val="00B86078"/>
    <w:rsid w:val="00B86130"/>
    <w:rsid w:val="00B86159"/>
    <w:rsid w:val="00B86846"/>
    <w:rsid w:val="00B86CDD"/>
    <w:rsid w:val="00B86D9B"/>
    <w:rsid w:val="00B86DAA"/>
    <w:rsid w:val="00B86E4A"/>
    <w:rsid w:val="00B8707E"/>
    <w:rsid w:val="00B87121"/>
    <w:rsid w:val="00B87339"/>
    <w:rsid w:val="00B873CB"/>
    <w:rsid w:val="00B87630"/>
    <w:rsid w:val="00B87659"/>
    <w:rsid w:val="00B87755"/>
    <w:rsid w:val="00B8789E"/>
    <w:rsid w:val="00B878EA"/>
    <w:rsid w:val="00B8790F"/>
    <w:rsid w:val="00B87B50"/>
    <w:rsid w:val="00B87B7E"/>
    <w:rsid w:val="00B87B91"/>
    <w:rsid w:val="00B87BFA"/>
    <w:rsid w:val="00B87D93"/>
    <w:rsid w:val="00B87F1D"/>
    <w:rsid w:val="00B87F50"/>
    <w:rsid w:val="00B87FE7"/>
    <w:rsid w:val="00B9019F"/>
    <w:rsid w:val="00B90287"/>
    <w:rsid w:val="00B90570"/>
    <w:rsid w:val="00B90673"/>
    <w:rsid w:val="00B907FC"/>
    <w:rsid w:val="00B90825"/>
    <w:rsid w:val="00B90AAC"/>
    <w:rsid w:val="00B90D2D"/>
    <w:rsid w:val="00B90DA6"/>
    <w:rsid w:val="00B90DB8"/>
    <w:rsid w:val="00B90DD6"/>
    <w:rsid w:val="00B91105"/>
    <w:rsid w:val="00B91147"/>
    <w:rsid w:val="00B914AD"/>
    <w:rsid w:val="00B9163F"/>
    <w:rsid w:val="00B916CF"/>
    <w:rsid w:val="00B919BA"/>
    <w:rsid w:val="00B91A4D"/>
    <w:rsid w:val="00B91CB0"/>
    <w:rsid w:val="00B91CE6"/>
    <w:rsid w:val="00B91D5B"/>
    <w:rsid w:val="00B91DCF"/>
    <w:rsid w:val="00B91DED"/>
    <w:rsid w:val="00B91E06"/>
    <w:rsid w:val="00B91E2F"/>
    <w:rsid w:val="00B91E34"/>
    <w:rsid w:val="00B91EBA"/>
    <w:rsid w:val="00B91EE8"/>
    <w:rsid w:val="00B91F6C"/>
    <w:rsid w:val="00B92013"/>
    <w:rsid w:val="00B92172"/>
    <w:rsid w:val="00B92240"/>
    <w:rsid w:val="00B92385"/>
    <w:rsid w:val="00B923BC"/>
    <w:rsid w:val="00B9265B"/>
    <w:rsid w:val="00B92806"/>
    <w:rsid w:val="00B92818"/>
    <w:rsid w:val="00B9296B"/>
    <w:rsid w:val="00B929D8"/>
    <w:rsid w:val="00B929DA"/>
    <w:rsid w:val="00B92AFB"/>
    <w:rsid w:val="00B92CDB"/>
    <w:rsid w:val="00B92E48"/>
    <w:rsid w:val="00B92F4F"/>
    <w:rsid w:val="00B92F82"/>
    <w:rsid w:val="00B930B6"/>
    <w:rsid w:val="00B9318D"/>
    <w:rsid w:val="00B9352C"/>
    <w:rsid w:val="00B935C1"/>
    <w:rsid w:val="00B9364A"/>
    <w:rsid w:val="00B93738"/>
    <w:rsid w:val="00B937B6"/>
    <w:rsid w:val="00B939FC"/>
    <w:rsid w:val="00B93B26"/>
    <w:rsid w:val="00B93C52"/>
    <w:rsid w:val="00B93D29"/>
    <w:rsid w:val="00B93F30"/>
    <w:rsid w:val="00B94082"/>
    <w:rsid w:val="00B941B2"/>
    <w:rsid w:val="00B9437D"/>
    <w:rsid w:val="00B944B7"/>
    <w:rsid w:val="00B944E8"/>
    <w:rsid w:val="00B946F1"/>
    <w:rsid w:val="00B9493E"/>
    <w:rsid w:val="00B94958"/>
    <w:rsid w:val="00B94BB9"/>
    <w:rsid w:val="00B94C72"/>
    <w:rsid w:val="00B94F10"/>
    <w:rsid w:val="00B94FA8"/>
    <w:rsid w:val="00B94FB6"/>
    <w:rsid w:val="00B95097"/>
    <w:rsid w:val="00B951C5"/>
    <w:rsid w:val="00B9567C"/>
    <w:rsid w:val="00B9568E"/>
    <w:rsid w:val="00B95785"/>
    <w:rsid w:val="00B95898"/>
    <w:rsid w:val="00B958B4"/>
    <w:rsid w:val="00B958FC"/>
    <w:rsid w:val="00B95953"/>
    <w:rsid w:val="00B95B35"/>
    <w:rsid w:val="00B95B90"/>
    <w:rsid w:val="00B95BAF"/>
    <w:rsid w:val="00B95BE3"/>
    <w:rsid w:val="00B95C19"/>
    <w:rsid w:val="00B95C25"/>
    <w:rsid w:val="00B95D35"/>
    <w:rsid w:val="00B95D47"/>
    <w:rsid w:val="00B95E6E"/>
    <w:rsid w:val="00B95F4C"/>
    <w:rsid w:val="00B960BB"/>
    <w:rsid w:val="00B9612C"/>
    <w:rsid w:val="00B96214"/>
    <w:rsid w:val="00B96271"/>
    <w:rsid w:val="00B96372"/>
    <w:rsid w:val="00B963FA"/>
    <w:rsid w:val="00B96443"/>
    <w:rsid w:val="00B9672A"/>
    <w:rsid w:val="00B96743"/>
    <w:rsid w:val="00B975C9"/>
    <w:rsid w:val="00B9790E"/>
    <w:rsid w:val="00B979B6"/>
    <w:rsid w:val="00B97ADD"/>
    <w:rsid w:val="00B97B5E"/>
    <w:rsid w:val="00B97C98"/>
    <w:rsid w:val="00B97CC1"/>
    <w:rsid w:val="00B97CEA"/>
    <w:rsid w:val="00B97E65"/>
    <w:rsid w:val="00B97EB3"/>
    <w:rsid w:val="00B97FAE"/>
    <w:rsid w:val="00BA01BA"/>
    <w:rsid w:val="00BA028B"/>
    <w:rsid w:val="00BA02DA"/>
    <w:rsid w:val="00BA065A"/>
    <w:rsid w:val="00BA0757"/>
    <w:rsid w:val="00BA0828"/>
    <w:rsid w:val="00BA0915"/>
    <w:rsid w:val="00BA0955"/>
    <w:rsid w:val="00BA0A27"/>
    <w:rsid w:val="00BA0E22"/>
    <w:rsid w:val="00BA125B"/>
    <w:rsid w:val="00BA12F7"/>
    <w:rsid w:val="00BA134F"/>
    <w:rsid w:val="00BA144C"/>
    <w:rsid w:val="00BA14B7"/>
    <w:rsid w:val="00BA1532"/>
    <w:rsid w:val="00BA1764"/>
    <w:rsid w:val="00BA17B3"/>
    <w:rsid w:val="00BA18AE"/>
    <w:rsid w:val="00BA1A13"/>
    <w:rsid w:val="00BA1A44"/>
    <w:rsid w:val="00BA1B79"/>
    <w:rsid w:val="00BA1B7C"/>
    <w:rsid w:val="00BA1CB9"/>
    <w:rsid w:val="00BA1D7A"/>
    <w:rsid w:val="00BA1E01"/>
    <w:rsid w:val="00BA1E70"/>
    <w:rsid w:val="00BA1E85"/>
    <w:rsid w:val="00BA1F50"/>
    <w:rsid w:val="00BA2262"/>
    <w:rsid w:val="00BA22E6"/>
    <w:rsid w:val="00BA2338"/>
    <w:rsid w:val="00BA2557"/>
    <w:rsid w:val="00BA2721"/>
    <w:rsid w:val="00BA2735"/>
    <w:rsid w:val="00BA2833"/>
    <w:rsid w:val="00BA2A7F"/>
    <w:rsid w:val="00BA2AC3"/>
    <w:rsid w:val="00BA2AFE"/>
    <w:rsid w:val="00BA2B8C"/>
    <w:rsid w:val="00BA2BAB"/>
    <w:rsid w:val="00BA2CC1"/>
    <w:rsid w:val="00BA2ED3"/>
    <w:rsid w:val="00BA2EFD"/>
    <w:rsid w:val="00BA2F5E"/>
    <w:rsid w:val="00BA306D"/>
    <w:rsid w:val="00BA3078"/>
    <w:rsid w:val="00BA31E3"/>
    <w:rsid w:val="00BA3309"/>
    <w:rsid w:val="00BA3926"/>
    <w:rsid w:val="00BA394C"/>
    <w:rsid w:val="00BA398B"/>
    <w:rsid w:val="00BA3B26"/>
    <w:rsid w:val="00BA3C1E"/>
    <w:rsid w:val="00BA3C9F"/>
    <w:rsid w:val="00BA3E0E"/>
    <w:rsid w:val="00BA3F03"/>
    <w:rsid w:val="00BA3F40"/>
    <w:rsid w:val="00BA3F98"/>
    <w:rsid w:val="00BA3FCC"/>
    <w:rsid w:val="00BA41B4"/>
    <w:rsid w:val="00BA44D4"/>
    <w:rsid w:val="00BA4955"/>
    <w:rsid w:val="00BA4A2B"/>
    <w:rsid w:val="00BA4AA2"/>
    <w:rsid w:val="00BA4C40"/>
    <w:rsid w:val="00BA4CE6"/>
    <w:rsid w:val="00BA4E13"/>
    <w:rsid w:val="00BA4F38"/>
    <w:rsid w:val="00BA4F52"/>
    <w:rsid w:val="00BA4F9C"/>
    <w:rsid w:val="00BA5164"/>
    <w:rsid w:val="00BA5224"/>
    <w:rsid w:val="00BA5292"/>
    <w:rsid w:val="00BA55A0"/>
    <w:rsid w:val="00BA55B1"/>
    <w:rsid w:val="00BA57D6"/>
    <w:rsid w:val="00BA5854"/>
    <w:rsid w:val="00BA589A"/>
    <w:rsid w:val="00BA58C8"/>
    <w:rsid w:val="00BA590E"/>
    <w:rsid w:val="00BA5A59"/>
    <w:rsid w:val="00BA5E5E"/>
    <w:rsid w:val="00BA626D"/>
    <w:rsid w:val="00BA62A1"/>
    <w:rsid w:val="00BA6311"/>
    <w:rsid w:val="00BA6369"/>
    <w:rsid w:val="00BA64D9"/>
    <w:rsid w:val="00BA6B0A"/>
    <w:rsid w:val="00BA6B65"/>
    <w:rsid w:val="00BA6BF4"/>
    <w:rsid w:val="00BA6C49"/>
    <w:rsid w:val="00BA6C81"/>
    <w:rsid w:val="00BA6CE4"/>
    <w:rsid w:val="00BA6D02"/>
    <w:rsid w:val="00BA6D78"/>
    <w:rsid w:val="00BA6E44"/>
    <w:rsid w:val="00BA6EEB"/>
    <w:rsid w:val="00BA6F3E"/>
    <w:rsid w:val="00BA7048"/>
    <w:rsid w:val="00BA7084"/>
    <w:rsid w:val="00BA7094"/>
    <w:rsid w:val="00BA73DD"/>
    <w:rsid w:val="00BA75A5"/>
    <w:rsid w:val="00BA7864"/>
    <w:rsid w:val="00BA7A69"/>
    <w:rsid w:val="00BA7E84"/>
    <w:rsid w:val="00BB00AB"/>
    <w:rsid w:val="00BB0115"/>
    <w:rsid w:val="00BB0374"/>
    <w:rsid w:val="00BB03C5"/>
    <w:rsid w:val="00BB0493"/>
    <w:rsid w:val="00BB0630"/>
    <w:rsid w:val="00BB0817"/>
    <w:rsid w:val="00BB0B81"/>
    <w:rsid w:val="00BB0BE4"/>
    <w:rsid w:val="00BB0C14"/>
    <w:rsid w:val="00BB0CE6"/>
    <w:rsid w:val="00BB0F19"/>
    <w:rsid w:val="00BB0F73"/>
    <w:rsid w:val="00BB118B"/>
    <w:rsid w:val="00BB128A"/>
    <w:rsid w:val="00BB1368"/>
    <w:rsid w:val="00BB13C9"/>
    <w:rsid w:val="00BB16AC"/>
    <w:rsid w:val="00BB1872"/>
    <w:rsid w:val="00BB189A"/>
    <w:rsid w:val="00BB18B6"/>
    <w:rsid w:val="00BB1A97"/>
    <w:rsid w:val="00BB1AD0"/>
    <w:rsid w:val="00BB1D67"/>
    <w:rsid w:val="00BB1DA4"/>
    <w:rsid w:val="00BB1E8C"/>
    <w:rsid w:val="00BB1F1A"/>
    <w:rsid w:val="00BB2283"/>
    <w:rsid w:val="00BB228F"/>
    <w:rsid w:val="00BB22BE"/>
    <w:rsid w:val="00BB2328"/>
    <w:rsid w:val="00BB233D"/>
    <w:rsid w:val="00BB2499"/>
    <w:rsid w:val="00BB25C8"/>
    <w:rsid w:val="00BB25DB"/>
    <w:rsid w:val="00BB279A"/>
    <w:rsid w:val="00BB28AC"/>
    <w:rsid w:val="00BB2B21"/>
    <w:rsid w:val="00BB2B7B"/>
    <w:rsid w:val="00BB2EDC"/>
    <w:rsid w:val="00BB2F2E"/>
    <w:rsid w:val="00BB2F7C"/>
    <w:rsid w:val="00BB307B"/>
    <w:rsid w:val="00BB318F"/>
    <w:rsid w:val="00BB31B7"/>
    <w:rsid w:val="00BB326F"/>
    <w:rsid w:val="00BB3300"/>
    <w:rsid w:val="00BB362D"/>
    <w:rsid w:val="00BB37AF"/>
    <w:rsid w:val="00BB384E"/>
    <w:rsid w:val="00BB398C"/>
    <w:rsid w:val="00BB3CF6"/>
    <w:rsid w:val="00BB41B0"/>
    <w:rsid w:val="00BB4335"/>
    <w:rsid w:val="00BB450A"/>
    <w:rsid w:val="00BB4583"/>
    <w:rsid w:val="00BB46BE"/>
    <w:rsid w:val="00BB46FF"/>
    <w:rsid w:val="00BB48BC"/>
    <w:rsid w:val="00BB496D"/>
    <w:rsid w:val="00BB49B3"/>
    <w:rsid w:val="00BB49C4"/>
    <w:rsid w:val="00BB49E9"/>
    <w:rsid w:val="00BB4AF2"/>
    <w:rsid w:val="00BB4D21"/>
    <w:rsid w:val="00BB4DCE"/>
    <w:rsid w:val="00BB4E0A"/>
    <w:rsid w:val="00BB4E62"/>
    <w:rsid w:val="00BB4F46"/>
    <w:rsid w:val="00BB4F54"/>
    <w:rsid w:val="00BB5009"/>
    <w:rsid w:val="00BB50E1"/>
    <w:rsid w:val="00BB5145"/>
    <w:rsid w:val="00BB532C"/>
    <w:rsid w:val="00BB5386"/>
    <w:rsid w:val="00BB53EE"/>
    <w:rsid w:val="00BB5511"/>
    <w:rsid w:val="00BB571D"/>
    <w:rsid w:val="00BB589E"/>
    <w:rsid w:val="00BB59A4"/>
    <w:rsid w:val="00BB5D18"/>
    <w:rsid w:val="00BB5D69"/>
    <w:rsid w:val="00BB5E0A"/>
    <w:rsid w:val="00BB626D"/>
    <w:rsid w:val="00BB630C"/>
    <w:rsid w:val="00BB64B6"/>
    <w:rsid w:val="00BB6714"/>
    <w:rsid w:val="00BB6818"/>
    <w:rsid w:val="00BB6878"/>
    <w:rsid w:val="00BB69FC"/>
    <w:rsid w:val="00BB6AC0"/>
    <w:rsid w:val="00BB6BE6"/>
    <w:rsid w:val="00BB6C24"/>
    <w:rsid w:val="00BB71A2"/>
    <w:rsid w:val="00BB71A5"/>
    <w:rsid w:val="00BB7259"/>
    <w:rsid w:val="00BB72D0"/>
    <w:rsid w:val="00BB7344"/>
    <w:rsid w:val="00BB7389"/>
    <w:rsid w:val="00BB73A3"/>
    <w:rsid w:val="00BB747D"/>
    <w:rsid w:val="00BB74A6"/>
    <w:rsid w:val="00BB758B"/>
    <w:rsid w:val="00BB7775"/>
    <w:rsid w:val="00BB79A4"/>
    <w:rsid w:val="00BB7B0B"/>
    <w:rsid w:val="00BB7B1F"/>
    <w:rsid w:val="00BB7CD3"/>
    <w:rsid w:val="00BB7EA3"/>
    <w:rsid w:val="00BB7FBC"/>
    <w:rsid w:val="00BB7FEE"/>
    <w:rsid w:val="00BC019A"/>
    <w:rsid w:val="00BC02C7"/>
    <w:rsid w:val="00BC0356"/>
    <w:rsid w:val="00BC0379"/>
    <w:rsid w:val="00BC03A6"/>
    <w:rsid w:val="00BC0451"/>
    <w:rsid w:val="00BC047E"/>
    <w:rsid w:val="00BC04D3"/>
    <w:rsid w:val="00BC0584"/>
    <w:rsid w:val="00BC0726"/>
    <w:rsid w:val="00BC09CF"/>
    <w:rsid w:val="00BC0AB7"/>
    <w:rsid w:val="00BC0AC9"/>
    <w:rsid w:val="00BC0D79"/>
    <w:rsid w:val="00BC0EB4"/>
    <w:rsid w:val="00BC0F2E"/>
    <w:rsid w:val="00BC10FB"/>
    <w:rsid w:val="00BC1208"/>
    <w:rsid w:val="00BC14EB"/>
    <w:rsid w:val="00BC155B"/>
    <w:rsid w:val="00BC15E6"/>
    <w:rsid w:val="00BC1734"/>
    <w:rsid w:val="00BC1808"/>
    <w:rsid w:val="00BC1843"/>
    <w:rsid w:val="00BC1978"/>
    <w:rsid w:val="00BC198C"/>
    <w:rsid w:val="00BC1A9B"/>
    <w:rsid w:val="00BC1B9C"/>
    <w:rsid w:val="00BC1BED"/>
    <w:rsid w:val="00BC1CE8"/>
    <w:rsid w:val="00BC1EDD"/>
    <w:rsid w:val="00BC1EE5"/>
    <w:rsid w:val="00BC1FA2"/>
    <w:rsid w:val="00BC2151"/>
    <w:rsid w:val="00BC2163"/>
    <w:rsid w:val="00BC2215"/>
    <w:rsid w:val="00BC23E8"/>
    <w:rsid w:val="00BC24A0"/>
    <w:rsid w:val="00BC24E7"/>
    <w:rsid w:val="00BC2D1C"/>
    <w:rsid w:val="00BC2D27"/>
    <w:rsid w:val="00BC2D2B"/>
    <w:rsid w:val="00BC2F1E"/>
    <w:rsid w:val="00BC2FB0"/>
    <w:rsid w:val="00BC3005"/>
    <w:rsid w:val="00BC3175"/>
    <w:rsid w:val="00BC3287"/>
    <w:rsid w:val="00BC34DE"/>
    <w:rsid w:val="00BC35DA"/>
    <w:rsid w:val="00BC37DA"/>
    <w:rsid w:val="00BC3825"/>
    <w:rsid w:val="00BC3851"/>
    <w:rsid w:val="00BC3E09"/>
    <w:rsid w:val="00BC3F28"/>
    <w:rsid w:val="00BC44CC"/>
    <w:rsid w:val="00BC46DF"/>
    <w:rsid w:val="00BC484A"/>
    <w:rsid w:val="00BC48A5"/>
    <w:rsid w:val="00BC4ABC"/>
    <w:rsid w:val="00BC4BBF"/>
    <w:rsid w:val="00BC4C65"/>
    <w:rsid w:val="00BC4D05"/>
    <w:rsid w:val="00BC4DAF"/>
    <w:rsid w:val="00BC4FEC"/>
    <w:rsid w:val="00BC5182"/>
    <w:rsid w:val="00BC5206"/>
    <w:rsid w:val="00BC532F"/>
    <w:rsid w:val="00BC5365"/>
    <w:rsid w:val="00BC53A2"/>
    <w:rsid w:val="00BC543E"/>
    <w:rsid w:val="00BC55CA"/>
    <w:rsid w:val="00BC5823"/>
    <w:rsid w:val="00BC59D8"/>
    <w:rsid w:val="00BC5C14"/>
    <w:rsid w:val="00BC5CE1"/>
    <w:rsid w:val="00BC5D43"/>
    <w:rsid w:val="00BC5E96"/>
    <w:rsid w:val="00BC5F85"/>
    <w:rsid w:val="00BC5FCB"/>
    <w:rsid w:val="00BC6068"/>
    <w:rsid w:val="00BC61B5"/>
    <w:rsid w:val="00BC62C9"/>
    <w:rsid w:val="00BC630B"/>
    <w:rsid w:val="00BC6440"/>
    <w:rsid w:val="00BC6514"/>
    <w:rsid w:val="00BC6590"/>
    <w:rsid w:val="00BC65C9"/>
    <w:rsid w:val="00BC665C"/>
    <w:rsid w:val="00BC67C9"/>
    <w:rsid w:val="00BC6CE4"/>
    <w:rsid w:val="00BC6F15"/>
    <w:rsid w:val="00BC7283"/>
    <w:rsid w:val="00BC728C"/>
    <w:rsid w:val="00BC7375"/>
    <w:rsid w:val="00BC7484"/>
    <w:rsid w:val="00BC77D5"/>
    <w:rsid w:val="00BC77E9"/>
    <w:rsid w:val="00BC783F"/>
    <w:rsid w:val="00BC78A2"/>
    <w:rsid w:val="00BC7921"/>
    <w:rsid w:val="00BC7A98"/>
    <w:rsid w:val="00BC7CE5"/>
    <w:rsid w:val="00BC7DCB"/>
    <w:rsid w:val="00BC7E6A"/>
    <w:rsid w:val="00BC7EB3"/>
    <w:rsid w:val="00BC7F05"/>
    <w:rsid w:val="00BD02FA"/>
    <w:rsid w:val="00BD0315"/>
    <w:rsid w:val="00BD05AE"/>
    <w:rsid w:val="00BD070B"/>
    <w:rsid w:val="00BD073F"/>
    <w:rsid w:val="00BD0753"/>
    <w:rsid w:val="00BD0764"/>
    <w:rsid w:val="00BD077F"/>
    <w:rsid w:val="00BD0997"/>
    <w:rsid w:val="00BD0A9F"/>
    <w:rsid w:val="00BD0AE3"/>
    <w:rsid w:val="00BD0B22"/>
    <w:rsid w:val="00BD0DE4"/>
    <w:rsid w:val="00BD0E95"/>
    <w:rsid w:val="00BD1058"/>
    <w:rsid w:val="00BD10CC"/>
    <w:rsid w:val="00BD1152"/>
    <w:rsid w:val="00BD145F"/>
    <w:rsid w:val="00BD17FE"/>
    <w:rsid w:val="00BD180D"/>
    <w:rsid w:val="00BD18D4"/>
    <w:rsid w:val="00BD18DE"/>
    <w:rsid w:val="00BD19AF"/>
    <w:rsid w:val="00BD1AA5"/>
    <w:rsid w:val="00BD1CA8"/>
    <w:rsid w:val="00BD1DA5"/>
    <w:rsid w:val="00BD1DD1"/>
    <w:rsid w:val="00BD1DE0"/>
    <w:rsid w:val="00BD1E1D"/>
    <w:rsid w:val="00BD1F90"/>
    <w:rsid w:val="00BD21B2"/>
    <w:rsid w:val="00BD21C5"/>
    <w:rsid w:val="00BD2290"/>
    <w:rsid w:val="00BD23F7"/>
    <w:rsid w:val="00BD244E"/>
    <w:rsid w:val="00BD29A1"/>
    <w:rsid w:val="00BD2C63"/>
    <w:rsid w:val="00BD2D86"/>
    <w:rsid w:val="00BD2DDF"/>
    <w:rsid w:val="00BD2E08"/>
    <w:rsid w:val="00BD2F33"/>
    <w:rsid w:val="00BD3092"/>
    <w:rsid w:val="00BD309E"/>
    <w:rsid w:val="00BD30AD"/>
    <w:rsid w:val="00BD30B0"/>
    <w:rsid w:val="00BD3125"/>
    <w:rsid w:val="00BD31DA"/>
    <w:rsid w:val="00BD3225"/>
    <w:rsid w:val="00BD336C"/>
    <w:rsid w:val="00BD346A"/>
    <w:rsid w:val="00BD3471"/>
    <w:rsid w:val="00BD3692"/>
    <w:rsid w:val="00BD3743"/>
    <w:rsid w:val="00BD3CF3"/>
    <w:rsid w:val="00BD3D7F"/>
    <w:rsid w:val="00BD3DF3"/>
    <w:rsid w:val="00BD3E39"/>
    <w:rsid w:val="00BD406F"/>
    <w:rsid w:val="00BD41E1"/>
    <w:rsid w:val="00BD42A3"/>
    <w:rsid w:val="00BD42C5"/>
    <w:rsid w:val="00BD441B"/>
    <w:rsid w:val="00BD4441"/>
    <w:rsid w:val="00BD4478"/>
    <w:rsid w:val="00BD455B"/>
    <w:rsid w:val="00BD4903"/>
    <w:rsid w:val="00BD4BCC"/>
    <w:rsid w:val="00BD4DDE"/>
    <w:rsid w:val="00BD4DF8"/>
    <w:rsid w:val="00BD4E90"/>
    <w:rsid w:val="00BD4F24"/>
    <w:rsid w:val="00BD4F28"/>
    <w:rsid w:val="00BD4FAA"/>
    <w:rsid w:val="00BD5147"/>
    <w:rsid w:val="00BD5252"/>
    <w:rsid w:val="00BD553D"/>
    <w:rsid w:val="00BD56D4"/>
    <w:rsid w:val="00BD573E"/>
    <w:rsid w:val="00BD5789"/>
    <w:rsid w:val="00BD5797"/>
    <w:rsid w:val="00BD589D"/>
    <w:rsid w:val="00BD58E9"/>
    <w:rsid w:val="00BD5A5E"/>
    <w:rsid w:val="00BD5B1D"/>
    <w:rsid w:val="00BD5CC8"/>
    <w:rsid w:val="00BD5E30"/>
    <w:rsid w:val="00BD5E5E"/>
    <w:rsid w:val="00BD61A4"/>
    <w:rsid w:val="00BD61AF"/>
    <w:rsid w:val="00BD61B5"/>
    <w:rsid w:val="00BD61BB"/>
    <w:rsid w:val="00BD6298"/>
    <w:rsid w:val="00BD660D"/>
    <w:rsid w:val="00BD6612"/>
    <w:rsid w:val="00BD6765"/>
    <w:rsid w:val="00BD6A9D"/>
    <w:rsid w:val="00BD6B03"/>
    <w:rsid w:val="00BD7014"/>
    <w:rsid w:val="00BD70B5"/>
    <w:rsid w:val="00BD7391"/>
    <w:rsid w:val="00BD752C"/>
    <w:rsid w:val="00BD758B"/>
    <w:rsid w:val="00BD75DF"/>
    <w:rsid w:val="00BD78FA"/>
    <w:rsid w:val="00BD7A0B"/>
    <w:rsid w:val="00BD7ADD"/>
    <w:rsid w:val="00BD7B70"/>
    <w:rsid w:val="00BD7C3A"/>
    <w:rsid w:val="00BD7CD1"/>
    <w:rsid w:val="00BD7CED"/>
    <w:rsid w:val="00BD7D0C"/>
    <w:rsid w:val="00BD7E2B"/>
    <w:rsid w:val="00BD7F70"/>
    <w:rsid w:val="00BD7FFA"/>
    <w:rsid w:val="00BE00CB"/>
    <w:rsid w:val="00BE0254"/>
    <w:rsid w:val="00BE0258"/>
    <w:rsid w:val="00BE047D"/>
    <w:rsid w:val="00BE06EE"/>
    <w:rsid w:val="00BE0891"/>
    <w:rsid w:val="00BE098E"/>
    <w:rsid w:val="00BE0B49"/>
    <w:rsid w:val="00BE0B51"/>
    <w:rsid w:val="00BE0C07"/>
    <w:rsid w:val="00BE0D9A"/>
    <w:rsid w:val="00BE1125"/>
    <w:rsid w:val="00BE136F"/>
    <w:rsid w:val="00BE173A"/>
    <w:rsid w:val="00BE183E"/>
    <w:rsid w:val="00BE19A7"/>
    <w:rsid w:val="00BE1A54"/>
    <w:rsid w:val="00BE1BDF"/>
    <w:rsid w:val="00BE1C65"/>
    <w:rsid w:val="00BE1F69"/>
    <w:rsid w:val="00BE2179"/>
    <w:rsid w:val="00BE217A"/>
    <w:rsid w:val="00BE21C9"/>
    <w:rsid w:val="00BE2213"/>
    <w:rsid w:val="00BE2391"/>
    <w:rsid w:val="00BE23CA"/>
    <w:rsid w:val="00BE264B"/>
    <w:rsid w:val="00BE26A6"/>
    <w:rsid w:val="00BE27B1"/>
    <w:rsid w:val="00BE2AD4"/>
    <w:rsid w:val="00BE2E13"/>
    <w:rsid w:val="00BE3225"/>
    <w:rsid w:val="00BE32DB"/>
    <w:rsid w:val="00BE3346"/>
    <w:rsid w:val="00BE33EC"/>
    <w:rsid w:val="00BE3497"/>
    <w:rsid w:val="00BE3598"/>
    <w:rsid w:val="00BE3709"/>
    <w:rsid w:val="00BE396C"/>
    <w:rsid w:val="00BE3A4E"/>
    <w:rsid w:val="00BE3BC8"/>
    <w:rsid w:val="00BE3D62"/>
    <w:rsid w:val="00BE3FE2"/>
    <w:rsid w:val="00BE404B"/>
    <w:rsid w:val="00BE4092"/>
    <w:rsid w:val="00BE414C"/>
    <w:rsid w:val="00BE41BE"/>
    <w:rsid w:val="00BE429F"/>
    <w:rsid w:val="00BE44A5"/>
    <w:rsid w:val="00BE44C0"/>
    <w:rsid w:val="00BE483B"/>
    <w:rsid w:val="00BE488B"/>
    <w:rsid w:val="00BE4964"/>
    <w:rsid w:val="00BE4995"/>
    <w:rsid w:val="00BE4B1A"/>
    <w:rsid w:val="00BE4C42"/>
    <w:rsid w:val="00BE4D83"/>
    <w:rsid w:val="00BE4F21"/>
    <w:rsid w:val="00BE4FAF"/>
    <w:rsid w:val="00BE4FF1"/>
    <w:rsid w:val="00BE503B"/>
    <w:rsid w:val="00BE5067"/>
    <w:rsid w:val="00BE525A"/>
    <w:rsid w:val="00BE554C"/>
    <w:rsid w:val="00BE574A"/>
    <w:rsid w:val="00BE57E2"/>
    <w:rsid w:val="00BE583E"/>
    <w:rsid w:val="00BE589D"/>
    <w:rsid w:val="00BE59BE"/>
    <w:rsid w:val="00BE5BEF"/>
    <w:rsid w:val="00BE5C01"/>
    <w:rsid w:val="00BE5E15"/>
    <w:rsid w:val="00BE5EEE"/>
    <w:rsid w:val="00BE5F12"/>
    <w:rsid w:val="00BE60BA"/>
    <w:rsid w:val="00BE6111"/>
    <w:rsid w:val="00BE627D"/>
    <w:rsid w:val="00BE6427"/>
    <w:rsid w:val="00BE6482"/>
    <w:rsid w:val="00BE65A3"/>
    <w:rsid w:val="00BE6617"/>
    <w:rsid w:val="00BE662F"/>
    <w:rsid w:val="00BE687E"/>
    <w:rsid w:val="00BE68AC"/>
    <w:rsid w:val="00BE68CF"/>
    <w:rsid w:val="00BE6905"/>
    <w:rsid w:val="00BE698C"/>
    <w:rsid w:val="00BE6AED"/>
    <w:rsid w:val="00BE70BB"/>
    <w:rsid w:val="00BE7121"/>
    <w:rsid w:val="00BE737E"/>
    <w:rsid w:val="00BE73A6"/>
    <w:rsid w:val="00BE74BA"/>
    <w:rsid w:val="00BE768E"/>
    <w:rsid w:val="00BE7725"/>
    <w:rsid w:val="00BE7ACD"/>
    <w:rsid w:val="00BE7D72"/>
    <w:rsid w:val="00BE7E54"/>
    <w:rsid w:val="00BE7EF9"/>
    <w:rsid w:val="00BE7F18"/>
    <w:rsid w:val="00BE7F86"/>
    <w:rsid w:val="00BF001D"/>
    <w:rsid w:val="00BF0024"/>
    <w:rsid w:val="00BF005D"/>
    <w:rsid w:val="00BF0161"/>
    <w:rsid w:val="00BF023D"/>
    <w:rsid w:val="00BF02C0"/>
    <w:rsid w:val="00BF0370"/>
    <w:rsid w:val="00BF07CA"/>
    <w:rsid w:val="00BF09A7"/>
    <w:rsid w:val="00BF09F3"/>
    <w:rsid w:val="00BF0A29"/>
    <w:rsid w:val="00BF0A89"/>
    <w:rsid w:val="00BF0B6D"/>
    <w:rsid w:val="00BF0C83"/>
    <w:rsid w:val="00BF0D58"/>
    <w:rsid w:val="00BF0D5F"/>
    <w:rsid w:val="00BF0EFC"/>
    <w:rsid w:val="00BF0F89"/>
    <w:rsid w:val="00BF1087"/>
    <w:rsid w:val="00BF1123"/>
    <w:rsid w:val="00BF13B0"/>
    <w:rsid w:val="00BF153E"/>
    <w:rsid w:val="00BF1783"/>
    <w:rsid w:val="00BF1C2F"/>
    <w:rsid w:val="00BF1C8E"/>
    <w:rsid w:val="00BF1C9C"/>
    <w:rsid w:val="00BF1D42"/>
    <w:rsid w:val="00BF1D59"/>
    <w:rsid w:val="00BF1E7E"/>
    <w:rsid w:val="00BF1F25"/>
    <w:rsid w:val="00BF21BD"/>
    <w:rsid w:val="00BF21C9"/>
    <w:rsid w:val="00BF234B"/>
    <w:rsid w:val="00BF2373"/>
    <w:rsid w:val="00BF237A"/>
    <w:rsid w:val="00BF2413"/>
    <w:rsid w:val="00BF2504"/>
    <w:rsid w:val="00BF2540"/>
    <w:rsid w:val="00BF25BD"/>
    <w:rsid w:val="00BF2715"/>
    <w:rsid w:val="00BF2721"/>
    <w:rsid w:val="00BF278B"/>
    <w:rsid w:val="00BF2889"/>
    <w:rsid w:val="00BF2929"/>
    <w:rsid w:val="00BF2950"/>
    <w:rsid w:val="00BF2A4A"/>
    <w:rsid w:val="00BF2AC4"/>
    <w:rsid w:val="00BF2B32"/>
    <w:rsid w:val="00BF2CA2"/>
    <w:rsid w:val="00BF2CC8"/>
    <w:rsid w:val="00BF2E08"/>
    <w:rsid w:val="00BF2F83"/>
    <w:rsid w:val="00BF2F85"/>
    <w:rsid w:val="00BF3034"/>
    <w:rsid w:val="00BF304F"/>
    <w:rsid w:val="00BF3051"/>
    <w:rsid w:val="00BF3055"/>
    <w:rsid w:val="00BF323B"/>
    <w:rsid w:val="00BF32D5"/>
    <w:rsid w:val="00BF333E"/>
    <w:rsid w:val="00BF3411"/>
    <w:rsid w:val="00BF346F"/>
    <w:rsid w:val="00BF35D3"/>
    <w:rsid w:val="00BF36C0"/>
    <w:rsid w:val="00BF373D"/>
    <w:rsid w:val="00BF394E"/>
    <w:rsid w:val="00BF3B9A"/>
    <w:rsid w:val="00BF3D02"/>
    <w:rsid w:val="00BF3EAF"/>
    <w:rsid w:val="00BF3F61"/>
    <w:rsid w:val="00BF3FE1"/>
    <w:rsid w:val="00BF401E"/>
    <w:rsid w:val="00BF4424"/>
    <w:rsid w:val="00BF4492"/>
    <w:rsid w:val="00BF456C"/>
    <w:rsid w:val="00BF4602"/>
    <w:rsid w:val="00BF4797"/>
    <w:rsid w:val="00BF4941"/>
    <w:rsid w:val="00BF49B9"/>
    <w:rsid w:val="00BF4BC4"/>
    <w:rsid w:val="00BF4C4A"/>
    <w:rsid w:val="00BF4CD1"/>
    <w:rsid w:val="00BF4D11"/>
    <w:rsid w:val="00BF50F4"/>
    <w:rsid w:val="00BF5121"/>
    <w:rsid w:val="00BF52EA"/>
    <w:rsid w:val="00BF538E"/>
    <w:rsid w:val="00BF5483"/>
    <w:rsid w:val="00BF5522"/>
    <w:rsid w:val="00BF556C"/>
    <w:rsid w:val="00BF5624"/>
    <w:rsid w:val="00BF59E0"/>
    <w:rsid w:val="00BF5DF6"/>
    <w:rsid w:val="00BF5EBC"/>
    <w:rsid w:val="00BF5FB6"/>
    <w:rsid w:val="00BF6321"/>
    <w:rsid w:val="00BF6366"/>
    <w:rsid w:val="00BF68CE"/>
    <w:rsid w:val="00BF6B2E"/>
    <w:rsid w:val="00BF6C9C"/>
    <w:rsid w:val="00BF6E48"/>
    <w:rsid w:val="00BF6FEC"/>
    <w:rsid w:val="00BF7016"/>
    <w:rsid w:val="00BF727A"/>
    <w:rsid w:val="00BF7306"/>
    <w:rsid w:val="00BF753A"/>
    <w:rsid w:val="00BF757F"/>
    <w:rsid w:val="00BF760C"/>
    <w:rsid w:val="00BF784E"/>
    <w:rsid w:val="00BF7961"/>
    <w:rsid w:val="00BF7AA3"/>
    <w:rsid w:val="00BF7AA7"/>
    <w:rsid w:val="00BF7B81"/>
    <w:rsid w:val="00BF7D94"/>
    <w:rsid w:val="00BF7FD3"/>
    <w:rsid w:val="00C00094"/>
    <w:rsid w:val="00C00282"/>
    <w:rsid w:val="00C002A7"/>
    <w:rsid w:val="00C0040A"/>
    <w:rsid w:val="00C0093B"/>
    <w:rsid w:val="00C00977"/>
    <w:rsid w:val="00C009AE"/>
    <w:rsid w:val="00C00D54"/>
    <w:rsid w:val="00C012B3"/>
    <w:rsid w:val="00C01690"/>
    <w:rsid w:val="00C016A9"/>
    <w:rsid w:val="00C01744"/>
    <w:rsid w:val="00C01939"/>
    <w:rsid w:val="00C01964"/>
    <w:rsid w:val="00C01A45"/>
    <w:rsid w:val="00C01ABC"/>
    <w:rsid w:val="00C01B80"/>
    <w:rsid w:val="00C01C0B"/>
    <w:rsid w:val="00C01CB3"/>
    <w:rsid w:val="00C01D35"/>
    <w:rsid w:val="00C01EA3"/>
    <w:rsid w:val="00C01EF3"/>
    <w:rsid w:val="00C01F4D"/>
    <w:rsid w:val="00C02040"/>
    <w:rsid w:val="00C0204A"/>
    <w:rsid w:val="00C02054"/>
    <w:rsid w:val="00C020B2"/>
    <w:rsid w:val="00C02265"/>
    <w:rsid w:val="00C02379"/>
    <w:rsid w:val="00C02459"/>
    <w:rsid w:val="00C0246D"/>
    <w:rsid w:val="00C025D9"/>
    <w:rsid w:val="00C02675"/>
    <w:rsid w:val="00C026FF"/>
    <w:rsid w:val="00C02B4A"/>
    <w:rsid w:val="00C02B5B"/>
    <w:rsid w:val="00C02B89"/>
    <w:rsid w:val="00C02C08"/>
    <w:rsid w:val="00C02C91"/>
    <w:rsid w:val="00C02CB8"/>
    <w:rsid w:val="00C02E4C"/>
    <w:rsid w:val="00C02EC4"/>
    <w:rsid w:val="00C02F65"/>
    <w:rsid w:val="00C02FCB"/>
    <w:rsid w:val="00C03026"/>
    <w:rsid w:val="00C032ED"/>
    <w:rsid w:val="00C03395"/>
    <w:rsid w:val="00C033AA"/>
    <w:rsid w:val="00C03682"/>
    <w:rsid w:val="00C0368F"/>
    <w:rsid w:val="00C0369C"/>
    <w:rsid w:val="00C036A7"/>
    <w:rsid w:val="00C03793"/>
    <w:rsid w:val="00C03B54"/>
    <w:rsid w:val="00C03B63"/>
    <w:rsid w:val="00C03D28"/>
    <w:rsid w:val="00C03D66"/>
    <w:rsid w:val="00C03EBF"/>
    <w:rsid w:val="00C03F53"/>
    <w:rsid w:val="00C043D5"/>
    <w:rsid w:val="00C043DA"/>
    <w:rsid w:val="00C04681"/>
    <w:rsid w:val="00C0495C"/>
    <w:rsid w:val="00C049B2"/>
    <w:rsid w:val="00C04A97"/>
    <w:rsid w:val="00C04C45"/>
    <w:rsid w:val="00C04C50"/>
    <w:rsid w:val="00C04C6E"/>
    <w:rsid w:val="00C04D70"/>
    <w:rsid w:val="00C04FC2"/>
    <w:rsid w:val="00C050AC"/>
    <w:rsid w:val="00C05239"/>
    <w:rsid w:val="00C05399"/>
    <w:rsid w:val="00C054F7"/>
    <w:rsid w:val="00C056AE"/>
    <w:rsid w:val="00C056CB"/>
    <w:rsid w:val="00C05A52"/>
    <w:rsid w:val="00C05C4F"/>
    <w:rsid w:val="00C05E91"/>
    <w:rsid w:val="00C05F2A"/>
    <w:rsid w:val="00C06023"/>
    <w:rsid w:val="00C0608A"/>
    <w:rsid w:val="00C0608F"/>
    <w:rsid w:val="00C0624F"/>
    <w:rsid w:val="00C06371"/>
    <w:rsid w:val="00C0644E"/>
    <w:rsid w:val="00C065E7"/>
    <w:rsid w:val="00C06711"/>
    <w:rsid w:val="00C0675E"/>
    <w:rsid w:val="00C06772"/>
    <w:rsid w:val="00C06852"/>
    <w:rsid w:val="00C069B3"/>
    <w:rsid w:val="00C06A63"/>
    <w:rsid w:val="00C06B23"/>
    <w:rsid w:val="00C06C07"/>
    <w:rsid w:val="00C06C0C"/>
    <w:rsid w:val="00C06FC3"/>
    <w:rsid w:val="00C070E5"/>
    <w:rsid w:val="00C0713D"/>
    <w:rsid w:val="00C072AC"/>
    <w:rsid w:val="00C0732F"/>
    <w:rsid w:val="00C0778A"/>
    <w:rsid w:val="00C078C0"/>
    <w:rsid w:val="00C079C9"/>
    <w:rsid w:val="00C07A36"/>
    <w:rsid w:val="00C07B3C"/>
    <w:rsid w:val="00C07CD1"/>
    <w:rsid w:val="00C07E69"/>
    <w:rsid w:val="00C10000"/>
    <w:rsid w:val="00C100BE"/>
    <w:rsid w:val="00C100F7"/>
    <w:rsid w:val="00C1017E"/>
    <w:rsid w:val="00C1042B"/>
    <w:rsid w:val="00C1048C"/>
    <w:rsid w:val="00C10661"/>
    <w:rsid w:val="00C1091C"/>
    <w:rsid w:val="00C10B7A"/>
    <w:rsid w:val="00C10C3A"/>
    <w:rsid w:val="00C10C60"/>
    <w:rsid w:val="00C10D9B"/>
    <w:rsid w:val="00C10E60"/>
    <w:rsid w:val="00C10ECD"/>
    <w:rsid w:val="00C10F53"/>
    <w:rsid w:val="00C10F5A"/>
    <w:rsid w:val="00C1117C"/>
    <w:rsid w:val="00C111C3"/>
    <w:rsid w:val="00C111F8"/>
    <w:rsid w:val="00C11310"/>
    <w:rsid w:val="00C1148D"/>
    <w:rsid w:val="00C1176E"/>
    <w:rsid w:val="00C117C2"/>
    <w:rsid w:val="00C117DF"/>
    <w:rsid w:val="00C119FC"/>
    <w:rsid w:val="00C11A83"/>
    <w:rsid w:val="00C11C5D"/>
    <w:rsid w:val="00C1231D"/>
    <w:rsid w:val="00C12655"/>
    <w:rsid w:val="00C126AD"/>
    <w:rsid w:val="00C128C5"/>
    <w:rsid w:val="00C12BBC"/>
    <w:rsid w:val="00C12CF0"/>
    <w:rsid w:val="00C12D83"/>
    <w:rsid w:val="00C12E54"/>
    <w:rsid w:val="00C12F9B"/>
    <w:rsid w:val="00C13082"/>
    <w:rsid w:val="00C1328F"/>
    <w:rsid w:val="00C135C4"/>
    <w:rsid w:val="00C135D9"/>
    <w:rsid w:val="00C1362F"/>
    <w:rsid w:val="00C136E8"/>
    <w:rsid w:val="00C13733"/>
    <w:rsid w:val="00C13785"/>
    <w:rsid w:val="00C13B00"/>
    <w:rsid w:val="00C13B82"/>
    <w:rsid w:val="00C13C2B"/>
    <w:rsid w:val="00C13CC0"/>
    <w:rsid w:val="00C13E7F"/>
    <w:rsid w:val="00C13EE5"/>
    <w:rsid w:val="00C13F80"/>
    <w:rsid w:val="00C13FD3"/>
    <w:rsid w:val="00C14085"/>
    <w:rsid w:val="00C141A2"/>
    <w:rsid w:val="00C14258"/>
    <w:rsid w:val="00C14330"/>
    <w:rsid w:val="00C144A7"/>
    <w:rsid w:val="00C14582"/>
    <w:rsid w:val="00C14595"/>
    <w:rsid w:val="00C145F8"/>
    <w:rsid w:val="00C1480E"/>
    <w:rsid w:val="00C14824"/>
    <w:rsid w:val="00C14833"/>
    <w:rsid w:val="00C14BFF"/>
    <w:rsid w:val="00C14D82"/>
    <w:rsid w:val="00C14E24"/>
    <w:rsid w:val="00C14F37"/>
    <w:rsid w:val="00C14FCA"/>
    <w:rsid w:val="00C15011"/>
    <w:rsid w:val="00C150F1"/>
    <w:rsid w:val="00C15151"/>
    <w:rsid w:val="00C1527B"/>
    <w:rsid w:val="00C154A5"/>
    <w:rsid w:val="00C154D0"/>
    <w:rsid w:val="00C154DC"/>
    <w:rsid w:val="00C15543"/>
    <w:rsid w:val="00C157D6"/>
    <w:rsid w:val="00C15846"/>
    <w:rsid w:val="00C15A48"/>
    <w:rsid w:val="00C15CA8"/>
    <w:rsid w:val="00C15E10"/>
    <w:rsid w:val="00C15F67"/>
    <w:rsid w:val="00C16788"/>
    <w:rsid w:val="00C167FC"/>
    <w:rsid w:val="00C16C3B"/>
    <w:rsid w:val="00C16EF5"/>
    <w:rsid w:val="00C171D9"/>
    <w:rsid w:val="00C17340"/>
    <w:rsid w:val="00C17359"/>
    <w:rsid w:val="00C174C8"/>
    <w:rsid w:val="00C17547"/>
    <w:rsid w:val="00C1783F"/>
    <w:rsid w:val="00C1786E"/>
    <w:rsid w:val="00C1794D"/>
    <w:rsid w:val="00C17970"/>
    <w:rsid w:val="00C17A62"/>
    <w:rsid w:val="00C17AFA"/>
    <w:rsid w:val="00C17BC3"/>
    <w:rsid w:val="00C17CDA"/>
    <w:rsid w:val="00C17D2D"/>
    <w:rsid w:val="00C17D47"/>
    <w:rsid w:val="00C17E66"/>
    <w:rsid w:val="00C203D1"/>
    <w:rsid w:val="00C204E9"/>
    <w:rsid w:val="00C20509"/>
    <w:rsid w:val="00C206FB"/>
    <w:rsid w:val="00C207A6"/>
    <w:rsid w:val="00C20843"/>
    <w:rsid w:val="00C2094A"/>
    <w:rsid w:val="00C20B0B"/>
    <w:rsid w:val="00C20DDB"/>
    <w:rsid w:val="00C20E8B"/>
    <w:rsid w:val="00C21222"/>
    <w:rsid w:val="00C212C1"/>
    <w:rsid w:val="00C212E7"/>
    <w:rsid w:val="00C215B5"/>
    <w:rsid w:val="00C21630"/>
    <w:rsid w:val="00C2163E"/>
    <w:rsid w:val="00C2185C"/>
    <w:rsid w:val="00C21E2E"/>
    <w:rsid w:val="00C21FC5"/>
    <w:rsid w:val="00C21FCB"/>
    <w:rsid w:val="00C223F8"/>
    <w:rsid w:val="00C2243C"/>
    <w:rsid w:val="00C22519"/>
    <w:rsid w:val="00C2258A"/>
    <w:rsid w:val="00C22643"/>
    <w:rsid w:val="00C2268D"/>
    <w:rsid w:val="00C22699"/>
    <w:rsid w:val="00C22781"/>
    <w:rsid w:val="00C227DC"/>
    <w:rsid w:val="00C227E0"/>
    <w:rsid w:val="00C22891"/>
    <w:rsid w:val="00C22926"/>
    <w:rsid w:val="00C22928"/>
    <w:rsid w:val="00C22B8A"/>
    <w:rsid w:val="00C22C52"/>
    <w:rsid w:val="00C22D0E"/>
    <w:rsid w:val="00C22E7A"/>
    <w:rsid w:val="00C22F4F"/>
    <w:rsid w:val="00C2302E"/>
    <w:rsid w:val="00C23209"/>
    <w:rsid w:val="00C232C7"/>
    <w:rsid w:val="00C23381"/>
    <w:rsid w:val="00C23425"/>
    <w:rsid w:val="00C2343D"/>
    <w:rsid w:val="00C2344A"/>
    <w:rsid w:val="00C2348B"/>
    <w:rsid w:val="00C23566"/>
    <w:rsid w:val="00C235C1"/>
    <w:rsid w:val="00C23731"/>
    <w:rsid w:val="00C237CB"/>
    <w:rsid w:val="00C238AE"/>
    <w:rsid w:val="00C23A6D"/>
    <w:rsid w:val="00C23ACA"/>
    <w:rsid w:val="00C23B91"/>
    <w:rsid w:val="00C23D16"/>
    <w:rsid w:val="00C23E53"/>
    <w:rsid w:val="00C23EB8"/>
    <w:rsid w:val="00C240F4"/>
    <w:rsid w:val="00C24208"/>
    <w:rsid w:val="00C24235"/>
    <w:rsid w:val="00C242DD"/>
    <w:rsid w:val="00C24538"/>
    <w:rsid w:val="00C24552"/>
    <w:rsid w:val="00C24557"/>
    <w:rsid w:val="00C24B0B"/>
    <w:rsid w:val="00C24BF4"/>
    <w:rsid w:val="00C24CC0"/>
    <w:rsid w:val="00C24D59"/>
    <w:rsid w:val="00C24FE2"/>
    <w:rsid w:val="00C2513C"/>
    <w:rsid w:val="00C251AF"/>
    <w:rsid w:val="00C2542D"/>
    <w:rsid w:val="00C256A0"/>
    <w:rsid w:val="00C256A1"/>
    <w:rsid w:val="00C256F6"/>
    <w:rsid w:val="00C257F2"/>
    <w:rsid w:val="00C25C9F"/>
    <w:rsid w:val="00C25DC7"/>
    <w:rsid w:val="00C25F64"/>
    <w:rsid w:val="00C25FC3"/>
    <w:rsid w:val="00C260A9"/>
    <w:rsid w:val="00C2638B"/>
    <w:rsid w:val="00C2643C"/>
    <w:rsid w:val="00C2652D"/>
    <w:rsid w:val="00C26577"/>
    <w:rsid w:val="00C265FE"/>
    <w:rsid w:val="00C2680E"/>
    <w:rsid w:val="00C26A52"/>
    <w:rsid w:val="00C26E17"/>
    <w:rsid w:val="00C26EF2"/>
    <w:rsid w:val="00C270F1"/>
    <w:rsid w:val="00C270FD"/>
    <w:rsid w:val="00C272E6"/>
    <w:rsid w:val="00C274A2"/>
    <w:rsid w:val="00C27551"/>
    <w:rsid w:val="00C275C4"/>
    <w:rsid w:val="00C2778A"/>
    <w:rsid w:val="00C27A32"/>
    <w:rsid w:val="00C27A4B"/>
    <w:rsid w:val="00C27B04"/>
    <w:rsid w:val="00C27C58"/>
    <w:rsid w:val="00C27D31"/>
    <w:rsid w:val="00C27F6F"/>
    <w:rsid w:val="00C30021"/>
    <w:rsid w:val="00C3014A"/>
    <w:rsid w:val="00C3038F"/>
    <w:rsid w:val="00C304B2"/>
    <w:rsid w:val="00C30546"/>
    <w:rsid w:val="00C306D1"/>
    <w:rsid w:val="00C30AFA"/>
    <w:rsid w:val="00C30B03"/>
    <w:rsid w:val="00C30B2A"/>
    <w:rsid w:val="00C30B87"/>
    <w:rsid w:val="00C30CC6"/>
    <w:rsid w:val="00C30E42"/>
    <w:rsid w:val="00C310BF"/>
    <w:rsid w:val="00C31137"/>
    <w:rsid w:val="00C3126D"/>
    <w:rsid w:val="00C31380"/>
    <w:rsid w:val="00C3138D"/>
    <w:rsid w:val="00C31459"/>
    <w:rsid w:val="00C314F7"/>
    <w:rsid w:val="00C3163A"/>
    <w:rsid w:val="00C3173A"/>
    <w:rsid w:val="00C3174E"/>
    <w:rsid w:val="00C31C36"/>
    <w:rsid w:val="00C31CC1"/>
    <w:rsid w:val="00C31CD7"/>
    <w:rsid w:val="00C31DBA"/>
    <w:rsid w:val="00C31E5B"/>
    <w:rsid w:val="00C31E8E"/>
    <w:rsid w:val="00C31F39"/>
    <w:rsid w:val="00C32630"/>
    <w:rsid w:val="00C32635"/>
    <w:rsid w:val="00C3266B"/>
    <w:rsid w:val="00C32699"/>
    <w:rsid w:val="00C326ED"/>
    <w:rsid w:val="00C326F2"/>
    <w:rsid w:val="00C32744"/>
    <w:rsid w:val="00C328B1"/>
    <w:rsid w:val="00C328D7"/>
    <w:rsid w:val="00C32B01"/>
    <w:rsid w:val="00C32CA6"/>
    <w:rsid w:val="00C32CFE"/>
    <w:rsid w:val="00C32F1C"/>
    <w:rsid w:val="00C32F85"/>
    <w:rsid w:val="00C32F8D"/>
    <w:rsid w:val="00C33028"/>
    <w:rsid w:val="00C3314A"/>
    <w:rsid w:val="00C33246"/>
    <w:rsid w:val="00C332F7"/>
    <w:rsid w:val="00C3352A"/>
    <w:rsid w:val="00C337D7"/>
    <w:rsid w:val="00C33820"/>
    <w:rsid w:val="00C33824"/>
    <w:rsid w:val="00C33964"/>
    <w:rsid w:val="00C339A1"/>
    <w:rsid w:val="00C339A4"/>
    <w:rsid w:val="00C33B13"/>
    <w:rsid w:val="00C33B20"/>
    <w:rsid w:val="00C33B5C"/>
    <w:rsid w:val="00C33CDF"/>
    <w:rsid w:val="00C341B2"/>
    <w:rsid w:val="00C3423E"/>
    <w:rsid w:val="00C34339"/>
    <w:rsid w:val="00C34AB6"/>
    <w:rsid w:val="00C34B2A"/>
    <w:rsid w:val="00C34C3C"/>
    <w:rsid w:val="00C34C8E"/>
    <w:rsid w:val="00C34D97"/>
    <w:rsid w:val="00C34EA1"/>
    <w:rsid w:val="00C34F8E"/>
    <w:rsid w:val="00C35111"/>
    <w:rsid w:val="00C3529E"/>
    <w:rsid w:val="00C35341"/>
    <w:rsid w:val="00C35497"/>
    <w:rsid w:val="00C355A8"/>
    <w:rsid w:val="00C35623"/>
    <w:rsid w:val="00C35663"/>
    <w:rsid w:val="00C356D7"/>
    <w:rsid w:val="00C357AB"/>
    <w:rsid w:val="00C35A5D"/>
    <w:rsid w:val="00C35ADF"/>
    <w:rsid w:val="00C35B25"/>
    <w:rsid w:val="00C35D27"/>
    <w:rsid w:val="00C35D74"/>
    <w:rsid w:val="00C35EB8"/>
    <w:rsid w:val="00C3606C"/>
    <w:rsid w:val="00C363DB"/>
    <w:rsid w:val="00C366ED"/>
    <w:rsid w:val="00C368CB"/>
    <w:rsid w:val="00C36922"/>
    <w:rsid w:val="00C36930"/>
    <w:rsid w:val="00C36ABC"/>
    <w:rsid w:val="00C36F80"/>
    <w:rsid w:val="00C3700A"/>
    <w:rsid w:val="00C3702A"/>
    <w:rsid w:val="00C37033"/>
    <w:rsid w:val="00C3705B"/>
    <w:rsid w:val="00C370D9"/>
    <w:rsid w:val="00C3728F"/>
    <w:rsid w:val="00C37389"/>
    <w:rsid w:val="00C3748C"/>
    <w:rsid w:val="00C374DB"/>
    <w:rsid w:val="00C3779C"/>
    <w:rsid w:val="00C37DFB"/>
    <w:rsid w:val="00C37E37"/>
    <w:rsid w:val="00C37EF5"/>
    <w:rsid w:val="00C37F32"/>
    <w:rsid w:val="00C40020"/>
    <w:rsid w:val="00C400BB"/>
    <w:rsid w:val="00C4027F"/>
    <w:rsid w:val="00C40351"/>
    <w:rsid w:val="00C40355"/>
    <w:rsid w:val="00C4037D"/>
    <w:rsid w:val="00C40797"/>
    <w:rsid w:val="00C40A15"/>
    <w:rsid w:val="00C40A56"/>
    <w:rsid w:val="00C40B80"/>
    <w:rsid w:val="00C40CCE"/>
    <w:rsid w:val="00C40F16"/>
    <w:rsid w:val="00C40FC9"/>
    <w:rsid w:val="00C4108E"/>
    <w:rsid w:val="00C41411"/>
    <w:rsid w:val="00C41419"/>
    <w:rsid w:val="00C414BD"/>
    <w:rsid w:val="00C414D4"/>
    <w:rsid w:val="00C415F2"/>
    <w:rsid w:val="00C41601"/>
    <w:rsid w:val="00C41659"/>
    <w:rsid w:val="00C4165E"/>
    <w:rsid w:val="00C417C9"/>
    <w:rsid w:val="00C41C2D"/>
    <w:rsid w:val="00C41D6E"/>
    <w:rsid w:val="00C41E53"/>
    <w:rsid w:val="00C42436"/>
    <w:rsid w:val="00C4255D"/>
    <w:rsid w:val="00C42713"/>
    <w:rsid w:val="00C42773"/>
    <w:rsid w:val="00C427FF"/>
    <w:rsid w:val="00C42976"/>
    <w:rsid w:val="00C42A06"/>
    <w:rsid w:val="00C42C15"/>
    <w:rsid w:val="00C42DE9"/>
    <w:rsid w:val="00C431FF"/>
    <w:rsid w:val="00C43271"/>
    <w:rsid w:val="00C43784"/>
    <w:rsid w:val="00C438BA"/>
    <w:rsid w:val="00C43A1B"/>
    <w:rsid w:val="00C43B5B"/>
    <w:rsid w:val="00C43BD9"/>
    <w:rsid w:val="00C43CD5"/>
    <w:rsid w:val="00C43D7C"/>
    <w:rsid w:val="00C43E86"/>
    <w:rsid w:val="00C43F08"/>
    <w:rsid w:val="00C44004"/>
    <w:rsid w:val="00C44005"/>
    <w:rsid w:val="00C440E7"/>
    <w:rsid w:val="00C4410F"/>
    <w:rsid w:val="00C44127"/>
    <w:rsid w:val="00C441BE"/>
    <w:rsid w:val="00C4430B"/>
    <w:rsid w:val="00C44322"/>
    <w:rsid w:val="00C443E9"/>
    <w:rsid w:val="00C44445"/>
    <w:rsid w:val="00C444F8"/>
    <w:rsid w:val="00C446B2"/>
    <w:rsid w:val="00C446EA"/>
    <w:rsid w:val="00C44734"/>
    <w:rsid w:val="00C44735"/>
    <w:rsid w:val="00C448F6"/>
    <w:rsid w:val="00C4494A"/>
    <w:rsid w:val="00C44A42"/>
    <w:rsid w:val="00C44C58"/>
    <w:rsid w:val="00C44C91"/>
    <w:rsid w:val="00C44E3A"/>
    <w:rsid w:val="00C44E41"/>
    <w:rsid w:val="00C44E6C"/>
    <w:rsid w:val="00C45012"/>
    <w:rsid w:val="00C45054"/>
    <w:rsid w:val="00C4516C"/>
    <w:rsid w:val="00C45763"/>
    <w:rsid w:val="00C45834"/>
    <w:rsid w:val="00C45877"/>
    <w:rsid w:val="00C4595B"/>
    <w:rsid w:val="00C45A49"/>
    <w:rsid w:val="00C45A8D"/>
    <w:rsid w:val="00C45D9F"/>
    <w:rsid w:val="00C45E9C"/>
    <w:rsid w:val="00C45FD7"/>
    <w:rsid w:val="00C46123"/>
    <w:rsid w:val="00C4627B"/>
    <w:rsid w:val="00C463A7"/>
    <w:rsid w:val="00C463DF"/>
    <w:rsid w:val="00C46512"/>
    <w:rsid w:val="00C466DF"/>
    <w:rsid w:val="00C467BA"/>
    <w:rsid w:val="00C4681B"/>
    <w:rsid w:val="00C468DA"/>
    <w:rsid w:val="00C46A46"/>
    <w:rsid w:val="00C46AFB"/>
    <w:rsid w:val="00C46D6F"/>
    <w:rsid w:val="00C46E13"/>
    <w:rsid w:val="00C46E94"/>
    <w:rsid w:val="00C46F78"/>
    <w:rsid w:val="00C4702E"/>
    <w:rsid w:val="00C470DB"/>
    <w:rsid w:val="00C4715F"/>
    <w:rsid w:val="00C4724F"/>
    <w:rsid w:val="00C472F3"/>
    <w:rsid w:val="00C473FA"/>
    <w:rsid w:val="00C474E9"/>
    <w:rsid w:val="00C47587"/>
    <w:rsid w:val="00C476DA"/>
    <w:rsid w:val="00C47741"/>
    <w:rsid w:val="00C47869"/>
    <w:rsid w:val="00C47AFA"/>
    <w:rsid w:val="00C47E7F"/>
    <w:rsid w:val="00C47E92"/>
    <w:rsid w:val="00C47F7D"/>
    <w:rsid w:val="00C5014E"/>
    <w:rsid w:val="00C50272"/>
    <w:rsid w:val="00C504BD"/>
    <w:rsid w:val="00C508E1"/>
    <w:rsid w:val="00C50AED"/>
    <w:rsid w:val="00C50CDD"/>
    <w:rsid w:val="00C50D2A"/>
    <w:rsid w:val="00C50D9D"/>
    <w:rsid w:val="00C50E2F"/>
    <w:rsid w:val="00C50E4C"/>
    <w:rsid w:val="00C50F39"/>
    <w:rsid w:val="00C512D4"/>
    <w:rsid w:val="00C512F3"/>
    <w:rsid w:val="00C51316"/>
    <w:rsid w:val="00C5133D"/>
    <w:rsid w:val="00C51824"/>
    <w:rsid w:val="00C5185A"/>
    <w:rsid w:val="00C5190C"/>
    <w:rsid w:val="00C51DA4"/>
    <w:rsid w:val="00C51DDB"/>
    <w:rsid w:val="00C51F1D"/>
    <w:rsid w:val="00C5212F"/>
    <w:rsid w:val="00C52246"/>
    <w:rsid w:val="00C52329"/>
    <w:rsid w:val="00C5235D"/>
    <w:rsid w:val="00C5265D"/>
    <w:rsid w:val="00C528B2"/>
    <w:rsid w:val="00C529B7"/>
    <w:rsid w:val="00C52B0A"/>
    <w:rsid w:val="00C52B26"/>
    <w:rsid w:val="00C52C78"/>
    <w:rsid w:val="00C52D68"/>
    <w:rsid w:val="00C52DE2"/>
    <w:rsid w:val="00C52E53"/>
    <w:rsid w:val="00C52FF6"/>
    <w:rsid w:val="00C532A3"/>
    <w:rsid w:val="00C533E7"/>
    <w:rsid w:val="00C533F7"/>
    <w:rsid w:val="00C534A4"/>
    <w:rsid w:val="00C534D1"/>
    <w:rsid w:val="00C53500"/>
    <w:rsid w:val="00C53556"/>
    <w:rsid w:val="00C538AB"/>
    <w:rsid w:val="00C538D4"/>
    <w:rsid w:val="00C538ED"/>
    <w:rsid w:val="00C53926"/>
    <w:rsid w:val="00C539BD"/>
    <w:rsid w:val="00C53A1F"/>
    <w:rsid w:val="00C53A7F"/>
    <w:rsid w:val="00C53D52"/>
    <w:rsid w:val="00C53D60"/>
    <w:rsid w:val="00C53DFA"/>
    <w:rsid w:val="00C53E26"/>
    <w:rsid w:val="00C53FDC"/>
    <w:rsid w:val="00C54172"/>
    <w:rsid w:val="00C5423A"/>
    <w:rsid w:val="00C5439C"/>
    <w:rsid w:val="00C54469"/>
    <w:rsid w:val="00C544DC"/>
    <w:rsid w:val="00C5454F"/>
    <w:rsid w:val="00C545D5"/>
    <w:rsid w:val="00C545ED"/>
    <w:rsid w:val="00C54BF5"/>
    <w:rsid w:val="00C54C5D"/>
    <w:rsid w:val="00C54C66"/>
    <w:rsid w:val="00C54C6B"/>
    <w:rsid w:val="00C54CEF"/>
    <w:rsid w:val="00C54E27"/>
    <w:rsid w:val="00C54E2D"/>
    <w:rsid w:val="00C54F21"/>
    <w:rsid w:val="00C55046"/>
    <w:rsid w:val="00C55209"/>
    <w:rsid w:val="00C552CB"/>
    <w:rsid w:val="00C55322"/>
    <w:rsid w:val="00C5548C"/>
    <w:rsid w:val="00C55494"/>
    <w:rsid w:val="00C55513"/>
    <w:rsid w:val="00C5554A"/>
    <w:rsid w:val="00C557B5"/>
    <w:rsid w:val="00C559FB"/>
    <w:rsid w:val="00C55A9E"/>
    <w:rsid w:val="00C55B5A"/>
    <w:rsid w:val="00C55C18"/>
    <w:rsid w:val="00C55C1B"/>
    <w:rsid w:val="00C55CBC"/>
    <w:rsid w:val="00C55FE3"/>
    <w:rsid w:val="00C5604F"/>
    <w:rsid w:val="00C562A9"/>
    <w:rsid w:val="00C56342"/>
    <w:rsid w:val="00C563EC"/>
    <w:rsid w:val="00C56671"/>
    <w:rsid w:val="00C56699"/>
    <w:rsid w:val="00C56950"/>
    <w:rsid w:val="00C56BC3"/>
    <w:rsid w:val="00C56BD9"/>
    <w:rsid w:val="00C56C94"/>
    <w:rsid w:val="00C56CAD"/>
    <w:rsid w:val="00C56CD2"/>
    <w:rsid w:val="00C56D3A"/>
    <w:rsid w:val="00C56DCD"/>
    <w:rsid w:val="00C56E2D"/>
    <w:rsid w:val="00C56E5E"/>
    <w:rsid w:val="00C56E88"/>
    <w:rsid w:val="00C56F51"/>
    <w:rsid w:val="00C5700D"/>
    <w:rsid w:val="00C5710E"/>
    <w:rsid w:val="00C571F1"/>
    <w:rsid w:val="00C5720F"/>
    <w:rsid w:val="00C57213"/>
    <w:rsid w:val="00C573C2"/>
    <w:rsid w:val="00C573D6"/>
    <w:rsid w:val="00C57757"/>
    <w:rsid w:val="00C579AF"/>
    <w:rsid w:val="00C579EF"/>
    <w:rsid w:val="00C57AC4"/>
    <w:rsid w:val="00C57C0C"/>
    <w:rsid w:val="00C57D23"/>
    <w:rsid w:val="00C57D68"/>
    <w:rsid w:val="00C57DF9"/>
    <w:rsid w:val="00C57F9C"/>
    <w:rsid w:val="00C57FCC"/>
    <w:rsid w:val="00C6005C"/>
    <w:rsid w:val="00C60077"/>
    <w:rsid w:val="00C60135"/>
    <w:rsid w:val="00C60268"/>
    <w:rsid w:val="00C604C4"/>
    <w:rsid w:val="00C605B7"/>
    <w:rsid w:val="00C6063F"/>
    <w:rsid w:val="00C6068D"/>
    <w:rsid w:val="00C606D4"/>
    <w:rsid w:val="00C60766"/>
    <w:rsid w:val="00C60784"/>
    <w:rsid w:val="00C6078A"/>
    <w:rsid w:val="00C6090F"/>
    <w:rsid w:val="00C60A52"/>
    <w:rsid w:val="00C60E66"/>
    <w:rsid w:val="00C60F2E"/>
    <w:rsid w:val="00C610D9"/>
    <w:rsid w:val="00C6110B"/>
    <w:rsid w:val="00C61203"/>
    <w:rsid w:val="00C612DD"/>
    <w:rsid w:val="00C613B8"/>
    <w:rsid w:val="00C616FB"/>
    <w:rsid w:val="00C6179A"/>
    <w:rsid w:val="00C6186D"/>
    <w:rsid w:val="00C61A6A"/>
    <w:rsid w:val="00C61A87"/>
    <w:rsid w:val="00C61BA0"/>
    <w:rsid w:val="00C61CC2"/>
    <w:rsid w:val="00C61E3A"/>
    <w:rsid w:val="00C61F44"/>
    <w:rsid w:val="00C6209B"/>
    <w:rsid w:val="00C621D6"/>
    <w:rsid w:val="00C62212"/>
    <w:rsid w:val="00C62445"/>
    <w:rsid w:val="00C624EB"/>
    <w:rsid w:val="00C6252A"/>
    <w:rsid w:val="00C625F8"/>
    <w:rsid w:val="00C62620"/>
    <w:rsid w:val="00C6272E"/>
    <w:rsid w:val="00C62745"/>
    <w:rsid w:val="00C627BF"/>
    <w:rsid w:val="00C62898"/>
    <w:rsid w:val="00C628A6"/>
    <w:rsid w:val="00C628F6"/>
    <w:rsid w:val="00C62A9F"/>
    <w:rsid w:val="00C62AF6"/>
    <w:rsid w:val="00C62BC3"/>
    <w:rsid w:val="00C62C06"/>
    <w:rsid w:val="00C62C89"/>
    <w:rsid w:val="00C62D18"/>
    <w:rsid w:val="00C62DFF"/>
    <w:rsid w:val="00C62E33"/>
    <w:rsid w:val="00C62E79"/>
    <w:rsid w:val="00C62ED0"/>
    <w:rsid w:val="00C62EE0"/>
    <w:rsid w:val="00C62F44"/>
    <w:rsid w:val="00C630F1"/>
    <w:rsid w:val="00C63247"/>
    <w:rsid w:val="00C632A0"/>
    <w:rsid w:val="00C63467"/>
    <w:rsid w:val="00C634E7"/>
    <w:rsid w:val="00C6350B"/>
    <w:rsid w:val="00C635BC"/>
    <w:rsid w:val="00C63880"/>
    <w:rsid w:val="00C63EAB"/>
    <w:rsid w:val="00C63FEE"/>
    <w:rsid w:val="00C6419F"/>
    <w:rsid w:val="00C64206"/>
    <w:rsid w:val="00C643D1"/>
    <w:rsid w:val="00C645FC"/>
    <w:rsid w:val="00C64693"/>
    <w:rsid w:val="00C64735"/>
    <w:rsid w:val="00C6482B"/>
    <w:rsid w:val="00C64D7E"/>
    <w:rsid w:val="00C6555E"/>
    <w:rsid w:val="00C65670"/>
    <w:rsid w:val="00C65724"/>
    <w:rsid w:val="00C65812"/>
    <w:rsid w:val="00C65B09"/>
    <w:rsid w:val="00C65B56"/>
    <w:rsid w:val="00C65B5F"/>
    <w:rsid w:val="00C65B97"/>
    <w:rsid w:val="00C65DE4"/>
    <w:rsid w:val="00C65E09"/>
    <w:rsid w:val="00C65E1F"/>
    <w:rsid w:val="00C65F74"/>
    <w:rsid w:val="00C66052"/>
    <w:rsid w:val="00C660A0"/>
    <w:rsid w:val="00C66101"/>
    <w:rsid w:val="00C6622D"/>
    <w:rsid w:val="00C6638A"/>
    <w:rsid w:val="00C665A7"/>
    <w:rsid w:val="00C665E6"/>
    <w:rsid w:val="00C665E8"/>
    <w:rsid w:val="00C66604"/>
    <w:rsid w:val="00C666A6"/>
    <w:rsid w:val="00C66779"/>
    <w:rsid w:val="00C6678D"/>
    <w:rsid w:val="00C66868"/>
    <w:rsid w:val="00C668E8"/>
    <w:rsid w:val="00C66E33"/>
    <w:rsid w:val="00C66EC1"/>
    <w:rsid w:val="00C66FCE"/>
    <w:rsid w:val="00C671BE"/>
    <w:rsid w:val="00C671EA"/>
    <w:rsid w:val="00C67341"/>
    <w:rsid w:val="00C6791D"/>
    <w:rsid w:val="00C6792C"/>
    <w:rsid w:val="00C67958"/>
    <w:rsid w:val="00C67AB3"/>
    <w:rsid w:val="00C67D67"/>
    <w:rsid w:val="00C67D82"/>
    <w:rsid w:val="00C67F6A"/>
    <w:rsid w:val="00C7001A"/>
    <w:rsid w:val="00C700CA"/>
    <w:rsid w:val="00C7015A"/>
    <w:rsid w:val="00C7016D"/>
    <w:rsid w:val="00C701F6"/>
    <w:rsid w:val="00C70220"/>
    <w:rsid w:val="00C70271"/>
    <w:rsid w:val="00C7030E"/>
    <w:rsid w:val="00C7042D"/>
    <w:rsid w:val="00C7044D"/>
    <w:rsid w:val="00C70677"/>
    <w:rsid w:val="00C70704"/>
    <w:rsid w:val="00C70750"/>
    <w:rsid w:val="00C709DD"/>
    <w:rsid w:val="00C70AAC"/>
    <w:rsid w:val="00C70BA7"/>
    <w:rsid w:val="00C711CD"/>
    <w:rsid w:val="00C711E2"/>
    <w:rsid w:val="00C7129A"/>
    <w:rsid w:val="00C712AD"/>
    <w:rsid w:val="00C712B1"/>
    <w:rsid w:val="00C71447"/>
    <w:rsid w:val="00C71509"/>
    <w:rsid w:val="00C7195A"/>
    <w:rsid w:val="00C71B5B"/>
    <w:rsid w:val="00C71C6F"/>
    <w:rsid w:val="00C71D45"/>
    <w:rsid w:val="00C71D99"/>
    <w:rsid w:val="00C71E55"/>
    <w:rsid w:val="00C7213A"/>
    <w:rsid w:val="00C721E7"/>
    <w:rsid w:val="00C72226"/>
    <w:rsid w:val="00C723AE"/>
    <w:rsid w:val="00C724D2"/>
    <w:rsid w:val="00C724FA"/>
    <w:rsid w:val="00C72814"/>
    <w:rsid w:val="00C72871"/>
    <w:rsid w:val="00C72A10"/>
    <w:rsid w:val="00C72B02"/>
    <w:rsid w:val="00C72C3C"/>
    <w:rsid w:val="00C72D63"/>
    <w:rsid w:val="00C72DEB"/>
    <w:rsid w:val="00C72E7C"/>
    <w:rsid w:val="00C73373"/>
    <w:rsid w:val="00C7362F"/>
    <w:rsid w:val="00C7368B"/>
    <w:rsid w:val="00C736B7"/>
    <w:rsid w:val="00C737CF"/>
    <w:rsid w:val="00C7381D"/>
    <w:rsid w:val="00C73877"/>
    <w:rsid w:val="00C738EE"/>
    <w:rsid w:val="00C739D4"/>
    <w:rsid w:val="00C73A6E"/>
    <w:rsid w:val="00C73AD3"/>
    <w:rsid w:val="00C73B3E"/>
    <w:rsid w:val="00C73C9E"/>
    <w:rsid w:val="00C73E13"/>
    <w:rsid w:val="00C73F1D"/>
    <w:rsid w:val="00C73FD5"/>
    <w:rsid w:val="00C740A0"/>
    <w:rsid w:val="00C7465C"/>
    <w:rsid w:val="00C7468D"/>
    <w:rsid w:val="00C7476F"/>
    <w:rsid w:val="00C74A5F"/>
    <w:rsid w:val="00C74A76"/>
    <w:rsid w:val="00C74AC4"/>
    <w:rsid w:val="00C74BC8"/>
    <w:rsid w:val="00C74BE1"/>
    <w:rsid w:val="00C74C90"/>
    <w:rsid w:val="00C74CAD"/>
    <w:rsid w:val="00C74D6A"/>
    <w:rsid w:val="00C74FBD"/>
    <w:rsid w:val="00C75018"/>
    <w:rsid w:val="00C75026"/>
    <w:rsid w:val="00C75035"/>
    <w:rsid w:val="00C75166"/>
    <w:rsid w:val="00C751F9"/>
    <w:rsid w:val="00C75276"/>
    <w:rsid w:val="00C7529D"/>
    <w:rsid w:val="00C75865"/>
    <w:rsid w:val="00C75A08"/>
    <w:rsid w:val="00C75C01"/>
    <w:rsid w:val="00C75C11"/>
    <w:rsid w:val="00C75E7C"/>
    <w:rsid w:val="00C75EAA"/>
    <w:rsid w:val="00C75F45"/>
    <w:rsid w:val="00C7646B"/>
    <w:rsid w:val="00C7658F"/>
    <w:rsid w:val="00C7677C"/>
    <w:rsid w:val="00C76A8A"/>
    <w:rsid w:val="00C76B4A"/>
    <w:rsid w:val="00C76BEE"/>
    <w:rsid w:val="00C76DD8"/>
    <w:rsid w:val="00C76EB2"/>
    <w:rsid w:val="00C76EE9"/>
    <w:rsid w:val="00C76EF9"/>
    <w:rsid w:val="00C76F9E"/>
    <w:rsid w:val="00C771B8"/>
    <w:rsid w:val="00C773F3"/>
    <w:rsid w:val="00C77549"/>
    <w:rsid w:val="00C7758E"/>
    <w:rsid w:val="00C77783"/>
    <w:rsid w:val="00C778B6"/>
    <w:rsid w:val="00C77958"/>
    <w:rsid w:val="00C77A0E"/>
    <w:rsid w:val="00C77ABF"/>
    <w:rsid w:val="00C77B84"/>
    <w:rsid w:val="00C77F04"/>
    <w:rsid w:val="00C77F21"/>
    <w:rsid w:val="00C80403"/>
    <w:rsid w:val="00C80542"/>
    <w:rsid w:val="00C8058B"/>
    <w:rsid w:val="00C805F2"/>
    <w:rsid w:val="00C8061F"/>
    <w:rsid w:val="00C8084C"/>
    <w:rsid w:val="00C80871"/>
    <w:rsid w:val="00C8089D"/>
    <w:rsid w:val="00C808BA"/>
    <w:rsid w:val="00C80A08"/>
    <w:rsid w:val="00C80C83"/>
    <w:rsid w:val="00C80CB2"/>
    <w:rsid w:val="00C80F25"/>
    <w:rsid w:val="00C80FA6"/>
    <w:rsid w:val="00C81058"/>
    <w:rsid w:val="00C810F7"/>
    <w:rsid w:val="00C8110F"/>
    <w:rsid w:val="00C8111F"/>
    <w:rsid w:val="00C8150A"/>
    <w:rsid w:val="00C81537"/>
    <w:rsid w:val="00C81870"/>
    <w:rsid w:val="00C8189A"/>
    <w:rsid w:val="00C818C5"/>
    <w:rsid w:val="00C81972"/>
    <w:rsid w:val="00C81B29"/>
    <w:rsid w:val="00C81E4A"/>
    <w:rsid w:val="00C81F42"/>
    <w:rsid w:val="00C81F47"/>
    <w:rsid w:val="00C82291"/>
    <w:rsid w:val="00C822E9"/>
    <w:rsid w:val="00C82444"/>
    <w:rsid w:val="00C824D5"/>
    <w:rsid w:val="00C82573"/>
    <w:rsid w:val="00C82608"/>
    <w:rsid w:val="00C82660"/>
    <w:rsid w:val="00C8268D"/>
    <w:rsid w:val="00C827F1"/>
    <w:rsid w:val="00C8280D"/>
    <w:rsid w:val="00C8281E"/>
    <w:rsid w:val="00C82930"/>
    <w:rsid w:val="00C82AA6"/>
    <w:rsid w:val="00C82B55"/>
    <w:rsid w:val="00C82FD0"/>
    <w:rsid w:val="00C83090"/>
    <w:rsid w:val="00C831B5"/>
    <w:rsid w:val="00C831DD"/>
    <w:rsid w:val="00C8327D"/>
    <w:rsid w:val="00C834CD"/>
    <w:rsid w:val="00C83698"/>
    <w:rsid w:val="00C8387E"/>
    <w:rsid w:val="00C83CDE"/>
    <w:rsid w:val="00C83DAE"/>
    <w:rsid w:val="00C83F17"/>
    <w:rsid w:val="00C83F3C"/>
    <w:rsid w:val="00C83F56"/>
    <w:rsid w:val="00C83FFE"/>
    <w:rsid w:val="00C840CC"/>
    <w:rsid w:val="00C840D6"/>
    <w:rsid w:val="00C84285"/>
    <w:rsid w:val="00C84418"/>
    <w:rsid w:val="00C84494"/>
    <w:rsid w:val="00C845C6"/>
    <w:rsid w:val="00C84639"/>
    <w:rsid w:val="00C84751"/>
    <w:rsid w:val="00C8476B"/>
    <w:rsid w:val="00C84895"/>
    <w:rsid w:val="00C84998"/>
    <w:rsid w:val="00C849D0"/>
    <w:rsid w:val="00C84A75"/>
    <w:rsid w:val="00C84A91"/>
    <w:rsid w:val="00C84B30"/>
    <w:rsid w:val="00C84B70"/>
    <w:rsid w:val="00C84BF7"/>
    <w:rsid w:val="00C84DBF"/>
    <w:rsid w:val="00C84DFF"/>
    <w:rsid w:val="00C84E54"/>
    <w:rsid w:val="00C84EC4"/>
    <w:rsid w:val="00C851CA"/>
    <w:rsid w:val="00C854E1"/>
    <w:rsid w:val="00C85623"/>
    <w:rsid w:val="00C85793"/>
    <w:rsid w:val="00C85804"/>
    <w:rsid w:val="00C85919"/>
    <w:rsid w:val="00C85D99"/>
    <w:rsid w:val="00C85D9A"/>
    <w:rsid w:val="00C85DF6"/>
    <w:rsid w:val="00C85E62"/>
    <w:rsid w:val="00C86111"/>
    <w:rsid w:val="00C86128"/>
    <w:rsid w:val="00C8614B"/>
    <w:rsid w:val="00C86286"/>
    <w:rsid w:val="00C8675C"/>
    <w:rsid w:val="00C869F0"/>
    <w:rsid w:val="00C869FF"/>
    <w:rsid w:val="00C86A17"/>
    <w:rsid w:val="00C86D8F"/>
    <w:rsid w:val="00C86E58"/>
    <w:rsid w:val="00C86FAF"/>
    <w:rsid w:val="00C87003"/>
    <w:rsid w:val="00C87075"/>
    <w:rsid w:val="00C870A0"/>
    <w:rsid w:val="00C87195"/>
    <w:rsid w:val="00C8730F"/>
    <w:rsid w:val="00C87484"/>
    <w:rsid w:val="00C87693"/>
    <w:rsid w:val="00C87808"/>
    <w:rsid w:val="00C87920"/>
    <w:rsid w:val="00C879C3"/>
    <w:rsid w:val="00C87C69"/>
    <w:rsid w:val="00C87E79"/>
    <w:rsid w:val="00C87F91"/>
    <w:rsid w:val="00C90040"/>
    <w:rsid w:val="00C903D7"/>
    <w:rsid w:val="00C907E3"/>
    <w:rsid w:val="00C9094D"/>
    <w:rsid w:val="00C90A44"/>
    <w:rsid w:val="00C90BC8"/>
    <w:rsid w:val="00C90BF3"/>
    <w:rsid w:val="00C90C36"/>
    <w:rsid w:val="00C90E3C"/>
    <w:rsid w:val="00C90E4A"/>
    <w:rsid w:val="00C90EBA"/>
    <w:rsid w:val="00C9103D"/>
    <w:rsid w:val="00C91054"/>
    <w:rsid w:val="00C9116B"/>
    <w:rsid w:val="00C911A7"/>
    <w:rsid w:val="00C9144F"/>
    <w:rsid w:val="00C915FB"/>
    <w:rsid w:val="00C9162F"/>
    <w:rsid w:val="00C91735"/>
    <w:rsid w:val="00C91832"/>
    <w:rsid w:val="00C9194C"/>
    <w:rsid w:val="00C91C58"/>
    <w:rsid w:val="00C91CA7"/>
    <w:rsid w:val="00C91D21"/>
    <w:rsid w:val="00C91E46"/>
    <w:rsid w:val="00C91FA8"/>
    <w:rsid w:val="00C921D7"/>
    <w:rsid w:val="00C922CD"/>
    <w:rsid w:val="00C9232A"/>
    <w:rsid w:val="00C9247F"/>
    <w:rsid w:val="00C92542"/>
    <w:rsid w:val="00C925FF"/>
    <w:rsid w:val="00C92ACD"/>
    <w:rsid w:val="00C92C4B"/>
    <w:rsid w:val="00C92C97"/>
    <w:rsid w:val="00C92DAF"/>
    <w:rsid w:val="00C92DF7"/>
    <w:rsid w:val="00C92E53"/>
    <w:rsid w:val="00C92E92"/>
    <w:rsid w:val="00C92FE9"/>
    <w:rsid w:val="00C92FFD"/>
    <w:rsid w:val="00C93322"/>
    <w:rsid w:val="00C93659"/>
    <w:rsid w:val="00C936E9"/>
    <w:rsid w:val="00C937D2"/>
    <w:rsid w:val="00C939A0"/>
    <w:rsid w:val="00C93B90"/>
    <w:rsid w:val="00C93BF2"/>
    <w:rsid w:val="00C93C37"/>
    <w:rsid w:val="00C93C8B"/>
    <w:rsid w:val="00C93CE4"/>
    <w:rsid w:val="00C93DDE"/>
    <w:rsid w:val="00C93EA7"/>
    <w:rsid w:val="00C93EE9"/>
    <w:rsid w:val="00C94143"/>
    <w:rsid w:val="00C943F7"/>
    <w:rsid w:val="00C946EC"/>
    <w:rsid w:val="00C9472C"/>
    <w:rsid w:val="00C9478E"/>
    <w:rsid w:val="00C94973"/>
    <w:rsid w:val="00C94A7B"/>
    <w:rsid w:val="00C94AE1"/>
    <w:rsid w:val="00C94D3B"/>
    <w:rsid w:val="00C9505A"/>
    <w:rsid w:val="00C95438"/>
    <w:rsid w:val="00C9546C"/>
    <w:rsid w:val="00C9568C"/>
    <w:rsid w:val="00C956FE"/>
    <w:rsid w:val="00C9570F"/>
    <w:rsid w:val="00C95715"/>
    <w:rsid w:val="00C957AE"/>
    <w:rsid w:val="00C95996"/>
    <w:rsid w:val="00C95B75"/>
    <w:rsid w:val="00C95DE3"/>
    <w:rsid w:val="00C9600B"/>
    <w:rsid w:val="00C96044"/>
    <w:rsid w:val="00C9621C"/>
    <w:rsid w:val="00C96267"/>
    <w:rsid w:val="00C9644D"/>
    <w:rsid w:val="00C9679B"/>
    <w:rsid w:val="00C96917"/>
    <w:rsid w:val="00C96A91"/>
    <w:rsid w:val="00C96ADE"/>
    <w:rsid w:val="00C97075"/>
    <w:rsid w:val="00C97082"/>
    <w:rsid w:val="00C9712F"/>
    <w:rsid w:val="00C97177"/>
    <w:rsid w:val="00C97266"/>
    <w:rsid w:val="00C9727B"/>
    <w:rsid w:val="00C976AC"/>
    <w:rsid w:val="00C9772B"/>
    <w:rsid w:val="00C9789F"/>
    <w:rsid w:val="00C9796A"/>
    <w:rsid w:val="00C97A2C"/>
    <w:rsid w:val="00C97C52"/>
    <w:rsid w:val="00C97D38"/>
    <w:rsid w:val="00CA0168"/>
    <w:rsid w:val="00CA0321"/>
    <w:rsid w:val="00CA05AE"/>
    <w:rsid w:val="00CA066B"/>
    <w:rsid w:val="00CA0702"/>
    <w:rsid w:val="00CA0733"/>
    <w:rsid w:val="00CA074A"/>
    <w:rsid w:val="00CA08D3"/>
    <w:rsid w:val="00CA0926"/>
    <w:rsid w:val="00CA0998"/>
    <w:rsid w:val="00CA099A"/>
    <w:rsid w:val="00CA0A9F"/>
    <w:rsid w:val="00CA0B1A"/>
    <w:rsid w:val="00CA0B6D"/>
    <w:rsid w:val="00CA0C95"/>
    <w:rsid w:val="00CA0CAD"/>
    <w:rsid w:val="00CA0D3E"/>
    <w:rsid w:val="00CA0E94"/>
    <w:rsid w:val="00CA1219"/>
    <w:rsid w:val="00CA121A"/>
    <w:rsid w:val="00CA1313"/>
    <w:rsid w:val="00CA1339"/>
    <w:rsid w:val="00CA1469"/>
    <w:rsid w:val="00CA1473"/>
    <w:rsid w:val="00CA1536"/>
    <w:rsid w:val="00CA167D"/>
    <w:rsid w:val="00CA16C7"/>
    <w:rsid w:val="00CA1779"/>
    <w:rsid w:val="00CA17F5"/>
    <w:rsid w:val="00CA1852"/>
    <w:rsid w:val="00CA187F"/>
    <w:rsid w:val="00CA18CE"/>
    <w:rsid w:val="00CA18D2"/>
    <w:rsid w:val="00CA1A0F"/>
    <w:rsid w:val="00CA1BC3"/>
    <w:rsid w:val="00CA1BF2"/>
    <w:rsid w:val="00CA20B2"/>
    <w:rsid w:val="00CA20F9"/>
    <w:rsid w:val="00CA2210"/>
    <w:rsid w:val="00CA22BA"/>
    <w:rsid w:val="00CA22F3"/>
    <w:rsid w:val="00CA231D"/>
    <w:rsid w:val="00CA2332"/>
    <w:rsid w:val="00CA2352"/>
    <w:rsid w:val="00CA23D8"/>
    <w:rsid w:val="00CA2682"/>
    <w:rsid w:val="00CA2A6A"/>
    <w:rsid w:val="00CA2C6C"/>
    <w:rsid w:val="00CA2D8B"/>
    <w:rsid w:val="00CA305B"/>
    <w:rsid w:val="00CA317A"/>
    <w:rsid w:val="00CA320E"/>
    <w:rsid w:val="00CA329C"/>
    <w:rsid w:val="00CA3327"/>
    <w:rsid w:val="00CA3381"/>
    <w:rsid w:val="00CA33B3"/>
    <w:rsid w:val="00CA33E7"/>
    <w:rsid w:val="00CA34DC"/>
    <w:rsid w:val="00CA3635"/>
    <w:rsid w:val="00CA3673"/>
    <w:rsid w:val="00CA36AC"/>
    <w:rsid w:val="00CA36FF"/>
    <w:rsid w:val="00CA383E"/>
    <w:rsid w:val="00CA38F1"/>
    <w:rsid w:val="00CA3963"/>
    <w:rsid w:val="00CA3A58"/>
    <w:rsid w:val="00CA3BF5"/>
    <w:rsid w:val="00CA3C07"/>
    <w:rsid w:val="00CA3E2D"/>
    <w:rsid w:val="00CA3E3B"/>
    <w:rsid w:val="00CA3E82"/>
    <w:rsid w:val="00CA3F8E"/>
    <w:rsid w:val="00CA4004"/>
    <w:rsid w:val="00CA417B"/>
    <w:rsid w:val="00CA4292"/>
    <w:rsid w:val="00CA42A5"/>
    <w:rsid w:val="00CA42A8"/>
    <w:rsid w:val="00CA4366"/>
    <w:rsid w:val="00CA4376"/>
    <w:rsid w:val="00CA45BB"/>
    <w:rsid w:val="00CA45F1"/>
    <w:rsid w:val="00CA47C0"/>
    <w:rsid w:val="00CA490B"/>
    <w:rsid w:val="00CA49D7"/>
    <w:rsid w:val="00CA4A73"/>
    <w:rsid w:val="00CA4AC1"/>
    <w:rsid w:val="00CA4B42"/>
    <w:rsid w:val="00CA4B64"/>
    <w:rsid w:val="00CA4C1F"/>
    <w:rsid w:val="00CA4D0A"/>
    <w:rsid w:val="00CA4FFD"/>
    <w:rsid w:val="00CA50E2"/>
    <w:rsid w:val="00CA5199"/>
    <w:rsid w:val="00CA5458"/>
    <w:rsid w:val="00CA54B1"/>
    <w:rsid w:val="00CA5571"/>
    <w:rsid w:val="00CA5598"/>
    <w:rsid w:val="00CA56E2"/>
    <w:rsid w:val="00CA5700"/>
    <w:rsid w:val="00CA576A"/>
    <w:rsid w:val="00CA59ED"/>
    <w:rsid w:val="00CA5A2D"/>
    <w:rsid w:val="00CA5B72"/>
    <w:rsid w:val="00CA5D41"/>
    <w:rsid w:val="00CA5E81"/>
    <w:rsid w:val="00CA6035"/>
    <w:rsid w:val="00CA60A9"/>
    <w:rsid w:val="00CA60D9"/>
    <w:rsid w:val="00CA61FE"/>
    <w:rsid w:val="00CA624D"/>
    <w:rsid w:val="00CA6759"/>
    <w:rsid w:val="00CA678C"/>
    <w:rsid w:val="00CA6ABC"/>
    <w:rsid w:val="00CA6BAE"/>
    <w:rsid w:val="00CA6BF5"/>
    <w:rsid w:val="00CA6C33"/>
    <w:rsid w:val="00CA6C35"/>
    <w:rsid w:val="00CA6CC7"/>
    <w:rsid w:val="00CA6D0A"/>
    <w:rsid w:val="00CA7039"/>
    <w:rsid w:val="00CA703F"/>
    <w:rsid w:val="00CA70ED"/>
    <w:rsid w:val="00CA74CA"/>
    <w:rsid w:val="00CA76B0"/>
    <w:rsid w:val="00CA77E0"/>
    <w:rsid w:val="00CA786D"/>
    <w:rsid w:val="00CA7A57"/>
    <w:rsid w:val="00CA7A95"/>
    <w:rsid w:val="00CA7C3F"/>
    <w:rsid w:val="00CA7D50"/>
    <w:rsid w:val="00CA7DE7"/>
    <w:rsid w:val="00CA7E59"/>
    <w:rsid w:val="00CA7F17"/>
    <w:rsid w:val="00CA7FA3"/>
    <w:rsid w:val="00CA7FA9"/>
    <w:rsid w:val="00CB0310"/>
    <w:rsid w:val="00CB0373"/>
    <w:rsid w:val="00CB043F"/>
    <w:rsid w:val="00CB051C"/>
    <w:rsid w:val="00CB0560"/>
    <w:rsid w:val="00CB058C"/>
    <w:rsid w:val="00CB067F"/>
    <w:rsid w:val="00CB0708"/>
    <w:rsid w:val="00CB0919"/>
    <w:rsid w:val="00CB0921"/>
    <w:rsid w:val="00CB0A11"/>
    <w:rsid w:val="00CB0B6C"/>
    <w:rsid w:val="00CB0D0C"/>
    <w:rsid w:val="00CB0DC7"/>
    <w:rsid w:val="00CB0E40"/>
    <w:rsid w:val="00CB0EE1"/>
    <w:rsid w:val="00CB1321"/>
    <w:rsid w:val="00CB1428"/>
    <w:rsid w:val="00CB1480"/>
    <w:rsid w:val="00CB1553"/>
    <w:rsid w:val="00CB1698"/>
    <w:rsid w:val="00CB177D"/>
    <w:rsid w:val="00CB186A"/>
    <w:rsid w:val="00CB18C0"/>
    <w:rsid w:val="00CB1B3F"/>
    <w:rsid w:val="00CB1BA5"/>
    <w:rsid w:val="00CB1BF8"/>
    <w:rsid w:val="00CB1E73"/>
    <w:rsid w:val="00CB1F82"/>
    <w:rsid w:val="00CB1FB0"/>
    <w:rsid w:val="00CB2329"/>
    <w:rsid w:val="00CB237C"/>
    <w:rsid w:val="00CB23C0"/>
    <w:rsid w:val="00CB23C6"/>
    <w:rsid w:val="00CB24B9"/>
    <w:rsid w:val="00CB2604"/>
    <w:rsid w:val="00CB269F"/>
    <w:rsid w:val="00CB2976"/>
    <w:rsid w:val="00CB2AAD"/>
    <w:rsid w:val="00CB2B1D"/>
    <w:rsid w:val="00CB2B8F"/>
    <w:rsid w:val="00CB2EB5"/>
    <w:rsid w:val="00CB2FC9"/>
    <w:rsid w:val="00CB31CB"/>
    <w:rsid w:val="00CB3244"/>
    <w:rsid w:val="00CB32FD"/>
    <w:rsid w:val="00CB333B"/>
    <w:rsid w:val="00CB3618"/>
    <w:rsid w:val="00CB3642"/>
    <w:rsid w:val="00CB36EA"/>
    <w:rsid w:val="00CB3862"/>
    <w:rsid w:val="00CB3924"/>
    <w:rsid w:val="00CB39FF"/>
    <w:rsid w:val="00CB3B52"/>
    <w:rsid w:val="00CB3C5F"/>
    <w:rsid w:val="00CB3CD3"/>
    <w:rsid w:val="00CB3CD9"/>
    <w:rsid w:val="00CB3DA5"/>
    <w:rsid w:val="00CB3F62"/>
    <w:rsid w:val="00CB40CB"/>
    <w:rsid w:val="00CB4131"/>
    <w:rsid w:val="00CB41A3"/>
    <w:rsid w:val="00CB4394"/>
    <w:rsid w:val="00CB43A0"/>
    <w:rsid w:val="00CB45F1"/>
    <w:rsid w:val="00CB45F8"/>
    <w:rsid w:val="00CB464F"/>
    <w:rsid w:val="00CB46BF"/>
    <w:rsid w:val="00CB4E38"/>
    <w:rsid w:val="00CB4F03"/>
    <w:rsid w:val="00CB4FAA"/>
    <w:rsid w:val="00CB51A1"/>
    <w:rsid w:val="00CB528F"/>
    <w:rsid w:val="00CB53ED"/>
    <w:rsid w:val="00CB54CB"/>
    <w:rsid w:val="00CB54EB"/>
    <w:rsid w:val="00CB55B6"/>
    <w:rsid w:val="00CB55CA"/>
    <w:rsid w:val="00CB5990"/>
    <w:rsid w:val="00CB5A81"/>
    <w:rsid w:val="00CB5B81"/>
    <w:rsid w:val="00CB5D43"/>
    <w:rsid w:val="00CB5E6D"/>
    <w:rsid w:val="00CB60B6"/>
    <w:rsid w:val="00CB60C0"/>
    <w:rsid w:val="00CB6279"/>
    <w:rsid w:val="00CB64B2"/>
    <w:rsid w:val="00CB64DE"/>
    <w:rsid w:val="00CB656C"/>
    <w:rsid w:val="00CB6672"/>
    <w:rsid w:val="00CB6733"/>
    <w:rsid w:val="00CB6779"/>
    <w:rsid w:val="00CB690F"/>
    <w:rsid w:val="00CB6A8D"/>
    <w:rsid w:val="00CB6B54"/>
    <w:rsid w:val="00CB6E6C"/>
    <w:rsid w:val="00CB6F55"/>
    <w:rsid w:val="00CB6F77"/>
    <w:rsid w:val="00CB70D2"/>
    <w:rsid w:val="00CB71AE"/>
    <w:rsid w:val="00CB7249"/>
    <w:rsid w:val="00CB72FE"/>
    <w:rsid w:val="00CB7312"/>
    <w:rsid w:val="00CB767C"/>
    <w:rsid w:val="00CB7754"/>
    <w:rsid w:val="00CB778B"/>
    <w:rsid w:val="00CB78AF"/>
    <w:rsid w:val="00CB7A21"/>
    <w:rsid w:val="00CB7A4A"/>
    <w:rsid w:val="00CB7AF1"/>
    <w:rsid w:val="00CB7FBD"/>
    <w:rsid w:val="00CC004E"/>
    <w:rsid w:val="00CC008A"/>
    <w:rsid w:val="00CC0106"/>
    <w:rsid w:val="00CC01E3"/>
    <w:rsid w:val="00CC0248"/>
    <w:rsid w:val="00CC026F"/>
    <w:rsid w:val="00CC0311"/>
    <w:rsid w:val="00CC03BA"/>
    <w:rsid w:val="00CC0425"/>
    <w:rsid w:val="00CC04D6"/>
    <w:rsid w:val="00CC0523"/>
    <w:rsid w:val="00CC053C"/>
    <w:rsid w:val="00CC063B"/>
    <w:rsid w:val="00CC0668"/>
    <w:rsid w:val="00CC07A0"/>
    <w:rsid w:val="00CC0825"/>
    <w:rsid w:val="00CC0984"/>
    <w:rsid w:val="00CC0A07"/>
    <w:rsid w:val="00CC0A1E"/>
    <w:rsid w:val="00CC0ADC"/>
    <w:rsid w:val="00CC0C4C"/>
    <w:rsid w:val="00CC0CFF"/>
    <w:rsid w:val="00CC0DF7"/>
    <w:rsid w:val="00CC0E2E"/>
    <w:rsid w:val="00CC0E3F"/>
    <w:rsid w:val="00CC0E5A"/>
    <w:rsid w:val="00CC0F36"/>
    <w:rsid w:val="00CC0FFB"/>
    <w:rsid w:val="00CC100B"/>
    <w:rsid w:val="00CC1184"/>
    <w:rsid w:val="00CC1251"/>
    <w:rsid w:val="00CC13DA"/>
    <w:rsid w:val="00CC1491"/>
    <w:rsid w:val="00CC14EA"/>
    <w:rsid w:val="00CC150E"/>
    <w:rsid w:val="00CC163F"/>
    <w:rsid w:val="00CC1648"/>
    <w:rsid w:val="00CC1691"/>
    <w:rsid w:val="00CC16CA"/>
    <w:rsid w:val="00CC1727"/>
    <w:rsid w:val="00CC1A38"/>
    <w:rsid w:val="00CC1B3C"/>
    <w:rsid w:val="00CC1B5A"/>
    <w:rsid w:val="00CC1BA9"/>
    <w:rsid w:val="00CC1CCB"/>
    <w:rsid w:val="00CC1D24"/>
    <w:rsid w:val="00CC1DDD"/>
    <w:rsid w:val="00CC1F17"/>
    <w:rsid w:val="00CC1F2E"/>
    <w:rsid w:val="00CC20B0"/>
    <w:rsid w:val="00CC2443"/>
    <w:rsid w:val="00CC25B4"/>
    <w:rsid w:val="00CC2672"/>
    <w:rsid w:val="00CC2805"/>
    <w:rsid w:val="00CC2B48"/>
    <w:rsid w:val="00CC2C6E"/>
    <w:rsid w:val="00CC3032"/>
    <w:rsid w:val="00CC30F3"/>
    <w:rsid w:val="00CC3300"/>
    <w:rsid w:val="00CC3438"/>
    <w:rsid w:val="00CC36A5"/>
    <w:rsid w:val="00CC374F"/>
    <w:rsid w:val="00CC37B6"/>
    <w:rsid w:val="00CC3815"/>
    <w:rsid w:val="00CC3999"/>
    <w:rsid w:val="00CC39E9"/>
    <w:rsid w:val="00CC3BF4"/>
    <w:rsid w:val="00CC3F7E"/>
    <w:rsid w:val="00CC4065"/>
    <w:rsid w:val="00CC426C"/>
    <w:rsid w:val="00CC42B2"/>
    <w:rsid w:val="00CC4394"/>
    <w:rsid w:val="00CC4673"/>
    <w:rsid w:val="00CC47AC"/>
    <w:rsid w:val="00CC495F"/>
    <w:rsid w:val="00CC4A9B"/>
    <w:rsid w:val="00CC4AF6"/>
    <w:rsid w:val="00CC4C3E"/>
    <w:rsid w:val="00CC4D46"/>
    <w:rsid w:val="00CC4D7B"/>
    <w:rsid w:val="00CC4DB4"/>
    <w:rsid w:val="00CC4E05"/>
    <w:rsid w:val="00CC50C5"/>
    <w:rsid w:val="00CC517A"/>
    <w:rsid w:val="00CC5318"/>
    <w:rsid w:val="00CC5353"/>
    <w:rsid w:val="00CC545C"/>
    <w:rsid w:val="00CC54F2"/>
    <w:rsid w:val="00CC5510"/>
    <w:rsid w:val="00CC56E4"/>
    <w:rsid w:val="00CC5704"/>
    <w:rsid w:val="00CC57A0"/>
    <w:rsid w:val="00CC5883"/>
    <w:rsid w:val="00CC5987"/>
    <w:rsid w:val="00CC5AD6"/>
    <w:rsid w:val="00CC5BEE"/>
    <w:rsid w:val="00CC5FA8"/>
    <w:rsid w:val="00CC6297"/>
    <w:rsid w:val="00CC62B9"/>
    <w:rsid w:val="00CC630F"/>
    <w:rsid w:val="00CC6317"/>
    <w:rsid w:val="00CC6504"/>
    <w:rsid w:val="00CC656A"/>
    <w:rsid w:val="00CC68AA"/>
    <w:rsid w:val="00CC6B3D"/>
    <w:rsid w:val="00CC6BA2"/>
    <w:rsid w:val="00CC6BA7"/>
    <w:rsid w:val="00CC6C1B"/>
    <w:rsid w:val="00CC6D9F"/>
    <w:rsid w:val="00CC6F13"/>
    <w:rsid w:val="00CC6FDD"/>
    <w:rsid w:val="00CC7206"/>
    <w:rsid w:val="00CC73A4"/>
    <w:rsid w:val="00CC75A5"/>
    <w:rsid w:val="00CC7681"/>
    <w:rsid w:val="00CC76C6"/>
    <w:rsid w:val="00CC794F"/>
    <w:rsid w:val="00CC79A7"/>
    <w:rsid w:val="00CC79EF"/>
    <w:rsid w:val="00CC79FC"/>
    <w:rsid w:val="00CC7AA3"/>
    <w:rsid w:val="00CC7BFE"/>
    <w:rsid w:val="00CC7CCF"/>
    <w:rsid w:val="00CC7CE1"/>
    <w:rsid w:val="00CD0170"/>
    <w:rsid w:val="00CD01CC"/>
    <w:rsid w:val="00CD0371"/>
    <w:rsid w:val="00CD03B6"/>
    <w:rsid w:val="00CD04A7"/>
    <w:rsid w:val="00CD04E9"/>
    <w:rsid w:val="00CD050D"/>
    <w:rsid w:val="00CD05CE"/>
    <w:rsid w:val="00CD0660"/>
    <w:rsid w:val="00CD068B"/>
    <w:rsid w:val="00CD078D"/>
    <w:rsid w:val="00CD0874"/>
    <w:rsid w:val="00CD0890"/>
    <w:rsid w:val="00CD08DB"/>
    <w:rsid w:val="00CD08F3"/>
    <w:rsid w:val="00CD09E0"/>
    <w:rsid w:val="00CD0AD2"/>
    <w:rsid w:val="00CD0B55"/>
    <w:rsid w:val="00CD0B6E"/>
    <w:rsid w:val="00CD0E2B"/>
    <w:rsid w:val="00CD0F33"/>
    <w:rsid w:val="00CD0FB1"/>
    <w:rsid w:val="00CD108A"/>
    <w:rsid w:val="00CD1241"/>
    <w:rsid w:val="00CD1337"/>
    <w:rsid w:val="00CD1376"/>
    <w:rsid w:val="00CD155E"/>
    <w:rsid w:val="00CD15C6"/>
    <w:rsid w:val="00CD1669"/>
    <w:rsid w:val="00CD1788"/>
    <w:rsid w:val="00CD17D9"/>
    <w:rsid w:val="00CD18F1"/>
    <w:rsid w:val="00CD1AC5"/>
    <w:rsid w:val="00CD1C75"/>
    <w:rsid w:val="00CD1D3E"/>
    <w:rsid w:val="00CD1EC9"/>
    <w:rsid w:val="00CD1FA8"/>
    <w:rsid w:val="00CD20FA"/>
    <w:rsid w:val="00CD23AE"/>
    <w:rsid w:val="00CD24BB"/>
    <w:rsid w:val="00CD2587"/>
    <w:rsid w:val="00CD25E2"/>
    <w:rsid w:val="00CD2739"/>
    <w:rsid w:val="00CD2768"/>
    <w:rsid w:val="00CD2A5B"/>
    <w:rsid w:val="00CD2A85"/>
    <w:rsid w:val="00CD2ABB"/>
    <w:rsid w:val="00CD2AC6"/>
    <w:rsid w:val="00CD2DCA"/>
    <w:rsid w:val="00CD2E45"/>
    <w:rsid w:val="00CD302E"/>
    <w:rsid w:val="00CD30C9"/>
    <w:rsid w:val="00CD30D2"/>
    <w:rsid w:val="00CD3196"/>
    <w:rsid w:val="00CD31B1"/>
    <w:rsid w:val="00CD3207"/>
    <w:rsid w:val="00CD347D"/>
    <w:rsid w:val="00CD34B6"/>
    <w:rsid w:val="00CD35C5"/>
    <w:rsid w:val="00CD36EF"/>
    <w:rsid w:val="00CD37A7"/>
    <w:rsid w:val="00CD388E"/>
    <w:rsid w:val="00CD38D8"/>
    <w:rsid w:val="00CD38DD"/>
    <w:rsid w:val="00CD3A5D"/>
    <w:rsid w:val="00CD3B90"/>
    <w:rsid w:val="00CD3CCD"/>
    <w:rsid w:val="00CD3DF4"/>
    <w:rsid w:val="00CD3EA1"/>
    <w:rsid w:val="00CD3EB4"/>
    <w:rsid w:val="00CD3EF4"/>
    <w:rsid w:val="00CD4102"/>
    <w:rsid w:val="00CD4277"/>
    <w:rsid w:val="00CD440D"/>
    <w:rsid w:val="00CD44A4"/>
    <w:rsid w:val="00CD44FE"/>
    <w:rsid w:val="00CD4676"/>
    <w:rsid w:val="00CD48A5"/>
    <w:rsid w:val="00CD4A31"/>
    <w:rsid w:val="00CD4AE6"/>
    <w:rsid w:val="00CD4D5F"/>
    <w:rsid w:val="00CD4E4E"/>
    <w:rsid w:val="00CD4E5E"/>
    <w:rsid w:val="00CD4EEA"/>
    <w:rsid w:val="00CD4FF2"/>
    <w:rsid w:val="00CD51D1"/>
    <w:rsid w:val="00CD523B"/>
    <w:rsid w:val="00CD526D"/>
    <w:rsid w:val="00CD5303"/>
    <w:rsid w:val="00CD5517"/>
    <w:rsid w:val="00CD5607"/>
    <w:rsid w:val="00CD5723"/>
    <w:rsid w:val="00CD5753"/>
    <w:rsid w:val="00CD58EB"/>
    <w:rsid w:val="00CD5AC0"/>
    <w:rsid w:val="00CD5AE4"/>
    <w:rsid w:val="00CD5AF7"/>
    <w:rsid w:val="00CD5B3A"/>
    <w:rsid w:val="00CD5C11"/>
    <w:rsid w:val="00CD5D61"/>
    <w:rsid w:val="00CD5D68"/>
    <w:rsid w:val="00CD5EB5"/>
    <w:rsid w:val="00CD5F46"/>
    <w:rsid w:val="00CD5FF4"/>
    <w:rsid w:val="00CD6077"/>
    <w:rsid w:val="00CD61A5"/>
    <w:rsid w:val="00CD63BF"/>
    <w:rsid w:val="00CD64C0"/>
    <w:rsid w:val="00CD64C5"/>
    <w:rsid w:val="00CD67EF"/>
    <w:rsid w:val="00CD68D9"/>
    <w:rsid w:val="00CD6ACD"/>
    <w:rsid w:val="00CD6B43"/>
    <w:rsid w:val="00CD6C2A"/>
    <w:rsid w:val="00CD6C34"/>
    <w:rsid w:val="00CD6F79"/>
    <w:rsid w:val="00CD6F91"/>
    <w:rsid w:val="00CD70CD"/>
    <w:rsid w:val="00CD713A"/>
    <w:rsid w:val="00CD73DB"/>
    <w:rsid w:val="00CD76D0"/>
    <w:rsid w:val="00CD78BE"/>
    <w:rsid w:val="00CD78DD"/>
    <w:rsid w:val="00CD7B13"/>
    <w:rsid w:val="00CD7F00"/>
    <w:rsid w:val="00CD7F70"/>
    <w:rsid w:val="00CDA9DC"/>
    <w:rsid w:val="00CE000D"/>
    <w:rsid w:val="00CE00C1"/>
    <w:rsid w:val="00CE0105"/>
    <w:rsid w:val="00CE011B"/>
    <w:rsid w:val="00CE0308"/>
    <w:rsid w:val="00CE03EC"/>
    <w:rsid w:val="00CE071E"/>
    <w:rsid w:val="00CE0757"/>
    <w:rsid w:val="00CE077C"/>
    <w:rsid w:val="00CE0835"/>
    <w:rsid w:val="00CE0884"/>
    <w:rsid w:val="00CE09F0"/>
    <w:rsid w:val="00CE0A45"/>
    <w:rsid w:val="00CE0C24"/>
    <w:rsid w:val="00CE0E4B"/>
    <w:rsid w:val="00CE0FED"/>
    <w:rsid w:val="00CE10D1"/>
    <w:rsid w:val="00CE12D5"/>
    <w:rsid w:val="00CE1727"/>
    <w:rsid w:val="00CE174F"/>
    <w:rsid w:val="00CE17A8"/>
    <w:rsid w:val="00CE17C2"/>
    <w:rsid w:val="00CE1A95"/>
    <w:rsid w:val="00CE1ADB"/>
    <w:rsid w:val="00CE1BF2"/>
    <w:rsid w:val="00CE1D0A"/>
    <w:rsid w:val="00CE1DCE"/>
    <w:rsid w:val="00CE1EEC"/>
    <w:rsid w:val="00CE209D"/>
    <w:rsid w:val="00CE2195"/>
    <w:rsid w:val="00CE22C3"/>
    <w:rsid w:val="00CE22FF"/>
    <w:rsid w:val="00CE24CB"/>
    <w:rsid w:val="00CE2620"/>
    <w:rsid w:val="00CE288F"/>
    <w:rsid w:val="00CE2900"/>
    <w:rsid w:val="00CE2B59"/>
    <w:rsid w:val="00CE2C0D"/>
    <w:rsid w:val="00CE2C10"/>
    <w:rsid w:val="00CE2E58"/>
    <w:rsid w:val="00CE2F3B"/>
    <w:rsid w:val="00CE30E2"/>
    <w:rsid w:val="00CE31F1"/>
    <w:rsid w:val="00CE347D"/>
    <w:rsid w:val="00CE366B"/>
    <w:rsid w:val="00CE36B4"/>
    <w:rsid w:val="00CE36BB"/>
    <w:rsid w:val="00CE36E4"/>
    <w:rsid w:val="00CE3736"/>
    <w:rsid w:val="00CE396B"/>
    <w:rsid w:val="00CE397A"/>
    <w:rsid w:val="00CE3BC6"/>
    <w:rsid w:val="00CE3EF4"/>
    <w:rsid w:val="00CE3EF7"/>
    <w:rsid w:val="00CE3EF9"/>
    <w:rsid w:val="00CE4078"/>
    <w:rsid w:val="00CE4109"/>
    <w:rsid w:val="00CE42D7"/>
    <w:rsid w:val="00CE436E"/>
    <w:rsid w:val="00CE4394"/>
    <w:rsid w:val="00CE457A"/>
    <w:rsid w:val="00CE45DB"/>
    <w:rsid w:val="00CE46ED"/>
    <w:rsid w:val="00CE48D8"/>
    <w:rsid w:val="00CE4A2E"/>
    <w:rsid w:val="00CE4AB3"/>
    <w:rsid w:val="00CE4BDE"/>
    <w:rsid w:val="00CE4C85"/>
    <w:rsid w:val="00CE4CBD"/>
    <w:rsid w:val="00CE4D70"/>
    <w:rsid w:val="00CE4EBE"/>
    <w:rsid w:val="00CE5053"/>
    <w:rsid w:val="00CE5080"/>
    <w:rsid w:val="00CE5184"/>
    <w:rsid w:val="00CE529B"/>
    <w:rsid w:val="00CE529C"/>
    <w:rsid w:val="00CE530A"/>
    <w:rsid w:val="00CE5461"/>
    <w:rsid w:val="00CE5479"/>
    <w:rsid w:val="00CE558C"/>
    <w:rsid w:val="00CE5610"/>
    <w:rsid w:val="00CE5825"/>
    <w:rsid w:val="00CE5850"/>
    <w:rsid w:val="00CE5B72"/>
    <w:rsid w:val="00CE5C35"/>
    <w:rsid w:val="00CE5D32"/>
    <w:rsid w:val="00CE5D6C"/>
    <w:rsid w:val="00CE5DF4"/>
    <w:rsid w:val="00CE6194"/>
    <w:rsid w:val="00CE625C"/>
    <w:rsid w:val="00CE6442"/>
    <w:rsid w:val="00CE6532"/>
    <w:rsid w:val="00CE65D0"/>
    <w:rsid w:val="00CE66CD"/>
    <w:rsid w:val="00CE675D"/>
    <w:rsid w:val="00CE67A4"/>
    <w:rsid w:val="00CE682E"/>
    <w:rsid w:val="00CE68FE"/>
    <w:rsid w:val="00CE6B46"/>
    <w:rsid w:val="00CE6DA6"/>
    <w:rsid w:val="00CE6DFF"/>
    <w:rsid w:val="00CE701A"/>
    <w:rsid w:val="00CE7097"/>
    <w:rsid w:val="00CE74BE"/>
    <w:rsid w:val="00CE75D0"/>
    <w:rsid w:val="00CE7664"/>
    <w:rsid w:val="00CE768F"/>
    <w:rsid w:val="00CE7BE9"/>
    <w:rsid w:val="00CF0116"/>
    <w:rsid w:val="00CF064B"/>
    <w:rsid w:val="00CF06B0"/>
    <w:rsid w:val="00CF0995"/>
    <w:rsid w:val="00CF09DE"/>
    <w:rsid w:val="00CF0B1C"/>
    <w:rsid w:val="00CF0C3C"/>
    <w:rsid w:val="00CF0C6B"/>
    <w:rsid w:val="00CF0D2E"/>
    <w:rsid w:val="00CF1073"/>
    <w:rsid w:val="00CF10B3"/>
    <w:rsid w:val="00CF114A"/>
    <w:rsid w:val="00CF12B2"/>
    <w:rsid w:val="00CF12C2"/>
    <w:rsid w:val="00CF172D"/>
    <w:rsid w:val="00CF17E4"/>
    <w:rsid w:val="00CF1B1E"/>
    <w:rsid w:val="00CF1D24"/>
    <w:rsid w:val="00CF1EAD"/>
    <w:rsid w:val="00CF1F39"/>
    <w:rsid w:val="00CF2264"/>
    <w:rsid w:val="00CF2396"/>
    <w:rsid w:val="00CF2521"/>
    <w:rsid w:val="00CF2688"/>
    <w:rsid w:val="00CF272B"/>
    <w:rsid w:val="00CF292D"/>
    <w:rsid w:val="00CF2AF6"/>
    <w:rsid w:val="00CF2B8B"/>
    <w:rsid w:val="00CF2BE1"/>
    <w:rsid w:val="00CF2DF1"/>
    <w:rsid w:val="00CF2F4D"/>
    <w:rsid w:val="00CF2F8C"/>
    <w:rsid w:val="00CF2FC0"/>
    <w:rsid w:val="00CF3278"/>
    <w:rsid w:val="00CF33A2"/>
    <w:rsid w:val="00CF3515"/>
    <w:rsid w:val="00CF35A8"/>
    <w:rsid w:val="00CF3779"/>
    <w:rsid w:val="00CF3811"/>
    <w:rsid w:val="00CF381F"/>
    <w:rsid w:val="00CF3AF6"/>
    <w:rsid w:val="00CF3BB5"/>
    <w:rsid w:val="00CF3BCA"/>
    <w:rsid w:val="00CF3CA0"/>
    <w:rsid w:val="00CF3E37"/>
    <w:rsid w:val="00CF4130"/>
    <w:rsid w:val="00CF41E2"/>
    <w:rsid w:val="00CF4333"/>
    <w:rsid w:val="00CF4422"/>
    <w:rsid w:val="00CF4476"/>
    <w:rsid w:val="00CF4A15"/>
    <w:rsid w:val="00CF4BD8"/>
    <w:rsid w:val="00CF4C1B"/>
    <w:rsid w:val="00CF4D2E"/>
    <w:rsid w:val="00CF4DB6"/>
    <w:rsid w:val="00CF4EED"/>
    <w:rsid w:val="00CF4EFF"/>
    <w:rsid w:val="00CF4F12"/>
    <w:rsid w:val="00CF5014"/>
    <w:rsid w:val="00CF508A"/>
    <w:rsid w:val="00CF5114"/>
    <w:rsid w:val="00CF51C8"/>
    <w:rsid w:val="00CF52A0"/>
    <w:rsid w:val="00CF531E"/>
    <w:rsid w:val="00CF544F"/>
    <w:rsid w:val="00CF5654"/>
    <w:rsid w:val="00CF56CF"/>
    <w:rsid w:val="00CF58DB"/>
    <w:rsid w:val="00CF5ACE"/>
    <w:rsid w:val="00CF5CEE"/>
    <w:rsid w:val="00CF5D32"/>
    <w:rsid w:val="00CF5DB7"/>
    <w:rsid w:val="00CF5E4C"/>
    <w:rsid w:val="00CF5F15"/>
    <w:rsid w:val="00CF6383"/>
    <w:rsid w:val="00CF642C"/>
    <w:rsid w:val="00CF653D"/>
    <w:rsid w:val="00CF68B5"/>
    <w:rsid w:val="00CF69F0"/>
    <w:rsid w:val="00CF6A46"/>
    <w:rsid w:val="00CF6B9D"/>
    <w:rsid w:val="00CF6C94"/>
    <w:rsid w:val="00CF6CD9"/>
    <w:rsid w:val="00CF6E11"/>
    <w:rsid w:val="00CF6EEE"/>
    <w:rsid w:val="00CF6F12"/>
    <w:rsid w:val="00CF71CF"/>
    <w:rsid w:val="00CF74B9"/>
    <w:rsid w:val="00CF74F6"/>
    <w:rsid w:val="00CF7527"/>
    <w:rsid w:val="00CF75C3"/>
    <w:rsid w:val="00CF75D6"/>
    <w:rsid w:val="00CF767D"/>
    <w:rsid w:val="00CF76AA"/>
    <w:rsid w:val="00CF76AF"/>
    <w:rsid w:val="00CF76BF"/>
    <w:rsid w:val="00CF77AF"/>
    <w:rsid w:val="00CF7A57"/>
    <w:rsid w:val="00CF7F4C"/>
    <w:rsid w:val="00CF7FDF"/>
    <w:rsid w:val="00CFE291"/>
    <w:rsid w:val="00D00037"/>
    <w:rsid w:val="00D000E7"/>
    <w:rsid w:val="00D00125"/>
    <w:rsid w:val="00D001EE"/>
    <w:rsid w:val="00D00590"/>
    <w:rsid w:val="00D00593"/>
    <w:rsid w:val="00D0078C"/>
    <w:rsid w:val="00D008DE"/>
    <w:rsid w:val="00D009ED"/>
    <w:rsid w:val="00D00A43"/>
    <w:rsid w:val="00D00A5C"/>
    <w:rsid w:val="00D00B72"/>
    <w:rsid w:val="00D00C79"/>
    <w:rsid w:val="00D00CB4"/>
    <w:rsid w:val="00D00F63"/>
    <w:rsid w:val="00D01052"/>
    <w:rsid w:val="00D010D4"/>
    <w:rsid w:val="00D01128"/>
    <w:rsid w:val="00D011BA"/>
    <w:rsid w:val="00D0161E"/>
    <w:rsid w:val="00D0189F"/>
    <w:rsid w:val="00D019F1"/>
    <w:rsid w:val="00D01D45"/>
    <w:rsid w:val="00D01D81"/>
    <w:rsid w:val="00D01DCA"/>
    <w:rsid w:val="00D01E5C"/>
    <w:rsid w:val="00D01FC5"/>
    <w:rsid w:val="00D02022"/>
    <w:rsid w:val="00D0204B"/>
    <w:rsid w:val="00D02053"/>
    <w:rsid w:val="00D025D3"/>
    <w:rsid w:val="00D02647"/>
    <w:rsid w:val="00D027CE"/>
    <w:rsid w:val="00D028C9"/>
    <w:rsid w:val="00D028CC"/>
    <w:rsid w:val="00D0290A"/>
    <w:rsid w:val="00D02E00"/>
    <w:rsid w:val="00D03034"/>
    <w:rsid w:val="00D031BA"/>
    <w:rsid w:val="00D03247"/>
    <w:rsid w:val="00D032EB"/>
    <w:rsid w:val="00D0338C"/>
    <w:rsid w:val="00D035A9"/>
    <w:rsid w:val="00D03660"/>
    <w:rsid w:val="00D0370C"/>
    <w:rsid w:val="00D0379E"/>
    <w:rsid w:val="00D037FC"/>
    <w:rsid w:val="00D0386E"/>
    <w:rsid w:val="00D038A4"/>
    <w:rsid w:val="00D038D5"/>
    <w:rsid w:val="00D0398F"/>
    <w:rsid w:val="00D03D83"/>
    <w:rsid w:val="00D03E3A"/>
    <w:rsid w:val="00D03EE4"/>
    <w:rsid w:val="00D04163"/>
    <w:rsid w:val="00D0428A"/>
    <w:rsid w:val="00D04296"/>
    <w:rsid w:val="00D0431A"/>
    <w:rsid w:val="00D043D5"/>
    <w:rsid w:val="00D04406"/>
    <w:rsid w:val="00D0441D"/>
    <w:rsid w:val="00D04518"/>
    <w:rsid w:val="00D04636"/>
    <w:rsid w:val="00D049D4"/>
    <w:rsid w:val="00D04C99"/>
    <w:rsid w:val="00D04E18"/>
    <w:rsid w:val="00D04F0C"/>
    <w:rsid w:val="00D04FC0"/>
    <w:rsid w:val="00D05170"/>
    <w:rsid w:val="00D051E1"/>
    <w:rsid w:val="00D0527E"/>
    <w:rsid w:val="00D05426"/>
    <w:rsid w:val="00D05542"/>
    <w:rsid w:val="00D055AD"/>
    <w:rsid w:val="00D05675"/>
    <w:rsid w:val="00D056F7"/>
    <w:rsid w:val="00D05740"/>
    <w:rsid w:val="00D05833"/>
    <w:rsid w:val="00D058BF"/>
    <w:rsid w:val="00D05AF8"/>
    <w:rsid w:val="00D05B9E"/>
    <w:rsid w:val="00D05C21"/>
    <w:rsid w:val="00D05E41"/>
    <w:rsid w:val="00D05EE5"/>
    <w:rsid w:val="00D060B9"/>
    <w:rsid w:val="00D060CA"/>
    <w:rsid w:val="00D060CB"/>
    <w:rsid w:val="00D06150"/>
    <w:rsid w:val="00D0617C"/>
    <w:rsid w:val="00D061F2"/>
    <w:rsid w:val="00D062E5"/>
    <w:rsid w:val="00D064C3"/>
    <w:rsid w:val="00D066C6"/>
    <w:rsid w:val="00D0674C"/>
    <w:rsid w:val="00D067A5"/>
    <w:rsid w:val="00D06945"/>
    <w:rsid w:val="00D06A04"/>
    <w:rsid w:val="00D06DB6"/>
    <w:rsid w:val="00D06FC4"/>
    <w:rsid w:val="00D07238"/>
    <w:rsid w:val="00D072F4"/>
    <w:rsid w:val="00D0746A"/>
    <w:rsid w:val="00D075DB"/>
    <w:rsid w:val="00D075E3"/>
    <w:rsid w:val="00D0768B"/>
    <w:rsid w:val="00D076D9"/>
    <w:rsid w:val="00D077A5"/>
    <w:rsid w:val="00D0789F"/>
    <w:rsid w:val="00D07A30"/>
    <w:rsid w:val="00D07A82"/>
    <w:rsid w:val="00D07B7D"/>
    <w:rsid w:val="00D07C6B"/>
    <w:rsid w:val="00D07CA6"/>
    <w:rsid w:val="00D07DD2"/>
    <w:rsid w:val="00D1000F"/>
    <w:rsid w:val="00D1047B"/>
    <w:rsid w:val="00D10530"/>
    <w:rsid w:val="00D10550"/>
    <w:rsid w:val="00D105C8"/>
    <w:rsid w:val="00D106AB"/>
    <w:rsid w:val="00D106D1"/>
    <w:rsid w:val="00D106D7"/>
    <w:rsid w:val="00D1078F"/>
    <w:rsid w:val="00D107DC"/>
    <w:rsid w:val="00D1084E"/>
    <w:rsid w:val="00D108E5"/>
    <w:rsid w:val="00D10A4A"/>
    <w:rsid w:val="00D10AA1"/>
    <w:rsid w:val="00D10B11"/>
    <w:rsid w:val="00D10D48"/>
    <w:rsid w:val="00D10E92"/>
    <w:rsid w:val="00D10EC3"/>
    <w:rsid w:val="00D1108D"/>
    <w:rsid w:val="00D110A3"/>
    <w:rsid w:val="00D110D3"/>
    <w:rsid w:val="00D1131C"/>
    <w:rsid w:val="00D11591"/>
    <w:rsid w:val="00D118DD"/>
    <w:rsid w:val="00D118ED"/>
    <w:rsid w:val="00D11980"/>
    <w:rsid w:val="00D11C42"/>
    <w:rsid w:val="00D11C53"/>
    <w:rsid w:val="00D11F1E"/>
    <w:rsid w:val="00D11F3A"/>
    <w:rsid w:val="00D121B5"/>
    <w:rsid w:val="00D122FC"/>
    <w:rsid w:val="00D12385"/>
    <w:rsid w:val="00D12435"/>
    <w:rsid w:val="00D1246A"/>
    <w:rsid w:val="00D124B0"/>
    <w:rsid w:val="00D12744"/>
    <w:rsid w:val="00D12895"/>
    <w:rsid w:val="00D1296F"/>
    <w:rsid w:val="00D12AB9"/>
    <w:rsid w:val="00D12AF9"/>
    <w:rsid w:val="00D12C78"/>
    <w:rsid w:val="00D12D12"/>
    <w:rsid w:val="00D12D18"/>
    <w:rsid w:val="00D12DB1"/>
    <w:rsid w:val="00D12E0F"/>
    <w:rsid w:val="00D12F31"/>
    <w:rsid w:val="00D12F75"/>
    <w:rsid w:val="00D13139"/>
    <w:rsid w:val="00D131D4"/>
    <w:rsid w:val="00D13203"/>
    <w:rsid w:val="00D13287"/>
    <w:rsid w:val="00D132AC"/>
    <w:rsid w:val="00D13358"/>
    <w:rsid w:val="00D13371"/>
    <w:rsid w:val="00D134CD"/>
    <w:rsid w:val="00D135A3"/>
    <w:rsid w:val="00D137D5"/>
    <w:rsid w:val="00D13966"/>
    <w:rsid w:val="00D13B3C"/>
    <w:rsid w:val="00D13F40"/>
    <w:rsid w:val="00D1402E"/>
    <w:rsid w:val="00D140D3"/>
    <w:rsid w:val="00D14427"/>
    <w:rsid w:val="00D146CF"/>
    <w:rsid w:val="00D14764"/>
    <w:rsid w:val="00D1479F"/>
    <w:rsid w:val="00D147AF"/>
    <w:rsid w:val="00D14824"/>
    <w:rsid w:val="00D14960"/>
    <w:rsid w:val="00D149B3"/>
    <w:rsid w:val="00D14AAE"/>
    <w:rsid w:val="00D14AE5"/>
    <w:rsid w:val="00D14B7D"/>
    <w:rsid w:val="00D14BF5"/>
    <w:rsid w:val="00D14E39"/>
    <w:rsid w:val="00D14EE6"/>
    <w:rsid w:val="00D14EFD"/>
    <w:rsid w:val="00D14F08"/>
    <w:rsid w:val="00D1515A"/>
    <w:rsid w:val="00D151BC"/>
    <w:rsid w:val="00D15208"/>
    <w:rsid w:val="00D1539E"/>
    <w:rsid w:val="00D1542D"/>
    <w:rsid w:val="00D15555"/>
    <w:rsid w:val="00D15592"/>
    <w:rsid w:val="00D15597"/>
    <w:rsid w:val="00D155AA"/>
    <w:rsid w:val="00D158B2"/>
    <w:rsid w:val="00D1596A"/>
    <w:rsid w:val="00D15983"/>
    <w:rsid w:val="00D15A5C"/>
    <w:rsid w:val="00D15AD8"/>
    <w:rsid w:val="00D15B48"/>
    <w:rsid w:val="00D15FAF"/>
    <w:rsid w:val="00D1612C"/>
    <w:rsid w:val="00D16279"/>
    <w:rsid w:val="00D162EF"/>
    <w:rsid w:val="00D16347"/>
    <w:rsid w:val="00D16380"/>
    <w:rsid w:val="00D16611"/>
    <w:rsid w:val="00D16A11"/>
    <w:rsid w:val="00D16A4C"/>
    <w:rsid w:val="00D16BAC"/>
    <w:rsid w:val="00D16BD4"/>
    <w:rsid w:val="00D16CEA"/>
    <w:rsid w:val="00D16E4D"/>
    <w:rsid w:val="00D16F84"/>
    <w:rsid w:val="00D170F1"/>
    <w:rsid w:val="00D17414"/>
    <w:rsid w:val="00D17468"/>
    <w:rsid w:val="00D17675"/>
    <w:rsid w:val="00D17686"/>
    <w:rsid w:val="00D1771E"/>
    <w:rsid w:val="00D1793C"/>
    <w:rsid w:val="00D179E5"/>
    <w:rsid w:val="00D17C53"/>
    <w:rsid w:val="00D20088"/>
    <w:rsid w:val="00D201D7"/>
    <w:rsid w:val="00D202E8"/>
    <w:rsid w:val="00D206BE"/>
    <w:rsid w:val="00D20B42"/>
    <w:rsid w:val="00D20B4E"/>
    <w:rsid w:val="00D20B4F"/>
    <w:rsid w:val="00D20BFA"/>
    <w:rsid w:val="00D20C0C"/>
    <w:rsid w:val="00D20C7E"/>
    <w:rsid w:val="00D20F00"/>
    <w:rsid w:val="00D20F08"/>
    <w:rsid w:val="00D20FED"/>
    <w:rsid w:val="00D21169"/>
    <w:rsid w:val="00D211A0"/>
    <w:rsid w:val="00D211B6"/>
    <w:rsid w:val="00D21289"/>
    <w:rsid w:val="00D212F7"/>
    <w:rsid w:val="00D21440"/>
    <w:rsid w:val="00D21535"/>
    <w:rsid w:val="00D218D8"/>
    <w:rsid w:val="00D21A45"/>
    <w:rsid w:val="00D21A5D"/>
    <w:rsid w:val="00D21CAA"/>
    <w:rsid w:val="00D21CBC"/>
    <w:rsid w:val="00D21CF8"/>
    <w:rsid w:val="00D21EF3"/>
    <w:rsid w:val="00D221D6"/>
    <w:rsid w:val="00D224BF"/>
    <w:rsid w:val="00D2262B"/>
    <w:rsid w:val="00D2268C"/>
    <w:rsid w:val="00D226EF"/>
    <w:rsid w:val="00D22AC5"/>
    <w:rsid w:val="00D22BCA"/>
    <w:rsid w:val="00D22DD5"/>
    <w:rsid w:val="00D22DDE"/>
    <w:rsid w:val="00D22F43"/>
    <w:rsid w:val="00D23125"/>
    <w:rsid w:val="00D23470"/>
    <w:rsid w:val="00D234C8"/>
    <w:rsid w:val="00D235D8"/>
    <w:rsid w:val="00D2373D"/>
    <w:rsid w:val="00D23768"/>
    <w:rsid w:val="00D238F8"/>
    <w:rsid w:val="00D23975"/>
    <w:rsid w:val="00D23A27"/>
    <w:rsid w:val="00D23BAD"/>
    <w:rsid w:val="00D23BB7"/>
    <w:rsid w:val="00D23E0B"/>
    <w:rsid w:val="00D23F90"/>
    <w:rsid w:val="00D24005"/>
    <w:rsid w:val="00D24283"/>
    <w:rsid w:val="00D24564"/>
    <w:rsid w:val="00D2456B"/>
    <w:rsid w:val="00D245C5"/>
    <w:rsid w:val="00D24743"/>
    <w:rsid w:val="00D24A83"/>
    <w:rsid w:val="00D24CC9"/>
    <w:rsid w:val="00D24D68"/>
    <w:rsid w:val="00D24D7B"/>
    <w:rsid w:val="00D24D88"/>
    <w:rsid w:val="00D24FA2"/>
    <w:rsid w:val="00D251CB"/>
    <w:rsid w:val="00D25531"/>
    <w:rsid w:val="00D25562"/>
    <w:rsid w:val="00D25604"/>
    <w:rsid w:val="00D25612"/>
    <w:rsid w:val="00D25654"/>
    <w:rsid w:val="00D256BC"/>
    <w:rsid w:val="00D256C4"/>
    <w:rsid w:val="00D257CA"/>
    <w:rsid w:val="00D25885"/>
    <w:rsid w:val="00D25C6F"/>
    <w:rsid w:val="00D25E77"/>
    <w:rsid w:val="00D260B8"/>
    <w:rsid w:val="00D261AC"/>
    <w:rsid w:val="00D2646C"/>
    <w:rsid w:val="00D267AB"/>
    <w:rsid w:val="00D2687E"/>
    <w:rsid w:val="00D2690E"/>
    <w:rsid w:val="00D2696E"/>
    <w:rsid w:val="00D26971"/>
    <w:rsid w:val="00D26A2F"/>
    <w:rsid w:val="00D26A31"/>
    <w:rsid w:val="00D26A6A"/>
    <w:rsid w:val="00D26AC6"/>
    <w:rsid w:val="00D26AED"/>
    <w:rsid w:val="00D26DB3"/>
    <w:rsid w:val="00D270F7"/>
    <w:rsid w:val="00D27422"/>
    <w:rsid w:val="00D27462"/>
    <w:rsid w:val="00D2749F"/>
    <w:rsid w:val="00D275F4"/>
    <w:rsid w:val="00D2765C"/>
    <w:rsid w:val="00D276CE"/>
    <w:rsid w:val="00D278BD"/>
    <w:rsid w:val="00D2793E"/>
    <w:rsid w:val="00D27A54"/>
    <w:rsid w:val="00D27B84"/>
    <w:rsid w:val="00D27F39"/>
    <w:rsid w:val="00D27F64"/>
    <w:rsid w:val="00D30268"/>
    <w:rsid w:val="00D302A3"/>
    <w:rsid w:val="00D303AA"/>
    <w:rsid w:val="00D30420"/>
    <w:rsid w:val="00D30437"/>
    <w:rsid w:val="00D30477"/>
    <w:rsid w:val="00D305B3"/>
    <w:rsid w:val="00D3074D"/>
    <w:rsid w:val="00D307E5"/>
    <w:rsid w:val="00D309E4"/>
    <w:rsid w:val="00D30A0B"/>
    <w:rsid w:val="00D30F55"/>
    <w:rsid w:val="00D31064"/>
    <w:rsid w:val="00D311B4"/>
    <w:rsid w:val="00D31299"/>
    <w:rsid w:val="00D31321"/>
    <w:rsid w:val="00D3146F"/>
    <w:rsid w:val="00D3160A"/>
    <w:rsid w:val="00D318CD"/>
    <w:rsid w:val="00D31920"/>
    <w:rsid w:val="00D31A0A"/>
    <w:rsid w:val="00D31C0E"/>
    <w:rsid w:val="00D31D06"/>
    <w:rsid w:val="00D31DC0"/>
    <w:rsid w:val="00D31E0C"/>
    <w:rsid w:val="00D31FA5"/>
    <w:rsid w:val="00D320BB"/>
    <w:rsid w:val="00D32148"/>
    <w:rsid w:val="00D3218A"/>
    <w:rsid w:val="00D3230A"/>
    <w:rsid w:val="00D32365"/>
    <w:rsid w:val="00D32463"/>
    <w:rsid w:val="00D32482"/>
    <w:rsid w:val="00D32606"/>
    <w:rsid w:val="00D32712"/>
    <w:rsid w:val="00D32A58"/>
    <w:rsid w:val="00D32CB8"/>
    <w:rsid w:val="00D32D26"/>
    <w:rsid w:val="00D32D2D"/>
    <w:rsid w:val="00D32F25"/>
    <w:rsid w:val="00D331F6"/>
    <w:rsid w:val="00D33902"/>
    <w:rsid w:val="00D339AE"/>
    <w:rsid w:val="00D33AF1"/>
    <w:rsid w:val="00D33CA8"/>
    <w:rsid w:val="00D33D32"/>
    <w:rsid w:val="00D33DED"/>
    <w:rsid w:val="00D33E1F"/>
    <w:rsid w:val="00D33ED1"/>
    <w:rsid w:val="00D344DF"/>
    <w:rsid w:val="00D34520"/>
    <w:rsid w:val="00D347AE"/>
    <w:rsid w:val="00D348EE"/>
    <w:rsid w:val="00D34923"/>
    <w:rsid w:val="00D34C51"/>
    <w:rsid w:val="00D34DB4"/>
    <w:rsid w:val="00D34F69"/>
    <w:rsid w:val="00D35195"/>
    <w:rsid w:val="00D3541B"/>
    <w:rsid w:val="00D35478"/>
    <w:rsid w:val="00D35491"/>
    <w:rsid w:val="00D35519"/>
    <w:rsid w:val="00D35631"/>
    <w:rsid w:val="00D358A8"/>
    <w:rsid w:val="00D358DF"/>
    <w:rsid w:val="00D358EB"/>
    <w:rsid w:val="00D35B82"/>
    <w:rsid w:val="00D35E9B"/>
    <w:rsid w:val="00D35EEC"/>
    <w:rsid w:val="00D36196"/>
    <w:rsid w:val="00D361EA"/>
    <w:rsid w:val="00D36217"/>
    <w:rsid w:val="00D36337"/>
    <w:rsid w:val="00D363A7"/>
    <w:rsid w:val="00D364B1"/>
    <w:rsid w:val="00D3653C"/>
    <w:rsid w:val="00D36593"/>
    <w:rsid w:val="00D36632"/>
    <w:rsid w:val="00D3691D"/>
    <w:rsid w:val="00D36C4A"/>
    <w:rsid w:val="00D36C7F"/>
    <w:rsid w:val="00D36CE3"/>
    <w:rsid w:val="00D36E43"/>
    <w:rsid w:val="00D36EE5"/>
    <w:rsid w:val="00D3709A"/>
    <w:rsid w:val="00D371CB"/>
    <w:rsid w:val="00D374D7"/>
    <w:rsid w:val="00D374D8"/>
    <w:rsid w:val="00D37539"/>
    <w:rsid w:val="00D3791D"/>
    <w:rsid w:val="00D37E29"/>
    <w:rsid w:val="00D37EB0"/>
    <w:rsid w:val="00D37EE8"/>
    <w:rsid w:val="00D40004"/>
    <w:rsid w:val="00D400FB"/>
    <w:rsid w:val="00D40242"/>
    <w:rsid w:val="00D4028A"/>
    <w:rsid w:val="00D40316"/>
    <w:rsid w:val="00D403F7"/>
    <w:rsid w:val="00D404D4"/>
    <w:rsid w:val="00D405A6"/>
    <w:rsid w:val="00D40ACB"/>
    <w:rsid w:val="00D40B86"/>
    <w:rsid w:val="00D40C18"/>
    <w:rsid w:val="00D40D6A"/>
    <w:rsid w:val="00D40DAC"/>
    <w:rsid w:val="00D40EE6"/>
    <w:rsid w:val="00D40F4B"/>
    <w:rsid w:val="00D4108F"/>
    <w:rsid w:val="00D41248"/>
    <w:rsid w:val="00D412C9"/>
    <w:rsid w:val="00D4131C"/>
    <w:rsid w:val="00D4140E"/>
    <w:rsid w:val="00D416CE"/>
    <w:rsid w:val="00D41897"/>
    <w:rsid w:val="00D41A6A"/>
    <w:rsid w:val="00D41B50"/>
    <w:rsid w:val="00D41C5B"/>
    <w:rsid w:val="00D42188"/>
    <w:rsid w:val="00D42278"/>
    <w:rsid w:val="00D42415"/>
    <w:rsid w:val="00D424A1"/>
    <w:rsid w:val="00D424A4"/>
    <w:rsid w:val="00D424CE"/>
    <w:rsid w:val="00D42668"/>
    <w:rsid w:val="00D4272C"/>
    <w:rsid w:val="00D42752"/>
    <w:rsid w:val="00D428DD"/>
    <w:rsid w:val="00D42915"/>
    <w:rsid w:val="00D42A38"/>
    <w:rsid w:val="00D42A6E"/>
    <w:rsid w:val="00D42DEA"/>
    <w:rsid w:val="00D42EB8"/>
    <w:rsid w:val="00D43145"/>
    <w:rsid w:val="00D431A8"/>
    <w:rsid w:val="00D43211"/>
    <w:rsid w:val="00D432D0"/>
    <w:rsid w:val="00D4331A"/>
    <w:rsid w:val="00D43483"/>
    <w:rsid w:val="00D434BB"/>
    <w:rsid w:val="00D435DC"/>
    <w:rsid w:val="00D43609"/>
    <w:rsid w:val="00D438AC"/>
    <w:rsid w:val="00D438B7"/>
    <w:rsid w:val="00D43988"/>
    <w:rsid w:val="00D439A5"/>
    <w:rsid w:val="00D43AFA"/>
    <w:rsid w:val="00D43E08"/>
    <w:rsid w:val="00D44091"/>
    <w:rsid w:val="00D4409F"/>
    <w:rsid w:val="00D4418B"/>
    <w:rsid w:val="00D443A0"/>
    <w:rsid w:val="00D44488"/>
    <w:rsid w:val="00D444C6"/>
    <w:rsid w:val="00D447A2"/>
    <w:rsid w:val="00D447EB"/>
    <w:rsid w:val="00D44819"/>
    <w:rsid w:val="00D44883"/>
    <w:rsid w:val="00D448CE"/>
    <w:rsid w:val="00D44BED"/>
    <w:rsid w:val="00D44D31"/>
    <w:rsid w:val="00D44DCC"/>
    <w:rsid w:val="00D44E61"/>
    <w:rsid w:val="00D44E93"/>
    <w:rsid w:val="00D44F02"/>
    <w:rsid w:val="00D44FEE"/>
    <w:rsid w:val="00D45034"/>
    <w:rsid w:val="00D45096"/>
    <w:rsid w:val="00D4511C"/>
    <w:rsid w:val="00D4519F"/>
    <w:rsid w:val="00D451A4"/>
    <w:rsid w:val="00D451DE"/>
    <w:rsid w:val="00D452AE"/>
    <w:rsid w:val="00D45387"/>
    <w:rsid w:val="00D454D3"/>
    <w:rsid w:val="00D4556C"/>
    <w:rsid w:val="00D45686"/>
    <w:rsid w:val="00D456F9"/>
    <w:rsid w:val="00D457CE"/>
    <w:rsid w:val="00D45825"/>
    <w:rsid w:val="00D458CE"/>
    <w:rsid w:val="00D45A3F"/>
    <w:rsid w:val="00D45CFD"/>
    <w:rsid w:val="00D45D38"/>
    <w:rsid w:val="00D45DCE"/>
    <w:rsid w:val="00D45FE2"/>
    <w:rsid w:val="00D46007"/>
    <w:rsid w:val="00D460A4"/>
    <w:rsid w:val="00D46174"/>
    <w:rsid w:val="00D463FF"/>
    <w:rsid w:val="00D46550"/>
    <w:rsid w:val="00D466E8"/>
    <w:rsid w:val="00D46879"/>
    <w:rsid w:val="00D468D4"/>
    <w:rsid w:val="00D469D9"/>
    <w:rsid w:val="00D46E28"/>
    <w:rsid w:val="00D46FAB"/>
    <w:rsid w:val="00D4717A"/>
    <w:rsid w:val="00D472EA"/>
    <w:rsid w:val="00D472F9"/>
    <w:rsid w:val="00D47301"/>
    <w:rsid w:val="00D4733D"/>
    <w:rsid w:val="00D473B3"/>
    <w:rsid w:val="00D474AB"/>
    <w:rsid w:val="00D4767E"/>
    <w:rsid w:val="00D476A8"/>
    <w:rsid w:val="00D477B9"/>
    <w:rsid w:val="00D478C0"/>
    <w:rsid w:val="00D4799D"/>
    <w:rsid w:val="00D47B34"/>
    <w:rsid w:val="00D47D89"/>
    <w:rsid w:val="00D47D9F"/>
    <w:rsid w:val="00D47E38"/>
    <w:rsid w:val="00D47F9F"/>
    <w:rsid w:val="00D50067"/>
    <w:rsid w:val="00D500F5"/>
    <w:rsid w:val="00D50136"/>
    <w:rsid w:val="00D50271"/>
    <w:rsid w:val="00D50365"/>
    <w:rsid w:val="00D5041E"/>
    <w:rsid w:val="00D5063B"/>
    <w:rsid w:val="00D50859"/>
    <w:rsid w:val="00D509AA"/>
    <w:rsid w:val="00D50A1F"/>
    <w:rsid w:val="00D50A6F"/>
    <w:rsid w:val="00D50AA9"/>
    <w:rsid w:val="00D50B05"/>
    <w:rsid w:val="00D50C84"/>
    <w:rsid w:val="00D51392"/>
    <w:rsid w:val="00D51553"/>
    <w:rsid w:val="00D51563"/>
    <w:rsid w:val="00D515AF"/>
    <w:rsid w:val="00D5167F"/>
    <w:rsid w:val="00D516D3"/>
    <w:rsid w:val="00D5173E"/>
    <w:rsid w:val="00D5192A"/>
    <w:rsid w:val="00D51A77"/>
    <w:rsid w:val="00D51A9B"/>
    <w:rsid w:val="00D51D98"/>
    <w:rsid w:val="00D52154"/>
    <w:rsid w:val="00D52234"/>
    <w:rsid w:val="00D52241"/>
    <w:rsid w:val="00D5224C"/>
    <w:rsid w:val="00D52251"/>
    <w:rsid w:val="00D522DA"/>
    <w:rsid w:val="00D523E8"/>
    <w:rsid w:val="00D52421"/>
    <w:rsid w:val="00D5246C"/>
    <w:rsid w:val="00D524EA"/>
    <w:rsid w:val="00D52631"/>
    <w:rsid w:val="00D527F1"/>
    <w:rsid w:val="00D527FF"/>
    <w:rsid w:val="00D52A2A"/>
    <w:rsid w:val="00D52BE2"/>
    <w:rsid w:val="00D52C4F"/>
    <w:rsid w:val="00D52D47"/>
    <w:rsid w:val="00D530F3"/>
    <w:rsid w:val="00D53200"/>
    <w:rsid w:val="00D53264"/>
    <w:rsid w:val="00D533C3"/>
    <w:rsid w:val="00D5346D"/>
    <w:rsid w:val="00D53703"/>
    <w:rsid w:val="00D53837"/>
    <w:rsid w:val="00D538AA"/>
    <w:rsid w:val="00D538BE"/>
    <w:rsid w:val="00D53AF4"/>
    <w:rsid w:val="00D53C78"/>
    <w:rsid w:val="00D53F2D"/>
    <w:rsid w:val="00D53FBA"/>
    <w:rsid w:val="00D54098"/>
    <w:rsid w:val="00D54111"/>
    <w:rsid w:val="00D54240"/>
    <w:rsid w:val="00D542EB"/>
    <w:rsid w:val="00D5433C"/>
    <w:rsid w:val="00D54414"/>
    <w:rsid w:val="00D54732"/>
    <w:rsid w:val="00D5479B"/>
    <w:rsid w:val="00D548BA"/>
    <w:rsid w:val="00D54AA5"/>
    <w:rsid w:val="00D54AA6"/>
    <w:rsid w:val="00D54B2A"/>
    <w:rsid w:val="00D5504D"/>
    <w:rsid w:val="00D5505E"/>
    <w:rsid w:val="00D55546"/>
    <w:rsid w:val="00D55675"/>
    <w:rsid w:val="00D5569E"/>
    <w:rsid w:val="00D556D5"/>
    <w:rsid w:val="00D557D1"/>
    <w:rsid w:val="00D55A1D"/>
    <w:rsid w:val="00D55C3C"/>
    <w:rsid w:val="00D55CB4"/>
    <w:rsid w:val="00D55D5D"/>
    <w:rsid w:val="00D55DE0"/>
    <w:rsid w:val="00D55E27"/>
    <w:rsid w:val="00D55FA6"/>
    <w:rsid w:val="00D56121"/>
    <w:rsid w:val="00D562CC"/>
    <w:rsid w:val="00D56346"/>
    <w:rsid w:val="00D5658E"/>
    <w:rsid w:val="00D565FE"/>
    <w:rsid w:val="00D567DC"/>
    <w:rsid w:val="00D569E0"/>
    <w:rsid w:val="00D56AF9"/>
    <w:rsid w:val="00D56C64"/>
    <w:rsid w:val="00D56FA0"/>
    <w:rsid w:val="00D5705D"/>
    <w:rsid w:val="00D570C9"/>
    <w:rsid w:val="00D57107"/>
    <w:rsid w:val="00D5721B"/>
    <w:rsid w:val="00D572D2"/>
    <w:rsid w:val="00D57498"/>
    <w:rsid w:val="00D57906"/>
    <w:rsid w:val="00D57A4D"/>
    <w:rsid w:val="00D57A6E"/>
    <w:rsid w:val="00D57A90"/>
    <w:rsid w:val="00D57B13"/>
    <w:rsid w:val="00D57C36"/>
    <w:rsid w:val="00D57CA6"/>
    <w:rsid w:val="00D57E5F"/>
    <w:rsid w:val="00D57E7F"/>
    <w:rsid w:val="00D57FD2"/>
    <w:rsid w:val="00D6006E"/>
    <w:rsid w:val="00D60082"/>
    <w:rsid w:val="00D60284"/>
    <w:rsid w:val="00D60511"/>
    <w:rsid w:val="00D6056C"/>
    <w:rsid w:val="00D606B9"/>
    <w:rsid w:val="00D60839"/>
    <w:rsid w:val="00D6099E"/>
    <w:rsid w:val="00D60AAA"/>
    <w:rsid w:val="00D60E40"/>
    <w:rsid w:val="00D60F1D"/>
    <w:rsid w:val="00D60F25"/>
    <w:rsid w:val="00D60F29"/>
    <w:rsid w:val="00D61209"/>
    <w:rsid w:val="00D61228"/>
    <w:rsid w:val="00D61296"/>
    <w:rsid w:val="00D612EB"/>
    <w:rsid w:val="00D61431"/>
    <w:rsid w:val="00D617CB"/>
    <w:rsid w:val="00D61A1F"/>
    <w:rsid w:val="00D61A7E"/>
    <w:rsid w:val="00D61C29"/>
    <w:rsid w:val="00D61C52"/>
    <w:rsid w:val="00D61D05"/>
    <w:rsid w:val="00D61D12"/>
    <w:rsid w:val="00D61DD4"/>
    <w:rsid w:val="00D61E5A"/>
    <w:rsid w:val="00D61E9C"/>
    <w:rsid w:val="00D61EEF"/>
    <w:rsid w:val="00D61FE9"/>
    <w:rsid w:val="00D622E0"/>
    <w:rsid w:val="00D623D8"/>
    <w:rsid w:val="00D624C2"/>
    <w:rsid w:val="00D626B1"/>
    <w:rsid w:val="00D626F9"/>
    <w:rsid w:val="00D62838"/>
    <w:rsid w:val="00D6297A"/>
    <w:rsid w:val="00D62ADF"/>
    <w:rsid w:val="00D62B35"/>
    <w:rsid w:val="00D62C47"/>
    <w:rsid w:val="00D62D87"/>
    <w:rsid w:val="00D63085"/>
    <w:rsid w:val="00D630C3"/>
    <w:rsid w:val="00D633A2"/>
    <w:rsid w:val="00D636C3"/>
    <w:rsid w:val="00D638E7"/>
    <w:rsid w:val="00D63934"/>
    <w:rsid w:val="00D63C09"/>
    <w:rsid w:val="00D63C32"/>
    <w:rsid w:val="00D63C4C"/>
    <w:rsid w:val="00D63D1F"/>
    <w:rsid w:val="00D63DD7"/>
    <w:rsid w:val="00D63EA4"/>
    <w:rsid w:val="00D63F59"/>
    <w:rsid w:val="00D640B4"/>
    <w:rsid w:val="00D64146"/>
    <w:rsid w:val="00D6435F"/>
    <w:rsid w:val="00D643D0"/>
    <w:rsid w:val="00D643D4"/>
    <w:rsid w:val="00D644B7"/>
    <w:rsid w:val="00D644D7"/>
    <w:rsid w:val="00D64A5A"/>
    <w:rsid w:val="00D64ABD"/>
    <w:rsid w:val="00D64B4A"/>
    <w:rsid w:val="00D64B98"/>
    <w:rsid w:val="00D64D96"/>
    <w:rsid w:val="00D64DB3"/>
    <w:rsid w:val="00D65165"/>
    <w:rsid w:val="00D6523F"/>
    <w:rsid w:val="00D652E4"/>
    <w:rsid w:val="00D65377"/>
    <w:rsid w:val="00D65804"/>
    <w:rsid w:val="00D659E2"/>
    <w:rsid w:val="00D659E3"/>
    <w:rsid w:val="00D65C94"/>
    <w:rsid w:val="00D65D5E"/>
    <w:rsid w:val="00D65FB6"/>
    <w:rsid w:val="00D66222"/>
    <w:rsid w:val="00D662DE"/>
    <w:rsid w:val="00D662F0"/>
    <w:rsid w:val="00D663EE"/>
    <w:rsid w:val="00D66403"/>
    <w:rsid w:val="00D66443"/>
    <w:rsid w:val="00D665FB"/>
    <w:rsid w:val="00D667B3"/>
    <w:rsid w:val="00D668F9"/>
    <w:rsid w:val="00D669FC"/>
    <w:rsid w:val="00D66A37"/>
    <w:rsid w:val="00D66ACC"/>
    <w:rsid w:val="00D66B18"/>
    <w:rsid w:val="00D66DA9"/>
    <w:rsid w:val="00D66E1E"/>
    <w:rsid w:val="00D674D6"/>
    <w:rsid w:val="00D67606"/>
    <w:rsid w:val="00D67859"/>
    <w:rsid w:val="00D67889"/>
    <w:rsid w:val="00D679D3"/>
    <w:rsid w:val="00D67AC8"/>
    <w:rsid w:val="00D67AE6"/>
    <w:rsid w:val="00D67C1F"/>
    <w:rsid w:val="00D67D25"/>
    <w:rsid w:val="00D67D66"/>
    <w:rsid w:val="00D67EDC"/>
    <w:rsid w:val="00D700B5"/>
    <w:rsid w:val="00D7019A"/>
    <w:rsid w:val="00D7033A"/>
    <w:rsid w:val="00D70364"/>
    <w:rsid w:val="00D70370"/>
    <w:rsid w:val="00D703E5"/>
    <w:rsid w:val="00D70453"/>
    <w:rsid w:val="00D70552"/>
    <w:rsid w:val="00D708F3"/>
    <w:rsid w:val="00D70A06"/>
    <w:rsid w:val="00D70A18"/>
    <w:rsid w:val="00D70A4D"/>
    <w:rsid w:val="00D70A9F"/>
    <w:rsid w:val="00D70AD5"/>
    <w:rsid w:val="00D70BEA"/>
    <w:rsid w:val="00D70FDE"/>
    <w:rsid w:val="00D710D8"/>
    <w:rsid w:val="00D71256"/>
    <w:rsid w:val="00D712C9"/>
    <w:rsid w:val="00D713B8"/>
    <w:rsid w:val="00D71455"/>
    <w:rsid w:val="00D7153F"/>
    <w:rsid w:val="00D716CF"/>
    <w:rsid w:val="00D71964"/>
    <w:rsid w:val="00D71AB9"/>
    <w:rsid w:val="00D71ACC"/>
    <w:rsid w:val="00D71BEC"/>
    <w:rsid w:val="00D71CD8"/>
    <w:rsid w:val="00D71D05"/>
    <w:rsid w:val="00D721E2"/>
    <w:rsid w:val="00D722C4"/>
    <w:rsid w:val="00D72317"/>
    <w:rsid w:val="00D72650"/>
    <w:rsid w:val="00D72727"/>
    <w:rsid w:val="00D72A89"/>
    <w:rsid w:val="00D72C91"/>
    <w:rsid w:val="00D72D11"/>
    <w:rsid w:val="00D72DCF"/>
    <w:rsid w:val="00D72ECE"/>
    <w:rsid w:val="00D7300A"/>
    <w:rsid w:val="00D731D2"/>
    <w:rsid w:val="00D732C3"/>
    <w:rsid w:val="00D73372"/>
    <w:rsid w:val="00D733CB"/>
    <w:rsid w:val="00D7367B"/>
    <w:rsid w:val="00D73870"/>
    <w:rsid w:val="00D7390E"/>
    <w:rsid w:val="00D73C91"/>
    <w:rsid w:val="00D73D6A"/>
    <w:rsid w:val="00D73DB3"/>
    <w:rsid w:val="00D73ECE"/>
    <w:rsid w:val="00D73F82"/>
    <w:rsid w:val="00D74147"/>
    <w:rsid w:val="00D743B2"/>
    <w:rsid w:val="00D743DB"/>
    <w:rsid w:val="00D745A1"/>
    <w:rsid w:val="00D745ED"/>
    <w:rsid w:val="00D7462F"/>
    <w:rsid w:val="00D748AA"/>
    <w:rsid w:val="00D74C9F"/>
    <w:rsid w:val="00D74DD4"/>
    <w:rsid w:val="00D74E6F"/>
    <w:rsid w:val="00D74F27"/>
    <w:rsid w:val="00D7506C"/>
    <w:rsid w:val="00D75250"/>
    <w:rsid w:val="00D75298"/>
    <w:rsid w:val="00D75735"/>
    <w:rsid w:val="00D75766"/>
    <w:rsid w:val="00D7577E"/>
    <w:rsid w:val="00D75799"/>
    <w:rsid w:val="00D75824"/>
    <w:rsid w:val="00D75848"/>
    <w:rsid w:val="00D758CE"/>
    <w:rsid w:val="00D759D9"/>
    <w:rsid w:val="00D75AE3"/>
    <w:rsid w:val="00D75C13"/>
    <w:rsid w:val="00D75C3F"/>
    <w:rsid w:val="00D75D2E"/>
    <w:rsid w:val="00D75E98"/>
    <w:rsid w:val="00D75EDB"/>
    <w:rsid w:val="00D75F2D"/>
    <w:rsid w:val="00D75FCB"/>
    <w:rsid w:val="00D76010"/>
    <w:rsid w:val="00D76155"/>
    <w:rsid w:val="00D7619D"/>
    <w:rsid w:val="00D763FE"/>
    <w:rsid w:val="00D76401"/>
    <w:rsid w:val="00D7678B"/>
    <w:rsid w:val="00D7684F"/>
    <w:rsid w:val="00D769EB"/>
    <w:rsid w:val="00D76A77"/>
    <w:rsid w:val="00D76B7D"/>
    <w:rsid w:val="00D76B9E"/>
    <w:rsid w:val="00D76CCE"/>
    <w:rsid w:val="00D76D2A"/>
    <w:rsid w:val="00D76EAB"/>
    <w:rsid w:val="00D770B9"/>
    <w:rsid w:val="00D771B6"/>
    <w:rsid w:val="00D771C0"/>
    <w:rsid w:val="00D7722D"/>
    <w:rsid w:val="00D77611"/>
    <w:rsid w:val="00D77766"/>
    <w:rsid w:val="00D77876"/>
    <w:rsid w:val="00D7798D"/>
    <w:rsid w:val="00D779B6"/>
    <w:rsid w:val="00D779E3"/>
    <w:rsid w:val="00D779F8"/>
    <w:rsid w:val="00D77A06"/>
    <w:rsid w:val="00D77AE2"/>
    <w:rsid w:val="00D77EFE"/>
    <w:rsid w:val="00D77F78"/>
    <w:rsid w:val="00D80058"/>
    <w:rsid w:val="00D80283"/>
    <w:rsid w:val="00D80628"/>
    <w:rsid w:val="00D80727"/>
    <w:rsid w:val="00D8081A"/>
    <w:rsid w:val="00D808B1"/>
    <w:rsid w:val="00D808B4"/>
    <w:rsid w:val="00D80961"/>
    <w:rsid w:val="00D80996"/>
    <w:rsid w:val="00D8099E"/>
    <w:rsid w:val="00D80BD8"/>
    <w:rsid w:val="00D80D40"/>
    <w:rsid w:val="00D80E10"/>
    <w:rsid w:val="00D80E61"/>
    <w:rsid w:val="00D80F0F"/>
    <w:rsid w:val="00D810BE"/>
    <w:rsid w:val="00D81114"/>
    <w:rsid w:val="00D81161"/>
    <w:rsid w:val="00D811EE"/>
    <w:rsid w:val="00D81216"/>
    <w:rsid w:val="00D81343"/>
    <w:rsid w:val="00D813FB"/>
    <w:rsid w:val="00D81428"/>
    <w:rsid w:val="00D814CA"/>
    <w:rsid w:val="00D815B0"/>
    <w:rsid w:val="00D81641"/>
    <w:rsid w:val="00D81CC0"/>
    <w:rsid w:val="00D81CEB"/>
    <w:rsid w:val="00D81D3F"/>
    <w:rsid w:val="00D81ECC"/>
    <w:rsid w:val="00D82125"/>
    <w:rsid w:val="00D82675"/>
    <w:rsid w:val="00D8268A"/>
    <w:rsid w:val="00D826BC"/>
    <w:rsid w:val="00D82752"/>
    <w:rsid w:val="00D82766"/>
    <w:rsid w:val="00D827BE"/>
    <w:rsid w:val="00D82AE9"/>
    <w:rsid w:val="00D82D58"/>
    <w:rsid w:val="00D82F83"/>
    <w:rsid w:val="00D82FE6"/>
    <w:rsid w:val="00D83183"/>
    <w:rsid w:val="00D832C7"/>
    <w:rsid w:val="00D835E2"/>
    <w:rsid w:val="00D8364E"/>
    <w:rsid w:val="00D83743"/>
    <w:rsid w:val="00D83B6B"/>
    <w:rsid w:val="00D83B99"/>
    <w:rsid w:val="00D83C8D"/>
    <w:rsid w:val="00D83CEC"/>
    <w:rsid w:val="00D83F1B"/>
    <w:rsid w:val="00D840F6"/>
    <w:rsid w:val="00D840FA"/>
    <w:rsid w:val="00D8416D"/>
    <w:rsid w:val="00D842CE"/>
    <w:rsid w:val="00D8431A"/>
    <w:rsid w:val="00D843BB"/>
    <w:rsid w:val="00D84611"/>
    <w:rsid w:val="00D84749"/>
    <w:rsid w:val="00D84B16"/>
    <w:rsid w:val="00D84B1A"/>
    <w:rsid w:val="00D84B2A"/>
    <w:rsid w:val="00D84C82"/>
    <w:rsid w:val="00D84CFC"/>
    <w:rsid w:val="00D84D88"/>
    <w:rsid w:val="00D84ED2"/>
    <w:rsid w:val="00D850B0"/>
    <w:rsid w:val="00D850D5"/>
    <w:rsid w:val="00D85165"/>
    <w:rsid w:val="00D851B4"/>
    <w:rsid w:val="00D851C4"/>
    <w:rsid w:val="00D8522E"/>
    <w:rsid w:val="00D85468"/>
    <w:rsid w:val="00D8555B"/>
    <w:rsid w:val="00D85728"/>
    <w:rsid w:val="00D8579A"/>
    <w:rsid w:val="00D857CA"/>
    <w:rsid w:val="00D8592C"/>
    <w:rsid w:val="00D85981"/>
    <w:rsid w:val="00D85A0C"/>
    <w:rsid w:val="00D85BC3"/>
    <w:rsid w:val="00D85C60"/>
    <w:rsid w:val="00D85D0B"/>
    <w:rsid w:val="00D85EC9"/>
    <w:rsid w:val="00D863EF"/>
    <w:rsid w:val="00D8659D"/>
    <w:rsid w:val="00D86664"/>
    <w:rsid w:val="00D86676"/>
    <w:rsid w:val="00D866A8"/>
    <w:rsid w:val="00D867E7"/>
    <w:rsid w:val="00D86A2E"/>
    <w:rsid w:val="00D86BA6"/>
    <w:rsid w:val="00D86C7A"/>
    <w:rsid w:val="00D86D4A"/>
    <w:rsid w:val="00D86F3D"/>
    <w:rsid w:val="00D86F3F"/>
    <w:rsid w:val="00D86F88"/>
    <w:rsid w:val="00D86FFF"/>
    <w:rsid w:val="00D871A2"/>
    <w:rsid w:val="00D87246"/>
    <w:rsid w:val="00D87352"/>
    <w:rsid w:val="00D87422"/>
    <w:rsid w:val="00D8742F"/>
    <w:rsid w:val="00D874A9"/>
    <w:rsid w:val="00D875EE"/>
    <w:rsid w:val="00D878C7"/>
    <w:rsid w:val="00D87922"/>
    <w:rsid w:val="00D87C26"/>
    <w:rsid w:val="00D87D1C"/>
    <w:rsid w:val="00D87DE3"/>
    <w:rsid w:val="00D87E46"/>
    <w:rsid w:val="00D87F45"/>
    <w:rsid w:val="00D87F6A"/>
    <w:rsid w:val="00D87FE5"/>
    <w:rsid w:val="00D90031"/>
    <w:rsid w:val="00D9005E"/>
    <w:rsid w:val="00D900A6"/>
    <w:rsid w:val="00D90225"/>
    <w:rsid w:val="00D9030A"/>
    <w:rsid w:val="00D9039B"/>
    <w:rsid w:val="00D903B3"/>
    <w:rsid w:val="00D9064E"/>
    <w:rsid w:val="00D90A6C"/>
    <w:rsid w:val="00D90C08"/>
    <w:rsid w:val="00D90CC2"/>
    <w:rsid w:val="00D90D09"/>
    <w:rsid w:val="00D90F18"/>
    <w:rsid w:val="00D90F94"/>
    <w:rsid w:val="00D91079"/>
    <w:rsid w:val="00D91248"/>
    <w:rsid w:val="00D913A5"/>
    <w:rsid w:val="00D91499"/>
    <w:rsid w:val="00D91540"/>
    <w:rsid w:val="00D91545"/>
    <w:rsid w:val="00D915A0"/>
    <w:rsid w:val="00D91659"/>
    <w:rsid w:val="00D91713"/>
    <w:rsid w:val="00D91885"/>
    <w:rsid w:val="00D91892"/>
    <w:rsid w:val="00D91A2F"/>
    <w:rsid w:val="00D91CFB"/>
    <w:rsid w:val="00D921A2"/>
    <w:rsid w:val="00D921AA"/>
    <w:rsid w:val="00D921CD"/>
    <w:rsid w:val="00D9222B"/>
    <w:rsid w:val="00D9244D"/>
    <w:rsid w:val="00D925B6"/>
    <w:rsid w:val="00D925C0"/>
    <w:rsid w:val="00D92611"/>
    <w:rsid w:val="00D927FE"/>
    <w:rsid w:val="00D92821"/>
    <w:rsid w:val="00D92921"/>
    <w:rsid w:val="00D92C1F"/>
    <w:rsid w:val="00D92D9F"/>
    <w:rsid w:val="00D92E0F"/>
    <w:rsid w:val="00D92E14"/>
    <w:rsid w:val="00D9316F"/>
    <w:rsid w:val="00D93299"/>
    <w:rsid w:val="00D932E1"/>
    <w:rsid w:val="00D9346C"/>
    <w:rsid w:val="00D93559"/>
    <w:rsid w:val="00D93571"/>
    <w:rsid w:val="00D9359D"/>
    <w:rsid w:val="00D93602"/>
    <w:rsid w:val="00D93603"/>
    <w:rsid w:val="00D936F9"/>
    <w:rsid w:val="00D9373D"/>
    <w:rsid w:val="00D9373E"/>
    <w:rsid w:val="00D938C8"/>
    <w:rsid w:val="00D938D4"/>
    <w:rsid w:val="00D93AD0"/>
    <w:rsid w:val="00D93E03"/>
    <w:rsid w:val="00D94167"/>
    <w:rsid w:val="00D941F1"/>
    <w:rsid w:val="00D943C5"/>
    <w:rsid w:val="00D94609"/>
    <w:rsid w:val="00D946C4"/>
    <w:rsid w:val="00D946DD"/>
    <w:rsid w:val="00D94808"/>
    <w:rsid w:val="00D948F2"/>
    <w:rsid w:val="00D948F6"/>
    <w:rsid w:val="00D94A32"/>
    <w:rsid w:val="00D94A36"/>
    <w:rsid w:val="00D94A8F"/>
    <w:rsid w:val="00D94B14"/>
    <w:rsid w:val="00D94C1C"/>
    <w:rsid w:val="00D94FCC"/>
    <w:rsid w:val="00D950AB"/>
    <w:rsid w:val="00D95339"/>
    <w:rsid w:val="00D95429"/>
    <w:rsid w:val="00D9556B"/>
    <w:rsid w:val="00D95850"/>
    <w:rsid w:val="00D95B33"/>
    <w:rsid w:val="00D95B76"/>
    <w:rsid w:val="00D95C14"/>
    <w:rsid w:val="00D95D96"/>
    <w:rsid w:val="00D95E39"/>
    <w:rsid w:val="00D95E94"/>
    <w:rsid w:val="00D95EB5"/>
    <w:rsid w:val="00D95FAA"/>
    <w:rsid w:val="00D96094"/>
    <w:rsid w:val="00D96372"/>
    <w:rsid w:val="00D9645B"/>
    <w:rsid w:val="00D964A3"/>
    <w:rsid w:val="00D964CF"/>
    <w:rsid w:val="00D964E9"/>
    <w:rsid w:val="00D96510"/>
    <w:rsid w:val="00D96542"/>
    <w:rsid w:val="00D965A3"/>
    <w:rsid w:val="00D965B1"/>
    <w:rsid w:val="00D9670E"/>
    <w:rsid w:val="00D96926"/>
    <w:rsid w:val="00D9694C"/>
    <w:rsid w:val="00D96A6F"/>
    <w:rsid w:val="00D96E7A"/>
    <w:rsid w:val="00D96E7E"/>
    <w:rsid w:val="00D96F2E"/>
    <w:rsid w:val="00D97020"/>
    <w:rsid w:val="00D97159"/>
    <w:rsid w:val="00D97383"/>
    <w:rsid w:val="00D973BF"/>
    <w:rsid w:val="00D9774D"/>
    <w:rsid w:val="00D977B9"/>
    <w:rsid w:val="00D977E1"/>
    <w:rsid w:val="00D977F6"/>
    <w:rsid w:val="00D978CF"/>
    <w:rsid w:val="00D9790A"/>
    <w:rsid w:val="00D97953"/>
    <w:rsid w:val="00D97A98"/>
    <w:rsid w:val="00D97C08"/>
    <w:rsid w:val="00D97F25"/>
    <w:rsid w:val="00DA0003"/>
    <w:rsid w:val="00DA014C"/>
    <w:rsid w:val="00DA0225"/>
    <w:rsid w:val="00DA04FE"/>
    <w:rsid w:val="00DA0518"/>
    <w:rsid w:val="00DA0564"/>
    <w:rsid w:val="00DA08E7"/>
    <w:rsid w:val="00DA0B1C"/>
    <w:rsid w:val="00DA0BBC"/>
    <w:rsid w:val="00DA0CF2"/>
    <w:rsid w:val="00DA0D67"/>
    <w:rsid w:val="00DA0E80"/>
    <w:rsid w:val="00DA0EF0"/>
    <w:rsid w:val="00DA1231"/>
    <w:rsid w:val="00DA136D"/>
    <w:rsid w:val="00DA13A7"/>
    <w:rsid w:val="00DA1558"/>
    <w:rsid w:val="00DA1796"/>
    <w:rsid w:val="00DA18CD"/>
    <w:rsid w:val="00DA1A15"/>
    <w:rsid w:val="00DA1CAF"/>
    <w:rsid w:val="00DA1E53"/>
    <w:rsid w:val="00DA1E8A"/>
    <w:rsid w:val="00DA1F37"/>
    <w:rsid w:val="00DA1F4D"/>
    <w:rsid w:val="00DA1F74"/>
    <w:rsid w:val="00DA1F7F"/>
    <w:rsid w:val="00DA1F9E"/>
    <w:rsid w:val="00DA1FD5"/>
    <w:rsid w:val="00DA2214"/>
    <w:rsid w:val="00DA233E"/>
    <w:rsid w:val="00DA2564"/>
    <w:rsid w:val="00DA26B5"/>
    <w:rsid w:val="00DA28AD"/>
    <w:rsid w:val="00DA29DA"/>
    <w:rsid w:val="00DA2BBC"/>
    <w:rsid w:val="00DA2E1A"/>
    <w:rsid w:val="00DA2FD9"/>
    <w:rsid w:val="00DA3001"/>
    <w:rsid w:val="00DA3025"/>
    <w:rsid w:val="00DA30DF"/>
    <w:rsid w:val="00DA3138"/>
    <w:rsid w:val="00DA3306"/>
    <w:rsid w:val="00DA33A3"/>
    <w:rsid w:val="00DA355B"/>
    <w:rsid w:val="00DA35F8"/>
    <w:rsid w:val="00DA364D"/>
    <w:rsid w:val="00DA3897"/>
    <w:rsid w:val="00DA3AD7"/>
    <w:rsid w:val="00DA3C56"/>
    <w:rsid w:val="00DA3CA1"/>
    <w:rsid w:val="00DA3D39"/>
    <w:rsid w:val="00DA3DC8"/>
    <w:rsid w:val="00DA3E37"/>
    <w:rsid w:val="00DA4047"/>
    <w:rsid w:val="00DA41E1"/>
    <w:rsid w:val="00DA421C"/>
    <w:rsid w:val="00DA4274"/>
    <w:rsid w:val="00DA42A1"/>
    <w:rsid w:val="00DA440A"/>
    <w:rsid w:val="00DA440B"/>
    <w:rsid w:val="00DA480A"/>
    <w:rsid w:val="00DA48D9"/>
    <w:rsid w:val="00DA4C89"/>
    <w:rsid w:val="00DA4D83"/>
    <w:rsid w:val="00DA4E5A"/>
    <w:rsid w:val="00DA5139"/>
    <w:rsid w:val="00DA5376"/>
    <w:rsid w:val="00DA5438"/>
    <w:rsid w:val="00DA54F1"/>
    <w:rsid w:val="00DA559A"/>
    <w:rsid w:val="00DA5611"/>
    <w:rsid w:val="00DA576B"/>
    <w:rsid w:val="00DA58F4"/>
    <w:rsid w:val="00DA5939"/>
    <w:rsid w:val="00DA596D"/>
    <w:rsid w:val="00DA5B61"/>
    <w:rsid w:val="00DA5C69"/>
    <w:rsid w:val="00DA5CB6"/>
    <w:rsid w:val="00DA5E17"/>
    <w:rsid w:val="00DA6179"/>
    <w:rsid w:val="00DA61EA"/>
    <w:rsid w:val="00DA6215"/>
    <w:rsid w:val="00DA6284"/>
    <w:rsid w:val="00DA62D1"/>
    <w:rsid w:val="00DA64B0"/>
    <w:rsid w:val="00DA64E4"/>
    <w:rsid w:val="00DA64F6"/>
    <w:rsid w:val="00DA6685"/>
    <w:rsid w:val="00DA6701"/>
    <w:rsid w:val="00DA6849"/>
    <w:rsid w:val="00DA6970"/>
    <w:rsid w:val="00DA6AD4"/>
    <w:rsid w:val="00DA6B15"/>
    <w:rsid w:val="00DA6B87"/>
    <w:rsid w:val="00DA6D6C"/>
    <w:rsid w:val="00DA6E7F"/>
    <w:rsid w:val="00DA717A"/>
    <w:rsid w:val="00DA74B9"/>
    <w:rsid w:val="00DA75CE"/>
    <w:rsid w:val="00DA76AD"/>
    <w:rsid w:val="00DA79D2"/>
    <w:rsid w:val="00DA7DF9"/>
    <w:rsid w:val="00DB0216"/>
    <w:rsid w:val="00DB0254"/>
    <w:rsid w:val="00DB0277"/>
    <w:rsid w:val="00DB02EF"/>
    <w:rsid w:val="00DB02F9"/>
    <w:rsid w:val="00DB03C6"/>
    <w:rsid w:val="00DB0490"/>
    <w:rsid w:val="00DB0526"/>
    <w:rsid w:val="00DB0604"/>
    <w:rsid w:val="00DB0874"/>
    <w:rsid w:val="00DB0942"/>
    <w:rsid w:val="00DB0957"/>
    <w:rsid w:val="00DB096A"/>
    <w:rsid w:val="00DB0A6C"/>
    <w:rsid w:val="00DB0A95"/>
    <w:rsid w:val="00DB0B3E"/>
    <w:rsid w:val="00DB0B5C"/>
    <w:rsid w:val="00DB0BC0"/>
    <w:rsid w:val="00DB0CA1"/>
    <w:rsid w:val="00DB0CBD"/>
    <w:rsid w:val="00DB0E61"/>
    <w:rsid w:val="00DB0F8D"/>
    <w:rsid w:val="00DB0FB2"/>
    <w:rsid w:val="00DB0FB9"/>
    <w:rsid w:val="00DB1101"/>
    <w:rsid w:val="00DB1135"/>
    <w:rsid w:val="00DB1228"/>
    <w:rsid w:val="00DB12F0"/>
    <w:rsid w:val="00DB138C"/>
    <w:rsid w:val="00DB169F"/>
    <w:rsid w:val="00DB186E"/>
    <w:rsid w:val="00DB1925"/>
    <w:rsid w:val="00DB1A7A"/>
    <w:rsid w:val="00DB1BE5"/>
    <w:rsid w:val="00DB1D1C"/>
    <w:rsid w:val="00DB1D7E"/>
    <w:rsid w:val="00DB1DBE"/>
    <w:rsid w:val="00DB1E47"/>
    <w:rsid w:val="00DB1EA5"/>
    <w:rsid w:val="00DB1F6D"/>
    <w:rsid w:val="00DB2016"/>
    <w:rsid w:val="00DB207E"/>
    <w:rsid w:val="00DB20BE"/>
    <w:rsid w:val="00DB2118"/>
    <w:rsid w:val="00DB212D"/>
    <w:rsid w:val="00DB2271"/>
    <w:rsid w:val="00DB2311"/>
    <w:rsid w:val="00DB23ED"/>
    <w:rsid w:val="00DB2617"/>
    <w:rsid w:val="00DB26E7"/>
    <w:rsid w:val="00DB2721"/>
    <w:rsid w:val="00DB289F"/>
    <w:rsid w:val="00DB28B5"/>
    <w:rsid w:val="00DB2D19"/>
    <w:rsid w:val="00DB2E21"/>
    <w:rsid w:val="00DB2E78"/>
    <w:rsid w:val="00DB2EAE"/>
    <w:rsid w:val="00DB2EB7"/>
    <w:rsid w:val="00DB318A"/>
    <w:rsid w:val="00DB323D"/>
    <w:rsid w:val="00DB358C"/>
    <w:rsid w:val="00DB38D8"/>
    <w:rsid w:val="00DB3910"/>
    <w:rsid w:val="00DB3992"/>
    <w:rsid w:val="00DB3A1E"/>
    <w:rsid w:val="00DB3C34"/>
    <w:rsid w:val="00DB3D95"/>
    <w:rsid w:val="00DB3FD9"/>
    <w:rsid w:val="00DB4027"/>
    <w:rsid w:val="00DB40A6"/>
    <w:rsid w:val="00DB40F7"/>
    <w:rsid w:val="00DB426F"/>
    <w:rsid w:val="00DB429F"/>
    <w:rsid w:val="00DB4398"/>
    <w:rsid w:val="00DB449B"/>
    <w:rsid w:val="00DB4691"/>
    <w:rsid w:val="00DB4727"/>
    <w:rsid w:val="00DB4A7F"/>
    <w:rsid w:val="00DB4B3C"/>
    <w:rsid w:val="00DB4BD7"/>
    <w:rsid w:val="00DB4D20"/>
    <w:rsid w:val="00DB4DAA"/>
    <w:rsid w:val="00DB4FD0"/>
    <w:rsid w:val="00DB5091"/>
    <w:rsid w:val="00DB50C8"/>
    <w:rsid w:val="00DB51E6"/>
    <w:rsid w:val="00DB5670"/>
    <w:rsid w:val="00DB5724"/>
    <w:rsid w:val="00DB5769"/>
    <w:rsid w:val="00DB5773"/>
    <w:rsid w:val="00DB598E"/>
    <w:rsid w:val="00DB59DC"/>
    <w:rsid w:val="00DB5B40"/>
    <w:rsid w:val="00DB5BE2"/>
    <w:rsid w:val="00DB5C3A"/>
    <w:rsid w:val="00DB5D1A"/>
    <w:rsid w:val="00DB5DA3"/>
    <w:rsid w:val="00DB5F13"/>
    <w:rsid w:val="00DB6168"/>
    <w:rsid w:val="00DB6336"/>
    <w:rsid w:val="00DB63C7"/>
    <w:rsid w:val="00DB6507"/>
    <w:rsid w:val="00DB67E5"/>
    <w:rsid w:val="00DB68E2"/>
    <w:rsid w:val="00DB6AD2"/>
    <w:rsid w:val="00DB6F8C"/>
    <w:rsid w:val="00DB704A"/>
    <w:rsid w:val="00DB708D"/>
    <w:rsid w:val="00DB7098"/>
    <w:rsid w:val="00DB70B5"/>
    <w:rsid w:val="00DB7128"/>
    <w:rsid w:val="00DB7137"/>
    <w:rsid w:val="00DB71A5"/>
    <w:rsid w:val="00DB7212"/>
    <w:rsid w:val="00DB721D"/>
    <w:rsid w:val="00DB7388"/>
    <w:rsid w:val="00DB73F1"/>
    <w:rsid w:val="00DB7456"/>
    <w:rsid w:val="00DB77DB"/>
    <w:rsid w:val="00DB7868"/>
    <w:rsid w:val="00DB7873"/>
    <w:rsid w:val="00DB78DA"/>
    <w:rsid w:val="00DB7A1A"/>
    <w:rsid w:val="00DB7AB4"/>
    <w:rsid w:val="00DB7BF7"/>
    <w:rsid w:val="00DB7C11"/>
    <w:rsid w:val="00DB7C1C"/>
    <w:rsid w:val="00DB7CFA"/>
    <w:rsid w:val="00DB7F54"/>
    <w:rsid w:val="00DBDEF5"/>
    <w:rsid w:val="00DC007B"/>
    <w:rsid w:val="00DC04F6"/>
    <w:rsid w:val="00DC05E1"/>
    <w:rsid w:val="00DC061A"/>
    <w:rsid w:val="00DC06AA"/>
    <w:rsid w:val="00DC06E4"/>
    <w:rsid w:val="00DC0788"/>
    <w:rsid w:val="00DC07B2"/>
    <w:rsid w:val="00DC092C"/>
    <w:rsid w:val="00DC0ABA"/>
    <w:rsid w:val="00DC0B00"/>
    <w:rsid w:val="00DC0B54"/>
    <w:rsid w:val="00DC0E5B"/>
    <w:rsid w:val="00DC1118"/>
    <w:rsid w:val="00DC115C"/>
    <w:rsid w:val="00DC1349"/>
    <w:rsid w:val="00DC135B"/>
    <w:rsid w:val="00DC15C8"/>
    <w:rsid w:val="00DC19B6"/>
    <w:rsid w:val="00DC1C0A"/>
    <w:rsid w:val="00DC1DF9"/>
    <w:rsid w:val="00DC1E47"/>
    <w:rsid w:val="00DC1E69"/>
    <w:rsid w:val="00DC1F00"/>
    <w:rsid w:val="00DC2157"/>
    <w:rsid w:val="00DC21FF"/>
    <w:rsid w:val="00DC2235"/>
    <w:rsid w:val="00DC239E"/>
    <w:rsid w:val="00DC23F9"/>
    <w:rsid w:val="00DC24C3"/>
    <w:rsid w:val="00DC24DA"/>
    <w:rsid w:val="00DC2501"/>
    <w:rsid w:val="00DC2747"/>
    <w:rsid w:val="00DC28B1"/>
    <w:rsid w:val="00DC2939"/>
    <w:rsid w:val="00DC2B09"/>
    <w:rsid w:val="00DC2CA9"/>
    <w:rsid w:val="00DC2DCA"/>
    <w:rsid w:val="00DC2EF9"/>
    <w:rsid w:val="00DC2FC1"/>
    <w:rsid w:val="00DC33CB"/>
    <w:rsid w:val="00DC35AD"/>
    <w:rsid w:val="00DC35CB"/>
    <w:rsid w:val="00DC365D"/>
    <w:rsid w:val="00DC3706"/>
    <w:rsid w:val="00DC37A3"/>
    <w:rsid w:val="00DC3990"/>
    <w:rsid w:val="00DC3C5A"/>
    <w:rsid w:val="00DC3C8C"/>
    <w:rsid w:val="00DC3CAA"/>
    <w:rsid w:val="00DC3CEA"/>
    <w:rsid w:val="00DC3D4A"/>
    <w:rsid w:val="00DC4427"/>
    <w:rsid w:val="00DC45ED"/>
    <w:rsid w:val="00DC4720"/>
    <w:rsid w:val="00DC4AC3"/>
    <w:rsid w:val="00DC4BA5"/>
    <w:rsid w:val="00DC4BD0"/>
    <w:rsid w:val="00DC4F04"/>
    <w:rsid w:val="00DC5052"/>
    <w:rsid w:val="00DC5098"/>
    <w:rsid w:val="00DC5171"/>
    <w:rsid w:val="00DC58A6"/>
    <w:rsid w:val="00DC595B"/>
    <w:rsid w:val="00DC5BB4"/>
    <w:rsid w:val="00DC5CCF"/>
    <w:rsid w:val="00DC5D02"/>
    <w:rsid w:val="00DC5DC4"/>
    <w:rsid w:val="00DC5FB7"/>
    <w:rsid w:val="00DC602D"/>
    <w:rsid w:val="00DC606E"/>
    <w:rsid w:val="00DC61DA"/>
    <w:rsid w:val="00DC61DB"/>
    <w:rsid w:val="00DC6399"/>
    <w:rsid w:val="00DC65B6"/>
    <w:rsid w:val="00DC6607"/>
    <w:rsid w:val="00DC6623"/>
    <w:rsid w:val="00DC6890"/>
    <w:rsid w:val="00DC69FE"/>
    <w:rsid w:val="00DC6A9C"/>
    <w:rsid w:val="00DC6BAF"/>
    <w:rsid w:val="00DC6CC5"/>
    <w:rsid w:val="00DC6CF2"/>
    <w:rsid w:val="00DC7143"/>
    <w:rsid w:val="00DC72A7"/>
    <w:rsid w:val="00DC72EE"/>
    <w:rsid w:val="00DC7542"/>
    <w:rsid w:val="00DC75F1"/>
    <w:rsid w:val="00DC7609"/>
    <w:rsid w:val="00DC763B"/>
    <w:rsid w:val="00DC7686"/>
    <w:rsid w:val="00DC772C"/>
    <w:rsid w:val="00DC78E3"/>
    <w:rsid w:val="00DC7C0A"/>
    <w:rsid w:val="00DC7C2C"/>
    <w:rsid w:val="00DC7C65"/>
    <w:rsid w:val="00DC7FFB"/>
    <w:rsid w:val="00DD0157"/>
    <w:rsid w:val="00DD03E2"/>
    <w:rsid w:val="00DD0428"/>
    <w:rsid w:val="00DD0502"/>
    <w:rsid w:val="00DD0523"/>
    <w:rsid w:val="00DD053A"/>
    <w:rsid w:val="00DD0551"/>
    <w:rsid w:val="00DD08AD"/>
    <w:rsid w:val="00DD0D2C"/>
    <w:rsid w:val="00DD0F3B"/>
    <w:rsid w:val="00DD0F52"/>
    <w:rsid w:val="00DD1072"/>
    <w:rsid w:val="00DD1085"/>
    <w:rsid w:val="00DD1210"/>
    <w:rsid w:val="00DD13B9"/>
    <w:rsid w:val="00DD14BB"/>
    <w:rsid w:val="00DD1524"/>
    <w:rsid w:val="00DD166B"/>
    <w:rsid w:val="00DD1803"/>
    <w:rsid w:val="00DD19BB"/>
    <w:rsid w:val="00DD19E9"/>
    <w:rsid w:val="00DD1ADD"/>
    <w:rsid w:val="00DD1B95"/>
    <w:rsid w:val="00DD1C12"/>
    <w:rsid w:val="00DD1D76"/>
    <w:rsid w:val="00DD1E7A"/>
    <w:rsid w:val="00DD1E99"/>
    <w:rsid w:val="00DD1EEC"/>
    <w:rsid w:val="00DD1FE7"/>
    <w:rsid w:val="00DD2035"/>
    <w:rsid w:val="00DD2038"/>
    <w:rsid w:val="00DD221F"/>
    <w:rsid w:val="00DD22EF"/>
    <w:rsid w:val="00DD2340"/>
    <w:rsid w:val="00DD26E2"/>
    <w:rsid w:val="00DD2821"/>
    <w:rsid w:val="00DD28C5"/>
    <w:rsid w:val="00DD2996"/>
    <w:rsid w:val="00DD2A5D"/>
    <w:rsid w:val="00DD2CD2"/>
    <w:rsid w:val="00DD2D16"/>
    <w:rsid w:val="00DD2D28"/>
    <w:rsid w:val="00DD2D51"/>
    <w:rsid w:val="00DD2EBD"/>
    <w:rsid w:val="00DD2FE5"/>
    <w:rsid w:val="00DD2FF0"/>
    <w:rsid w:val="00DD30A6"/>
    <w:rsid w:val="00DD321E"/>
    <w:rsid w:val="00DD32EB"/>
    <w:rsid w:val="00DD3563"/>
    <w:rsid w:val="00DD3585"/>
    <w:rsid w:val="00DD363B"/>
    <w:rsid w:val="00DD3701"/>
    <w:rsid w:val="00DD374B"/>
    <w:rsid w:val="00DD3BDC"/>
    <w:rsid w:val="00DD3D86"/>
    <w:rsid w:val="00DD3DA2"/>
    <w:rsid w:val="00DD3DC1"/>
    <w:rsid w:val="00DD3FF5"/>
    <w:rsid w:val="00DD4077"/>
    <w:rsid w:val="00DD40B4"/>
    <w:rsid w:val="00DD416F"/>
    <w:rsid w:val="00DD4239"/>
    <w:rsid w:val="00DD423B"/>
    <w:rsid w:val="00DD4240"/>
    <w:rsid w:val="00DD4397"/>
    <w:rsid w:val="00DD47A3"/>
    <w:rsid w:val="00DD485C"/>
    <w:rsid w:val="00DD492F"/>
    <w:rsid w:val="00DD4A50"/>
    <w:rsid w:val="00DD4AE0"/>
    <w:rsid w:val="00DD4BFA"/>
    <w:rsid w:val="00DD4C05"/>
    <w:rsid w:val="00DD4D9B"/>
    <w:rsid w:val="00DD4E54"/>
    <w:rsid w:val="00DD4EFB"/>
    <w:rsid w:val="00DD4EFC"/>
    <w:rsid w:val="00DD5037"/>
    <w:rsid w:val="00DD50C8"/>
    <w:rsid w:val="00DD535B"/>
    <w:rsid w:val="00DD5601"/>
    <w:rsid w:val="00DD584E"/>
    <w:rsid w:val="00DD58AC"/>
    <w:rsid w:val="00DD59B9"/>
    <w:rsid w:val="00DD5A48"/>
    <w:rsid w:val="00DD5A4A"/>
    <w:rsid w:val="00DD5B53"/>
    <w:rsid w:val="00DD5BF3"/>
    <w:rsid w:val="00DD5EA5"/>
    <w:rsid w:val="00DD5EBA"/>
    <w:rsid w:val="00DD5FB7"/>
    <w:rsid w:val="00DD608F"/>
    <w:rsid w:val="00DD6341"/>
    <w:rsid w:val="00DD6351"/>
    <w:rsid w:val="00DD63B3"/>
    <w:rsid w:val="00DD6491"/>
    <w:rsid w:val="00DD64EB"/>
    <w:rsid w:val="00DD64F3"/>
    <w:rsid w:val="00DD6644"/>
    <w:rsid w:val="00DD6657"/>
    <w:rsid w:val="00DD66C7"/>
    <w:rsid w:val="00DD6771"/>
    <w:rsid w:val="00DD6A6B"/>
    <w:rsid w:val="00DD6B77"/>
    <w:rsid w:val="00DD6C08"/>
    <w:rsid w:val="00DD6C52"/>
    <w:rsid w:val="00DD6CAF"/>
    <w:rsid w:val="00DD6D2F"/>
    <w:rsid w:val="00DD6D64"/>
    <w:rsid w:val="00DD6EDC"/>
    <w:rsid w:val="00DD6F4F"/>
    <w:rsid w:val="00DD70AC"/>
    <w:rsid w:val="00DD72E2"/>
    <w:rsid w:val="00DD7353"/>
    <w:rsid w:val="00DD73F0"/>
    <w:rsid w:val="00DD7402"/>
    <w:rsid w:val="00DD7457"/>
    <w:rsid w:val="00DD749B"/>
    <w:rsid w:val="00DD7500"/>
    <w:rsid w:val="00DD772B"/>
    <w:rsid w:val="00DD7734"/>
    <w:rsid w:val="00DD7787"/>
    <w:rsid w:val="00DD77EA"/>
    <w:rsid w:val="00DD7B41"/>
    <w:rsid w:val="00DD7C69"/>
    <w:rsid w:val="00DD7CEC"/>
    <w:rsid w:val="00DD7DFB"/>
    <w:rsid w:val="00DD7EE4"/>
    <w:rsid w:val="00DD7F7D"/>
    <w:rsid w:val="00DD7F9C"/>
    <w:rsid w:val="00DE0039"/>
    <w:rsid w:val="00DE0095"/>
    <w:rsid w:val="00DE025B"/>
    <w:rsid w:val="00DE029B"/>
    <w:rsid w:val="00DE02FD"/>
    <w:rsid w:val="00DE04C4"/>
    <w:rsid w:val="00DE059C"/>
    <w:rsid w:val="00DE0753"/>
    <w:rsid w:val="00DE0784"/>
    <w:rsid w:val="00DE078C"/>
    <w:rsid w:val="00DE07D6"/>
    <w:rsid w:val="00DE08EF"/>
    <w:rsid w:val="00DE0B34"/>
    <w:rsid w:val="00DE0C84"/>
    <w:rsid w:val="00DE0DF2"/>
    <w:rsid w:val="00DE0E19"/>
    <w:rsid w:val="00DE0E9B"/>
    <w:rsid w:val="00DE0F51"/>
    <w:rsid w:val="00DE1181"/>
    <w:rsid w:val="00DE1206"/>
    <w:rsid w:val="00DE12FF"/>
    <w:rsid w:val="00DE1463"/>
    <w:rsid w:val="00DE163F"/>
    <w:rsid w:val="00DE1893"/>
    <w:rsid w:val="00DE18F3"/>
    <w:rsid w:val="00DE19CA"/>
    <w:rsid w:val="00DE1AA6"/>
    <w:rsid w:val="00DE1C03"/>
    <w:rsid w:val="00DE1CAB"/>
    <w:rsid w:val="00DE2061"/>
    <w:rsid w:val="00DE2317"/>
    <w:rsid w:val="00DE23F7"/>
    <w:rsid w:val="00DE23F8"/>
    <w:rsid w:val="00DE2518"/>
    <w:rsid w:val="00DE26CD"/>
    <w:rsid w:val="00DE270E"/>
    <w:rsid w:val="00DE284B"/>
    <w:rsid w:val="00DE28D0"/>
    <w:rsid w:val="00DE291C"/>
    <w:rsid w:val="00DE2A3B"/>
    <w:rsid w:val="00DE2B97"/>
    <w:rsid w:val="00DE2F01"/>
    <w:rsid w:val="00DE2F63"/>
    <w:rsid w:val="00DE32D9"/>
    <w:rsid w:val="00DE3364"/>
    <w:rsid w:val="00DE336F"/>
    <w:rsid w:val="00DE3461"/>
    <w:rsid w:val="00DE37D1"/>
    <w:rsid w:val="00DE3A44"/>
    <w:rsid w:val="00DE3A6B"/>
    <w:rsid w:val="00DE3B90"/>
    <w:rsid w:val="00DE3B97"/>
    <w:rsid w:val="00DE3BB1"/>
    <w:rsid w:val="00DE4055"/>
    <w:rsid w:val="00DE4138"/>
    <w:rsid w:val="00DE4185"/>
    <w:rsid w:val="00DE41A6"/>
    <w:rsid w:val="00DE4292"/>
    <w:rsid w:val="00DE432A"/>
    <w:rsid w:val="00DE469C"/>
    <w:rsid w:val="00DE47CE"/>
    <w:rsid w:val="00DE4867"/>
    <w:rsid w:val="00DE49DD"/>
    <w:rsid w:val="00DE4AFB"/>
    <w:rsid w:val="00DE4BC5"/>
    <w:rsid w:val="00DE4BDA"/>
    <w:rsid w:val="00DE4D35"/>
    <w:rsid w:val="00DE4E5C"/>
    <w:rsid w:val="00DE4EAA"/>
    <w:rsid w:val="00DE4FFF"/>
    <w:rsid w:val="00DE5194"/>
    <w:rsid w:val="00DE52E1"/>
    <w:rsid w:val="00DE5533"/>
    <w:rsid w:val="00DE5752"/>
    <w:rsid w:val="00DE57B7"/>
    <w:rsid w:val="00DE5897"/>
    <w:rsid w:val="00DE58B4"/>
    <w:rsid w:val="00DE591A"/>
    <w:rsid w:val="00DE5963"/>
    <w:rsid w:val="00DE5B2E"/>
    <w:rsid w:val="00DE5C2D"/>
    <w:rsid w:val="00DE5D3F"/>
    <w:rsid w:val="00DE5D82"/>
    <w:rsid w:val="00DE5E3C"/>
    <w:rsid w:val="00DE5F36"/>
    <w:rsid w:val="00DE5FB6"/>
    <w:rsid w:val="00DE602C"/>
    <w:rsid w:val="00DE62AE"/>
    <w:rsid w:val="00DE62D8"/>
    <w:rsid w:val="00DE6320"/>
    <w:rsid w:val="00DE6441"/>
    <w:rsid w:val="00DE6466"/>
    <w:rsid w:val="00DE6693"/>
    <w:rsid w:val="00DE6804"/>
    <w:rsid w:val="00DE68AC"/>
    <w:rsid w:val="00DE68FB"/>
    <w:rsid w:val="00DE6AC6"/>
    <w:rsid w:val="00DE6C35"/>
    <w:rsid w:val="00DE6C3E"/>
    <w:rsid w:val="00DE6E25"/>
    <w:rsid w:val="00DE6F19"/>
    <w:rsid w:val="00DE6F65"/>
    <w:rsid w:val="00DE6F7F"/>
    <w:rsid w:val="00DE7056"/>
    <w:rsid w:val="00DE715A"/>
    <w:rsid w:val="00DE720A"/>
    <w:rsid w:val="00DE7631"/>
    <w:rsid w:val="00DE76D1"/>
    <w:rsid w:val="00DE774E"/>
    <w:rsid w:val="00DE77D6"/>
    <w:rsid w:val="00DE77F6"/>
    <w:rsid w:val="00DE79D3"/>
    <w:rsid w:val="00DE7C21"/>
    <w:rsid w:val="00DE9570"/>
    <w:rsid w:val="00DF01A2"/>
    <w:rsid w:val="00DF0259"/>
    <w:rsid w:val="00DF0437"/>
    <w:rsid w:val="00DF047D"/>
    <w:rsid w:val="00DF050A"/>
    <w:rsid w:val="00DF09C7"/>
    <w:rsid w:val="00DF101A"/>
    <w:rsid w:val="00DF104E"/>
    <w:rsid w:val="00DF1089"/>
    <w:rsid w:val="00DF1174"/>
    <w:rsid w:val="00DF1283"/>
    <w:rsid w:val="00DF130E"/>
    <w:rsid w:val="00DF1337"/>
    <w:rsid w:val="00DF1397"/>
    <w:rsid w:val="00DF142F"/>
    <w:rsid w:val="00DF151B"/>
    <w:rsid w:val="00DF15D7"/>
    <w:rsid w:val="00DF1686"/>
    <w:rsid w:val="00DF16C2"/>
    <w:rsid w:val="00DF1834"/>
    <w:rsid w:val="00DF18CC"/>
    <w:rsid w:val="00DF1934"/>
    <w:rsid w:val="00DF19BD"/>
    <w:rsid w:val="00DF1A08"/>
    <w:rsid w:val="00DF1BC3"/>
    <w:rsid w:val="00DF1C5C"/>
    <w:rsid w:val="00DF1D3F"/>
    <w:rsid w:val="00DF1FB5"/>
    <w:rsid w:val="00DF2081"/>
    <w:rsid w:val="00DF2428"/>
    <w:rsid w:val="00DF2628"/>
    <w:rsid w:val="00DF26A9"/>
    <w:rsid w:val="00DF270C"/>
    <w:rsid w:val="00DF2830"/>
    <w:rsid w:val="00DF296A"/>
    <w:rsid w:val="00DF2997"/>
    <w:rsid w:val="00DF2A5A"/>
    <w:rsid w:val="00DF2C03"/>
    <w:rsid w:val="00DF2C11"/>
    <w:rsid w:val="00DF2CE1"/>
    <w:rsid w:val="00DF2D03"/>
    <w:rsid w:val="00DF308A"/>
    <w:rsid w:val="00DF31BB"/>
    <w:rsid w:val="00DF3211"/>
    <w:rsid w:val="00DF3226"/>
    <w:rsid w:val="00DF3231"/>
    <w:rsid w:val="00DF331F"/>
    <w:rsid w:val="00DF34BA"/>
    <w:rsid w:val="00DF3508"/>
    <w:rsid w:val="00DF356C"/>
    <w:rsid w:val="00DF3626"/>
    <w:rsid w:val="00DF3694"/>
    <w:rsid w:val="00DF3749"/>
    <w:rsid w:val="00DF37B3"/>
    <w:rsid w:val="00DF3859"/>
    <w:rsid w:val="00DF38C0"/>
    <w:rsid w:val="00DF38C3"/>
    <w:rsid w:val="00DF3924"/>
    <w:rsid w:val="00DF39B2"/>
    <w:rsid w:val="00DF3CF5"/>
    <w:rsid w:val="00DF3D03"/>
    <w:rsid w:val="00DF3F91"/>
    <w:rsid w:val="00DF4051"/>
    <w:rsid w:val="00DF4109"/>
    <w:rsid w:val="00DF4339"/>
    <w:rsid w:val="00DF4604"/>
    <w:rsid w:val="00DF471C"/>
    <w:rsid w:val="00DF475B"/>
    <w:rsid w:val="00DF477C"/>
    <w:rsid w:val="00DF49D8"/>
    <w:rsid w:val="00DF4BAC"/>
    <w:rsid w:val="00DF4C0E"/>
    <w:rsid w:val="00DF4C90"/>
    <w:rsid w:val="00DF4D81"/>
    <w:rsid w:val="00DF4ED7"/>
    <w:rsid w:val="00DF50F9"/>
    <w:rsid w:val="00DF53CF"/>
    <w:rsid w:val="00DF54BD"/>
    <w:rsid w:val="00DF55AC"/>
    <w:rsid w:val="00DF55E1"/>
    <w:rsid w:val="00DF563A"/>
    <w:rsid w:val="00DF578E"/>
    <w:rsid w:val="00DF5850"/>
    <w:rsid w:val="00DF595D"/>
    <w:rsid w:val="00DF59DC"/>
    <w:rsid w:val="00DF59EE"/>
    <w:rsid w:val="00DF5A6F"/>
    <w:rsid w:val="00DF5AED"/>
    <w:rsid w:val="00DF5B50"/>
    <w:rsid w:val="00DF5BB7"/>
    <w:rsid w:val="00DF5C25"/>
    <w:rsid w:val="00DF5DEF"/>
    <w:rsid w:val="00DF5E3A"/>
    <w:rsid w:val="00DF5EED"/>
    <w:rsid w:val="00DF6049"/>
    <w:rsid w:val="00DF6105"/>
    <w:rsid w:val="00DF6114"/>
    <w:rsid w:val="00DF6215"/>
    <w:rsid w:val="00DF64EB"/>
    <w:rsid w:val="00DF66D2"/>
    <w:rsid w:val="00DF6751"/>
    <w:rsid w:val="00DF6797"/>
    <w:rsid w:val="00DF67EA"/>
    <w:rsid w:val="00DF6872"/>
    <w:rsid w:val="00DF69EA"/>
    <w:rsid w:val="00DF6A4C"/>
    <w:rsid w:val="00DF6B10"/>
    <w:rsid w:val="00DF6B85"/>
    <w:rsid w:val="00DF6D58"/>
    <w:rsid w:val="00DF6F96"/>
    <w:rsid w:val="00DF6FEA"/>
    <w:rsid w:val="00DF764A"/>
    <w:rsid w:val="00DF76B0"/>
    <w:rsid w:val="00DF789C"/>
    <w:rsid w:val="00DF7B07"/>
    <w:rsid w:val="00DF7BC1"/>
    <w:rsid w:val="00DF7EB3"/>
    <w:rsid w:val="00E000B9"/>
    <w:rsid w:val="00E000EA"/>
    <w:rsid w:val="00E00140"/>
    <w:rsid w:val="00E001C3"/>
    <w:rsid w:val="00E00218"/>
    <w:rsid w:val="00E005C9"/>
    <w:rsid w:val="00E005F4"/>
    <w:rsid w:val="00E0067F"/>
    <w:rsid w:val="00E00A50"/>
    <w:rsid w:val="00E00D9C"/>
    <w:rsid w:val="00E00F89"/>
    <w:rsid w:val="00E013D3"/>
    <w:rsid w:val="00E013EF"/>
    <w:rsid w:val="00E0150F"/>
    <w:rsid w:val="00E0159C"/>
    <w:rsid w:val="00E01641"/>
    <w:rsid w:val="00E016DD"/>
    <w:rsid w:val="00E0172C"/>
    <w:rsid w:val="00E0180C"/>
    <w:rsid w:val="00E018FF"/>
    <w:rsid w:val="00E01C77"/>
    <w:rsid w:val="00E01D8F"/>
    <w:rsid w:val="00E01F61"/>
    <w:rsid w:val="00E02037"/>
    <w:rsid w:val="00E0203D"/>
    <w:rsid w:val="00E02121"/>
    <w:rsid w:val="00E023B1"/>
    <w:rsid w:val="00E023B5"/>
    <w:rsid w:val="00E024F9"/>
    <w:rsid w:val="00E0251D"/>
    <w:rsid w:val="00E02737"/>
    <w:rsid w:val="00E02805"/>
    <w:rsid w:val="00E02A4A"/>
    <w:rsid w:val="00E02C22"/>
    <w:rsid w:val="00E02D4F"/>
    <w:rsid w:val="00E02EF6"/>
    <w:rsid w:val="00E0339D"/>
    <w:rsid w:val="00E034DA"/>
    <w:rsid w:val="00E03527"/>
    <w:rsid w:val="00E03614"/>
    <w:rsid w:val="00E03632"/>
    <w:rsid w:val="00E0370E"/>
    <w:rsid w:val="00E03725"/>
    <w:rsid w:val="00E03732"/>
    <w:rsid w:val="00E03868"/>
    <w:rsid w:val="00E039AC"/>
    <w:rsid w:val="00E03A28"/>
    <w:rsid w:val="00E03B45"/>
    <w:rsid w:val="00E03CA6"/>
    <w:rsid w:val="00E03CB3"/>
    <w:rsid w:val="00E03E0F"/>
    <w:rsid w:val="00E03E1F"/>
    <w:rsid w:val="00E04011"/>
    <w:rsid w:val="00E04025"/>
    <w:rsid w:val="00E04048"/>
    <w:rsid w:val="00E0436C"/>
    <w:rsid w:val="00E04411"/>
    <w:rsid w:val="00E045D0"/>
    <w:rsid w:val="00E04671"/>
    <w:rsid w:val="00E0485F"/>
    <w:rsid w:val="00E04943"/>
    <w:rsid w:val="00E04A2E"/>
    <w:rsid w:val="00E04AF5"/>
    <w:rsid w:val="00E05126"/>
    <w:rsid w:val="00E0513C"/>
    <w:rsid w:val="00E0532B"/>
    <w:rsid w:val="00E05474"/>
    <w:rsid w:val="00E05539"/>
    <w:rsid w:val="00E05597"/>
    <w:rsid w:val="00E05B51"/>
    <w:rsid w:val="00E05D39"/>
    <w:rsid w:val="00E05D83"/>
    <w:rsid w:val="00E05DFE"/>
    <w:rsid w:val="00E05EB7"/>
    <w:rsid w:val="00E05ED8"/>
    <w:rsid w:val="00E05F8B"/>
    <w:rsid w:val="00E06022"/>
    <w:rsid w:val="00E06459"/>
    <w:rsid w:val="00E06695"/>
    <w:rsid w:val="00E06A00"/>
    <w:rsid w:val="00E06A28"/>
    <w:rsid w:val="00E06AC7"/>
    <w:rsid w:val="00E06AED"/>
    <w:rsid w:val="00E06B57"/>
    <w:rsid w:val="00E06CC4"/>
    <w:rsid w:val="00E06D02"/>
    <w:rsid w:val="00E06DE5"/>
    <w:rsid w:val="00E06F11"/>
    <w:rsid w:val="00E07090"/>
    <w:rsid w:val="00E070E3"/>
    <w:rsid w:val="00E0718C"/>
    <w:rsid w:val="00E07536"/>
    <w:rsid w:val="00E076CA"/>
    <w:rsid w:val="00E07749"/>
    <w:rsid w:val="00E079D5"/>
    <w:rsid w:val="00E07C50"/>
    <w:rsid w:val="00E07D80"/>
    <w:rsid w:val="00E07DA6"/>
    <w:rsid w:val="00E07DEB"/>
    <w:rsid w:val="00E07E23"/>
    <w:rsid w:val="00E1000E"/>
    <w:rsid w:val="00E1008A"/>
    <w:rsid w:val="00E100BF"/>
    <w:rsid w:val="00E103EC"/>
    <w:rsid w:val="00E1053B"/>
    <w:rsid w:val="00E10541"/>
    <w:rsid w:val="00E105B9"/>
    <w:rsid w:val="00E1073A"/>
    <w:rsid w:val="00E1084B"/>
    <w:rsid w:val="00E108D0"/>
    <w:rsid w:val="00E1094E"/>
    <w:rsid w:val="00E10B2D"/>
    <w:rsid w:val="00E10B63"/>
    <w:rsid w:val="00E10DD7"/>
    <w:rsid w:val="00E10DEC"/>
    <w:rsid w:val="00E111A1"/>
    <w:rsid w:val="00E112B9"/>
    <w:rsid w:val="00E1149C"/>
    <w:rsid w:val="00E11983"/>
    <w:rsid w:val="00E11B12"/>
    <w:rsid w:val="00E12030"/>
    <w:rsid w:val="00E122C3"/>
    <w:rsid w:val="00E123D2"/>
    <w:rsid w:val="00E12490"/>
    <w:rsid w:val="00E124B7"/>
    <w:rsid w:val="00E12867"/>
    <w:rsid w:val="00E12A73"/>
    <w:rsid w:val="00E12BDD"/>
    <w:rsid w:val="00E12DBA"/>
    <w:rsid w:val="00E12E9E"/>
    <w:rsid w:val="00E130FE"/>
    <w:rsid w:val="00E1311A"/>
    <w:rsid w:val="00E1311E"/>
    <w:rsid w:val="00E13190"/>
    <w:rsid w:val="00E13327"/>
    <w:rsid w:val="00E1335B"/>
    <w:rsid w:val="00E1366F"/>
    <w:rsid w:val="00E1374F"/>
    <w:rsid w:val="00E137CC"/>
    <w:rsid w:val="00E138E1"/>
    <w:rsid w:val="00E13959"/>
    <w:rsid w:val="00E13BF0"/>
    <w:rsid w:val="00E13D01"/>
    <w:rsid w:val="00E13E43"/>
    <w:rsid w:val="00E13EE3"/>
    <w:rsid w:val="00E1400B"/>
    <w:rsid w:val="00E1408A"/>
    <w:rsid w:val="00E1462A"/>
    <w:rsid w:val="00E146DA"/>
    <w:rsid w:val="00E146E2"/>
    <w:rsid w:val="00E14791"/>
    <w:rsid w:val="00E148CD"/>
    <w:rsid w:val="00E148EB"/>
    <w:rsid w:val="00E14A27"/>
    <w:rsid w:val="00E14AAD"/>
    <w:rsid w:val="00E14B2B"/>
    <w:rsid w:val="00E14B48"/>
    <w:rsid w:val="00E14DAD"/>
    <w:rsid w:val="00E14DBA"/>
    <w:rsid w:val="00E14EC8"/>
    <w:rsid w:val="00E14FB0"/>
    <w:rsid w:val="00E15020"/>
    <w:rsid w:val="00E15146"/>
    <w:rsid w:val="00E1538E"/>
    <w:rsid w:val="00E15413"/>
    <w:rsid w:val="00E1541F"/>
    <w:rsid w:val="00E15463"/>
    <w:rsid w:val="00E1547D"/>
    <w:rsid w:val="00E15555"/>
    <w:rsid w:val="00E155A0"/>
    <w:rsid w:val="00E1567B"/>
    <w:rsid w:val="00E1570E"/>
    <w:rsid w:val="00E15A12"/>
    <w:rsid w:val="00E15B3C"/>
    <w:rsid w:val="00E15D04"/>
    <w:rsid w:val="00E15DB0"/>
    <w:rsid w:val="00E16270"/>
    <w:rsid w:val="00E16320"/>
    <w:rsid w:val="00E16451"/>
    <w:rsid w:val="00E16462"/>
    <w:rsid w:val="00E16499"/>
    <w:rsid w:val="00E16793"/>
    <w:rsid w:val="00E16839"/>
    <w:rsid w:val="00E16A35"/>
    <w:rsid w:val="00E16AEC"/>
    <w:rsid w:val="00E16B1F"/>
    <w:rsid w:val="00E16D24"/>
    <w:rsid w:val="00E16D8A"/>
    <w:rsid w:val="00E16E04"/>
    <w:rsid w:val="00E16E42"/>
    <w:rsid w:val="00E16FA9"/>
    <w:rsid w:val="00E17044"/>
    <w:rsid w:val="00E1704A"/>
    <w:rsid w:val="00E17167"/>
    <w:rsid w:val="00E17229"/>
    <w:rsid w:val="00E17340"/>
    <w:rsid w:val="00E173A8"/>
    <w:rsid w:val="00E1774F"/>
    <w:rsid w:val="00E17B18"/>
    <w:rsid w:val="00E17C01"/>
    <w:rsid w:val="00E17F25"/>
    <w:rsid w:val="00E20170"/>
    <w:rsid w:val="00E20376"/>
    <w:rsid w:val="00E207A8"/>
    <w:rsid w:val="00E20879"/>
    <w:rsid w:val="00E20904"/>
    <w:rsid w:val="00E209D6"/>
    <w:rsid w:val="00E20A8E"/>
    <w:rsid w:val="00E20B7B"/>
    <w:rsid w:val="00E20D21"/>
    <w:rsid w:val="00E20D23"/>
    <w:rsid w:val="00E20DE4"/>
    <w:rsid w:val="00E2107D"/>
    <w:rsid w:val="00E2120A"/>
    <w:rsid w:val="00E21312"/>
    <w:rsid w:val="00E21324"/>
    <w:rsid w:val="00E21564"/>
    <w:rsid w:val="00E217E3"/>
    <w:rsid w:val="00E21B83"/>
    <w:rsid w:val="00E21BE1"/>
    <w:rsid w:val="00E21C51"/>
    <w:rsid w:val="00E21E40"/>
    <w:rsid w:val="00E2202D"/>
    <w:rsid w:val="00E22334"/>
    <w:rsid w:val="00E2264A"/>
    <w:rsid w:val="00E226F6"/>
    <w:rsid w:val="00E22760"/>
    <w:rsid w:val="00E22769"/>
    <w:rsid w:val="00E2282E"/>
    <w:rsid w:val="00E228E1"/>
    <w:rsid w:val="00E22ACF"/>
    <w:rsid w:val="00E22B71"/>
    <w:rsid w:val="00E22B90"/>
    <w:rsid w:val="00E22C46"/>
    <w:rsid w:val="00E22E5C"/>
    <w:rsid w:val="00E2312D"/>
    <w:rsid w:val="00E2360E"/>
    <w:rsid w:val="00E23902"/>
    <w:rsid w:val="00E23B61"/>
    <w:rsid w:val="00E23BA2"/>
    <w:rsid w:val="00E23C1F"/>
    <w:rsid w:val="00E23D6E"/>
    <w:rsid w:val="00E23E93"/>
    <w:rsid w:val="00E24113"/>
    <w:rsid w:val="00E24201"/>
    <w:rsid w:val="00E2438C"/>
    <w:rsid w:val="00E243C5"/>
    <w:rsid w:val="00E243E9"/>
    <w:rsid w:val="00E243FA"/>
    <w:rsid w:val="00E245F0"/>
    <w:rsid w:val="00E246D4"/>
    <w:rsid w:val="00E247CD"/>
    <w:rsid w:val="00E24931"/>
    <w:rsid w:val="00E24B8B"/>
    <w:rsid w:val="00E24B92"/>
    <w:rsid w:val="00E24DA8"/>
    <w:rsid w:val="00E24E28"/>
    <w:rsid w:val="00E24E3C"/>
    <w:rsid w:val="00E24F57"/>
    <w:rsid w:val="00E25204"/>
    <w:rsid w:val="00E25392"/>
    <w:rsid w:val="00E25410"/>
    <w:rsid w:val="00E25600"/>
    <w:rsid w:val="00E25639"/>
    <w:rsid w:val="00E258D9"/>
    <w:rsid w:val="00E258E5"/>
    <w:rsid w:val="00E25927"/>
    <w:rsid w:val="00E2599F"/>
    <w:rsid w:val="00E259C0"/>
    <w:rsid w:val="00E25A09"/>
    <w:rsid w:val="00E25A22"/>
    <w:rsid w:val="00E25B4E"/>
    <w:rsid w:val="00E25BD7"/>
    <w:rsid w:val="00E25D0E"/>
    <w:rsid w:val="00E25E7F"/>
    <w:rsid w:val="00E25E96"/>
    <w:rsid w:val="00E25FF3"/>
    <w:rsid w:val="00E2607E"/>
    <w:rsid w:val="00E260A3"/>
    <w:rsid w:val="00E2616F"/>
    <w:rsid w:val="00E26206"/>
    <w:rsid w:val="00E2632B"/>
    <w:rsid w:val="00E263B2"/>
    <w:rsid w:val="00E26AF4"/>
    <w:rsid w:val="00E26C7F"/>
    <w:rsid w:val="00E26E98"/>
    <w:rsid w:val="00E26F32"/>
    <w:rsid w:val="00E2703E"/>
    <w:rsid w:val="00E27068"/>
    <w:rsid w:val="00E27188"/>
    <w:rsid w:val="00E271E9"/>
    <w:rsid w:val="00E2722A"/>
    <w:rsid w:val="00E27298"/>
    <w:rsid w:val="00E2739B"/>
    <w:rsid w:val="00E27491"/>
    <w:rsid w:val="00E274BA"/>
    <w:rsid w:val="00E274BB"/>
    <w:rsid w:val="00E275D4"/>
    <w:rsid w:val="00E27600"/>
    <w:rsid w:val="00E276D1"/>
    <w:rsid w:val="00E27717"/>
    <w:rsid w:val="00E27792"/>
    <w:rsid w:val="00E277EE"/>
    <w:rsid w:val="00E2787E"/>
    <w:rsid w:val="00E27A14"/>
    <w:rsid w:val="00E27AE7"/>
    <w:rsid w:val="00E27B32"/>
    <w:rsid w:val="00E27D52"/>
    <w:rsid w:val="00E27E14"/>
    <w:rsid w:val="00E27EFF"/>
    <w:rsid w:val="00E27F07"/>
    <w:rsid w:val="00E30098"/>
    <w:rsid w:val="00E307B7"/>
    <w:rsid w:val="00E30824"/>
    <w:rsid w:val="00E3088D"/>
    <w:rsid w:val="00E30932"/>
    <w:rsid w:val="00E30E1E"/>
    <w:rsid w:val="00E30F96"/>
    <w:rsid w:val="00E3114B"/>
    <w:rsid w:val="00E3123B"/>
    <w:rsid w:val="00E312A4"/>
    <w:rsid w:val="00E313DD"/>
    <w:rsid w:val="00E315C7"/>
    <w:rsid w:val="00E3161D"/>
    <w:rsid w:val="00E31975"/>
    <w:rsid w:val="00E319CF"/>
    <w:rsid w:val="00E31C1B"/>
    <w:rsid w:val="00E31C21"/>
    <w:rsid w:val="00E32075"/>
    <w:rsid w:val="00E320B4"/>
    <w:rsid w:val="00E32107"/>
    <w:rsid w:val="00E3213D"/>
    <w:rsid w:val="00E3217F"/>
    <w:rsid w:val="00E3240A"/>
    <w:rsid w:val="00E32455"/>
    <w:rsid w:val="00E32588"/>
    <w:rsid w:val="00E3261F"/>
    <w:rsid w:val="00E3274F"/>
    <w:rsid w:val="00E32962"/>
    <w:rsid w:val="00E32C4D"/>
    <w:rsid w:val="00E32FEF"/>
    <w:rsid w:val="00E332F8"/>
    <w:rsid w:val="00E3342D"/>
    <w:rsid w:val="00E335BB"/>
    <w:rsid w:val="00E335FE"/>
    <w:rsid w:val="00E3388C"/>
    <w:rsid w:val="00E338A4"/>
    <w:rsid w:val="00E338E7"/>
    <w:rsid w:val="00E33A47"/>
    <w:rsid w:val="00E33A86"/>
    <w:rsid w:val="00E33BF8"/>
    <w:rsid w:val="00E33C0F"/>
    <w:rsid w:val="00E33CEA"/>
    <w:rsid w:val="00E33EF9"/>
    <w:rsid w:val="00E33FF7"/>
    <w:rsid w:val="00E34142"/>
    <w:rsid w:val="00E34234"/>
    <w:rsid w:val="00E3426D"/>
    <w:rsid w:val="00E343B5"/>
    <w:rsid w:val="00E343BB"/>
    <w:rsid w:val="00E34853"/>
    <w:rsid w:val="00E34971"/>
    <w:rsid w:val="00E34CDA"/>
    <w:rsid w:val="00E34D9A"/>
    <w:rsid w:val="00E34E2A"/>
    <w:rsid w:val="00E34E47"/>
    <w:rsid w:val="00E34E91"/>
    <w:rsid w:val="00E34EE1"/>
    <w:rsid w:val="00E34FD6"/>
    <w:rsid w:val="00E34FFD"/>
    <w:rsid w:val="00E35064"/>
    <w:rsid w:val="00E3506E"/>
    <w:rsid w:val="00E352DB"/>
    <w:rsid w:val="00E3533B"/>
    <w:rsid w:val="00E353C8"/>
    <w:rsid w:val="00E3540A"/>
    <w:rsid w:val="00E354C0"/>
    <w:rsid w:val="00E354D1"/>
    <w:rsid w:val="00E355E7"/>
    <w:rsid w:val="00E356DA"/>
    <w:rsid w:val="00E35868"/>
    <w:rsid w:val="00E358DE"/>
    <w:rsid w:val="00E35900"/>
    <w:rsid w:val="00E35A46"/>
    <w:rsid w:val="00E35A8F"/>
    <w:rsid w:val="00E35BE2"/>
    <w:rsid w:val="00E35CF5"/>
    <w:rsid w:val="00E35D0D"/>
    <w:rsid w:val="00E35E41"/>
    <w:rsid w:val="00E35EA1"/>
    <w:rsid w:val="00E35FD6"/>
    <w:rsid w:val="00E3604A"/>
    <w:rsid w:val="00E36247"/>
    <w:rsid w:val="00E364F4"/>
    <w:rsid w:val="00E3656F"/>
    <w:rsid w:val="00E36591"/>
    <w:rsid w:val="00E365B8"/>
    <w:rsid w:val="00E3690F"/>
    <w:rsid w:val="00E3691A"/>
    <w:rsid w:val="00E36AE1"/>
    <w:rsid w:val="00E36CD8"/>
    <w:rsid w:val="00E36D93"/>
    <w:rsid w:val="00E36E80"/>
    <w:rsid w:val="00E36F45"/>
    <w:rsid w:val="00E36F8D"/>
    <w:rsid w:val="00E36F98"/>
    <w:rsid w:val="00E36FDA"/>
    <w:rsid w:val="00E371F2"/>
    <w:rsid w:val="00E37312"/>
    <w:rsid w:val="00E37420"/>
    <w:rsid w:val="00E374E5"/>
    <w:rsid w:val="00E37664"/>
    <w:rsid w:val="00E37668"/>
    <w:rsid w:val="00E37802"/>
    <w:rsid w:val="00E37877"/>
    <w:rsid w:val="00E378DF"/>
    <w:rsid w:val="00E37A4D"/>
    <w:rsid w:val="00E37AB6"/>
    <w:rsid w:val="00E37AFA"/>
    <w:rsid w:val="00E37B4A"/>
    <w:rsid w:val="00E37BB6"/>
    <w:rsid w:val="00E37BFA"/>
    <w:rsid w:val="00E37C38"/>
    <w:rsid w:val="00E37CBE"/>
    <w:rsid w:val="00E37D1B"/>
    <w:rsid w:val="00E37E10"/>
    <w:rsid w:val="00E37E75"/>
    <w:rsid w:val="00E37FB9"/>
    <w:rsid w:val="00E402A3"/>
    <w:rsid w:val="00E402CC"/>
    <w:rsid w:val="00E40443"/>
    <w:rsid w:val="00E4049D"/>
    <w:rsid w:val="00E40573"/>
    <w:rsid w:val="00E405BF"/>
    <w:rsid w:val="00E4064D"/>
    <w:rsid w:val="00E4076D"/>
    <w:rsid w:val="00E40886"/>
    <w:rsid w:val="00E4099F"/>
    <w:rsid w:val="00E40B54"/>
    <w:rsid w:val="00E40BB3"/>
    <w:rsid w:val="00E40D30"/>
    <w:rsid w:val="00E40DA5"/>
    <w:rsid w:val="00E40E5C"/>
    <w:rsid w:val="00E41002"/>
    <w:rsid w:val="00E41052"/>
    <w:rsid w:val="00E410E0"/>
    <w:rsid w:val="00E4141E"/>
    <w:rsid w:val="00E4147A"/>
    <w:rsid w:val="00E4148D"/>
    <w:rsid w:val="00E41519"/>
    <w:rsid w:val="00E41648"/>
    <w:rsid w:val="00E418B6"/>
    <w:rsid w:val="00E41AC2"/>
    <w:rsid w:val="00E41B77"/>
    <w:rsid w:val="00E41C4F"/>
    <w:rsid w:val="00E41C9B"/>
    <w:rsid w:val="00E41E6C"/>
    <w:rsid w:val="00E41EEF"/>
    <w:rsid w:val="00E41EFA"/>
    <w:rsid w:val="00E41F11"/>
    <w:rsid w:val="00E4200E"/>
    <w:rsid w:val="00E42291"/>
    <w:rsid w:val="00E4247D"/>
    <w:rsid w:val="00E4250C"/>
    <w:rsid w:val="00E42691"/>
    <w:rsid w:val="00E42700"/>
    <w:rsid w:val="00E427A5"/>
    <w:rsid w:val="00E427CA"/>
    <w:rsid w:val="00E42814"/>
    <w:rsid w:val="00E42825"/>
    <w:rsid w:val="00E42B40"/>
    <w:rsid w:val="00E42E8A"/>
    <w:rsid w:val="00E42F19"/>
    <w:rsid w:val="00E42F4D"/>
    <w:rsid w:val="00E43131"/>
    <w:rsid w:val="00E43173"/>
    <w:rsid w:val="00E43379"/>
    <w:rsid w:val="00E434D4"/>
    <w:rsid w:val="00E43502"/>
    <w:rsid w:val="00E4354E"/>
    <w:rsid w:val="00E436CF"/>
    <w:rsid w:val="00E4398F"/>
    <w:rsid w:val="00E439E6"/>
    <w:rsid w:val="00E43A04"/>
    <w:rsid w:val="00E43A5A"/>
    <w:rsid w:val="00E43BD8"/>
    <w:rsid w:val="00E43C0B"/>
    <w:rsid w:val="00E43CA3"/>
    <w:rsid w:val="00E43D83"/>
    <w:rsid w:val="00E43FF5"/>
    <w:rsid w:val="00E4414D"/>
    <w:rsid w:val="00E444C6"/>
    <w:rsid w:val="00E44839"/>
    <w:rsid w:val="00E44878"/>
    <w:rsid w:val="00E4487E"/>
    <w:rsid w:val="00E44905"/>
    <w:rsid w:val="00E44A70"/>
    <w:rsid w:val="00E44B32"/>
    <w:rsid w:val="00E44C85"/>
    <w:rsid w:val="00E44CBD"/>
    <w:rsid w:val="00E44E02"/>
    <w:rsid w:val="00E44E7B"/>
    <w:rsid w:val="00E45033"/>
    <w:rsid w:val="00E450A5"/>
    <w:rsid w:val="00E45242"/>
    <w:rsid w:val="00E452F6"/>
    <w:rsid w:val="00E4531D"/>
    <w:rsid w:val="00E45361"/>
    <w:rsid w:val="00E4545E"/>
    <w:rsid w:val="00E454B2"/>
    <w:rsid w:val="00E45542"/>
    <w:rsid w:val="00E45B92"/>
    <w:rsid w:val="00E45BAA"/>
    <w:rsid w:val="00E45BCE"/>
    <w:rsid w:val="00E45BE6"/>
    <w:rsid w:val="00E45CE2"/>
    <w:rsid w:val="00E45D18"/>
    <w:rsid w:val="00E45DFA"/>
    <w:rsid w:val="00E45E7A"/>
    <w:rsid w:val="00E45EF7"/>
    <w:rsid w:val="00E46063"/>
    <w:rsid w:val="00E46322"/>
    <w:rsid w:val="00E46342"/>
    <w:rsid w:val="00E463C5"/>
    <w:rsid w:val="00E46638"/>
    <w:rsid w:val="00E467D0"/>
    <w:rsid w:val="00E469AF"/>
    <w:rsid w:val="00E469F6"/>
    <w:rsid w:val="00E46A3C"/>
    <w:rsid w:val="00E46BA9"/>
    <w:rsid w:val="00E46CB4"/>
    <w:rsid w:val="00E46D7C"/>
    <w:rsid w:val="00E471B1"/>
    <w:rsid w:val="00E4733D"/>
    <w:rsid w:val="00E475D9"/>
    <w:rsid w:val="00E4761D"/>
    <w:rsid w:val="00E476B1"/>
    <w:rsid w:val="00E476FE"/>
    <w:rsid w:val="00E47787"/>
    <w:rsid w:val="00E47D42"/>
    <w:rsid w:val="00E47D62"/>
    <w:rsid w:val="00E47E33"/>
    <w:rsid w:val="00E47E96"/>
    <w:rsid w:val="00E47F68"/>
    <w:rsid w:val="00E47F89"/>
    <w:rsid w:val="00E47FE1"/>
    <w:rsid w:val="00E500D3"/>
    <w:rsid w:val="00E5013D"/>
    <w:rsid w:val="00E5028A"/>
    <w:rsid w:val="00E503B6"/>
    <w:rsid w:val="00E503CF"/>
    <w:rsid w:val="00E50481"/>
    <w:rsid w:val="00E50486"/>
    <w:rsid w:val="00E5072F"/>
    <w:rsid w:val="00E507C5"/>
    <w:rsid w:val="00E50B8D"/>
    <w:rsid w:val="00E50E1C"/>
    <w:rsid w:val="00E51190"/>
    <w:rsid w:val="00E511D9"/>
    <w:rsid w:val="00E511DD"/>
    <w:rsid w:val="00E51311"/>
    <w:rsid w:val="00E51359"/>
    <w:rsid w:val="00E5164D"/>
    <w:rsid w:val="00E5168A"/>
    <w:rsid w:val="00E5169D"/>
    <w:rsid w:val="00E516E1"/>
    <w:rsid w:val="00E51891"/>
    <w:rsid w:val="00E51985"/>
    <w:rsid w:val="00E519D2"/>
    <w:rsid w:val="00E51B27"/>
    <w:rsid w:val="00E51CAE"/>
    <w:rsid w:val="00E51E9B"/>
    <w:rsid w:val="00E52051"/>
    <w:rsid w:val="00E520EA"/>
    <w:rsid w:val="00E52235"/>
    <w:rsid w:val="00E5228D"/>
    <w:rsid w:val="00E522A8"/>
    <w:rsid w:val="00E524BB"/>
    <w:rsid w:val="00E526DA"/>
    <w:rsid w:val="00E52708"/>
    <w:rsid w:val="00E52717"/>
    <w:rsid w:val="00E52779"/>
    <w:rsid w:val="00E528BB"/>
    <w:rsid w:val="00E52A43"/>
    <w:rsid w:val="00E52BB9"/>
    <w:rsid w:val="00E52C27"/>
    <w:rsid w:val="00E52C6B"/>
    <w:rsid w:val="00E52D2A"/>
    <w:rsid w:val="00E52E2C"/>
    <w:rsid w:val="00E52EE5"/>
    <w:rsid w:val="00E53227"/>
    <w:rsid w:val="00E53233"/>
    <w:rsid w:val="00E53416"/>
    <w:rsid w:val="00E5353C"/>
    <w:rsid w:val="00E5376D"/>
    <w:rsid w:val="00E53824"/>
    <w:rsid w:val="00E53AAD"/>
    <w:rsid w:val="00E53B5D"/>
    <w:rsid w:val="00E53B87"/>
    <w:rsid w:val="00E53B94"/>
    <w:rsid w:val="00E53D4E"/>
    <w:rsid w:val="00E53FE3"/>
    <w:rsid w:val="00E53FEB"/>
    <w:rsid w:val="00E543D1"/>
    <w:rsid w:val="00E543E4"/>
    <w:rsid w:val="00E54540"/>
    <w:rsid w:val="00E546CE"/>
    <w:rsid w:val="00E546FB"/>
    <w:rsid w:val="00E5473A"/>
    <w:rsid w:val="00E547F5"/>
    <w:rsid w:val="00E5494E"/>
    <w:rsid w:val="00E54B34"/>
    <w:rsid w:val="00E54B3C"/>
    <w:rsid w:val="00E54B83"/>
    <w:rsid w:val="00E54D90"/>
    <w:rsid w:val="00E54F37"/>
    <w:rsid w:val="00E55232"/>
    <w:rsid w:val="00E55361"/>
    <w:rsid w:val="00E554DC"/>
    <w:rsid w:val="00E5568C"/>
    <w:rsid w:val="00E556F4"/>
    <w:rsid w:val="00E55890"/>
    <w:rsid w:val="00E558E7"/>
    <w:rsid w:val="00E5590B"/>
    <w:rsid w:val="00E55939"/>
    <w:rsid w:val="00E55AB1"/>
    <w:rsid w:val="00E55AF7"/>
    <w:rsid w:val="00E55B4E"/>
    <w:rsid w:val="00E55C74"/>
    <w:rsid w:val="00E55D0C"/>
    <w:rsid w:val="00E55E63"/>
    <w:rsid w:val="00E5607B"/>
    <w:rsid w:val="00E564EF"/>
    <w:rsid w:val="00E56675"/>
    <w:rsid w:val="00E56978"/>
    <w:rsid w:val="00E56A61"/>
    <w:rsid w:val="00E56F2D"/>
    <w:rsid w:val="00E56F36"/>
    <w:rsid w:val="00E56F5E"/>
    <w:rsid w:val="00E56FE0"/>
    <w:rsid w:val="00E5707B"/>
    <w:rsid w:val="00E570DB"/>
    <w:rsid w:val="00E57161"/>
    <w:rsid w:val="00E57185"/>
    <w:rsid w:val="00E57252"/>
    <w:rsid w:val="00E57382"/>
    <w:rsid w:val="00E573DC"/>
    <w:rsid w:val="00E576DA"/>
    <w:rsid w:val="00E577E6"/>
    <w:rsid w:val="00E577F5"/>
    <w:rsid w:val="00E5792C"/>
    <w:rsid w:val="00E57A73"/>
    <w:rsid w:val="00E57C57"/>
    <w:rsid w:val="00E57DB0"/>
    <w:rsid w:val="00E60400"/>
    <w:rsid w:val="00E60863"/>
    <w:rsid w:val="00E60A28"/>
    <w:rsid w:val="00E60A3D"/>
    <w:rsid w:val="00E60A9F"/>
    <w:rsid w:val="00E60AD9"/>
    <w:rsid w:val="00E60CB3"/>
    <w:rsid w:val="00E60E2C"/>
    <w:rsid w:val="00E60EFC"/>
    <w:rsid w:val="00E610E6"/>
    <w:rsid w:val="00E612CD"/>
    <w:rsid w:val="00E613BD"/>
    <w:rsid w:val="00E614D9"/>
    <w:rsid w:val="00E6159C"/>
    <w:rsid w:val="00E616E2"/>
    <w:rsid w:val="00E6172D"/>
    <w:rsid w:val="00E6184A"/>
    <w:rsid w:val="00E61875"/>
    <w:rsid w:val="00E618AA"/>
    <w:rsid w:val="00E61905"/>
    <w:rsid w:val="00E61976"/>
    <w:rsid w:val="00E61BE7"/>
    <w:rsid w:val="00E61D66"/>
    <w:rsid w:val="00E6206E"/>
    <w:rsid w:val="00E6209C"/>
    <w:rsid w:val="00E6217F"/>
    <w:rsid w:val="00E6218D"/>
    <w:rsid w:val="00E62243"/>
    <w:rsid w:val="00E622CB"/>
    <w:rsid w:val="00E62A25"/>
    <w:rsid w:val="00E62AB7"/>
    <w:rsid w:val="00E62ACF"/>
    <w:rsid w:val="00E62AEB"/>
    <w:rsid w:val="00E62C4A"/>
    <w:rsid w:val="00E62C4B"/>
    <w:rsid w:val="00E62C56"/>
    <w:rsid w:val="00E62D16"/>
    <w:rsid w:val="00E62D7B"/>
    <w:rsid w:val="00E62E1C"/>
    <w:rsid w:val="00E62E51"/>
    <w:rsid w:val="00E62F86"/>
    <w:rsid w:val="00E63203"/>
    <w:rsid w:val="00E632FB"/>
    <w:rsid w:val="00E63442"/>
    <w:rsid w:val="00E6352C"/>
    <w:rsid w:val="00E6359A"/>
    <w:rsid w:val="00E635ED"/>
    <w:rsid w:val="00E636CC"/>
    <w:rsid w:val="00E63744"/>
    <w:rsid w:val="00E638E9"/>
    <w:rsid w:val="00E63DAD"/>
    <w:rsid w:val="00E63EE0"/>
    <w:rsid w:val="00E640E6"/>
    <w:rsid w:val="00E6410F"/>
    <w:rsid w:val="00E64135"/>
    <w:rsid w:val="00E64210"/>
    <w:rsid w:val="00E64330"/>
    <w:rsid w:val="00E64483"/>
    <w:rsid w:val="00E644F3"/>
    <w:rsid w:val="00E64605"/>
    <w:rsid w:val="00E64852"/>
    <w:rsid w:val="00E64A7B"/>
    <w:rsid w:val="00E64BE7"/>
    <w:rsid w:val="00E64BFD"/>
    <w:rsid w:val="00E64D2E"/>
    <w:rsid w:val="00E651A5"/>
    <w:rsid w:val="00E652BB"/>
    <w:rsid w:val="00E65346"/>
    <w:rsid w:val="00E655BE"/>
    <w:rsid w:val="00E656B4"/>
    <w:rsid w:val="00E65971"/>
    <w:rsid w:val="00E65A18"/>
    <w:rsid w:val="00E65AD0"/>
    <w:rsid w:val="00E65C4A"/>
    <w:rsid w:val="00E65D5F"/>
    <w:rsid w:val="00E65DA1"/>
    <w:rsid w:val="00E66057"/>
    <w:rsid w:val="00E66203"/>
    <w:rsid w:val="00E6635D"/>
    <w:rsid w:val="00E6646A"/>
    <w:rsid w:val="00E664A3"/>
    <w:rsid w:val="00E665CE"/>
    <w:rsid w:val="00E66620"/>
    <w:rsid w:val="00E667F8"/>
    <w:rsid w:val="00E66950"/>
    <w:rsid w:val="00E66AB1"/>
    <w:rsid w:val="00E66AEC"/>
    <w:rsid w:val="00E66AFE"/>
    <w:rsid w:val="00E66D15"/>
    <w:rsid w:val="00E66D5A"/>
    <w:rsid w:val="00E66D90"/>
    <w:rsid w:val="00E66E01"/>
    <w:rsid w:val="00E66EF1"/>
    <w:rsid w:val="00E66F2C"/>
    <w:rsid w:val="00E67404"/>
    <w:rsid w:val="00E674DD"/>
    <w:rsid w:val="00E674EB"/>
    <w:rsid w:val="00E67587"/>
    <w:rsid w:val="00E67788"/>
    <w:rsid w:val="00E678B5"/>
    <w:rsid w:val="00E67BD6"/>
    <w:rsid w:val="00E67DC1"/>
    <w:rsid w:val="00E67E82"/>
    <w:rsid w:val="00E67EA2"/>
    <w:rsid w:val="00E67ED5"/>
    <w:rsid w:val="00E67FF4"/>
    <w:rsid w:val="00E70098"/>
    <w:rsid w:val="00E7040E"/>
    <w:rsid w:val="00E704D5"/>
    <w:rsid w:val="00E704F0"/>
    <w:rsid w:val="00E704FE"/>
    <w:rsid w:val="00E70801"/>
    <w:rsid w:val="00E70A19"/>
    <w:rsid w:val="00E70A46"/>
    <w:rsid w:val="00E70C56"/>
    <w:rsid w:val="00E70D78"/>
    <w:rsid w:val="00E70E12"/>
    <w:rsid w:val="00E70F8A"/>
    <w:rsid w:val="00E7102C"/>
    <w:rsid w:val="00E710D9"/>
    <w:rsid w:val="00E710E6"/>
    <w:rsid w:val="00E7117A"/>
    <w:rsid w:val="00E71218"/>
    <w:rsid w:val="00E712AA"/>
    <w:rsid w:val="00E71421"/>
    <w:rsid w:val="00E7168D"/>
    <w:rsid w:val="00E717E0"/>
    <w:rsid w:val="00E7185D"/>
    <w:rsid w:val="00E71974"/>
    <w:rsid w:val="00E71A04"/>
    <w:rsid w:val="00E71A4D"/>
    <w:rsid w:val="00E71A91"/>
    <w:rsid w:val="00E71F09"/>
    <w:rsid w:val="00E71F32"/>
    <w:rsid w:val="00E7201D"/>
    <w:rsid w:val="00E72046"/>
    <w:rsid w:val="00E72208"/>
    <w:rsid w:val="00E72388"/>
    <w:rsid w:val="00E723F0"/>
    <w:rsid w:val="00E72429"/>
    <w:rsid w:val="00E72684"/>
    <w:rsid w:val="00E72918"/>
    <w:rsid w:val="00E72A80"/>
    <w:rsid w:val="00E72AA6"/>
    <w:rsid w:val="00E72B4E"/>
    <w:rsid w:val="00E72BAE"/>
    <w:rsid w:val="00E72C96"/>
    <w:rsid w:val="00E72D44"/>
    <w:rsid w:val="00E72F27"/>
    <w:rsid w:val="00E73071"/>
    <w:rsid w:val="00E7346B"/>
    <w:rsid w:val="00E73715"/>
    <w:rsid w:val="00E7376C"/>
    <w:rsid w:val="00E73818"/>
    <w:rsid w:val="00E73A49"/>
    <w:rsid w:val="00E73BB2"/>
    <w:rsid w:val="00E73C5D"/>
    <w:rsid w:val="00E73E6C"/>
    <w:rsid w:val="00E73E92"/>
    <w:rsid w:val="00E7404D"/>
    <w:rsid w:val="00E740B1"/>
    <w:rsid w:val="00E740EF"/>
    <w:rsid w:val="00E7435B"/>
    <w:rsid w:val="00E743DA"/>
    <w:rsid w:val="00E745EA"/>
    <w:rsid w:val="00E746F4"/>
    <w:rsid w:val="00E74745"/>
    <w:rsid w:val="00E7488B"/>
    <w:rsid w:val="00E74950"/>
    <w:rsid w:val="00E74A20"/>
    <w:rsid w:val="00E74B5C"/>
    <w:rsid w:val="00E74D09"/>
    <w:rsid w:val="00E74F6C"/>
    <w:rsid w:val="00E75307"/>
    <w:rsid w:val="00E753B4"/>
    <w:rsid w:val="00E754EE"/>
    <w:rsid w:val="00E754FE"/>
    <w:rsid w:val="00E7598E"/>
    <w:rsid w:val="00E759A0"/>
    <w:rsid w:val="00E75E53"/>
    <w:rsid w:val="00E7600A"/>
    <w:rsid w:val="00E762B6"/>
    <w:rsid w:val="00E7669B"/>
    <w:rsid w:val="00E76843"/>
    <w:rsid w:val="00E76869"/>
    <w:rsid w:val="00E76928"/>
    <w:rsid w:val="00E76A91"/>
    <w:rsid w:val="00E76C5A"/>
    <w:rsid w:val="00E76D94"/>
    <w:rsid w:val="00E76E2E"/>
    <w:rsid w:val="00E76E71"/>
    <w:rsid w:val="00E7711B"/>
    <w:rsid w:val="00E77124"/>
    <w:rsid w:val="00E7729B"/>
    <w:rsid w:val="00E773B1"/>
    <w:rsid w:val="00E77521"/>
    <w:rsid w:val="00E77A42"/>
    <w:rsid w:val="00E77BE0"/>
    <w:rsid w:val="00E77C1B"/>
    <w:rsid w:val="00E77C7C"/>
    <w:rsid w:val="00E77CAB"/>
    <w:rsid w:val="00E77DF7"/>
    <w:rsid w:val="00E77F37"/>
    <w:rsid w:val="00E77FB1"/>
    <w:rsid w:val="00E80017"/>
    <w:rsid w:val="00E800DA"/>
    <w:rsid w:val="00E802D6"/>
    <w:rsid w:val="00E80445"/>
    <w:rsid w:val="00E80462"/>
    <w:rsid w:val="00E804AE"/>
    <w:rsid w:val="00E80E09"/>
    <w:rsid w:val="00E80E29"/>
    <w:rsid w:val="00E80E39"/>
    <w:rsid w:val="00E80F0C"/>
    <w:rsid w:val="00E814BB"/>
    <w:rsid w:val="00E81524"/>
    <w:rsid w:val="00E81588"/>
    <w:rsid w:val="00E817BA"/>
    <w:rsid w:val="00E81A0D"/>
    <w:rsid w:val="00E81B23"/>
    <w:rsid w:val="00E81B81"/>
    <w:rsid w:val="00E81B8F"/>
    <w:rsid w:val="00E81CD0"/>
    <w:rsid w:val="00E81CF6"/>
    <w:rsid w:val="00E81F26"/>
    <w:rsid w:val="00E81FFD"/>
    <w:rsid w:val="00E82455"/>
    <w:rsid w:val="00E824A9"/>
    <w:rsid w:val="00E82555"/>
    <w:rsid w:val="00E8259E"/>
    <w:rsid w:val="00E826DF"/>
    <w:rsid w:val="00E826F1"/>
    <w:rsid w:val="00E82777"/>
    <w:rsid w:val="00E827EF"/>
    <w:rsid w:val="00E829FD"/>
    <w:rsid w:val="00E82D5D"/>
    <w:rsid w:val="00E82D7B"/>
    <w:rsid w:val="00E82DA1"/>
    <w:rsid w:val="00E82F02"/>
    <w:rsid w:val="00E831E2"/>
    <w:rsid w:val="00E831F1"/>
    <w:rsid w:val="00E832A4"/>
    <w:rsid w:val="00E832D1"/>
    <w:rsid w:val="00E83469"/>
    <w:rsid w:val="00E83644"/>
    <w:rsid w:val="00E8367C"/>
    <w:rsid w:val="00E8385F"/>
    <w:rsid w:val="00E8387B"/>
    <w:rsid w:val="00E83880"/>
    <w:rsid w:val="00E8390C"/>
    <w:rsid w:val="00E83B6B"/>
    <w:rsid w:val="00E83CD8"/>
    <w:rsid w:val="00E83E34"/>
    <w:rsid w:val="00E83E3C"/>
    <w:rsid w:val="00E83EC8"/>
    <w:rsid w:val="00E83ECB"/>
    <w:rsid w:val="00E83F19"/>
    <w:rsid w:val="00E83FD8"/>
    <w:rsid w:val="00E84001"/>
    <w:rsid w:val="00E840BF"/>
    <w:rsid w:val="00E84161"/>
    <w:rsid w:val="00E841A9"/>
    <w:rsid w:val="00E845CA"/>
    <w:rsid w:val="00E847F5"/>
    <w:rsid w:val="00E8490B"/>
    <w:rsid w:val="00E84947"/>
    <w:rsid w:val="00E8496E"/>
    <w:rsid w:val="00E84990"/>
    <w:rsid w:val="00E84A70"/>
    <w:rsid w:val="00E84B54"/>
    <w:rsid w:val="00E84CD6"/>
    <w:rsid w:val="00E84F2E"/>
    <w:rsid w:val="00E850F5"/>
    <w:rsid w:val="00E85100"/>
    <w:rsid w:val="00E8514D"/>
    <w:rsid w:val="00E851C9"/>
    <w:rsid w:val="00E8520A"/>
    <w:rsid w:val="00E8538C"/>
    <w:rsid w:val="00E85430"/>
    <w:rsid w:val="00E8544F"/>
    <w:rsid w:val="00E85502"/>
    <w:rsid w:val="00E8560A"/>
    <w:rsid w:val="00E8568C"/>
    <w:rsid w:val="00E85895"/>
    <w:rsid w:val="00E858F6"/>
    <w:rsid w:val="00E859E4"/>
    <w:rsid w:val="00E85A10"/>
    <w:rsid w:val="00E85AE0"/>
    <w:rsid w:val="00E85B36"/>
    <w:rsid w:val="00E85C25"/>
    <w:rsid w:val="00E85C9A"/>
    <w:rsid w:val="00E85CDF"/>
    <w:rsid w:val="00E85DF8"/>
    <w:rsid w:val="00E85ECE"/>
    <w:rsid w:val="00E85F13"/>
    <w:rsid w:val="00E85F6B"/>
    <w:rsid w:val="00E85F7B"/>
    <w:rsid w:val="00E85FA6"/>
    <w:rsid w:val="00E86228"/>
    <w:rsid w:val="00E864A3"/>
    <w:rsid w:val="00E86566"/>
    <w:rsid w:val="00E865EA"/>
    <w:rsid w:val="00E866F0"/>
    <w:rsid w:val="00E867C9"/>
    <w:rsid w:val="00E8699D"/>
    <w:rsid w:val="00E869EF"/>
    <w:rsid w:val="00E86C1D"/>
    <w:rsid w:val="00E86C82"/>
    <w:rsid w:val="00E86F3A"/>
    <w:rsid w:val="00E86FA6"/>
    <w:rsid w:val="00E86FB9"/>
    <w:rsid w:val="00E870C9"/>
    <w:rsid w:val="00E870F2"/>
    <w:rsid w:val="00E8718B"/>
    <w:rsid w:val="00E87345"/>
    <w:rsid w:val="00E87545"/>
    <w:rsid w:val="00E87559"/>
    <w:rsid w:val="00E87606"/>
    <w:rsid w:val="00E87705"/>
    <w:rsid w:val="00E8786C"/>
    <w:rsid w:val="00E87AB6"/>
    <w:rsid w:val="00E87B76"/>
    <w:rsid w:val="00E87C20"/>
    <w:rsid w:val="00E87C5B"/>
    <w:rsid w:val="00E87DC5"/>
    <w:rsid w:val="00E87E31"/>
    <w:rsid w:val="00E87EA8"/>
    <w:rsid w:val="00E90307"/>
    <w:rsid w:val="00E905F0"/>
    <w:rsid w:val="00E906E4"/>
    <w:rsid w:val="00E906FA"/>
    <w:rsid w:val="00E9078D"/>
    <w:rsid w:val="00E90A49"/>
    <w:rsid w:val="00E90ADA"/>
    <w:rsid w:val="00E90C5A"/>
    <w:rsid w:val="00E90D24"/>
    <w:rsid w:val="00E912CB"/>
    <w:rsid w:val="00E912DB"/>
    <w:rsid w:val="00E9145F"/>
    <w:rsid w:val="00E91464"/>
    <w:rsid w:val="00E91589"/>
    <w:rsid w:val="00E915F3"/>
    <w:rsid w:val="00E91612"/>
    <w:rsid w:val="00E916F2"/>
    <w:rsid w:val="00E918B5"/>
    <w:rsid w:val="00E918B8"/>
    <w:rsid w:val="00E91BD5"/>
    <w:rsid w:val="00E91BFF"/>
    <w:rsid w:val="00E91C8C"/>
    <w:rsid w:val="00E91D99"/>
    <w:rsid w:val="00E91DFA"/>
    <w:rsid w:val="00E92017"/>
    <w:rsid w:val="00E921CC"/>
    <w:rsid w:val="00E9222B"/>
    <w:rsid w:val="00E923B5"/>
    <w:rsid w:val="00E92486"/>
    <w:rsid w:val="00E92889"/>
    <w:rsid w:val="00E928F2"/>
    <w:rsid w:val="00E92A81"/>
    <w:rsid w:val="00E92B37"/>
    <w:rsid w:val="00E92CAF"/>
    <w:rsid w:val="00E92D10"/>
    <w:rsid w:val="00E92EBC"/>
    <w:rsid w:val="00E92EE5"/>
    <w:rsid w:val="00E92EEC"/>
    <w:rsid w:val="00E92F25"/>
    <w:rsid w:val="00E92FED"/>
    <w:rsid w:val="00E930C7"/>
    <w:rsid w:val="00E931C2"/>
    <w:rsid w:val="00E9322F"/>
    <w:rsid w:val="00E932C0"/>
    <w:rsid w:val="00E932FD"/>
    <w:rsid w:val="00E9338A"/>
    <w:rsid w:val="00E933D6"/>
    <w:rsid w:val="00E9359E"/>
    <w:rsid w:val="00E938C8"/>
    <w:rsid w:val="00E93A5D"/>
    <w:rsid w:val="00E93AC2"/>
    <w:rsid w:val="00E93ADD"/>
    <w:rsid w:val="00E93B4D"/>
    <w:rsid w:val="00E93B61"/>
    <w:rsid w:val="00E93CC9"/>
    <w:rsid w:val="00E93FB1"/>
    <w:rsid w:val="00E94469"/>
    <w:rsid w:val="00E94531"/>
    <w:rsid w:val="00E9460B"/>
    <w:rsid w:val="00E9460E"/>
    <w:rsid w:val="00E946D6"/>
    <w:rsid w:val="00E947D6"/>
    <w:rsid w:val="00E94828"/>
    <w:rsid w:val="00E949E5"/>
    <w:rsid w:val="00E94C1D"/>
    <w:rsid w:val="00E94C36"/>
    <w:rsid w:val="00E94D1E"/>
    <w:rsid w:val="00E94D23"/>
    <w:rsid w:val="00E94E98"/>
    <w:rsid w:val="00E950E7"/>
    <w:rsid w:val="00E95167"/>
    <w:rsid w:val="00E952C0"/>
    <w:rsid w:val="00E954E1"/>
    <w:rsid w:val="00E9555A"/>
    <w:rsid w:val="00E95BB1"/>
    <w:rsid w:val="00E95DE3"/>
    <w:rsid w:val="00E95DF1"/>
    <w:rsid w:val="00E96090"/>
    <w:rsid w:val="00E96192"/>
    <w:rsid w:val="00E965A1"/>
    <w:rsid w:val="00E965B5"/>
    <w:rsid w:val="00E965BA"/>
    <w:rsid w:val="00E9670E"/>
    <w:rsid w:val="00E967B7"/>
    <w:rsid w:val="00E967DE"/>
    <w:rsid w:val="00E967FF"/>
    <w:rsid w:val="00E96916"/>
    <w:rsid w:val="00E969D1"/>
    <w:rsid w:val="00E96F37"/>
    <w:rsid w:val="00E96F7C"/>
    <w:rsid w:val="00E96FA2"/>
    <w:rsid w:val="00E97185"/>
    <w:rsid w:val="00E971F0"/>
    <w:rsid w:val="00E97276"/>
    <w:rsid w:val="00E9736D"/>
    <w:rsid w:val="00E973DB"/>
    <w:rsid w:val="00E9749E"/>
    <w:rsid w:val="00E9756B"/>
    <w:rsid w:val="00E9777D"/>
    <w:rsid w:val="00E97942"/>
    <w:rsid w:val="00E97A20"/>
    <w:rsid w:val="00E97CB8"/>
    <w:rsid w:val="00E97DAE"/>
    <w:rsid w:val="00E97F26"/>
    <w:rsid w:val="00E97F5E"/>
    <w:rsid w:val="00EA0074"/>
    <w:rsid w:val="00EA0093"/>
    <w:rsid w:val="00EA0321"/>
    <w:rsid w:val="00EA0447"/>
    <w:rsid w:val="00EA0758"/>
    <w:rsid w:val="00EA0835"/>
    <w:rsid w:val="00EA0913"/>
    <w:rsid w:val="00EA0959"/>
    <w:rsid w:val="00EA0A8C"/>
    <w:rsid w:val="00EA0AA5"/>
    <w:rsid w:val="00EA0B8F"/>
    <w:rsid w:val="00EA0BA4"/>
    <w:rsid w:val="00EA0BC7"/>
    <w:rsid w:val="00EA0C40"/>
    <w:rsid w:val="00EA0CEE"/>
    <w:rsid w:val="00EA0D50"/>
    <w:rsid w:val="00EA0FBC"/>
    <w:rsid w:val="00EA10B6"/>
    <w:rsid w:val="00EA1169"/>
    <w:rsid w:val="00EA1245"/>
    <w:rsid w:val="00EA14F6"/>
    <w:rsid w:val="00EA171C"/>
    <w:rsid w:val="00EA1753"/>
    <w:rsid w:val="00EA17EC"/>
    <w:rsid w:val="00EA1BA8"/>
    <w:rsid w:val="00EA1CC1"/>
    <w:rsid w:val="00EA1DF7"/>
    <w:rsid w:val="00EA1F42"/>
    <w:rsid w:val="00EA22BD"/>
    <w:rsid w:val="00EA2438"/>
    <w:rsid w:val="00EA2503"/>
    <w:rsid w:val="00EA2507"/>
    <w:rsid w:val="00EA2648"/>
    <w:rsid w:val="00EA275C"/>
    <w:rsid w:val="00EA28C1"/>
    <w:rsid w:val="00EA28CD"/>
    <w:rsid w:val="00EA2ED1"/>
    <w:rsid w:val="00EA2FC7"/>
    <w:rsid w:val="00EA31F6"/>
    <w:rsid w:val="00EA328F"/>
    <w:rsid w:val="00EA348A"/>
    <w:rsid w:val="00EA35B7"/>
    <w:rsid w:val="00EA37C5"/>
    <w:rsid w:val="00EA3A32"/>
    <w:rsid w:val="00EA3C4A"/>
    <w:rsid w:val="00EA3D0E"/>
    <w:rsid w:val="00EA3E5C"/>
    <w:rsid w:val="00EA4051"/>
    <w:rsid w:val="00EA408A"/>
    <w:rsid w:val="00EA40EF"/>
    <w:rsid w:val="00EA434F"/>
    <w:rsid w:val="00EA44A6"/>
    <w:rsid w:val="00EA44B5"/>
    <w:rsid w:val="00EA4661"/>
    <w:rsid w:val="00EA4852"/>
    <w:rsid w:val="00EA4959"/>
    <w:rsid w:val="00EA4A49"/>
    <w:rsid w:val="00EA4AC0"/>
    <w:rsid w:val="00EA4BE8"/>
    <w:rsid w:val="00EA4BEA"/>
    <w:rsid w:val="00EA4C5F"/>
    <w:rsid w:val="00EA4D0C"/>
    <w:rsid w:val="00EA4D35"/>
    <w:rsid w:val="00EA4FF2"/>
    <w:rsid w:val="00EA5012"/>
    <w:rsid w:val="00EA5391"/>
    <w:rsid w:val="00EA5406"/>
    <w:rsid w:val="00EA545E"/>
    <w:rsid w:val="00EA548F"/>
    <w:rsid w:val="00EA558F"/>
    <w:rsid w:val="00EA5630"/>
    <w:rsid w:val="00EA5718"/>
    <w:rsid w:val="00EA577E"/>
    <w:rsid w:val="00EA583A"/>
    <w:rsid w:val="00EA5906"/>
    <w:rsid w:val="00EA59CC"/>
    <w:rsid w:val="00EA5AA5"/>
    <w:rsid w:val="00EA5C2B"/>
    <w:rsid w:val="00EA5C76"/>
    <w:rsid w:val="00EA5CAB"/>
    <w:rsid w:val="00EA5CD6"/>
    <w:rsid w:val="00EA5CEC"/>
    <w:rsid w:val="00EA5CF3"/>
    <w:rsid w:val="00EA5D55"/>
    <w:rsid w:val="00EA5DEE"/>
    <w:rsid w:val="00EA5E63"/>
    <w:rsid w:val="00EA5E72"/>
    <w:rsid w:val="00EA5F49"/>
    <w:rsid w:val="00EA5F85"/>
    <w:rsid w:val="00EA604F"/>
    <w:rsid w:val="00EA60BB"/>
    <w:rsid w:val="00EA60C3"/>
    <w:rsid w:val="00EA61A1"/>
    <w:rsid w:val="00EA6224"/>
    <w:rsid w:val="00EA6416"/>
    <w:rsid w:val="00EA6534"/>
    <w:rsid w:val="00EA656E"/>
    <w:rsid w:val="00EA6C0C"/>
    <w:rsid w:val="00EA6C49"/>
    <w:rsid w:val="00EA6CA1"/>
    <w:rsid w:val="00EA6F55"/>
    <w:rsid w:val="00EA71E2"/>
    <w:rsid w:val="00EA73BA"/>
    <w:rsid w:val="00EA7517"/>
    <w:rsid w:val="00EA762E"/>
    <w:rsid w:val="00EA783D"/>
    <w:rsid w:val="00EA7884"/>
    <w:rsid w:val="00EA78A5"/>
    <w:rsid w:val="00EA78B3"/>
    <w:rsid w:val="00EA79C4"/>
    <w:rsid w:val="00EA7D9E"/>
    <w:rsid w:val="00EA7E71"/>
    <w:rsid w:val="00EA7E7E"/>
    <w:rsid w:val="00EB025D"/>
    <w:rsid w:val="00EB04E2"/>
    <w:rsid w:val="00EB0553"/>
    <w:rsid w:val="00EB081D"/>
    <w:rsid w:val="00EB0940"/>
    <w:rsid w:val="00EB09AB"/>
    <w:rsid w:val="00EB0A70"/>
    <w:rsid w:val="00EB0B79"/>
    <w:rsid w:val="00EB0D93"/>
    <w:rsid w:val="00EB0DB8"/>
    <w:rsid w:val="00EB0E64"/>
    <w:rsid w:val="00EB0F27"/>
    <w:rsid w:val="00EB0F65"/>
    <w:rsid w:val="00EB12A0"/>
    <w:rsid w:val="00EB12E8"/>
    <w:rsid w:val="00EB137C"/>
    <w:rsid w:val="00EB156F"/>
    <w:rsid w:val="00EB1750"/>
    <w:rsid w:val="00EB192E"/>
    <w:rsid w:val="00EB198C"/>
    <w:rsid w:val="00EB19F5"/>
    <w:rsid w:val="00EB1A96"/>
    <w:rsid w:val="00EB1BAD"/>
    <w:rsid w:val="00EB1C6B"/>
    <w:rsid w:val="00EB1D4E"/>
    <w:rsid w:val="00EB1F0E"/>
    <w:rsid w:val="00EB20A5"/>
    <w:rsid w:val="00EB21C7"/>
    <w:rsid w:val="00EB223D"/>
    <w:rsid w:val="00EB2377"/>
    <w:rsid w:val="00EB23E6"/>
    <w:rsid w:val="00EB266A"/>
    <w:rsid w:val="00EB2773"/>
    <w:rsid w:val="00EB27C2"/>
    <w:rsid w:val="00EB2844"/>
    <w:rsid w:val="00EB28AF"/>
    <w:rsid w:val="00EB28DA"/>
    <w:rsid w:val="00EB2A90"/>
    <w:rsid w:val="00EB2AE5"/>
    <w:rsid w:val="00EB2B1F"/>
    <w:rsid w:val="00EB2B29"/>
    <w:rsid w:val="00EB2C01"/>
    <w:rsid w:val="00EB2EF0"/>
    <w:rsid w:val="00EB2FBE"/>
    <w:rsid w:val="00EB303E"/>
    <w:rsid w:val="00EB328D"/>
    <w:rsid w:val="00EB3382"/>
    <w:rsid w:val="00EB375E"/>
    <w:rsid w:val="00EB3AA4"/>
    <w:rsid w:val="00EB3F7E"/>
    <w:rsid w:val="00EB40B6"/>
    <w:rsid w:val="00EB4170"/>
    <w:rsid w:val="00EB4295"/>
    <w:rsid w:val="00EB436C"/>
    <w:rsid w:val="00EB439D"/>
    <w:rsid w:val="00EB4564"/>
    <w:rsid w:val="00EB45A0"/>
    <w:rsid w:val="00EB471B"/>
    <w:rsid w:val="00EB482C"/>
    <w:rsid w:val="00EB4BA6"/>
    <w:rsid w:val="00EB4BEB"/>
    <w:rsid w:val="00EB4D9C"/>
    <w:rsid w:val="00EB4F1C"/>
    <w:rsid w:val="00EB4F33"/>
    <w:rsid w:val="00EB5094"/>
    <w:rsid w:val="00EB5383"/>
    <w:rsid w:val="00EB5385"/>
    <w:rsid w:val="00EB55A0"/>
    <w:rsid w:val="00EB55D7"/>
    <w:rsid w:val="00EB561E"/>
    <w:rsid w:val="00EB56AF"/>
    <w:rsid w:val="00EB5706"/>
    <w:rsid w:val="00EB58FD"/>
    <w:rsid w:val="00EB599C"/>
    <w:rsid w:val="00EB5B4D"/>
    <w:rsid w:val="00EB5C25"/>
    <w:rsid w:val="00EB5F3D"/>
    <w:rsid w:val="00EB5F90"/>
    <w:rsid w:val="00EB6162"/>
    <w:rsid w:val="00EB623F"/>
    <w:rsid w:val="00EB6304"/>
    <w:rsid w:val="00EB6374"/>
    <w:rsid w:val="00EB6377"/>
    <w:rsid w:val="00EB666F"/>
    <w:rsid w:val="00EB6A50"/>
    <w:rsid w:val="00EB6DC3"/>
    <w:rsid w:val="00EB6DE8"/>
    <w:rsid w:val="00EB6FBD"/>
    <w:rsid w:val="00EB71C3"/>
    <w:rsid w:val="00EB71FD"/>
    <w:rsid w:val="00EB7543"/>
    <w:rsid w:val="00EB760F"/>
    <w:rsid w:val="00EB762E"/>
    <w:rsid w:val="00EB76AB"/>
    <w:rsid w:val="00EB774B"/>
    <w:rsid w:val="00EB78C9"/>
    <w:rsid w:val="00EB78E7"/>
    <w:rsid w:val="00EB7C88"/>
    <w:rsid w:val="00EB7CAB"/>
    <w:rsid w:val="00EB7E50"/>
    <w:rsid w:val="00EB7E76"/>
    <w:rsid w:val="00EB7E8D"/>
    <w:rsid w:val="00EB7EE6"/>
    <w:rsid w:val="00EB7F1E"/>
    <w:rsid w:val="00EB7F2E"/>
    <w:rsid w:val="00EB7F6B"/>
    <w:rsid w:val="00EB7FF1"/>
    <w:rsid w:val="00EC0042"/>
    <w:rsid w:val="00EC0116"/>
    <w:rsid w:val="00EC0145"/>
    <w:rsid w:val="00EC017B"/>
    <w:rsid w:val="00EC0202"/>
    <w:rsid w:val="00EC0356"/>
    <w:rsid w:val="00EC04EB"/>
    <w:rsid w:val="00EC0618"/>
    <w:rsid w:val="00EC078F"/>
    <w:rsid w:val="00EC0854"/>
    <w:rsid w:val="00EC088B"/>
    <w:rsid w:val="00EC0BE4"/>
    <w:rsid w:val="00EC0D57"/>
    <w:rsid w:val="00EC0FD9"/>
    <w:rsid w:val="00EC10D9"/>
    <w:rsid w:val="00EC125C"/>
    <w:rsid w:val="00EC1327"/>
    <w:rsid w:val="00EC1344"/>
    <w:rsid w:val="00EC140B"/>
    <w:rsid w:val="00EC14B6"/>
    <w:rsid w:val="00EC158D"/>
    <w:rsid w:val="00EC174C"/>
    <w:rsid w:val="00EC1B41"/>
    <w:rsid w:val="00EC1BB6"/>
    <w:rsid w:val="00EC1DA0"/>
    <w:rsid w:val="00EC1DBB"/>
    <w:rsid w:val="00EC1DD3"/>
    <w:rsid w:val="00EC1E0B"/>
    <w:rsid w:val="00EC1FBB"/>
    <w:rsid w:val="00EC1FFC"/>
    <w:rsid w:val="00EC202B"/>
    <w:rsid w:val="00EC22E3"/>
    <w:rsid w:val="00EC23C3"/>
    <w:rsid w:val="00EC24A8"/>
    <w:rsid w:val="00EC255C"/>
    <w:rsid w:val="00EC2765"/>
    <w:rsid w:val="00EC2957"/>
    <w:rsid w:val="00EC2A4E"/>
    <w:rsid w:val="00EC2C09"/>
    <w:rsid w:val="00EC2E7E"/>
    <w:rsid w:val="00EC2F40"/>
    <w:rsid w:val="00EC2F66"/>
    <w:rsid w:val="00EC308E"/>
    <w:rsid w:val="00EC32BA"/>
    <w:rsid w:val="00EC33E8"/>
    <w:rsid w:val="00EC345D"/>
    <w:rsid w:val="00EC3631"/>
    <w:rsid w:val="00EC3672"/>
    <w:rsid w:val="00EC370B"/>
    <w:rsid w:val="00EC37FE"/>
    <w:rsid w:val="00EC388A"/>
    <w:rsid w:val="00EC38A2"/>
    <w:rsid w:val="00EC3960"/>
    <w:rsid w:val="00EC3A4F"/>
    <w:rsid w:val="00EC3C49"/>
    <w:rsid w:val="00EC425B"/>
    <w:rsid w:val="00EC4507"/>
    <w:rsid w:val="00EC4608"/>
    <w:rsid w:val="00EC463B"/>
    <w:rsid w:val="00EC4740"/>
    <w:rsid w:val="00EC4875"/>
    <w:rsid w:val="00EC4993"/>
    <w:rsid w:val="00EC4B81"/>
    <w:rsid w:val="00EC4BC1"/>
    <w:rsid w:val="00EC4E35"/>
    <w:rsid w:val="00EC4E46"/>
    <w:rsid w:val="00EC4E98"/>
    <w:rsid w:val="00EC4FC3"/>
    <w:rsid w:val="00EC50FB"/>
    <w:rsid w:val="00EC5221"/>
    <w:rsid w:val="00EC52E6"/>
    <w:rsid w:val="00EC542D"/>
    <w:rsid w:val="00EC543B"/>
    <w:rsid w:val="00EC54C0"/>
    <w:rsid w:val="00EC57B5"/>
    <w:rsid w:val="00EC5834"/>
    <w:rsid w:val="00EC58CD"/>
    <w:rsid w:val="00EC5990"/>
    <w:rsid w:val="00EC59AF"/>
    <w:rsid w:val="00EC5B00"/>
    <w:rsid w:val="00EC5B59"/>
    <w:rsid w:val="00EC5CF7"/>
    <w:rsid w:val="00EC5D71"/>
    <w:rsid w:val="00EC5E1E"/>
    <w:rsid w:val="00EC5EE5"/>
    <w:rsid w:val="00EC5F36"/>
    <w:rsid w:val="00EC5F49"/>
    <w:rsid w:val="00EC60C7"/>
    <w:rsid w:val="00EC638F"/>
    <w:rsid w:val="00EC6405"/>
    <w:rsid w:val="00EC65B6"/>
    <w:rsid w:val="00EC67F1"/>
    <w:rsid w:val="00EC6988"/>
    <w:rsid w:val="00EC69D5"/>
    <w:rsid w:val="00EC6AFE"/>
    <w:rsid w:val="00EC6CA3"/>
    <w:rsid w:val="00EC6D15"/>
    <w:rsid w:val="00EC6F72"/>
    <w:rsid w:val="00EC6F86"/>
    <w:rsid w:val="00EC6F88"/>
    <w:rsid w:val="00EC7009"/>
    <w:rsid w:val="00EC7156"/>
    <w:rsid w:val="00EC725A"/>
    <w:rsid w:val="00EC7446"/>
    <w:rsid w:val="00EC7539"/>
    <w:rsid w:val="00EC759B"/>
    <w:rsid w:val="00EC76B8"/>
    <w:rsid w:val="00EC76CD"/>
    <w:rsid w:val="00EC7831"/>
    <w:rsid w:val="00EC7967"/>
    <w:rsid w:val="00EC7B4B"/>
    <w:rsid w:val="00EC7B96"/>
    <w:rsid w:val="00EC7B9B"/>
    <w:rsid w:val="00EC7D02"/>
    <w:rsid w:val="00EC7DB4"/>
    <w:rsid w:val="00EC7E43"/>
    <w:rsid w:val="00EC7F61"/>
    <w:rsid w:val="00EC7FDA"/>
    <w:rsid w:val="00ED004C"/>
    <w:rsid w:val="00ED01A8"/>
    <w:rsid w:val="00ED01C2"/>
    <w:rsid w:val="00ED0613"/>
    <w:rsid w:val="00ED0623"/>
    <w:rsid w:val="00ED069D"/>
    <w:rsid w:val="00ED072E"/>
    <w:rsid w:val="00ED07B4"/>
    <w:rsid w:val="00ED0819"/>
    <w:rsid w:val="00ED088E"/>
    <w:rsid w:val="00ED0944"/>
    <w:rsid w:val="00ED098D"/>
    <w:rsid w:val="00ED0A86"/>
    <w:rsid w:val="00ED0B4A"/>
    <w:rsid w:val="00ED0D17"/>
    <w:rsid w:val="00ED0D77"/>
    <w:rsid w:val="00ED0DAE"/>
    <w:rsid w:val="00ED0FCE"/>
    <w:rsid w:val="00ED111C"/>
    <w:rsid w:val="00ED1258"/>
    <w:rsid w:val="00ED1259"/>
    <w:rsid w:val="00ED1479"/>
    <w:rsid w:val="00ED15A8"/>
    <w:rsid w:val="00ED1686"/>
    <w:rsid w:val="00ED1729"/>
    <w:rsid w:val="00ED1799"/>
    <w:rsid w:val="00ED17F9"/>
    <w:rsid w:val="00ED19CF"/>
    <w:rsid w:val="00ED1A04"/>
    <w:rsid w:val="00ED1B51"/>
    <w:rsid w:val="00ED1C44"/>
    <w:rsid w:val="00ED1CE2"/>
    <w:rsid w:val="00ED1E24"/>
    <w:rsid w:val="00ED1E93"/>
    <w:rsid w:val="00ED22AC"/>
    <w:rsid w:val="00ED2330"/>
    <w:rsid w:val="00ED25FF"/>
    <w:rsid w:val="00ED26C5"/>
    <w:rsid w:val="00ED277E"/>
    <w:rsid w:val="00ED2791"/>
    <w:rsid w:val="00ED2B83"/>
    <w:rsid w:val="00ED2D80"/>
    <w:rsid w:val="00ED2DAE"/>
    <w:rsid w:val="00ED2E6A"/>
    <w:rsid w:val="00ED30DC"/>
    <w:rsid w:val="00ED3192"/>
    <w:rsid w:val="00ED31CD"/>
    <w:rsid w:val="00ED33C2"/>
    <w:rsid w:val="00ED3536"/>
    <w:rsid w:val="00ED35DA"/>
    <w:rsid w:val="00ED3AB3"/>
    <w:rsid w:val="00ED3B0E"/>
    <w:rsid w:val="00ED3C80"/>
    <w:rsid w:val="00ED3D06"/>
    <w:rsid w:val="00ED3D33"/>
    <w:rsid w:val="00ED3D3D"/>
    <w:rsid w:val="00ED3D5D"/>
    <w:rsid w:val="00ED3F70"/>
    <w:rsid w:val="00ED3FCD"/>
    <w:rsid w:val="00ED4095"/>
    <w:rsid w:val="00ED4110"/>
    <w:rsid w:val="00ED4143"/>
    <w:rsid w:val="00ED4279"/>
    <w:rsid w:val="00ED43C0"/>
    <w:rsid w:val="00ED4528"/>
    <w:rsid w:val="00ED4580"/>
    <w:rsid w:val="00ED45E1"/>
    <w:rsid w:val="00ED47AE"/>
    <w:rsid w:val="00ED47DC"/>
    <w:rsid w:val="00ED496A"/>
    <w:rsid w:val="00ED4D01"/>
    <w:rsid w:val="00ED509A"/>
    <w:rsid w:val="00ED52D1"/>
    <w:rsid w:val="00ED5506"/>
    <w:rsid w:val="00ED550C"/>
    <w:rsid w:val="00ED560F"/>
    <w:rsid w:val="00ED5653"/>
    <w:rsid w:val="00ED5772"/>
    <w:rsid w:val="00ED586D"/>
    <w:rsid w:val="00ED5ADE"/>
    <w:rsid w:val="00ED5B94"/>
    <w:rsid w:val="00ED5C22"/>
    <w:rsid w:val="00ED5C44"/>
    <w:rsid w:val="00ED5CF5"/>
    <w:rsid w:val="00ED5D25"/>
    <w:rsid w:val="00ED5D38"/>
    <w:rsid w:val="00ED5F93"/>
    <w:rsid w:val="00ED61EE"/>
    <w:rsid w:val="00ED642B"/>
    <w:rsid w:val="00ED6581"/>
    <w:rsid w:val="00ED65CB"/>
    <w:rsid w:val="00ED686C"/>
    <w:rsid w:val="00ED68F1"/>
    <w:rsid w:val="00ED6AD3"/>
    <w:rsid w:val="00ED6C9C"/>
    <w:rsid w:val="00ED6D80"/>
    <w:rsid w:val="00ED6DE8"/>
    <w:rsid w:val="00ED6DFC"/>
    <w:rsid w:val="00ED6E05"/>
    <w:rsid w:val="00ED70FD"/>
    <w:rsid w:val="00ED7340"/>
    <w:rsid w:val="00ED7AB8"/>
    <w:rsid w:val="00ED7B4A"/>
    <w:rsid w:val="00ED7DB7"/>
    <w:rsid w:val="00ED7E1F"/>
    <w:rsid w:val="00ED7EA8"/>
    <w:rsid w:val="00ED7F50"/>
    <w:rsid w:val="00EE005D"/>
    <w:rsid w:val="00EE0062"/>
    <w:rsid w:val="00EE0172"/>
    <w:rsid w:val="00EE0593"/>
    <w:rsid w:val="00EE06C6"/>
    <w:rsid w:val="00EE08C8"/>
    <w:rsid w:val="00EE0C15"/>
    <w:rsid w:val="00EE0E9B"/>
    <w:rsid w:val="00EE0FD4"/>
    <w:rsid w:val="00EE1003"/>
    <w:rsid w:val="00EE1160"/>
    <w:rsid w:val="00EE11AA"/>
    <w:rsid w:val="00EE11BD"/>
    <w:rsid w:val="00EE1282"/>
    <w:rsid w:val="00EE12C8"/>
    <w:rsid w:val="00EE12E1"/>
    <w:rsid w:val="00EE14AF"/>
    <w:rsid w:val="00EE158D"/>
    <w:rsid w:val="00EE15E5"/>
    <w:rsid w:val="00EE164A"/>
    <w:rsid w:val="00EE1733"/>
    <w:rsid w:val="00EE179A"/>
    <w:rsid w:val="00EE19C4"/>
    <w:rsid w:val="00EE1A56"/>
    <w:rsid w:val="00EE1CB8"/>
    <w:rsid w:val="00EE1D37"/>
    <w:rsid w:val="00EE1E26"/>
    <w:rsid w:val="00EE222F"/>
    <w:rsid w:val="00EE24CB"/>
    <w:rsid w:val="00EE25DF"/>
    <w:rsid w:val="00EE260E"/>
    <w:rsid w:val="00EE264E"/>
    <w:rsid w:val="00EE26E2"/>
    <w:rsid w:val="00EE2703"/>
    <w:rsid w:val="00EE27E8"/>
    <w:rsid w:val="00EE299A"/>
    <w:rsid w:val="00EE2ACD"/>
    <w:rsid w:val="00EE2B10"/>
    <w:rsid w:val="00EE2BC1"/>
    <w:rsid w:val="00EE2ECA"/>
    <w:rsid w:val="00EE2FC4"/>
    <w:rsid w:val="00EE33A7"/>
    <w:rsid w:val="00EE34A7"/>
    <w:rsid w:val="00EE3605"/>
    <w:rsid w:val="00EE3631"/>
    <w:rsid w:val="00EE3704"/>
    <w:rsid w:val="00EE38CD"/>
    <w:rsid w:val="00EE39CA"/>
    <w:rsid w:val="00EE39EF"/>
    <w:rsid w:val="00EE3A5B"/>
    <w:rsid w:val="00EE3BBD"/>
    <w:rsid w:val="00EE3C58"/>
    <w:rsid w:val="00EE3CA1"/>
    <w:rsid w:val="00EE3DD7"/>
    <w:rsid w:val="00EE3DEB"/>
    <w:rsid w:val="00EE4226"/>
    <w:rsid w:val="00EE4368"/>
    <w:rsid w:val="00EE43FE"/>
    <w:rsid w:val="00EE44E5"/>
    <w:rsid w:val="00EE45D3"/>
    <w:rsid w:val="00EE460E"/>
    <w:rsid w:val="00EE47DB"/>
    <w:rsid w:val="00EE48FB"/>
    <w:rsid w:val="00EE4E17"/>
    <w:rsid w:val="00EE4EF9"/>
    <w:rsid w:val="00EE5044"/>
    <w:rsid w:val="00EE506E"/>
    <w:rsid w:val="00EE50B5"/>
    <w:rsid w:val="00EE5360"/>
    <w:rsid w:val="00EE541F"/>
    <w:rsid w:val="00EE5435"/>
    <w:rsid w:val="00EE5555"/>
    <w:rsid w:val="00EE5801"/>
    <w:rsid w:val="00EE581B"/>
    <w:rsid w:val="00EE584F"/>
    <w:rsid w:val="00EE5994"/>
    <w:rsid w:val="00EE59A8"/>
    <w:rsid w:val="00EE59C6"/>
    <w:rsid w:val="00EE5AEC"/>
    <w:rsid w:val="00EE5B36"/>
    <w:rsid w:val="00EE5B4F"/>
    <w:rsid w:val="00EE5C1A"/>
    <w:rsid w:val="00EE5CC3"/>
    <w:rsid w:val="00EE5D91"/>
    <w:rsid w:val="00EE5E55"/>
    <w:rsid w:val="00EE60CD"/>
    <w:rsid w:val="00EE61B6"/>
    <w:rsid w:val="00EE6488"/>
    <w:rsid w:val="00EE6829"/>
    <w:rsid w:val="00EE6882"/>
    <w:rsid w:val="00EE688B"/>
    <w:rsid w:val="00EE689D"/>
    <w:rsid w:val="00EE69A4"/>
    <w:rsid w:val="00EE6B85"/>
    <w:rsid w:val="00EE6BAA"/>
    <w:rsid w:val="00EE6C65"/>
    <w:rsid w:val="00EE6D14"/>
    <w:rsid w:val="00EE6EAC"/>
    <w:rsid w:val="00EE6F02"/>
    <w:rsid w:val="00EE6F37"/>
    <w:rsid w:val="00EE7246"/>
    <w:rsid w:val="00EE7494"/>
    <w:rsid w:val="00EE7507"/>
    <w:rsid w:val="00EE764A"/>
    <w:rsid w:val="00EE768F"/>
    <w:rsid w:val="00EE7740"/>
    <w:rsid w:val="00EE7A4A"/>
    <w:rsid w:val="00EE7AA5"/>
    <w:rsid w:val="00EE7B0B"/>
    <w:rsid w:val="00EE7B60"/>
    <w:rsid w:val="00EE7C23"/>
    <w:rsid w:val="00EE7E10"/>
    <w:rsid w:val="00EE7E36"/>
    <w:rsid w:val="00EE7F0B"/>
    <w:rsid w:val="00EF04FC"/>
    <w:rsid w:val="00EF0521"/>
    <w:rsid w:val="00EF0677"/>
    <w:rsid w:val="00EF06CE"/>
    <w:rsid w:val="00EF0753"/>
    <w:rsid w:val="00EF0821"/>
    <w:rsid w:val="00EF08FB"/>
    <w:rsid w:val="00EF092C"/>
    <w:rsid w:val="00EF09D1"/>
    <w:rsid w:val="00EF0A42"/>
    <w:rsid w:val="00EF0B19"/>
    <w:rsid w:val="00EF0BD0"/>
    <w:rsid w:val="00EF0CA0"/>
    <w:rsid w:val="00EF0E56"/>
    <w:rsid w:val="00EF0FA3"/>
    <w:rsid w:val="00EF10EB"/>
    <w:rsid w:val="00EF1168"/>
    <w:rsid w:val="00EF1228"/>
    <w:rsid w:val="00EF1241"/>
    <w:rsid w:val="00EF1298"/>
    <w:rsid w:val="00EF1389"/>
    <w:rsid w:val="00EF1513"/>
    <w:rsid w:val="00EF1748"/>
    <w:rsid w:val="00EF17E0"/>
    <w:rsid w:val="00EF188F"/>
    <w:rsid w:val="00EF1959"/>
    <w:rsid w:val="00EF1BD7"/>
    <w:rsid w:val="00EF1D72"/>
    <w:rsid w:val="00EF1E1A"/>
    <w:rsid w:val="00EF1E57"/>
    <w:rsid w:val="00EF1E7D"/>
    <w:rsid w:val="00EF20D1"/>
    <w:rsid w:val="00EF21AF"/>
    <w:rsid w:val="00EF21C3"/>
    <w:rsid w:val="00EF222B"/>
    <w:rsid w:val="00EF2271"/>
    <w:rsid w:val="00EF227F"/>
    <w:rsid w:val="00EF2355"/>
    <w:rsid w:val="00EF23DA"/>
    <w:rsid w:val="00EF243A"/>
    <w:rsid w:val="00EF2657"/>
    <w:rsid w:val="00EF2716"/>
    <w:rsid w:val="00EF2774"/>
    <w:rsid w:val="00EF27DF"/>
    <w:rsid w:val="00EF28D4"/>
    <w:rsid w:val="00EF2A65"/>
    <w:rsid w:val="00EF2B8F"/>
    <w:rsid w:val="00EF2CA5"/>
    <w:rsid w:val="00EF311C"/>
    <w:rsid w:val="00EF31A5"/>
    <w:rsid w:val="00EF31E8"/>
    <w:rsid w:val="00EF3265"/>
    <w:rsid w:val="00EF3564"/>
    <w:rsid w:val="00EF36A4"/>
    <w:rsid w:val="00EF36C4"/>
    <w:rsid w:val="00EF36E3"/>
    <w:rsid w:val="00EF3731"/>
    <w:rsid w:val="00EF373C"/>
    <w:rsid w:val="00EF38F7"/>
    <w:rsid w:val="00EF399B"/>
    <w:rsid w:val="00EF3A29"/>
    <w:rsid w:val="00EF3A50"/>
    <w:rsid w:val="00EF3B2A"/>
    <w:rsid w:val="00EF3EF5"/>
    <w:rsid w:val="00EF3FBE"/>
    <w:rsid w:val="00EF419D"/>
    <w:rsid w:val="00EF41CB"/>
    <w:rsid w:val="00EF4368"/>
    <w:rsid w:val="00EF43B9"/>
    <w:rsid w:val="00EF4713"/>
    <w:rsid w:val="00EF476E"/>
    <w:rsid w:val="00EF4837"/>
    <w:rsid w:val="00EF48C4"/>
    <w:rsid w:val="00EF49D0"/>
    <w:rsid w:val="00EF4D89"/>
    <w:rsid w:val="00EF4EAE"/>
    <w:rsid w:val="00EF4F14"/>
    <w:rsid w:val="00EF51EF"/>
    <w:rsid w:val="00EF535C"/>
    <w:rsid w:val="00EF53B1"/>
    <w:rsid w:val="00EF5550"/>
    <w:rsid w:val="00EF57DA"/>
    <w:rsid w:val="00EF57E8"/>
    <w:rsid w:val="00EF584B"/>
    <w:rsid w:val="00EF5BC8"/>
    <w:rsid w:val="00EF5F54"/>
    <w:rsid w:val="00EF60AA"/>
    <w:rsid w:val="00EF6241"/>
    <w:rsid w:val="00EF6358"/>
    <w:rsid w:val="00EF6366"/>
    <w:rsid w:val="00EF63C0"/>
    <w:rsid w:val="00EF6402"/>
    <w:rsid w:val="00EF64ED"/>
    <w:rsid w:val="00EF656C"/>
    <w:rsid w:val="00EF664D"/>
    <w:rsid w:val="00EF6673"/>
    <w:rsid w:val="00EF66C6"/>
    <w:rsid w:val="00EF67EB"/>
    <w:rsid w:val="00EF6929"/>
    <w:rsid w:val="00EF699C"/>
    <w:rsid w:val="00EF6AD8"/>
    <w:rsid w:val="00EF6FD8"/>
    <w:rsid w:val="00EF71A8"/>
    <w:rsid w:val="00EF7451"/>
    <w:rsid w:val="00EF74D8"/>
    <w:rsid w:val="00EF7501"/>
    <w:rsid w:val="00EF750C"/>
    <w:rsid w:val="00EF7653"/>
    <w:rsid w:val="00EF76A9"/>
    <w:rsid w:val="00EF76AA"/>
    <w:rsid w:val="00EF76DD"/>
    <w:rsid w:val="00EF78C1"/>
    <w:rsid w:val="00EF7A47"/>
    <w:rsid w:val="00EF7A5B"/>
    <w:rsid w:val="00EF7A74"/>
    <w:rsid w:val="00EF7BD6"/>
    <w:rsid w:val="00EF7BDA"/>
    <w:rsid w:val="00EF7C97"/>
    <w:rsid w:val="00EF7CB8"/>
    <w:rsid w:val="00EF7E34"/>
    <w:rsid w:val="00EF7EDC"/>
    <w:rsid w:val="00EF7F3D"/>
    <w:rsid w:val="00F00085"/>
    <w:rsid w:val="00F0016A"/>
    <w:rsid w:val="00F00184"/>
    <w:rsid w:val="00F001AB"/>
    <w:rsid w:val="00F002FE"/>
    <w:rsid w:val="00F00525"/>
    <w:rsid w:val="00F007BF"/>
    <w:rsid w:val="00F00828"/>
    <w:rsid w:val="00F00834"/>
    <w:rsid w:val="00F0085C"/>
    <w:rsid w:val="00F00899"/>
    <w:rsid w:val="00F008AA"/>
    <w:rsid w:val="00F00943"/>
    <w:rsid w:val="00F00981"/>
    <w:rsid w:val="00F009C8"/>
    <w:rsid w:val="00F009F4"/>
    <w:rsid w:val="00F00A0B"/>
    <w:rsid w:val="00F00A6D"/>
    <w:rsid w:val="00F00BBD"/>
    <w:rsid w:val="00F00D23"/>
    <w:rsid w:val="00F01181"/>
    <w:rsid w:val="00F012AD"/>
    <w:rsid w:val="00F01373"/>
    <w:rsid w:val="00F013DA"/>
    <w:rsid w:val="00F013E8"/>
    <w:rsid w:val="00F01518"/>
    <w:rsid w:val="00F0191A"/>
    <w:rsid w:val="00F01C54"/>
    <w:rsid w:val="00F01FB8"/>
    <w:rsid w:val="00F01FBB"/>
    <w:rsid w:val="00F023E3"/>
    <w:rsid w:val="00F024D9"/>
    <w:rsid w:val="00F02575"/>
    <w:rsid w:val="00F025F2"/>
    <w:rsid w:val="00F026C2"/>
    <w:rsid w:val="00F02770"/>
    <w:rsid w:val="00F02864"/>
    <w:rsid w:val="00F028F2"/>
    <w:rsid w:val="00F0295F"/>
    <w:rsid w:val="00F02A59"/>
    <w:rsid w:val="00F02F20"/>
    <w:rsid w:val="00F02F43"/>
    <w:rsid w:val="00F03107"/>
    <w:rsid w:val="00F03125"/>
    <w:rsid w:val="00F0313D"/>
    <w:rsid w:val="00F03387"/>
    <w:rsid w:val="00F03402"/>
    <w:rsid w:val="00F0353C"/>
    <w:rsid w:val="00F03575"/>
    <w:rsid w:val="00F037B3"/>
    <w:rsid w:val="00F037F3"/>
    <w:rsid w:val="00F039C0"/>
    <w:rsid w:val="00F03A2F"/>
    <w:rsid w:val="00F03CAD"/>
    <w:rsid w:val="00F03D11"/>
    <w:rsid w:val="00F03E7A"/>
    <w:rsid w:val="00F03F70"/>
    <w:rsid w:val="00F04167"/>
    <w:rsid w:val="00F041C8"/>
    <w:rsid w:val="00F0420D"/>
    <w:rsid w:val="00F0437A"/>
    <w:rsid w:val="00F043B0"/>
    <w:rsid w:val="00F043CB"/>
    <w:rsid w:val="00F04422"/>
    <w:rsid w:val="00F045A5"/>
    <w:rsid w:val="00F04621"/>
    <w:rsid w:val="00F04663"/>
    <w:rsid w:val="00F049A9"/>
    <w:rsid w:val="00F049FB"/>
    <w:rsid w:val="00F04A47"/>
    <w:rsid w:val="00F04A6C"/>
    <w:rsid w:val="00F04ABD"/>
    <w:rsid w:val="00F04B45"/>
    <w:rsid w:val="00F04BA3"/>
    <w:rsid w:val="00F04CED"/>
    <w:rsid w:val="00F04F0C"/>
    <w:rsid w:val="00F04F20"/>
    <w:rsid w:val="00F04F7C"/>
    <w:rsid w:val="00F04FEA"/>
    <w:rsid w:val="00F05159"/>
    <w:rsid w:val="00F05347"/>
    <w:rsid w:val="00F0546C"/>
    <w:rsid w:val="00F055B3"/>
    <w:rsid w:val="00F0560E"/>
    <w:rsid w:val="00F0565B"/>
    <w:rsid w:val="00F05663"/>
    <w:rsid w:val="00F05B19"/>
    <w:rsid w:val="00F05B64"/>
    <w:rsid w:val="00F05C50"/>
    <w:rsid w:val="00F05D9C"/>
    <w:rsid w:val="00F05F29"/>
    <w:rsid w:val="00F0618B"/>
    <w:rsid w:val="00F06295"/>
    <w:rsid w:val="00F0657C"/>
    <w:rsid w:val="00F065F7"/>
    <w:rsid w:val="00F06786"/>
    <w:rsid w:val="00F0678B"/>
    <w:rsid w:val="00F069A6"/>
    <w:rsid w:val="00F06AB7"/>
    <w:rsid w:val="00F06C08"/>
    <w:rsid w:val="00F06C7B"/>
    <w:rsid w:val="00F06CCF"/>
    <w:rsid w:val="00F06DE8"/>
    <w:rsid w:val="00F06DF1"/>
    <w:rsid w:val="00F06E92"/>
    <w:rsid w:val="00F06F2F"/>
    <w:rsid w:val="00F0703B"/>
    <w:rsid w:val="00F07072"/>
    <w:rsid w:val="00F07092"/>
    <w:rsid w:val="00F07154"/>
    <w:rsid w:val="00F07327"/>
    <w:rsid w:val="00F0732A"/>
    <w:rsid w:val="00F0737C"/>
    <w:rsid w:val="00F0743E"/>
    <w:rsid w:val="00F074AF"/>
    <w:rsid w:val="00F075D5"/>
    <w:rsid w:val="00F077D6"/>
    <w:rsid w:val="00F07977"/>
    <w:rsid w:val="00F079BE"/>
    <w:rsid w:val="00F07C97"/>
    <w:rsid w:val="00F07E2A"/>
    <w:rsid w:val="00F07E81"/>
    <w:rsid w:val="00F07EB8"/>
    <w:rsid w:val="00F07F86"/>
    <w:rsid w:val="00F07FAB"/>
    <w:rsid w:val="00F1020C"/>
    <w:rsid w:val="00F10377"/>
    <w:rsid w:val="00F105E8"/>
    <w:rsid w:val="00F10629"/>
    <w:rsid w:val="00F1066F"/>
    <w:rsid w:val="00F1071C"/>
    <w:rsid w:val="00F10874"/>
    <w:rsid w:val="00F10962"/>
    <w:rsid w:val="00F10A74"/>
    <w:rsid w:val="00F10BED"/>
    <w:rsid w:val="00F10D30"/>
    <w:rsid w:val="00F10D8E"/>
    <w:rsid w:val="00F10E96"/>
    <w:rsid w:val="00F10EFA"/>
    <w:rsid w:val="00F10F37"/>
    <w:rsid w:val="00F11054"/>
    <w:rsid w:val="00F111A9"/>
    <w:rsid w:val="00F11237"/>
    <w:rsid w:val="00F1128B"/>
    <w:rsid w:val="00F112F2"/>
    <w:rsid w:val="00F11311"/>
    <w:rsid w:val="00F11332"/>
    <w:rsid w:val="00F117AA"/>
    <w:rsid w:val="00F11AB4"/>
    <w:rsid w:val="00F11C0E"/>
    <w:rsid w:val="00F11D8F"/>
    <w:rsid w:val="00F11DAD"/>
    <w:rsid w:val="00F121AE"/>
    <w:rsid w:val="00F12225"/>
    <w:rsid w:val="00F12243"/>
    <w:rsid w:val="00F1247A"/>
    <w:rsid w:val="00F12712"/>
    <w:rsid w:val="00F128AB"/>
    <w:rsid w:val="00F12967"/>
    <w:rsid w:val="00F12996"/>
    <w:rsid w:val="00F12B14"/>
    <w:rsid w:val="00F12B22"/>
    <w:rsid w:val="00F12BE6"/>
    <w:rsid w:val="00F12DEC"/>
    <w:rsid w:val="00F12FAC"/>
    <w:rsid w:val="00F1300C"/>
    <w:rsid w:val="00F132A7"/>
    <w:rsid w:val="00F133A8"/>
    <w:rsid w:val="00F13537"/>
    <w:rsid w:val="00F1355A"/>
    <w:rsid w:val="00F136D7"/>
    <w:rsid w:val="00F1391D"/>
    <w:rsid w:val="00F13BE5"/>
    <w:rsid w:val="00F13E11"/>
    <w:rsid w:val="00F13FE6"/>
    <w:rsid w:val="00F14077"/>
    <w:rsid w:val="00F142AC"/>
    <w:rsid w:val="00F143A7"/>
    <w:rsid w:val="00F1458B"/>
    <w:rsid w:val="00F14694"/>
    <w:rsid w:val="00F14711"/>
    <w:rsid w:val="00F147B4"/>
    <w:rsid w:val="00F147C6"/>
    <w:rsid w:val="00F147DA"/>
    <w:rsid w:val="00F148D5"/>
    <w:rsid w:val="00F148E1"/>
    <w:rsid w:val="00F148FD"/>
    <w:rsid w:val="00F14901"/>
    <w:rsid w:val="00F14A68"/>
    <w:rsid w:val="00F14A90"/>
    <w:rsid w:val="00F14AEC"/>
    <w:rsid w:val="00F14BF8"/>
    <w:rsid w:val="00F15373"/>
    <w:rsid w:val="00F1542C"/>
    <w:rsid w:val="00F15588"/>
    <w:rsid w:val="00F1569E"/>
    <w:rsid w:val="00F15A3E"/>
    <w:rsid w:val="00F15AD5"/>
    <w:rsid w:val="00F15AE7"/>
    <w:rsid w:val="00F15B8A"/>
    <w:rsid w:val="00F15C86"/>
    <w:rsid w:val="00F15ECB"/>
    <w:rsid w:val="00F161EE"/>
    <w:rsid w:val="00F16571"/>
    <w:rsid w:val="00F1659B"/>
    <w:rsid w:val="00F16793"/>
    <w:rsid w:val="00F16829"/>
    <w:rsid w:val="00F16A20"/>
    <w:rsid w:val="00F16CBD"/>
    <w:rsid w:val="00F16DC5"/>
    <w:rsid w:val="00F16EF5"/>
    <w:rsid w:val="00F16EFE"/>
    <w:rsid w:val="00F171CF"/>
    <w:rsid w:val="00F17277"/>
    <w:rsid w:val="00F173AE"/>
    <w:rsid w:val="00F174C7"/>
    <w:rsid w:val="00F176F4"/>
    <w:rsid w:val="00F17740"/>
    <w:rsid w:val="00F179F4"/>
    <w:rsid w:val="00F17A56"/>
    <w:rsid w:val="00F17B32"/>
    <w:rsid w:val="00F17B9B"/>
    <w:rsid w:val="00F17BB9"/>
    <w:rsid w:val="00F17C02"/>
    <w:rsid w:val="00F17F98"/>
    <w:rsid w:val="00F2010D"/>
    <w:rsid w:val="00F20282"/>
    <w:rsid w:val="00F202C1"/>
    <w:rsid w:val="00F20B0F"/>
    <w:rsid w:val="00F20C6C"/>
    <w:rsid w:val="00F20F26"/>
    <w:rsid w:val="00F2108B"/>
    <w:rsid w:val="00F211AB"/>
    <w:rsid w:val="00F21277"/>
    <w:rsid w:val="00F2184C"/>
    <w:rsid w:val="00F2194D"/>
    <w:rsid w:val="00F21A75"/>
    <w:rsid w:val="00F21A9F"/>
    <w:rsid w:val="00F21AC2"/>
    <w:rsid w:val="00F21C9A"/>
    <w:rsid w:val="00F21D6D"/>
    <w:rsid w:val="00F21F9D"/>
    <w:rsid w:val="00F221D0"/>
    <w:rsid w:val="00F2227B"/>
    <w:rsid w:val="00F2238C"/>
    <w:rsid w:val="00F225C4"/>
    <w:rsid w:val="00F22815"/>
    <w:rsid w:val="00F2281B"/>
    <w:rsid w:val="00F2289D"/>
    <w:rsid w:val="00F22916"/>
    <w:rsid w:val="00F22AB0"/>
    <w:rsid w:val="00F22AEB"/>
    <w:rsid w:val="00F22D7E"/>
    <w:rsid w:val="00F22D8D"/>
    <w:rsid w:val="00F230B3"/>
    <w:rsid w:val="00F23114"/>
    <w:rsid w:val="00F231FC"/>
    <w:rsid w:val="00F2338E"/>
    <w:rsid w:val="00F23516"/>
    <w:rsid w:val="00F23986"/>
    <w:rsid w:val="00F23A0A"/>
    <w:rsid w:val="00F23AA1"/>
    <w:rsid w:val="00F23AEB"/>
    <w:rsid w:val="00F23B9B"/>
    <w:rsid w:val="00F23D2E"/>
    <w:rsid w:val="00F23EB3"/>
    <w:rsid w:val="00F23ED1"/>
    <w:rsid w:val="00F23F3E"/>
    <w:rsid w:val="00F24233"/>
    <w:rsid w:val="00F24299"/>
    <w:rsid w:val="00F242D3"/>
    <w:rsid w:val="00F24482"/>
    <w:rsid w:val="00F246A6"/>
    <w:rsid w:val="00F2480C"/>
    <w:rsid w:val="00F2488D"/>
    <w:rsid w:val="00F24A2C"/>
    <w:rsid w:val="00F24A93"/>
    <w:rsid w:val="00F24A9D"/>
    <w:rsid w:val="00F24AD4"/>
    <w:rsid w:val="00F24B6A"/>
    <w:rsid w:val="00F24B9B"/>
    <w:rsid w:val="00F24CA1"/>
    <w:rsid w:val="00F24E4E"/>
    <w:rsid w:val="00F24F93"/>
    <w:rsid w:val="00F25338"/>
    <w:rsid w:val="00F254AC"/>
    <w:rsid w:val="00F2551D"/>
    <w:rsid w:val="00F2557E"/>
    <w:rsid w:val="00F2568C"/>
    <w:rsid w:val="00F25770"/>
    <w:rsid w:val="00F257ED"/>
    <w:rsid w:val="00F25864"/>
    <w:rsid w:val="00F25A18"/>
    <w:rsid w:val="00F25A78"/>
    <w:rsid w:val="00F25ECB"/>
    <w:rsid w:val="00F25FB2"/>
    <w:rsid w:val="00F25FC7"/>
    <w:rsid w:val="00F25FE0"/>
    <w:rsid w:val="00F2609A"/>
    <w:rsid w:val="00F26214"/>
    <w:rsid w:val="00F2625D"/>
    <w:rsid w:val="00F26282"/>
    <w:rsid w:val="00F26367"/>
    <w:rsid w:val="00F26515"/>
    <w:rsid w:val="00F2660C"/>
    <w:rsid w:val="00F267EB"/>
    <w:rsid w:val="00F2692C"/>
    <w:rsid w:val="00F26943"/>
    <w:rsid w:val="00F26A02"/>
    <w:rsid w:val="00F26A61"/>
    <w:rsid w:val="00F26B57"/>
    <w:rsid w:val="00F272AF"/>
    <w:rsid w:val="00F27442"/>
    <w:rsid w:val="00F2751E"/>
    <w:rsid w:val="00F27878"/>
    <w:rsid w:val="00F2787D"/>
    <w:rsid w:val="00F27891"/>
    <w:rsid w:val="00F27939"/>
    <w:rsid w:val="00F27A32"/>
    <w:rsid w:val="00F27C1C"/>
    <w:rsid w:val="00F27D0B"/>
    <w:rsid w:val="00F27D2B"/>
    <w:rsid w:val="00F27FAD"/>
    <w:rsid w:val="00F30046"/>
    <w:rsid w:val="00F302AF"/>
    <w:rsid w:val="00F30344"/>
    <w:rsid w:val="00F304E1"/>
    <w:rsid w:val="00F30543"/>
    <w:rsid w:val="00F3055F"/>
    <w:rsid w:val="00F305B0"/>
    <w:rsid w:val="00F3076F"/>
    <w:rsid w:val="00F30929"/>
    <w:rsid w:val="00F309B4"/>
    <w:rsid w:val="00F30B2E"/>
    <w:rsid w:val="00F30B36"/>
    <w:rsid w:val="00F30B8B"/>
    <w:rsid w:val="00F30C0A"/>
    <w:rsid w:val="00F30D56"/>
    <w:rsid w:val="00F30D8E"/>
    <w:rsid w:val="00F30DFB"/>
    <w:rsid w:val="00F30E3B"/>
    <w:rsid w:val="00F30F2B"/>
    <w:rsid w:val="00F311B2"/>
    <w:rsid w:val="00F311DC"/>
    <w:rsid w:val="00F3135A"/>
    <w:rsid w:val="00F31480"/>
    <w:rsid w:val="00F3160E"/>
    <w:rsid w:val="00F31668"/>
    <w:rsid w:val="00F316B8"/>
    <w:rsid w:val="00F31720"/>
    <w:rsid w:val="00F31753"/>
    <w:rsid w:val="00F31868"/>
    <w:rsid w:val="00F318B5"/>
    <w:rsid w:val="00F318ED"/>
    <w:rsid w:val="00F319CD"/>
    <w:rsid w:val="00F31D26"/>
    <w:rsid w:val="00F31E17"/>
    <w:rsid w:val="00F31E8B"/>
    <w:rsid w:val="00F31F3C"/>
    <w:rsid w:val="00F32046"/>
    <w:rsid w:val="00F3209A"/>
    <w:rsid w:val="00F32102"/>
    <w:rsid w:val="00F3218C"/>
    <w:rsid w:val="00F32213"/>
    <w:rsid w:val="00F3237C"/>
    <w:rsid w:val="00F32686"/>
    <w:rsid w:val="00F327B0"/>
    <w:rsid w:val="00F32A35"/>
    <w:rsid w:val="00F32A50"/>
    <w:rsid w:val="00F32D25"/>
    <w:rsid w:val="00F32DE9"/>
    <w:rsid w:val="00F32DF9"/>
    <w:rsid w:val="00F32E74"/>
    <w:rsid w:val="00F32FDB"/>
    <w:rsid w:val="00F3314B"/>
    <w:rsid w:val="00F331B7"/>
    <w:rsid w:val="00F333A2"/>
    <w:rsid w:val="00F333FE"/>
    <w:rsid w:val="00F33421"/>
    <w:rsid w:val="00F334AD"/>
    <w:rsid w:val="00F335B0"/>
    <w:rsid w:val="00F33770"/>
    <w:rsid w:val="00F3396E"/>
    <w:rsid w:val="00F339E3"/>
    <w:rsid w:val="00F33A38"/>
    <w:rsid w:val="00F33AE6"/>
    <w:rsid w:val="00F33B4A"/>
    <w:rsid w:val="00F33C0E"/>
    <w:rsid w:val="00F33C79"/>
    <w:rsid w:val="00F33E55"/>
    <w:rsid w:val="00F33E57"/>
    <w:rsid w:val="00F33FE3"/>
    <w:rsid w:val="00F34046"/>
    <w:rsid w:val="00F34069"/>
    <w:rsid w:val="00F341B6"/>
    <w:rsid w:val="00F3452C"/>
    <w:rsid w:val="00F34668"/>
    <w:rsid w:val="00F347F2"/>
    <w:rsid w:val="00F3485E"/>
    <w:rsid w:val="00F34A7F"/>
    <w:rsid w:val="00F34AAB"/>
    <w:rsid w:val="00F34BBE"/>
    <w:rsid w:val="00F34EB8"/>
    <w:rsid w:val="00F3509C"/>
    <w:rsid w:val="00F350A2"/>
    <w:rsid w:val="00F350B5"/>
    <w:rsid w:val="00F3526C"/>
    <w:rsid w:val="00F35291"/>
    <w:rsid w:val="00F352C9"/>
    <w:rsid w:val="00F353B2"/>
    <w:rsid w:val="00F35575"/>
    <w:rsid w:val="00F35674"/>
    <w:rsid w:val="00F35718"/>
    <w:rsid w:val="00F3583E"/>
    <w:rsid w:val="00F35939"/>
    <w:rsid w:val="00F3599A"/>
    <w:rsid w:val="00F359C7"/>
    <w:rsid w:val="00F35BB4"/>
    <w:rsid w:val="00F35C6B"/>
    <w:rsid w:val="00F35D2D"/>
    <w:rsid w:val="00F35DCE"/>
    <w:rsid w:val="00F35EA3"/>
    <w:rsid w:val="00F361C6"/>
    <w:rsid w:val="00F362DA"/>
    <w:rsid w:val="00F362F7"/>
    <w:rsid w:val="00F363D3"/>
    <w:rsid w:val="00F363E8"/>
    <w:rsid w:val="00F364FE"/>
    <w:rsid w:val="00F366E9"/>
    <w:rsid w:val="00F367AE"/>
    <w:rsid w:val="00F3698D"/>
    <w:rsid w:val="00F36A06"/>
    <w:rsid w:val="00F36B18"/>
    <w:rsid w:val="00F36D7A"/>
    <w:rsid w:val="00F36E05"/>
    <w:rsid w:val="00F36E75"/>
    <w:rsid w:val="00F36EAA"/>
    <w:rsid w:val="00F37032"/>
    <w:rsid w:val="00F370AB"/>
    <w:rsid w:val="00F37364"/>
    <w:rsid w:val="00F3757D"/>
    <w:rsid w:val="00F375A6"/>
    <w:rsid w:val="00F37604"/>
    <w:rsid w:val="00F37717"/>
    <w:rsid w:val="00F37765"/>
    <w:rsid w:val="00F377E8"/>
    <w:rsid w:val="00F379CC"/>
    <w:rsid w:val="00F37B12"/>
    <w:rsid w:val="00F37E14"/>
    <w:rsid w:val="00F37F0A"/>
    <w:rsid w:val="00F37F2B"/>
    <w:rsid w:val="00F40059"/>
    <w:rsid w:val="00F401BE"/>
    <w:rsid w:val="00F4046B"/>
    <w:rsid w:val="00F40598"/>
    <w:rsid w:val="00F40629"/>
    <w:rsid w:val="00F406B4"/>
    <w:rsid w:val="00F40707"/>
    <w:rsid w:val="00F40977"/>
    <w:rsid w:val="00F40AA3"/>
    <w:rsid w:val="00F40B97"/>
    <w:rsid w:val="00F40C3D"/>
    <w:rsid w:val="00F40C49"/>
    <w:rsid w:val="00F40E45"/>
    <w:rsid w:val="00F40F53"/>
    <w:rsid w:val="00F4102C"/>
    <w:rsid w:val="00F41120"/>
    <w:rsid w:val="00F4154A"/>
    <w:rsid w:val="00F4154F"/>
    <w:rsid w:val="00F41A37"/>
    <w:rsid w:val="00F41A5A"/>
    <w:rsid w:val="00F41A5C"/>
    <w:rsid w:val="00F41C01"/>
    <w:rsid w:val="00F41EC0"/>
    <w:rsid w:val="00F41F46"/>
    <w:rsid w:val="00F4202C"/>
    <w:rsid w:val="00F4205D"/>
    <w:rsid w:val="00F422AE"/>
    <w:rsid w:val="00F422C7"/>
    <w:rsid w:val="00F422D0"/>
    <w:rsid w:val="00F42312"/>
    <w:rsid w:val="00F4248F"/>
    <w:rsid w:val="00F424AE"/>
    <w:rsid w:val="00F424FC"/>
    <w:rsid w:val="00F42654"/>
    <w:rsid w:val="00F42791"/>
    <w:rsid w:val="00F427C3"/>
    <w:rsid w:val="00F4285E"/>
    <w:rsid w:val="00F42880"/>
    <w:rsid w:val="00F42CEB"/>
    <w:rsid w:val="00F42DB5"/>
    <w:rsid w:val="00F43152"/>
    <w:rsid w:val="00F43204"/>
    <w:rsid w:val="00F43267"/>
    <w:rsid w:val="00F4335E"/>
    <w:rsid w:val="00F435E8"/>
    <w:rsid w:val="00F436D0"/>
    <w:rsid w:val="00F436E6"/>
    <w:rsid w:val="00F4371B"/>
    <w:rsid w:val="00F4394F"/>
    <w:rsid w:val="00F43973"/>
    <w:rsid w:val="00F43B74"/>
    <w:rsid w:val="00F4422A"/>
    <w:rsid w:val="00F44752"/>
    <w:rsid w:val="00F4485F"/>
    <w:rsid w:val="00F449B3"/>
    <w:rsid w:val="00F449FF"/>
    <w:rsid w:val="00F44B74"/>
    <w:rsid w:val="00F44D3D"/>
    <w:rsid w:val="00F44EE6"/>
    <w:rsid w:val="00F44FAD"/>
    <w:rsid w:val="00F44FD0"/>
    <w:rsid w:val="00F45319"/>
    <w:rsid w:val="00F45354"/>
    <w:rsid w:val="00F453A0"/>
    <w:rsid w:val="00F453F2"/>
    <w:rsid w:val="00F454D6"/>
    <w:rsid w:val="00F4550A"/>
    <w:rsid w:val="00F455D5"/>
    <w:rsid w:val="00F4593F"/>
    <w:rsid w:val="00F4595C"/>
    <w:rsid w:val="00F45A2F"/>
    <w:rsid w:val="00F45A33"/>
    <w:rsid w:val="00F45BE9"/>
    <w:rsid w:val="00F45BF6"/>
    <w:rsid w:val="00F45D39"/>
    <w:rsid w:val="00F45D90"/>
    <w:rsid w:val="00F45E2C"/>
    <w:rsid w:val="00F460B8"/>
    <w:rsid w:val="00F4611B"/>
    <w:rsid w:val="00F46164"/>
    <w:rsid w:val="00F46210"/>
    <w:rsid w:val="00F46272"/>
    <w:rsid w:val="00F462F5"/>
    <w:rsid w:val="00F463A6"/>
    <w:rsid w:val="00F464C5"/>
    <w:rsid w:val="00F4668F"/>
    <w:rsid w:val="00F466D1"/>
    <w:rsid w:val="00F46778"/>
    <w:rsid w:val="00F46794"/>
    <w:rsid w:val="00F46AA0"/>
    <w:rsid w:val="00F46BBB"/>
    <w:rsid w:val="00F46C2C"/>
    <w:rsid w:val="00F46D5B"/>
    <w:rsid w:val="00F46E4A"/>
    <w:rsid w:val="00F470AF"/>
    <w:rsid w:val="00F47203"/>
    <w:rsid w:val="00F4720C"/>
    <w:rsid w:val="00F472D6"/>
    <w:rsid w:val="00F4758E"/>
    <w:rsid w:val="00F475A5"/>
    <w:rsid w:val="00F476F4"/>
    <w:rsid w:val="00F4784B"/>
    <w:rsid w:val="00F4794F"/>
    <w:rsid w:val="00F47A6F"/>
    <w:rsid w:val="00F47B31"/>
    <w:rsid w:val="00F47B7D"/>
    <w:rsid w:val="00F47BCB"/>
    <w:rsid w:val="00F47C80"/>
    <w:rsid w:val="00F47CA9"/>
    <w:rsid w:val="00F47D7F"/>
    <w:rsid w:val="00F47E42"/>
    <w:rsid w:val="00F47E82"/>
    <w:rsid w:val="00F47F12"/>
    <w:rsid w:val="00F47F94"/>
    <w:rsid w:val="00F47FE9"/>
    <w:rsid w:val="00F50047"/>
    <w:rsid w:val="00F50079"/>
    <w:rsid w:val="00F50318"/>
    <w:rsid w:val="00F5035F"/>
    <w:rsid w:val="00F50363"/>
    <w:rsid w:val="00F504AD"/>
    <w:rsid w:val="00F50890"/>
    <w:rsid w:val="00F508B9"/>
    <w:rsid w:val="00F50948"/>
    <w:rsid w:val="00F509D0"/>
    <w:rsid w:val="00F50AA2"/>
    <w:rsid w:val="00F50BB8"/>
    <w:rsid w:val="00F50D7A"/>
    <w:rsid w:val="00F50D8F"/>
    <w:rsid w:val="00F50E8E"/>
    <w:rsid w:val="00F50F17"/>
    <w:rsid w:val="00F51060"/>
    <w:rsid w:val="00F51239"/>
    <w:rsid w:val="00F51327"/>
    <w:rsid w:val="00F513C7"/>
    <w:rsid w:val="00F513CC"/>
    <w:rsid w:val="00F515B4"/>
    <w:rsid w:val="00F51682"/>
    <w:rsid w:val="00F51975"/>
    <w:rsid w:val="00F51CFB"/>
    <w:rsid w:val="00F51D29"/>
    <w:rsid w:val="00F51E31"/>
    <w:rsid w:val="00F51F3E"/>
    <w:rsid w:val="00F51FBE"/>
    <w:rsid w:val="00F5200E"/>
    <w:rsid w:val="00F5212D"/>
    <w:rsid w:val="00F5213B"/>
    <w:rsid w:val="00F521F5"/>
    <w:rsid w:val="00F5234E"/>
    <w:rsid w:val="00F524FA"/>
    <w:rsid w:val="00F5255D"/>
    <w:rsid w:val="00F526A8"/>
    <w:rsid w:val="00F52787"/>
    <w:rsid w:val="00F529CF"/>
    <w:rsid w:val="00F52AA3"/>
    <w:rsid w:val="00F52B3C"/>
    <w:rsid w:val="00F52B71"/>
    <w:rsid w:val="00F52D11"/>
    <w:rsid w:val="00F52F3E"/>
    <w:rsid w:val="00F52FFC"/>
    <w:rsid w:val="00F5301A"/>
    <w:rsid w:val="00F53102"/>
    <w:rsid w:val="00F5334D"/>
    <w:rsid w:val="00F5345A"/>
    <w:rsid w:val="00F538B1"/>
    <w:rsid w:val="00F538B9"/>
    <w:rsid w:val="00F538C2"/>
    <w:rsid w:val="00F53906"/>
    <w:rsid w:val="00F53C32"/>
    <w:rsid w:val="00F53CE8"/>
    <w:rsid w:val="00F53D70"/>
    <w:rsid w:val="00F53DB0"/>
    <w:rsid w:val="00F53DDC"/>
    <w:rsid w:val="00F53E17"/>
    <w:rsid w:val="00F53E72"/>
    <w:rsid w:val="00F53F39"/>
    <w:rsid w:val="00F54044"/>
    <w:rsid w:val="00F540AE"/>
    <w:rsid w:val="00F541B2"/>
    <w:rsid w:val="00F54783"/>
    <w:rsid w:val="00F5478F"/>
    <w:rsid w:val="00F54853"/>
    <w:rsid w:val="00F5489D"/>
    <w:rsid w:val="00F549D5"/>
    <w:rsid w:val="00F54A00"/>
    <w:rsid w:val="00F54AA0"/>
    <w:rsid w:val="00F54AB1"/>
    <w:rsid w:val="00F54C3B"/>
    <w:rsid w:val="00F54CA9"/>
    <w:rsid w:val="00F54E87"/>
    <w:rsid w:val="00F54F4E"/>
    <w:rsid w:val="00F550E5"/>
    <w:rsid w:val="00F551B8"/>
    <w:rsid w:val="00F551C7"/>
    <w:rsid w:val="00F55232"/>
    <w:rsid w:val="00F55364"/>
    <w:rsid w:val="00F5545C"/>
    <w:rsid w:val="00F5561E"/>
    <w:rsid w:val="00F55670"/>
    <w:rsid w:val="00F5599F"/>
    <w:rsid w:val="00F55A59"/>
    <w:rsid w:val="00F55CA9"/>
    <w:rsid w:val="00F55FEC"/>
    <w:rsid w:val="00F56077"/>
    <w:rsid w:val="00F560F2"/>
    <w:rsid w:val="00F561A9"/>
    <w:rsid w:val="00F56268"/>
    <w:rsid w:val="00F5649A"/>
    <w:rsid w:val="00F56688"/>
    <w:rsid w:val="00F566AB"/>
    <w:rsid w:val="00F566AC"/>
    <w:rsid w:val="00F56722"/>
    <w:rsid w:val="00F56932"/>
    <w:rsid w:val="00F56CBE"/>
    <w:rsid w:val="00F56D23"/>
    <w:rsid w:val="00F5719E"/>
    <w:rsid w:val="00F571C4"/>
    <w:rsid w:val="00F5730A"/>
    <w:rsid w:val="00F573AC"/>
    <w:rsid w:val="00F57433"/>
    <w:rsid w:val="00F5762D"/>
    <w:rsid w:val="00F576B1"/>
    <w:rsid w:val="00F577AA"/>
    <w:rsid w:val="00F57856"/>
    <w:rsid w:val="00F57AAE"/>
    <w:rsid w:val="00F57BBB"/>
    <w:rsid w:val="00F57BE0"/>
    <w:rsid w:val="00F57D3E"/>
    <w:rsid w:val="00F57D92"/>
    <w:rsid w:val="00F601D4"/>
    <w:rsid w:val="00F6029E"/>
    <w:rsid w:val="00F60362"/>
    <w:rsid w:val="00F60413"/>
    <w:rsid w:val="00F6048E"/>
    <w:rsid w:val="00F60958"/>
    <w:rsid w:val="00F6096B"/>
    <w:rsid w:val="00F60A5F"/>
    <w:rsid w:val="00F60C66"/>
    <w:rsid w:val="00F60D53"/>
    <w:rsid w:val="00F60DC2"/>
    <w:rsid w:val="00F60E9D"/>
    <w:rsid w:val="00F6117E"/>
    <w:rsid w:val="00F61287"/>
    <w:rsid w:val="00F6147B"/>
    <w:rsid w:val="00F61861"/>
    <w:rsid w:val="00F619A2"/>
    <w:rsid w:val="00F61BD7"/>
    <w:rsid w:val="00F61CF9"/>
    <w:rsid w:val="00F61D0F"/>
    <w:rsid w:val="00F61E12"/>
    <w:rsid w:val="00F61EA0"/>
    <w:rsid w:val="00F61EDD"/>
    <w:rsid w:val="00F61F01"/>
    <w:rsid w:val="00F62002"/>
    <w:rsid w:val="00F620BD"/>
    <w:rsid w:val="00F620E8"/>
    <w:rsid w:val="00F62414"/>
    <w:rsid w:val="00F62447"/>
    <w:rsid w:val="00F6245B"/>
    <w:rsid w:val="00F626E5"/>
    <w:rsid w:val="00F62755"/>
    <w:rsid w:val="00F62786"/>
    <w:rsid w:val="00F62828"/>
    <w:rsid w:val="00F62952"/>
    <w:rsid w:val="00F629FC"/>
    <w:rsid w:val="00F62C7F"/>
    <w:rsid w:val="00F62CCD"/>
    <w:rsid w:val="00F62F92"/>
    <w:rsid w:val="00F62F9D"/>
    <w:rsid w:val="00F6302C"/>
    <w:rsid w:val="00F63125"/>
    <w:rsid w:val="00F6326F"/>
    <w:rsid w:val="00F6338E"/>
    <w:rsid w:val="00F639F7"/>
    <w:rsid w:val="00F63A04"/>
    <w:rsid w:val="00F63A0C"/>
    <w:rsid w:val="00F63B95"/>
    <w:rsid w:val="00F63BA6"/>
    <w:rsid w:val="00F63BD7"/>
    <w:rsid w:val="00F63BF4"/>
    <w:rsid w:val="00F63C03"/>
    <w:rsid w:val="00F63D4C"/>
    <w:rsid w:val="00F63E3B"/>
    <w:rsid w:val="00F63FDE"/>
    <w:rsid w:val="00F64052"/>
    <w:rsid w:val="00F641BD"/>
    <w:rsid w:val="00F643D0"/>
    <w:rsid w:val="00F644F2"/>
    <w:rsid w:val="00F64640"/>
    <w:rsid w:val="00F64974"/>
    <w:rsid w:val="00F64A0D"/>
    <w:rsid w:val="00F64B51"/>
    <w:rsid w:val="00F64C70"/>
    <w:rsid w:val="00F64D2C"/>
    <w:rsid w:val="00F64E31"/>
    <w:rsid w:val="00F64F81"/>
    <w:rsid w:val="00F650A1"/>
    <w:rsid w:val="00F651D4"/>
    <w:rsid w:val="00F65342"/>
    <w:rsid w:val="00F65567"/>
    <w:rsid w:val="00F657A7"/>
    <w:rsid w:val="00F6585F"/>
    <w:rsid w:val="00F65C61"/>
    <w:rsid w:val="00F65F70"/>
    <w:rsid w:val="00F65F99"/>
    <w:rsid w:val="00F66052"/>
    <w:rsid w:val="00F661E7"/>
    <w:rsid w:val="00F66280"/>
    <w:rsid w:val="00F664FD"/>
    <w:rsid w:val="00F66609"/>
    <w:rsid w:val="00F66719"/>
    <w:rsid w:val="00F66738"/>
    <w:rsid w:val="00F6676F"/>
    <w:rsid w:val="00F66794"/>
    <w:rsid w:val="00F668EA"/>
    <w:rsid w:val="00F66A5D"/>
    <w:rsid w:val="00F66A88"/>
    <w:rsid w:val="00F66C44"/>
    <w:rsid w:val="00F66D66"/>
    <w:rsid w:val="00F66E23"/>
    <w:rsid w:val="00F67094"/>
    <w:rsid w:val="00F67180"/>
    <w:rsid w:val="00F67224"/>
    <w:rsid w:val="00F67572"/>
    <w:rsid w:val="00F67707"/>
    <w:rsid w:val="00F67724"/>
    <w:rsid w:val="00F67AB8"/>
    <w:rsid w:val="00F67B4B"/>
    <w:rsid w:val="00F67F52"/>
    <w:rsid w:val="00F70043"/>
    <w:rsid w:val="00F700CD"/>
    <w:rsid w:val="00F70249"/>
    <w:rsid w:val="00F703DA"/>
    <w:rsid w:val="00F7053D"/>
    <w:rsid w:val="00F70634"/>
    <w:rsid w:val="00F708CC"/>
    <w:rsid w:val="00F70A73"/>
    <w:rsid w:val="00F70AED"/>
    <w:rsid w:val="00F70B3C"/>
    <w:rsid w:val="00F70D58"/>
    <w:rsid w:val="00F70DAA"/>
    <w:rsid w:val="00F70F4A"/>
    <w:rsid w:val="00F71244"/>
    <w:rsid w:val="00F7143E"/>
    <w:rsid w:val="00F71522"/>
    <w:rsid w:val="00F7176D"/>
    <w:rsid w:val="00F718F6"/>
    <w:rsid w:val="00F7195F"/>
    <w:rsid w:val="00F719E5"/>
    <w:rsid w:val="00F71ACB"/>
    <w:rsid w:val="00F71F57"/>
    <w:rsid w:val="00F71F93"/>
    <w:rsid w:val="00F720B6"/>
    <w:rsid w:val="00F7217A"/>
    <w:rsid w:val="00F723EE"/>
    <w:rsid w:val="00F7243F"/>
    <w:rsid w:val="00F724E0"/>
    <w:rsid w:val="00F72564"/>
    <w:rsid w:val="00F7273F"/>
    <w:rsid w:val="00F7276A"/>
    <w:rsid w:val="00F72888"/>
    <w:rsid w:val="00F728FB"/>
    <w:rsid w:val="00F7291E"/>
    <w:rsid w:val="00F72933"/>
    <w:rsid w:val="00F72A27"/>
    <w:rsid w:val="00F72ABB"/>
    <w:rsid w:val="00F72ADB"/>
    <w:rsid w:val="00F72B47"/>
    <w:rsid w:val="00F72BA5"/>
    <w:rsid w:val="00F72D23"/>
    <w:rsid w:val="00F72D80"/>
    <w:rsid w:val="00F72EC5"/>
    <w:rsid w:val="00F72ED9"/>
    <w:rsid w:val="00F72F76"/>
    <w:rsid w:val="00F730E6"/>
    <w:rsid w:val="00F730F0"/>
    <w:rsid w:val="00F73165"/>
    <w:rsid w:val="00F7318B"/>
    <w:rsid w:val="00F73354"/>
    <w:rsid w:val="00F73608"/>
    <w:rsid w:val="00F7374B"/>
    <w:rsid w:val="00F7385A"/>
    <w:rsid w:val="00F7387E"/>
    <w:rsid w:val="00F73942"/>
    <w:rsid w:val="00F73A04"/>
    <w:rsid w:val="00F73CEC"/>
    <w:rsid w:val="00F73DE5"/>
    <w:rsid w:val="00F73E8A"/>
    <w:rsid w:val="00F743CF"/>
    <w:rsid w:val="00F743FF"/>
    <w:rsid w:val="00F74418"/>
    <w:rsid w:val="00F74487"/>
    <w:rsid w:val="00F74552"/>
    <w:rsid w:val="00F745FF"/>
    <w:rsid w:val="00F7460E"/>
    <w:rsid w:val="00F7461C"/>
    <w:rsid w:val="00F74623"/>
    <w:rsid w:val="00F747E7"/>
    <w:rsid w:val="00F74869"/>
    <w:rsid w:val="00F748EE"/>
    <w:rsid w:val="00F749A8"/>
    <w:rsid w:val="00F74A58"/>
    <w:rsid w:val="00F74B90"/>
    <w:rsid w:val="00F74C7D"/>
    <w:rsid w:val="00F74D5F"/>
    <w:rsid w:val="00F74DDD"/>
    <w:rsid w:val="00F74FB7"/>
    <w:rsid w:val="00F75056"/>
    <w:rsid w:val="00F75065"/>
    <w:rsid w:val="00F75373"/>
    <w:rsid w:val="00F75530"/>
    <w:rsid w:val="00F756C0"/>
    <w:rsid w:val="00F756D5"/>
    <w:rsid w:val="00F75973"/>
    <w:rsid w:val="00F75B21"/>
    <w:rsid w:val="00F75BA9"/>
    <w:rsid w:val="00F75CA6"/>
    <w:rsid w:val="00F75D9C"/>
    <w:rsid w:val="00F75E21"/>
    <w:rsid w:val="00F75FBE"/>
    <w:rsid w:val="00F7604E"/>
    <w:rsid w:val="00F7606D"/>
    <w:rsid w:val="00F760FB"/>
    <w:rsid w:val="00F762D2"/>
    <w:rsid w:val="00F7639B"/>
    <w:rsid w:val="00F763EF"/>
    <w:rsid w:val="00F76452"/>
    <w:rsid w:val="00F7648F"/>
    <w:rsid w:val="00F7650C"/>
    <w:rsid w:val="00F765BF"/>
    <w:rsid w:val="00F7663B"/>
    <w:rsid w:val="00F76D10"/>
    <w:rsid w:val="00F76E16"/>
    <w:rsid w:val="00F76EEF"/>
    <w:rsid w:val="00F7713D"/>
    <w:rsid w:val="00F77470"/>
    <w:rsid w:val="00F77488"/>
    <w:rsid w:val="00F774BA"/>
    <w:rsid w:val="00F775A5"/>
    <w:rsid w:val="00F77600"/>
    <w:rsid w:val="00F77840"/>
    <w:rsid w:val="00F77ACB"/>
    <w:rsid w:val="00F77AE4"/>
    <w:rsid w:val="00F77CBB"/>
    <w:rsid w:val="00F77E42"/>
    <w:rsid w:val="00F77F2B"/>
    <w:rsid w:val="00F77F51"/>
    <w:rsid w:val="00F77FD6"/>
    <w:rsid w:val="00F8004F"/>
    <w:rsid w:val="00F800BC"/>
    <w:rsid w:val="00F800BE"/>
    <w:rsid w:val="00F800E5"/>
    <w:rsid w:val="00F80122"/>
    <w:rsid w:val="00F80299"/>
    <w:rsid w:val="00F803CD"/>
    <w:rsid w:val="00F80433"/>
    <w:rsid w:val="00F804E0"/>
    <w:rsid w:val="00F80572"/>
    <w:rsid w:val="00F8088C"/>
    <w:rsid w:val="00F808AF"/>
    <w:rsid w:val="00F80A80"/>
    <w:rsid w:val="00F80B8A"/>
    <w:rsid w:val="00F80BC4"/>
    <w:rsid w:val="00F80C7D"/>
    <w:rsid w:val="00F812C9"/>
    <w:rsid w:val="00F812DC"/>
    <w:rsid w:val="00F8135D"/>
    <w:rsid w:val="00F814CA"/>
    <w:rsid w:val="00F81507"/>
    <w:rsid w:val="00F8192E"/>
    <w:rsid w:val="00F81A1F"/>
    <w:rsid w:val="00F81A59"/>
    <w:rsid w:val="00F81A6D"/>
    <w:rsid w:val="00F81B11"/>
    <w:rsid w:val="00F81B38"/>
    <w:rsid w:val="00F81C48"/>
    <w:rsid w:val="00F81D87"/>
    <w:rsid w:val="00F81DBD"/>
    <w:rsid w:val="00F81ED8"/>
    <w:rsid w:val="00F81F71"/>
    <w:rsid w:val="00F81FED"/>
    <w:rsid w:val="00F8214F"/>
    <w:rsid w:val="00F822CB"/>
    <w:rsid w:val="00F82370"/>
    <w:rsid w:val="00F8270F"/>
    <w:rsid w:val="00F8276A"/>
    <w:rsid w:val="00F827E8"/>
    <w:rsid w:val="00F82B7D"/>
    <w:rsid w:val="00F82DBD"/>
    <w:rsid w:val="00F82E3C"/>
    <w:rsid w:val="00F82F4B"/>
    <w:rsid w:val="00F83264"/>
    <w:rsid w:val="00F832A9"/>
    <w:rsid w:val="00F8332F"/>
    <w:rsid w:val="00F8333E"/>
    <w:rsid w:val="00F83581"/>
    <w:rsid w:val="00F836B0"/>
    <w:rsid w:val="00F83772"/>
    <w:rsid w:val="00F83885"/>
    <w:rsid w:val="00F8396D"/>
    <w:rsid w:val="00F839F1"/>
    <w:rsid w:val="00F839FA"/>
    <w:rsid w:val="00F83B1A"/>
    <w:rsid w:val="00F83D3A"/>
    <w:rsid w:val="00F83F25"/>
    <w:rsid w:val="00F83FC7"/>
    <w:rsid w:val="00F83FD9"/>
    <w:rsid w:val="00F8400B"/>
    <w:rsid w:val="00F84068"/>
    <w:rsid w:val="00F8409F"/>
    <w:rsid w:val="00F840B4"/>
    <w:rsid w:val="00F84171"/>
    <w:rsid w:val="00F841B5"/>
    <w:rsid w:val="00F842F8"/>
    <w:rsid w:val="00F84365"/>
    <w:rsid w:val="00F844EF"/>
    <w:rsid w:val="00F8452D"/>
    <w:rsid w:val="00F845FE"/>
    <w:rsid w:val="00F847B0"/>
    <w:rsid w:val="00F847D4"/>
    <w:rsid w:val="00F84998"/>
    <w:rsid w:val="00F84AAE"/>
    <w:rsid w:val="00F84ADC"/>
    <w:rsid w:val="00F84B30"/>
    <w:rsid w:val="00F84BD0"/>
    <w:rsid w:val="00F84BF8"/>
    <w:rsid w:val="00F84F10"/>
    <w:rsid w:val="00F850BE"/>
    <w:rsid w:val="00F85136"/>
    <w:rsid w:val="00F85179"/>
    <w:rsid w:val="00F852EB"/>
    <w:rsid w:val="00F8534F"/>
    <w:rsid w:val="00F85604"/>
    <w:rsid w:val="00F8560B"/>
    <w:rsid w:val="00F8566F"/>
    <w:rsid w:val="00F85899"/>
    <w:rsid w:val="00F85DC6"/>
    <w:rsid w:val="00F85DEA"/>
    <w:rsid w:val="00F85E39"/>
    <w:rsid w:val="00F85F1D"/>
    <w:rsid w:val="00F85F83"/>
    <w:rsid w:val="00F85F9C"/>
    <w:rsid w:val="00F860D6"/>
    <w:rsid w:val="00F86160"/>
    <w:rsid w:val="00F86179"/>
    <w:rsid w:val="00F861EE"/>
    <w:rsid w:val="00F86379"/>
    <w:rsid w:val="00F86605"/>
    <w:rsid w:val="00F86AB6"/>
    <w:rsid w:val="00F86E5D"/>
    <w:rsid w:val="00F86F0E"/>
    <w:rsid w:val="00F86FB2"/>
    <w:rsid w:val="00F86FFF"/>
    <w:rsid w:val="00F87172"/>
    <w:rsid w:val="00F87233"/>
    <w:rsid w:val="00F8728D"/>
    <w:rsid w:val="00F87319"/>
    <w:rsid w:val="00F873D6"/>
    <w:rsid w:val="00F875C3"/>
    <w:rsid w:val="00F87798"/>
    <w:rsid w:val="00F87869"/>
    <w:rsid w:val="00F8788B"/>
    <w:rsid w:val="00F8797F"/>
    <w:rsid w:val="00F87B56"/>
    <w:rsid w:val="00F87BCE"/>
    <w:rsid w:val="00F87D50"/>
    <w:rsid w:val="00F87D7A"/>
    <w:rsid w:val="00F87DAE"/>
    <w:rsid w:val="00F8FD3C"/>
    <w:rsid w:val="00F90037"/>
    <w:rsid w:val="00F901FB"/>
    <w:rsid w:val="00F90254"/>
    <w:rsid w:val="00F90342"/>
    <w:rsid w:val="00F9034B"/>
    <w:rsid w:val="00F903D9"/>
    <w:rsid w:val="00F905CA"/>
    <w:rsid w:val="00F9060F"/>
    <w:rsid w:val="00F907C8"/>
    <w:rsid w:val="00F907D5"/>
    <w:rsid w:val="00F90823"/>
    <w:rsid w:val="00F90AA3"/>
    <w:rsid w:val="00F90AEB"/>
    <w:rsid w:val="00F90DF6"/>
    <w:rsid w:val="00F910BC"/>
    <w:rsid w:val="00F91129"/>
    <w:rsid w:val="00F911A5"/>
    <w:rsid w:val="00F9123E"/>
    <w:rsid w:val="00F91378"/>
    <w:rsid w:val="00F9141C"/>
    <w:rsid w:val="00F9176A"/>
    <w:rsid w:val="00F91842"/>
    <w:rsid w:val="00F91849"/>
    <w:rsid w:val="00F91B58"/>
    <w:rsid w:val="00F91B94"/>
    <w:rsid w:val="00F91D49"/>
    <w:rsid w:val="00F91D68"/>
    <w:rsid w:val="00F92047"/>
    <w:rsid w:val="00F9233D"/>
    <w:rsid w:val="00F92414"/>
    <w:rsid w:val="00F9249C"/>
    <w:rsid w:val="00F925F0"/>
    <w:rsid w:val="00F926D4"/>
    <w:rsid w:val="00F92808"/>
    <w:rsid w:val="00F92ADA"/>
    <w:rsid w:val="00F92C89"/>
    <w:rsid w:val="00F92CA9"/>
    <w:rsid w:val="00F92CD7"/>
    <w:rsid w:val="00F92CDB"/>
    <w:rsid w:val="00F92D17"/>
    <w:rsid w:val="00F92D39"/>
    <w:rsid w:val="00F92EA4"/>
    <w:rsid w:val="00F9309F"/>
    <w:rsid w:val="00F932BA"/>
    <w:rsid w:val="00F93473"/>
    <w:rsid w:val="00F9385A"/>
    <w:rsid w:val="00F938D4"/>
    <w:rsid w:val="00F938FB"/>
    <w:rsid w:val="00F93A11"/>
    <w:rsid w:val="00F93B2E"/>
    <w:rsid w:val="00F93B5F"/>
    <w:rsid w:val="00F93C0A"/>
    <w:rsid w:val="00F93C25"/>
    <w:rsid w:val="00F93C5D"/>
    <w:rsid w:val="00F93CBD"/>
    <w:rsid w:val="00F93D35"/>
    <w:rsid w:val="00F93F17"/>
    <w:rsid w:val="00F94044"/>
    <w:rsid w:val="00F940E4"/>
    <w:rsid w:val="00F9414A"/>
    <w:rsid w:val="00F9417C"/>
    <w:rsid w:val="00F942B4"/>
    <w:rsid w:val="00F9435E"/>
    <w:rsid w:val="00F94571"/>
    <w:rsid w:val="00F94659"/>
    <w:rsid w:val="00F946E9"/>
    <w:rsid w:val="00F94723"/>
    <w:rsid w:val="00F9479E"/>
    <w:rsid w:val="00F94B27"/>
    <w:rsid w:val="00F94B36"/>
    <w:rsid w:val="00F94B5D"/>
    <w:rsid w:val="00F94C0F"/>
    <w:rsid w:val="00F94D2E"/>
    <w:rsid w:val="00F9500B"/>
    <w:rsid w:val="00F95099"/>
    <w:rsid w:val="00F9519D"/>
    <w:rsid w:val="00F95313"/>
    <w:rsid w:val="00F953E2"/>
    <w:rsid w:val="00F955DC"/>
    <w:rsid w:val="00F956EE"/>
    <w:rsid w:val="00F95869"/>
    <w:rsid w:val="00F95BFA"/>
    <w:rsid w:val="00F95C7F"/>
    <w:rsid w:val="00F95DAE"/>
    <w:rsid w:val="00F95FA0"/>
    <w:rsid w:val="00F9603D"/>
    <w:rsid w:val="00F96256"/>
    <w:rsid w:val="00F9631F"/>
    <w:rsid w:val="00F96324"/>
    <w:rsid w:val="00F96357"/>
    <w:rsid w:val="00F9640E"/>
    <w:rsid w:val="00F96593"/>
    <w:rsid w:val="00F96617"/>
    <w:rsid w:val="00F966E6"/>
    <w:rsid w:val="00F967EB"/>
    <w:rsid w:val="00F96824"/>
    <w:rsid w:val="00F96842"/>
    <w:rsid w:val="00F96908"/>
    <w:rsid w:val="00F96948"/>
    <w:rsid w:val="00F96C02"/>
    <w:rsid w:val="00F96D1A"/>
    <w:rsid w:val="00F96D32"/>
    <w:rsid w:val="00F96D66"/>
    <w:rsid w:val="00F96EB3"/>
    <w:rsid w:val="00F96F1C"/>
    <w:rsid w:val="00F96F89"/>
    <w:rsid w:val="00F97015"/>
    <w:rsid w:val="00F9705C"/>
    <w:rsid w:val="00F97457"/>
    <w:rsid w:val="00F974FC"/>
    <w:rsid w:val="00F975DE"/>
    <w:rsid w:val="00F9767D"/>
    <w:rsid w:val="00F978B4"/>
    <w:rsid w:val="00F979F6"/>
    <w:rsid w:val="00F97A5A"/>
    <w:rsid w:val="00F97AE3"/>
    <w:rsid w:val="00F97B5A"/>
    <w:rsid w:val="00F97C38"/>
    <w:rsid w:val="00F97DD8"/>
    <w:rsid w:val="00F97F17"/>
    <w:rsid w:val="00F97F98"/>
    <w:rsid w:val="00F97F9C"/>
    <w:rsid w:val="00F97FDE"/>
    <w:rsid w:val="00FA0132"/>
    <w:rsid w:val="00FA0272"/>
    <w:rsid w:val="00FA02BD"/>
    <w:rsid w:val="00FA031C"/>
    <w:rsid w:val="00FA03D4"/>
    <w:rsid w:val="00FA03ED"/>
    <w:rsid w:val="00FA051C"/>
    <w:rsid w:val="00FA064C"/>
    <w:rsid w:val="00FA06B2"/>
    <w:rsid w:val="00FA06C9"/>
    <w:rsid w:val="00FA07E5"/>
    <w:rsid w:val="00FA0A16"/>
    <w:rsid w:val="00FA0AB9"/>
    <w:rsid w:val="00FA0ADE"/>
    <w:rsid w:val="00FA0AF4"/>
    <w:rsid w:val="00FA0B03"/>
    <w:rsid w:val="00FA0C07"/>
    <w:rsid w:val="00FA0D25"/>
    <w:rsid w:val="00FA0E2A"/>
    <w:rsid w:val="00FA0F6E"/>
    <w:rsid w:val="00FA1012"/>
    <w:rsid w:val="00FA103E"/>
    <w:rsid w:val="00FA1238"/>
    <w:rsid w:val="00FA15B7"/>
    <w:rsid w:val="00FA1968"/>
    <w:rsid w:val="00FA19D1"/>
    <w:rsid w:val="00FA1A9B"/>
    <w:rsid w:val="00FA1AC5"/>
    <w:rsid w:val="00FA1C57"/>
    <w:rsid w:val="00FA1DE8"/>
    <w:rsid w:val="00FA1F34"/>
    <w:rsid w:val="00FA1FB4"/>
    <w:rsid w:val="00FA210B"/>
    <w:rsid w:val="00FA21C2"/>
    <w:rsid w:val="00FA232C"/>
    <w:rsid w:val="00FA240B"/>
    <w:rsid w:val="00FA24AC"/>
    <w:rsid w:val="00FA24AD"/>
    <w:rsid w:val="00FA2597"/>
    <w:rsid w:val="00FA271B"/>
    <w:rsid w:val="00FA273A"/>
    <w:rsid w:val="00FA28B6"/>
    <w:rsid w:val="00FA29E6"/>
    <w:rsid w:val="00FA2A2B"/>
    <w:rsid w:val="00FA2AA4"/>
    <w:rsid w:val="00FA2D33"/>
    <w:rsid w:val="00FA2EE2"/>
    <w:rsid w:val="00FA3062"/>
    <w:rsid w:val="00FA34AD"/>
    <w:rsid w:val="00FA3640"/>
    <w:rsid w:val="00FA37D3"/>
    <w:rsid w:val="00FA38B2"/>
    <w:rsid w:val="00FA38F8"/>
    <w:rsid w:val="00FA3927"/>
    <w:rsid w:val="00FA3BD3"/>
    <w:rsid w:val="00FA3CFC"/>
    <w:rsid w:val="00FA41B2"/>
    <w:rsid w:val="00FA4265"/>
    <w:rsid w:val="00FA4381"/>
    <w:rsid w:val="00FA453B"/>
    <w:rsid w:val="00FA455D"/>
    <w:rsid w:val="00FA46D8"/>
    <w:rsid w:val="00FA4725"/>
    <w:rsid w:val="00FA486A"/>
    <w:rsid w:val="00FA4B20"/>
    <w:rsid w:val="00FA4CC5"/>
    <w:rsid w:val="00FA4CD0"/>
    <w:rsid w:val="00FA4DBD"/>
    <w:rsid w:val="00FA4DF4"/>
    <w:rsid w:val="00FA4E82"/>
    <w:rsid w:val="00FA51D7"/>
    <w:rsid w:val="00FA51F1"/>
    <w:rsid w:val="00FA5335"/>
    <w:rsid w:val="00FA5377"/>
    <w:rsid w:val="00FA540D"/>
    <w:rsid w:val="00FA54CA"/>
    <w:rsid w:val="00FA5515"/>
    <w:rsid w:val="00FA57C5"/>
    <w:rsid w:val="00FA57E0"/>
    <w:rsid w:val="00FA5839"/>
    <w:rsid w:val="00FA5B5A"/>
    <w:rsid w:val="00FA5CA7"/>
    <w:rsid w:val="00FA5D57"/>
    <w:rsid w:val="00FA5E8E"/>
    <w:rsid w:val="00FA5F00"/>
    <w:rsid w:val="00FA5F4B"/>
    <w:rsid w:val="00FA5F65"/>
    <w:rsid w:val="00FA5FE3"/>
    <w:rsid w:val="00FA608B"/>
    <w:rsid w:val="00FA61D3"/>
    <w:rsid w:val="00FA6241"/>
    <w:rsid w:val="00FA62A8"/>
    <w:rsid w:val="00FA63FD"/>
    <w:rsid w:val="00FA65F4"/>
    <w:rsid w:val="00FA662F"/>
    <w:rsid w:val="00FA6761"/>
    <w:rsid w:val="00FA67FF"/>
    <w:rsid w:val="00FA6927"/>
    <w:rsid w:val="00FA695B"/>
    <w:rsid w:val="00FA69A2"/>
    <w:rsid w:val="00FA6EAA"/>
    <w:rsid w:val="00FA6F1C"/>
    <w:rsid w:val="00FA6F83"/>
    <w:rsid w:val="00FA708F"/>
    <w:rsid w:val="00FA72AA"/>
    <w:rsid w:val="00FA737D"/>
    <w:rsid w:val="00FA73D6"/>
    <w:rsid w:val="00FA765F"/>
    <w:rsid w:val="00FA77B7"/>
    <w:rsid w:val="00FA79EB"/>
    <w:rsid w:val="00FA7B5E"/>
    <w:rsid w:val="00FA7FC8"/>
    <w:rsid w:val="00FA7FE9"/>
    <w:rsid w:val="00FB0221"/>
    <w:rsid w:val="00FB0298"/>
    <w:rsid w:val="00FB02B1"/>
    <w:rsid w:val="00FB06C3"/>
    <w:rsid w:val="00FB0A3B"/>
    <w:rsid w:val="00FB0B98"/>
    <w:rsid w:val="00FB0BC2"/>
    <w:rsid w:val="00FB0C03"/>
    <w:rsid w:val="00FB0C0C"/>
    <w:rsid w:val="00FB0C41"/>
    <w:rsid w:val="00FB0C98"/>
    <w:rsid w:val="00FB0D6D"/>
    <w:rsid w:val="00FB0DDE"/>
    <w:rsid w:val="00FB0E44"/>
    <w:rsid w:val="00FB1024"/>
    <w:rsid w:val="00FB10BB"/>
    <w:rsid w:val="00FB11DF"/>
    <w:rsid w:val="00FB1282"/>
    <w:rsid w:val="00FB1495"/>
    <w:rsid w:val="00FB1499"/>
    <w:rsid w:val="00FB161B"/>
    <w:rsid w:val="00FB1730"/>
    <w:rsid w:val="00FB17A7"/>
    <w:rsid w:val="00FB1810"/>
    <w:rsid w:val="00FB19FC"/>
    <w:rsid w:val="00FB1B91"/>
    <w:rsid w:val="00FB1C97"/>
    <w:rsid w:val="00FB1CC4"/>
    <w:rsid w:val="00FB1E72"/>
    <w:rsid w:val="00FB209A"/>
    <w:rsid w:val="00FB216E"/>
    <w:rsid w:val="00FB21C5"/>
    <w:rsid w:val="00FB231D"/>
    <w:rsid w:val="00FB235B"/>
    <w:rsid w:val="00FB23C1"/>
    <w:rsid w:val="00FB23C6"/>
    <w:rsid w:val="00FB23E9"/>
    <w:rsid w:val="00FB24B0"/>
    <w:rsid w:val="00FB2850"/>
    <w:rsid w:val="00FB285B"/>
    <w:rsid w:val="00FB29D5"/>
    <w:rsid w:val="00FB29F1"/>
    <w:rsid w:val="00FB2B61"/>
    <w:rsid w:val="00FB2D20"/>
    <w:rsid w:val="00FB2EA8"/>
    <w:rsid w:val="00FB3298"/>
    <w:rsid w:val="00FB3530"/>
    <w:rsid w:val="00FB357C"/>
    <w:rsid w:val="00FB368E"/>
    <w:rsid w:val="00FB36C9"/>
    <w:rsid w:val="00FB370B"/>
    <w:rsid w:val="00FB3747"/>
    <w:rsid w:val="00FB3D23"/>
    <w:rsid w:val="00FB3DD9"/>
    <w:rsid w:val="00FB3ED3"/>
    <w:rsid w:val="00FB3F53"/>
    <w:rsid w:val="00FB41EC"/>
    <w:rsid w:val="00FB42B8"/>
    <w:rsid w:val="00FB438E"/>
    <w:rsid w:val="00FB4390"/>
    <w:rsid w:val="00FB441F"/>
    <w:rsid w:val="00FB4458"/>
    <w:rsid w:val="00FB46E3"/>
    <w:rsid w:val="00FB47F6"/>
    <w:rsid w:val="00FB4860"/>
    <w:rsid w:val="00FB488A"/>
    <w:rsid w:val="00FB4945"/>
    <w:rsid w:val="00FB49FA"/>
    <w:rsid w:val="00FB4A51"/>
    <w:rsid w:val="00FB4A57"/>
    <w:rsid w:val="00FB4C64"/>
    <w:rsid w:val="00FB4D65"/>
    <w:rsid w:val="00FB4D9D"/>
    <w:rsid w:val="00FB4E11"/>
    <w:rsid w:val="00FB4F2E"/>
    <w:rsid w:val="00FB5026"/>
    <w:rsid w:val="00FB535E"/>
    <w:rsid w:val="00FB5463"/>
    <w:rsid w:val="00FB558F"/>
    <w:rsid w:val="00FB5655"/>
    <w:rsid w:val="00FB567C"/>
    <w:rsid w:val="00FB57D4"/>
    <w:rsid w:val="00FB582B"/>
    <w:rsid w:val="00FB5952"/>
    <w:rsid w:val="00FB5980"/>
    <w:rsid w:val="00FB59B2"/>
    <w:rsid w:val="00FB59C9"/>
    <w:rsid w:val="00FB5A0F"/>
    <w:rsid w:val="00FB5A86"/>
    <w:rsid w:val="00FB5B51"/>
    <w:rsid w:val="00FB5B57"/>
    <w:rsid w:val="00FB5B9A"/>
    <w:rsid w:val="00FB5DBF"/>
    <w:rsid w:val="00FB5F01"/>
    <w:rsid w:val="00FB5F4F"/>
    <w:rsid w:val="00FB5FFA"/>
    <w:rsid w:val="00FB6039"/>
    <w:rsid w:val="00FB60A4"/>
    <w:rsid w:val="00FB61DC"/>
    <w:rsid w:val="00FB624C"/>
    <w:rsid w:val="00FB62E9"/>
    <w:rsid w:val="00FB643A"/>
    <w:rsid w:val="00FB6672"/>
    <w:rsid w:val="00FB66D0"/>
    <w:rsid w:val="00FB671D"/>
    <w:rsid w:val="00FB67B0"/>
    <w:rsid w:val="00FB68E9"/>
    <w:rsid w:val="00FB68FB"/>
    <w:rsid w:val="00FB6A40"/>
    <w:rsid w:val="00FB6AA3"/>
    <w:rsid w:val="00FB6AEA"/>
    <w:rsid w:val="00FB6C5F"/>
    <w:rsid w:val="00FB6D12"/>
    <w:rsid w:val="00FB6F7B"/>
    <w:rsid w:val="00FB6F82"/>
    <w:rsid w:val="00FB72F3"/>
    <w:rsid w:val="00FB7368"/>
    <w:rsid w:val="00FB736D"/>
    <w:rsid w:val="00FB7600"/>
    <w:rsid w:val="00FB764F"/>
    <w:rsid w:val="00FB77AD"/>
    <w:rsid w:val="00FB7809"/>
    <w:rsid w:val="00FB7854"/>
    <w:rsid w:val="00FB79FA"/>
    <w:rsid w:val="00FB7B02"/>
    <w:rsid w:val="00FB7B46"/>
    <w:rsid w:val="00FB7B47"/>
    <w:rsid w:val="00FB7BBB"/>
    <w:rsid w:val="00FB7C6B"/>
    <w:rsid w:val="00FB7C7F"/>
    <w:rsid w:val="00FB7CC0"/>
    <w:rsid w:val="00FB7D7D"/>
    <w:rsid w:val="00FC02AE"/>
    <w:rsid w:val="00FC02E2"/>
    <w:rsid w:val="00FC050B"/>
    <w:rsid w:val="00FC05C6"/>
    <w:rsid w:val="00FC05FB"/>
    <w:rsid w:val="00FC0A02"/>
    <w:rsid w:val="00FC0B59"/>
    <w:rsid w:val="00FC0D11"/>
    <w:rsid w:val="00FC0E41"/>
    <w:rsid w:val="00FC0F0A"/>
    <w:rsid w:val="00FC102F"/>
    <w:rsid w:val="00FC11A7"/>
    <w:rsid w:val="00FC1342"/>
    <w:rsid w:val="00FC13B3"/>
    <w:rsid w:val="00FC162C"/>
    <w:rsid w:val="00FC16AF"/>
    <w:rsid w:val="00FC175E"/>
    <w:rsid w:val="00FC17DB"/>
    <w:rsid w:val="00FC1820"/>
    <w:rsid w:val="00FC1884"/>
    <w:rsid w:val="00FC1B0A"/>
    <w:rsid w:val="00FC1C23"/>
    <w:rsid w:val="00FC1C71"/>
    <w:rsid w:val="00FC1F07"/>
    <w:rsid w:val="00FC1F46"/>
    <w:rsid w:val="00FC1F4A"/>
    <w:rsid w:val="00FC206A"/>
    <w:rsid w:val="00FC218C"/>
    <w:rsid w:val="00FC22E0"/>
    <w:rsid w:val="00FC2300"/>
    <w:rsid w:val="00FC2385"/>
    <w:rsid w:val="00FC23E7"/>
    <w:rsid w:val="00FC2822"/>
    <w:rsid w:val="00FC2830"/>
    <w:rsid w:val="00FC2831"/>
    <w:rsid w:val="00FC28DF"/>
    <w:rsid w:val="00FC2954"/>
    <w:rsid w:val="00FC2A28"/>
    <w:rsid w:val="00FC2AC3"/>
    <w:rsid w:val="00FC2B66"/>
    <w:rsid w:val="00FC2BF5"/>
    <w:rsid w:val="00FC2C13"/>
    <w:rsid w:val="00FC2C21"/>
    <w:rsid w:val="00FC3294"/>
    <w:rsid w:val="00FC346B"/>
    <w:rsid w:val="00FC355B"/>
    <w:rsid w:val="00FC365C"/>
    <w:rsid w:val="00FC3680"/>
    <w:rsid w:val="00FC369A"/>
    <w:rsid w:val="00FC36E2"/>
    <w:rsid w:val="00FC379B"/>
    <w:rsid w:val="00FC388C"/>
    <w:rsid w:val="00FC3A98"/>
    <w:rsid w:val="00FC3AF8"/>
    <w:rsid w:val="00FC3CF1"/>
    <w:rsid w:val="00FC3FB3"/>
    <w:rsid w:val="00FC40B2"/>
    <w:rsid w:val="00FC414E"/>
    <w:rsid w:val="00FC433C"/>
    <w:rsid w:val="00FC453E"/>
    <w:rsid w:val="00FC461F"/>
    <w:rsid w:val="00FC46AD"/>
    <w:rsid w:val="00FC47A8"/>
    <w:rsid w:val="00FC4BA4"/>
    <w:rsid w:val="00FC4C08"/>
    <w:rsid w:val="00FC4C51"/>
    <w:rsid w:val="00FC4D99"/>
    <w:rsid w:val="00FC4E19"/>
    <w:rsid w:val="00FC4E84"/>
    <w:rsid w:val="00FC4EE1"/>
    <w:rsid w:val="00FC5029"/>
    <w:rsid w:val="00FC506C"/>
    <w:rsid w:val="00FC508F"/>
    <w:rsid w:val="00FC51A9"/>
    <w:rsid w:val="00FC51BA"/>
    <w:rsid w:val="00FC53CD"/>
    <w:rsid w:val="00FC5612"/>
    <w:rsid w:val="00FC5621"/>
    <w:rsid w:val="00FC5750"/>
    <w:rsid w:val="00FC57E4"/>
    <w:rsid w:val="00FC5825"/>
    <w:rsid w:val="00FC582B"/>
    <w:rsid w:val="00FC5868"/>
    <w:rsid w:val="00FC5A51"/>
    <w:rsid w:val="00FC5B0E"/>
    <w:rsid w:val="00FC5CEA"/>
    <w:rsid w:val="00FC6034"/>
    <w:rsid w:val="00FC60EC"/>
    <w:rsid w:val="00FC61E0"/>
    <w:rsid w:val="00FC6397"/>
    <w:rsid w:val="00FC6423"/>
    <w:rsid w:val="00FC64CA"/>
    <w:rsid w:val="00FC6878"/>
    <w:rsid w:val="00FC69C8"/>
    <w:rsid w:val="00FC6BE1"/>
    <w:rsid w:val="00FC6C0C"/>
    <w:rsid w:val="00FC6C77"/>
    <w:rsid w:val="00FC6D7A"/>
    <w:rsid w:val="00FC7428"/>
    <w:rsid w:val="00FC74A8"/>
    <w:rsid w:val="00FC74BC"/>
    <w:rsid w:val="00FC74D6"/>
    <w:rsid w:val="00FC7752"/>
    <w:rsid w:val="00FC7831"/>
    <w:rsid w:val="00FC7841"/>
    <w:rsid w:val="00FC7B41"/>
    <w:rsid w:val="00FC7C00"/>
    <w:rsid w:val="00FC7C40"/>
    <w:rsid w:val="00FC7C83"/>
    <w:rsid w:val="00FC7F1B"/>
    <w:rsid w:val="00FC7F77"/>
    <w:rsid w:val="00FC7FD3"/>
    <w:rsid w:val="00FD00ED"/>
    <w:rsid w:val="00FD01C6"/>
    <w:rsid w:val="00FD02A0"/>
    <w:rsid w:val="00FD0378"/>
    <w:rsid w:val="00FD03F5"/>
    <w:rsid w:val="00FD046A"/>
    <w:rsid w:val="00FD0530"/>
    <w:rsid w:val="00FD05EF"/>
    <w:rsid w:val="00FD0755"/>
    <w:rsid w:val="00FD0851"/>
    <w:rsid w:val="00FD0897"/>
    <w:rsid w:val="00FD0D7F"/>
    <w:rsid w:val="00FD10A3"/>
    <w:rsid w:val="00FD13EC"/>
    <w:rsid w:val="00FD14CA"/>
    <w:rsid w:val="00FD1539"/>
    <w:rsid w:val="00FD15D7"/>
    <w:rsid w:val="00FD179A"/>
    <w:rsid w:val="00FD1928"/>
    <w:rsid w:val="00FD1B60"/>
    <w:rsid w:val="00FD1BAA"/>
    <w:rsid w:val="00FD1BD5"/>
    <w:rsid w:val="00FD1CAA"/>
    <w:rsid w:val="00FD1EBF"/>
    <w:rsid w:val="00FD1FFD"/>
    <w:rsid w:val="00FD2014"/>
    <w:rsid w:val="00FD2161"/>
    <w:rsid w:val="00FD219D"/>
    <w:rsid w:val="00FD2259"/>
    <w:rsid w:val="00FD22E5"/>
    <w:rsid w:val="00FD24AF"/>
    <w:rsid w:val="00FD253D"/>
    <w:rsid w:val="00FD2554"/>
    <w:rsid w:val="00FD25DD"/>
    <w:rsid w:val="00FD26CE"/>
    <w:rsid w:val="00FD2967"/>
    <w:rsid w:val="00FD29E2"/>
    <w:rsid w:val="00FD2A3C"/>
    <w:rsid w:val="00FD2A5F"/>
    <w:rsid w:val="00FD2B28"/>
    <w:rsid w:val="00FD2CED"/>
    <w:rsid w:val="00FD2DC1"/>
    <w:rsid w:val="00FD2E45"/>
    <w:rsid w:val="00FD2FB7"/>
    <w:rsid w:val="00FD3228"/>
    <w:rsid w:val="00FD3243"/>
    <w:rsid w:val="00FD3245"/>
    <w:rsid w:val="00FD32B8"/>
    <w:rsid w:val="00FD3327"/>
    <w:rsid w:val="00FD33B1"/>
    <w:rsid w:val="00FD3600"/>
    <w:rsid w:val="00FD367B"/>
    <w:rsid w:val="00FD37BF"/>
    <w:rsid w:val="00FD3966"/>
    <w:rsid w:val="00FD3C30"/>
    <w:rsid w:val="00FD3CF8"/>
    <w:rsid w:val="00FD3E78"/>
    <w:rsid w:val="00FD3F29"/>
    <w:rsid w:val="00FD3F6D"/>
    <w:rsid w:val="00FD403E"/>
    <w:rsid w:val="00FD411C"/>
    <w:rsid w:val="00FD4291"/>
    <w:rsid w:val="00FD42D2"/>
    <w:rsid w:val="00FD42E4"/>
    <w:rsid w:val="00FD459C"/>
    <w:rsid w:val="00FD4707"/>
    <w:rsid w:val="00FD47EA"/>
    <w:rsid w:val="00FD4886"/>
    <w:rsid w:val="00FD4893"/>
    <w:rsid w:val="00FD494C"/>
    <w:rsid w:val="00FD499C"/>
    <w:rsid w:val="00FD4A9B"/>
    <w:rsid w:val="00FD4B45"/>
    <w:rsid w:val="00FD4C71"/>
    <w:rsid w:val="00FD4CA3"/>
    <w:rsid w:val="00FD4DD9"/>
    <w:rsid w:val="00FD4EB7"/>
    <w:rsid w:val="00FD515B"/>
    <w:rsid w:val="00FD5288"/>
    <w:rsid w:val="00FD52B4"/>
    <w:rsid w:val="00FD52C9"/>
    <w:rsid w:val="00FD53E4"/>
    <w:rsid w:val="00FD54D0"/>
    <w:rsid w:val="00FD55FF"/>
    <w:rsid w:val="00FD5710"/>
    <w:rsid w:val="00FD5751"/>
    <w:rsid w:val="00FD58DA"/>
    <w:rsid w:val="00FD5C4C"/>
    <w:rsid w:val="00FD5DE2"/>
    <w:rsid w:val="00FD6018"/>
    <w:rsid w:val="00FD624B"/>
    <w:rsid w:val="00FD6324"/>
    <w:rsid w:val="00FD637B"/>
    <w:rsid w:val="00FD63FC"/>
    <w:rsid w:val="00FD64B0"/>
    <w:rsid w:val="00FD6680"/>
    <w:rsid w:val="00FD66F9"/>
    <w:rsid w:val="00FD67AB"/>
    <w:rsid w:val="00FD682B"/>
    <w:rsid w:val="00FD6B1E"/>
    <w:rsid w:val="00FD6B71"/>
    <w:rsid w:val="00FD6B8D"/>
    <w:rsid w:val="00FD6BC4"/>
    <w:rsid w:val="00FD6DAD"/>
    <w:rsid w:val="00FD6DB4"/>
    <w:rsid w:val="00FD6E3C"/>
    <w:rsid w:val="00FD6F74"/>
    <w:rsid w:val="00FD6F87"/>
    <w:rsid w:val="00FD705D"/>
    <w:rsid w:val="00FD715F"/>
    <w:rsid w:val="00FD718A"/>
    <w:rsid w:val="00FD72F7"/>
    <w:rsid w:val="00FD744C"/>
    <w:rsid w:val="00FD7647"/>
    <w:rsid w:val="00FD7770"/>
    <w:rsid w:val="00FD77E4"/>
    <w:rsid w:val="00FD7805"/>
    <w:rsid w:val="00FD786E"/>
    <w:rsid w:val="00FD78CC"/>
    <w:rsid w:val="00FD7AA7"/>
    <w:rsid w:val="00FD7C48"/>
    <w:rsid w:val="00FD7CE5"/>
    <w:rsid w:val="00FD7D0E"/>
    <w:rsid w:val="00FE0043"/>
    <w:rsid w:val="00FE00AE"/>
    <w:rsid w:val="00FE011F"/>
    <w:rsid w:val="00FE029C"/>
    <w:rsid w:val="00FE045B"/>
    <w:rsid w:val="00FE0503"/>
    <w:rsid w:val="00FE0600"/>
    <w:rsid w:val="00FE0819"/>
    <w:rsid w:val="00FE0830"/>
    <w:rsid w:val="00FE0A1D"/>
    <w:rsid w:val="00FE0A34"/>
    <w:rsid w:val="00FE0A8B"/>
    <w:rsid w:val="00FE0AA1"/>
    <w:rsid w:val="00FE0B1F"/>
    <w:rsid w:val="00FE0B9A"/>
    <w:rsid w:val="00FE0D52"/>
    <w:rsid w:val="00FE0D5B"/>
    <w:rsid w:val="00FE1021"/>
    <w:rsid w:val="00FE1162"/>
    <w:rsid w:val="00FE1332"/>
    <w:rsid w:val="00FE134B"/>
    <w:rsid w:val="00FE1417"/>
    <w:rsid w:val="00FE149B"/>
    <w:rsid w:val="00FE16EF"/>
    <w:rsid w:val="00FE1901"/>
    <w:rsid w:val="00FE19C4"/>
    <w:rsid w:val="00FE1AAE"/>
    <w:rsid w:val="00FE1B8C"/>
    <w:rsid w:val="00FE1BDA"/>
    <w:rsid w:val="00FE1C07"/>
    <w:rsid w:val="00FE1C50"/>
    <w:rsid w:val="00FE1C73"/>
    <w:rsid w:val="00FE1CA0"/>
    <w:rsid w:val="00FE1CAB"/>
    <w:rsid w:val="00FE2046"/>
    <w:rsid w:val="00FE20C4"/>
    <w:rsid w:val="00FE2115"/>
    <w:rsid w:val="00FE225A"/>
    <w:rsid w:val="00FE24B4"/>
    <w:rsid w:val="00FE25A6"/>
    <w:rsid w:val="00FE25EF"/>
    <w:rsid w:val="00FE26AF"/>
    <w:rsid w:val="00FE26C0"/>
    <w:rsid w:val="00FE271B"/>
    <w:rsid w:val="00FE298A"/>
    <w:rsid w:val="00FE2A82"/>
    <w:rsid w:val="00FE2CD2"/>
    <w:rsid w:val="00FE2CFE"/>
    <w:rsid w:val="00FE2D2F"/>
    <w:rsid w:val="00FE2E5D"/>
    <w:rsid w:val="00FE2E6F"/>
    <w:rsid w:val="00FE2ED5"/>
    <w:rsid w:val="00FE2F80"/>
    <w:rsid w:val="00FE30BE"/>
    <w:rsid w:val="00FE311C"/>
    <w:rsid w:val="00FE32C6"/>
    <w:rsid w:val="00FE3758"/>
    <w:rsid w:val="00FE3B6B"/>
    <w:rsid w:val="00FE3C4E"/>
    <w:rsid w:val="00FE3CBE"/>
    <w:rsid w:val="00FE3DE5"/>
    <w:rsid w:val="00FE3E5B"/>
    <w:rsid w:val="00FE3FD5"/>
    <w:rsid w:val="00FE41C2"/>
    <w:rsid w:val="00FE41C5"/>
    <w:rsid w:val="00FE42C4"/>
    <w:rsid w:val="00FE42CD"/>
    <w:rsid w:val="00FE42E1"/>
    <w:rsid w:val="00FE4380"/>
    <w:rsid w:val="00FE43B3"/>
    <w:rsid w:val="00FE43B4"/>
    <w:rsid w:val="00FE44C3"/>
    <w:rsid w:val="00FE44C5"/>
    <w:rsid w:val="00FE45FB"/>
    <w:rsid w:val="00FE47A5"/>
    <w:rsid w:val="00FE4845"/>
    <w:rsid w:val="00FE497A"/>
    <w:rsid w:val="00FE49DA"/>
    <w:rsid w:val="00FE49E0"/>
    <w:rsid w:val="00FE4AB8"/>
    <w:rsid w:val="00FE4B28"/>
    <w:rsid w:val="00FE4C02"/>
    <w:rsid w:val="00FE4C11"/>
    <w:rsid w:val="00FE4C73"/>
    <w:rsid w:val="00FE4F6D"/>
    <w:rsid w:val="00FE509F"/>
    <w:rsid w:val="00FE5117"/>
    <w:rsid w:val="00FE5184"/>
    <w:rsid w:val="00FE528F"/>
    <w:rsid w:val="00FE5407"/>
    <w:rsid w:val="00FE5436"/>
    <w:rsid w:val="00FE5525"/>
    <w:rsid w:val="00FE5680"/>
    <w:rsid w:val="00FE573A"/>
    <w:rsid w:val="00FE5762"/>
    <w:rsid w:val="00FE57D6"/>
    <w:rsid w:val="00FE58B3"/>
    <w:rsid w:val="00FE5B8E"/>
    <w:rsid w:val="00FE5F08"/>
    <w:rsid w:val="00FE5F94"/>
    <w:rsid w:val="00FE603B"/>
    <w:rsid w:val="00FE609E"/>
    <w:rsid w:val="00FE622B"/>
    <w:rsid w:val="00FE6500"/>
    <w:rsid w:val="00FE6560"/>
    <w:rsid w:val="00FE65A0"/>
    <w:rsid w:val="00FE66E4"/>
    <w:rsid w:val="00FE6778"/>
    <w:rsid w:val="00FE69E2"/>
    <w:rsid w:val="00FE6A59"/>
    <w:rsid w:val="00FE6A66"/>
    <w:rsid w:val="00FE6A67"/>
    <w:rsid w:val="00FE6D13"/>
    <w:rsid w:val="00FE6D69"/>
    <w:rsid w:val="00FE6FB6"/>
    <w:rsid w:val="00FE6FF4"/>
    <w:rsid w:val="00FE70C5"/>
    <w:rsid w:val="00FE72D9"/>
    <w:rsid w:val="00FE73C3"/>
    <w:rsid w:val="00FE74C0"/>
    <w:rsid w:val="00FE7518"/>
    <w:rsid w:val="00FE769C"/>
    <w:rsid w:val="00FE7B4E"/>
    <w:rsid w:val="00FE7C03"/>
    <w:rsid w:val="00FE7C73"/>
    <w:rsid w:val="00FE7C95"/>
    <w:rsid w:val="00FE7CCA"/>
    <w:rsid w:val="00FE7CF8"/>
    <w:rsid w:val="00FE7CFA"/>
    <w:rsid w:val="00FE7EC7"/>
    <w:rsid w:val="00FE7FEB"/>
    <w:rsid w:val="00FF0018"/>
    <w:rsid w:val="00FF00AD"/>
    <w:rsid w:val="00FF0109"/>
    <w:rsid w:val="00FF0443"/>
    <w:rsid w:val="00FF049C"/>
    <w:rsid w:val="00FF04A0"/>
    <w:rsid w:val="00FF08A2"/>
    <w:rsid w:val="00FF09FC"/>
    <w:rsid w:val="00FF0A7E"/>
    <w:rsid w:val="00FF0AAC"/>
    <w:rsid w:val="00FF0ADD"/>
    <w:rsid w:val="00FF0BE1"/>
    <w:rsid w:val="00FF0C22"/>
    <w:rsid w:val="00FF0F51"/>
    <w:rsid w:val="00FF0F69"/>
    <w:rsid w:val="00FF0FF1"/>
    <w:rsid w:val="00FF11DE"/>
    <w:rsid w:val="00FF13B3"/>
    <w:rsid w:val="00FF1555"/>
    <w:rsid w:val="00FF160D"/>
    <w:rsid w:val="00FF1700"/>
    <w:rsid w:val="00FF19B6"/>
    <w:rsid w:val="00FF1A3F"/>
    <w:rsid w:val="00FF1A8F"/>
    <w:rsid w:val="00FF1BAE"/>
    <w:rsid w:val="00FF1C09"/>
    <w:rsid w:val="00FF1DE2"/>
    <w:rsid w:val="00FF1E33"/>
    <w:rsid w:val="00FF204E"/>
    <w:rsid w:val="00FF206D"/>
    <w:rsid w:val="00FF20EA"/>
    <w:rsid w:val="00FF2141"/>
    <w:rsid w:val="00FF222C"/>
    <w:rsid w:val="00FF23D5"/>
    <w:rsid w:val="00FF2741"/>
    <w:rsid w:val="00FF2865"/>
    <w:rsid w:val="00FF29CB"/>
    <w:rsid w:val="00FF2BB9"/>
    <w:rsid w:val="00FF2BCA"/>
    <w:rsid w:val="00FF2D89"/>
    <w:rsid w:val="00FF2E3D"/>
    <w:rsid w:val="00FF2FC1"/>
    <w:rsid w:val="00FF30C7"/>
    <w:rsid w:val="00FF30F1"/>
    <w:rsid w:val="00FF3117"/>
    <w:rsid w:val="00FF335B"/>
    <w:rsid w:val="00FF33EF"/>
    <w:rsid w:val="00FF33F6"/>
    <w:rsid w:val="00FF3862"/>
    <w:rsid w:val="00FF393B"/>
    <w:rsid w:val="00FF39B6"/>
    <w:rsid w:val="00FF3A60"/>
    <w:rsid w:val="00FF3AAF"/>
    <w:rsid w:val="00FF3C89"/>
    <w:rsid w:val="00FF3EE4"/>
    <w:rsid w:val="00FF3F4F"/>
    <w:rsid w:val="00FF423B"/>
    <w:rsid w:val="00FF426C"/>
    <w:rsid w:val="00FF43DA"/>
    <w:rsid w:val="00FF4433"/>
    <w:rsid w:val="00FF4495"/>
    <w:rsid w:val="00FF45D5"/>
    <w:rsid w:val="00FF4600"/>
    <w:rsid w:val="00FF46C5"/>
    <w:rsid w:val="00FF4B94"/>
    <w:rsid w:val="00FF4C97"/>
    <w:rsid w:val="00FF4CEA"/>
    <w:rsid w:val="00FF4F90"/>
    <w:rsid w:val="00FF521B"/>
    <w:rsid w:val="00FF52E0"/>
    <w:rsid w:val="00FF52FD"/>
    <w:rsid w:val="00FF5306"/>
    <w:rsid w:val="00FF551C"/>
    <w:rsid w:val="00FF551D"/>
    <w:rsid w:val="00FF5905"/>
    <w:rsid w:val="00FF596A"/>
    <w:rsid w:val="00FF5A29"/>
    <w:rsid w:val="00FF5C3D"/>
    <w:rsid w:val="00FF6027"/>
    <w:rsid w:val="00FF639B"/>
    <w:rsid w:val="00FF63A7"/>
    <w:rsid w:val="00FF645F"/>
    <w:rsid w:val="00FF68E6"/>
    <w:rsid w:val="00FF6970"/>
    <w:rsid w:val="00FF6A8F"/>
    <w:rsid w:val="00FF6BFD"/>
    <w:rsid w:val="00FF6CA7"/>
    <w:rsid w:val="00FF6D1B"/>
    <w:rsid w:val="00FF7011"/>
    <w:rsid w:val="00FF7254"/>
    <w:rsid w:val="00FF73F5"/>
    <w:rsid w:val="00FF7434"/>
    <w:rsid w:val="00FF75B9"/>
    <w:rsid w:val="00FF762D"/>
    <w:rsid w:val="00FF786F"/>
    <w:rsid w:val="00FF7902"/>
    <w:rsid w:val="00FF79A0"/>
    <w:rsid w:val="00FF7A28"/>
    <w:rsid w:val="00FF7A32"/>
    <w:rsid w:val="00FF7CF4"/>
    <w:rsid w:val="00FF7EB0"/>
    <w:rsid w:val="00FF7EEE"/>
    <w:rsid w:val="00FF7F20"/>
    <w:rsid w:val="00FF7FD8"/>
    <w:rsid w:val="0108712C"/>
    <w:rsid w:val="01093A92"/>
    <w:rsid w:val="01139C27"/>
    <w:rsid w:val="01149E9E"/>
    <w:rsid w:val="012C54BA"/>
    <w:rsid w:val="01355A65"/>
    <w:rsid w:val="0138D566"/>
    <w:rsid w:val="013C8045"/>
    <w:rsid w:val="013CB4E0"/>
    <w:rsid w:val="013F5DB4"/>
    <w:rsid w:val="013F6533"/>
    <w:rsid w:val="01478195"/>
    <w:rsid w:val="0149585A"/>
    <w:rsid w:val="01495BF8"/>
    <w:rsid w:val="01606492"/>
    <w:rsid w:val="016492C4"/>
    <w:rsid w:val="016F22ED"/>
    <w:rsid w:val="01700988"/>
    <w:rsid w:val="017C73E6"/>
    <w:rsid w:val="017D889E"/>
    <w:rsid w:val="01846FF7"/>
    <w:rsid w:val="018B4376"/>
    <w:rsid w:val="018DC30B"/>
    <w:rsid w:val="018F76F9"/>
    <w:rsid w:val="01908740"/>
    <w:rsid w:val="0191E55B"/>
    <w:rsid w:val="01950371"/>
    <w:rsid w:val="019B122E"/>
    <w:rsid w:val="01A08DC5"/>
    <w:rsid w:val="01AC8811"/>
    <w:rsid w:val="01B4B7A8"/>
    <w:rsid w:val="01BAF9B7"/>
    <w:rsid w:val="01BB4D0E"/>
    <w:rsid w:val="01C10644"/>
    <w:rsid w:val="01E00E9D"/>
    <w:rsid w:val="01E47947"/>
    <w:rsid w:val="01E95864"/>
    <w:rsid w:val="01EC9B79"/>
    <w:rsid w:val="01F4B31F"/>
    <w:rsid w:val="01FAAFD1"/>
    <w:rsid w:val="01FBFBFB"/>
    <w:rsid w:val="0212F774"/>
    <w:rsid w:val="022AFB65"/>
    <w:rsid w:val="022CAFEA"/>
    <w:rsid w:val="022FF367"/>
    <w:rsid w:val="023466DA"/>
    <w:rsid w:val="0236D372"/>
    <w:rsid w:val="02384852"/>
    <w:rsid w:val="0239FB42"/>
    <w:rsid w:val="023B48F1"/>
    <w:rsid w:val="02462B02"/>
    <w:rsid w:val="02499CE2"/>
    <w:rsid w:val="025C95B6"/>
    <w:rsid w:val="026039C1"/>
    <w:rsid w:val="026339B5"/>
    <w:rsid w:val="02679D19"/>
    <w:rsid w:val="0272C571"/>
    <w:rsid w:val="0279151E"/>
    <w:rsid w:val="027A98DF"/>
    <w:rsid w:val="027D8C49"/>
    <w:rsid w:val="0285DEBC"/>
    <w:rsid w:val="02860F2C"/>
    <w:rsid w:val="028C0FD1"/>
    <w:rsid w:val="028E4A30"/>
    <w:rsid w:val="02936AA8"/>
    <w:rsid w:val="02B65E29"/>
    <w:rsid w:val="02CA14CA"/>
    <w:rsid w:val="02D46510"/>
    <w:rsid w:val="02E27A96"/>
    <w:rsid w:val="02E40B51"/>
    <w:rsid w:val="02E910BD"/>
    <w:rsid w:val="02EA8408"/>
    <w:rsid w:val="02F3D991"/>
    <w:rsid w:val="02FABC14"/>
    <w:rsid w:val="02FF8CDB"/>
    <w:rsid w:val="02FFA5F6"/>
    <w:rsid w:val="0301BBFC"/>
    <w:rsid w:val="0307ED6B"/>
    <w:rsid w:val="030D4462"/>
    <w:rsid w:val="0313A099"/>
    <w:rsid w:val="0315663D"/>
    <w:rsid w:val="031ECABE"/>
    <w:rsid w:val="032C8FE6"/>
    <w:rsid w:val="03311E45"/>
    <w:rsid w:val="0336409C"/>
    <w:rsid w:val="0338BD15"/>
    <w:rsid w:val="03445654"/>
    <w:rsid w:val="034904BC"/>
    <w:rsid w:val="03509816"/>
    <w:rsid w:val="0353C17C"/>
    <w:rsid w:val="035EC93B"/>
    <w:rsid w:val="0360B9C6"/>
    <w:rsid w:val="036CF2A2"/>
    <w:rsid w:val="037A53BE"/>
    <w:rsid w:val="037DDA98"/>
    <w:rsid w:val="03803243"/>
    <w:rsid w:val="038ACA84"/>
    <w:rsid w:val="038C568A"/>
    <w:rsid w:val="03922769"/>
    <w:rsid w:val="0396A611"/>
    <w:rsid w:val="039AE77C"/>
    <w:rsid w:val="039BDCF7"/>
    <w:rsid w:val="03AB33DA"/>
    <w:rsid w:val="03BC97EB"/>
    <w:rsid w:val="03C9A2B7"/>
    <w:rsid w:val="03CE3875"/>
    <w:rsid w:val="03D87142"/>
    <w:rsid w:val="03D8B0FF"/>
    <w:rsid w:val="03DA26C7"/>
    <w:rsid w:val="03DF06DC"/>
    <w:rsid w:val="03E172BF"/>
    <w:rsid w:val="03E4B18E"/>
    <w:rsid w:val="03E622F8"/>
    <w:rsid w:val="03ED6634"/>
    <w:rsid w:val="03FE56FB"/>
    <w:rsid w:val="04003A2D"/>
    <w:rsid w:val="040405C3"/>
    <w:rsid w:val="0404E32A"/>
    <w:rsid w:val="040BDFBF"/>
    <w:rsid w:val="040D4CCF"/>
    <w:rsid w:val="0411F5FE"/>
    <w:rsid w:val="0413147A"/>
    <w:rsid w:val="04179DDC"/>
    <w:rsid w:val="0417D3D0"/>
    <w:rsid w:val="041958D1"/>
    <w:rsid w:val="041A20FF"/>
    <w:rsid w:val="043B3CEA"/>
    <w:rsid w:val="043B78EF"/>
    <w:rsid w:val="0440C2F0"/>
    <w:rsid w:val="044242A0"/>
    <w:rsid w:val="04438D76"/>
    <w:rsid w:val="0449EC0A"/>
    <w:rsid w:val="044C8ED6"/>
    <w:rsid w:val="04565583"/>
    <w:rsid w:val="0456841F"/>
    <w:rsid w:val="0456CF4B"/>
    <w:rsid w:val="045B4AFD"/>
    <w:rsid w:val="045C4341"/>
    <w:rsid w:val="045C48D6"/>
    <w:rsid w:val="0460DA88"/>
    <w:rsid w:val="04643C3E"/>
    <w:rsid w:val="046662DB"/>
    <w:rsid w:val="04675482"/>
    <w:rsid w:val="046ADA5E"/>
    <w:rsid w:val="046CBB83"/>
    <w:rsid w:val="046D5045"/>
    <w:rsid w:val="046F4F90"/>
    <w:rsid w:val="0491067C"/>
    <w:rsid w:val="0492CF7A"/>
    <w:rsid w:val="0492D523"/>
    <w:rsid w:val="04992ABE"/>
    <w:rsid w:val="04A1B521"/>
    <w:rsid w:val="04AFFEAB"/>
    <w:rsid w:val="04B242E0"/>
    <w:rsid w:val="04B28C12"/>
    <w:rsid w:val="04B3DD07"/>
    <w:rsid w:val="04B409A1"/>
    <w:rsid w:val="04B55B67"/>
    <w:rsid w:val="04B8D566"/>
    <w:rsid w:val="04B8DBC2"/>
    <w:rsid w:val="04BFC5B0"/>
    <w:rsid w:val="04C7B1B7"/>
    <w:rsid w:val="04CB9837"/>
    <w:rsid w:val="04D07663"/>
    <w:rsid w:val="04D19FCA"/>
    <w:rsid w:val="04D3E890"/>
    <w:rsid w:val="04DA0C97"/>
    <w:rsid w:val="04E39535"/>
    <w:rsid w:val="04EDEAA1"/>
    <w:rsid w:val="0504DDB1"/>
    <w:rsid w:val="0510D63F"/>
    <w:rsid w:val="0511D8D1"/>
    <w:rsid w:val="051D05C4"/>
    <w:rsid w:val="051E4FA0"/>
    <w:rsid w:val="051FF071"/>
    <w:rsid w:val="0525FB6E"/>
    <w:rsid w:val="052E18FC"/>
    <w:rsid w:val="052F0F8D"/>
    <w:rsid w:val="05319C76"/>
    <w:rsid w:val="054E02BF"/>
    <w:rsid w:val="0552CD06"/>
    <w:rsid w:val="0560D328"/>
    <w:rsid w:val="056B05B9"/>
    <w:rsid w:val="0570190A"/>
    <w:rsid w:val="057CBA4E"/>
    <w:rsid w:val="057CF0CB"/>
    <w:rsid w:val="0580195A"/>
    <w:rsid w:val="0585293F"/>
    <w:rsid w:val="0587BAFA"/>
    <w:rsid w:val="058DE380"/>
    <w:rsid w:val="058E9CD8"/>
    <w:rsid w:val="05973DF2"/>
    <w:rsid w:val="059BC321"/>
    <w:rsid w:val="05A6B275"/>
    <w:rsid w:val="05AB67CC"/>
    <w:rsid w:val="05B1DD29"/>
    <w:rsid w:val="05B364AB"/>
    <w:rsid w:val="05B5DFFC"/>
    <w:rsid w:val="05B5F7FE"/>
    <w:rsid w:val="05C56210"/>
    <w:rsid w:val="05C930E9"/>
    <w:rsid w:val="05CD5B98"/>
    <w:rsid w:val="05D16054"/>
    <w:rsid w:val="05D3AEA5"/>
    <w:rsid w:val="05D8B7E3"/>
    <w:rsid w:val="05DF22A8"/>
    <w:rsid w:val="05E18B66"/>
    <w:rsid w:val="05E4A016"/>
    <w:rsid w:val="05E85342"/>
    <w:rsid w:val="05E94123"/>
    <w:rsid w:val="05EABFBE"/>
    <w:rsid w:val="05F38133"/>
    <w:rsid w:val="05FABCF6"/>
    <w:rsid w:val="05FB7145"/>
    <w:rsid w:val="0607C1CA"/>
    <w:rsid w:val="060823AE"/>
    <w:rsid w:val="060C5CB1"/>
    <w:rsid w:val="06181751"/>
    <w:rsid w:val="06188707"/>
    <w:rsid w:val="061DD8CC"/>
    <w:rsid w:val="062838F9"/>
    <w:rsid w:val="062B1571"/>
    <w:rsid w:val="062E9BB6"/>
    <w:rsid w:val="063881F0"/>
    <w:rsid w:val="063CF9B0"/>
    <w:rsid w:val="06410E23"/>
    <w:rsid w:val="0644E4CB"/>
    <w:rsid w:val="06509D7F"/>
    <w:rsid w:val="065618C8"/>
    <w:rsid w:val="06577F1A"/>
    <w:rsid w:val="0665F2BD"/>
    <w:rsid w:val="06712F78"/>
    <w:rsid w:val="0684738C"/>
    <w:rsid w:val="06863444"/>
    <w:rsid w:val="06880738"/>
    <w:rsid w:val="068C52A9"/>
    <w:rsid w:val="069864F2"/>
    <w:rsid w:val="069C8AD5"/>
    <w:rsid w:val="069FB90E"/>
    <w:rsid w:val="069FD538"/>
    <w:rsid w:val="06AE57C6"/>
    <w:rsid w:val="06B33A4C"/>
    <w:rsid w:val="06B484FF"/>
    <w:rsid w:val="06BC6899"/>
    <w:rsid w:val="06C10BD2"/>
    <w:rsid w:val="06D6BDDF"/>
    <w:rsid w:val="06D89CAC"/>
    <w:rsid w:val="06DAA532"/>
    <w:rsid w:val="06DB59A9"/>
    <w:rsid w:val="06EAE387"/>
    <w:rsid w:val="06EFE0C1"/>
    <w:rsid w:val="0700CCC9"/>
    <w:rsid w:val="07162CB8"/>
    <w:rsid w:val="072688D3"/>
    <w:rsid w:val="072CC925"/>
    <w:rsid w:val="07354062"/>
    <w:rsid w:val="073F536B"/>
    <w:rsid w:val="0741679E"/>
    <w:rsid w:val="07541AF6"/>
    <w:rsid w:val="0755CBCF"/>
    <w:rsid w:val="075618FA"/>
    <w:rsid w:val="075FB448"/>
    <w:rsid w:val="07616CA1"/>
    <w:rsid w:val="0761DD0E"/>
    <w:rsid w:val="0762822F"/>
    <w:rsid w:val="0763A978"/>
    <w:rsid w:val="07649D0C"/>
    <w:rsid w:val="076707A2"/>
    <w:rsid w:val="07711805"/>
    <w:rsid w:val="0776EBF8"/>
    <w:rsid w:val="07832045"/>
    <w:rsid w:val="078D6FF5"/>
    <w:rsid w:val="0795CCFB"/>
    <w:rsid w:val="07990505"/>
    <w:rsid w:val="07A21DB0"/>
    <w:rsid w:val="07A528AB"/>
    <w:rsid w:val="07A6A182"/>
    <w:rsid w:val="07A800FF"/>
    <w:rsid w:val="07ABDF90"/>
    <w:rsid w:val="07ACD102"/>
    <w:rsid w:val="07AE3D94"/>
    <w:rsid w:val="07B0F7A6"/>
    <w:rsid w:val="07B8BCC6"/>
    <w:rsid w:val="07BC6D94"/>
    <w:rsid w:val="07BEBDEF"/>
    <w:rsid w:val="07BFA8AD"/>
    <w:rsid w:val="07C6F4BC"/>
    <w:rsid w:val="07CAF2F1"/>
    <w:rsid w:val="07D7B14F"/>
    <w:rsid w:val="07E2BAA1"/>
    <w:rsid w:val="07E30AB5"/>
    <w:rsid w:val="07E9E340"/>
    <w:rsid w:val="07F4AC08"/>
    <w:rsid w:val="07FC4CD3"/>
    <w:rsid w:val="0803F3AE"/>
    <w:rsid w:val="080FB652"/>
    <w:rsid w:val="081492C1"/>
    <w:rsid w:val="0816DC55"/>
    <w:rsid w:val="0819C773"/>
    <w:rsid w:val="081ADA04"/>
    <w:rsid w:val="082B68D9"/>
    <w:rsid w:val="082E0F67"/>
    <w:rsid w:val="083502E1"/>
    <w:rsid w:val="08395909"/>
    <w:rsid w:val="083DA5FF"/>
    <w:rsid w:val="08409D69"/>
    <w:rsid w:val="084B4D2E"/>
    <w:rsid w:val="084B80BC"/>
    <w:rsid w:val="084DDE98"/>
    <w:rsid w:val="084FD995"/>
    <w:rsid w:val="08551E5C"/>
    <w:rsid w:val="085A0603"/>
    <w:rsid w:val="085AA482"/>
    <w:rsid w:val="085B0C53"/>
    <w:rsid w:val="085DA713"/>
    <w:rsid w:val="08600124"/>
    <w:rsid w:val="086456A7"/>
    <w:rsid w:val="086B78C5"/>
    <w:rsid w:val="086F2EB5"/>
    <w:rsid w:val="087063C1"/>
    <w:rsid w:val="08783E6D"/>
    <w:rsid w:val="08788BDC"/>
    <w:rsid w:val="08800172"/>
    <w:rsid w:val="08831979"/>
    <w:rsid w:val="088D225E"/>
    <w:rsid w:val="088DD111"/>
    <w:rsid w:val="0890C7B7"/>
    <w:rsid w:val="089807E5"/>
    <w:rsid w:val="08980DD1"/>
    <w:rsid w:val="0898DC0D"/>
    <w:rsid w:val="08A51296"/>
    <w:rsid w:val="08A98C17"/>
    <w:rsid w:val="08AC2043"/>
    <w:rsid w:val="08B0C701"/>
    <w:rsid w:val="08B28C87"/>
    <w:rsid w:val="08BBBCCB"/>
    <w:rsid w:val="08D335A9"/>
    <w:rsid w:val="08D7BD98"/>
    <w:rsid w:val="08E8964C"/>
    <w:rsid w:val="08EB9C12"/>
    <w:rsid w:val="08FA57C4"/>
    <w:rsid w:val="08FDFE2A"/>
    <w:rsid w:val="08FE5F4E"/>
    <w:rsid w:val="0907E7A5"/>
    <w:rsid w:val="0907E82A"/>
    <w:rsid w:val="090A221C"/>
    <w:rsid w:val="091DFA3A"/>
    <w:rsid w:val="092E15A2"/>
    <w:rsid w:val="093FD57A"/>
    <w:rsid w:val="0945CEEA"/>
    <w:rsid w:val="0946C5E2"/>
    <w:rsid w:val="09483337"/>
    <w:rsid w:val="094AC797"/>
    <w:rsid w:val="094C6E2E"/>
    <w:rsid w:val="095498B7"/>
    <w:rsid w:val="0957ABC2"/>
    <w:rsid w:val="095AC202"/>
    <w:rsid w:val="095D971D"/>
    <w:rsid w:val="09648C49"/>
    <w:rsid w:val="09682088"/>
    <w:rsid w:val="096825D0"/>
    <w:rsid w:val="09694F72"/>
    <w:rsid w:val="096A1D38"/>
    <w:rsid w:val="096E2FC3"/>
    <w:rsid w:val="09725C6F"/>
    <w:rsid w:val="09733B97"/>
    <w:rsid w:val="0974227F"/>
    <w:rsid w:val="09743D1D"/>
    <w:rsid w:val="0978B2BB"/>
    <w:rsid w:val="09818EA2"/>
    <w:rsid w:val="09934129"/>
    <w:rsid w:val="09979876"/>
    <w:rsid w:val="09B77527"/>
    <w:rsid w:val="09BD2149"/>
    <w:rsid w:val="09C859A4"/>
    <w:rsid w:val="09C9C368"/>
    <w:rsid w:val="09CAF139"/>
    <w:rsid w:val="09D8492E"/>
    <w:rsid w:val="09DF8EAC"/>
    <w:rsid w:val="09E935A6"/>
    <w:rsid w:val="09EF3EF9"/>
    <w:rsid w:val="09F11867"/>
    <w:rsid w:val="09F91F0E"/>
    <w:rsid w:val="09FF341A"/>
    <w:rsid w:val="0A034EEE"/>
    <w:rsid w:val="0A06E269"/>
    <w:rsid w:val="0A0921A0"/>
    <w:rsid w:val="0A098DF6"/>
    <w:rsid w:val="0A0B9654"/>
    <w:rsid w:val="0A110214"/>
    <w:rsid w:val="0A17FF0B"/>
    <w:rsid w:val="0A2BA4DA"/>
    <w:rsid w:val="0A2C55BD"/>
    <w:rsid w:val="0A2FBAF2"/>
    <w:rsid w:val="0A41CE53"/>
    <w:rsid w:val="0A4D8876"/>
    <w:rsid w:val="0A543916"/>
    <w:rsid w:val="0A574E14"/>
    <w:rsid w:val="0A69F480"/>
    <w:rsid w:val="0A6A3A61"/>
    <w:rsid w:val="0A6CAD42"/>
    <w:rsid w:val="0A6D3767"/>
    <w:rsid w:val="0A80194D"/>
    <w:rsid w:val="0A803E8E"/>
    <w:rsid w:val="0A81BAF2"/>
    <w:rsid w:val="0A8F1CEA"/>
    <w:rsid w:val="0A95C9C3"/>
    <w:rsid w:val="0A99C0FD"/>
    <w:rsid w:val="0AA2644E"/>
    <w:rsid w:val="0AA7921C"/>
    <w:rsid w:val="0AAACF28"/>
    <w:rsid w:val="0AB4D744"/>
    <w:rsid w:val="0ABBF9E5"/>
    <w:rsid w:val="0AC0A895"/>
    <w:rsid w:val="0AC6A174"/>
    <w:rsid w:val="0AD0C18B"/>
    <w:rsid w:val="0AD37267"/>
    <w:rsid w:val="0AE0E14C"/>
    <w:rsid w:val="0AE67BAA"/>
    <w:rsid w:val="0AE76492"/>
    <w:rsid w:val="0AF29096"/>
    <w:rsid w:val="0AF4EDA7"/>
    <w:rsid w:val="0AF6160B"/>
    <w:rsid w:val="0AF8157E"/>
    <w:rsid w:val="0AF914E0"/>
    <w:rsid w:val="0AFC6BA2"/>
    <w:rsid w:val="0AFD490A"/>
    <w:rsid w:val="0B00DF20"/>
    <w:rsid w:val="0B034C96"/>
    <w:rsid w:val="0B0E7FFB"/>
    <w:rsid w:val="0B1022CC"/>
    <w:rsid w:val="0B105F05"/>
    <w:rsid w:val="0B10A889"/>
    <w:rsid w:val="0B15C7BE"/>
    <w:rsid w:val="0B164C88"/>
    <w:rsid w:val="0B17D5C6"/>
    <w:rsid w:val="0B1CC53C"/>
    <w:rsid w:val="0B1F408A"/>
    <w:rsid w:val="0B1F701F"/>
    <w:rsid w:val="0B1FC889"/>
    <w:rsid w:val="0B26419E"/>
    <w:rsid w:val="0B278893"/>
    <w:rsid w:val="0B2C5CB8"/>
    <w:rsid w:val="0B360FB3"/>
    <w:rsid w:val="0B3DC1E6"/>
    <w:rsid w:val="0B3F9D53"/>
    <w:rsid w:val="0B406DAC"/>
    <w:rsid w:val="0B49941F"/>
    <w:rsid w:val="0B4FC287"/>
    <w:rsid w:val="0B61D989"/>
    <w:rsid w:val="0B644E82"/>
    <w:rsid w:val="0B65A3C1"/>
    <w:rsid w:val="0B6F47F3"/>
    <w:rsid w:val="0B71AD11"/>
    <w:rsid w:val="0B7748ED"/>
    <w:rsid w:val="0B78E208"/>
    <w:rsid w:val="0B7A6908"/>
    <w:rsid w:val="0B82B591"/>
    <w:rsid w:val="0B87526E"/>
    <w:rsid w:val="0B89139A"/>
    <w:rsid w:val="0B8C15B7"/>
    <w:rsid w:val="0B94F084"/>
    <w:rsid w:val="0BA0FED7"/>
    <w:rsid w:val="0BA3FCC8"/>
    <w:rsid w:val="0BA4F7E2"/>
    <w:rsid w:val="0BA791D8"/>
    <w:rsid w:val="0BA84864"/>
    <w:rsid w:val="0BB3AF8E"/>
    <w:rsid w:val="0BC08C0F"/>
    <w:rsid w:val="0BC58A20"/>
    <w:rsid w:val="0BCB0873"/>
    <w:rsid w:val="0BD09766"/>
    <w:rsid w:val="0BD6981F"/>
    <w:rsid w:val="0BE421E4"/>
    <w:rsid w:val="0BE7F54E"/>
    <w:rsid w:val="0BE991EA"/>
    <w:rsid w:val="0BEA7DDB"/>
    <w:rsid w:val="0BEC2625"/>
    <w:rsid w:val="0BEC65EA"/>
    <w:rsid w:val="0C0B30CA"/>
    <w:rsid w:val="0C0B71B1"/>
    <w:rsid w:val="0C14FE0F"/>
    <w:rsid w:val="0C2179D6"/>
    <w:rsid w:val="0C221F70"/>
    <w:rsid w:val="0C23AFC4"/>
    <w:rsid w:val="0C2572F4"/>
    <w:rsid w:val="0C262391"/>
    <w:rsid w:val="0C26E254"/>
    <w:rsid w:val="0C2A49AF"/>
    <w:rsid w:val="0C2EAC9C"/>
    <w:rsid w:val="0C3AED4E"/>
    <w:rsid w:val="0C40FE54"/>
    <w:rsid w:val="0C417EE7"/>
    <w:rsid w:val="0C42F691"/>
    <w:rsid w:val="0C4A16A9"/>
    <w:rsid w:val="0C60C645"/>
    <w:rsid w:val="0C62D4E4"/>
    <w:rsid w:val="0C673A96"/>
    <w:rsid w:val="0C69434D"/>
    <w:rsid w:val="0C754010"/>
    <w:rsid w:val="0C7AE536"/>
    <w:rsid w:val="0C8B4D2B"/>
    <w:rsid w:val="0C8D80D0"/>
    <w:rsid w:val="0C917923"/>
    <w:rsid w:val="0C987D05"/>
    <w:rsid w:val="0C9C2B7D"/>
    <w:rsid w:val="0C9D6842"/>
    <w:rsid w:val="0C9E9A09"/>
    <w:rsid w:val="0CA08AE3"/>
    <w:rsid w:val="0CA0F19F"/>
    <w:rsid w:val="0CA33038"/>
    <w:rsid w:val="0CA3E306"/>
    <w:rsid w:val="0CA96E19"/>
    <w:rsid w:val="0CAED618"/>
    <w:rsid w:val="0CB2273C"/>
    <w:rsid w:val="0CB2F47B"/>
    <w:rsid w:val="0CB58F55"/>
    <w:rsid w:val="0CC10A6E"/>
    <w:rsid w:val="0CC445D1"/>
    <w:rsid w:val="0CC60311"/>
    <w:rsid w:val="0CCC340E"/>
    <w:rsid w:val="0CCDC82C"/>
    <w:rsid w:val="0CD5E8B2"/>
    <w:rsid w:val="0CD75786"/>
    <w:rsid w:val="0CDABA4A"/>
    <w:rsid w:val="0CDD23B6"/>
    <w:rsid w:val="0CECE990"/>
    <w:rsid w:val="0CF9E859"/>
    <w:rsid w:val="0D04C4B6"/>
    <w:rsid w:val="0D0F8ECC"/>
    <w:rsid w:val="0D13F7DA"/>
    <w:rsid w:val="0D149DAD"/>
    <w:rsid w:val="0D219CCF"/>
    <w:rsid w:val="0D292250"/>
    <w:rsid w:val="0D2C0286"/>
    <w:rsid w:val="0D334B57"/>
    <w:rsid w:val="0D353258"/>
    <w:rsid w:val="0D423AA6"/>
    <w:rsid w:val="0D42DE31"/>
    <w:rsid w:val="0D486B67"/>
    <w:rsid w:val="0D4DB082"/>
    <w:rsid w:val="0D534D26"/>
    <w:rsid w:val="0D536016"/>
    <w:rsid w:val="0D5371FC"/>
    <w:rsid w:val="0D699DBC"/>
    <w:rsid w:val="0D69BE05"/>
    <w:rsid w:val="0D6B717C"/>
    <w:rsid w:val="0D74FFE5"/>
    <w:rsid w:val="0D7D2991"/>
    <w:rsid w:val="0D7D55FA"/>
    <w:rsid w:val="0D8A78FC"/>
    <w:rsid w:val="0D8B22A5"/>
    <w:rsid w:val="0D8B6DD7"/>
    <w:rsid w:val="0D91979C"/>
    <w:rsid w:val="0D96E84F"/>
    <w:rsid w:val="0D9B982C"/>
    <w:rsid w:val="0DA3F2CD"/>
    <w:rsid w:val="0DA62274"/>
    <w:rsid w:val="0DA9F9E9"/>
    <w:rsid w:val="0DAB1E7E"/>
    <w:rsid w:val="0DB10BD8"/>
    <w:rsid w:val="0DB69A96"/>
    <w:rsid w:val="0DC09615"/>
    <w:rsid w:val="0DC26803"/>
    <w:rsid w:val="0DC7AECC"/>
    <w:rsid w:val="0DC93524"/>
    <w:rsid w:val="0DCC4F82"/>
    <w:rsid w:val="0DE415A1"/>
    <w:rsid w:val="0DEA9D31"/>
    <w:rsid w:val="0DFD30DA"/>
    <w:rsid w:val="0DFF7C2B"/>
    <w:rsid w:val="0E111491"/>
    <w:rsid w:val="0E13258A"/>
    <w:rsid w:val="0E134F17"/>
    <w:rsid w:val="0E15CF72"/>
    <w:rsid w:val="0E19DC7C"/>
    <w:rsid w:val="0E28A962"/>
    <w:rsid w:val="0E2E609F"/>
    <w:rsid w:val="0E2FCBA8"/>
    <w:rsid w:val="0E32C7FB"/>
    <w:rsid w:val="0E3D6CDA"/>
    <w:rsid w:val="0E42BA1D"/>
    <w:rsid w:val="0E4A7842"/>
    <w:rsid w:val="0E4B3D00"/>
    <w:rsid w:val="0E4C4531"/>
    <w:rsid w:val="0E4D17F0"/>
    <w:rsid w:val="0E564A8F"/>
    <w:rsid w:val="0E5B3C0C"/>
    <w:rsid w:val="0E6E407B"/>
    <w:rsid w:val="0E6EED07"/>
    <w:rsid w:val="0E71740F"/>
    <w:rsid w:val="0E75F21D"/>
    <w:rsid w:val="0E7A4DE1"/>
    <w:rsid w:val="0E7CE847"/>
    <w:rsid w:val="0E7DA0F8"/>
    <w:rsid w:val="0E7FF747"/>
    <w:rsid w:val="0E8FC09B"/>
    <w:rsid w:val="0E9F43D7"/>
    <w:rsid w:val="0EA7765D"/>
    <w:rsid w:val="0EB12979"/>
    <w:rsid w:val="0EB23ED1"/>
    <w:rsid w:val="0EB7820F"/>
    <w:rsid w:val="0EBAEF52"/>
    <w:rsid w:val="0EC04849"/>
    <w:rsid w:val="0EC95C05"/>
    <w:rsid w:val="0ECAB32B"/>
    <w:rsid w:val="0ECECEEB"/>
    <w:rsid w:val="0ED36E0E"/>
    <w:rsid w:val="0ED6587B"/>
    <w:rsid w:val="0EDB30CB"/>
    <w:rsid w:val="0EDB4B26"/>
    <w:rsid w:val="0EDCB7C0"/>
    <w:rsid w:val="0EE8ABF1"/>
    <w:rsid w:val="0EE96301"/>
    <w:rsid w:val="0EEAF48E"/>
    <w:rsid w:val="0EEF379E"/>
    <w:rsid w:val="0EF1EC52"/>
    <w:rsid w:val="0EF438DD"/>
    <w:rsid w:val="0F007055"/>
    <w:rsid w:val="0F00FEB7"/>
    <w:rsid w:val="0F11A705"/>
    <w:rsid w:val="0F170092"/>
    <w:rsid w:val="0F24A923"/>
    <w:rsid w:val="0F32335A"/>
    <w:rsid w:val="0F3938ED"/>
    <w:rsid w:val="0F3C078C"/>
    <w:rsid w:val="0F3F21E2"/>
    <w:rsid w:val="0F407ACC"/>
    <w:rsid w:val="0F4418EB"/>
    <w:rsid w:val="0F494878"/>
    <w:rsid w:val="0F4C0A78"/>
    <w:rsid w:val="0F528C54"/>
    <w:rsid w:val="0F5A220D"/>
    <w:rsid w:val="0F62AD11"/>
    <w:rsid w:val="0F6B4EF4"/>
    <w:rsid w:val="0F7A9F90"/>
    <w:rsid w:val="0F80FFEB"/>
    <w:rsid w:val="0F81392A"/>
    <w:rsid w:val="0F8185B8"/>
    <w:rsid w:val="0F856913"/>
    <w:rsid w:val="0F8668AC"/>
    <w:rsid w:val="0F8B8B1F"/>
    <w:rsid w:val="0F91EFA3"/>
    <w:rsid w:val="0FADC8A8"/>
    <w:rsid w:val="0FAF3797"/>
    <w:rsid w:val="0FB67B9C"/>
    <w:rsid w:val="0FBF5B7B"/>
    <w:rsid w:val="0FC0C63F"/>
    <w:rsid w:val="0FC6CD2E"/>
    <w:rsid w:val="0FC7B2DA"/>
    <w:rsid w:val="0FD15D06"/>
    <w:rsid w:val="0FDBAEFA"/>
    <w:rsid w:val="0FDF620D"/>
    <w:rsid w:val="0FE13D5C"/>
    <w:rsid w:val="0FEABF53"/>
    <w:rsid w:val="0FEF5901"/>
    <w:rsid w:val="0FF05FBE"/>
    <w:rsid w:val="0FF4085C"/>
    <w:rsid w:val="0FF4152B"/>
    <w:rsid w:val="1000B134"/>
    <w:rsid w:val="1001E673"/>
    <w:rsid w:val="1001FE59"/>
    <w:rsid w:val="10035E35"/>
    <w:rsid w:val="100F07BB"/>
    <w:rsid w:val="1015773D"/>
    <w:rsid w:val="1018DDD1"/>
    <w:rsid w:val="101CA6F1"/>
    <w:rsid w:val="101CFA0C"/>
    <w:rsid w:val="101D4C2E"/>
    <w:rsid w:val="10248745"/>
    <w:rsid w:val="10287122"/>
    <w:rsid w:val="102F7FFA"/>
    <w:rsid w:val="103DC9AD"/>
    <w:rsid w:val="103FE212"/>
    <w:rsid w:val="10408600"/>
    <w:rsid w:val="1046CD16"/>
    <w:rsid w:val="10525A6F"/>
    <w:rsid w:val="10565DE7"/>
    <w:rsid w:val="105C2875"/>
    <w:rsid w:val="105DCB6B"/>
    <w:rsid w:val="10695ADC"/>
    <w:rsid w:val="10757B62"/>
    <w:rsid w:val="107B900E"/>
    <w:rsid w:val="1089AD64"/>
    <w:rsid w:val="108A8D1A"/>
    <w:rsid w:val="108E7CA2"/>
    <w:rsid w:val="109D796B"/>
    <w:rsid w:val="10A5FA9F"/>
    <w:rsid w:val="10A9BCA0"/>
    <w:rsid w:val="10B3FC35"/>
    <w:rsid w:val="10BEAF0C"/>
    <w:rsid w:val="10BEB53F"/>
    <w:rsid w:val="10BF0E7B"/>
    <w:rsid w:val="10C1958F"/>
    <w:rsid w:val="10D04BCE"/>
    <w:rsid w:val="10D83008"/>
    <w:rsid w:val="10DF5EC5"/>
    <w:rsid w:val="10E35415"/>
    <w:rsid w:val="10E4FE72"/>
    <w:rsid w:val="10E90D6B"/>
    <w:rsid w:val="10ED7A5F"/>
    <w:rsid w:val="10F4A366"/>
    <w:rsid w:val="10FDF300"/>
    <w:rsid w:val="11001053"/>
    <w:rsid w:val="1100A5E0"/>
    <w:rsid w:val="11060C3B"/>
    <w:rsid w:val="110676DA"/>
    <w:rsid w:val="110CA5BC"/>
    <w:rsid w:val="110E74DF"/>
    <w:rsid w:val="11131519"/>
    <w:rsid w:val="111EFC56"/>
    <w:rsid w:val="112A1522"/>
    <w:rsid w:val="112F67AA"/>
    <w:rsid w:val="112FD0B2"/>
    <w:rsid w:val="11354140"/>
    <w:rsid w:val="11359600"/>
    <w:rsid w:val="1137F85F"/>
    <w:rsid w:val="113A60FE"/>
    <w:rsid w:val="113A9486"/>
    <w:rsid w:val="113AEC57"/>
    <w:rsid w:val="113B4C02"/>
    <w:rsid w:val="113F690D"/>
    <w:rsid w:val="114058ED"/>
    <w:rsid w:val="11440525"/>
    <w:rsid w:val="1145E9C2"/>
    <w:rsid w:val="114ADF12"/>
    <w:rsid w:val="114D86CE"/>
    <w:rsid w:val="114D941C"/>
    <w:rsid w:val="114D9B4B"/>
    <w:rsid w:val="11504B36"/>
    <w:rsid w:val="11560660"/>
    <w:rsid w:val="115B00EE"/>
    <w:rsid w:val="115B31CD"/>
    <w:rsid w:val="115FFB53"/>
    <w:rsid w:val="1160A254"/>
    <w:rsid w:val="116C362A"/>
    <w:rsid w:val="116C9EEE"/>
    <w:rsid w:val="1174BD86"/>
    <w:rsid w:val="117FFF1B"/>
    <w:rsid w:val="11899622"/>
    <w:rsid w:val="118A5EEE"/>
    <w:rsid w:val="119106C8"/>
    <w:rsid w:val="11944603"/>
    <w:rsid w:val="119770FA"/>
    <w:rsid w:val="119D9606"/>
    <w:rsid w:val="11A2AEE2"/>
    <w:rsid w:val="11B99DD7"/>
    <w:rsid w:val="11BE4061"/>
    <w:rsid w:val="11BE7464"/>
    <w:rsid w:val="11C001DD"/>
    <w:rsid w:val="11C77A6B"/>
    <w:rsid w:val="11D059B4"/>
    <w:rsid w:val="11D2F8EE"/>
    <w:rsid w:val="11DBDD0E"/>
    <w:rsid w:val="11DE39BA"/>
    <w:rsid w:val="11E06F1E"/>
    <w:rsid w:val="11E4942B"/>
    <w:rsid w:val="11E6F720"/>
    <w:rsid w:val="11EB116F"/>
    <w:rsid w:val="11EBBCFD"/>
    <w:rsid w:val="11F01F2A"/>
    <w:rsid w:val="11F3F4EE"/>
    <w:rsid w:val="11FADCFD"/>
    <w:rsid w:val="11FEC362"/>
    <w:rsid w:val="11FFCFC8"/>
    <w:rsid w:val="121AA86B"/>
    <w:rsid w:val="121C0A11"/>
    <w:rsid w:val="121C2EBA"/>
    <w:rsid w:val="121CBAD0"/>
    <w:rsid w:val="121D2FFB"/>
    <w:rsid w:val="121D46D5"/>
    <w:rsid w:val="1224232A"/>
    <w:rsid w:val="12294DEF"/>
    <w:rsid w:val="122E12B0"/>
    <w:rsid w:val="12322578"/>
    <w:rsid w:val="12378F29"/>
    <w:rsid w:val="1239C26E"/>
    <w:rsid w:val="123B5991"/>
    <w:rsid w:val="123FB026"/>
    <w:rsid w:val="124C76B4"/>
    <w:rsid w:val="12500753"/>
    <w:rsid w:val="12514EFD"/>
    <w:rsid w:val="125D83D3"/>
    <w:rsid w:val="126DADFE"/>
    <w:rsid w:val="1272BA5A"/>
    <w:rsid w:val="127FF2A6"/>
    <w:rsid w:val="1281FDB7"/>
    <w:rsid w:val="12846413"/>
    <w:rsid w:val="128B8BF3"/>
    <w:rsid w:val="129592B8"/>
    <w:rsid w:val="1295DE83"/>
    <w:rsid w:val="12973F02"/>
    <w:rsid w:val="129ACD17"/>
    <w:rsid w:val="129C7538"/>
    <w:rsid w:val="129FE797"/>
    <w:rsid w:val="12A085E3"/>
    <w:rsid w:val="12A11E8A"/>
    <w:rsid w:val="12B0D663"/>
    <w:rsid w:val="12B59FFC"/>
    <w:rsid w:val="12BC7D2C"/>
    <w:rsid w:val="12BD1E47"/>
    <w:rsid w:val="12C97A8B"/>
    <w:rsid w:val="12E5B414"/>
    <w:rsid w:val="12E75EAB"/>
    <w:rsid w:val="12F021F8"/>
    <w:rsid w:val="12FCCC88"/>
    <w:rsid w:val="12FD3D80"/>
    <w:rsid w:val="12FDADA6"/>
    <w:rsid w:val="13092999"/>
    <w:rsid w:val="13096DF3"/>
    <w:rsid w:val="130C4B54"/>
    <w:rsid w:val="130CECA9"/>
    <w:rsid w:val="13167B24"/>
    <w:rsid w:val="131B7A0F"/>
    <w:rsid w:val="131E02DA"/>
    <w:rsid w:val="132074E7"/>
    <w:rsid w:val="132DF64D"/>
    <w:rsid w:val="13303762"/>
    <w:rsid w:val="1332D9F6"/>
    <w:rsid w:val="1332F1CD"/>
    <w:rsid w:val="133C8270"/>
    <w:rsid w:val="133FA093"/>
    <w:rsid w:val="1341FFDB"/>
    <w:rsid w:val="134E45C8"/>
    <w:rsid w:val="136234EF"/>
    <w:rsid w:val="1364C7A5"/>
    <w:rsid w:val="1371104C"/>
    <w:rsid w:val="1376AE01"/>
    <w:rsid w:val="13786256"/>
    <w:rsid w:val="137CA94E"/>
    <w:rsid w:val="137CB608"/>
    <w:rsid w:val="13951236"/>
    <w:rsid w:val="13A7A2E4"/>
    <w:rsid w:val="13B34AEB"/>
    <w:rsid w:val="13B5EF6D"/>
    <w:rsid w:val="13B87BC9"/>
    <w:rsid w:val="13BD0E27"/>
    <w:rsid w:val="13BDF14A"/>
    <w:rsid w:val="13C0D92A"/>
    <w:rsid w:val="13C1D301"/>
    <w:rsid w:val="13C4652A"/>
    <w:rsid w:val="13CE034D"/>
    <w:rsid w:val="13D0BBBB"/>
    <w:rsid w:val="13D3956A"/>
    <w:rsid w:val="13D4B277"/>
    <w:rsid w:val="13D57B95"/>
    <w:rsid w:val="13D62DEA"/>
    <w:rsid w:val="13D643A9"/>
    <w:rsid w:val="13D9C55E"/>
    <w:rsid w:val="13DE1FD5"/>
    <w:rsid w:val="13E5A020"/>
    <w:rsid w:val="13E694FA"/>
    <w:rsid w:val="13F0F1F8"/>
    <w:rsid w:val="13F52092"/>
    <w:rsid w:val="13F8CB67"/>
    <w:rsid w:val="14008B14"/>
    <w:rsid w:val="14017F02"/>
    <w:rsid w:val="14061D1E"/>
    <w:rsid w:val="140704FE"/>
    <w:rsid w:val="140777E3"/>
    <w:rsid w:val="140DAFD1"/>
    <w:rsid w:val="140E5BDC"/>
    <w:rsid w:val="140EDCE4"/>
    <w:rsid w:val="1412AEB9"/>
    <w:rsid w:val="141FFF8A"/>
    <w:rsid w:val="1429590F"/>
    <w:rsid w:val="1447A34D"/>
    <w:rsid w:val="1450DD21"/>
    <w:rsid w:val="145A142E"/>
    <w:rsid w:val="145C11B9"/>
    <w:rsid w:val="145D0FFD"/>
    <w:rsid w:val="146BAB63"/>
    <w:rsid w:val="14732954"/>
    <w:rsid w:val="1475DE4F"/>
    <w:rsid w:val="148A2E73"/>
    <w:rsid w:val="148A56DD"/>
    <w:rsid w:val="1491124C"/>
    <w:rsid w:val="14942B86"/>
    <w:rsid w:val="149DC28F"/>
    <w:rsid w:val="14A63E1B"/>
    <w:rsid w:val="14B0ADC7"/>
    <w:rsid w:val="14C1B3E5"/>
    <w:rsid w:val="14C62CA0"/>
    <w:rsid w:val="14CB63D3"/>
    <w:rsid w:val="14D22245"/>
    <w:rsid w:val="14D4E224"/>
    <w:rsid w:val="14DA6E06"/>
    <w:rsid w:val="14DEA7B8"/>
    <w:rsid w:val="14DFBCB1"/>
    <w:rsid w:val="14E4C3D3"/>
    <w:rsid w:val="14FA4275"/>
    <w:rsid w:val="14FD6C81"/>
    <w:rsid w:val="1503D2A8"/>
    <w:rsid w:val="1504A83B"/>
    <w:rsid w:val="150C0846"/>
    <w:rsid w:val="150E6304"/>
    <w:rsid w:val="1525CF47"/>
    <w:rsid w:val="1538E1CA"/>
    <w:rsid w:val="153A3758"/>
    <w:rsid w:val="153ABA5D"/>
    <w:rsid w:val="1550D7E9"/>
    <w:rsid w:val="155F2B6C"/>
    <w:rsid w:val="15659131"/>
    <w:rsid w:val="1565F1E9"/>
    <w:rsid w:val="156B8A71"/>
    <w:rsid w:val="156DAC9A"/>
    <w:rsid w:val="1572B370"/>
    <w:rsid w:val="15746361"/>
    <w:rsid w:val="1585B7E0"/>
    <w:rsid w:val="158A476B"/>
    <w:rsid w:val="15975192"/>
    <w:rsid w:val="159BBA65"/>
    <w:rsid w:val="15A09A46"/>
    <w:rsid w:val="15A1552C"/>
    <w:rsid w:val="15B2421B"/>
    <w:rsid w:val="15B246BD"/>
    <w:rsid w:val="15B9178E"/>
    <w:rsid w:val="15B9FC0A"/>
    <w:rsid w:val="15BB1F80"/>
    <w:rsid w:val="15BD36E7"/>
    <w:rsid w:val="15CE0AB2"/>
    <w:rsid w:val="15CF8438"/>
    <w:rsid w:val="15DB12ED"/>
    <w:rsid w:val="15E6ED69"/>
    <w:rsid w:val="15F3BA11"/>
    <w:rsid w:val="15F51A97"/>
    <w:rsid w:val="15FB8430"/>
    <w:rsid w:val="1604452D"/>
    <w:rsid w:val="1607FBD9"/>
    <w:rsid w:val="160894DF"/>
    <w:rsid w:val="161A84A5"/>
    <w:rsid w:val="162365FB"/>
    <w:rsid w:val="1624A020"/>
    <w:rsid w:val="1630C732"/>
    <w:rsid w:val="163FD331"/>
    <w:rsid w:val="164238A7"/>
    <w:rsid w:val="1646258D"/>
    <w:rsid w:val="1648100B"/>
    <w:rsid w:val="164C95B6"/>
    <w:rsid w:val="165484DE"/>
    <w:rsid w:val="1656A901"/>
    <w:rsid w:val="1657FB99"/>
    <w:rsid w:val="166478C7"/>
    <w:rsid w:val="16652AC1"/>
    <w:rsid w:val="16671428"/>
    <w:rsid w:val="1667BA0B"/>
    <w:rsid w:val="1669FE2C"/>
    <w:rsid w:val="166AC01F"/>
    <w:rsid w:val="166AFC63"/>
    <w:rsid w:val="167616F2"/>
    <w:rsid w:val="16774101"/>
    <w:rsid w:val="16811B78"/>
    <w:rsid w:val="16857CEE"/>
    <w:rsid w:val="168EBFE1"/>
    <w:rsid w:val="1690AAAE"/>
    <w:rsid w:val="16910FC7"/>
    <w:rsid w:val="16921858"/>
    <w:rsid w:val="1692EED1"/>
    <w:rsid w:val="16994DB3"/>
    <w:rsid w:val="169A85CC"/>
    <w:rsid w:val="169AD9D2"/>
    <w:rsid w:val="169B032C"/>
    <w:rsid w:val="16A11D1D"/>
    <w:rsid w:val="16A62ECF"/>
    <w:rsid w:val="16AEF421"/>
    <w:rsid w:val="16B7C2D5"/>
    <w:rsid w:val="16BA6E69"/>
    <w:rsid w:val="16BA87C9"/>
    <w:rsid w:val="16BD150A"/>
    <w:rsid w:val="16BF2474"/>
    <w:rsid w:val="16C49C20"/>
    <w:rsid w:val="16C4ED03"/>
    <w:rsid w:val="16CACE89"/>
    <w:rsid w:val="16D228F7"/>
    <w:rsid w:val="16DA79F3"/>
    <w:rsid w:val="16DAAF46"/>
    <w:rsid w:val="16DCE7B2"/>
    <w:rsid w:val="16EA20A6"/>
    <w:rsid w:val="16FB1A74"/>
    <w:rsid w:val="16FCF0E5"/>
    <w:rsid w:val="170141F9"/>
    <w:rsid w:val="170965D3"/>
    <w:rsid w:val="171584A6"/>
    <w:rsid w:val="171ECABA"/>
    <w:rsid w:val="17233ED6"/>
    <w:rsid w:val="1724ED2E"/>
    <w:rsid w:val="172CE7C5"/>
    <w:rsid w:val="172E2329"/>
    <w:rsid w:val="17303513"/>
    <w:rsid w:val="1739AD88"/>
    <w:rsid w:val="17479877"/>
    <w:rsid w:val="174DBCC5"/>
    <w:rsid w:val="174E10EB"/>
    <w:rsid w:val="17522859"/>
    <w:rsid w:val="175D363E"/>
    <w:rsid w:val="17602B85"/>
    <w:rsid w:val="176FE2FF"/>
    <w:rsid w:val="1771E56B"/>
    <w:rsid w:val="17850A2F"/>
    <w:rsid w:val="179300A6"/>
    <w:rsid w:val="1794F629"/>
    <w:rsid w:val="17999A8D"/>
    <w:rsid w:val="1799DBA6"/>
    <w:rsid w:val="179FDE57"/>
    <w:rsid w:val="17A3FB6D"/>
    <w:rsid w:val="17A7F0AE"/>
    <w:rsid w:val="17AAD2A9"/>
    <w:rsid w:val="17B4BF53"/>
    <w:rsid w:val="17C20299"/>
    <w:rsid w:val="17C52FD4"/>
    <w:rsid w:val="17D2A7AC"/>
    <w:rsid w:val="17D32EF5"/>
    <w:rsid w:val="17DA25E1"/>
    <w:rsid w:val="17DAE791"/>
    <w:rsid w:val="17E175D8"/>
    <w:rsid w:val="17E2F820"/>
    <w:rsid w:val="17E96528"/>
    <w:rsid w:val="17EA8046"/>
    <w:rsid w:val="17EDB0D5"/>
    <w:rsid w:val="17EDD121"/>
    <w:rsid w:val="17EEA9B9"/>
    <w:rsid w:val="17FDCDAE"/>
    <w:rsid w:val="17FE7637"/>
    <w:rsid w:val="1802EF3D"/>
    <w:rsid w:val="1805EF6F"/>
    <w:rsid w:val="18161D06"/>
    <w:rsid w:val="18175690"/>
    <w:rsid w:val="18195B89"/>
    <w:rsid w:val="18224C28"/>
    <w:rsid w:val="182777A7"/>
    <w:rsid w:val="1834B678"/>
    <w:rsid w:val="1834D3F1"/>
    <w:rsid w:val="18375325"/>
    <w:rsid w:val="183C5BEF"/>
    <w:rsid w:val="183E3A50"/>
    <w:rsid w:val="1848BEA3"/>
    <w:rsid w:val="184B4519"/>
    <w:rsid w:val="184BD7C6"/>
    <w:rsid w:val="184EA5CA"/>
    <w:rsid w:val="18551691"/>
    <w:rsid w:val="1860212E"/>
    <w:rsid w:val="1861A0D4"/>
    <w:rsid w:val="186C9DEF"/>
    <w:rsid w:val="186D4DE4"/>
    <w:rsid w:val="186F4088"/>
    <w:rsid w:val="186F4DFC"/>
    <w:rsid w:val="1870DF1C"/>
    <w:rsid w:val="18718066"/>
    <w:rsid w:val="1871DD21"/>
    <w:rsid w:val="1877FAA8"/>
    <w:rsid w:val="18783141"/>
    <w:rsid w:val="1882DCE5"/>
    <w:rsid w:val="18835FB3"/>
    <w:rsid w:val="1883D71E"/>
    <w:rsid w:val="1890B496"/>
    <w:rsid w:val="18938E95"/>
    <w:rsid w:val="18945907"/>
    <w:rsid w:val="1899739D"/>
    <w:rsid w:val="18A871CD"/>
    <w:rsid w:val="18AC23D4"/>
    <w:rsid w:val="18B72782"/>
    <w:rsid w:val="18B7B641"/>
    <w:rsid w:val="18B864B2"/>
    <w:rsid w:val="18BC76AA"/>
    <w:rsid w:val="18BF0279"/>
    <w:rsid w:val="18C00D45"/>
    <w:rsid w:val="18C431BB"/>
    <w:rsid w:val="18C7B75A"/>
    <w:rsid w:val="18D03026"/>
    <w:rsid w:val="18D46546"/>
    <w:rsid w:val="18E0B9D7"/>
    <w:rsid w:val="18E809FC"/>
    <w:rsid w:val="18EEA9E5"/>
    <w:rsid w:val="18EFC4F3"/>
    <w:rsid w:val="18EFEA78"/>
    <w:rsid w:val="18FCD7A3"/>
    <w:rsid w:val="190CD754"/>
    <w:rsid w:val="190EC298"/>
    <w:rsid w:val="192528FB"/>
    <w:rsid w:val="192A96DA"/>
    <w:rsid w:val="1931088E"/>
    <w:rsid w:val="1934A41E"/>
    <w:rsid w:val="193A446A"/>
    <w:rsid w:val="19503557"/>
    <w:rsid w:val="1954BE1F"/>
    <w:rsid w:val="195818EA"/>
    <w:rsid w:val="19583991"/>
    <w:rsid w:val="195969F8"/>
    <w:rsid w:val="196297BF"/>
    <w:rsid w:val="196391AD"/>
    <w:rsid w:val="19696AB3"/>
    <w:rsid w:val="19697A4F"/>
    <w:rsid w:val="196E0DE4"/>
    <w:rsid w:val="197ACB23"/>
    <w:rsid w:val="197BD22A"/>
    <w:rsid w:val="1980C43D"/>
    <w:rsid w:val="19874FFD"/>
    <w:rsid w:val="199061CF"/>
    <w:rsid w:val="19973461"/>
    <w:rsid w:val="199E8B58"/>
    <w:rsid w:val="199F54E8"/>
    <w:rsid w:val="199F8CB2"/>
    <w:rsid w:val="19A50F67"/>
    <w:rsid w:val="19A6D0EB"/>
    <w:rsid w:val="19A7F43E"/>
    <w:rsid w:val="19B582CD"/>
    <w:rsid w:val="19B7CAD4"/>
    <w:rsid w:val="19B83BDF"/>
    <w:rsid w:val="19BEE374"/>
    <w:rsid w:val="19BFCB17"/>
    <w:rsid w:val="19D1C985"/>
    <w:rsid w:val="19E2FBAD"/>
    <w:rsid w:val="19E815C4"/>
    <w:rsid w:val="19EBF27A"/>
    <w:rsid w:val="19EDE892"/>
    <w:rsid w:val="19EF251E"/>
    <w:rsid w:val="19F4C24E"/>
    <w:rsid w:val="19F76BFF"/>
    <w:rsid w:val="19F9735A"/>
    <w:rsid w:val="19FEBF5A"/>
    <w:rsid w:val="19FF1516"/>
    <w:rsid w:val="1A007B3A"/>
    <w:rsid w:val="1A0716C5"/>
    <w:rsid w:val="1A0DFF76"/>
    <w:rsid w:val="1A177A78"/>
    <w:rsid w:val="1A17C8DD"/>
    <w:rsid w:val="1A1A1BDF"/>
    <w:rsid w:val="1A1AAECB"/>
    <w:rsid w:val="1A1CBD2A"/>
    <w:rsid w:val="1A213689"/>
    <w:rsid w:val="1A299E94"/>
    <w:rsid w:val="1A29F5A8"/>
    <w:rsid w:val="1A2FB676"/>
    <w:rsid w:val="1A335096"/>
    <w:rsid w:val="1A36B706"/>
    <w:rsid w:val="1A427DEC"/>
    <w:rsid w:val="1A42BD7F"/>
    <w:rsid w:val="1A44201E"/>
    <w:rsid w:val="1A462DBA"/>
    <w:rsid w:val="1A4651C8"/>
    <w:rsid w:val="1A47A082"/>
    <w:rsid w:val="1A4D0ED2"/>
    <w:rsid w:val="1A4FC598"/>
    <w:rsid w:val="1A510986"/>
    <w:rsid w:val="1A54F6E6"/>
    <w:rsid w:val="1A5C3579"/>
    <w:rsid w:val="1A5D7E8C"/>
    <w:rsid w:val="1A60D261"/>
    <w:rsid w:val="1A66EB1D"/>
    <w:rsid w:val="1A67DC70"/>
    <w:rsid w:val="1A6863F0"/>
    <w:rsid w:val="1A687B83"/>
    <w:rsid w:val="1A6EB71C"/>
    <w:rsid w:val="1A719612"/>
    <w:rsid w:val="1A72FAB4"/>
    <w:rsid w:val="1A7CE0DC"/>
    <w:rsid w:val="1A7DF019"/>
    <w:rsid w:val="1A807F6C"/>
    <w:rsid w:val="1A81C9B8"/>
    <w:rsid w:val="1A93CE67"/>
    <w:rsid w:val="1A940C53"/>
    <w:rsid w:val="1A971C01"/>
    <w:rsid w:val="1AA84F92"/>
    <w:rsid w:val="1AB0E3CF"/>
    <w:rsid w:val="1ABA16FA"/>
    <w:rsid w:val="1ABE01E3"/>
    <w:rsid w:val="1AC10838"/>
    <w:rsid w:val="1AC2A78D"/>
    <w:rsid w:val="1AC9E1D2"/>
    <w:rsid w:val="1AD136AC"/>
    <w:rsid w:val="1AD25EDC"/>
    <w:rsid w:val="1AD40389"/>
    <w:rsid w:val="1AE67EE0"/>
    <w:rsid w:val="1AFE4C12"/>
    <w:rsid w:val="1AFF1DAC"/>
    <w:rsid w:val="1AFF3155"/>
    <w:rsid w:val="1B01C0C7"/>
    <w:rsid w:val="1B0384B3"/>
    <w:rsid w:val="1B07CD34"/>
    <w:rsid w:val="1B225FAD"/>
    <w:rsid w:val="1B228897"/>
    <w:rsid w:val="1B2D8338"/>
    <w:rsid w:val="1B31ED06"/>
    <w:rsid w:val="1B383718"/>
    <w:rsid w:val="1B3862AC"/>
    <w:rsid w:val="1B3CE9B9"/>
    <w:rsid w:val="1B421F20"/>
    <w:rsid w:val="1B447B0D"/>
    <w:rsid w:val="1B498712"/>
    <w:rsid w:val="1B4A065C"/>
    <w:rsid w:val="1B4BAA2A"/>
    <w:rsid w:val="1B4DCC99"/>
    <w:rsid w:val="1B585D51"/>
    <w:rsid w:val="1B686A0C"/>
    <w:rsid w:val="1B6D00D5"/>
    <w:rsid w:val="1B6D9E44"/>
    <w:rsid w:val="1B76F933"/>
    <w:rsid w:val="1B7918A3"/>
    <w:rsid w:val="1B81CD24"/>
    <w:rsid w:val="1B83C597"/>
    <w:rsid w:val="1B851F66"/>
    <w:rsid w:val="1B8B5F4B"/>
    <w:rsid w:val="1B95E61E"/>
    <w:rsid w:val="1B9A6843"/>
    <w:rsid w:val="1B9B8253"/>
    <w:rsid w:val="1BA5E97A"/>
    <w:rsid w:val="1BA7077C"/>
    <w:rsid w:val="1BAF7509"/>
    <w:rsid w:val="1BB306C1"/>
    <w:rsid w:val="1BBAE0AE"/>
    <w:rsid w:val="1BC2FBB8"/>
    <w:rsid w:val="1BC99639"/>
    <w:rsid w:val="1BCA4348"/>
    <w:rsid w:val="1BD077E4"/>
    <w:rsid w:val="1BD40C7D"/>
    <w:rsid w:val="1BD438D2"/>
    <w:rsid w:val="1BE12750"/>
    <w:rsid w:val="1BE59357"/>
    <w:rsid w:val="1BE90452"/>
    <w:rsid w:val="1BEF6BBA"/>
    <w:rsid w:val="1BF3C8CC"/>
    <w:rsid w:val="1BF7C1D4"/>
    <w:rsid w:val="1BF8E769"/>
    <w:rsid w:val="1C0559B0"/>
    <w:rsid w:val="1C0653A7"/>
    <w:rsid w:val="1C0EE375"/>
    <w:rsid w:val="1C1E0506"/>
    <w:rsid w:val="1C28009E"/>
    <w:rsid w:val="1C2B406A"/>
    <w:rsid w:val="1C2D227A"/>
    <w:rsid w:val="1C321B71"/>
    <w:rsid w:val="1C39E0FB"/>
    <w:rsid w:val="1C3A0992"/>
    <w:rsid w:val="1C441078"/>
    <w:rsid w:val="1C5285F2"/>
    <w:rsid w:val="1C5A6586"/>
    <w:rsid w:val="1C62DC17"/>
    <w:rsid w:val="1C651DF1"/>
    <w:rsid w:val="1C6A3261"/>
    <w:rsid w:val="1C6AD5D9"/>
    <w:rsid w:val="1C71E49F"/>
    <w:rsid w:val="1C745AD6"/>
    <w:rsid w:val="1C777D30"/>
    <w:rsid w:val="1C88D0D9"/>
    <w:rsid w:val="1C8A9494"/>
    <w:rsid w:val="1C8C55C3"/>
    <w:rsid w:val="1C92CA4F"/>
    <w:rsid w:val="1C92E63E"/>
    <w:rsid w:val="1C98BEE5"/>
    <w:rsid w:val="1C9CA2B1"/>
    <w:rsid w:val="1C9E7ACA"/>
    <w:rsid w:val="1CA0453F"/>
    <w:rsid w:val="1CA1CC34"/>
    <w:rsid w:val="1CAA0137"/>
    <w:rsid w:val="1CAE8A49"/>
    <w:rsid w:val="1CAEC345"/>
    <w:rsid w:val="1CAFF4CE"/>
    <w:rsid w:val="1CB900EA"/>
    <w:rsid w:val="1CB9548A"/>
    <w:rsid w:val="1CB95F12"/>
    <w:rsid w:val="1CBD4487"/>
    <w:rsid w:val="1CD08BCC"/>
    <w:rsid w:val="1CDA7110"/>
    <w:rsid w:val="1CE095F0"/>
    <w:rsid w:val="1CF0F64C"/>
    <w:rsid w:val="1CF15BCF"/>
    <w:rsid w:val="1CFC9FC6"/>
    <w:rsid w:val="1CFFA257"/>
    <w:rsid w:val="1D03D563"/>
    <w:rsid w:val="1D0E1396"/>
    <w:rsid w:val="1D1359E1"/>
    <w:rsid w:val="1D1DA5F3"/>
    <w:rsid w:val="1D1F8492"/>
    <w:rsid w:val="1D2D4852"/>
    <w:rsid w:val="1D2E5F47"/>
    <w:rsid w:val="1D317646"/>
    <w:rsid w:val="1D355A5A"/>
    <w:rsid w:val="1D3D124C"/>
    <w:rsid w:val="1D467A71"/>
    <w:rsid w:val="1D47BE19"/>
    <w:rsid w:val="1D480B9C"/>
    <w:rsid w:val="1D4F81A5"/>
    <w:rsid w:val="1D529DBD"/>
    <w:rsid w:val="1D5C5FD9"/>
    <w:rsid w:val="1D62CEBE"/>
    <w:rsid w:val="1D65DE25"/>
    <w:rsid w:val="1D674EDE"/>
    <w:rsid w:val="1D6EA8DB"/>
    <w:rsid w:val="1D721E4F"/>
    <w:rsid w:val="1D75CA3C"/>
    <w:rsid w:val="1D78ACE8"/>
    <w:rsid w:val="1D850002"/>
    <w:rsid w:val="1D8FFFB9"/>
    <w:rsid w:val="1D9284B9"/>
    <w:rsid w:val="1D9A7D46"/>
    <w:rsid w:val="1DA28C69"/>
    <w:rsid w:val="1DAFD36A"/>
    <w:rsid w:val="1DB3F47A"/>
    <w:rsid w:val="1DB85A9B"/>
    <w:rsid w:val="1DC260FD"/>
    <w:rsid w:val="1DC339D5"/>
    <w:rsid w:val="1DC38700"/>
    <w:rsid w:val="1DC5D8F4"/>
    <w:rsid w:val="1DC76E91"/>
    <w:rsid w:val="1DCF9FC8"/>
    <w:rsid w:val="1DF6BEC6"/>
    <w:rsid w:val="1DFFE9EB"/>
    <w:rsid w:val="1E02FA72"/>
    <w:rsid w:val="1E04610C"/>
    <w:rsid w:val="1E057C18"/>
    <w:rsid w:val="1E1270A0"/>
    <w:rsid w:val="1E15C72B"/>
    <w:rsid w:val="1E1CB705"/>
    <w:rsid w:val="1E25CF83"/>
    <w:rsid w:val="1E2DA223"/>
    <w:rsid w:val="1E328F52"/>
    <w:rsid w:val="1E384CAF"/>
    <w:rsid w:val="1E401685"/>
    <w:rsid w:val="1E49EFFE"/>
    <w:rsid w:val="1E4BAC7F"/>
    <w:rsid w:val="1E4CD87A"/>
    <w:rsid w:val="1E4E0AF2"/>
    <w:rsid w:val="1E585E11"/>
    <w:rsid w:val="1E5ABCB8"/>
    <w:rsid w:val="1E5CA2DF"/>
    <w:rsid w:val="1E6079EA"/>
    <w:rsid w:val="1E667D2E"/>
    <w:rsid w:val="1E70FFB8"/>
    <w:rsid w:val="1E751506"/>
    <w:rsid w:val="1E7CCA48"/>
    <w:rsid w:val="1E7E58C7"/>
    <w:rsid w:val="1E7F49C5"/>
    <w:rsid w:val="1E86EAA5"/>
    <w:rsid w:val="1E8FA91E"/>
    <w:rsid w:val="1E90083B"/>
    <w:rsid w:val="1E91108C"/>
    <w:rsid w:val="1E93B75D"/>
    <w:rsid w:val="1E998F7A"/>
    <w:rsid w:val="1E9D775C"/>
    <w:rsid w:val="1E9F31EC"/>
    <w:rsid w:val="1EA0CB9E"/>
    <w:rsid w:val="1EA309BD"/>
    <w:rsid w:val="1EB5E2B2"/>
    <w:rsid w:val="1EB95386"/>
    <w:rsid w:val="1EBDFF9B"/>
    <w:rsid w:val="1EBE1B16"/>
    <w:rsid w:val="1EBE41FC"/>
    <w:rsid w:val="1EC562E2"/>
    <w:rsid w:val="1EC6AA40"/>
    <w:rsid w:val="1ECE3FB1"/>
    <w:rsid w:val="1ECE708D"/>
    <w:rsid w:val="1EDD7C9B"/>
    <w:rsid w:val="1EDDA7D1"/>
    <w:rsid w:val="1EE03FAA"/>
    <w:rsid w:val="1EE0783B"/>
    <w:rsid w:val="1EE30DA9"/>
    <w:rsid w:val="1EE959D1"/>
    <w:rsid w:val="1F001FED"/>
    <w:rsid w:val="1F0124A7"/>
    <w:rsid w:val="1F03C3A5"/>
    <w:rsid w:val="1F058BA8"/>
    <w:rsid w:val="1F078105"/>
    <w:rsid w:val="1F08684C"/>
    <w:rsid w:val="1F09481E"/>
    <w:rsid w:val="1F0B0BA3"/>
    <w:rsid w:val="1F21390D"/>
    <w:rsid w:val="1F223C42"/>
    <w:rsid w:val="1F298A04"/>
    <w:rsid w:val="1F2B354A"/>
    <w:rsid w:val="1F34A75D"/>
    <w:rsid w:val="1F36D95D"/>
    <w:rsid w:val="1F3E1650"/>
    <w:rsid w:val="1F3E3392"/>
    <w:rsid w:val="1F4087A3"/>
    <w:rsid w:val="1F43D6C4"/>
    <w:rsid w:val="1F486680"/>
    <w:rsid w:val="1F4F0AD8"/>
    <w:rsid w:val="1F5099E8"/>
    <w:rsid w:val="1F585EDD"/>
    <w:rsid w:val="1F5CC916"/>
    <w:rsid w:val="1F60CC76"/>
    <w:rsid w:val="1F65A0A2"/>
    <w:rsid w:val="1F65FF65"/>
    <w:rsid w:val="1F6B69C5"/>
    <w:rsid w:val="1F741230"/>
    <w:rsid w:val="1F77DD3A"/>
    <w:rsid w:val="1F799BA3"/>
    <w:rsid w:val="1F7AC554"/>
    <w:rsid w:val="1F7BA0BA"/>
    <w:rsid w:val="1F8129A6"/>
    <w:rsid w:val="1F83BAB3"/>
    <w:rsid w:val="1F84C8F8"/>
    <w:rsid w:val="1F89DD6A"/>
    <w:rsid w:val="1F8A198B"/>
    <w:rsid w:val="1F8DE1A0"/>
    <w:rsid w:val="1F929535"/>
    <w:rsid w:val="1F94B175"/>
    <w:rsid w:val="1F9CFFAC"/>
    <w:rsid w:val="1FA8A3A7"/>
    <w:rsid w:val="1FA8CED8"/>
    <w:rsid w:val="1FB547FE"/>
    <w:rsid w:val="1FC1F4A5"/>
    <w:rsid w:val="1FC49677"/>
    <w:rsid w:val="1FC5C1A4"/>
    <w:rsid w:val="1FC6ACCB"/>
    <w:rsid w:val="1FD33491"/>
    <w:rsid w:val="1FD5FB3E"/>
    <w:rsid w:val="1FDEDEDB"/>
    <w:rsid w:val="1FDEE209"/>
    <w:rsid w:val="1FE3633A"/>
    <w:rsid w:val="1FF64489"/>
    <w:rsid w:val="2004408C"/>
    <w:rsid w:val="200A4B1D"/>
    <w:rsid w:val="2011583F"/>
    <w:rsid w:val="201AD9D9"/>
    <w:rsid w:val="201C27E2"/>
    <w:rsid w:val="2029FB6C"/>
    <w:rsid w:val="202A322C"/>
    <w:rsid w:val="202B6D91"/>
    <w:rsid w:val="202B931F"/>
    <w:rsid w:val="20328FBD"/>
    <w:rsid w:val="2035DECE"/>
    <w:rsid w:val="203BB05E"/>
    <w:rsid w:val="203D2CD1"/>
    <w:rsid w:val="2040B29E"/>
    <w:rsid w:val="20494E55"/>
    <w:rsid w:val="204C368B"/>
    <w:rsid w:val="205BFC56"/>
    <w:rsid w:val="205E3892"/>
    <w:rsid w:val="20643CE1"/>
    <w:rsid w:val="2069B9F4"/>
    <w:rsid w:val="206FB600"/>
    <w:rsid w:val="207328D4"/>
    <w:rsid w:val="207B0B2E"/>
    <w:rsid w:val="207BD553"/>
    <w:rsid w:val="207C2662"/>
    <w:rsid w:val="207EE7FF"/>
    <w:rsid w:val="207F8671"/>
    <w:rsid w:val="208269DC"/>
    <w:rsid w:val="208331A6"/>
    <w:rsid w:val="2088BC4B"/>
    <w:rsid w:val="208B2CB2"/>
    <w:rsid w:val="2092DC12"/>
    <w:rsid w:val="2096192D"/>
    <w:rsid w:val="20985ACB"/>
    <w:rsid w:val="2099528C"/>
    <w:rsid w:val="209E138D"/>
    <w:rsid w:val="209E28A6"/>
    <w:rsid w:val="20A1FDEB"/>
    <w:rsid w:val="20A58D11"/>
    <w:rsid w:val="20B9F4AB"/>
    <w:rsid w:val="20C04F43"/>
    <w:rsid w:val="20C97039"/>
    <w:rsid w:val="20CD8960"/>
    <w:rsid w:val="20D6DC80"/>
    <w:rsid w:val="20D8C055"/>
    <w:rsid w:val="20DD2C1F"/>
    <w:rsid w:val="20DDC701"/>
    <w:rsid w:val="20E27060"/>
    <w:rsid w:val="20E6131D"/>
    <w:rsid w:val="20EE5B7A"/>
    <w:rsid w:val="2102E7FB"/>
    <w:rsid w:val="2105E580"/>
    <w:rsid w:val="21070F25"/>
    <w:rsid w:val="210C30CD"/>
    <w:rsid w:val="210DE68D"/>
    <w:rsid w:val="2110B000"/>
    <w:rsid w:val="2117AD84"/>
    <w:rsid w:val="211EA0EE"/>
    <w:rsid w:val="2124F08E"/>
    <w:rsid w:val="212A3C0B"/>
    <w:rsid w:val="212FCCAC"/>
    <w:rsid w:val="2133E28A"/>
    <w:rsid w:val="213690DE"/>
    <w:rsid w:val="2144B4E7"/>
    <w:rsid w:val="214E1175"/>
    <w:rsid w:val="214F62F4"/>
    <w:rsid w:val="21571DE1"/>
    <w:rsid w:val="21579AD6"/>
    <w:rsid w:val="215A09F0"/>
    <w:rsid w:val="215B29E7"/>
    <w:rsid w:val="215B7D8B"/>
    <w:rsid w:val="21641155"/>
    <w:rsid w:val="2165CF22"/>
    <w:rsid w:val="217132CA"/>
    <w:rsid w:val="2171E1E1"/>
    <w:rsid w:val="217A1AD0"/>
    <w:rsid w:val="217D67FD"/>
    <w:rsid w:val="217D6C92"/>
    <w:rsid w:val="21802327"/>
    <w:rsid w:val="21813CCD"/>
    <w:rsid w:val="218DF2D9"/>
    <w:rsid w:val="218E2E32"/>
    <w:rsid w:val="2199E3BE"/>
    <w:rsid w:val="21ABDFBD"/>
    <w:rsid w:val="21B2CD89"/>
    <w:rsid w:val="21B5AA19"/>
    <w:rsid w:val="21B82C49"/>
    <w:rsid w:val="21B8C565"/>
    <w:rsid w:val="21B9B793"/>
    <w:rsid w:val="21C01882"/>
    <w:rsid w:val="21C2E3A4"/>
    <w:rsid w:val="21C4D72B"/>
    <w:rsid w:val="21D1A5A6"/>
    <w:rsid w:val="21D48313"/>
    <w:rsid w:val="21D80688"/>
    <w:rsid w:val="21DC01E6"/>
    <w:rsid w:val="21E53947"/>
    <w:rsid w:val="21E91864"/>
    <w:rsid w:val="21E94B54"/>
    <w:rsid w:val="21EB1CE6"/>
    <w:rsid w:val="21EC3A3E"/>
    <w:rsid w:val="21F104F6"/>
    <w:rsid w:val="21F5C59A"/>
    <w:rsid w:val="2201E6AB"/>
    <w:rsid w:val="22056D5E"/>
    <w:rsid w:val="220779F7"/>
    <w:rsid w:val="22085B20"/>
    <w:rsid w:val="2209762E"/>
    <w:rsid w:val="221B0C81"/>
    <w:rsid w:val="221C2A0A"/>
    <w:rsid w:val="221E0667"/>
    <w:rsid w:val="2235D494"/>
    <w:rsid w:val="223B746B"/>
    <w:rsid w:val="224AD885"/>
    <w:rsid w:val="225028AE"/>
    <w:rsid w:val="22522535"/>
    <w:rsid w:val="225A0B65"/>
    <w:rsid w:val="225AAB11"/>
    <w:rsid w:val="225C8F51"/>
    <w:rsid w:val="225DD25F"/>
    <w:rsid w:val="2265E28B"/>
    <w:rsid w:val="2269F854"/>
    <w:rsid w:val="226C93E3"/>
    <w:rsid w:val="2271C2B3"/>
    <w:rsid w:val="22763E98"/>
    <w:rsid w:val="227BE973"/>
    <w:rsid w:val="227C0CC4"/>
    <w:rsid w:val="227CF15E"/>
    <w:rsid w:val="2287660B"/>
    <w:rsid w:val="2287CAB9"/>
    <w:rsid w:val="22891483"/>
    <w:rsid w:val="2289164E"/>
    <w:rsid w:val="228B026B"/>
    <w:rsid w:val="228C5B4E"/>
    <w:rsid w:val="22916E3B"/>
    <w:rsid w:val="22917346"/>
    <w:rsid w:val="22952E15"/>
    <w:rsid w:val="22A0181A"/>
    <w:rsid w:val="22A18BE0"/>
    <w:rsid w:val="22A25895"/>
    <w:rsid w:val="22A6F1A3"/>
    <w:rsid w:val="22AFFAB6"/>
    <w:rsid w:val="22B0E641"/>
    <w:rsid w:val="22B69370"/>
    <w:rsid w:val="22B85FE6"/>
    <w:rsid w:val="22BB9C19"/>
    <w:rsid w:val="22BD204E"/>
    <w:rsid w:val="22C4E02F"/>
    <w:rsid w:val="22D0A29F"/>
    <w:rsid w:val="22D0C45F"/>
    <w:rsid w:val="22D97697"/>
    <w:rsid w:val="22DA41A0"/>
    <w:rsid w:val="22DEE376"/>
    <w:rsid w:val="22ECCCE5"/>
    <w:rsid w:val="22EE9945"/>
    <w:rsid w:val="22FE062F"/>
    <w:rsid w:val="22FF0590"/>
    <w:rsid w:val="23001A49"/>
    <w:rsid w:val="23018FEE"/>
    <w:rsid w:val="23058F33"/>
    <w:rsid w:val="23095D4D"/>
    <w:rsid w:val="23170CE1"/>
    <w:rsid w:val="231A413E"/>
    <w:rsid w:val="23235BBB"/>
    <w:rsid w:val="23268ABE"/>
    <w:rsid w:val="232B88CD"/>
    <w:rsid w:val="2332C749"/>
    <w:rsid w:val="23335B4E"/>
    <w:rsid w:val="233D4B9F"/>
    <w:rsid w:val="233EABC3"/>
    <w:rsid w:val="234904E9"/>
    <w:rsid w:val="234BC3C5"/>
    <w:rsid w:val="234FB550"/>
    <w:rsid w:val="23584C73"/>
    <w:rsid w:val="236164B0"/>
    <w:rsid w:val="236D1295"/>
    <w:rsid w:val="237AA147"/>
    <w:rsid w:val="2389F88C"/>
    <w:rsid w:val="238A2E3F"/>
    <w:rsid w:val="23A3C628"/>
    <w:rsid w:val="23A85F13"/>
    <w:rsid w:val="23B0B2EE"/>
    <w:rsid w:val="23B7BB4D"/>
    <w:rsid w:val="23BD06B1"/>
    <w:rsid w:val="23C8FEA0"/>
    <w:rsid w:val="23D3E048"/>
    <w:rsid w:val="23D42171"/>
    <w:rsid w:val="23DB6F7A"/>
    <w:rsid w:val="23EBC52B"/>
    <w:rsid w:val="23EDCCE2"/>
    <w:rsid w:val="23F8225D"/>
    <w:rsid w:val="2401B9E3"/>
    <w:rsid w:val="240E448E"/>
    <w:rsid w:val="24123286"/>
    <w:rsid w:val="24164802"/>
    <w:rsid w:val="241BC8B8"/>
    <w:rsid w:val="24232CD7"/>
    <w:rsid w:val="24233AF3"/>
    <w:rsid w:val="2429B3F2"/>
    <w:rsid w:val="242AEFF2"/>
    <w:rsid w:val="242AFEE0"/>
    <w:rsid w:val="242E6EAF"/>
    <w:rsid w:val="2432EA63"/>
    <w:rsid w:val="2433F641"/>
    <w:rsid w:val="24354C09"/>
    <w:rsid w:val="2439B541"/>
    <w:rsid w:val="243D7BC1"/>
    <w:rsid w:val="243DD7A4"/>
    <w:rsid w:val="2440A677"/>
    <w:rsid w:val="2446DFD9"/>
    <w:rsid w:val="24482D09"/>
    <w:rsid w:val="2449E45F"/>
    <w:rsid w:val="24522DC1"/>
    <w:rsid w:val="2455B1ED"/>
    <w:rsid w:val="2456A730"/>
    <w:rsid w:val="245D4123"/>
    <w:rsid w:val="245FB352"/>
    <w:rsid w:val="2461FF70"/>
    <w:rsid w:val="24730D0E"/>
    <w:rsid w:val="247336C3"/>
    <w:rsid w:val="248D4A8E"/>
    <w:rsid w:val="249422E1"/>
    <w:rsid w:val="2499F471"/>
    <w:rsid w:val="24A338BC"/>
    <w:rsid w:val="24AE9A3A"/>
    <w:rsid w:val="24BADAF9"/>
    <w:rsid w:val="24C1789A"/>
    <w:rsid w:val="24C8A76C"/>
    <w:rsid w:val="24C9C9F2"/>
    <w:rsid w:val="24D4FD89"/>
    <w:rsid w:val="24D825A2"/>
    <w:rsid w:val="24F320C3"/>
    <w:rsid w:val="24F84D62"/>
    <w:rsid w:val="24FBFDA2"/>
    <w:rsid w:val="250AA6BC"/>
    <w:rsid w:val="250E88C0"/>
    <w:rsid w:val="25140C92"/>
    <w:rsid w:val="251411D3"/>
    <w:rsid w:val="2520D136"/>
    <w:rsid w:val="2537B390"/>
    <w:rsid w:val="254205D9"/>
    <w:rsid w:val="254949F9"/>
    <w:rsid w:val="254F5CA4"/>
    <w:rsid w:val="25510ED2"/>
    <w:rsid w:val="25571CEC"/>
    <w:rsid w:val="256436CC"/>
    <w:rsid w:val="256498A5"/>
    <w:rsid w:val="2566087B"/>
    <w:rsid w:val="2567E103"/>
    <w:rsid w:val="256A8042"/>
    <w:rsid w:val="256BA42F"/>
    <w:rsid w:val="257024C6"/>
    <w:rsid w:val="25702918"/>
    <w:rsid w:val="2576B4FD"/>
    <w:rsid w:val="257A4E41"/>
    <w:rsid w:val="257AF046"/>
    <w:rsid w:val="257E06C7"/>
    <w:rsid w:val="25805012"/>
    <w:rsid w:val="25848155"/>
    <w:rsid w:val="2587BAF2"/>
    <w:rsid w:val="2589B3D7"/>
    <w:rsid w:val="258D3CCB"/>
    <w:rsid w:val="2590811E"/>
    <w:rsid w:val="25A493D7"/>
    <w:rsid w:val="25A49BE7"/>
    <w:rsid w:val="25A9E6BE"/>
    <w:rsid w:val="25B1B421"/>
    <w:rsid w:val="25B9D3F8"/>
    <w:rsid w:val="25C03C3E"/>
    <w:rsid w:val="25C4F07A"/>
    <w:rsid w:val="25CCD3BC"/>
    <w:rsid w:val="25D5BB75"/>
    <w:rsid w:val="25D7E8BB"/>
    <w:rsid w:val="25D8DAAA"/>
    <w:rsid w:val="25F86A8E"/>
    <w:rsid w:val="25FEE6CB"/>
    <w:rsid w:val="26040E59"/>
    <w:rsid w:val="2606E3AE"/>
    <w:rsid w:val="2607D3CD"/>
    <w:rsid w:val="26138398"/>
    <w:rsid w:val="26146052"/>
    <w:rsid w:val="2616529A"/>
    <w:rsid w:val="2618D896"/>
    <w:rsid w:val="261E0D9C"/>
    <w:rsid w:val="26230A26"/>
    <w:rsid w:val="2624879E"/>
    <w:rsid w:val="262756C3"/>
    <w:rsid w:val="262E8647"/>
    <w:rsid w:val="2635ECD5"/>
    <w:rsid w:val="2639FCD8"/>
    <w:rsid w:val="26426610"/>
    <w:rsid w:val="26446E9D"/>
    <w:rsid w:val="2647FA63"/>
    <w:rsid w:val="2658EF6B"/>
    <w:rsid w:val="265BE046"/>
    <w:rsid w:val="2662654F"/>
    <w:rsid w:val="2663C692"/>
    <w:rsid w:val="2665A04E"/>
    <w:rsid w:val="266BDDA5"/>
    <w:rsid w:val="267038B9"/>
    <w:rsid w:val="267C3EF3"/>
    <w:rsid w:val="2681FC40"/>
    <w:rsid w:val="2684A9ED"/>
    <w:rsid w:val="268686B6"/>
    <w:rsid w:val="26868892"/>
    <w:rsid w:val="268EC035"/>
    <w:rsid w:val="2693E13C"/>
    <w:rsid w:val="26A1A8BD"/>
    <w:rsid w:val="26A212BD"/>
    <w:rsid w:val="26A924CF"/>
    <w:rsid w:val="26B8A485"/>
    <w:rsid w:val="26B8B1A7"/>
    <w:rsid w:val="26B94A26"/>
    <w:rsid w:val="26C46886"/>
    <w:rsid w:val="26D0C048"/>
    <w:rsid w:val="26D1BD3D"/>
    <w:rsid w:val="26D3E048"/>
    <w:rsid w:val="26DA499C"/>
    <w:rsid w:val="26E4F3ED"/>
    <w:rsid w:val="26E83789"/>
    <w:rsid w:val="26EA7D90"/>
    <w:rsid w:val="26F57E1C"/>
    <w:rsid w:val="26F7A700"/>
    <w:rsid w:val="26F99256"/>
    <w:rsid w:val="26FB41AB"/>
    <w:rsid w:val="2700BEBA"/>
    <w:rsid w:val="2709420C"/>
    <w:rsid w:val="2709CCF8"/>
    <w:rsid w:val="270A0800"/>
    <w:rsid w:val="270B8189"/>
    <w:rsid w:val="270EB022"/>
    <w:rsid w:val="270F69C3"/>
    <w:rsid w:val="271A4360"/>
    <w:rsid w:val="2722426E"/>
    <w:rsid w:val="27239100"/>
    <w:rsid w:val="2726DEFA"/>
    <w:rsid w:val="2733F37C"/>
    <w:rsid w:val="27347574"/>
    <w:rsid w:val="273D20DB"/>
    <w:rsid w:val="27427309"/>
    <w:rsid w:val="274BD8F5"/>
    <w:rsid w:val="2753F28B"/>
    <w:rsid w:val="2757A0F8"/>
    <w:rsid w:val="2767EFF6"/>
    <w:rsid w:val="2769D9F0"/>
    <w:rsid w:val="276C0A5A"/>
    <w:rsid w:val="27755402"/>
    <w:rsid w:val="277CF8C0"/>
    <w:rsid w:val="278534E4"/>
    <w:rsid w:val="27897084"/>
    <w:rsid w:val="278B9323"/>
    <w:rsid w:val="27920A1D"/>
    <w:rsid w:val="27A0A372"/>
    <w:rsid w:val="27ABE257"/>
    <w:rsid w:val="27AC2816"/>
    <w:rsid w:val="27ACE400"/>
    <w:rsid w:val="27BD134C"/>
    <w:rsid w:val="27BFC6AD"/>
    <w:rsid w:val="27C125C8"/>
    <w:rsid w:val="27C2F018"/>
    <w:rsid w:val="27CFFA7F"/>
    <w:rsid w:val="27D11365"/>
    <w:rsid w:val="27D73F13"/>
    <w:rsid w:val="27D9FC39"/>
    <w:rsid w:val="27DC7664"/>
    <w:rsid w:val="27DD987F"/>
    <w:rsid w:val="27E1A9C0"/>
    <w:rsid w:val="27E6CA7F"/>
    <w:rsid w:val="27EF74B3"/>
    <w:rsid w:val="27F0A0E1"/>
    <w:rsid w:val="27F0B4EB"/>
    <w:rsid w:val="27F740DB"/>
    <w:rsid w:val="27F862A7"/>
    <w:rsid w:val="28034DAB"/>
    <w:rsid w:val="28035CC6"/>
    <w:rsid w:val="280AD681"/>
    <w:rsid w:val="28106277"/>
    <w:rsid w:val="2813B748"/>
    <w:rsid w:val="28177200"/>
    <w:rsid w:val="28240EF6"/>
    <w:rsid w:val="28254D77"/>
    <w:rsid w:val="282A54BE"/>
    <w:rsid w:val="282B2743"/>
    <w:rsid w:val="28354A3A"/>
    <w:rsid w:val="2842F83D"/>
    <w:rsid w:val="28443D53"/>
    <w:rsid w:val="2846CE87"/>
    <w:rsid w:val="2849458E"/>
    <w:rsid w:val="284DD608"/>
    <w:rsid w:val="284FFACF"/>
    <w:rsid w:val="28585756"/>
    <w:rsid w:val="2859193F"/>
    <w:rsid w:val="2882B838"/>
    <w:rsid w:val="28861BA4"/>
    <w:rsid w:val="288F77CA"/>
    <w:rsid w:val="28A195EC"/>
    <w:rsid w:val="28A2EB95"/>
    <w:rsid w:val="28A96298"/>
    <w:rsid w:val="28AAB615"/>
    <w:rsid w:val="28B3B7AA"/>
    <w:rsid w:val="28B71F9E"/>
    <w:rsid w:val="28BD40E5"/>
    <w:rsid w:val="28BDAF24"/>
    <w:rsid w:val="28C18976"/>
    <w:rsid w:val="28D035BD"/>
    <w:rsid w:val="28DB15BB"/>
    <w:rsid w:val="28E579A4"/>
    <w:rsid w:val="28E94A98"/>
    <w:rsid w:val="28EAB330"/>
    <w:rsid w:val="28EAEEDA"/>
    <w:rsid w:val="28ED96AF"/>
    <w:rsid w:val="28F0E994"/>
    <w:rsid w:val="28F4F3FD"/>
    <w:rsid w:val="28FB8B91"/>
    <w:rsid w:val="28FD8593"/>
    <w:rsid w:val="2901CD79"/>
    <w:rsid w:val="2901F0CC"/>
    <w:rsid w:val="290D801E"/>
    <w:rsid w:val="2919CA3A"/>
    <w:rsid w:val="291C9A64"/>
    <w:rsid w:val="2926DCC4"/>
    <w:rsid w:val="292CD3EC"/>
    <w:rsid w:val="2931905B"/>
    <w:rsid w:val="29418CA7"/>
    <w:rsid w:val="2951C907"/>
    <w:rsid w:val="295F15EA"/>
    <w:rsid w:val="29622626"/>
    <w:rsid w:val="29703DB4"/>
    <w:rsid w:val="29731954"/>
    <w:rsid w:val="2974EC61"/>
    <w:rsid w:val="297A15B8"/>
    <w:rsid w:val="2995F805"/>
    <w:rsid w:val="29989078"/>
    <w:rsid w:val="299943CC"/>
    <w:rsid w:val="299B03EC"/>
    <w:rsid w:val="299E97CE"/>
    <w:rsid w:val="29A144EF"/>
    <w:rsid w:val="29AEDA6E"/>
    <w:rsid w:val="29B44D5A"/>
    <w:rsid w:val="29B5C303"/>
    <w:rsid w:val="29BFF6BB"/>
    <w:rsid w:val="29D1BAA6"/>
    <w:rsid w:val="29D1BDD8"/>
    <w:rsid w:val="29D41188"/>
    <w:rsid w:val="29E926C4"/>
    <w:rsid w:val="29FF0024"/>
    <w:rsid w:val="2A1220A0"/>
    <w:rsid w:val="2A1D95FD"/>
    <w:rsid w:val="2A247875"/>
    <w:rsid w:val="2A24C648"/>
    <w:rsid w:val="2A2B55A7"/>
    <w:rsid w:val="2A357433"/>
    <w:rsid w:val="2A367C69"/>
    <w:rsid w:val="2A36D05B"/>
    <w:rsid w:val="2A3E5583"/>
    <w:rsid w:val="2A404D8C"/>
    <w:rsid w:val="2A44B63D"/>
    <w:rsid w:val="2A44FB29"/>
    <w:rsid w:val="2A4B33A7"/>
    <w:rsid w:val="2A4F9728"/>
    <w:rsid w:val="2A5729BF"/>
    <w:rsid w:val="2A58F0B4"/>
    <w:rsid w:val="2A620353"/>
    <w:rsid w:val="2A65896E"/>
    <w:rsid w:val="2A6D0418"/>
    <w:rsid w:val="2A7475CF"/>
    <w:rsid w:val="2A90175C"/>
    <w:rsid w:val="2A956702"/>
    <w:rsid w:val="2A99FA01"/>
    <w:rsid w:val="2A9D8A35"/>
    <w:rsid w:val="2A9E25FB"/>
    <w:rsid w:val="2AA3CEA0"/>
    <w:rsid w:val="2AA8BDA8"/>
    <w:rsid w:val="2AA9945F"/>
    <w:rsid w:val="2AADC9B8"/>
    <w:rsid w:val="2AAED9EF"/>
    <w:rsid w:val="2AB2309B"/>
    <w:rsid w:val="2ABCD55C"/>
    <w:rsid w:val="2AC15D86"/>
    <w:rsid w:val="2AC664DD"/>
    <w:rsid w:val="2ADC05D7"/>
    <w:rsid w:val="2ADD9069"/>
    <w:rsid w:val="2AE3FD2E"/>
    <w:rsid w:val="2AE56155"/>
    <w:rsid w:val="2AE80C52"/>
    <w:rsid w:val="2AF2309E"/>
    <w:rsid w:val="2AF6CFA2"/>
    <w:rsid w:val="2AF83756"/>
    <w:rsid w:val="2B020240"/>
    <w:rsid w:val="2B0E1BF2"/>
    <w:rsid w:val="2B103CF0"/>
    <w:rsid w:val="2B13DE1D"/>
    <w:rsid w:val="2B1580FA"/>
    <w:rsid w:val="2B19F4B0"/>
    <w:rsid w:val="2B22BFAA"/>
    <w:rsid w:val="2B2B8EBC"/>
    <w:rsid w:val="2B3158A3"/>
    <w:rsid w:val="2B3556A8"/>
    <w:rsid w:val="2B388539"/>
    <w:rsid w:val="2B38C0B7"/>
    <w:rsid w:val="2B3979CF"/>
    <w:rsid w:val="2B3C780C"/>
    <w:rsid w:val="2B3E2FC8"/>
    <w:rsid w:val="2B4162FB"/>
    <w:rsid w:val="2B42869F"/>
    <w:rsid w:val="2B4430CD"/>
    <w:rsid w:val="2B4E09EB"/>
    <w:rsid w:val="2B53205A"/>
    <w:rsid w:val="2B55AEBF"/>
    <w:rsid w:val="2B5BA9B8"/>
    <w:rsid w:val="2B5D9620"/>
    <w:rsid w:val="2B652F28"/>
    <w:rsid w:val="2B68F1A2"/>
    <w:rsid w:val="2B6BF3D0"/>
    <w:rsid w:val="2B6CBF0B"/>
    <w:rsid w:val="2B6DFF25"/>
    <w:rsid w:val="2B71E196"/>
    <w:rsid w:val="2B7555E4"/>
    <w:rsid w:val="2B79ABF0"/>
    <w:rsid w:val="2B7E761E"/>
    <w:rsid w:val="2B8190BF"/>
    <w:rsid w:val="2B8AE8B8"/>
    <w:rsid w:val="2B8DE2EE"/>
    <w:rsid w:val="2B8FB526"/>
    <w:rsid w:val="2B9DC6EF"/>
    <w:rsid w:val="2B9FB239"/>
    <w:rsid w:val="2BA43E6A"/>
    <w:rsid w:val="2BA60213"/>
    <w:rsid w:val="2BB1CC51"/>
    <w:rsid w:val="2BC5308F"/>
    <w:rsid w:val="2BC82AAF"/>
    <w:rsid w:val="2BCCBB93"/>
    <w:rsid w:val="2BD3EF78"/>
    <w:rsid w:val="2BD6746C"/>
    <w:rsid w:val="2BD6E7BB"/>
    <w:rsid w:val="2BDB3C76"/>
    <w:rsid w:val="2BDC6AAC"/>
    <w:rsid w:val="2BE1C7B3"/>
    <w:rsid w:val="2BE6D2FD"/>
    <w:rsid w:val="2BEC6165"/>
    <w:rsid w:val="2BEDD65C"/>
    <w:rsid w:val="2BEE5C63"/>
    <w:rsid w:val="2BF4766C"/>
    <w:rsid w:val="2BF79F3F"/>
    <w:rsid w:val="2BF838E7"/>
    <w:rsid w:val="2BFBEA6F"/>
    <w:rsid w:val="2BFD2115"/>
    <w:rsid w:val="2C069E87"/>
    <w:rsid w:val="2C0C1128"/>
    <w:rsid w:val="2C0C470F"/>
    <w:rsid w:val="2C10C5CA"/>
    <w:rsid w:val="2C16D163"/>
    <w:rsid w:val="2C1727B8"/>
    <w:rsid w:val="2C1D7501"/>
    <w:rsid w:val="2C21F019"/>
    <w:rsid w:val="2C243AE8"/>
    <w:rsid w:val="2C2B1C0D"/>
    <w:rsid w:val="2C2E338C"/>
    <w:rsid w:val="2C3E64E4"/>
    <w:rsid w:val="2C421C41"/>
    <w:rsid w:val="2C482991"/>
    <w:rsid w:val="2C528A3C"/>
    <w:rsid w:val="2C5B9222"/>
    <w:rsid w:val="2C6112A3"/>
    <w:rsid w:val="2C639140"/>
    <w:rsid w:val="2C6CD448"/>
    <w:rsid w:val="2C7DCCCD"/>
    <w:rsid w:val="2C7E90A4"/>
    <w:rsid w:val="2C820AE2"/>
    <w:rsid w:val="2C8EBC4F"/>
    <w:rsid w:val="2C946DD0"/>
    <w:rsid w:val="2C94E2AA"/>
    <w:rsid w:val="2C990752"/>
    <w:rsid w:val="2CA1DB69"/>
    <w:rsid w:val="2CAE4136"/>
    <w:rsid w:val="2CB48736"/>
    <w:rsid w:val="2CB61EBC"/>
    <w:rsid w:val="2CBA075E"/>
    <w:rsid w:val="2CCFC355"/>
    <w:rsid w:val="2CCFD5F4"/>
    <w:rsid w:val="2CD0621B"/>
    <w:rsid w:val="2CD1DDF4"/>
    <w:rsid w:val="2CD266D5"/>
    <w:rsid w:val="2CE3F905"/>
    <w:rsid w:val="2CF003D1"/>
    <w:rsid w:val="2CF46F9D"/>
    <w:rsid w:val="2CFAF1CB"/>
    <w:rsid w:val="2CFCFA3E"/>
    <w:rsid w:val="2CFDCF46"/>
    <w:rsid w:val="2D03A2ED"/>
    <w:rsid w:val="2D06A884"/>
    <w:rsid w:val="2D0934D9"/>
    <w:rsid w:val="2D1CB9BD"/>
    <w:rsid w:val="2D1F715A"/>
    <w:rsid w:val="2D22E67C"/>
    <w:rsid w:val="2D27A0F0"/>
    <w:rsid w:val="2D3F2042"/>
    <w:rsid w:val="2D444518"/>
    <w:rsid w:val="2D489D33"/>
    <w:rsid w:val="2D4A3500"/>
    <w:rsid w:val="2D512EE4"/>
    <w:rsid w:val="2D524C8B"/>
    <w:rsid w:val="2D57B5D4"/>
    <w:rsid w:val="2D6016C9"/>
    <w:rsid w:val="2D628EC3"/>
    <w:rsid w:val="2D6713AF"/>
    <w:rsid w:val="2D6F4F6B"/>
    <w:rsid w:val="2D73AA5B"/>
    <w:rsid w:val="2D74221C"/>
    <w:rsid w:val="2D763F00"/>
    <w:rsid w:val="2D766555"/>
    <w:rsid w:val="2D7CF8E6"/>
    <w:rsid w:val="2D7FB4D1"/>
    <w:rsid w:val="2D80F96B"/>
    <w:rsid w:val="2D82BB39"/>
    <w:rsid w:val="2D8D3D0A"/>
    <w:rsid w:val="2D92723E"/>
    <w:rsid w:val="2D96E422"/>
    <w:rsid w:val="2D9962BB"/>
    <w:rsid w:val="2DA10DB2"/>
    <w:rsid w:val="2DA52148"/>
    <w:rsid w:val="2DB8E51E"/>
    <w:rsid w:val="2DC868BD"/>
    <w:rsid w:val="2DC9FD42"/>
    <w:rsid w:val="2DCB9EF3"/>
    <w:rsid w:val="2DD16B3F"/>
    <w:rsid w:val="2DDB99A1"/>
    <w:rsid w:val="2DE1EB04"/>
    <w:rsid w:val="2DE2E0D8"/>
    <w:rsid w:val="2DE6D5AC"/>
    <w:rsid w:val="2DEDC03D"/>
    <w:rsid w:val="2DEF759A"/>
    <w:rsid w:val="2DF08BAA"/>
    <w:rsid w:val="2DF1D8A2"/>
    <w:rsid w:val="2DFB29D1"/>
    <w:rsid w:val="2E096BE7"/>
    <w:rsid w:val="2E0DB706"/>
    <w:rsid w:val="2E0E9AF4"/>
    <w:rsid w:val="2E11F3FC"/>
    <w:rsid w:val="2E176951"/>
    <w:rsid w:val="2E1DCE33"/>
    <w:rsid w:val="2E24F792"/>
    <w:rsid w:val="2E394050"/>
    <w:rsid w:val="2E4088EE"/>
    <w:rsid w:val="2E419EB6"/>
    <w:rsid w:val="2E4230D0"/>
    <w:rsid w:val="2E42612E"/>
    <w:rsid w:val="2E4630C2"/>
    <w:rsid w:val="2E4BC1E9"/>
    <w:rsid w:val="2E523B70"/>
    <w:rsid w:val="2E5D9719"/>
    <w:rsid w:val="2E726EC2"/>
    <w:rsid w:val="2E7413AA"/>
    <w:rsid w:val="2E76FCB4"/>
    <w:rsid w:val="2E777C98"/>
    <w:rsid w:val="2E789541"/>
    <w:rsid w:val="2E79ACF1"/>
    <w:rsid w:val="2E7A5D58"/>
    <w:rsid w:val="2E7D00FE"/>
    <w:rsid w:val="2E820956"/>
    <w:rsid w:val="2E872F01"/>
    <w:rsid w:val="2E875BFB"/>
    <w:rsid w:val="2E92C6AF"/>
    <w:rsid w:val="2E977FD6"/>
    <w:rsid w:val="2E983585"/>
    <w:rsid w:val="2E9E3229"/>
    <w:rsid w:val="2E9F5ED3"/>
    <w:rsid w:val="2EA43916"/>
    <w:rsid w:val="2EB7B61B"/>
    <w:rsid w:val="2EBA5DF1"/>
    <w:rsid w:val="2EBE5906"/>
    <w:rsid w:val="2EC35B48"/>
    <w:rsid w:val="2EC65049"/>
    <w:rsid w:val="2ECD100F"/>
    <w:rsid w:val="2ED08608"/>
    <w:rsid w:val="2ED7B163"/>
    <w:rsid w:val="2EE0E81A"/>
    <w:rsid w:val="2EE2B8AA"/>
    <w:rsid w:val="2EE4DF0D"/>
    <w:rsid w:val="2EE554A8"/>
    <w:rsid w:val="2EF420A6"/>
    <w:rsid w:val="2EF69DE7"/>
    <w:rsid w:val="2EF8B6B3"/>
    <w:rsid w:val="2EFBF4F3"/>
    <w:rsid w:val="2EFDDB42"/>
    <w:rsid w:val="2F0867D9"/>
    <w:rsid w:val="2F165571"/>
    <w:rsid w:val="2F1DAD43"/>
    <w:rsid w:val="2F21325C"/>
    <w:rsid w:val="2F254F32"/>
    <w:rsid w:val="2F27489B"/>
    <w:rsid w:val="2F2B2943"/>
    <w:rsid w:val="2F2DF415"/>
    <w:rsid w:val="2F2E7568"/>
    <w:rsid w:val="2F390DE7"/>
    <w:rsid w:val="2F418180"/>
    <w:rsid w:val="2F4B0974"/>
    <w:rsid w:val="2F4E2E47"/>
    <w:rsid w:val="2F4E87AF"/>
    <w:rsid w:val="2F4FCBBD"/>
    <w:rsid w:val="2F51971E"/>
    <w:rsid w:val="2F547542"/>
    <w:rsid w:val="2F585A84"/>
    <w:rsid w:val="2F5D5DE8"/>
    <w:rsid w:val="2F63EB1F"/>
    <w:rsid w:val="2F66899F"/>
    <w:rsid w:val="2F6B6C86"/>
    <w:rsid w:val="2F71D74B"/>
    <w:rsid w:val="2F75B109"/>
    <w:rsid w:val="2F78EBB0"/>
    <w:rsid w:val="2F7AF236"/>
    <w:rsid w:val="2F88F58E"/>
    <w:rsid w:val="2F8DBB9C"/>
    <w:rsid w:val="2F9BB86A"/>
    <w:rsid w:val="2F9D033E"/>
    <w:rsid w:val="2F9F2267"/>
    <w:rsid w:val="2FB0E2A4"/>
    <w:rsid w:val="2FB4F6F7"/>
    <w:rsid w:val="2FB56F23"/>
    <w:rsid w:val="2FC786A7"/>
    <w:rsid w:val="2FCBEB48"/>
    <w:rsid w:val="2FE34B9F"/>
    <w:rsid w:val="2FE97B17"/>
    <w:rsid w:val="2FF5C012"/>
    <w:rsid w:val="2FF7B6C1"/>
    <w:rsid w:val="2FFA16AD"/>
    <w:rsid w:val="2FFA5832"/>
    <w:rsid w:val="2FFB4C94"/>
    <w:rsid w:val="300000AC"/>
    <w:rsid w:val="30041B22"/>
    <w:rsid w:val="30055CF6"/>
    <w:rsid w:val="30099D68"/>
    <w:rsid w:val="300C10BC"/>
    <w:rsid w:val="300DC39E"/>
    <w:rsid w:val="300F70CB"/>
    <w:rsid w:val="3019E7AB"/>
    <w:rsid w:val="301E5C69"/>
    <w:rsid w:val="3025C1ED"/>
    <w:rsid w:val="3027B4A2"/>
    <w:rsid w:val="302976E2"/>
    <w:rsid w:val="30334F42"/>
    <w:rsid w:val="303A0F1C"/>
    <w:rsid w:val="3043D7D8"/>
    <w:rsid w:val="3045C77F"/>
    <w:rsid w:val="304A05AB"/>
    <w:rsid w:val="30679F90"/>
    <w:rsid w:val="306F30B1"/>
    <w:rsid w:val="306F38F6"/>
    <w:rsid w:val="3072F86C"/>
    <w:rsid w:val="307843E0"/>
    <w:rsid w:val="3085CCCE"/>
    <w:rsid w:val="308B7197"/>
    <w:rsid w:val="308B85AC"/>
    <w:rsid w:val="308CCCA6"/>
    <w:rsid w:val="308D5171"/>
    <w:rsid w:val="30A7D61D"/>
    <w:rsid w:val="30AC97A6"/>
    <w:rsid w:val="30ADA019"/>
    <w:rsid w:val="30B3E699"/>
    <w:rsid w:val="30BA2C66"/>
    <w:rsid w:val="30BF1868"/>
    <w:rsid w:val="30C486F1"/>
    <w:rsid w:val="30C5F423"/>
    <w:rsid w:val="30D157E7"/>
    <w:rsid w:val="30DAA410"/>
    <w:rsid w:val="30E4CE36"/>
    <w:rsid w:val="30E6B996"/>
    <w:rsid w:val="30E7A5C0"/>
    <w:rsid w:val="30E7E2CF"/>
    <w:rsid w:val="30E80064"/>
    <w:rsid w:val="30EDD1B0"/>
    <w:rsid w:val="30EE14FE"/>
    <w:rsid w:val="30F1B177"/>
    <w:rsid w:val="30F23ED4"/>
    <w:rsid w:val="30F4D989"/>
    <w:rsid w:val="30F9CF8A"/>
    <w:rsid w:val="30FB076A"/>
    <w:rsid w:val="310156B1"/>
    <w:rsid w:val="31049777"/>
    <w:rsid w:val="31074B17"/>
    <w:rsid w:val="310DB371"/>
    <w:rsid w:val="310EC41A"/>
    <w:rsid w:val="31180D7C"/>
    <w:rsid w:val="31194BF8"/>
    <w:rsid w:val="3124BC6D"/>
    <w:rsid w:val="31273CEE"/>
    <w:rsid w:val="312828E2"/>
    <w:rsid w:val="3135896D"/>
    <w:rsid w:val="3149666E"/>
    <w:rsid w:val="3154A706"/>
    <w:rsid w:val="315FBC13"/>
    <w:rsid w:val="31649305"/>
    <w:rsid w:val="3170A379"/>
    <w:rsid w:val="31712C0E"/>
    <w:rsid w:val="318241BD"/>
    <w:rsid w:val="3188CAE5"/>
    <w:rsid w:val="318DC282"/>
    <w:rsid w:val="3190C6CD"/>
    <w:rsid w:val="3191153A"/>
    <w:rsid w:val="319F092A"/>
    <w:rsid w:val="319FC1E1"/>
    <w:rsid w:val="31A30070"/>
    <w:rsid w:val="31A3D51F"/>
    <w:rsid w:val="31A7DCAD"/>
    <w:rsid w:val="31ABA99E"/>
    <w:rsid w:val="31AF4D47"/>
    <w:rsid w:val="31B2F330"/>
    <w:rsid w:val="31B35083"/>
    <w:rsid w:val="31BD388F"/>
    <w:rsid w:val="31CE0BA1"/>
    <w:rsid w:val="31D2CF67"/>
    <w:rsid w:val="31D50B9B"/>
    <w:rsid w:val="31D54E28"/>
    <w:rsid w:val="31D6FDB2"/>
    <w:rsid w:val="31DBE10A"/>
    <w:rsid w:val="31DE0D60"/>
    <w:rsid w:val="31EBF4F8"/>
    <w:rsid w:val="31ECBAC8"/>
    <w:rsid w:val="31F051CE"/>
    <w:rsid w:val="31F251B1"/>
    <w:rsid w:val="31F3A12A"/>
    <w:rsid w:val="31F86894"/>
    <w:rsid w:val="321EFB12"/>
    <w:rsid w:val="3221D9F9"/>
    <w:rsid w:val="322221EB"/>
    <w:rsid w:val="32248EF7"/>
    <w:rsid w:val="3229218C"/>
    <w:rsid w:val="3229ED79"/>
    <w:rsid w:val="322C6D23"/>
    <w:rsid w:val="3239DF81"/>
    <w:rsid w:val="323B1785"/>
    <w:rsid w:val="323BE20D"/>
    <w:rsid w:val="3240FFE4"/>
    <w:rsid w:val="3241EF67"/>
    <w:rsid w:val="324D1196"/>
    <w:rsid w:val="324DBEBC"/>
    <w:rsid w:val="324F1703"/>
    <w:rsid w:val="3252259D"/>
    <w:rsid w:val="32580238"/>
    <w:rsid w:val="325A48F1"/>
    <w:rsid w:val="325CEA39"/>
    <w:rsid w:val="32676CFC"/>
    <w:rsid w:val="32699506"/>
    <w:rsid w:val="326BF17C"/>
    <w:rsid w:val="3270E15D"/>
    <w:rsid w:val="327C4F97"/>
    <w:rsid w:val="32839501"/>
    <w:rsid w:val="3283F9A9"/>
    <w:rsid w:val="328A4957"/>
    <w:rsid w:val="328D9829"/>
    <w:rsid w:val="32916D0B"/>
    <w:rsid w:val="3299ACF0"/>
    <w:rsid w:val="329B0557"/>
    <w:rsid w:val="329C561E"/>
    <w:rsid w:val="32A8C05B"/>
    <w:rsid w:val="32B228A0"/>
    <w:rsid w:val="32B90540"/>
    <w:rsid w:val="32C289E0"/>
    <w:rsid w:val="32C99DDA"/>
    <w:rsid w:val="32C9DC05"/>
    <w:rsid w:val="32CA1F26"/>
    <w:rsid w:val="32CC6B09"/>
    <w:rsid w:val="32D028D1"/>
    <w:rsid w:val="32D09F9C"/>
    <w:rsid w:val="32D18D51"/>
    <w:rsid w:val="32DD84F2"/>
    <w:rsid w:val="32DF778B"/>
    <w:rsid w:val="32E6453F"/>
    <w:rsid w:val="32EBE5B2"/>
    <w:rsid w:val="32EE585E"/>
    <w:rsid w:val="32F75865"/>
    <w:rsid w:val="33035EC8"/>
    <w:rsid w:val="3306C5AF"/>
    <w:rsid w:val="331328C7"/>
    <w:rsid w:val="331DA9F9"/>
    <w:rsid w:val="331F34C3"/>
    <w:rsid w:val="33214A3A"/>
    <w:rsid w:val="33269F6C"/>
    <w:rsid w:val="332BBC46"/>
    <w:rsid w:val="3333C3B6"/>
    <w:rsid w:val="3334C8F3"/>
    <w:rsid w:val="33373C3B"/>
    <w:rsid w:val="333F09B7"/>
    <w:rsid w:val="334C95DD"/>
    <w:rsid w:val="334FC362"/>
    <w:rsid w:val="3352CADF"/>
    <w:rsid w:val="33556DC0"/>
    <w:rsid w:val="335893B2"/>
    <w:rsid w:val="335992F7"/>
    <w:rsid w:val="335A23BD"/>
    <w:rsid w:val="335BB3ED"/>
    <w:rsid w:val="335CCDA8"/>
    <w:rsid w:val="335E109F"/>
    <w:rsid w:val="335F9EF1"/>
    <w:rsid w:val="33639207"/>
    <w:rsid w:val="336711AE"/>
    <w:rsid w:val="3369B7EB"/>
    <w:rsid w:val="336D89BD"/>
    <w:rsid w:val="337539DB"/>
    <w:rsid w:val="3377FD92"/>
    <w:rsid w:val="337BF262"/>
    <w:rsid w:val="337EF537"/>
    <w:rsid w:val="3385FFF1"/>
    <w:rsid w:val="338A8AC4"/>
    <w:rsid w:val="33994A11"/>
    <w:rsid w:val="339D7B09"/>
    <w:rsid w:val="33A69776"/>
    <w:rsid w:val="33A9907E"/>
    <w:rsid w:val="33AF7A33"/>
    <w:rsid w:val="33B18E9B"/>
    <w:rsid w:val="33B5405C"/>
    <w:rsid w:val="33B61062"/>
    <w:rsid w:val="33B7EAEC"/>
    <w:rsid w:val="33C4D81B"/>
    <w:rsid w:val="33C4E35D"/>
    <w:rsid w:val="33CACE87"/>
    <w:rsid w:val="33CD3565"/>
    <w:rsid w:val="33CDE7D5"/>
    <w:rsid w:val="33D0B551"/>
    <w:rsid w:val="33D6239B"/>
    <w:rsid w:val="33DA9565"/>
    <w:rsid w:val="33DE625E"/>
    <w:rsid w:val="33E6D706"/>
    <w:rsid w:val="33E87DA7"/>
    <w:rsid w:val="33E925E8"/>
    <w:rsid w:val="33EC544A"/>
    <w:rsid w:val="33F07662"/>
    <w:rsid w:val="33F433F0"/>
    <w:rsid w:val="33F92498"/>
    <w:rsid w:val="33FD0E98"/>
    <w:rsid w:val="33FE30D4"/>
    <w:rsid w:val="3404A3EF"/>
    <w:rsid w:val="340629CF"/>
    <w:rsid w:val="340A84CA"/>
    <w:rsid w:val="34131CAF"/>
    <w:rsid w:val="341B82F9"/>
    <w:rsid w:val="34210193"/>
    <w:rsid w:val="342210E6"/>
    <w:rsid w:val="34499EEA"/>
    <w:rsid w:val="34503E93"/>
    <w:rsid w:val="3452D03D"/>
    <w:rsid w:val="34656AF2"/>
    <w:rsid w:val="3465B1FE"/>
    <w:rsid w:val="3469CFB8"/>
    <w:rsid w:val="346C9D1E"/>
    <w:rsid w:val="346E4079"/>
    <w:rsid w:val="346F5550"/>
    <w:rsid w:val="34791AB8"/>
    <w:rsid w:val="3479D2E5"/>
    <w:rsid w:val="347A5BCD"/>
    <w:rsid w:val="348326A4"/>
    <w:rsid w:val="348C6142"/>
    <w:rsid w:val="348F9869"/>
    <w:rsid w:val="34941861"/>
    <w:rsid w:val="34A06E18"/>
    <w:rsid w:val="34A3D1E5"/>
    <w:rsid w:val="34A41CE4"/>
    <w:rsid w:val="34A5F475"/>
    <w:rsid w:val="34A80ADA"/>
    <w:rsid w:val="34A844B8"/>
    <w:rsid w:val="34AC1614"/>
    <w:rsid w:val="34ACC3A6"/>
    <w:rsid w:val="34B3F3BC"/>
    <w:rsid w:val="34B5DD98"/>
    <w:rsid w:val="34BCBE64"/>
    <w:rsid w:val="34C64C5D"/>
    <w:rsid w:val="34C8E2A9"/>
    <w:rsid w:val="34C9ADE9"/>
    <w:rsid w:val="34CCB3DC"/>
    <w:rsid w:val="34D0D604"/>
    <w:rsid w:val="34D42191"/>
    <w:rsid w:val="34D45CBC"/>
    <w:rsid w:val="34DEF87C"/>
    <w:rsid w:val="34E15FA4"/>
    <w:rsid w:val="34E18902"/>
    <w:rsid w:val="34F19DA8"/>
    <w:rsid w:val="34F71486"/>
    <w:rsid w:val="34FC2683"/>
    <w:rsid w:val="3501CFA7"/>
    <w:rsid w:val="350210A6"/>
    <w:rsid w:val="350B998C"/>
    <w:rsid w:val="350D026D"/>
    <w:rsid w:val="350E7F75"/>
    <w:rsid w:val="3514F6F7"/>
    <w:rsid w:val="351CA79B"/>
    <w:rsid w:val="352779D8"/>
    <w:rsid w:val="35280607"/>
    <w:rsid w:val="3531D3EC"/>
    <w:rsid w:val="3533E308"/>
    <w:rsid w:val="353918BC"/>
    <w:rsid w:val="3539E2B5"/>
    <w:rsid w:val="353B2CF3"/>
    <w:rsid w:val="353E6446"/>
    <w:rsid w:val="35435E9C"/>
    <w:rsid w:val="354A764B"/>
    <w:rsid w:val="35506F2B"/>
    <w:rsid w:val="355FAB31"/>
    <w:rsid w:val="35630981"/>
    <w:rsid w:val="35648258"/>
    <w:rsid w:val="3567EB2E"/>
    <w:rsid w:val="356AC1E4"/>
    <w:rsid w:val="356B0504"/>
    <w:rsid w:val="356E8E47"/>
    <w:rsid w:val="3570A0BC"/>
    <w:rsid w:val="35757AFA"/>
    <w:rsid w:val="3575851F"/>
    <w:rsid w:val="357F444D"/>
    <w:rsid w:val="35830D4A"/>
    <w:rsid w:val="3589DBD4"/>
    <w:rsid w:val="358DD9FE"/>
    <w:rsid w:val="359077EE"/>
    <w:rsid w:val="359489C1"/>
    <w:rsid w:val="359757C4"/>
    <w:rsid w:val="359E1CA9"/>
    <w:rsid w:val="35AAD658"/>
    <w:rsid w:val="35B03607"/>
    <w:rsid w:val="35B09D9F"/>
    <w:rsid w:val="35B19C22"/>
    <w:rsid w:val="35B55EFF"/>
    <w:rsid w:val="35B6E70B"/>
    <w:rsid w:val="35B93CB0"/>
    <w:rsid w:val="35BB3F9C"/>
    <w:rsid w:val="35C1712A"/>
    <w:rsid w:val="35C1CC05"/>
    <w:rsid w:val="35C2F77A"/>
    <w:rsid w:val="35CB7811"/>
    <w:rsid w:val="35CCCD17"/>
    <w:rsid w:val="35D1738F"/>
    <w:rsid w:val="35D4E17B"/>
    <w:rsid w:val="35D52D6C"/>
    <w:rsid w:val="35D8851D"/>
    <w:rsid w:val="35DB1EF5"/>
    <w:rsid w:val="35E456A8"/>
    <w:rsid w:val="35EA1F80"/>
    <w:rsid w:val="35F347D6"/>
    <w:rsid w:val="35F676A9"/>
    <w:rsid w:val="3601DA69"/>
    <w:rsid w:val="3604229E"/>
    <w:rsid w:val="36042D71"/>
    <w:rsid w:val="360561D3"/>
    <w:rsid w:val="3606CCC1"/>
    <w:rsid w:val="36166198"/>
    <w:rsid w:val="3617C451"/>
    <w:rsid w:val="362039CC"/>
    <w:rsid w:val="3623DE1A"/>
    <w:rsid w:val="362F4CE9"/>
    <w:rsid w:val="3632DBC5"/>
    <w:rsid w:val="36332E37"/>
    <w:rsid w:val="363863D4"/>
    <w:rsid w:val="3641E3C7"/>
    <w:rsid w:val="36439EB4"/>
    <w:rsid w:val="3645B0AD"/>
    <w:rsid w:val="364701B8"/>
    <w:rsid w:val="36479391"/>
    <w:rsid w:val="364BE1C7"/>
    <w:rsid w:val="364C1DA8"/>
    <w:rsid w:val="364C5966"/>
    <w:rsid w:val="3651FEAC"/>
    <w:rsid w:val="36555C46"/>
    <w:rsid w:val="36580756"/>
    <w:rsid w:val="3664849F"/>
    <w:rsid w:val="367CB1BE"/>
    <w:rsid w:val="36812DD5"/>
    <w:rsid w:val="3681B20D"/>
    <w:rsid w:val="368380DF"/>
    <w:rsid w:val="36907CBE"/>
    <w:rsid w:val="36972213"/>
    <w:rsid w:val="369911D1"/>
    <w:rsid w:val="369B22F3"/>
    <w:rsid w:val="36A5CB4C"/>
    <w:rsid w:val="36B629E7"/>
    <w:rsid w:val="36B7E2B8"/>
    <w:rsid w:val="36B81EBE"/>
    <w:rsid w:val="36C0346B"/>
    <w:rsid w:val="36C22F68"/>
    <w:rsid w:val="36C51820"/>
    <w:rsid w:val="36CE1116"/>
    <w:rsid w:val="36CE5F66"/>
    <w:rsid w:val="36D5173A"/>
    <w:rsid w:val="36D7E648"/>
    <w:rsid w:val="36E53C6A"/>
    <w:rsid w:val="36EAB670"/>
    <w:rsid w:val="36EAE420"/>
    <w:rsid w:val="36EC9B93"/>
    <w:rsid w:val="36ED3BA2"/>
    <w:rsid w:val="36F0E9D5"/>
    <w:rsid w:val="36FC005A"/>
    <w:rsid w:val="36FC05DB"/>
    <w:rsid w:val="3703B16D"/>
    <w:rsid w:val="370477D2"/>
    <w:rsid w:val="3707EA67"/>
    <w:rsid w:val="370EED48"/>
    <w:rsid w:val="37145C02"/>
    <w:rsid w:val="3716D692"/>
    <w:rsid w:val="3717B1DC"/>
    <w:rsid w:val="3726341F"/>
    <w:rsid w:val="372FE6F2"/>
    <w:rsid w:val="37310447"/>
    <w:rsid w:val="373109AB"/>
    <w:rsid w:val="37382140"/>
    <w:rsid w:val="373A27E1"/>
    <w:rsid w:val="373FDCAF"/>
    <w:rsid w:val="3742AB24"/>
    <w:rsid w:val="37484375"/>
    <w:rsid w:val="3753D932"/>
    <w:rsid w:val="3759A2E7"/>
    <w:rsid w:val="37605705"/>
    <w:rsid w:val="376707C4"/>
    <w:rsid w:val="376B153D"/>
    <w:rsid w:val="376BCD05"/>
    <w:rsid w:val="376F27C8"/>
    <w:rsid w:val="37783C34"/>
    <w:rsid w:val="378FCC77"/>
    <w:rsid w:val="379FD5D3"/>
    <w:rsid w:val="37ADCD58"/>
    <w:rsid w:val="37B1C372"/>
    <w:rsid w:val="37B27538"/>
    <w:rsid w:val="37B44AB9"/>
    <w:rsid w:val="37B452FC"/>
    <w:rsid w:val="37B49C75"/>
    <w:rsid w:val="37B5C6C6"/>
    <w:rsid w:val="37B8D4D4"/>
    <w:rsid w:val="37C6F47B"/>
    <w:rsid w:val="37CCE433"/>
    <w:rsid w:val="37D24E04"/>
    <w:rsid w:val="37D86069"/>
    <w:rsid w:val="37DE9044"/>
    <w:rsid w:val="37E585B2"/>
    <w:rsid w:val="37E5E728"/>
    <w:rsid w:val="37F05FA5"/>
    <w:rsid w:val="37F8BFBD"/>
    <w:rsid w:val="3802D286"/>
    <w:rsid w:val="38033363"/>
    <w:rsid w:val="3805D651"/>
    <w:rsid w:val="3806259D"/>
    <w:rsid w:val="380D9488"/>
    <w:rsid w:val="3814974C"/>
    <w:rsid w:val="3817D47E"/>
    <w:rsid w:val="381ED490"/>
    <w:rsid w:val="381FE5E7"/>
    <w:rsid w:val="382228C9"/>
    <w:rsid w:val="382735A3"/>
    <w:rsid w:val="382B905E"/>
    <w:rsid w:val="382F5D6E"/>
    <w:rsid w:val="3839B077"/>
    <w:rsid w:val="3844D302"/>
    <w:rsid w:val="3847CF09"/>
    <w:rsid w:val="385C43C0"/>
    <w:rsid w:val="3865F3FB"/>
    <w:rsid w:val="386E01FA"/>
    <w:rsid w:val="387481FD"/>
    <w:rsid w:val="3875ED2A"/>
    <w:rsid w:val="387B7FA3"/>
    <w:rsid w:val="387C4458"/>
    <w:rsid w:val="388BB7A1"/>
    <w:rsid w:val="38A471B4"/>
    <w:rsid w:val="38AD42F8"/>
    <w:rsid w:val="38B0092E"/>
    <w:rsid w:val="38B995E6"/>
    <w:rsid w:val="38BB3C54"/>
    <w:rsid w:val="38BBD6F1"/>
    <w:rsid w:val="38C45915"/>
    <w:rsid w:val="38CB2D42"/>
    <w:rsid w:val="38CF7E2A"/>
    <w:rsid w:val="38D69C6D"/>
    <w:rsid w:val="38D87FD9"/>
    <w:rsid w:val="38DB8A37"/>
    <w:rsid w:val="38DD4B2F"/>
    <w:rsid w:val="38E59EE9"/>
    <w:rsid w:val="38E757BD"/>
    <w:rsid w:val="38F0CCF5"/>
    <w:rsid w:val="38F6AAC0"/>
    <w:rsid w:val="390B37E3"/>
    <w:rsid w:val="39141BB2"/>
    <w:rsid w:val="39165328"/>
    <w:rsid w:val="3921093E"/>
    <w:rsid w:val="392AE1D0"/>
    <w:rsid w:val="392DA948"/>
    <w:rsid w:val="3930EE5E"/>
    <w:rsid w:val="39323981"/>
    <w:rsid w:val="3932D5F2"/>
    <w:rsid w:val="3934936A"/>
    <w:rsid w:val="393696E2"/>
    <w:rsid w:val="393DBA5E"/>
    <w:rsid w:val="39403C83"/>
    <w:rsid w:val="39406C4B"/>
    <w:rsid w:val="3944E997"/>
    <w:rsid w:val="395B7E70"/>
    <w:rsid w:val="395C16E6"/>
    <w:rsid w:val="395D6D92"/>
    <w:rsid w:val="3965AACA"/>
    <w:rsid w:val="3968D740"/>
    <w:rsid w:val="396CBEF9"/>
    <w:rsid w:val="39786645"/>
    <w:rsid w:val="3983A62C"/>
    <w:rsid w:val="3989B1F2"/>
    <w:rsid w:val="398DFAD4"/>
    <w:rsid w:val="39909FB1"/>
    <w:rsid w:val="3991C3C3"/>
    <w:rsid w:val="3993FACC"/>
    <w:rsid w:val="399A29CD"/>
    <w:rsid w:val="399E7DD2"/>
    <w:rsid w:val="39A3299B"/>
    <w:rsid w:val="39ABCDD9"/>
    <w:rsid w:val="39B09971"/>
    <w:rsid w:val="39BD209D"/>
    <w:rsid w:val="39C463D0"/>
    <w:rsid w:val="39CBDC01"/>
    <w:rsid w:val="39CE5C2C"/>
    <w:rsid w:val="39D095CF"/>
    <w:rsid w:val="39D85B49"/>
    <w:rsid w:val="39DA278D"/>
    <w:rsid w:val="39DD4122"/>
    <w:rsid w:val="39E18DB1"/>
    <w:rsid w:val="39E3E8E5"/>
    <w:rsid w:val="39E5DAC0"/>
    <w:rsid w:val="39EEE3B9"/>
    <w:rsid w:val="39FB6C14"/>
    <w:rsid w:val="3A068346"/>
    <w:rsid w:val="3A19F7C0"/>
    <w:rsid w:val="3A2AFB60"/>
    <w:rsid w:val="3A2D3A9E"/>
    <w:rsid w:val="3A320B91"/>
    <w:rsid w:val="3A372933"/>
    <w:rsid w:val="3A3B5343"/>
    <w:rsid w:val="3A4C76A9"/>
    <w:rsid w:val="3A52F266"/>
    <w:rsid w:val="3A615E54"/>
    <w:rsid w:val="3A6B3F4F"/>
    <w:rsid w:val="3A7A9939"/>
    <w:rsid w:val="3A7E5CA6"/>
    <w:rsid w:val="3A7EC5E6"/>
    <w:rsid w:val="3A83777F"/>
    <w:rsid w:val="3A89B5F3"/>
    <w:rsid w:val="3A8C1BCD"/>
    <w:rsid w:val="3A8D6B54"/>
    <w:rsid w:val="3A979FBC"/>
    <w:rsid w:val="3A99D84C"/>
    <w:rsid w:val="3A9BD948"/>
    <w:rsid w:val="3A9CB6C4"/>
    <w:rsid w:val="3A9F06BF"/>
    <w:rsid w:val="3AAE4E31"/>
    <w:rsid w:val="3AAF9109"/>
    <w:rsid w:val="3AB24CEC"/>
    <w:rsid w:val="3AC9F3E8"/>
    <w:rsid w:val="3ACE08C8"/>
    <w:rsid w:val="3ACFDD9C"/>
    <w:rsid w:val="3AD29C7A"/>
    <w:rsid w:val="3AD2ADAC"/>
    <w:rsid w:val="3AE844F5"/>
    <w:rsid w:val="3AE96DDB"/>
    <w:rsid w:val="3AE97E02"/>
    <w:rsid w:val="3AEA332B"/>
    <w:rsid w:val="3AEA687C"/>
    <w:rsid w:val="3AEC2A53"/>
    <w:rsid w:val="3AEC7D8C"/>
    <w:rsid w:val="3AED66F3"/>
    <w:rsid w:val="3AF2BF9C"/>
    <w:rsid w:val="3AF359F4"/>
    <w:rsid w:val="3AF569E4"/>
    <w:rsid w:val="3B0204EA"/>
    <w:rsid w:val="3B07AD75"/>
    <w:rsid w:val="3B1357DD"/>
    <w:rsid w:val="3B1C3D92"/>
    <w:rsid w:val="3B256A07"/>
    <w:rsid w:val="3B261F24"/>
    <w:rsid w:val="3B2A7608"/>
    <w:rsid w:val="3B2B583B"/>
    <w:rsid w:val="3B2C8705"/>
    <w:rsid w:val="3B2F3AF0"/>
    <w:rsid w:val="3B355E5E"/>
    <w:rsid w:val="3B3C067C"/>
    <w:rsid w:val="3B45F97F"/>
    <w:rsid w:val="3B48A2B7"/>
    <w:rsid w:val="3B497020"/>
    <w:rsid w:val="3B49B032"/>
    <w:rsid w:val="3B4B8E9E"/>
    <w:rsid w:val="3B594F82"/>
    <w:rsid w:val="3B5A024A"/>
    <w:rsid w:val="3B5F1229"/>
    <w:rsid w:val="3B66D764"/>
    <w:rsid w:val="3B67FA4D"/>
    <w:rsid w:val="3B6E30E3"/>
    <w:rsid w:val="3B6EB24B"/>
    <w:rsid w:val="3B734D40"/>
    <w:rsid w:val="3B7DDA52"/>
    <w:rsid w:val="3B832B76"/>
    <w:rsid w:val="3B868C62"/>
    <w:rsid w:val="3B8CC3E6"/>
    <w:rsid w:val="3B906E36"/>
    <w:rsid w:val="3B971FF8"/>
    <w:rsid w:val="3B9CDAE8"/>
    <w:rsid w:val="3BA398D5"/>
    <w:rsid w:val="3BAD4A0A"/>
    <w:rsid w:val="3BB04FB4"/>
    <w:rsid w:val="3BBD1BC2"/>
    <w:rsid w:val="3BBEC03B"/>
    <w:rsid w:val="3BBEF32E"/>
    <w:rsid w:val="3BBF10DC"/>
    <w:rsid w:val="3BC1F51A"/>
    <w:rsid w:val="3BC26664"/>
    <w:rsid w:val="3BC52343"/>
    <w:rsid w:val="3BCC4F56"/>
    <w:rsid w:val="3BCE6A07"/>
    <w:rsid w:val="3BD00156"/>
    <w:rsid w:val="3BD14E04"/>
    <w:rsid w:val="3BD5C8D0"/>
    <w:rsid w:val="3BD89307"/>
    <w:rsid w:val="3BDFE2E3"/>
    <w:rsid w:val="3BE0641F"/>
    <w:rsid w:val="3BE90792"/>
    <w:rsid w:val="3BEB1B74"/>
    <w:rsid w:val="3BEB68BD"/>
    <w:rsid w:val="3BF70BE1"/>
    <w:rsid w:val="3BFD8836"/>
    <w:rsid w:val="3BFECA65"/>
    <w:rsid w:val="3C15B67C"/>
    <w:rsid w:val="3C1AFD5D"/>
    <w:rsid w:val="3C1B21DA"/>
    <w:rsid w:val="3C1D70D8"/>
    <w:rsid w:val="3C1EA4C0"/>
    <w:rsid w:val="3C201AE7"/>
    <w:rsid w:val="3C21BAC0"/>
    <w:rsid w:val="3C23A3FF"/>
    <w:rsid w:val="3C2BF83D"/>
    <w:rsid w:val="3C2F48D5"/>
    <w:rsid w:val="3C3790BB"/>
    <w:rsid w:val="3C3A4339"/>
    <w:rsid w:val="3C3D0106"/>
    <w:rsid w:val="3C3E5059"/>
    <w:rsid w:val="3C42B127"/>
    <w:rsid w:val="3C46A3A3"/>
    <w:rsid w:val="3C4712A5"/>
    <w:rsid w:val="3C482997"/>
    <w:rsid w:val="3C521DBF"/>
    <w:rsid w:val="3C5FF47B"/>
    <w:rsid w:val="3C791489"/>
    <w:rsid w:val="3C9D2A13"/>
    <w:rsid w:val="3C9D8CAF"/>
    <w:rsid w:val="3C9E1D85"/>
    <w:rsid w:val="3CA41406"/>
    <w:rsid w:val="3CA71E05"/>
    <w:rsid w:val="3CA852C2"/>
    <w:rsid w:val="3CA853DA"/>
    <w:rsid w:val="3CAB3769"/>
    <w:rsid w:val="3CAE0251"/>
    <w:rsid w:val="3CAE31E0"/>
    <w:rsid w:val="3CB0020C"/>
    <w:rsid w:val="3CB2E7CE"/>
    <w:rsid w:val="3CBE388F"/>
    <w:rsid w:val="3CC38ACC"/>
    <w:rsid w:val="3CC4C93D"/>
    <w:rsid w:val="3CC56B56"/>
    <w:rsid w:val="3CD0FEB8"/>
    <w:rsid w:val="3CD1516E"/>
    <w:rsid w:val="3CD5A577"/>
    <w:rsid w:val="3CE97905"/>
    <w:rsid w:val="3CEC47AD"/>
    <w:rsid w:val="3CEEDE6B"/>
    <w:rsid w:val="3CF31B07"/>
    <w:rsid w:val="3D030AD2"/>
    <w:rsid w:val="3D0B0DEC"/>
    <w:rsid w:val="3D11CEF2"/>
    <w:rsid w:val="3D1A9C81"/>
    <w:rsid w:val="3D1CAB5F"/>
    <w:rsid w:val="3D1E3B9A"/>
    <w:rsid w:val="3D2C953B"/>
    <w:rsid w:val="3D315E4E"/>
    <w:rsid w:val="3D331806"/>
    <w:rsid w:val="3D33CE99"/>
    <w:rsid w:val="3D4207B3"/>
    <w:rsid w:val="3D429050"/>
    <w:rsid w:val="3D440A00"/>
    <w:rsid w:val="3D49E3DB"/>
    <w:rsid w:val="3D4EF4CA"/>
    <w:rsid w:val="3D52167C"/>
    <w:rsid w:val="3D5371E2"/>
    <w:rsid w:val="3D5923D0"/>
    <w:rsid w:val="3D6148C5"/>
    <w:rsid w:val="3D63C8EF"/>
    <w:rsid w:val="3D6A5725"/>
    <w:rsid w:val="3D6CD839"/>
    <w:rsid w:val="3D7174E9"/>
    <w:rsid w:val="3D727BD4"/>
    <w:rsid w:val="3D7DA8B9"/>
    <w:rsid w:val="3D80C0E3"/>
    <w:rsid w:val="3D84824E"/>
    <w:rsid w:val="3D8E6917"/>
    <w:rsid w:val="3D908A82"/>
    <w:rsid w:val="3D9AA4C8"/>
    <w:rsid w:val="3D9F09D4"/>
    <w:rsid w:val="3DA2417A"/>
    <w:rsid w:val="3DAA17F5"/>
    <w:rsid w:val="3DAB59EB"/>
    <w:rsid w:val="3DAD508D"/>
    <w:rsid w:val="3DAE1107"/>
    <w:rsid w:val="3DB3C000"/>
    <w:rsid w:val="3DB43EE4"/>
    <w:rsid w:val="3DC2D835"/>
    <w:rsid w:val="3DDEEC02"/>
    <w:rsid w:val="3DE59354"/>
    <w:rsid w:val="3DE77C18"/>
    <w:rsid w:val="3DE848FF"/>
    <w:rsid w:val="3DFADD4B"/>
    <w:rsid w:val="3E083569"/>
    <w:rsid w:val="3E097846"/>
    <w:rsid w:val="3E190B17"/>
    <w:rsid w:val="3E19B6D5"/>
    <w:rsid w:val="3E25DC3A"/>
    <w:rsid w:val="3E2A0611"/>
    <w:rsid w:val="3E2DF657"/>
    <w:rsid w:val="3E2EB025"/>
    <w:rsid w:val="3E30DABF"/>
    <w:rsid w:val="3E320B54"/>
    <w:rsid w:val="3E36DF3D"/>
    <w:rsid w:val="3E3882E0"/>
    <w:rsid w:val="3E47BC14"/>
    <w:rsid w:val="3E4F56BA"/>
    <w:rsid w:val="3E5145BC"/>
    <w:rsid w:val="3E53D311"/>
    <w:rsid w:val="3E55CC6A"/>
    <w:rsid w:val="3E63BC0E"/>
    <w:rsid w:val="3E6443FB"/>
    <w:rsid w:val="3E661D54"/>
    <w:rsid w:val="3E6B4CC9"/>
    <w:rsid w:val="3E77871E"/>
    <w:rsid w:val="3E77F298"/>
    <w:rsid w:val="3E842E74"/>
    <w:rsid w:val="3E93E8C1"/>
    <w:rsid w:val="3E97B7E6"/>
    <w:rsid w:val="3EA84CF7"/>
    <w:rsid w:val="3EADB452"/>
    <w:rsid w:val="3EB26108"/>
    <w:rsid w:val="3EC13D6B"/>
    <w:rsid w:val="3EC40E77"/>
    <w:rsid w:val="3EC842F9"/>
    <w:rsid w:val="3ED5401A"/>
    <w:rsid w:val="3EDB455D"/>
    <w:rsid w:val="3EDCE51E"/>
    <w:rsid w:val="3EDDF0B3"/>
    <w:rsid w:val="3EDFC6F5"/>
    <w:rsid w:val="3EE53CEA"/>
    <w:rsid w:val="3EF27DD9"/>
    <w:rsid w:val="3EF4B658"/>
    <w:rsid w:val="3EF9F815"/>
    <w:rsid w:val="3EFB53D0"/>
    <w:rsid w:val="3EFCCD66"/>
    <w:rsid w:val="3EFD3C61"/>
    <w:rsid w:val="3F019506"/>
    <w:rsid w:val="3F07E499"/>
    <w:rsid w:val="3F0E40AC"/>
    <w:rsid w:val="3F10891D"/>
    <w:rsid w:val="3F151240"/>
    <w:rsid w:val="3F180839"/>
    <w:rsid w:val="3F1AD718"/>
    <w:rsid w:val="3F1BDB8A"/>
    <w:rsid w:val="3F1C2606"/>
    <w:rsid w:val="3F2B0766"/>
    <w:rsid w:val="3F30C8B7"/>
    <w:rsid w:val="3F37765C"/>
    <w:rsid w:val="3F407F5E"/>
    <w:rsid w:val="3F49AF90"/>
    <w:rsid w:val="3F5170B2"/>
    <w:rsid w:val="3F5375B5"/>
    <w:rsid w:val="3F53EAC2"/>
    <w:rsid w:val="3F55900F"/>
    <w:rsid w:val="3F560628"/>
    <w:rsid w:val="3F6B473B"/>
    <w:rsid w:val="3F6E2B43"/>
    <w:rsid w:val="3F6F32E0"/>
    <w:rsid w:val="3F6F76A4"/>
    <w:rsid w:val="3F6FA19C"/>
    <w:rsid w:val="3F71FE12"/>
    <w:rsid w:val="3F7399FC"/>
    <w:rsid w:val="3F77DD3E"/>
    <w:rsid w:val="3F793BF4"/>
    <w:rsid w:val="3F894E4C"/>
    <w:rsid w:val="3F8CD94C"/>
    <w:rsid w:val="3F8EE081"/>
    <w:rsid w:val="3F93B74C"/>
    <w:rsid w:val="3F9DA9AC"/>
    <w:rsid w:val="3FA8C888"/>
    <w:rsid w:val="3FB6D616"/>
    <w:rsid w:val="3FBA59D6"/>
    <w:rsid w:val="3FBB9706"/>
    <w:rsid w:val="3FD10808"/>
    <w:rsid w:val="3FD2CAD5"/>
    <w:rsid w:val="3FD65B87"/>
    <w:rsid w:val="3FDA5204"/>
    <w:rsid w:val="3FDBA03B"/>
    <w:rsid w:val="3FDDE497"/>
    <w:rsid w:val="3FE2E424"/>
    <w:rsid w:val="3FE5AD93"/>
    <w:rsid w:val="3FE6354C"/>
    <w:rsid w:val="3FE66D86"/>
    <w:rsid w:val="3FE75401"/>
    <w:rsid w:val="3FEC3798"/>
    <w:rsid w:val="3FF03405"/>
    <w:rsid w:val="3FF50C3B"/>
    <w:rsid w:val="3FFD26B2"/>
    <w:rsid w:val="4009213A"/>
    <w:rsid w:val="400A2F86"/>
    <w:rsid w:val="400AF80F"/>
    <w:rsid w:val="4011E7BE"/>
    <w:rsid w:val="4016E834"/>
    <w:rsid w:val="40170736"/>
    <w:rsid w:val="4018E34F"/>
    <w:rsid w:val="40203E16"/>
    <w:rsid w:val="4029AD04"/>
    <w:rsid w:val="402D9234"/>
    <w:rsid w:val="4039B63F"/>
    <w:rsid w:val="403A0AE4"/>
    <w:rsid w:val="4047309A"/>
    <w:rsid w:val="404813A7"/>
    <w:rsid w:val="404B174C"/>
    <w:rsid w:val="404DCD97"/>
    <w:rsid w:val="40509914"/>
    <w:rsid w:val="405B10F2"/>
    <w:rsid w:val="405E5407"/>
    <w:rsid w:val="405FEE83"/>
    <w:rsid w:val="40603BB1"/>
    <w:rsid w:val="40621821"/>
    <w:rsid w:val="40644323"/>
    <w:rsid w:val="40688CEA"/>
    <w:rsid w:val="406A87FB"/>
    <w:rsid w:val="406B8974"/>
    <w:rsid w:val="406EBA20"/>
    <w:rsid w:val="40874377"/>
    <w:rsid w:val="408A06C9"/>
    <w:rsid w:val="408A563F"/>
    <w:rsid w:val="4094572A"/>
    <w:rsid w:val="40A0729C"/>
    <w:rsid w:val="40A39C5F"/>
    <w:rsid w:val="40AA7A1D"/>
    <w:rsid w:val="40B1FB45"/>
    <w:rsid w:val="40B94881"/>
    <w:rsid w:val="40BB07B6"/>
    <w:rsid w:val="40C2EE8B"/>
    <w:rsid w:val="40C67141"/>
    <w:rsid w:val="40C7298D"/>
    <w:rsid w:val="40D0D1EE"/>
    <w:rsid w:val="40DAC6F0"/>
    <w:rsid w:val="40DD9234"/>
    <w:rsid w:val="40DF8E44"/>
    <w:rsid w:val="40EE7EAC"/>
    <w:rsid w:val="4100ABFF"/>
    <w:rsid w:val="41058C18"/>
    <w:rsid w:val="4109666E"/>
    <w:rsid w:val="410BFAC5"/>
    <w:rsid w:val="410F1D8E"/>
    <w:rsid w:val="410FDC54"/>
    <w:rsid w:val="41112CEF"/>
    <w:rsid w:val="4114203F"/>
    <w:rsid w:val="41190445"/>
    <w:rsid w:val="411EB69A"/>
    <w:rsid w:val="4130D71D"/>
    <w:rsid w:val="4135A86E"/>
    <w:rsid w:val="4136F5A2"/>
    <w:rsid w:val="413BC7E1"/>
    <w:rsid w:val="41416021"/>
    <w:rsid w:val="41455D16"/>
    <w:rsid w:val="41466BB2"/>
    <w:rsid w:val="414C0098"/>
    <w:rsid w:val="414D5E62"/>
    <w:rsid w:val="4150F818"/>
    <w:rsid w:val="41537939"/>
    <w:rsid w:val="41543F7D"/>
    <w:rsid w:val="4158CF8F"/>
    <w:rsid w:val="415ED23D"/>
    <w:rsid w:val="41604204"/>
    <w:rsid w:val="416744A3"/>
    <w:rsid w:val="41674C85"/>
    <w:rsid w:val="416B67EA"/>
    <w:rsid w:val="416C63B9"/>
    <w:rsid w:val="416C85EB"/>
    <w:rsid w:val="416C8C5A"/>
    <w:rsid w:val="416C93AD"/>
    <w:rsid w:val="416FC421"/>
    <w:rsid w:val="41701D9C"/>
    <w:rsid w:val="418007A9"/>
    <w:rsid w:val="4188521C"/>
    <w:rsid w:val="4189D0D2"/>
    <w:rsid w:val="418A05BE"/>
    <w:rsid w:val="4197205C"/>
    <w:rsid w:val="419809B5"/>
    <w:rsid w:val="419BFF90"/>
    <w:rsid w:val="41A27BCA"/>
    <w:rsid w:val="41A573A0"/>
    <w:rsid w:val="41A5C124"/>
    <w:rsid w:val="41A737B0"/>
    <w:rsid w:val="41B0DD04"/>
    <w:rsid w:val="41B6060B"/>
    <w:rsid w:val="41B96ABA"/>
    <w:rsid w:val="41BCFD18"/>
    <w:rsid w:val="41BEFC98"/>
    <w:rsid w:val="41C92210"/>
    <w:rsid w:val="41CB1EBD"/>
    <w:rsid w:val="41CC2DC6"/>
    <w:rsid w:val="41DB8763"/>
    <w:rsid w:val="41E5DFB2"/>
    <w:rsid w:val="41FA3508"/>
    <w:rsid w:val="41FB63A7"/>
    <w:rsid w:val="4215B5C3"/>
    <w:rsid w:val="4228271F"/>
    <w:rsid w:val="422C3145"/>
    <w:rsid w:val="422D2209"/>
    <w:rsid w:val="422D8F3B"/>
    <w:rsid w:val="4242FA71"/>
    <w:rsid w:val="4246838B"/>
    <w:rsid w:val="4248B6B6"/>
    <w:rsid w:val="42497244"/>
    <w:rsid w:val="4249D054"/>
    <w:rsid w:val="424E8BAA"/>
    <w:rsid w:val="4250D446"/>
    <w:rsid w:val="4256FB0E"/>
    <w:rsid w:val="425B7E2E"/>
    <w:rsid w:val="425C740F"/>
    <w:rsid w:val="4261E844"/>
    <w:rsid w:val="4266CA79"/>
    <w:rsid w:val="4268CFC6"/>
    <w:rsid w:val="42697263"/>
    <w:rsid w:val="426B1395"/>
    <w:rsid w:val="4272B02C"/>
    <w:rsid w:val="42778887"/>
    <w:rsid w:val="4278847B"/>
    <w:rsid w:val="4282EE9A"/>
    <w:rsid w:val="4282F67B"/>
    <w:rsid w:val="428B631A"/>
    <w:rsid w:val="428FB97E"/>
    <w:rsid w:val="4294C2F7"/>
    <w:rsid w:val="429593AC"/>
    <w:rsid w:val="4296F18C"/>
    <w:rsid w:val="429CB0C3"/>
    <w:rsid w:val="42A67EF8"/>
    <w:rsid w:val="42BD2CF0"/>
    <w:rsid w:val="42C13F45"/>
    <w:rsid w:val="42C5365B"/>
    <w:rsid w:val="42CB24B8"/>
    <w:rsid w:val="42CB87A4"/>
    <w:rsid w:val="42D16E36"/>
    <w:rsid w:val="42DA2993"/>
    <w:rsid w:val="42E86D09"/>
    <w:rsid w:val="42EF4A37"/>
    <w:rsid w:val="42F0DD54"/>
    <w:rsid w:val="42F4411D"/>
    <w:rsid w:val="42FC8090"/>
    <w:rsid w:val="42FEE2DF"/>
    <w:rsid w:val="4308B39B"/>
    <w:rsid w:val="430BDAE1"/>
    <w:rsid w:val="4311CCCA"/>
    <w:rsid w:val="431B93D5"/>
    <w:rsid w:val="432015FA"/>
    <w:rsid w:val="432427AC"/>
    <w:rsid w:val="432C27A1"/>
    <w:rsid w:val="433A4ED4"/>
    <w:rsid w:val="433C16D7"/>
    <w:rsid w:val="433D8DC7"/>
    <w:rsid w:val="433E5944"/>
    <w:rsid w:val="4340240F"/>
    <w:rsid w:val="4348684B"/>
    <w:rsid w:val="434D8F24"/>
    <w:rsid w:val="4352AF20"/>
    <w:rsid w:val="4353A124"/>
    <w:rsid w:val="43577645"/>
    <w:rsid w:val="435C174A"/>
    <w:rsid w:val="4361F4D8"/>
    <w:rsid w:val="43657B81"/>
    <w:rsid w:val="43676CBE"/>
    <w:rsid w:val="436A6277"/>
    <w:rsid w:val="436CD339"/>
    <w:rsid w:val="4370C5CB"/>
    <w:rsid w:val="43751657"/>
    <w:rsid w:val="4376959A"/>
    <w:rsid w:val="437978CF"/>
    <w:rsid w:val="437DEF71"/>
    <w:rsid w:val="438284E6"/>
    <w:rsid w:val="43893770"/>
    <w:rsid w:val="438F0603"/>
    <w:rsid w:val="4393C32D"/>
    <w:rsid w:val="4394CE3C"/>
    <w:rsid w:val="4397794D"/>
    <w:rsid w:val="4397D432"/>
    <w:rsid w:val="4397F9C4"/>
    <w:rsid w:val="43A5A0ED"/>
    <w:rsid w:val="43A6BAAB"/>
    <w:rsid w:val="43B627E7"/>
    <w:rsid w:val="43BFAA2C"/>
    <w:rsid w:val="43C125BA"/>
    <w:rsid w:val="43C6A01D"/>
    <w:rsid w:val="43C7292E"/>
    <w:rsid w:val="43DB50C6"/>
    <w:rsid w:val="43DF9DED"/>
    <w:rsid w:val="43E42E6D"/>
    <w:rsid w:val="43EBCAF6"/>
    <w:rsid w:val="43EEE9F7"/>
    <w:rsid w:val="43F24DD1"/>
    <w:rsid w:val="43F59953"/>
    <w:rsid w:val="44029820"/>
    <w:rsid w:val="440CF62E"/>
    <w:rsid w:val="4413BDAA"/>
    <w:rsid w:val="4414559C"/>
    <w:rsid w:val="4417AF37"/>
    <w:rsid w:val="4419F889"/>
    <w:rsid w:val="441C8D6D"/>
    <w:rsid w:val="441D14BC"/>
    <w:rsid w:val="441E94BB"/>
    <w:rsid w:val="442187C6"/>
    <w:rsid w:val="44336DFE"/>
    <w:rsid w:val="44345E5A"/>
    <w:rsid w:val="443836B5"/>
    <w:rsid w:val="443AF361"/>
    <w:rsid w:val="44402057"/>
    <w:rsid w:val="44445905"/>
    <w:rsid w:val="44493675"/>
    <w:rsid w:val="444B67A9"/>
    <w:rsid w:val="446047DF"/>
    <w:rsid w:val="4464FB56"/>
    <w:rsid w:val="4467D593"/>
    <w:rsid w:val="446926D5"/>
    <w:rsid w:val="446D78DB"/>
    <w:rsid w:val="4474F019"/>
    <w:rsid w:val="447F121D"/>
    <w:rsid w:val="44812895"/>
    <w:rsid w:val="448936CF"/>
    <w:rsid w:val="448BA4B4"/>
    <w:rsid w:val="448EB709"/>
    <w:rsid w:val="448F87C0"/>
    <w:rsid w:val="44903A8E"/>
    <w:rsid w:val="44A16ED5"/>
    <w:rsid w:val="44A3F392"/>
    <w:rsid w:val="44A89B5A"/>
    <w:rsid w:val="44ADB84C"/>
    <w:rsid w:val="44B0EBE9"/>
    <w:rsid w:val="44B23E3D"/>
    <w:rsid w:val="44B78221"/>
    <w:rsid w:val="44BC908D"/>
    <w:rsid w:val="44BCCD92"/>
    <w:rsid w:val="44BDC948"/>
    <w:rsid w:val="44BDDFB5"/>
    <w:rsid w:val="44C9CF07"/>
    <w:rsid w:val="44CAAE09"/>
    <w:rsid w:val="44CB2576"/>
    <w:rsid w:val="44CD208B"/>
    <w:rsid w:val="44D1643D"/>
    <w:rsid w:val="44D85E7C"/>
    <w:rsid w:val="44D997A3"/>
    <w:rsid w:val="44E9C607"/>
    <w:rsid w:val="44EB37AB"/>
    <w:rsid w:val="44EB70F3"/>
    <w:rsid w:val="44F076DA"/>
    <w:rsid w:val="44F743FC"/>
    <w:rsid w:val="45026C0A"/>
    <w:rsid w:val="45103F04"/>
    <w:rsid w:val="4512A0FA"/>
    <w:rsid w:val="45199D38"/>
    <w:rsid w:val="451E5310"/>
    <w:rsid w:val="4525200F"/>
    <w:rsid w:val="45263F74"/>
    <w:rsid w:val="4528E16C"/>
    <w:rsid w:val="4529BC9B"/>
    <w:rsid w:val="4534DCAB"/>
    <w:rsid w:val="4535FDB2"/>
    <w:rsid w:val="453D3FF7"/>
    <w:rsid w:val="453E7947"/>
    <w:rsid w:val="453F97B3"/>
    <w:rsid w:val="4542C18B"/>
    <w:rsid w:val="4545D444"/>
    <w:rsid w:val="454B381D"/>
    <w:rsid w:val="454BDE9E"/>
    <w:rsid w:val="454D3FD1"/>
    <w:rsid w:val="45521017"/>
    <w:rsid w:val="45577E5C"/>
    <w:rsid w:val="4557FEF1"/>
    <w:rsid w:val="455BD3C1"/>
    <w:rsid w:val="456553FB"/>
    <w:rsid w:val="45669C15"/>
    <w:rsid w:val="457A2234"/>
    <w:rsid w:val="457AFA61"/>
    <w:rsid w:val="457EAB39"/>
    <w:rsid w:val="457F54FC"/>
    <w:rsid w:val="4593CE67"/>
    <w:rsid w:val="4594625E"/>
    <w:rsid w:val="459A5D3B"/>
    <w:rsid w:val="459EAFB1"/>
    <w:rsid w:val="45A111AE"/>
    <w:rsid w:val="45A47CC9"/>
    <w:rsid w:val="45A507BC"/>
    <w:rsid w:val="45ACB9E6"/>
    <w:rsid w:val="45AD0D0D"/>
    <w:rsid w:val="45B40BFB"/>
    <w:rsid w:val="45B4482C"/>
    <w:rsid w:val="45B775BA"/>
    <w:rsid w:val="45BFADA0"/>
    <w:rsid w:val="45CCA313"/>
    <w:rsid w:val="45D2A285"/>
    <w:rsid w:val="45D648DF"/>
    <w:rsid w:val="45E04000"/>
    <w:rsid w:val="45E31D6B"/>
    <w:rsid w:val="45E47311"/>
    <w:rsid w:val="45ED37B2"/>
    <w:rsid w:val="45EF955D"/>
    <w:rsid w:val="4600CF27"/>
    <w:rsid w:val="4604ABBC"/>
    <w:rsid w:val="460FBA02"/>
    <w:rsid w:val="46111922"/>
    <w:rsid w:val="46154ED6"/>
    <w:rsid w:val="4616044B"/>
    <w:rsid w:val="461E2AA0"/>
    <w:rsid w:val="462DF670"/>
    <w:rsid w:val="4633C18F"/>
    <w:rsid w:val="463A2AEB"/>
    <w:rsid w:val="463AF3A5"/>
    <w:rsid w:val="464822A8"/>
    <w:rsid w:val="464DBE8E"/>
    <w:rsid w:val="464F408E"/>
    <w:rsid w:val="465665CB"/>
    <w:rsid w:val="465B36EE"/>
    <w:rsid w:val="465C8874"/>
    <w:rsid w:val="465CBCA9"/>
    <w:rsid w:val="46680C2E"/>
    <w:rsid w:val="466C71D3"/>
    <w:rsid w:val="466EBAE0"/>
    <w:rsid w:val="4674A76E"/>
    <w:rsid w:val="467DC1A9"/>
    <w:rsid w:val="467F4EA9"/>
    <w:rsid w:val="467FDE45"/>
    <w:rsid w:val="46854D11"/>
    <w:rsid w:val="4688D07D"/>
    <w:rsid w:val="468DD58D"/>
    <w:rsid w:val="468E1B4E"/>
    <w:rsid w:val="469282C1"/>
    <w:rsid w:val="46984E85"/>
    <w:rsid w:val="46A5B6AF"/>
    <w:rsid w:val="46AB2F73"/>
    <w:rsid w:val="46BD141D"/>
    <w:rsid w:val="46C1AB33"/>
    <w:rsid w:val="46C51879"/>
    <w:rsid w:val="46C8A3C1"/>
    <w:rsid w:val="46C8FE05"/>
    <w:rsid w:val="46CA4D36"/>
    <w:rsid w:val="46CD1E66"/>
    <w:rsid w:val="46CEEBC7"/>
    <w:rsid w:val="46D1D414"/>
    <w:rsid w:val="46E15CF2"/>
    <w:rsid w:val="46E40588"/>
    <w:rsid w:val="46F5F216"/>
    <w:rsid w:val="46F9F22F"/>
    <w:rsid w:val="46FE5999"/>
    <w:rsid w:val="4702C89D"/>
    <w:rsid w:val="470ACA29"/>
    <w:rsid w:val="47115AB4"/>
    <w:rsid w:val="4713D809"/>
    <w:rsid w:val="4715C714"/>
    <w:rsid w:val="471938C9"/>
    <w:rsid w:val="4720D5EE"/>
    <w:rsid w:val="47216AA4"/>
    <w:rsid w:val="47261B12"/>
    <w:rsid w:val="4730530C"/>
    <w:rsid w:val="47333B8C"/>
    <w:rsid w:val="47381B0A"/>
    <w:rsid w:val="4742DD9F"/>
    <w:rsid w:val="474324D0"/>
    <w:rsid w:val="474B6A30"/>
    <w:rsid w:val="4750A7DA"/>
    <w:rsid w:val="47521E5F"/>
    <w:rsid w:val="4752A340"/>
    <w:rsid w:val="475800BE"/>
    <w:rsid w:val="476573A3"/>
    <w:rsid w:val="4766743A"/>
    <w:rsid w:val="4768F4D3"/>
    <w:rsid w:val="476B9917"/>
    <w:rsid w:val="4771603E"/>
    <w:rsid w:val="47721A87"/>
    <w:rsid w:val="47726EB8"/>
    <w:rsid w:val="477655E7"/>
    <w:rsid w:val="4776B345"/>
    <w:rsid w:val="47805BFA"/>
    <w:rsid w:val="4780EE22"/>
    <w:rsid w:val="47852263"/>
    <w:rsid w:val="4789FE29"/>
    <w:rsid w:val="478BD859"/>
    <w:rsid w:val="4790AF8A"/>
    <w:rsid w:val="4796EBC8"/>
    <w:rsid w:val="479A1416"/>
    <w:rsid w:val="47A10D68"/>
    <w:rsid w:val="47A5AEFE"/>
    <w:rsid w:val="47A6B8F3"/>
    <w:rsid w:val="47A7AF74"/>
    <w:rsid w:val="47A992DB"/>
    <w:rsid w:val="47AA1A8D"/>
    <w:rsid w:val="47AB22BE"/>
    <w:rsid w:val="47AF8B7D"/>
    <w:rsid w:val="47B485CE"/>
    <w:rsid w:val="47BA4F3F"/>
    <w:rsid w:val="47C65A51"/>
    <w:rsid w:val="47C9601B"/>
    <w:rsid w:val="47D0E0E2"/>
    <w:rsid w:val="47D39912"/>
    <w:rsid w:val="47D987AB"/>
    <w:rsid w:val="47DA1359"/>
    <w:rsid w:val="47E0DB21"/>
    <w:rsid w:val="47E8E1F1"/>
    <w:rsid w:val="47EA8B7C"/>
    <w:rsid w:val="47ECACF6"/>
    <w:rsid w:val="47EE68C1"/>
    <w:rsid w:val="47F12D94"/>
    <w:rsid w:val="47F2E969"/>
    <w:rsid w:val="47F8ACCF"/>
    <w:rsid w:val="47FBBCD6"/>
    <w:rsid w:val="48065AA9"/>
    <w:rsid w:val="480A3B03"/>
    <w:rsid w:val="480DA875"/>
    <w:rsid w:val="4812044F"/>
    <w:rsid w:val="4814758A"/>
    <w:rsid w:val="481C814B"/>
    <w:rsid w:val="481CAF1D"/>
    <w:rsid w:val="481D15DA"/>
    <w:rsid w:val="481DF154"/>
    <w:rsid w:val="481F3164"/>
    <w:rsid w:val="482051AF"/>
    <w:rsid w:val="4821553E"/>
    <w:rsid w:val="482B459B"/>
    <w:rsid w:val="482E6419"/>
    <w:rsid w:val="48316F48"/>
    <w:rsid w:val="483F5CDF"/>
    <w:rsid w:val="484568A4"/>
    <w:rsid w:val="484A15E2"/>
    <w:rsid w:val="484E0BE1"/>
    <w:rsid w:val="484EA45E"/>
    <w:rsid w:val="4854CB6E"/>
    <w:rsid w:val="48562298"/>
    <w:rsid w:val="485D0B85"/>
    <w:rsid w:val="486A6FAC"/>
    <w:rsid w:val="4874F869"/>
    <w:rsid w:val="48774AEE"/>
    <w:rsid w:val="487820A9"/>
    <w:rsid w:val="487E5EEC"/>
    <w:rsid w:val="4880987A"/>
    <w:rsid w:val="488F31A0"/>
    <w:rsid w:val="489239C1"/>
    <w:rsid w:val="48966A37"/>
    <w:rsid w:val="489AB777"/>
    <w:rsid w:val="489C6414"/>
    <w:rsid w:val="48A38352"/>
    <w:rsid w:val="48A384EE"/>
    <w:rsid w:val="48A9202F"/>
    <w:rsid w:val="48BBA088"/>
    <w:rsid w:val="48BEBF0B"/>
    <w:rsid w:val="48D552D5"/>
    <w:rsid w:val="48D57152"/>
    <w:rsid w:val="48D7AA3E"/>
    <w:rsid w:val="48DD2EB0"/>
    <w:rsid w:val="48E82524"/>
    <w:rsid w:val="48EB1E17"/>
    <w:rsid w:val="48ECDCB4"/>
    <w:rsid w:val="48EEC1EB"/>
    <w:rsid w:val="48F4B52B"/>
    <w:rsid w:val="49018BF0"/>
    <w:rsid w:val="491797AB"/>
    <w:rsid w:val="491A8C83"/>
    <w:rsid w:val="491B6E6D"/>
    <w:rsid w:val="491E6CD2"/>
    <w:rsid w:val="4926BEBD"/>
    <w:rsid w:val="492A12C3"/>
    <w:rsid w:val="492A87DC"/>
    <w:rsid w:val="492EEBC0"/>
    <w:rsid w:val="493F9E87"/>
    <w:rsid w:val="4943E61B"/>
    <w:rsid w:val="4944379C"/>
    <w:rsid w:val="49507C03"/>
    <w:rsid w:val="495607B1"/>
    <w:rsid w:val="4956F11F"/>
    <w:rsid w:val="4957BEEE"/>
    <w:rsid w:val="495DC1DC"/>
    <w:rsid w:val="49659B65"/>
    <w:rsid w:val="4969C423"/>
    <w:rsid w:val="496A98B5"/>
    <w:rsid w:val="49736922"/>
    <w:rsid w:val="497D1CE2"/>
    <w:rsid w:val="49829D6D"/>
    <w:rsid w:val="4987B36E"/>
    <w:rsid w:val="498876E0"/>
    <w:rsid w:val="49894D02"/>
    <w:rsid w:val="498CB936"/>
    <w:rsid w:val="498EDBF8"/>
    <w:rsid w:val="498FA3F8"/>
    <w:rsid w:val="49936B52"/>
    <w:rsid w:val="4999C9EE"/>
    <w:rsid w:val="499FC434"/>
    <w:rsid w:val="49A56145"/>
    <w:rsid w:val="49B78924"/>
    <w:rsid w:val="49BAD2DD"/>
    <w:rsid w:val="49BEE263"/>
    <w:rsid w:val="49C24A73"/>
    <w:rsid w:val="49C322C5"/>
    <w:rsid w:val="49C46FFD"/>
    <w:rsid w:val="49C89D60"/>
    <w:rsid w:val="49D40878"/>
    <w:rsid w:val="49D67EF4"/>
    <w:rsid w:val="49D78297"/>
    <w:rsid w:val="49D7E8AB"/>
    <w:rsid w:val="49E14A5F"/>
    <w:rsid w:val="49E6C5C6"/>
    <w:rsid w:val="49EA38AB"/>
    <w:rsid w:val="49EC152A"/>
    <w:rsid w:val="49F52055"/>
    <w:rsid w:val="49F74C56"/>
    <w:rsid w:val="49F7A1CE"/>
    <w:rsid w:val="4A014FFC"/>
    <w:rsid w:val="4A031984"/>
    <w:rsid w:val="4A051FD6"/>
    <w:rsid w:val="4A0537F4"/>
    <w:rsid w:val="4A079631"/>
    <w:rsid w:val="4A07D1EA"/>
    <w:rsid w:val="4A1062A9"/>
    <w:rsid w:val="4A119549"/>
    <w:rsid w:val="4A14E749"/>
    <w:rsid w:val="4A15A021"/>
    <w:rsid w:val="4A18831E"/>
    <w:rsid w:val="4A18896D"/>
    <w:rsid w:val="4A1E0893"/>
    <w:rsid w:val="4A2B8D19"/>
    <w:rsid w:val="4A31ACC7"/>
    <w:rsid w:val="4A39B9F2"/>
    <w:rsid w:val="4A44ABD1"/>
    <w:rsid w:val="4A4ACCD2"/>
    <w:rsid w:val="4A4D7093"/>
    <w:rsid w:val="4A56ED9E"/>
    <w:rsid w:val="4A5CF569"/>
    <w:rsid w:val="4A6BA057"/>
    <w:rsid w:val="4A70E05C"/>
    <w:rsid w:val="4A742A57"/>
    <w:rsid w:val="4A866D73"/>
    <w:rsid w:val="4A8B1BF2"/>
    <w:rsid w:val="4A8D33F5"/>
    <w:rsid w:val="4A8F189D"/>
    <w:rsid w:val="4A9339A9"/>
    <w:rsid w:val="4A9D6D74"/>
    <w:rsid w:val="4A9DF790"/>
    <w:rsid w:val="4AA1FB27"/>
    <w:rsid w:val="4ABF0C5E"/>
    <w:rsid w:val="4ABF1C8F"/>
    <w:rsid w:val="4ABF34CE"/>
    <w:rsid w:val="4ACE408C"/>
    <w:rsid w:val="4ACF05C5"/>
    <w:rsid w:val="4ADB5142"/>
    <w:rsid w:val="4ADCF0D9"/>
    <w:rsid w:val="4AE08EFB"/>
    <w:rsid w:val="4AF45845"/>
    <w:rsid w:val="4AFA0AEA"/>
    <w:rsid w:val="4AFF3AE9"/>
    <w:rsid w:val="4B00479C"/>
    <w:rsid w:val="4B17EC21"/>
    <w:rsid w:val="4B1E570E"/>
    <w:rsid w:val="4B22AE53"/>
    <w:rsid w:val="4B22D2CB"/>
    <w:rsid w:val="4B24BD97"/>
    <w:rsid w:val="4B2B0EB5"/>
    <w:rsid w:val="4B3153F0"/>
    <w:rsid w:val="4B3C9032"/>
    <w:rsid w:val="4B435933"/>
    <w:rsid w:val="4B4D9910"/>
    <w:rsid w:val="4B561865"/>
    <w:rsid w:val="4B5AA36D"/>
    <w:rsid w:val="4B5BF7B0"/>
    <w:rsid w:val="4B69F311"/>
    <w:rsid w:val="4B6BDC16"/>
    <w:rsid w:val="4B717986"/>
    <w:rsid w:val="4B77B218"/>
    <w:rsid w:val="4B7D532C"/>
    <w:rsid w:val="4B878128"/>
    <w:rsid w:val="4B8BCE11"/>
    <w:rsid w:val="4B8C3D70"/>
    <w:rsid w:val="4B9300C7"/>
    <w:rsid w:val="4B97BABF"/>
    <w:rsid w:val="4B9EF752"/>
    <w:rsid w:val="4B9F9537"/>
    <w:rsid w:val="4BA13FE2"/>
    <w:rsid w:val="4BACD679"/>
    <w:rsid w:val="4BB1A2D6"/>
    <w:rsid w:val="4BB2BFFE"/>
    <w:rsid w:val="4BB66D9B"/>
    <w:rsid w:val="4BB676B2"/>
    <w:rsid w:val="4BB6FF29"/>
    <w:rsid w:val="4BB94B5E"/>
    <w:rsid w:val="4BC2C8DB"/>
    <w:rsid w:val="4BC6A28D"/>
    <w:rsid w:val="4BD04A99"/>
    <w:rsid w:val="4BD3EDD5"/>
    <w:rsid w:val="4BD416E6"/>
    <w:rsid w:val="4BD88279"/>
    <w:rsid w:val="4BDCD9A8"/>
    <w:rsid w:val="4BE3FA90"/>
    <w:rsid w:val="4BE82448"/>
    <w:rsid w:val="4BEC48E6"/>
    <w:rsid w:val="4BF814F5"/>
    <w:rsid w:val="4BFAF9FE"/>
    <w:rsid w:val="4BFBBEAE"/>
    <w:rsid w:val="4C03F8FD"/>
    <w:rsid w:val="4C056FF4"/>
    <w:rsid w:val="4C08246C"/>
    <w:rsid w:val="4C0A2BA6"/>
    <w:rsid w:val="4C15831E"/>
    <w:rsid w:val="4C1964CE"/>
    <w:rsid w:val="4C1D7764"/>
    <w:rsid w:val="4C1E2FF6"/>
    <w:rsid w:val="4C2165A1"/>
    <w:rsid w:val="4C2D3F78"/>
    <w:rsid w:val="4C3041AB"/>
    <w:rsid w:val="4C389F05"/>
    <w:rsid w:val="4C39A91A"/>
    <w:rsid w:val="4C3D150C"/>
    <w:rsid w:val="4C3FD8A9"/>
    <w:rsid w:val="4C49CC65"/>
    <w:rsid w:val="4C4D38A2"/>
    <w:rsid w:val="4C53C275"/>
    <w:rsid w:val="4C545166"/>
    <w:rsid w:val="4C5F198A"/>
    <w:rsid w:val="4C66C8C4"/>
    <w:rsid w:val="4C68C9C5"/>
    <w:rsid w:val="4C6AB77F"/>
    <w:rsid w:val="4C718D67"/>
    <w:rsid w:val="4C71A2B5"/>
    <w:rsid w:val="4C75662B"/>
    <w:rsid w:val="4C7FB457"/>
    <w:rsid w:val="4C82134E"/>
    <w:rsid w:val="4C8C9B20"/>
    <w:rsid w:val="4C952B3C"/>
    <w:rsid w:val="4C98BC0D"/>
    <w:rsid w:val="4C9D2301"/>
    <w:rsid w:val="4CA364E4"/>
    <w:rsid w:val="4CA560FC"/>
    <w:rsid w:val="4CAAF8C2"/>
    <w:rsid w:val="4CAEEDB4"/>
    <w:rsid w:val="4CB0971F"/>
    <w:rsid w:val="4CB56AB6"/>
    <w:rsid w:val="4CB92FC5"/>
    <w:rsid w:val="4CC1E90C"/>
    <w:rsid w:val="4CC2C3E3"/>
    <w:rsid w:val="4CD1B2A8"/>
    <w:rsid w:val="4CD5DB64"/>
    <w:rsid w:val="4CDBE938"/>
    <w:rsid w:val="4CDCE743"/>
    <w:rsid w:val="4CDDE11B"/>
    <w:rsid w:val="4CE05797"/>
    <w:rsid w:val="4CE255D1"/>
    <w:rsid w:val="4CE30B0C"/>
    <w:rsid w:val="4CE31C1C"/>
    <w:rsid w:val="4CE65970"/>
    <w:rsid w:val="4CED206A"/>
    <w:rsid w:val="4CED48C9"/>
    <w:rsid w:val="4CEF5977"/>
    <w:rsid w:val="4CF08661"/>
    <w:rsid w:val="4CF618DD"/>
    <w:rsid w:val="4CFF6D1F"/>
    <w:rsid w:val="4D0223F8"/>
    <w:rsid w:val="4D05BBE0"/>
    <w:rsid w:val="4D07F77C"/>
    <w:rsid w:val="4D085A7F"/>
    <w:rsid w:val="4D08717A"/>
    <w:rsid w:val="4D0EEF87"/>
    <w:rsid w:val="4D108A94"/>
    <w:rsid w:val="4D136227"/>
    <w:rsid w:val="4D1419C3"/>
    <w:rsid w:val="4D1BED3A"/>
    <w:rsid w:val="4D1D49F9"/>
    <w:rsid w:val="4D1D70ED"/>
    <w:rsid w:val="4D240EE1"/>
    <w:rsid w:val="4D299AF1"/>
    <w:rsid w:val="4D2C4099"/>
    <w:rsid w:val="4D3603E4"/>
    <w:rsid w:val="4D38438F"/>
    <w:rsid w:val="4D3CF6BB"/>
    <w:rsid w:val="4D3D0021"/>
    <w:rsid w:val="4D4228DA"/>
    <w:rsid w:val="4D44364B"/>
    <w:rsid w:val="4D47DFC8"/>
    <w:rsid w:val="4D4C79C9"/>
    <w:rsid w:val="4D50AA69"/>
    <w:rsid w:val="4D547B11"/>
    <w:rsid w:val="4D56624A"/>
    <w:rsid w:val="4D58DCEA"/>
    <w:rsid w:val="4D5EB41B"/>
    <w:rsid w:val="4D61146D"/>
    <w:rsid w:val="4D613E45"/>
    <w:rsid w:val="4D649C83"/>
    <w:rsid w:val="4D6865C9"/>
    <w:rsid w:val="4D71B8EF"/>
    <w:rsid w:val="4D723DF6"/>
    <w:rsid w:val="4D7410FA"/>
    <w:rsid w:val="4D74AD61"/>
    <w:rsid w:val="4D75E966"/>
    <w:rsid w:val="4D7890F5"/>
    <w:rsid w:val="4D8604EE"/>
    <w:rsid w:val="4D866D9D"/>
    <w:rsid w:val="4D8A76AA"/>
    <w:rsid w:val="4D915F60"/>
    <w:rsid w:val="4D919F0E"/>
    <w:rsid w:val="4D9BB22C"/>
    <w:rsid w:val="4DA137A8"/>
    <w:rsid w:val="4DA33048"/>
    <w:rsid w:val="4DA45A83"/>
    <w:rsid w:val="4DA5DBA1"/>
    <w:rsid w:val="4DA85D41"/>
    <w:rsid w:val="4DB13358"/>
    <w:rsid w:val="4DB8DBA7"/>
    <w:rsid w:val="4DC67C6D"/>
    <w:rsid w:val="4DC8A4C7"/>
    <w:rsid w:val="4DC9E8D4"/>
    <w:rsid w:val="4DE3B409"/>
    <w:rsid w:val="4DE3EE25"/>
    <w:rsid w:val="4DE7C0BE"/>
    <w:rsid w:val="4DEC32F6"/>
    <w:rsid w:val="4DF0A86D"/>
    <w:rsid w:val="4DF2570E"/>
    <w:rsid w:val="4DF31508"/>
    <w:rsid w:val="4DFB3EF2"/>
    <w:rsid w:val="4DFC946E"/>
    <w:rsid w:val="4DFCC022"/>
    <w:rsid w:val="4DFD684A"/>
    <w:rsid w:val="4E01CBE8"/>
    <w:rsid w:val="4E045717"/>
    <w:rsid w:val="4E057902"/>
    <w:rsid w:val="4E069F8B"/>
    <w:rsid w:val="4E07A9D5"/>
    <w:rsid w:val="4E090B99"/>
    <w:rsid w:val="4E0D9D5C"/>
    <w:rsid w:val="4E0EE919"/>
    <w:rsid w:val="4E1D396F"/>
    <w:rsid w:val="4E1D4730"/>
    <w:rsid w:val="4E27D963"/>
    <w:rsid w:val="4E2AC113"/>
    <w:rsid w:val="4E2DB926"/>
    <w:rsid w:val="4E2DCBCB"/>
    <w:rsid w:val="4E2E8EEB"/>
    <w:rsid w:val="4E30ACFB"/>
    <w:rsid w:val="4E34B54C"/>
    <w:rsid w:val="4E495907"/>
    <w:rsid w:val="4E4BFC82"/>
    <w:rsid w:val="4E4E2AB1"/>
    <w:rsid w:val="4E5C9926"/>
    <w:rsid w:val="4E5CF819"/>
    <w:rsid w:val="4E5E286A"/>
    <w:rsid w:val="4E64F8B4"/>
    <w:rsid w:val="4E753364"/>
    <w:rsid w:val="4E75761F"/>
    <w:rsid w:val="4E79DA21"/>
    <w:rsid w:val="4E7F0E43"/>
    <w:rsid w:val="4E86B2E4"/>
    <w:rsid w:val="4E8952D5"/>
    <w:rsid w:val="4E8B78A5"/>
    <w:rsid w:val="4E8C9C16"/>
    <w:rsid w:val="4E900F61"/>
    <w:rsid w:val="4E931709"/>
    <w:rsid w:val="4E97F98F"/>
    <w:rsid w:val="4E9A235A"/>
    <w:rsid w:val="4E9C4C8C"/>
    <w:rsid w:val="4EA8E3C5"/>
    <w:rsid w:val="4EAA2EAF"/>
    <w:rsid w:val="4EAAD88C"/>
    <w:rsid w:val="4EB087F7"/>
    <w:rsid w:val="4EB8C14C"/>
    <w:rsid w:val="4EC5EDD4"/>
    <w:rsid w:val="4EC82AFF"/>
    <w:rsid w:val="4ECB7CBA"/>
    <w:rsid w:val="4ECF1FC4"/>
    <w:rsid w:val="4ED062BF"/>
    <w:rsid w:val="4ED5029B"/>
    <w:rsid w:val="4EDB44E5"/>
    <w:rsid w:val="4EE09D30"/>
    <w:rsid w:val="4EE1AC9B"/>
    <w:rsid w:val="4EE4577C"/>
    <w:rsid w:val="4EEDE3A8"/>
    <w:rsid w:val="4EF168F4"/>
    <w:rsid w:val="4EF7ABCE"/>
    <w:rsid w:val="4EF8BFE2"/>
    <w:rsid w:val="4F12701F"/>
    <w:rsid w:val="4F15049F"/>
    <w:rsid w:val="4F1B6D5E"/>
    <w:rsid w:val="4F1E0A03"/>
    <w:rsid w:val="4F23313E"/>
    <w:rsid w:val="4F26A58D"/>
    <w:rsid w:val="4F2C4C42"/>
    <w:rsid w:val="4F2F6492"/>
    <w:rsid w:val="4F3118A0"/>
    <w:rsid w:val="4F31F1C3"/>
    <w:rsid w:val="4F36405F"/>
    <w:rsid w:val="4F4AB0FE"/>
    <w:rsid w:val="4F4C437D"/>
    <w:rsid w:val="4F532486"/>
    <w:rsid w:val="4F630335"/>
    <w:rsid w:val="4F6494FF"/>
    <w:rsid w:val="4F6515B1"/>
    <w:rsid w:val="4F6BCFB2"/>
    <w:rsid w:val="4F6EC5C8"/>
    <w:rsid w:val="4F76E822"/>
    <w:rsid w:val="4F770F8A"/>
    <w:rsid w:val="4F7AFE13"/>
    <w:rsid w:val="4F7D0D8B"/>
    <w:rsid w:val="4F86FB50"/>
    <w:rsid w:val="4F8D12E2"/>
    <w:rsid w:val="4F931201"/>
    <w:rsid w:val="4F93543E"/>
    <w:rsid w:val="4F9EB06E"/>
    <w:rsid w:val="4FA0060C"/>
    <w:rsid w:val="4FA59323"/>
    <w:rsid w:val="4FA66096"/>
    <w:rsid w:val="4FA838B2"/>
    <w:rsid w:val="4FAB42C9"/>
    <w:rsid w:val="4FAD5E50"/>
    <w:rsid w:val="4FB02C28"/>
    <w:rsid w:val="4FB8F729"/>
    <w:rsid w:val="4FC2F748"/>
    <w:rsid w:val="4FCF53F6"/>
    <w:rsid w:val="4FE4042C"/>
    <w:rsid w:val="4FE520D4"/>
    <w:rsid w:val="4FE7667C"/>
    <w:rsid w:val="4FF15903"/>
    <w:rsid w:val="4FF4555B"/>
    <w:rsid w:val="4FF525E3"/>
    <w:rsid w:val="4FF6BCBF"/>
    <w:rsid w:val="4FFE91D2"/>
    <w:rsid w:val="5007C161"/>
    <w:rsid w:val="50091D6F"/>
    <w:rsid w:val="500DEEBA"/>
    <w:rsid w:val="5011FAC3"/>
    <w:rsid w:val="50128BF9"/>
    <w:rsid w:val="50152E0A"/>
    <w:rsid w:val="501B78D6"/>
    <w:rsid w:val="5024198C"/>
    <w:rsid w:val="502F5866"/>
    <w:rsid w:val="503A84DF"/>
    <w:rsid w:val="503A9F96"/>
    <w:rsid w:val="504DAD02"/>
    <w:rsid w:val="5050ED43"/>
    <w:rsid w:val="50527A79"/>
    <w:rsid w:val="50584BEB"/>
    <w:rsid w:val="5061A4A6"/>
    <w:rsid w:val="50645755"/>
    <w:rsid w:val="5067F5DB"/>
    <w:rsid w:val="506C6062"/>
    <w:rsid w:val="50767062"/>
    <w:rsid w:val="50777CAF"/>
    <w:rsid w:val="507C9D20"/>
    <w:rsid w:val="509A2215"/>
    <w:rsid w:val="509B4793"/>
    <w:rsid w:val="509D0FBC"/>
    <w:rsid w:val="509EC4DC"/>
    <w:rsid w:val="50A585D9"/>
    <w:rsid w:val="50ABA4A4"/>
    <w:rsid w:val="50AEB72F"/>
    <w:rsid w:val="50AEBC97"/>
    <w:rsid w:val="50B593D1"/>
    <w:rsid w:val="50B91BEF"/>
    <w:rsid w:val="50B97E08"/>
    <w:rsid w:val="50C71107"/>
    <w:rsid w:val="50C71576"/>
    <w:rsid w:val="50C75981"/>
    <w:rsid w:val="50C78DCD"/>
    <w:rsid w:val="50C9772A"/>
    <w:rsid w:val="50CDAC48"/>
    <w:rsid w:val="50D3E001"/>
    <w:rsid w:val="50DB49ED"/>
    <w:rsid w:val="50DF3FBE"/>
    <w:rsid w:val="50E04D72"/>
    <w:rsid w:val="50E54899"/>
    <w:rsid w:val="50ECA408"/>
    <w:rsid w:val="50F116FA"/>
    <w:rsid w:val="50F1FB54"/>
    <w:rsid w:val="50F30E65"/>
    <w:rsid w:val="50F546BF"/>
    <w:rsid w:val="50F91599"/>
    <w:rsid w:val="51023D0C"/>
    <w:rsid w:val="510A19CB"/>
    <w:rsid w:val="510BA7CB"/>
    <w:rsid w:val="5124E1AB"/>
    <w:rsid w:val="5129057C"/>
    <w:rsid w:val="512BD6E9"/>
    <w:rsid w:val="51304E2D"/>
    <w:rsid w:val="514206CA"/>
    <w:rsid w:val="5146B768"/>
    <w:rsid w:val="514BC526"/>
    <w:rsid w:val="514F177A"/>
    <w:rsid w:val="515776DE"/>
    <w:rsid w:val="515A872F"/>
    <w:rsid w:val="515B9C9E"/>
    <w:rsid w:val="515EEF18"/>
    <w:rsid w:val="515F83A7"/>
    <w:rsid w:val="51631882"/>
    <w:rsid w:val="51675984"/>
    <w:rsid w:val="51695328"/>
    <w:rsid w:val="5177DE9B"/>
    <w:rsid w:val="51817D26"/>
    <w:rsid w:val="5181B573"/>
    <w:rsid w:val="51825BC8"/>
    <w:rsid w:val="518EF89D"/>
    <w:rsid w:val="5192E3F3"/>
    <w:rsid w:val="519DFBAA"/>
    <w:rsid w:val="519EDE19"/>
    <w:rsid w:val="51A91494"/>
    <w:rsid w:val="51A93619"/>
    <w:rsid w:val="51A9B6E6"/>
    <w:rsid w:val="51B3C8DC"/>
    <w:rsid w:val="51B5037D"/>
    <w:rsid w:val="51BA4DEC"/>
    <w:rsid w:val="51C08BB2"/>
    <w:rsid w:val="51C1A569"/>
    <w:rsid w:val="51C53FB7"/>
    <w:rsid w:val="51C6EE78"/>
    <w:rsid w:val="51CCA108"/>
    <w:rsid w:val="51D2E6C3"/>
    <w:rsid w:val="51D5367B"/>
    <w:rsid w:val="51D64CD9"/>
    <w:rsid w:val="51EAB214"/>
    <w:rsid w:val="51F0D735"/>
    <w:rsid w:val="51F7CA9D"/>
    <w:rsid w:val="51FC2169"/>
    <w:rsid w:val="520A9B15"/>
    <w:rsid w:val="52166D16"/>
    <w:rsid w:val="5218FFC1"/>
    <w:rsid w:val="5219CFFB"/>
    <w:rsid w:val="521AE01C"/>
    <w:rsid w:val="5226615A"/>
    <w:rsid w:val="523BB2A1"/>
    <w:rsid w:val="523F5C61"/>
    <w:rsid w:val="5247E3EA"/>
    <w:rsid w:val="524BA5AF"/>
    <w:rsid w:val="524C5427"/>
    <w:rsid w:val="524E6B4B"/>
    <w:rsid w:val="525070F1"/>
    <w:rsid w:val="5250F455"/>
    <w:rsid w:val="52554620"/>
    <w:rsid w:val="525BB23F"/>
    <w:rsid w:val="526A550B"/>
    <w:rsid w:val="52757103"/>
    <w:rsid w:val="5276AF23"/>
    <w:rsid w:val="527A282F"/>
    <w:rsid w:val="52828308"/>
    <w:rsid w:val="528B89FB"/>
    <w:rsid w:val="52932727"/>
    <w:rsid w:val="52A041DD"/>
    <w:rsid w:val="52A0DA1F"/>
    <w:rsid w:val="52A3064B"/>
    <w:rsid w:val="52A47838"/>
    <w:rsid w:val="52A90665"/>
    <w:rsid w:val="52B1107E"/>
    <w:rsid w:val="52B13F96"/>
    <w:rsid w:val="52B3B870"/>
    <w:rsid w:val="52B868DE"/>
    <w:rsid w:val="52B8D2E0"/>
    <w:rsid w:val="52BCA9E6"/>
    <w:rsid w:val="52BD774B"/>
    <w:rsid w:val="52C49A28"/>
    <w:rsid w:val="52C5097C"/>
    <w:rsid w:val="52CAD193"/>
    <w:rsid w:val="52CB21EE"/>
    <w:rsid w:val="52D435CF"/>
    <w:rsid w:val="52D63947"/>
    <w:rsid w:val="52DD1BB9"/>
    <w:rsid w:val="52E04F01"/>
    <w:rsid w:val="52E086FA"/>
    <w:rsid w:val="52E8B47B"/>
    <w:rsid w:val="52EC5290"/>
    <w:rsid w:val="52EDB1DC"/>
    <w:rsid w:val="52FF5E42"/>
    <w:rsid w:val="53205999"/>
    <w:rsid w:val="532212CE"/>
    <w:rsid w:val="5326C278"/>
    <w:rsid w:val="532BE348"/>
    <w:rsid w:val="532CF6A9"/>
    <w:rsid w:val="5332466C"/>
    <w:rsid w:val="5333EDB1"/>
    <w:rsid w:val="53438F52"/>
    <w:rsid w:val="5345E476"/>
    <w:rsid w:val="53494A74"/>
    <w:rsid w:val="534DCCB7"/>
    <w:rsid w:val="53606E26"/>
    <w:rsid w:val="536186DB"/>
    <w:rsid w:val="536E63DC"/>
    <w:rsid w:val="5374292F"/>
    <w:rsid w:val="53779879"/>
    <w:rsid w:val="53789509"/>
    <w:rsid w:val="537DDA0F"/>
    <w:rsid w:val="5385C4A6"/>
    <w:rsid w:val="5387DBB7"/>
    <w:rsid w:val="538E00F2"/>
    <w:rsid w:val="538E54C7"/>
    <w:rsid w:val="538F55E2"/>
    <w:rsid w:val="53901D9A"/>
    <w:rsid w:val="53931D51"/>
    <w:rsid w:val="53982B43"/>
    <w:rsid w:val="539B21C5"/>
    <w:rsid w:val="53A0638F"/>
    <w:rsid w:val="53A0CF56"/>
    <w:rsid w:val="53A2F977"/>
    <w:rsid w:val="53A7A77F"/>
    <w:rsid w:val="53B3602A"/>
    <w:rsid w:val="53BC9372"/>
    <w:rsid w:val="53CAC9C9"/>
    <w:rsid w:val="53CCEBC8"/>
    <w:rsid w:val="53DFDCF7"/>
    <w:rsid w:val="53E5196A"/>
    <w:rsid w:val="53EEA0D4"/>
    <w:rsid w:val="53F90DF3"/>
    <w:rsid w:val="53FAD729"/>
    <w:rsid w:val="53FC901C"/>
    <w:rsid w:val="5417E1FB"/>
    <w:rsid w:val="541EC12B"/>
    <w:rsid w:val="541F7134"/>
    <w:rsid w:val="5423A30E"/>
    <w:rsid w:val="5424A5DA"/>
    <w:rsid w:val="5426B150"/>
    <w:rsid w:val="542B1798"/>
    <w:rsid w:val="5436A5C9"/>
    <w:rsid w:val="5438FF05"/>
    <w:rsid w:val="543CC6BD"/>
    <w:rsid w:val="543E83B6"/>
    <w:rsid w:val="544A0E3E"/>
    <w:rsid w:val="544B0728"/>
    <w:rsid w:val="544BD216"/>
    <w:rsid w:val="544E3BCE"/>
    <w:rsid w:val="5452554A"/>
    <w:rsid w:val="545B1959"/>
    <w:rsid w:val="545BBF2E"/>
    <w:rsid w:val="54636F1B"/>
    <w:rsid w:val="54735395"/>
    <w:rsid w:val="5478AA9C"/>
    <w:rsid w:val="547A7337"/>
    <w:rsid w:val="548BDEEF"/>
    <w:rsid w:val="548F7846"/>
    <w:rsid w:val="549652E6"/>
    <w:rsid w:val="549D5888"/>
    <w:rsid w:val="54A01369"/>
    <w:rsid w:val="54A1E8E7"/>
    <w:rsid w:val="54A34C3F"/>
    <w:rsid w:val="54A3701F"/>
    <w:rsid w:val="54A93245"/>
    <w:rsid w:val="54B1AA0F"/>
    <w:rsid w:val="54B4F4ED"/>
    <w:rsid w:val="54B668E0"/>
    <w:rsid w:val="54BA0454"/>
    <w:rsid w:val="54BC8F62"/>
    <w:rsid w:val="54BF08F2"/>
    <w:rsid w:val="54BFF5E9"/>
    <w:rsid w:val="54C4AEDB"/>
    <w:rsid w:val="54CDD82D"/>
    <w:rsid w:val="54D40BE9"/>
    <w:rsid w:val="54D4122A"/>
    <w:rsid w:val="54DC33DE"/>
    <w:rsid w:val="54DD7A7D"/>
    <w:rsid w:val="54E38250"/>
    <w:rsid w:val="54E3C241"/>
    <w:rsid w:val="54EA2741"/>
    <w:rsid w:val="54ED51BD"/>
    <w:rsid w:val="54F02CA0"/>
    <w:rsid w:val="54F5BB1F"/>
    <w:rsid w:val="54F90DC8"/>
    <w:rsid w:val="54F9469F"/>
    <w:rsid w:val="5505545A"/>
    <w:rsid w:val="5507777D"/>
    <w:rsid w:val="5507C769"/>
    <w:rsid w:val="550AB7E6"/>
    <w:rsid w:val="55189125"/>
    <w:rsid w:val="551F3AFB"/>
    <w:rsid w:val="5522F1F4"/>
    <w:rsid w:val="552C27FF"/>
    <w:rsid w:val="55354D09"/>
    <w:rsid w:val="55418B41"/>
    <w:rsid w:val="554538D6"/>
    <w:rsid w:val="554769F7"/>
    <w:rsid w:val="55509020"/>
    <w:rsid w:val="55514601"/>
    <w:rsid w:val="55525139"/>
    <w:rsid w:val="5556FF95"/>
    <w:rsid w:val="55588E44"/>
    <w:rsid w:val="5562E008"/>
    <w:rsid w:val="55648431"/>
    <w:rsid w:val="556CFB03"/>
    <w:rsid w:val="557015CF"/>
    <w:rsid w:val="55753E03"/>
    <w:rsid w:val="5579A8F0"/>
    <w:rsid w:val="55868864"/>
    <w:rsid w:val="5589772D"/>
    <w:rsid w:val="558B95DC"/>
    <w:rsid w:val="559AAF76"/>
    <w:rsid w:val="559F7557"/>
    <w:rsid w:val="55A1E250"/>
    <w:rsid w:val="55AAB13B"/>
    <w:rsid w:val="55AEC05E"/>
    <w:rsid w:val="55B9B959"/>
    <w:rsid w:val="55BCAD29"/>
    <w:rsid w:val="55C3BD88"/>
    <w:rsid w:val="55C50BBD"/>
    <w:rsid w:val="55C77D12"/>
    <w:rsid w:val="55C7DA2A"/>
    <w:rsid w:val="55D07F29"/>
    <w:rsid w:val="55D48207"/>
    <w:rsid w:val="55D8BD58"/>
    <w:rsid w:val="55D96D4C"/>
    <w:rsid w:val="55E24F16"/>
    <w:rsid w:val="55E2E8A9"/>
    <w:rsid w:val="55EA5285"/>
    <w:rsid w:val="55F07807"/>
    <w:rsid w:val="55F105F9"/>
    <w:rsid w:val="55F16318"/>
    <w:rsid w:val="55F1B0E2"/>
    <w:rsid w:val="55F44E6D"/>
    <w:rsid w:val="55F4D73C"/>
    <w:rsid w:val="55F59947"/>
    <w:rsid w:val="55F94114"/>
    <w:rsid w:val="55FDD845"/>
    <w:rsid w:val="56001593"/>
    <w:rsid w:val="560306AB"/>
    <w:rsid w:val="5603D1CD"/>
    <w:rsid w:val="5603EE88"/>
    <w:rsid w:val="56050BCA"/>
    <w:rsid w:val="561B5EFC"/>
    <w:rsid w:val="561F3688"/>
    <w:rsid w:val="56240A5B"/>
    <w:rsid w:val="5630485C"/>
    <w:rsid w:val="56359A2C"/>
    <w:rsid w:val="564258BA"/>
    <w:rsid w:val="5645F834"/>
    <w:rsid w:val="564BA456"/>
    <w:rsid w:val="56506799"/>
    <w:rsid w:val="566153FE"/>
    <w:rsid w:val="56628E67"/>
    <w:rsid w:val="566290D0"/>
    <w:rsid w:val="566740A6"/>
    <w:rsid w:val="56758794"/>
    <w:rsid w:val="56779B46"/>
    <w:rsid w:val="567A284A"/>
    <w:rsid w:val="567AC100"/>
    <w:rsid w:val="567E83E8"/>
    <w:rsid w:val="56808E24"/>
    <w:rsid w:val="56861B7D"/>
    <w:rsid w:val="568877E1"/>
    <w:rsid w:val="5688CFE1"/>
    <w:rsid w:val="568BE70B"/>
    <w:rsid w:val="568BF888"/>
    <w:rsid w:val="5691072C"/>
    <w:rsid w:val="5691675B"/>
    <w:rsid w:val="5695AF95"/>
    <w:rsid w:val="5695E498"/>
    <w:rsid w:val="569D2B88"/>
    <w:rsid w:val="569FF8E1"/>
    <w:rsid w:val="56A10EF5"/>
    <w:rsid w:val="56A3BD8B"/>
    <w:rsid w:val="56B65451"/>
    <w:rsid w:val="56B67EFB"/>
    <w:rsid w:val="56B8F0DF"/>
    <w:rsid w:val="56C12081"/>
    <w:rsid w:val="56C166A1"/>
    <w:rsid w:val="56C1F2F4"/>
    <w:rsid w:val="56CA5BB6"/>
    <w:rsid w:val="56CACA98"/>
    <w:rsid w:val="56CE4032"/>
    <w:rsid w:val="56CF3330"/>
    <w:rsid w:val="56CF9272"/>
    <w:rsid w:val="56D7115E"/>
    <w:rsid w:val="56DA309F"/>
    <w:rsid w:val="56DA658E"/>
    <w:rsid w:val="56E9A5F3"/>
    <w:rsid w:val="56ED1FE6"/>
    <w:rsid w:val="56F886FD"/>
    <w:rsid w:val="56FD8603"/>
    <w:rsid w:val="57060705"/>
    <w:rsid w:val="57079F61"/>
    <w:rsid w:val="57094329"/>
    <w:rsid w:val="571C17F2"/>
    <w:rsid w:val="57269897"/>
    <w:rsid w:val="572B9168"/>
    <w:rsid w:val="572E6B0C"/>
    <w:rsid w:val="57305389"/>
    <w:rsid w:val="5730709A"/>
    <w:rsid w:val="5730CFD4"/>
    <w:rsid w:val="573868CD"/>
    <w:rsid w:val="57396DAC"/>
    <w:rsid w:val="573B9B08"/>
    <w:rsid w:val="5740CB81"/>
    <w:rsid w:val="57449FB5"/>
    <w:rsid w:val="5744C790"/>
    <w:rsid w:val="574716DC"/>
    <w:rsid w:val="5747D085"/>
    <w:rsid w:val="57648ED7"/>
    <w:rsid w:val="5765D057"/>
    <w:rsid w:val="5765FCFC"/>
    <w:rsid w:val="57671468"/>
    <w:rsid w:val="5782A8D9"/>
    <w:rsid w:val="57863528"/>
    <w:rsid w:val="5786BFA0"/>
    <w:rsid w:val="5789B485"/>
    <w:rsid w:val="578CBC3B"/>
    <w:rsid w:val="5793ED81"/>
    <w:rsid w:val="579B69AD"/>
    <w:rsid w:val="579D1C47"/>
    <w:rsid w:val="57A7CA96"/>
    <w:rsid w:val="57AC27FD"/>
    <w:rsid w:val="57B0AD68"/>
    <w:rsid w:val="57B26F08"/>
    <w:rsid w:val="57B5060E"/>
    <w:rsid w:val="57BEEA00"/>
    <w:rsid w:val="57C1DE21"/>
    <w:rsid w:val="57C6B355"/>
    <w:rsid w:val="57C83D0D"/>
    <w:rsid w:val="57D1CD65"/>
    <w:rsid w:val="57D54E86"/>
    <w:rsid w:val="57DB02F1"/>
    <w:rsid w:val="57E4D7DD"/>
    <w:rsid w:val="57E7C077"/>
    <w:rsid w:val="58011639"/>
    <w:rsid w:val="580D1D48"/>
    <w:rsid w:val="58114B2D"/>
    <w:rsid w:val="5812E725"/>
    <w:rsid w:val="58150867"/>
    <w:rsid w:val="5817930C"/>
    <w:rsid w:val="581AF3BA"/>
    <w:rsid w:val="5821D487"/>
    <w:rsid w:val="5828E733"/>
    <w:rsid w:val="582CE5F0"/>
    <w:rsid w:val="582D731B"/>
    <w:rsid w:val="583DF30E"/>
    <w:rsid w:val="58546E43"/>
    <w:rsid w:val="5856C3DC"/>
    <w:rsid w:val="585F9549"/>
    <w:rsid w:val="5860FF89"/>
    <w:rsid w:val="58613696"/>
    <w:rsid w:val="58686B6D"/>
    <w:rsid w:val="586CEC70"/>
    <w:rsid w:val="586F39C0"/>
    <w:rsid w:val="5870ABE1"/>
    <w:rsid w:val="587258E1"/>
    <w:rsid w:val="5872C0F6"/>
    <w:rsid w:val="58730A90"/>
    <w:rsid w:val="5877D296"/>
    <w:rsid w:val="587C6805"/>
    <w:rsid w:val="587DCDEC"/>
    <w:rsid w:val="5886CC4E"/>
    <w:rsid w:val="58933151"/>
    <w:rsid w:val="589DC229"/>
    <w:rsid w:val="589DC22E"/>
    <w:rsid w:val="58A0594E"/>
    <w:rsid w:val="58A118C7"/>
    <w:rsid w:val="58A1ADDB"/>
    <w:rsid w:val="58A80107"/>
    <w:rsid w:val="58AFCB4A"/>
    <w:rsid w:val="58BB9291"/>
    <w:rsid w:val="58BEFC37"/>
    <w:rsid w:val="58C7AC5E"/>
    <w:rsid w:val="58D0BF92"/>
    <w:rsid w:val="58D0E40D"/>
    <w:rsid w:val="58D3B6A2"/>
    <w:rsid w:val="58D403A9"/>
    <w:rsid w:val="58D8F05B"/>
    <w:rsid w:val="58DAA443"/>
    <w:rsid w:val="58E2FDE8"/>
    <w:rsid w:val="58FB8A5C"/>
    <w:rsid w:val="5900E420"/>
    <w:rsid w:val="5915391B"/>
    <w:rsid w:val="591936B1"/>
    <w:rsid w:val="591C11D3"/>
    <w:rsid w:val="592323FE"/>
    <w:rsid w:val="59265B12"/>
    <w:rsid w:val="5933BB6A"/>
    <w:rsid w:val="5935FB1D"/>
    <w:rsid w:val="593F4687"/>
    <w:rsid w:val="593F838A"/>
    <w:rsid w:val="59463A91"/>
    <w:rsid w:val="59491A43"/>
    <w:rsid w:val="5949975A"/>
    <w:rsid w:val="5949C0FE"/>
    <w:rsid w:val="594E3A9A"/>
    <w:rsid w:val="594F0563"/>
    <w:rsid w:val="59616541"/>
    <w:rsid w:val="59627F72"/>
    <w:rsid w:val="596477A3"/>
    <w:rsid w:val="5965D61B"/>
    <w:rsid w:val="597B0450"/>
    <w:rsid w:val="597C9130"/>
    <w:rsid w:val="5983367E"/>
    <w:rsid w:val="59877D33"/>
    <w:rsid w:val="598A389C"/>
    <w:rsid w:val="59991DEC"/>
    <w:rsid w:val="599C2C50"/>
    <w:rsid w:val="59B39FDB"/>
    <w:rsid w:val="59B73732"/>
    <w:rsid w:val="59BA66C3"/>
    <w:rsid w:val="59C06B09"/>
    <w:rsid w:val="59D37273"/>
    <w:rsid w:val="59DC900A"/>
    <w:rsid w:val="59E2287F"/>
    <w:rsid w:val="59E8C4A5"/>
    <w:rsid w:val="59EA31F0"/>
    <w:rsid w:val="59EB05A7"/>
    <w:rsid w:val="59EF4F9F"/>
    <w:rsid w:val="59F28EF5"/>
    <w:rsid w:val="59F41F57"/>
    <w:rsid w:val="59F5C35C"/>
    <w:rsid w:val="59F80CA6"/>
    <w:rsid w:val="59FFEAA6"/>
    <w:rsid w:val="5A00B978"/>
    <w:rsid w:val="5A010E81"/>
    <w:rsid w:val="5A02490E"/>
    <w:rsid w:val="5A0E3EEB"/>
    <w:rsid w:val="5A13E7DD"/>
    <w:rsid w:val="5A14164D"/>
    <w:rsid w:val="5A1BCC92"/>
    <w:rsid w:val="5A1EC4EA"/>
    <w:rsid w:val="5A213C98"/>
    <w:rsid w:val="5A271888"/>
    <w:rsid w:val="5A2F041C"/>
    <w:rsid w:val="5A326456"/>
    <w:rsid w:val="5A33E1C4"/>
    <w:rsid w:val="5A41940D"/>
    <w:rsid w:val="5A60FD47"/>
    <w:rsid w:val="5A6FAF4F"/>
    <w:rsid w:val="5A7A672B"/>
    <w:rsid w:val="5A8424F2"/>
    <w:rsid w:val="5A84D364"/>
    <w:rsid w:val="5A860C08"/>
    <w:rsid w:val="5A8D36F0"/>
    <w:rsid w:val="5A98DF66"/>
    <w:rsid w:val="5A9CA0A4"/>
    <w:rsid w:val="5AA64739"/>
    <w:rsid w:val="5AAB8577"/>
    <w:rsid w:val="5AB0A65A"/>
    <w:rsid w:val="5ABD0947"/>
    <w:rsid w:val="5ABFBC4A"/>
    <w:rsid w:val="5AC1DE5D"/>
    <w:rsid w:val="5AC26336"/>
    <w:rsid w:val="5AC49BAB"/>
    <w:rsid w:val="5AC7244D"/>
    <w:rsid w:val="5AC82659"/>
    <w:rsid w:val="5AC8B259"/>
    <w:rsid w:val="5ADA85A2"/>
    <w:rsid w:val="5ADBCC2A"/>
    <w:rsid w:val="5ADCEBFE"/>
    <w:rsid w:val="5AE04AD4"/>
    <w:rsid w:val="5AE634EE"/>
    <w:rsid w:val="5AF100E8"/>
    <w:rsid w:val="5AFB6BBB"/>
    <w:rsid w:val="5B08A4EB"/>
    <w:rsid w:val="5B0CD0B7"/>
    <w:rsid w:val="5B1128AE"/>
    <w:rsid w:val="5B1358B9"/>
    <w:rsid w:val="5B22F5E2"/>
    <w:rsid w:val="5B2BF5F8"/>
    <w:rsid w:val="5B313FEE"/>
    <w:rsid w:val="5B314F54"/>
    <w:rsid w:val="5B35B8B7"/>
    <w:rsid w:val="5B35E51E"/>
    <w:rsid w:val="5B35EE0F"/>
    <w:rsid w:val="5B4127D6"/>
    <w:rsid w:val="5B48E41B"/>
    <w:rsid w:val="5B4BF308"/>
    <w:rsid w:val="5B4E3200"/>
    <w:rsid w:val="5B520D0F"/>
    <w:rsid w:val="5B528F1D"/>
    <w:rsid w:val="5B5D5108"/>
    <w:rsid w:val="5B6246BF"/>
    <w:rsid w:val="5B662799"/>
    <w:rsid w:val="5B68A695"/>
    <w:rsid w:val="5B68CE6D"/>
    <w:rsid w:val="5B6903F3"/>
    <w:rsid w:val="5B6A8EF2"/>
    <w:rsid w:val="5B80B3D3"/>
    <w:rsid w:val="5B80F8FC"/>
    <w:rsid w:val="5B858576"/>
    <w:rsid w:val="5B869443"/>
    <w:rsid w:val="5B92D78A"/>
    <w:rsid w:val="5B9AA04E"/>
    <w:rsid w:val="5B9E3462"/>
    <w:rsid w:val="5BA41EB7"/>
    <w:rsid w:val="5BA4D451"/>
    <w:rsid w:val="5BA5BE3A"/>
    <w:rsid w:val="5BA9EF9E"/>
    <w:rsid w:val="5BB23864"/>
    <w:rsid w:val="5BB27A64"/>
    <w:rsid w:val="5BB28B56"/>
    <w:rsid w:val="5BB8C32D"/>
    <w:rsid w:val="5BBD818A"/>
    <w:rsid w:val="5BC0DF96"/>
    <w:rsid w:val="5BC634AD"/>
    <w:rsid w:val="5BC7B4C0"/>
    <w:rsid w:val="5BD37B9B"/>
    <w:rsid w:val="5BE0703F"/>
    <w:rsid w:val="5BE0C62A"/>
    <w:rsid w:val="5BE42068"/>
    <w:rsid w:val="5BE67723"/>
    <w:rsid w:val="5BE85697"/>
    <w:rsid w:val="5BEE9C62"/>
    <w:rsid w:val="5BF057B4"/>
    <w:rsid w:val="5BF33DA8"/>
    <w:rsid w:val="5BF8EF0F"/>
    <w:rsid w:val="5BFD22CD"/>
    <w:rsid w:val="5BFD3062"/>
    <w:rsid w:val="5BFFF700"/>
    <w:rsid w:val="5C0AD21E"/>
    <w:rsid w:val="5C0E19D6"/>
    <w:rsid w:val="5C197452"/>
    <w:rsid w:val="5C1ECC3D"/>
    <w:rsid w:val="5C267433"/>
    <w:rsid w:val="5C27BC99"/>
    <w:rsid w:val="5C28FE91"/>
    <w:rsid w:val="5C297C16"/>
    <w:rsid w:val="5C2ED3E3"/>
    <w:rsid w:val="5C2FF829"/>
    <w:rsid w:val="5C3226A9"/>
    <w:rsid w:val="5C3732E8"/>
    <w:rsid w:val="5C377E62"/>
    <w:rsid w:val="5C3BB82D"/>
    <w:rsid w:val="5C54FCD1"/>
    <w:rsid w:val="5C59C9A5"/>
    <w:rsid w:val="5C5DE601"/>
    <w:rsid w:val="5C687F1D"/>
    <w:rsid w:val="5C6A2AC8"/>
    <w:rsid w:val="5C6C49B7"/>
    <w:rsid w:val="5C71C606"/>
    <w:rsid w:val="5C8DC37B"/>
    <w:rsid w:val="5C949A8F"/>
    <w:rsid w:val="5C96F619"/>
    <w:rsid w:val="5C9BD1AB"/>
    <w:rsid w:val="5C9F0F0B"/>
    <w:rsid w:val="5CA042FA"/>
    <w:rsid w:val="5CA6728C"/>
    <w:rsid w:val="5CA97660"/>
    <w:rsid w:val="5CAB174A"/>
    <w:rsid w:val="5CACACDD"/>
    <w:rsid w:val="5CAF5E92"/>
    <w:rsid w:val="5CB2BEA7"/>
    <w:rsid w:val="5CB7958D"/>
    <w:rsid w:val="5CBBC76D"/>
    <w:rsid w:val="5CC2747A"/>
    <w:rsid w:val="5CC9957F"/>
    <w:rsid w:val="5CCADE02"/>
    <w:rsid w:val="5CCBCEFA"/>
    <w:rsid w:val="5CD3BD43"/>
    <w:rsid w:val="5CDA852A"/>
    <w:rsid w:val="5CDE99A7"/>
    <w:rsid w:val="5CEDCFD0"/>
    <w:rsid w:val="5CF21789"/>
    <w:rsid w:val="5CF632B5"/>
    <w:rsid w:val="5CFAA9C3"/>
    <w:rsid w:val="5D0B305B"/>
    <w:rsid w:val="5D12DDD0"/>
    <w:rsid w:val="5D16DAFE"/>
    <w:rsid w:val="5D1B12E7"/>
    <w:rsid w:val="5D1B61B1"/>
    <w:rsid w:val="5D2956C7"/>
    <w:rsid w:val="5D30C7E4"/>
    <w:rsid w:val="5D37BEC0"/>
    <w:rsid w:val="5D39594A"/>
    <w:rsid w:val="5D3B24A0"/>
    <w:rsid w:val="5D3DBE3A"/>
    <w:rsid w:val="5D410B52"/>
    <w:rsid w:val="5D429A0A"/>
    <w:rsid w:val="5D4405B4"/>
    <w:rsid w:val="5D475018"/>
    <w:rsid w:val="5D4C5965"/>
    <w:rsid w:val="5D4CCA96"/>
    <w:rsid w:val="5D50978A"/>
    <w:rsid w:val="5D51D823"/>
    <w:rsid w:val="5D521B52"/>
    <w:rsid w:val="5D5B9201"/>
    <w:rsid w:val="5D5DD197"/>
    <w:rsid w:val="5D5EBE0E"/>
    <w:rsid w:val="5D61B7B0"/>
    <w:rsid w:val="5D6897AF"/>
    <w:rsid w:val="5D6C17A8"/>
    <w:rsid w:val="5D6E94B2"/>
    <w:rsid w:val="5D732AC4"/>
    <w:rsid w:val="5D7DE550"/>
    <w:rsid w:val="5D89402A"/>
    <w:rsid w:val="5D8BC729"/>
    <w:rsid w:val="5D8C0385"/>
    <w:rsid w:val="5D90D50E"/>
    <w:rsid w:val="5D9FE5DF"/>
    <w:rsid w:val="5DA06505"/>
    <w:rsid w:val="5DAAFD34"/>
    <w:rsid w:val="5DAC7D60"/>
    <w:rsid w:val="5DAE9FDC"/>
    <w:rsid w:val="5DB87204"/>
    <w:rsid w:val="5DB89F9F"/>
    <w:rsid w:val="5DBB5726"/>
    <w:rsid w:val="5DBC48DD"/>
    <w:rsid w:val="5DBC6804"/>
    <w:rsid w:val="5DC9BBD5"/>
    <w:rsid w:val="5DCB21A5"/>
    <w:rsid w:val="5DCDF01E"/>
    <w:rsid w:val="5DCF543A"/>
    <w:rsid w:val="5DD38F74"/>
    <w:rsid w:val="5DD7D251"/>
    <w:rsid w:val="5DDE330A"/>
    <w:rsid w:val="5DDE5FAE"/>
    <w:rsid w:val="5DE8FE14"/>
    <w:rsid w:val="5DE993AF"/>
    <w:rsid w:val="5DFC9ECC"/>
    <w:rsid w:val="5DFF2D95"/>
    <w:rsid w:val="5E01B3F3"/>
    <w:rsid w:val="5E02E63B"/>
    <w:rsid w:val="5E039BAF"/>
    <w:rsid w:val="5E0A1ED7"/>
    <w:rsid w:val="5E0A8D3C"/>
    <w:rsid w:val="5E0F53CB"/>
    <w:rsid w:val="5E1B754C"/>
    <w:rsid w:val="5E2389F0"/>
    <w:rsid w:val="5E273606"/>
    <w:rsid w:val="5E29A8AE"/>
    <w:rsid w:val="5E2B7BEB"/>
    <w:rsid w:val="5E2BCFC2"/>
    <w:rsid w:val="5E3242EE"/>
    <w:rsid w:val="5E492FF8"/>
    <w:rsid w:val="5E4F3B58"/>
    <w:rsid w:val="5E5E07E9"/>
    <w:rsid w:val="5E5ECFA8"/>
    <w:rsid w:val="5E633135"/>
    <w:rsid w:val="5E7D33C8"/>
    <w:rsid w:val="5E8D6A28"/>
    <w:rsid w:val="5E902676"/>
    <w:rsid w:val="5E92D104"/>
    <w:rsid w:val="5E95B59F"/>
    <w:rsid w:val="5EA0368F"/>
    <w:rsid w:val="5EA084E3"/>
    <w:rsid w:val="5EA64385"/>
    <w:rsid w:val="5EA7A5FA"/>
    <w:rsid w:val="5EA9162E"/>
    <w:rsid w:val="5EB7A0F3"/>
    <w:rsid w:val="5EBC35B2"/>
    <w:rsid w:val="5EC277D7"/>
    <w:rsid w:val="5ED292AE"/>
    <w:rsid w:val="5ED2EC97"/>
    <w:rsid w:val="5EDAE0BE"/>
    <w:rsid w:val="5EE6C760"/>
    <w:rsid w:val="5EF1199F"/>
    <w:rsid w:val="5EF260C6"/>
    <w:rsid w:val="5EFAAE36"/>
    <w:rsid w:val="5F037A8C"/>
    <w:rsid w:val="5F1076C8"/>
    <w:rsid w:val="5F1EDE6D"/>
    <w:rsid w:val="5F2244DE"/>
    <w:rsid w:val="5F233AAF"/>
    <w:rsid w:val="5F25997F"/>
    <w:rsid w:val="5F349FDD"/>
    <w:rsid w:val="5F35F77B"/>
    <w:rsid w:val="5F3A1CDF"/>
    <w:rsid w:val="5F46EE81"/>
    <w:rsid w:val="5F46FD9D"/>
    <w:rsid w:val="5F47BAF9"/>
    <w:rsid w:val="5F4A5102"/>
    <w:rsid w:val="5F4C4969"/>
    <w:rsid w:val="5F51C322"/>
    <w:rsid w:val="5F5F156D"/>
    <w:rsid w:val="5F6104AC"/>
    <w:rsid w:val="5F64AE1E"/>
    <w:rsid w:val="5F7A72C2"/>
    <w:rsid w:val="5F7BC813"/>
    <w:rsid w:val="5F7BCB64"/>
    <w:rsid w:val="5F7C9E94"/>
    <w:rsid w:val="5F7F5D3C"/>
    <w:rsid w:val="5F815A3B"/>
    <w:rsid w:val="5F93C21D"/>
    <w:rsid w:val="5F9416FE"/>
    <w:rsid w:val="5F95852C"/>
    <w:rsid w:val="5F9A1B68"/>
    <w:rsid w:val="5FA6737C"/>
    <w:rsid w:val="5FB1BF99"/>
    <w:rsid w:val="5FC1ACDD"/>
    <w:rsid w:val="5FC93FE3"/>
    <w:rsid w:val="5FD44C32"/>
    <w:rsid w:val="5FD4CCF9"/>
    <w:rsid w:val="5FD83ABE"/>
    <w:rsid w:val="5FDBB0C4"/>
    <w:rsid w:val="5FDDA238"/>
    <w:rsid w:val="5FE0B90B"/>
    <w:rsid w:val="5FEF8A45"/>
    <w:rsid w:val="5FF1E207"/>
    <w:rsid w:val="5FFC5973"/>
    <w:rsid w:val="5FFD8557"/>
    <w:rsid w:val="6003E697"/>
    <w:rsid w:val="600EDC0E"/>
    <w:rsid w:val="60113D1C"/>
    <w:rsid w:val="60140FD6"/>
    <w:rsid w:val="601A39EF"/>
    <w:rsid w:val="601B79DF"/>
    <w:rsid w:val="601EC9AD"/>
    <w:rsid w:val="60203CF1"/>
    <w:rsid w:val="6023694C"/>
    <w:rsid w:val="6035DD94"/>
    <w:rsid w:val="603B8B37"/>
    <w:rsid w:val="6040C2DB"/>
    <w:rsid w:val="6042B2C6"/>
    <w:rsid w:val="60454712"/>
    <w:rsid w:val="604C0624"/>
    <w:rsid w:val="604D2EB7"/>
    <w:rsid w:val="60576A7F"/>
    <w:rsid w:val="605F284C"/>
    <w:rsid w:val="6063743D"/>
    <w:rsid w:val="60643797"/>
    <w:rsid w:val="6069DE4B"/>
    <w:rsid w:val="606E6F19"/>
    <w:rsid w:val="6072B703"/>
    <w:rsid w:val="60788CBA"/>
    <w:rsid w:val="607A12A7"/>
    <w:rsid w:val="607ED5F0"/>
    <w:rsid w:val="608192AF"/>
    <w:rsid w:val="6083A81E"/>
    <w:rsid w:val="6085ADD5"/>
    <w:rsid w:val="6088D4C3"/>
    <w:rsid w:val="6089888D"/>
    <w:rsid w:val="609282C9"/>
    <w:rsid w:val="609972EC"/>
    <w:rsid w:val="60A72681"/>
    <w:rsid w:val="60ADDD41"/>
    <w:rsid w:val="60B71745"/>
    <w:rsid w:val="60B9F2D1"/>
    <w:rsid w:val="60BB25CD"/>
    <w:rsid w:val="60BC109B"/>
    <w:rsid w:val="60BC365B"/>
    <w:rsid w:val="60BD4B12"/>
    <w:rsid w:val="60C11C7D"/>
    <w:rsid w:val="60C17EF1"/>
    <w:rsid w:val="60C1F3CB"/>
    <w:rsid w:val="60D0F0ED"/>
    <w:rsid w:val="60D37D2A"/>
    <w:rsid w:val="60DD583D"/>
    <w:rsid w:val="60E7EF43"/>
    <w:rsid w:val="60E86BC1"/>
    <w:rsid w:val="60F6FAA9"/>
    <w:rsid w:val="60FF1683"/>
    <w:rsid w:val="60FF6CBB"/>
    <w:rsid w:val="61017CA0"/>
    <w:rsid w:val="610233E7"/>
    <w:rsid w:val="6104B53C"/>
    <w:rsid w:val="61076E77"/>
    <w:rsid w:val="610D2655"/>
    <w:rsid w:val="61182EA6"/>
    <w:rsid w:val="611B30BF"/>
    <w:rsid w:val="611BAC33"/>
    <w:rsid w:val="61224F97"/>
    <w:rsid w:val="612C246B"/>
    <w:rsid w:val="612C3C9E"/>
    <w:rsid w:val="6130EC6B"/>
    <w:rsid w:val="61458523"/>
    <w:rsid w:val="614623D5"/>
    <w:rsid w:val="61481709"/>
    <w:rsid w:val="61533D2F"/>
    <w:rsid w:val="615B0BFB"/>
    <w:rsid w:val="61600B77"/>
    <w:rsid w:val="61699904"/>
    <w:rsid w:val="616E2AB6"/>
    <w:rsid w:val="6173EF01"/>
    <w:rsid w:val="61753D6E"/>
    <w:rsid w:val="617E55CD"/>
    <w:rsid w:val="61882EA3"/>
    <w:rsid w:val="618E0C9A"/>
    <w:rsid w:val="618E9BD6"/>
    <w:rsid w:val="618FDFDA"/>
    <w:rsid w:val="6194D706"/>
    <w:rsid w:val="6197ECE8"/>
    <w:rsid w:val="619F9B0F"/>
    <w:rsid w:val="61A2A2FC"/>
    <w:rsid w:val="61A37D55"/>
    <w:rsid w:val="61A6B39D"/>
    <w:rsid w:val="61AB6A61"/>
    <w:rsid w:val="61B57234"/>
    <w:rsid w:val="61B6D774"/>
    <w:rsid w:val="61B8A319"/>
    <w:rsid w:val="61C15095"/>
    <w:rsid w:val="61C2603C"/>
    <w:rsid w:val="61C3326A"/>
    <w:rsid w:val="61C5C320"/>
    <w:rsid w:val="61C8EAD3"/>
    <w:rsid w:val="61CBF2FE"/>
    <w:rsid w:val="61CED33B"/>
    <w:rsid w:val="61D80DA2"/>
    <w:rsid w:val="61DDFE0C"/>
    <w:rsid w:val="61E3B631"/>
    <w:rsid w:val="61E60C74"/>
    <w:rsid w:val="61E701D7"/>
    <w:rsid w:val="61E92D0C"/>
    <w:rsid w:val="61EB3349"/>
    <w:rsid w:val="61F2862D"/>
    <w:rsid w:val="61F47BB2"/>
    <w:rsid w:val="61F6BBF8"/>
    <w:rsid w:val="61F7CA0C"/>
    <w:rsid w:val="61FF8E7F"/>
    <w:rsid w:val="62033074"/>
    <w:rsid w:val="62056DC4"/>
    <w:rsid w:val="6220A003"/>
    <w:rsid w:val="6222E2BE"/>
    <w:rsid w:val="6226B91C"/>
    <w:rsid w:val="6235CF96"/>
    <w:rsid w:val="623D06E5"/>
    <w:rsid w:val="62410E7F"/>
    <w:rsid w:val="624754BB"/>
    <w:rsid w:val="624973A4"/>
    <w:rsid w:val="62497E24"/>
    <w:rsid w:val="6251F244"/>
    <w:rsid w:val="62522502"/>
    <w:rsid w:val="625643A6"/>
    <w:rsid w:val="6259ED0B"/>
    <w:rsid w:val="625A54D0"/>
    <w:rsid w:val="625AA11D"/>
    <w:rsid w:val="625EEFC1"/>
    <w:rsid w:val="625FA698"/>
    <w:rsid w:val="6260D275"/>
    <w:rsid w:val="62645BCC"/>
    <w:rsid w:val="6269CF5E"/>
    <w:rsid w:val="626D151F"/>
    <w:rsid w:val="6273A0B3"/>
    <w:rsid w:val="6276D2FC"/>
    <w:rsid w:val="627DD50F"/>
    <w:rsid w:val="6283BC2B"/>
    <w:rsid w:val="628454B1"/>
    <w:rsid w:val="628D6A59"/>
    <w:rsid w:val="6293645A"/>
    <w:rsid w:val="6294DE53"/>
    <w:rsid w:val="6295B370"/>
    <w:rsid w:val="62989B3E"/>
    <w:rsid w:val="6298C32C"/>
    <w:rsid w:val="62993C54"/>
    <w:rsid w:val="62A730F1"/>
    <w:rsid w:val="62B7C13B"/>
    <w:rsid w:val="62BCBA67"/>
    <w:rsid w:val="62BFA0C2"/>
    <w:rsid w:val="62C35275"/>
    <w:rsid w:val="62C48430"/>
    <w:rsid w:val="62C66EF0"/>
    <w:rsid w:val="62CA6FE5"/>
    <w:rsid w:val="62CD3507"/>
    <w:rsid w:val="62D0E60F"/>
    <w:rsid w:val="62D5C02A"/>
    <w:rsid w:val="62D6B438"/>
    <w:rsid w:val="62DCCB88"/>
    <w:rsid w:val="62E9E412"/>
    <w:rsid w:val="62ED4F70"/>
    <w:rsid w:val="62EFE7A1"/>
    <w:rsid w:val="62F1DC9A"/>
    <w:rsid w:val="62FAC734"/>
    <w:rsid w:val="630018D7"/>
    <w:rsid w:val="630425BD"/>
    <w:rsid w:val="630548B1"/>
    <w:rsid w:val="630D802D"/>
    <w:rsid w:val="630DE16F"/>
    <w:rsid w:val="631B6879"/>
    <w:rsid w:val="631FAE60"/>
    <w:rsid w:val="632C1776"/>
    <w:rsid w:val="632D2367"/>
    <w:rsid w:val="633B0B9B"/>
    <w:rsid w:val="63432C75"/>
    <w:rsid w:val="634BA56B"/>
    <w:rsid w:val="634CE1B9"/>
    <w:rsid w:val="635843DC"/>
    <w:rsid w:val="635A8B68"/>
    <w:rsid w:val="635AE368"/>
    <w:rsid w:val="6369BFDB"/>
    <w:rsid w:val="6372A554"/>
    <w:rsid w:val="637B24BA"/>
    <w:rsid w:val="637B7E9F"/>
    <w:rsid w:val="637D3631"/>
    <w:rsid w:val="6388675C"/>
    <w:rsid w:val="6390CB04"/>
    <w:rsid w:val="63916FBC"/>
    <w:rsid w:val="639539FB"/>
    <w:rsid w:val="63983484"/>
    <w:rsid w:val="639839AB"/>
    <w:rsid w:val="639C8000"/>
    <w:rsid w:val="63AB3C8F"/>
    <w:rsid w:val="63AF5057"/>
    <w:rsid w:val="63AFB66E"/>
    <w:rsid w:val="63B5E7BE"/>
    <w:rsid w:val="63B90540"/>
    <w:rsid w:val="63BD7154"/>
    <w:rsid w:val="63BD7F5A"/>
    <w:rsid w:val="63C1D3F3"/>
    <w:rsid w:val="63C48FF1"/>
    <w:rsid w:val="63C4DC1A"/>
    <w:rsid w:val="63CAB269"/>
    <w:rsid w:val="63D745F2"/>
    <w:rsid w:val="63DBD471"/>
    <w:rsid w:val="63DC6586"/>
    <w:rsid w:val="63E05A19"/>
    <w:rsid w:val="63E65F52"/>
    <w:rsid w:val="63E9AB7B"/>
    <w:rsid w:val="63F933E0"/>
    <w:rsid w:val="63FCDC6E"/>
    <w:rsid w:val="6403D5E3"/>
    <w:rsid w:val="641568B8"/>
    <w:rsid w:val="64178DA4"/>
    <w:rsid w:val="641959E5"/>
    <w:rsid w:val="641E687E"/>
    <w:rsid w:val="6420D033"/>
    <w:rsid w:val="642144F0"/>
    <w:rsid w:val="6422157E"/>
    <w:rsid w:val="6425DC09"/>
    <w:rsid w:val="642E67F9"/>
    <w:rsid w:val="643078F4"/>
    <w:rsid w:val="643367C1"/>
    <w:rsid w:val="64360507"/>
    <w:rsid w:val="643C92B5"/>
    <w:rsid w:val="643CE09B"/>
    <w:rsid w:val="643CEDDF"/>
    <w:rsid w:val="643ED5D4"/>
    <w:rsid w:val="64588D2B"/>
    <w:rsid w:val="64673F27"/>
    <w:rsid w:val="646CE345"/>
    <w:rsid w:val="6479BCCD"/>
    <w:rsid w:val="647E1C6D"/>
    <w:rsid w:val="64830388"/>
    <w:rsid w:val="6484B3D8"/>
    <w:rsid w:val="64973642"/>
    <w:rsid w:val="649DE688"/>
    <w:rsid w:val="64A3E158"/>
    <w:rsid w:val="64A3E8D7"/>
    <w:rsid w:val="64A6172D"/>
    <w:rsid w:val="64A63D55"/>
    <w:rsid w:val="64A77D89"/>
    <w:rsid w:val="64B6B690"/>
    <w:rsid w:val="64BC05D2"/>
    <w:rsid w:val="64C03EB4"/>
    <w:rsid w:val="64CF3EF7"/>
    <w:rsid w:val="64DC2482"/>
    <w:rsid w:val="64DD2775"/>
    <w:rsid w:val="64DF69EC"/>
    <w:rsid w:val="64E0AE01"/>
    <w:rsid w:val="64E38AE6"/>
    <w:rsid w:val="64E74897"/>
    <w:rsid w:val="64E84B18"/>
    <w:rsid w:val="64E86545"/>
    <w:rsid w:val="64F909F8"/>
    <w:rsid w:val="64F9E842"/>
    <w:rsid w:val="6502D864"/>
    <w:rsid w:val="65030F13"/>
    <w:rsid w:val="6507002E"/>
    <w:rsid w:val="6517AC96"/>
    <w:rsid w:val="6522A452"/>
    <w:rsid w:val="652BB97A"/>
    <w:rsid w:val="65302536"/>
    <w:rsid w:val="6540AD91"/>
    <w:rsid w:val="654133FE"/>
    <w:rsid w:val="6542817A"/>
    <w:rsid w:val="6546922D"/>
    <w:rsid w:val="65484EE8"/>
    <w:rsid w:val="65510088"/>
    <w:rsid w:val="655617A6"/>
    <w:rsid w:val="65596DC1"/>
    <w:rsid w:val="655E0AD5"/>
    <w:rsid w:val="6566230D"/>
    <w:rsid w:val="656674F5"/>
    <w:rsid w:val="656AB225"/>
    <w:rsid w:val="656C49A1"/>
    <w:rsid w:val="6572B9B1"/>
    <w:rsid w:val="657558C8"/>
    <w:rsid w:val="6575E469"/>
    <w:rsid w:val="6576FC9A"/>
    <w:rsid w:val="657BF7C8"/>
    <w:rsid w:val="657C24DE"/>
    <w:rsid w:val="657C36F0"/>
    <w:rsid w:val="657F40F4"/>
    <w:rsid w:val="65807643"/>
    <w:rsid w:val="6580943E"/>
    <w:rsid w:val="65828C91"/>
    <w:rsid w:val="6587D2C4"/>
    <w:rsid w:val="6591F086"/>
    <w:rsid w:val="6596D047"/>
    <w:rsid w:val="65992C32"/>
    <w:rsid w:val="6599B858"/>
    <w:rsid w:val="659B6459"/>
    <w:rsid w:val="659DA784"/>
    <w:rsid w:val="659DC734"/>
    <w:rsid w:val="659DF384"/>
    <w:rsid w:val="659FAD06"/>
    <w:rsid w:val="659FE24D"/>
    <w:rsid w:val="65A331F6"/>
    <w:rsid w:val="65A84702"/>
    <w:rsid w:val="65AC1988"/>
    <w:rsid w:val="65B23053"/>
    <w:rsid w:val="65B2358E"/>
    <w:rsid w:val="65C943F5"/>
    <w:rsid w:val="65CB2418"/>
    <w:rsid w:val="65DF8E94"/>
    <w:rsid w:val="65E0F6C5"/>
    <w:rsid w:val="65E4F209"/>
    <w:rsid w:val="65E98B0A"/>
    <w:rsid w:val="65F0670E"/>
    <w:rsid w:val="65F2F133"/>
    <w:rsid w:val="65F4211A"/>
    <w:rsid w:val="65F660DA"/>
    <w:rsid w:val="6603A4CD"/>
    <w:rsid w:val="66090A4D"/>
    <w:rsid w:val="66293848"/>
    <w:rsid w:val="663DDBAE"/>
    <w:rsid w:val="664545EC"/>
    <w:rsid w:val="664EA0D2"/>
    <w:rsid w:val="664ED8AB"/>
    <w:rsid w:val="664F3523"/>
    <w:rsid w:val="6653FBA8"/>
    <w:rsid w:val="665859E7"/>
    <w:rsid w:val="6658D3EC"/>
    <w:rsid w:val="66591E24"/>
    <w:rsid w:val="665CA0C2"/>
    <w:rsid w:val="665E286E"/>
    <w:rsid w:val="66620919"/>
    <w:rsid w:val="66623F44"/>
    <w:rsid w:val="66641705"/>
    <w:rsid w:val="6668CA9C"/>
    <w:rsid w:val="666B0C1C"/>
    <w:rsid w:val="666D640A"/>
    <w:rsid w:val="66724F6A"/>
    <w:rsid w:val="6673A261"/>
    <w:rsid w:val="6674EA66"/>
    <w:rsid w:val="6679C1D1"/>
    <w:rsid w:val="6689F3EB"/>
    <w:rsid w:val="668AC1B9"/>
    <w:rsid w:val="668D0081"/>
    <w:rsid w:val="6692BEF7"/>
    <w:rsid w:val="66932F9A"/>
    <w:rsid w:val="6697842B"/>
    <w:rsid w:val="669D8083"/>
    <w:rsid w:val="66A447EC"/>
    <w:rsid w:val="66AB5F9D"/>
    <w:rsid w:val="66AC4865"/>
    <w:rsid w:val="66B7F1A3"/>
    <w:rsid w:val="66BA1DAD"/>
    <w:rsid w:val="66BB3EF1"/>
    <w:rsid w:val="66C00BAD"/>
    <w:rsid w:val="66C65DEA"/>
    <w:rsid w:val="66C6EF3E"/>
    <w:rsid w:val="66CE7E7F"/>
    <w:rsid w:val="66CEE6B9"/>
    <w:rsid w:val="66DF1564"/>
    <w:rsid w:val="66E4C263"/>
    <w:rsid w:val="66E71A1D"/>
    <w:rsid w:val="66EB6665"/>
    <w:rsid w:val="66EC6BA6"/>
    <w:rsid w:val="66EE48F8"/>
    <w:rsid w:val="66EF1C75"/>
    <w:rsid w:val="66F0D056"/>
    <w:rsid w:val="66F2FA62"/>
    <w:rsid w:val="66F78C29"/>
    <w:rsid w:val="66F7B62B"/>
    <w:rsid w:val="67047A2E"/>
    <w:rsid w:val="6706B251"/>
    <w:rsid w:val="67108D8B"/>
    <w:rsid w:val="671426DD"/>
    <w:rsid w:val="672112ED"/>
    <w:rsid w:val="6721819F"/>
    <w:rsid w:val="672E82C3"/>
    <w:rsid w:val="672FD911"/>
    <w:rsid w:val="6738989A"/>
    <w:rsid w:val="673BB0D1"/>
    <w:rsid w:val="67464A3C"/>
    <w:rsid w:val="6748AF1C"/>
    <w:rsid w:val="67493108"/>
    <w:rsid w:val="674D3F17"/>
    <w:rsid w:val="674DD43C"/>
    <w:rsid w:val="6750A8BF"/>
    <w:rsid w:val="67549D4B"/>
    <w:rsid w:val="675A4890"/>
    <w:rsid w:val="6762D6CB"/>
    <w:rsid w:val="676962EA"/>
    <w:rsid w:val="676978D2"/>
    <w:rsid w:val="676C7C34"/>
    <w:rsid w:val="6772F1D4"/>
    <w:rsid w:val="6772FD72"/>
    <w:rsid w:val="677E1687"/>
    <w:rsid w:val="678903A4"/>
    <w:rsid w:val="67907E89"/>
    <w:rsid w:val="6793914A"/>
    <w:rsid w:val="6795AAE9"/>
    <w:rsid w:val="67970B2E"/>
    <w:rsid w:val="67A45E3B"/>
    <w:rsid w:val="67A876AC"/>
    <w:rsid w:val="67ADCBAE"/>
    <w:rsid w:val="67C2EA61"/>
    <w:rsid w:val="67C400CB"/>
    <w:rsid w:val="67C7E19D"/>
    <w:rsid w:val="67CCD118"/>
    <w:rsid w:val="67D87C15"/>
    <w:rsid w:val="67D9BA2A"/>
    <w:rsid w:val="67DA37D5"/>
    <w:rsid w:val="67E1F69B"/>
    <w:rsid w:val="67E6BAFF"/>
    <w:rsid w:val="67E852DF"/>
    <w:rsid w:val="67F66564"/>
    <w:rsid w:val="67F70D87"/>
    <w:rsid w:val="67F94EB9"/>
    <w:rsid w:val="67FBF97F"/>
    <w:rsid w:val="67FC6A0F"/>
    <w:rsid w:val="67FE8D45"/>
    <w:rsid w:val="68088D13"/>
    <w:rsid w:val="6810A5EA"/>
    <w:rsid w:val="6813906C"/>
    <w:rsid w:val="68189F22"/>
    <w:rsid w:val="681A6A56"/>
    <w:rsid w:val="68211E46"/>
    <w:rsid w:val="6824903C"/>
    <w:rsid w:val="6831EB54"/>
    <w:rsid w:val="68325DCB"/>
    <w:rsid w:val="68398997"/>
    <w:rsid w:val="6839FD62"/>
    <w:rsid w:val="683A6B6A"/>
    <w:rsid w:val="683F2A02"/>
    <w:rsid w:val="6851744D"/>
    <w:rsid w:val="68565751"/>
    <w:rsid w:val="685B79A9"/>
    <w:rsid w:val="68623A4B"/>
    <w:rsid w:val="686BD7D1"/>
    <w:rsid w:val="6874E9C8"/>
    <w:rsid w:val="6875AA06"/>
    <w:rsid w:val="6876EDD2"/>
    <w:rsid w:val="687B7996"/>
    <w:rsid w:val="687BE247"/>
    <w:rsid w:val="687D09BC"/>
    <w:rsid w:val="687E57E1"/>
    <w:rsid w:val="688FEFBF"/>
    <w:rsid w:val="68910808"/>
    <w:rsid w:val="689D7E44"/>
    <w:rsid w:val="68A0A7D6"/>
    <w:rsid w:val="68B2594A"/>
    <w:rsid w:val="68B28EF6"/>
    <w:rsid w:val="68B3C619"/>
    <w:rsid w:val="68B885D1"/>
    <w:rsid w:val="68C1B374"/>
    <w:rsid w:val="68C25D4C"/>
    <w:rsid w:val="68C69214"/>
    <w:rsid w:val="68CCA5AC"/>
    <w:rsid w:val="68D5A845"/>
    <w:rsid w:val="68E01AD5"/>
    <w:rsid w:val="68E616BA"/>
    <w:rsid w:val="68EB7124"/>
    <w:rsid w:val="68EC9D45"/>
    <w:rsid w:val="68EE7FAD"/>
    <w:rsid w:val="68F0BCCD"/>
    <w:rsid w:val="68F742AA"/>
    <w:rsid w:val="68F7AB0D"/>
    <w:rsid w:val="6902430C"/>
    <w:rsid w:val="6904C78B"/>
    <w:rsid w:val="690E319A"/>
    <w:rsid w:val="69189325"/>
    <w:rsid w:val="6918FE4B"/>
    <w:rsid w:val="691DB0EE"/>
    <w:rsid w:val="6924964C"/>
    <w:rsid w:val="692729A2"/>
    <w:rsid w:val="69287707"/>
    <w:rsid w:val="693A191E"/>
    <w:rsid w:val="693BEB4F"/>
    <w:rsid w:val="693CCC77"/>
    <w:rsid w:val="6942012C"/>
    <w:rsid w:val="6948AE08"/>
    <w:rsid w:val="6950AC8F"/>
    <w:rsid w:val="695114D1"/>
    <w:rsid w:val="69557DF8"/>
    <w:rsid w:val="6955C938"/>
    <w:rsid w:val="695A5883"/>
    <w:rsid w:val="695AFF51"/>
    <w:rsid w:val="695D7A34"/>
    <w:rsid w:val="695F5D94"/>
    <w:rsid w:val="69664163"/>
    <w:rsid w:val="69696739"/>
    <w:rsid w:val="696C88FE"/>
    <w:rsid w:val="696D387D"/>
    <w:rsid w:val="697A1B17"/>
    <w:rsid w:val="697D4FA1"/>
    <w:rsid w:val="697D6923"/>
    <w:rsid w:val="698153CD"/>
    <w:rsid w:val="6983F239"/>
    <w:rsid w:val="6988B4B9"/>
    <w:rsid w:val="698917EF"/>
    <w:rsid w:val="698F7C4D"/>
    <w:rsid w:val="699CB499"/>
    <w:rsid w:val="69A710C8"/>
    <w:rsid w:val="69A72343"/>
    <w:rsid w:val="69B13A58"/>
    <w:rsid w:val="69C6BFF8"/>
    <w:rsid w:val="69C87C6E"/>
    <w:rsid w:val="69D73EF4"/>
    <w:rsid w:val="69DCEE34"/>
    <w:rsid w:val="69EA35FB"/>
    <w:rsid w:val="69EA8422"/>
    <w:rsid w:val="69ED106E"/>
    <w:rsid w:val="69F40873"/>
    <w:rsid w:val="69F50E42"/>
    <w:rsid w:val="69F847E4"/>
    <w:rsid w:val="6A051E3B"/>
    <w:rsid w:val="6A076673"/>
    <w:rsid w:val="6A09034E"/>
    <w:rsid w:val="6A0BF9E0"/>
    <w:rsid w:val="6A1413DF"/>
    <w:rsid w:val="6A22F15A"/>
    <w:rsid w:val="6A29614C"/>
    <w:rsid w:val="6A4C84C4"/>
    <w:rsid w:val="6A4E2D28"/>
    <w:rsid w:val="6A4E3908"/>
    <w:rsid w:val="6A5FC108"/>
    <w:rsid w:val="6A6048DD"/>
    <w:rsid w:val="6A628164"/>
    <w:rsid w:val="6A6A2A64"/>
    <w:rsid w:val="6A7080A2"/>
    <w:rsid w:val="6A70C8CD"/>
    <w:rsid w:val="6A73C54A"/>
    <w:rsid w:val="6A76AA36"/>
    <w:rsid w:val="6A78D846"/>
    <w:rsid w:val="6A7E44BE"/>
    <w:rsid w:val="6A828E36"/>
    <w:rsid w:val="6A84E3FD"/>
    <w:rsid w:val="6A870135"/>
    <w:rsid w:val="6A8DB1D7"/>
    <w:rsid w:val="6A93DEEC"/>
    <w:rsid w:val="6A948C67"/>
    <w:rsid w:val="6A9823E0"/>
    <w:rsid w:val="6AA1006F"/>
    <w:rsid w:val="6AA11D90"/>
    <w:rsid w:val="6AA209B7"/>
    <w:rsid w:val="6AAFE1AA"/>
    <w:rsid w:val="6AB09983"/>
    <w:rsid w:val="6AB2C5EF"/>
    <w:rsid w:val="6AB6E87F"/>
    <w:rsid w:val="6AB87100"/>
    <w:rsid w:val="6ABA0991"/>
    <w:rsid w:val="6ABA7954"/>
    <w:rsid w:val="6ABAC0A8"/>
    <w:rsid w:val="6AC0D3A3"/>
    <w:rsid w:val="6AC3FCDD"/>
    <w:rsid w:val="6AC43C6F"/>
    <w:rsid w:val="6AC4C657"/>
    <w:rsid w:val="6ACCE277"/>
    <w:rsid w:val="6AD31AD9"/>
    <w:rsid w:val="6AD3ED94"/>
    <w:rsid w:val="6AD51B6C"/>
    <w:rsid w:val="6ADA00F6"/>
    <w:rsid w:val="6AF60228"/>
    <w:rsid w:val="6AFD651D"/>
    <w:rsid w:val="6B02625A"/>
    <w:rsid w:val="6B045BA9"/>
    <w:rsid w:val="6B13B151"/>
    <w:rsid w:val="6B14B70B"/>
    <w:rsid w:val="6B168AF4"/>
    <w:rsid w:val="6B1AB7B3"/>
    <w:rsid w:val="6B1E5FEB"/>
    <w:rsid w:val="6B23B32B"/>
    <w:rsid w:val="6B28857B"/>
    <w:rsid w:val="6B2EA2E3"/>
    <w:rsid w:val="6B302DA5"/>
    <w:rsid w:val="6B37E7DB"/>
    <w:rsid w:val="6B3D590D"/>
    <w:rsid w:val="6B3FC222"/>
    <w:rsid w:val="6B4C7A2C"/>
    <w:rsid w:val="6B4C7C97"/>
    <w:rsid w:val="6B5D69C2"/>
    <w:rsid w:val="6B62630A"/>
    <w:rsid w:val="6B64F8AA"/>
    <w:rsid w:val="6B6859A6"/>
    <w:rsid w:val="6B6B02F5"/>
    <w:rsid w:val="6B70AB2D"/>
    <w:rsid w:val="6B70B457"/>
    <w:rsid w:val="6B756F6B"/>
    <w:rsid w:val="6B7CD22D"/>
    <w:rsid w:val="6B829CB1"/>
    <w:rsid w:val="6B83DD59"/>
    <w:rsid w:val="6B85E3DF"/>
    <w:rsid w:val="6B8911C9"/>
    <w:rsid w:val="6B8F7CE9"/>
    <w:rsid w:val="6B932618"/>
    <w:rsid w:val="6B93F831"/>
    <w:rsid w:val="6B9C659A"/>
    <w:rsid w:val="6BA75A8A"/>
    <w:rsid w:val="6BAB1104"/>
    <w:rsid w:val="6BAD37D7"/>
    <w:rsid w:val="6BB41D8A"/>
    <w:rsid w:val="6BB7C28C"/>
    <w:rsid w:val="6BC591C0"/>
    <w:rsid w:val="6BC683AD"/>
    <w:rsid w:val="6BC6E027"/>
    <w:rsid w:val="6BC7C98B"/>
    <w:rsid w:val="6BCAC01A"/>
    <w:rsid w:val="6BD6D95C"/>
    <w:rsid w:val="6BDC5BFF"/>
    <w:rsid w:val="6BDE1A45"/>
    <w:rsid w:val="6BF2EAE2"/>
    <w:rsid w:val="6BF73D28"/>
    <w:rsid w:val="6BFF938C"/>
    <w:rsid w:val="6C02AC25"/>
    <w:rsid w:val="6C09478C"/>
    <w:rsid w:val="6C100944"/>
    <w:rsid w:val="6C14C4D7"/>
    <w:rsid w:val="6C190E56"/>
    <w:rsid w:val="6C1F64A7"/>
    <w:rsid w:val="6C20690E"/>
    <w:rsid w:val="6C21D4AB"/>
    <w:rsid w:val="6C2F5A26"/>
    <w:rsid w:val="6C2FE21A"/>
    <w:rsid w:val="6C3073EB"/>
    <w:rsid w:val="6C3C2CF8"/>
    <w:rsid w:val="6C40D8FD"/>
    <w:rsid w:val="6C40F5B0"/>
    <w:rsid w:val="6C4D0923"/>
    <w:rsid w:val="6C50A3F7"/>
    <w:rsid w:val="6C604864"/>
    <w:rsid w:val="6C66DEF1"/>
    <w:rsid w:val="6C71BE6F"/>
    <w:rsid w:val="6C725482"/>
    <w:rsid w:val="6C7DF5DB"/>
    <w:rsid w:val="6C7FDF76"/>
    <w:rsid w:val="6C81D846"/>
    <w:rsid w:val="6C89B8B9"/>
    <w:rsid w:val="6C914ED1"/>
    <w:rsid w:val="6C986837"/>
    <w:rsid w:val="6C997903"/>
    <w:rsid w:val="6C9CE854"/>
    <w:rsid w:val="6CAD47B9"/>
    <w:rsid w:val="6CB46C4E"/>
    <w:rsid w:val="6CB732FF"/>
    <w:rsid w:val="6CB89564"/>
    <w:rsid w:val="6CBAD709"/>
    <w:rsid w:val="6CBF558D"/>
    <w:rsid w:val="6CC0D9B0"/>
    <w:rsid w:val="6CC68BA0"/>
    <w:rsid w:val="6CD0B4A9"/>
    <w:rsid w:val="6CD0B77E"/>
    <w:rsid w:val="6CD7FF7C"/>
    <w:rsid w:val="6CDF9FB6"/>
    <w:rsid w:val="6CEE3242"/>
    <w:rsid w:val="6CF1C1D8"/>
    <w:rsid w:val="6CF1C460"/>
    <w:rsid w:val="6CF4A4AA"/>
    <w:rsid w:val="6CF54C75"/>
    <w:rsid w:val="6CFA9AA3"/>
    <w:rsid w:val="6CFF9E40"/>
    <w:rsid w:val="6D011644"/>
    <w:rsid w:val="6D02D551"/>
    <w:rsid w:val="6D0C488C"/>
    <w:rsid w:val="6D0C81D2"/>
    <w:rsid w:val="6D0E6405"/>
    <w:rsid w:val="6D103C51"/>
    <w:rsid w:val="6D1108E6"/>
    <w:rsid w:val="6D17C255"/>
    <w:rsid w:val="6D1BEE40"/>
    <w:rsid w:val="6D2C817E"/>
    <w:rsid w:val="6D3A754F"/>
    <w:rsid w:val="6D3C9D08"/>
    <w:rsid w:val="6D3E38C4"/>
    <w:rsid w:val="6D3E61E9"/>
    <w:rsid w:val="6D424586"/>
    <w:rsid w:val="6D4B524C"/>
    <w:rsid w:val="6D4EFE70"/>
    <w:rsid w:val="6D5ACF29"/>
    <w:rsid w:val="6D62911E"/>
    <w:rsid w:val="6D6B9547"/>
    <w:rsid w:val="6D6DCDB9"/>
    <w:rsid w:val="6D7E529A"/>
    <w:rsid w:val="6D7F507A"/>
    <w:rsid w:val="6D805EFB"/>
    <w:rsid w:val="6D8777F9"/>
    <w:rsid w:val="6D94969A"/>
    <w:rsid w:val="6D9BA5E8"/>
    <w:rsid w:val="6DA0D58C"/>
    <w:rsid w:val="6DA123F0"/>
    <w:rsid w:val="6DB509C6"/>
    <w:rsid w:val="6DBF401B"/>
    <w:rsid w:val="6DC159C8"/>
    <w:rsid w:val="6DC2EADD"/>
    <w:rsid w:val="6DCCCFD2"/>
    <w:rsid w:val="6DD5AD38"/>
    <w:rsid w:val="6DD62891"/>
    <w:rsid w:val="6DE198F1"/>
    <w:rsid w:val="6DE61E41"/>
    <w:rsid w:val="6DF5D137"/>
    <w:rsid w:val="6E004EFE"/>
    <w:rsid w:val="6E04A2DE"/>
    <w:rsid w:val="6E0D42E5"/>
    <w:rsid w:val="6E0D7869"/>
    <w:rsid w:val="6E1A90D6"/>
    <w:rsid w:val="6E210A09"/>
    <w:rsid w:val="6E2E8928"/>
    <w:rsid w:val="6E2FA14E"/>
    <w:rsid w:val="6E350A5F"/>
    <w:rsid w:val="6E41B564"/>
    <w:rsid w:val="6E47D587"/>
    <w:rsid w:val="6E48BC49"/>
    <w:rsid w:val="6E515179"/>
    <w:rsid w:val="6E517973"/>
    <w:rsid w:val="6E538C03"/>
    <w:rsid w:val="6E578E3A"/>
    <w:rsid w:val="6E583EA0"/>
    <w:rsid w:val="6E5ECCC2"/>
    <w:rsid w:val="6E6847AC"/>
    <w:rsid w:val="6E68A378"/>
    <w:rsid w:val="6E6A738C"/>
    <w:rsid w:val="6E6D012C"/>
    <w:rsid w:val="6E6D319A"/>
    <w:rsid w:val="6E6FD217"/>
    <w:rsid w:val="6E7FBA1E"/>
    <w:rsid w:val="6E8295E3"/>
    <w:rsid w:val="6E846110"/>
    <w:rsid w:val="6E8986AE"/>
    <w:rsid w:val="6E91F34A"/>
    <w:rsid w:val="6E964E91"/>
    <w:rsid w:val="6EB3DAF3"/>
    <w:rsid w:val="6EB98C47"/>
    <w:rsid w:val="6ECA93B0"/>
    <w:rsid w:val="6ECC5882"/>
    <w:rsid w:val="6ECFADED"/>
    <w:rsid w:val="6ED659DC"/>
    <w:rsid w:val="6EDAAC17"/>
    <w:rsid w:val="6EEF09DA"/>
    <w:rsid w:val="6EF1A2A6"/>
    <w:rsid w:val="6EFA229D"/>
    <w:rsid w:val="6EFC24D8"/>
    <w:rsid w:val="6EFE502B"/>
    <w:rsid w:val="6F00351A"/>
    <w:rsid w:val="6F06C47B"/>
    <w:rsid w:val="6F0D9B73"/>
    <w:rsid w:val="6F0E4607"/>
    <w:rsid w:val="6F162E67"/>
    <w:rsid w:val="6F1BBB6E"/>
    <w:rsid w:val="6F23802E"/>
    <w:rsid w:val="6F2A7966"/>
    <w:rsid w:val="6F2AC14E"/>
    <w:rsid w:val="6F355C73"/>
    <w:rsid w:val="6F377235"/>
    <w:rsid w:val="6F4FCD04"/>
    <w:rsid w:val="6F52AEE3"/>
    <w:rsid w:val="6F5D4241"/>
    <w:rsid w:val="6F5E9B19"/>
    <w:rsid w:val="6F5FC7F3"/>
    <w:rsid w:val="6F65869D"/>
    <w:rsid w:val="6F6A2F38"/>
    <w:rsid w:val="6F705F3E"/>
    <w:rsid w:val="6F75E51D"/>
    <w:rsid w:val="6F7A25B2"/>
    <w:rsid w:val="6F832F2D"/>
    <w:rsid w:val="6F83875F"/>
    <w:rsid w:val="6F866B6D"/>
    <w:rsid w:val="6F8CA798"/>
    <w:rsid w:val="6F8D1BCE"/>
    <w:rsid w:val="6F8F51F6"/>
    <w:rsid w:val="6F9F2E84"/>
    <w:rsid w:val="6FA33D97"/>
    <w:rsid w:val="6FACFD5C"/>
    <w:rsid w:val="6FB5893C"/>
    <w:rsid w:val="6FB7E291"/>
    <w:rsid w:val="6FB81113"/>
    <w:rsid w:val="6FBA6BEC"/>
    <w:rsid w:val="6FBB0B17"/>
    <w:rsid w:val="6FCCF5DE"/>
    <w:rsid w:val="6FD2552A"/>
    <w:rsid w:val="6FE149C6"/>
    <w:rsid w:val="6FE75ADE"/>
    <w:rsid w:val="6FEC1560"/>
    <w:rsid w:val="6FED11C2"/>
    <w:rsid w:val="700A4FFC"/>
    <w:rsid w:val="700E5F0C"/>
    <w:rsid w:val="701008DA"/>
    <w:rsid w:val="7017DC53"/>
    <w:rsid w:val="702B5AD9"/>
    <w:rsid w:val="702B7078"/>
    <w:rsid w:val="702C3E45"/>
    <w:rsid w:val="703141DF"/>
    <w:rsid w:val="703596D3"/>
    <w:rsid w:val="7037B637"/>
    <w:rsid w:val="7043DB5B"/>
    <w:rsid w:val="7043E8D8"/>
    <w:rsid w:val="7043F0C1"/>
    <w:rsid w:val="7050A542"/>
    <w:rsid w:val="7055208D"/>
    <w:rsid w:val="705863A5"/>
    <w:rsid w:val="705C2883"/>
    <w:rsid w:val="705CB73B"/>
    <w:rsid w:val="70654CDC"/>
    <w:rsid w:val="706BFA97"/>
    <w:rsid w:val="70707EB9"/>
    <w:rsid w:val="7085F60C"/>
    <w:rsid w:val="70863B5D"/>
    <w:rsid w:val="70879A6B"/>
    <w:rsid w:val="7089ABA3"/>
    <w:rsid w:val="70920E4C"/>
    <w:rsid w:val="7092661D"/>
    <w:rsid w:val="709C198F"/>
    <w:rsid w:val="70A1F5B0"/>
    <w:rsid w:val="70A995B5"/>
    <w:rsid w:val="70B65B3A"/>
    <w:rsid w:val="70B90FDC"/>
    <w:rsid w:val="70BFDE1E"/>
    <w:rsid w:val="70C00B4C"/>
    <w:rsid w:val="70C6D25E"/>
    <w:rsid w:val="70C8259E"/>
    <w:rsid w:val="70CA8BF1"/>
    <w:rsid w:val="70D8C676"/>
    <w:rsid w:val="70FB8CEE"/>
    <w:rsid w:val="70FE6563"/>
    <w:rsid w:val="70FFAB04"/>
    <w:rsid w:val="7100950A"/>
    <w:rsid w:val="7100AAE1"/>
    <w:rsid w:val="710A1A83"/>
    <w:rsid w:val="710F2A8B"/>
    <w:rsid w:val="7110A4E5"/>
    <w:rsid w:val="711359CE"/>
    <w:rsid w:val="71149C56"/>
    <w:rsid w:val="7130712E"/>
    <w:rsid w:val="7133F18F"/>
    <w:rsid w:val="713C4CA6"/>
    <w:rsid w:val="7145CE9D"/>
    <w:rsid w:val="7148BDF0"/>
    <w:rsid w:val="714D8E1E"/>
    <w:rsid w:val="7151AEFD"/>
    <w:rsid w:val="71523F8C"/>
    <w:rsid w:val="7158E341"/>
    <w:rsid w:val="715AE5DF"/>
    <w:rsid w:val="715FAB40"/>
    <w:rsid w:val="7160A66F"/>
    <w:rsid w:val="716936EE"/>
    <w:rsid w:val="716BF19C"/>
    <w:rsid w:val="718E377B"/>
    <w:rsid w:val="7192DCE2"/>
    <w:rsid w:val="719A5682"/>
    <w:rsid w:val="71A77465"/>
    <w:rsid w:val="71A8536A"/>
    <w:rsid w:val="71AAF697"/>
    <w:rsid w:val="71AB1383"/>
    <w:rsid w:val="71AE21E9"/>
    <w:rsid w:val="71B65BEB"/>
    <w:rsid w:val="71B9E287"/>
    <w:rsid w:val="71BD7889"/>
    <w:rsid w:val="71BE3F90"/>
    <w:rsid w:val="71C2F599"/>
    <w:rsid w:val="71D2849F"/>
    <w:rsid w:val="71D37E10"/>
    <w:rsid w:val="71D7D652"/>
    <w:rsid w:val="71D9C592"/>
    <w:rsid w:val="71DDD7EF"/>
    <w:rsid w:val="71F747DD"/>
    <w:rsid w:val="71F99092"/>
    <w:rsid w:val="71FF873B"/>
    <w:rsid w:val="7200A7F2"/>
    <w:rsid w:val="72025F69"/>
    <w:rsid w:val="7203DE83"/>
    <w:rsid w:val="7209259A"/>
    <w:rsid w:val="720E7D37"/>
    <w:rsid w:val="72100D1B"/>
    <w:rsid w:val="7217F76B"/>
    <w:rsid w:val="7218E175"/>
    <w:rsid w:val="721D39E8"/>
    <w:rsid w:val="7229C6AD"/>
    <w:rsid w:val="722D10DE"/>
    <w:rsid w:val="722E1979"/>
    <w:rsid w:val="7231477D"/>
    <w:rsid w:val="7236ECB0"/>
    <w:rsid w:val="724003AA"/>
    <w:rsid w:val="724402D1"/>
    <w:rsid w:val="724A3EB5"/>
    <w:rsid w:val="725288EA"/>
    <w:rsid w:val="72544C08"/>
    <w:rsid w:val="7254FA07"/>
    <w:rsid w:val="725AD9A7"/>
    <w:rsid w:val="725B7BF1"/>
    <w:rsid w:val="725D8388"/>
    <w:rsid w:val="725F7232"/>
    <w:rsid w:val="72604D3E"/>
    <w:rsid w:val="726B9F72"/>
    <w:rsid w:val="72757AAB"/>
    <w:rsid w:val="7284BA39"/>
    <w:rsid w:val="72903A2A"/>
    <w:rsid w:val="7293F353"/>
    <w:rsid w:val="7298CC86"/>
    <w:rsid w:val="72993C63"/>
    <w:rsid w:val="72996BFD"/>
    <w:rsid w:val="72998376"/>
    <w:rsid w:val="729A9082"/>
    <w:rsid w:val="72A23F7D"/>
    <w:rsid w:val="72A80D65"/>
    <w:rsid w:val="72AD2AC3"/>
    <w:rsid w:val="72AF5097"/>
    <w:rsid w:val="72BA9BB0"/>
    <w:rsid w:val="72BCA9E5"/>
    <w:rsid w:val="72C16EDE"/>
    <w:rsid w:val="72C1D4A8"/>
    <w:rsid w:val="72C6489D"/>
    <w:rsid w:val="72CF28B1"/>
    <w:rsid w:val="72CFB296"/>
    <w:rsid w:val="72D0CEFB"/>
    <w:rsid w:val="72D28875"/>
    <w:rsid w:val="72DD38A0"/>
    <w:rsid w:val="72ECA355"/>
    <w:rsid w:val="72EF5D4B"/>
    <w:rsid w:val="72FF26E0"/>
    <w:rsid w:val="730956E7"/>
    <w:rsid w:val="730A0356"/>
    <w:rsid w:val="730ABC7F"/>
    <w:rsid w:val="730C3C28"/>
    <w:rsid w:val="7312F0B8"/>
    <w:rsid w:val="73130442"/>
    <w:rsid w:val="73185948"/>
    <w:rsid w:val="731A0600"/>
    <w:rsid w:val="731DA6CA"/>
    <w:rsid w:val="73244310"/>
    <w:rsid w:val="73302FEF"/>
    <w:rsid w:val="73311B6D"/>
    <w:rsid w:val="7332618B"/>
    <w:rsid w:val="7342C4F9"/>
    <w:rsid w:val="73457659"/>
    <w:rsid w:val="73544788"/>
    <w:rsid w:val="7357187B"/>
    <w:rsid w:val="735C0A75"/>
    <w:rsid w:val="735D6549"/>
    <w:rsid w:val="736315D8"/>
    <w:rsid w:val="73660973"/>
    <w:rsid w:val="736B2ADE"/>
    <w:rsid w:val="736B8276"/>
    <w:rsid w:val="736B98A9"/>
    <w:rsid w:val="736C17D4"/>
    <w:rsid w:val="7374BEF0"/>
    <w:rsid w:val="737C82D8"/>
    <w:rsid w:val="738439C3"/>
    <w:rsid w:val="7387B448"/>
    <w:rsid w:val="738965E4"/>
    <w:rsid w:val="738D6A03"/>
    <w:rsid w:val="738EC41E"/>
    <w:rsid w:val="738F135B"/>
    <w:rsid w:val="7391091F"/>
    <w:rsid w:val="73A04047"/>
    <w:rsid w:val="73A39E41"/>
    <w:rsid w:val="73B0C5A0"/>
    <w:rsid w:val="73B31B00"/>
    <w:rsid w:val="73B4EB0A"/>
    <w:rsid w:val="73B73AED"/>
    <w:rsid w:val="73C36A48"/>
    <w:rsid w:val="73C3F440"/>
    <w:rsid w:val="73D15698"/>
    <w:rsid w:val="73D2DBDE"/>
    <w:rsid w:val="73DC6FA2"/>
    <w:rsid w:val="73E0938D"/>
    <w:rsid w:val="73E77D04"/>
    <w:rsid w:val="73FB0956"/>
    <w:rsid w:val="740B24A1"/>
    <w:rsid w:val="740FDFEA"/>
    <w:rsid w:val="7410B17B"/>
    <w:rsid w:val="741806B8"/>
    <w:rsid w:val="741DB98F"/>
    <w:rsid w:val="74203C5D"/>
    <w:rsid w:val="7425A0F4"/>
    <w:rsid w:val="742609A1"/>
    <w:rsid w:val="74266BEF"/>
    <w:rsid w:val="7428175B"/>
    <w:rsid w:val="7429E85D"/>
    <w:rsid w:val="742EB0A1"/>
    <w:rsid w:val="743201ED"/>
    <w:rsid w:val="74437D8F"/>
    <w:rsid w:val="744878F8"/>
    <w:rsid w:val="7448D465"/>
    <w:rsid w:val="744A654E"/>
    <w:rsid w:val="744D2E98"/>
    <w:rsid w:val="7453F722"/>
    <w:rsid w:val="745BB320"/>
    <w:rsid w:val="745C86A5"/>
    <w:rsid w:val="7465C14C"/>
    <w:rsid w:val="746F5F18"/>
    <w:rsid w:val="7471E230"/>
    <w:rsid w:val="74722444"/>
    <w:rsid w:val="74776945"/>
    <w:rsid w:val="7477E1D7"/>
    <w:rsid w:val="747B882E"/>
    <w:rsid w:val="747DD9DF"/>
    <w:rsid w:val="7487B8A1"/>
    <w:rsid w:val="748CBCF4"/>
    <w:rsid w:val="749627B7"/>
    <w:rsid w:val="749676BF"/>
    <w:rsid w:val="749838E5"/>
    <w:rsid w:val="749C7DEA"/>
    <w:rsid w:val="74A3C6E5"/>
    <w:rsid w:val="74A55318"/>
    <w:rsid w:val="74A7EE62"/>
    <w:rsid w:val="74AD9DDA"/>
    <w:rsid w:val="74AF5108"/>
    <w:rsid w:val="74B08018"/>
    <w:rsid w:val="74BC241D"/>
    <w:rsid w:val="74BEB990"/>
    <w:rsid w:val="74BEE9B1"/>
    <w:rsid w:val="74C610E2"/>
    <w:rsid w:val="74CA8562"/>
    <w:rsid w:val="74CAB0A5"/>
    <w:rsid w:val="74CF3D3E"/>
    <w:rsid w:val="74D94CAE"/>
    <w:rsid w:val="74DA2BFD"/>
    <w:rsid w:val="74DA95B0"/>
    <w:rsid w:val="74E44BBE"/>
    <w:rsid w:val="74E495DC"/>
    <w:rsid w:val="74E7D155"/>
    <w:rsid w:val="74EA1BDE"/>
    <w:rsid w:val="74EEC4C8"/>
    <w:rsid w:val="74F23273"/>
    <w:rsid w:val="74F533CB"/>
    <w:rsid w:val="74FB3C30"/>
    <w:rsid w:val="7505F6BA"/>
    <w:rsid w:val="750700E9"/>
    <w:rsid w:val="750A8324"/>
    <w:rsid w:val="750FB2E6"/>
    <w:rsid w:val="7516389E"/>
    <w:rsid w:val="75187B6B"/>
    <w:rsid w:val="751D7E1E"/>
    <w:rsid w:val="75212B26"/>
    <w:rsid w:val="75286A6F"/>
    <w:rsid w:val="754D94C2"/>
    <w:rsid w:val="754F91AC"/>
    <w:rsid w:val="7553BE67"/>
    <w:rsid w:val="755675AE"/>
    <w:rsid w:val="755A194F"/>
    <w:rsid w:val="7562076A"/>
    <w:rsid w:val="75661606"/>
    <w:rsid w:val="7573F074"/>
    <w:rsid w:val="757976BF"/>
    <w:rsid w:val="757BDE87"/>
    <w:rsid w:val="758176FD"/>
    <w:rsid w:val="7593863D"/>
    <w:rsid w:val="759700DE"/>
    <w:rsid w:val="75AA9DB2"/>
    <w:rsid w:val="75ABE6E3"/>
    <w:rsid w:val="75B1ED2F"/>
    <w:rsid w:val="75B22AE6"/>
    <w:rsid w:val="75B37294"/>
    <w:rsid w:val="75BD533D"/>
    <w:rsid w:val="75C05A54"/>
    <w:rsid w:val="75C0C07B"/>
    <w:rsid w:val="75E305A1"/>
    <w:rsid w:val="75E5BF57"/>
    <w:rsid w:val="75EC1AF5"/>
    <w:rsid w:val="75F53E02"/>
    <w:rsid w:val="75F94822"/>
    <w:rsid w:val="75FF305F"/>
    <w:rsid w:val="75FF3FF4"/>
    <w:rsid w:val="7601830F"/>
    <w:rsid w:val="760F1968"/>
    <w:rsid w:val="761EE738"/>
    <w:rsid w:val="762A539E"/>
    <w:rsid w:val="762B1254"/>
    <w:rsid w:val="762EB6AA"/>
    <w:rsid w:val="76347AD9"/>
    <w:rsid w:val="763AFD5B"/>
    <w:rsid w:val="763BA903"/>
    <w:rsid w:val="764B5F82"/>
    <w:rsid w:val="765A8AF2"/>
    <w:rsid w:val="765DF719"/>
    <w:rsid w:val="765FF530"/>
    <w:rsid w:val="766499B8"/>
    <w:rsid w:val="766C6537"/>
    <w:rsid w:val="766D5FCC"/>
    <w:rsid w:val="766EF7EC"/>
    <w:rsid w:val="767105DD"/>
    <w:rsid w:val="76741870"/>
    <w:rsid w:val="7676E8E4"/>
    <w:rsid w:val="767A5F9B"/>
    <w:rsid w:val="767B1120"/>
    <w:rsid w:val="767CBF87"/>
    <w:rsid w:val="768A73F0"/>
    <w:rsid w:val="768EA920"/>
    <w:rsid w:val="768FDCEA"/>
    <w:rsid w:val="7691D21E"/>
    <w:rsid w:val="769BB276"/>
    <w:rsid w:val="769EA9D7"/>
    <w:rsid w:val="76A2B842"/>
    <w:rsid w:val="76A49978"/>
    <w:rsid w:val="76A570AF"/>
    <w:rsid w:val="76AC1B19"/>
    <w:rsid w:val="76AE6CDB"/>
    <w:rsid w:val="76B1D524"/>
    <w:rsid w:val="76B52B62"/>
    <w:rsid w:val="76B9214C"/>
    <w:rsid w:val="76BA603A"/>
    <w:rsid w:val="76C06155"/>
    <w:rsid w:val="76C7C072"/>
    <w:rsid w:val="76C95EA7"/>
    <w:rsid w:val="76D29CE2"/>
    <w:rsid w:val="76D2FBE1"/>
    <w:rsid w:val="76DD3F67"/>
    <w:rsid w:val="76E2F081"/>
    <w:rsid w:val="76EC4FFA"/>
    <w:rsid w:val="76F6C7CE"/>
    <w:rsid w:val="76FB3357"/>
    <w:rsid w:val="76FF5319"/>
    <w:rsid w:val="77036384"/>
    <w:rsid w:val="77052D70"/>
    <w:rsid w:val="77081B42"/>
    <w:rsid w:val="770AD842"/>
    <w:rsid w:val="770FA2A0"/>
    <w:rsid w:val="771194F3"/>
    <w:rsid w:val="771249D3"/>
    <w:rsid w:val="771A2CF8"/>
    <w:rsid w:val="771B2491"/>
    <w:rsid w:val="771DB158"/>
    <w:rsid w:val="772137A5"/>
    <w:rsid w:val="77328A28"/>
    <w:rsid w:val="7739D748"/>
    <w:rsid w:val="773F0B70"/>
    <w:rsid w:val="773F8085"/>
    <w:rsid w:val="77411205"/>
    <w:rsid w:val="774289A4"/>
    <w:rsid w:val="774D064C"/>
    <w:rsid w:val="774FC740"/>
    <w:rsid w:val="7751BB33"/>
    <w:rsid w:val="77576470"/>
    <w:rsid w:val="775A496F"/>
    <w:rsid w:val="77688B07"/>
    <w:rsid w:val="77719975"/>
    <w:rsid w:val="77758AB5"/>
    <w:rsid w:val="777DA162"/>
    <w:rsid w:val="777DBB39"/>
    <w:rsid w:val="7780F8BE"/>
    <w:rsid w:val="7785C01A"/>
    <w:rsid w:val="77866656"/>
    <w:rsid w:val="778AEA5D"/>
    <w:rsid w:val="778E56DE"/>
    <w:rsid w:val="778EC9EB"/>
    <w:rsid w:val="77952133"/>
    <w:rsid w:val="7796D82C"/>
    <w:rsid w:val="7798B94E"/>
    <w:rsid w:val="779A56DF"/>
    <w:rsid w:val="779F65E2"/>
    <w:rsid w:val="77A01310"/>
    <w:rsid w:val="77A26E71"/>
    <w:rsid w:val="77A71444"/>
    <w:rsid w:val="77A7F4BE"/>
    <w:rsid w:val="77A80CE9"/>
    <w:rsid w:val="77AC15EC"/>
    <w:rsid w:val="77B01FBC"/>
    <w:rsid w:val="77B7B64C"/>
    <w:rsid w:val="77C196C8"/>
    <w:rsid w:val="77C1BAEA"/>
    <w:rsid w:val="77ECADC8"/>
    <w:rsid w:val="77ECBDE4"/>
    <w:rsid w:val="77EE504A"/>
    <w:rsid w:val="77F12458"/>
    <w:rsid w:val="77F38FA7"/>
    <w:rsid w:val="77FD2391"/>
    <w:rsid w:val="77FD6777"/>
    <w:rsid w:val="7802F31D"/>
    <w:rsid w:val="78091F4B"/>
    <w:rsid w:val="7809C309"/>
    <w:rsid w:val="78121937"/>
    <w:rsid w:val="7815E3F0"/>
    <w:rsid w:val="78168EE5"/>
    <w:rsid w:val="781730A3"/>
    <w:rsid w:val="78198580"/>
    <w:rsid w:val="7824DB85"/>
    <w:rsid w:val="78258F2F"/>
    <w:rsid w:val="782A0E49"/>
    <w:rsid w:val="7831E547"/>
    <w:rsid w:val="78354FB9"/>
    <w:rsid w:val="78383604"/>
    <w:rsid w:val="7841431C"/>
    <w:rsid w:val="7841DCD7"/>
    <w:rsid w:val="78442168"/>
    <w:rsid w:val="7845155D"/>
    <w:rsid w:val="7849E6AA"/>
    <w:rsid w:val="784A3E1D"/>
    <w:rsid w:val="784AE186"/>
    <w:rsid w:val="784E867D"/>
    <w:rsid w:val="7856B0AF"/>
    <w:rsid w:val="7856B208"/>
    <w:rsid w:val="7858A7A3"/>
    <w:rsid w:val="785A626E"/>
    <w:rsid w:val="785E0A37"/>
    <w:rsid w:val="785ED84D"/>
    <w:rsid w:val="78660F9D"/>
    <w:rsid w:val="786E8DD5"/>
    <w:rsid w:val="786FD53E"/>
    <w:rsid w:val="78876CB7"/>
    <w:rsid w:val="7893B577"/>
    <w:rsid w:val="7897C666"/>
    <w:rsid w:val="78AC51E7"/>
    <w:rsid w:val="78B30286"/>
    <w:rsid w:val="78BCE030"/>
    <w:rsid w:val="78C797AE"/>
    <w:rsid w:val="78D3572A"/>
    <w:rsid w:val="78D49555"/>
    <w:rsid w:val="78D6C368"/>
    <w:rsid w:val="78D7220C"/>
    <w:rsid w:val="78D99875"/>
    <w:rsid w:val="78E11F10"/>
    <w:rsid w:val="78E2BAAF"/>
    <w:rsid w:val="78E7BEFC"/>
    <w:rsid w:val="78EBE13A"/>
    <w:rsid w:val="78F289CE"/>
    <w:rsid w:val="78F37191"/>
    <w:rsid w:val="78F599BF"/>
    <w:rsid w:val="78FC8E05"/>
    <w:rsid w:val="79029485"/>
    <w:rsid w:val="79088674"/>
    <w:rsid w:val="790C28C3"/>
    <w:rsid w:val="790EE831"/>
    <w:rsid w:val="7917CF10"/>
    <w:rsid w:val="791814D8"/>
    <w:rsid w:val="79204BEB"/>
    <w:rsid w:val="79211415"/>
    <w:rsid w:val="7925EC6D"/>
    <w:rsid w:val="792A8AA5"/>
    <w:rsid w:val="792EE118"/>
    <w:rsid w:val="7937D653"/>
    <w:rsid w:val="793966AA"/>
    <w:rsid w:val="793E09FC"/>
    <w:rsid w:val="793FACBE"/>
    <w:rsid w:val="7943B0F7"/>
    <w:rsid w:val="79493C84"/>
    <w:rsid w:val="7952138F"/>
    <w:rsid w:val="7954D559"/>
    <w:rsid w:val="79553749"/>
    <w:rsid w:val="79561994"/>
    <w:rsid w:val="795D0D28"/>
    <w:rsid w:val="7969A8EB"/>
    <w:rsid w:val="796B9EDD"/>
    <w:rsid w:val="7971684E"/>
    <w:rsid w:val="7971AD21"/>
    <w:rsid w:val="7972F3C6"/>
    <w:rsid w:val="79834204"/>
    <w:rsid w:val="79846424"/>
    <w:rsid w:val="798E7518"/>
    <w:rsid w:val="798E9DD1"/>
    <w:rsid w:val="798F5C45"/>
    <w:rsid w:val="799277A4"/>
    <w:rsid w:val="79943A16"/>
    <w:rsid w:val="7996EC6E"/>
    <w:rsid w:val="799E7A54"/>
    <w:rsid w:val="799F835E"/>
    <w:rsid w:val="79A359F9"/>
    <w:rsid w:val="79AE7DB1"/>
    <w:rsid w:val="79BDE346"/>
    <w:rsid w:val="79CDC8C6"/>
    <w:rsid w:val="79CDDE39"/>
    <w:rsid w:val="79DB9D0C"/>
    <w:rsid w:val="79DEECCD"/>
    <w:rsid w:val="79E32788"/>
    <w:rsid w:val="79EE9CE0"/>
    <w:rsid w:val="7A09AE38"/>
    <w:rsid w:val="7A0AF1E0"/>
    <w:rsid w:val="7A183289"/>
    <w:rsid w:val="7A1D6E36"/>
    <w:rsid w:val="7A24E120"/>
    <w:rsid w:val="7A276155"/>
    <w:rsid w:val="7A2BF16B"/>
    <w:rsid w:val="7A3602FD"/>
    <w:rsid w:val="7A3AF80A"/>
    <w:rsid w:val="7A3C4CF9"/>
    <w:rsid w:val="7A442D1B"/>
    <w:rsid w:val="7A4571CF"/>
    <w:rsid w:val="7A4B09A6"/>
    <w:rsid w:val="7A5437B1"/>
    <w:rsid w:val="7A544C98"/>
    <w:rsid w:val="7A576BA5"/>
    <w:rsid w:val="7A5883A6"/>
    <w:rsid w:val="7A5A6C87"/>
    <w:rsid w:val="7A5F363D"/>
    <w:rsid w:val="7A5F8111"/>
    <w:rsid w:val="7A63C768"/>
    <w:rsid w:val="7A68CBCE"/>
    <w:rsid w:val="7A6A55B3"/>
    <w:rsid w:val="7A6ACD50"/>
    <w:rsid w:val="7A79469A"/>
    <w:rsid w:val="7A80F5D9"/>
    <w:rsid w:val="7A84B0AD"/>
    <w:rsid w:val="7A9BE9B5"/>
    <w:rsid w:val="7A9D60A6"/>
    <w:rsid w:val="7AA76140"/>
    <w:rsid w:val="7AAAC6AB"/>
    <w:rsid w:val="7AAE03E6"/>
    <w:rsid w:val="7AB55D45"/>
    <w:rsid w:val="7AB94E69"/>
    <w:rsid w:val="7ABCA747"/>
    <w:rsid w:val="7AC386F5"/>
    <w:rsid w:val="7AC38FA7"/>
    <w:rsid w:val="7ACE9BF4"/>
    <w:rsid w:val="7ACFB305"/>
    <w:rsid w:val="7ADB58ED"/>
    <w:rsid w:val="7ADC2B80"/>
    <w:rsid w:val="7AE0B756"/>
    <w:rsid w:val="7AE563D7"/>
    <w:rsid w:val="7AF18A6D"/>
    <w:rsid w:val="7AF2E9B5"/>
    <w:rsid w:val="7AF480F1"/>
    <w:rsid w:val="7AF7A902"/>
    <w:rsid w:val="7AF842E9"/>
    <w:rsid w:val="7AF9959F"/>
    <w:rsid w:val="7AFC12F5"/>
    <w:rsid w:val="7AFD37DD"/>
    <w:rsid w:val="7B0AA95C"/>
    <w:rsid w:val="7B116F39"/>
    <w:rsid w:val="7B1272BD"/>
    <w:rsid w:val="7B185936"/>
    <w:rsid w:val="7B1935E1"/>
    <w:rsid w:val="7B19933A"/>
    <w:rsid w:val="7B1DEFB2"/>
    <w:rsid w:val="7B21144E"/>
    <w:rsid w:val="7B249D19"/>
    <w:rsid w:val="7B2B0125"/>
    <w:rsid w:val="7B2F571B"/>
    <w:rsid w:val="7B34FF98"/>
    <w:rsid w:val="7B3BEFC3"/>
    <w:rsid w:val="7B4D5662"/>
    <w:rsid w:val="7B511AFC"/>
    <w:rsid w:val="7B52880E"/>
    <w:rsid w:val="7B5834DF"/>
    <w:rsid w:val="7B58B2AE"/>
    <w:rsid w:val="7B58D9B4"/>
    <w:rsid w:val="7B5A3D34"/>
    <w:rsid w:val="7B5C2F6E"/>
    <w:rsid w:val="7B5D24DA"/>
    <w:rsid w:val="7B61B5A0"/>
    <w:rsid w:val="7B6745E8"/>
    <w:rsid w:val="7B681A09"/>
    <w:rsid w:val="7B6B938E"/>
    <w:rsid w:val="7B700201"/>
    <w:rsid w:val="7B719261"/>
    <w:rsid w:val="7B788079"/>
    <w:rsid w:val="7B8284F7"/>
    <w:rsid w:val="7B872371"/>
    <w:rsid w:val="7B8970F9"/>
    <w:rsid w:val="7B90E587"/>
    <w:rsid w:val="7B9447FF"/>
    <w:rsid w:val="7B97E13E"/>
    <w:rsid w:val="7B9D5977"/>
    <w:rsid w:val="7B9FC622"/>
    <w:rsid w:val="7BA1F45C"/>
    <w:rsid w:val="7BAC40BA"/>
    <w:rsid w:val="7BAF8443"/>
    <w:rsid w:val="7BB24217"/>
    <w:rsid w:val="7BB2AF76"/>
    <w:rsid w:val="7BB40263"/>
    <w:rsid w:val="7BB86A38"/>
    <w:rsid w:val="7BC097E7"/>
    <w:rsid w:val="7BC52E8B"/>
    <w:rsid w:val="7BCDC522"/>
    <w:rsid w:val="7BDFFFFC"/>
    <w:rsid w:val="7BE4CCF9"/>
    <w:rsid w:val="7BF42742"/>
    <w:rsid w:val="7BF450A6"/>
    <w:rsid w:val="7BF57A34"/>
    <w:rsid w:val="7BF966DA"/>
    <w:rsid w:val="7BFCC578"/>
    <w:rsid w:val="7C023C80"/>
    <w:rsid w:val="7C03B9CE"/>
    <w:rsid w:val="7C124DC3"/>
    <w:rsid w:val="7C354705"/>
    <w:rsid w:val="7C35B2AA"/>
    <w:rsid w:val="7C3D25DE"/>
    <w:rsid w:val="7C50B553"/>
    <w:rsid w:val="7C5D6027"/>
    <w:rsid w:val="7C630103"/>
    <w:rsid w:val="7C698418"/>
    <w:rsid w:val="7C6EAD50"/>
    <w:rsid w:val="7C6F63DA"/>
    <w:rsid w:val="7C705648"/>
    <w:rsid w:val="7C759F2A"/>
    <w:rsid w:val="7C7604FB"/>
    <w:rsid w:val="7C7BC1F7"/>
    <w:rsid w:val="7C90A002"/>
    <w:rsid w:val="7C93B590"/>
    <w:rsid w:val="7C93D3F4"/>
    <w:rsid w:val="7C971D6A"/>
    <w:rsid w:val="7C9F5532"/>
    <w:rsid w:val="7C9FF40F"/>
    <w:rsid w:val="7CA22807"/>
    <w:rsid w:val="7CA8B12B"/>
    <w:rsid w:val="7CAC89EB"/>
    <w:rsid w:val="7CB3EF93"/>
    <w:rsid w:val="7CB40901"/>
    <w:rsid w:val="7CBA80D0"/>
    <w:rsid w:val="7CBC59C7"/>
    <w:rsid w:val="7CBE8F17"/>
    <w:rsid w:val="7CCBF124"/>
    <w:rsid w:val="7CCD944C"/>
    <w:rsid w:val="7CCE30FB"/>
    <w:rsid w:val="7CCE454E"/>
    <w:rsid w:val="7CDBAFE2"/>
    <w:rsid w:val="7CE0D2D4"/>
    <w:rsid w:val="7CE39ED9"/>
    <w:rsid w:val="7CE6AC2A"/>
    <w:rsid w:val="7CE9D54B"/>
    <w:rsid w:val="7CEA4206"/>
    <w:rsid w:val="7CEE6E16"/>
    <w:rsid w:val="7CF45E0E"/>
    <w:rsid w:val="7CF4674F"/>
    <w:rsid w:val="7CF78AF0"/>
    <w:rsid w:val="7CF85B8D"/>
    <w:rsid w:val="7CF9F9D0"/>
    <w:rsid w:val="7CFA6729"/>
    <w:rsid w:val="7CFAE04E"/>
    <w:rsid w:val="7D0168A5"/>
    <w:rsid w:val="7D068A5B"/>
    <w:rsid w:val="7D06F095"/>
    <w:rsid w:val="7D08D314"/>
    <w:rsid w:val="7D0C27E6"/>
    <w:rsid w:val="7D28A96C"/>
    <w:rsid w:val="7D337103"/>
    <w:rsid w:val="7D3A182D"/>
    <w:rsid w:val="7D3AA16A"/>
    <w:rsid w:val="7D3AE7CE"/>
    <w:rsid w:val="7D3B9BCA"/>
    <w:rsid w:val="7D45C0C4"/>
    <w:rsid w:val="7D472977"/>
    <w:rsid w:val="7D4B2031"/>
    <w:rsid w:val="7D4F385D"/>
    <w:rsid w:val="7D5D80ED"/>
    <w:rsid w:val="7D6E522F"/>
    <w:rsid w:val="7D6F777A"/>
    <w:rsid w:val="7D7C4050"/>
    <w:rsid w:val="7D82E82E"/>
    <w:rsid w:val="7D835FC7"/>
    <w:rsid w:val="7D83F4FA"/>
    <w:rsid w:val="7D8A5934"/>
    <w:rsid w:val="7D915DB8"/>
    <w:rsid w:val="7D93730A"/>
    <w:rsid w:val="7D942A46"/>
    <w:rsid w:val="7D9702FD"/>
    <w:rsid w:val="7DA241AE"/>
    <w:rsid w:val="7DBA846A"/>
    <w:rsid w:val="7DBE0E65"/>
    <w:rsid w:val="7DCC65A3"/>
    <w:rsid w:val="7DE366F2"/>
    <w:rsid w:val="7DFD62D4"/>
    <w:rsid w:val="7DFE7C0D"/>
    <w:rsid w:val="7E05C4BC"/>
    <w:rsid w:val="7E0BDB3C"/>
    <w:rsid w:val="7E15A574"/>
    <w:rsid w:val="7E23E6B4"/>
    <w:rsid w:val="7E24C38C"/>
    <w:rsid w:val="7E2E02FC"/>
    <w:rsid w:val="7E2EDF7C"/>
    <w:rsid w:val="7E44EA2B"/>
    <w:rsid w:val="7E45F67C"/>
    <w:rsid w:val="7E46E545"/>
    <w:rsid w:val="7E4BE1C3"/>
    <w:rsid w:val="7E52A02E"/>
    <w:rsid w:val="7E53FB8E"/>
    <w:rsid w:val="7E544BF6"/>
    <w:rsid w:val="7E5C89B7"/>
    <w:rsid w:val="7E6730E7"/>
    <w:rsid w:val="7E6B7608"/>
    <w:rsid w:val="7E6C0C2C"/>
    <w:rsid w:val="7E6FF0A8"/>
    <w:rsid w:val="7E70E060"/>
    <w:rsid w:val="7E73317C"/>
    <w:rsid w:val="7E7A5768"/>
    <w:rsid w:val="7E81D45D"/>
    <w:rsid w:val="7E8A2EFA"/>
    <w:rsid w:val="7E8EBF3B"/>
    <w:rsid w:val="7E8FB900"/>
    <w:rsid w:val="7E92F79D"/>
    <w:rsid w:val="7E955B33"/>
    <w:rsid w:val="7E9CCD5F"/>
    <w:rsid w:val="7EA3ADA8"/>
    <w:rsid w:val="7EA82C07"/>
    <w:rsid w:val="7EA85F2D"/>
    <w:rsid w:val="7EAB981F"/>
    <w:rsid w:val="7EABA52A"/>
    <w:rsid w:val="7EB75251"/>
    <w:rsid w:val="7EBB7306"/>
    <w:rsid w:val="7EBBD582"/>
    <w:rsid w:val="7EC941C6"/>
    <w:rsid w:val="7ECC71D9"/>
    <w:rsid w:val="7ECCD7F2"/>
    <w:rsid w:val="7ECD4EF7"/>
    <w:rsid w:val="7ED51E8F"/>
    <w:rsid w:val="7ED53C5A"/>
    <w:rsid w:val="7EE5B519"/>
    <w:rsid w:val="7EE87E04"/>
    <w:rsid w:val="7EECE4B7"/>
    <w:rsid w:val="7EF2DA67"/>
    <w:rsid w:val="7EF3888D"/>
    <w:rsid w:val="7EFD440F"/>
    <w:rsid w:val="7EFDE324"/>
    <w:rsid w:val="7EFFF166"/>
    <w:rsid w:val="7F004DD4"/>
    <w:rsid w:val="7F00BDB4"/>
    <w:rsid w:val="7F01D995"/>
    <w:rsid w:val="7F0295A6"/>
    <w:rsid w:val="7F0440F7"/>
    <w:rsid w:val="7F061F3D"/>
    <w:rsid w:val="7F109389"/>
    <w:rsid w:val="7F13EFB4"/>
    <w:rsid w:val="7F21AD72"/>
    <w:rsid w:val="7F23E4F0"/>
    <w:rsid w:val="7F2CE615"/>
    <w:rsid w:val="7F34FA9B"/>
    <w:rsid w:val="7F3F1C5E"/>
    <w:rsid w:val="7F41B398"/>
    <w:rsid w:val="7F49DF3D"/>
    <w:rsid w:val="7F4AC010"/>
    <w:rsid w:val="7F502F07"/>
    <w:rsid w:val="7F640B13"/>
    <w:rsid w:val="7F67862F"/>
    <w:rsid w:val="7F68B123"/>
    <w:rsid w:val="7F6A2A9D"/>
    <w:rsid w:val="7F77B9F8"/>
    <w:rsid w:val="7F9EB8C2"/>
    <w:rsid w:val="7FA07FE7"/>
    <w:rsid w:val="7FBD6372"/>
    <w:rsid w:val="7FBF75F3"/>
    <w:rsid w:val="7FBFACF0"/>
    <w:rsid w:val="7FC801EB"/>
    <w:rsid w:val="7FCAC70E"/>
    <w:rsid w:val="7FCD483F"/>
    <w:rsid w:val="7FDBF9D1"/>
    <w:rsid w:val="7FDCA5F8"/>
    <w:rsid w:val="7FE03431"/>
    <w:rsid w:val="7FEBDDAA"/>
    <w:rsid w:val="7FEC15B7"/>
    <w:rsid w:val="7FEC7618"/>
    <w:rsid w:val="7FF6A477"/>
    <w:rsid w:val="7FF73749"/>
  </w:rsids>
  <w:themeFontLang w:bidi="ar-SA" w:eastAsia="zh-TW"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45746"/>
    <w:rPr>
      <w:rFonts w:ascii="Heebo Light" w:hAnsi="Heebo Light"/>
      <w:sz w:val="24"/>
    </w:rPr>
  </w:style>
  <w:style w:styleId="Heading1" w:type="paragraph">
    <w:name w:val="heading 1"/>
    <w:next w:val="Normal"/>
    <w:link w:val="Heading1Char"/>
    <w:uiPriority w:val="9"/>
    <w:qFormat/>
    <w:rsid w:val="008B4570"/>
    <w:pPr>
      <w:outlineLvl w:val="0"/>
    </w:pPr>
    <w:rPr>
      <w:rFonts w:ascii="Heebo" w:cstheme="majorBidi" w:eastAsiaTheme="majorEastAsia" w:hAnsi="Heebo"/>
      <w:color w:val="5DA66C"/>
      <w:spacing w:val="-10"/>
      <w:kern w:val="28"/>
      <w:sz w:val="44"/>
      <w:szCs w:val="44"/>
    </w:rPr>
  </w:style>
  <w:style w:styleId="Heading2" w:type="paragraph">
    <w:name w:val="heading 2"/>
    <w:next w:val="Normal"/>
    <w:link w:val="Heading2Char"/>
    <w:uiPriority w:val="9"/>
    <w:unhideWhenUsed/>
    <w:qFormat/>
    <w:rsid w:val="008B4570"/>
    <w:pPr>
      <w:outlineLvl w:val="1"/>
    </w:pPr>
    <w:rPr>
      <w:rFonts w:ascii="Heebo" w:cstheme="majorBidi" w:eastAsiaTheme="majorEastAsia" w:hAnsi="Heebo"/>
      <w:b/>
      <w:bCs/>
      <w:color w:val="147980"/>
      <w:sz w:val="28"/>
      <w:szCs w:val="28"/>
    </w:rPr>
  </w:style>
  <w:style w:styleId="Heading3" w:type="paragraph">
    <w:name w:val="heading 3"/>
    <w:next w:val="Normal"/>
    <w:link w:val="Heading3Char"/>
    <w:uiPriority w:val="9"/>
    <w:unhideWhenUsed/>
    <w:qFormat/>
    <w:rsid w:val="008B4570"/>
    <w:pPr>
      <w:outlineLvl w:val="2"/>
    </w:pPr>
    <w:rPr>
      <w:rFonts w:ascii="Heebo" w:cstheme="majorBidi" w:eastAsiaTheme="majorEastAsia" w:hAnsi="Heebo"/>
      <w:b/>
      <w:bCs/>
      <w:sz w:val="24"/>
      <w:szCs w:val="24"/>
    </w:rPr>
  </w:style>
  <w:style w:styleId="Heading4" w:type="paragraph">
    <w:name w:val="heading 4"/>
    <w:basedOn w:val="Normal"/>
    <w:next w:val="Normal"/>
    <w:link w:val="Heading4Char"/>
    <w:uiPriority w:val="9"/>
    <w:unhideWhenUsed/>
    <w:qFormat/>
    <w:rsid w:val="008B4570"/>
    <w:pPr>
      <w:keepNext/>
      <w:keepLines/>
      <w:outlineLvl w:val="3"/>
    </w:pPr>
    <w:rPr>
      <w:rFonts w:ascii="Heebo" w:cs="Heebo" w:eastAsiaTheme="majorEastAsia" w:hAnsi="Heebo"/>
      <w:iCs/>
      <w:u w:val="single"/>
    </w:rPr>
  </w:style>
  <w:style w:styleId="Heading5" w:type="paragraph">
    <w:name w:val="heading 5"/>
    <w:basedOn w:val="Heading4"/>
    <w:next w:val="Normal"/>
    <w:link w:val="Heading5Char"/>
    <w:uiPriority w:val="9"/>
    <w:unhideWhenUsed/>
    <w:qFormat/>
    <w:rsid w:val="000E20DD"/>
    <w:pPr>
      <w:spacing w:after="120"/>
      <w:outlineLvl w:val="4"/>
    </w:pPr>
    <w:rPr>
      <w:color w:themeColor="text1" w:val="000000"/>
      <w:u w:val="none"/>
    </w:rPr>
  </w:style>
  <w:style w:styleId="Heading6" w:type="paragraph">
    <w:name w:val="heading 6"/>
    <w:basedOn w:val="Normal"/>
    <w:next w:val="Normal"/>
    <w:link w:val="Heading6Char"/>
    <w:uiPriority w:val="9"/>
    <w:unhideWhenUsed/>
    <w:qFormat/>
    <w:rsid w:val="00DF16C2"/>
    <w:pPr>
      <w:keepNext/>
      <w:keepLines/>
      <w:spacing w:after="100" w:afterAutospacing="1" w:before="40"/>
      <w:outlineLvl w:val="5"/>
    </w:pPr>
    <w:rPr>
      <w:rFonts w:asciiTheme="majorHAnsi" w:cstheme="majorBidi" w:eastAsiaTheme="majorEastAsia" w:hAnsiTheme="majorHAnsi"/>
      <w:i/>
      <w:sz w:val="28"/>
    </w:rPr>
  </w:style>
  <w:style w:styleId="Heading7" w:type="paragraph">
    <w:name w:val="heading 7"/>
    <w:basedOn w:val="Normal"/>
    <w:next w:val="Normal"/>
    <w:link w:val="Heading7Char"/>
    <w:uiPriority w:val="9"/>
    <w:unhideWhenUsed/>
    <w:qFormat/>
    <w:rsid w:val="00DF3231"/>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semiHidden/>
    <w:unhideWhenUsed/>
    <w:qFormat/>
    <w:rsid w:val="008B4570"/>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B4570"/>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D6CD9"/>
    <w:pPr>
      <w:tabs>
        <w:tab w:pos="4680" w:val="center"/>
        <w:tab w:pos="9360" w:val="right"/>
      </w:tabs>
      <w:spacing w:after="0"/>
    </w:pPr>
  </w:style>
  <w:style w:customStyle="1" w:styleId="HeaderChar" w:type="character">
    <w:name w:val="Header Char"/>
    <w:basedOn w:val="DefaultParagraphFont"/>
    <w:link w:val="Header"/>
    <w:uiPriority w:val="99"/>
    <w:rsid w:val="002D6CD9"/>
  </w:style>
  <w:style w:styleId="Footer" w:type="paragraph">
    <w:name w:val="footer"/>
    <w:basedOn w:val="Normal"/>
    <w:link w:val="FooterChar"/>
    <w:uiPriority w:val="99"/>
    <w:unhideWhenUsed/>
    <w:rsid w:val="002D6CD9"/>
    <w:pPr>
      <w:tabs>
        <w:tab w:pos="4680" w:val="center"/>
        <w:tab w:pos="9360" w:val="right"/>
      </w:tabs>
      <w:spacing w:after="0"/>
    </w:pPr>
  </w:style>
  <w:style w:customStyle="1" w:styleId="FooterChar" w:type="character">
    <w:name w:val="Footer Char"/>
    <w:basedOn w:val="DefaultParagraphFont"/>
    <w:link w:val="Footer"/>
    <w:uiPriority w:val="99"/>
    <w:rsid w:val="002D6CD9"/>
  </w:style>
  <w:style w:customStyle="1" w:styleId="Appendices" w:type="paragraph">
    <w:name w:val="Appendices"/>
    <w:basedOn w:val="Title"/>
    <w:link w:val="AppendicesChar"/>
    <w:qFormat/>
    <w:rsid w:val="008B4570"/>
    <w:pPr>
      <w:spacing w:after="240"/>
      <w:jc w:val="center"/>
    </w:pPr>
    <w:rPr>
      <w:rFonts w:ascii="Heebo" w:hAnsi="Heebo"/>
      <w:color w:val="147980"/>
      <w:sz w:val="44"/>
      <w:szCs w:val="44"/>
    </w:rPr>
  </w:style>
  <w:style w:customStyle="1" w:styleId="AppendicesChar" w:type="character">
    <w:name w:val="Appendices Char"/>
    <w:basedOn w:val="TitleChar"/>
    <w:link w:val="Appendices"/>
    <w:rsid w:val="008B4570"/>
    <w:rPr>
      <w:rFonts w:ascii="Heebo" w:cstheme="majorBidi" w:eastAsiaTheme="majorEastAsia" w:hAnsi="Heebo"/>
      <w:color w:val="147980"/>
      <w:spacing w:val="-10"/>
      <w:kern w:val="28"/>
      <w:sz w:val="44"/>
      <w:szCs w:val="44"/>
    </w:rPr>
  </w:style>
  <w:style w:styleId="Title" w:type="paragraph">
    <w:name w:val="Title"/>
    <w:basedOn w:val="Normal"/>
    <w:next w:val="Normal"/>
    <w:link w:val="TitleChar"/>
    <w:uiPriority w:val="10"/>
    <w:rsid w:val="00B77CA8"/>
    <w:pPr>
      <w:spacing w:after="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77CA8"/>
    <w:rPr>
      <w:rFonts w:asciiTheme="majorHAnsi" w:cstheme="majorBidi" w:eastAsiaTheme="majorEastAsia" w:hAnsiTheme="majorHAnsi"/>
      <w:spacing w:val="-10"/>
      <w:kern w:val="28"/>
      <w:sz w:val="56"/>
      <w:szCs w:val="56"/>
    </w:rPr>
  </w:style>
  <w:style w:customStyle="1" w:styleId="TableHeading" w:type="paragraph">
    <w:name w:val="Table Heading"/>
    <w:basedOn w:val="Normal"/>
    <w:link w:val="TableHeadingChar"/>
    <w:qFormat/>
    <w:rsid w:val="008B4570"/>
    <w:pPr>
      <w:framePr w:hAnchor="margin" w:hSpace="180" w:vAnchor="text" w:wrap="around" w:y="246"/>
      <w:spacing w:after="0"/>
      <w:jc w:val="center"/>
    </w:pPr>
    <w:rPr>
      <w:b/>
      <w:bCs/>
    </w:rPr>
  </w:style>
  <w:style w:customStyle="1" w:styleId="TableHeadingChar" w:type="character">
    <w:name w:val="Table Heading Char"/>
    <w:basedOn w:val="DefaultParagraphFont"/>
    <w:link w:val="TableHeading"/>
    <w:rsid w:val="008B4570"/>
    <w:rPr>
      <w:rFonts w:ascii="Heebo Light" w:hAnsi="Heebo Light"/>
      <w:b/>
      <w:bCs/>
      <w:sz w:val="24"/>
    </w:rPr>
  </w:style>
  <w:style w:customStyle="1" w:styleId="TableContents" w:type="paragraph">
    <w:name w:val="Table Contents"/>
    <w:basedOn w:val="Normal"/>
    <w:link w:val="TableContentsChar"/>
    <w:qFormat/>
    <w:rsid w:val="008B4570"/>
    <w:pPr>
      <w:spacing w:after="0"/>
    </w:pPr>
  </w:style>
  <w:style w:customStyle="1" w:styleId="TableContentsChar" w:type="character">
    <w:name w:val="Table Contents Char"/>
    <w:basedOn w:val="DefaultParagraphFont"/>
    <w:link w:val="TableContents"/>
    <w:rsid w:val="008B4570"/>
    <w:rPr>
      <w:rFonts w:ascii="Heebo Light" w:hAnsi="Heebo Light"/>
      <w:sz w:val="24"/>
    </w:rPr>
  </w:style>
  <w:style w:customStyle="1" w:styleId="Heading1Char" w:type="character">
    <w:name w:val="Heading 1 Char"/>
    <w:basedOn w:val="DefaultParagraphFont"/>
    <w:link w:val="Heading1"/>
    <w:uiPriority w:val="9"/>
    <w:rsid w:val="008B4570"/>
    <w:rPr>
      <w:rFonts w:ascii="Heebo" w:cstheme="majorBidi" w:eastAsiaTheme="majorEastAsia" w:hAnsi="Heebo"/>
      <w:color w:val="5DA66C"/>
      <w:spacing w:val="-10"/>
      <w:kern w:val="28"/>
      <w:sz w:val="44"/>
      <w:szCs w:val="44"/>
    </w:rPr>
  </w:style>
  <w:style w:customStyle="1" w:styleId="Heading2Char" w:type="character">
    <w:name w:val="Heading 2 Char"/>
    <w:basedOn w:val="DefaultParagraphFont"/>
    <w:link w:val="Heading2"/>
    <w:uiPriority w:val="9"/>
    <w:rsid w:val="008B4570"/>
    <w:rPr>
      <w:rFonts w:ascii="Heebo" w:cstheme="majorBidi" w:eastAsiaTheme="majorEastAsia" w:hAnsi="Heebo"/>
      <w:b/>
      <w:bCs/>
      <w:color w:val="147980"/>
      <w:sz w:val="28"/>
      <w:szCs w:val="28"/>
    </w:rPr>
  </w:style>
  <w:style w:customStyle="1" w:styleId="Heading3Char" w:type="character">
    <w:name w:val="Heading 3 Char"/>
    <w:basedOn w:val="DefaultParagraphFont"/>
    <w:link w:val="Heading3"/>
    <w:uiPriority w:val="9"/>
    <w:rsid w:val="008B4570"/>
    <w:rPr>
      <w:rFonts w:ascii="Heebo" w:cstheme="majorBidi" w:eastAsiaTheme="majorEastAsia" w:hAnsi="Heebo"/>
      <w:b/>
      <w:bCs/>
      <w:sz w:val="24"/>
      <w:szCs w:val="24"/>
    </w:rPr>
  </w:style>
  <w:style w:customStyle="1" w:styleId="Heading4Char" w:type="character">
    <w:name w:val="Heading 4 Char"/>
    <w:basedOn w:val="DefaultParagraphFont"/>
    <w:link w:val="Heading4"/>
    <w:uiPriority w:val="9"/>
    <w:rsid w:val="008B4570"/>
    <w:rPr>
      <w:rFonts w:ascii="Heebo" w:cs="Heebo" w:eastAsiaTheme="majorEastAsia" w:hAnsi="Heebo"/>
      <w:iCs/>
      <w:sz w:val="24"/>
      <w:u w:val="single"/>
    </w:rPr>
  </w:style>
  <w:style w:customStyle="1" w:styleId="Heading5Char" w:type="character">
    <w:name w:val="Heading 5 Char"/>
    <w:basedOn w:val="DefaultParagraphFont"/>
    <w:link w:val="Heading5"/>
    <w:uiPriority w:val="9"/>
    <w:rsid w:val="000E20DD"/>
    <w:rPr>
      <w:rFonts w:ascii="Heebo" w:cs="Heebo" w:eastAsiaTheme="majorEastAsia" w:hAnsi="Heebo"/>
      <w:iCs/>
      <w:color w:themeColor="text1" w:val="000000"/>
      <w:sz w:val="24"/>
    </w:rPr>
  </w:style>
  <w:style w:customStyle="1" w:styleId="Heading6Char" w:type="character">
    <w:name w:val="Heading 6 Char"/>
    <w:basedOn w:val="DefaultParagraphFont"/>
    <w:link w:val="Heading6"/>
    <w:uiPriority w:val="9"/>
    <w:rsid w:val="00DF16C2"/>
    <w:rPr>
      <w:rFonts w:asciiTheme="majorHAnsi" w:cstheme="majorBidi" w:eastAsiaTheme="majorEastAsia" w:hAnsiTheme="majorHAnsi"/>
      <w:i/>
      <w:sz w:val="28"/>
    </w:rPr>
  </w:style>
  <w:style w:customStyle="1" w:styleId="Heading7Char" w:type="character">
    <w:name w:val="Heading 7 Char"/>
    <w:basedOn w:val="DefaultParagraphFont"/>
    <w:link w:val="Heading7"/>
    <w:uiPriority w:val="9"/>
    <w:rsid w:val="00DF3231"/>
    <w:rPr>
      <w:rFonts w:asciiTheme="majorHAnsi" w:cstheme="majorBidi" w:eastAsiaTheme="majorEastAsia" w:hAnsiTheme="majorHAnsi"/>
      <w:i/>
      <w:iCs/>
      <w:sz w:val="24"/>
    </w:rPr>
  </w:style>
  <w:style w:customStyle="1" w:styleId="Heading8Char" w:type="character">
    <w:name w:val="Heading 8 Char"/>
    <w:basedOn w:val="DefaultParagraphFont"/>
    <w:link w:val="Heading8"/>
    <w:uiPriority w:val="9"/>
    <w:semiHidden/>
    <w:rsid w:val="008B4570"/>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B4570"/>
    <w:rPr>
      <w:rFonts w:asciiTheme="majorHAnsi" w:cstheme="majorBidi" w:eastAsiaTheme="majorEastAsia" w:hAnsiTheme="majorHAnsi"/>
      <w:i/>
      <w:iCs/>
      <w:color w:themeColor="text1" w:themeTint="D8" w:val="272727"/>
      <w:sz w:val="21"/>
      <w:szCs w:val="21"/>
    </w:rPr>
  </w:style>
  <w:style w:styleId="Caption" w:type="paragraph">
    <w:name w:val="caption"/>
    <w:basedOn w:val="Normal"/>
    <w:next w:val="Normal"/>
    <w:uiPriority w:val="35"/>
    <w:unhideWhenUsed/>
    <w:qFormat/>
    <w:rsid w:val="00823437"/>
    <w:pPr>
      <w:spacing w:after="200"/>
    </w:pPr>
    <w:rPr>
      <w:iCs/>
      <w:sz w:val="22"/>
      <w:szCs w:val="18"/>
    </w:rPr>
  </w:style>
  <w:style w:styleId="Subtitle" w:type="paragraph">
    <w:name w:val="Subtitle"/>
    <w:basedOn w:val="Normal"/>
    <w:next w:val="Normal"/>
    <w:link w:val="SubtitleChar"/>
    <w:uiPriority w:val="11"/>
    <w:qFormat/>
    <w:rsid w:val="008B4570"/>
    <w:pPr>
      <w:numPr>
        <w:ilvl w:val="1"/>
      </w:numPr>
      <w:spacing w:after="0" w:line="276" w:lineRule="auto"/>
      <w:contextualSpacing/>
    </w:pPr>
    <w:rPr>
      <w:rFonts w:ascii="Heebo" w:hAnsi="Heebo"/>
      <w:color w:val="031C40"/>
      <w:spacing w:val="15"/>
    </w:rPr>
  </w:style>
  <w:style w:customStyle="1" w:styleId="SubtitleChar" w:type="character">
    <w:name w:val="Subtitle Char"/>
    <w:basedOn w:val="DefaultParagraphFont"/>
    <w:link w:val="Subtitle"/>
    <w:uiPriority w:val="11"/>
    <w:rsid w:val="008B4570"/>
    <w:rPr>
      <w:rFonts w:ascii="Heebo" w:eastAsiaTheme="minorEastAsia" w:hAnsi="Heebo"/>
      <w:color w:val="031C40"/>
      <w:spacing w:val="15"/>
      <w:sz w:val="24"/>
    </w:rPr>
  </w:style>
  <w:style w:styleId="Strong" w:type="character">
    <w:name w:val="Strong"/>
    <w:basedOn w:val="DefaultParagraphFont"/>
    <w:uiPriority w:val="22"/>
    <w:qFormat/>
    <w:rsid w:val="008B4570"/>
    <w:rPr>
      <w:b/>
      <w:bCs/>
    </w:rPr>
  </w:style>
  <w:style w:styleId="Emphasis" w:type="character">
    <w:name w:val="Emphasis"/>
    <w:basedOn w:val="DefaultParagraphFont"/>
    <w:uiPriority w:val="20"/>
    <w:qFormat/>
    <w:rsid w:val="008B4570"/>
    <w:rPr>
      <w:i/>
      <w:iCs/>
    </w:rPr>
  </w:style>
  <w:style w:styleId="NoSpacing" w:type="paragraph">
    <w:name w:val="No Spacing"/>
    <w:uiPriority w:val="1"/>
    <w:qFormat/>
    <w:rsid w:val="008B4570"/>
    <w:pPr>
      <w:spacing w:after="0"/>
    </w:pPr>
    <w:rPr>
      <w:rFonts w:ascii="Heebo Light" w:hAnsi="Heebo Light"/>
      <w:sz w:val="24"/>
    </w:rPr>
  </w:style>
  <w:style w:styleId="ListParagraph" w:type="paragraph">
    <w:name w:val="List Paragraph"/>
    <w:basedOn w:val="Normal"/>
    <w:link w:val="ListParagraphChar"/>
    <w:uiPriority w:val="34"/>
    <w:qFormat/>
    <w:rsid w:val="008B4570"/>
    <w:pPr>
      <w:contextualSpacing/>
    </w:pPr>
    <w:rPr>
      <w:szCs w:val="24"/>
    </w:rPr>
  </w:style>
  <w:style w:customStyle="1" w:styleId="ListParagraphChar" w:type="character">
    <w:name w:val="List Paragraph Char"/>
    <w:basedOn w:val="DefaultParagraphFont"/>
    <w:link w:val="ListParagraph"/>
    <w:uiPriority w:val="34"/>
    <w:locked/>
    <w:rsid w:val="008B4570"/>
    <w:rPr>
      <w:rFonts w:ascii="Heebo Light" w:hAnsi="Heebo Light"/>
      <w:sz w:val="24"/>
      <w:szCs w:val="24"/>
    </w:rPr>
  </w:style>
  <w:style w:styleId="Quote" w:type="paragraph">
    <w:name w:val="Quote"/>
    <w:basedOn w:val="Normal"/>
    <w:next w:val="Normal"/>
    <w:link w:val="QuoteChar"/>
    <w:uiPriority w:val="29"/>
    <w:qFormat/>
    <w:rsid w:val="008B457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8B4570"/>
    <w:rPr>
      <w:rFonts w:ascii="Heebo Light" w:hAnsi="Heebo Light"/>
      <w:i/>
      <w:iCs/>
      <w:color w:themeColor="text1" w:themeTint="BF" w:val="404040"/>
      <w:sz w:val="24"/>
    </w:rPr>
  </w:style>
  <w:style w:styleId="IntenseEmphasis" w:type="character">
    <w:name w:val="Intense Emphasis"/>
    <w:basedOn w:val="DefaultParagraphFont"/>
    <w:uiPriority w:val="21"/>
    <w:qFormat/>
    <w:rsid w:val="008B4570"/>
    <w:rPr>
      <w:i/>
      <w:iCs/>
      <w:color w:themeColor="accent1" w:val="4472C4"/>
    </w:rPr>
  </w:style>
  <w:style w:styleId="SubtleReference" w:type="character">
    <w:name w:val="Subtle Reference"/>
    <w:basedOn w:val="DefaultParagraphFont"/>
    <w:uiPriority w:val="31"/>
    <w:qFormat/>
    <w:rsid w:val="008B4570"/>
    <w:rPr>
      <w:smallCaps/>
      <w:color w:themeColor="text1" w:themeTint="A5" w:val="5A5A5A"/>
    </w:rPr>
  </w:style>
  <w:style w:styleId="TOCHeading" w:type="paragraph">
    <w:name w:val="TOC Heading"/>
    <w:basedOn w:val="Heading1"/>
    <w:next w:val="Normal"/>
    <w:uiPriority w:val="39"/>
    <w:unhideWhenUsed/>
    <w:qFormat/>
    <w:rsid w:val="008B4570"/>
    <w:pPr>
      <w:spacing w:after="0"/>
      <w:outlineLvl w:val="9"/>
    </w:pPr>
    <w:rPr>
      <w:rFonts w:asciiTheme="majorHAnsi" w:hAnsiTheme="majorHAnsi"/>
      <w:b/>
      <w:bCs/>
      <w:color w:themeColor="accent1" w:themeShade="BF" w:val="2F5496"/>
      <w:sz w:val="32"/>
      <w:szCs w:val="32"/>
    </w:rPr>
  </w:style>
  <w:style w:customStyle="1" w:styleId="insert" w:type="character">
    <w:name w:val="insert"/>
    <w:basedOn w:val="DefaultParagraphFont"/>
    <w:rsid w:val="00A218A6"/>
  </w:style>
  <w:style w:styleId="Hyperlink" w:type="character">
    <w:name w:val="Hyperlink"/>
    <w:basedOn w:val="DefaultParagraphFont"/>
    <w:uiPriority w:val="99"/>
    <w:unhideWhenUsed/>
    <w:rsid w:val="00C545D5"/>
    <w:rPr>
      <w:color w:themeColor="hyperlink" w:val="0563C1"/>
      <w:u w:val="single"/>
    </w:rPr>
  </w:style>
  <w:style w:styleId="UnresolvedMention" w:type="character">
    <w:name w:val="Unresolved Mention"/>
    <w:basedOn w:val="DefaultParagraphFont"/>
    <w:uiPriority w:val="99"/>
    <w:semiHidden/>
    <w:unhideWhenUsed/>
    <w:rsid w:val="00C545D5"/>
    <w:rPr>
      <w:color w:val="605E5C"/>
      <w:shd w:color="auto" w:fill="E1DFDD" w:val="clear"/>
    </w:rPr>
  </w:style>
  <w:style w:styleId="FollowedHyperlink" w:type="character">
    <w:name w:val="FollowedHyperlink"/>
    <w:basedOn w:val="DefaultParagraphFont"/>
    <w:uiPriority w:val="99"/>
    <w:semiHidden/>
    <w:unhideWhenUsed/>
    <w:rsid w:val="001C25B8"/>
    <w:rPr>
      <w:color w:themeColor="followedHyperlink" w:val="954F72"/>
      <w:u w:val="single"/>
    </w:rPr>
  </w:style>
  <w:style w:styleId="Revision" w:type="paragraph">
    <w:name w:val="Revision"/>
    <w:hidden/>
    <w:uiPriority w:val="99"/>
    <w:semiHidden/>
    <w:rsid w:val="00DB6168"/>
    <w:pPr>
      <w:spacing w:after="0"/>
    </w:pPr>
    <w:rPr>
      <w:rFonts w:ascii="Heebo Light" w:hAnsi="Heebo Light"/>
      <w:sz w:val="24"/>
    </w:rPr>
  </w:style>
  <w:style w:styleId="CommentText" w:type="paragraph">
    <w:name w:val="annotation text"/>
    <w:basedOn w:val="Normal"/>
    <w:link w:val="CommentTextChar"/>
    <w:uiPriority w:val="99"/>
    <w:unhideWhenUsed/>
    <w:rsid w:val="00DB6168"/>
    <w:rPr>
      <w:sz w:val="20"/>
      <w:szCs w:val="20"/>
    </w:rPr>
  </w:style>
  <w:style w:customStyle="1" w:styleId="CommentTextChar" w:type="character">
    <w:name w:val="Comment Text Char"/>
    <w:basedOn w:val="DefaultParagraphFont"/>
    <w:link w:val="CommentText"/>
    <w:uiPriority w:val="99"/>
    <w:rsid w:val="00DB6168"/>
    <w:rPr>
      <w:rFonts w:ascii="Heebo Light" w:hAnsi="Heebo Light"/>
      <w:sz w:val="20"/>
      <w:szCs w:val="20"/>
    </w:rPr>
  </w:style>
  <w:style w:styleId="CommentReference" w:type="character">
    <w:name w:val="annotation reference"/>
    <w:basedOn w:val="DefaultParagraphFont"/>
    <w:uiPriority w:val="99"/>
    <w:semiHidden/>
    <w:unhideWhenUsed/>
    <w:rsid w:val="00DB6168"/>
    <w:rPr>
      <w:sz w:val="16"/>
      <w:szCs w:val="16"/>
    </w:rPr>
  </w:style>
  <w:style w:styleId="CommentSubject" w:type="paragraph">
    <w:name w:val="annotation subject"/>
    <w:basedOn w:val="CommentText"/>
    <w:next w:val="CommentText"/>
    <w:link w:val="CommentSubjectChar"/>
    <w:uiPriority w:val="99"/>
    <w:semiHidden/>
    <w:unhideWhenUsed/>
    <w:rsid w:val="009664D9"/>
    <w:rPr>
      <w:b/>
      <w:bCs/>
    </w:rPr>
  </w:style>
  <w:style w:customStyle="1" w:styleId="CommentSubjectChar" w:type="character">
    <w:name w:val="Comment Subject Char"/>
    <w:basedOn w:val="CommentTextChar"/>
    <w:link w:val="CommentSubject"/>
    <w:uiPriority w:val="99"/>
    <w:semiHidden/>
    <w:rsid w:val="009664D9"/>
    <w:rPr>
      <w:rFonts w:ascii="Heebo Light" w:hAnsi="Heebo Light"/>
      <w:b/>
      <w:bCs/>
      <w:sz w:val="20"/>
      <w:szCs w:val="20"/>
    </w:rPr>
  </w:style>
  <w:style w:styleId="NormalWeb" w:type="paragraph">
    <w:name w:val="Normal (Web)"/>
    <w:basedOn w:val="Normal"/>
    <w:uiPriority w:val="99"/>
    <w:semiHidden/>
    <w:unhideWhenUsed/>
    <w:rsid w:val="00694105"/>
    <w:rPr>
      <w:rFonts w:ascii="Times New Roman" w:cs="Times New Roman" w:hAnsi="Times New Roman"/>
      <w:szCs w:val="24"/>
    </w:rPr>
  </w:style>
  <w:style w:customStyle="1" w:styleId="NoList1" w:type="numbering">
    <w:name w:val="No List1"/>
    <w:next w:val="NoList"/>
    <w:uiPriority w:val="99"/>
    <w:semiHidden/>
    <w:unhideWhenUsed/>
    <w:rsid w:val="00665B1A"/>
  </w:style>
  <w:style w:styleId="PlaceholderText" w:type="character">
    <w:name w:val="Placeholder Text"/>
    <w:basedOn w:val="DefaultParagraphFont"/>
    <w:uiPriority w:val="99"/>
    <w:semiHidden/>
    <w:rsid w:val="00665B1A"/>
    <w:rPr>
      <w:color w:val="666666"/>
    </w:rPr>
  </w:style>
  <w:style w:styleId="TableGrid" w:type="table">
    <w:name w:val="Table Grid"/>
    <w:basedOn w:val="TableNormal"/>
    <w:uiPriority w:val="39"/>
    <w:rsid w:val="00665B1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 w:type="character">
    <w:name w:val="Mention"/>
    <w:basedOn w:val="DefaultParagraphFont"/>
    <w:uiPriority w:val="99"/>
    <w:unhideWhenUsed/>
    <w:rsid w:val="00665B1A"/>
    <w:rPr>
      <w:color w:val="2B579A"/>
      <w:shd w:color="auto" w:fill="E1DFDD" w:val="clear"/>
    </w:rPr>
  </w:style>
  <w:style w:styleId="FootnoteText" w:type="paragraph">
    <w:name w:val="footnote text"/>
    <w:basedOn w:val="Normal"/>
    <w:link w:val="FootnoteTextChar"/>
    <w:uiPriority w:val="99"/>
    <w:semiHidden/>
    <w:unhideWhenUsed/>
    <w:rsid w:val="00665B1A"/>
    <w:pPr>
      <w:spacing w:after="0"/>
    </w:pPr>
    <w:rPr>
      <w:rFonts w:ascii="Calibri" w:hAnsi="Calibri"/>
      <w:sz w:val="20"/>
      <w:szCs w:val="20"/>
      <w:lang w:val="en-CA"/>
    </w:rPr>
  </w:style>
  <w:style w:customStyle="1" w:styleId="FootnoteTextChar" w:type="character">
    <w:name w:val="Footnote Text Char"/>
    <w:basedOn w:val="DefaultParagraphFont"/>
    <w:link w:val="FootnoteText"/>
    <w:uiPriority w:val="99"/>
    <w:semiHidden/>
    <w:rsid w:val="00665B1A"/>
    <w:rPr>
      <w:rFonts w:ascii="Calibri" w:hAnsi="Calibri"/>
      <w:sz w:val="20"/>
      <w:szCs w:val="20"/>
      <w:lang w:val="en-CA"/>
    </w:rPr>
  </w:style>
  <w:style w:styleId="FootnoteReference" w:type="character">
    <w:name w:val="footnote reference"/>
    <w:basedOn w:val="DefaultParagraphFont"/>
    <w:uiPriority w:val="99"/>
    <w:semiHidden/>
    <w:unhideWhenUsed/>
    <w:rsid w:val="00665B1A"/>
    <w:rPr>
      <w:vertAlign w:val="superscript"/>
    </w:rPr>
  </w:style>
  <w:style w:customStyle="1" w:styleId="mord" w:type="character">
    <w:name w:val="mord"/>
    <w:basedOn w:val="DefaultParagraphFont"/>
    <w:rsid w:val="0042613A"/>
  </w:style>
  <w:style w:customStyle="1" w:styleId="mpunct" w:type="character">
    <w:name w:val="mpunct"/>
    <w:basedOn w:val="DefaultParagraphFont"/>
    <w:rsid w:val="0042613A"/>
  </w:style>
  <w:style w:customStyle="1" w:styleId="vlist-s" w:type="character">
    <w:name w:val="vlist-s"/>
    <w:basedOn w:val="DefaultParagraphFont"/>
    <w:rsid w:val="0042613A"/>
  </w:style>
  <w:style w:customStyle="1" w:styleId="mbin" w:type="character">
    <w:name w:val="mbin"/>
    <w:basedOn w:val="DefaultParagraphFont"/>
    <w:rsid w:val="0042613A"/>
  </w:style>
  <w:style w:styleId="TOC1" w:type="paragraph">
    <w:name w:val="toc 1"/>
    <w:basedOn w:val="Normal"/>
    <w:next w:val="Normal"/>
    <w:autoRedefine/>
    <w:uiPriority w:val="39"/>
    <w:unhideWhenUsed/>
    <w:rsid w:val="00D86FFF"/>
    <w:pPr>
      <w:spacing w:after="100"/>
    </w:pPr>
  </w:style>
  <w:style w:styleId="TOC2" w:type="paragraph">
    <w:name w:val="toc 2"/>
    <w:basedOn w:val="Normal"/>
    <w:next w:val="Normal"/>
    <w:autoRedefine/>
    <w:uiPriority w:val="39"/>
    <w:unhideWhenUsed/>
    <w:rsid w:val="00D86FFF"/>
    <w:pPr>
      <w:spacing w:after="100"/>
      <w:ind w:left="240"/>
    </w:pPr>
  </w:style>
  <w:style w:styleId="TOC3" w:type="paragraph">
    <w:name w:val="toc 3"/>
    <w:basedOn w:val="Normal"/>
    <w:next w:val="Normal"/>
    <w:autoRedefine/>
    <w:uiPriority w:val="39"/>
    <w:unhideWhenUsed/>
    <w:rsid w:val="00D86FFF"/>
    <w:pPr>
      <w:spacing w:after="100"/>
      <w:ind w:left="480"/>
    </w:pPr>
  </w:style>
  <w:style w:styleId="TOC4" w:type="paragraph">
    <w:name w:val="toc 4"/>
    <w:basedOn w:val="Normal"/>
    <w:next w:val="Normal"/>
    <w:autoRedefine/>
    <w:uiPriority w:val="39"/>
    <w:unhideWhenUsed/>
    <w:rsid w:val="00F44B74"/>
    <w:pPr>
      <w:spacing w:after="100"/>
      <w:ind w:left="720"/>
    </w:pPr>
  </w:style>
  <w:style w:styleId="EndnoteText" w:type="paragraph">
    <w:name w:val="endnote text"/>
    <w:basedOn w:val="Normal"/>
    <w:link w:val="EndnoteTextChar"/>
    <w:uiPriority w:val="99"/>
    <w:semiHidden/>
    <w:unhideWhenUsed/>
    <w:rsid w:val="00C212C1"/>
    <w:pPr>
      <w:spacing w:after="0"/>
    </w:pPr>
    <w:rPr>
      <w:sz w:val="20"/>
      <w:szCs w:val="20"/>
    </w:rPr>
  </w:style>
  <w:style w:customStyle="1" w:styleId="EndnoteTextChar" w:type="character">
    <w:name w:val="Endnote Text Char"/>
    <w:basedOn w:val="DefaultParagraphFont"/>
    <w:link w:val="EndnoteText"/>
    <w:uiPriority w:val="99"/>
    <w:semiHidden/>
    <w:rsid w:val="00C212C1"/>
    <w:rPr>
      <w:rFonts w:ascii="Heebo Light" w:hAnsi="Heebo Light"/>
      <w:sz w:val="20"/>
      <w:szCs w:val="20"/>
    </w:rPr>
  </w:style>
  <w:style w:styleId="EndnoteReference" w:type="character">
    <w:name w:val="endnote reference"/>
    <w:basedOn w:val="DefaultParagraphFont"/>
    <w:uiPriority w:val="99"/>
    <w:semiHidden/>
    <w:unhideWhenUsed/>
    <w:rsid w:val="00C212C1"/>
    <w:rPr>
      <w:vertAlign w:val="superscript"/>
    </w:rPr>
  </w:style>
  <w:style w:type="paragraph" w:customStyle="1" w:styleId="WarningRed">
    <w:name w:val="WarningRed"/>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0227">
      <w:bodyDiv w:val="1"/>
      <w:marLeft w:val="0"/>
      <w:marRight w:val="0"/>
      <w:marTop w:val="0"/>
      <w:marBottom w:val="0"/>
      <w:divBdr>
        <w:top w:val="none" w:sz="0" w:space="0" w:color="auto"/>
        <w:left w:val="none" w:sz="0" w:space="0" w:color="auto"/>
        <w:bottom w:val="none" w:sz="0" w:space="0" w:color="auto"/>
        <w:right w:val="none" w:sz="0" w:space="0" w:color="auto"/>
      </w:divBdr>
    </w:div>
    <w:div w:id="41368543">
      <w:bodyDiv w:val="1"/>
      <w:marLeft w:val="0"/>
      <w:marRight w:val="0"/>
      <w:marTop w:val="0"/>
      <w:marBottom w:val="0"/>
      <w:divBdr>
        <w:top w:val="none" w:sz="0" w:space="0" w:color="auto"/>
        <w:left w:val="none" w:sz="0" w:space="0" w:color="auto"/>
        <w:bottom w:val="none" w:sz="0" w:space="0" w:color="auto"/>
        <w:right w:val="none" w:sz="0" w:space="0" w:color="auto"/>
      </w:divBdr>
    </w:div>
    <w:div w:id="47918245">
      <w:bodyDiv w:val="1"/>
      <w:marLeft w:val="0"/>
      <w:marRight w:val="0"/>
      <w:marTop w:val="0"/>
      <w:marBottom w:val="0"/>
      <w:divBdr>
        <w:top w:val="none" w:sz="0" w:space="0" w:color="auto"/>
        <w:left w:val="none" w:sz="0" w:space="0" w:color="auto"/>
        <w:bottom w:val="none" w:sz="0" w:space="0" w:color="auto"/>
        <w:right w:val="none" w:sz="0" w:space="0" w:color="auto"/>
      </w:divBdr>
    </w:div>
    <w:div w:id="90247596">
      <w:bodyDiv w:val="1"/>
      <w:marLeft w:val="0"/>
      <w:marRight w:val="0"/>
      <w:marTop w:val="0"/>
      <w:marBottom w:val="0"/>
      <w:divBdr>
        <w:top w:val="none" w:sz="0" w:space="0" w:color="auto"/>
        <w:left w:val="none" w:sz="0" w:space="0" w:color="auto"/>
        <w:bottom w:val="none" w:sz="0" w:space="0" w:color="auto"/>
        <w:right w:val="none" w:sz="0" w:space="0" w:color="auto"/>
      </w:divBdr>
    </w:div>
    <w:div w:id="128666250">
      <w:bodyDiv w:val="1"/>
      <w:marLeft w:val="0"/>
      <w:marRight w:val="0"/>
      <w:marTop w:val="0"/>
      <w:marBottom w:val="0"/>
      <w:divBdr>
        <w:top w:val="none" w:sz="0" w:space="0" w:color="auto"/>
        <w:left w:val="none" w:sz="0" w:space="0" w:color="auto"/>
        <w:bottom w:val="none" w:sz="0" w:space="0" w:color="auto"/>
        <w:right w:val="none" w:sz="0" w:space="0" w:color="auto"/>
      </w:divBdr>
    </w:div>
    <w:div w:id="148326124">
      <w:bodyDiv w:val="1"/>
      <w:marLeft w:val="0"/>
      <w:marRight w:val="0"/>
      <w:marTop w:val="0"/>
      <w:marBottom w:val="0"/>
      <w:divBdr>
        <w:top w:val="none" w:sz="0" w:space="0" w:color="auto"/>
        <w:left w:val="none" w:sz="0" w:space="0" w:color="auto"/>
        <w:bottom w:val="none" w:sz="0" w:space="0" w:color="auto"/>
        <w:right w:val="none" w:sz="0" w:space="0" w:color="auto"/>
      </w:divBdr>
    </w:div>
    <w:div w:id="149492562">
      <w:bodyDiv w:val="1"/>
      <w:marLeft w:val="0"/>
      <w:marRight w:val="0"/>
      <w:marTop w:val="0"/>
      <w:marBottom w:val="0"/>
      <w:divBdr>
        <w:top w:val="none" w:sz="0" w:space="0" w:color="auto"/>
        <w:left w:val="none" w:sz="0" w:space="0" w:color="auto"/>
        <w:bottom w:val="none" w:sz="0" w:space="0" w:color="auto"/>
        <w:right w:val="none" w:sz="0" w:space="0" w:color="auto"/>
      </w:divBdr>
    </w:div>
    <w:div w:id="207574170">
      <w:bodyDiv w:val="1"/>
      <w:marLeft w:val="0"/>
      <w:marRight w:val="0"/>
      <w:marTop w:val="0"/>
      <w:marBottom w:val="0"/>
      <w:divBdr>
        <w:top w:val="none" w:sz="0" w:space="0" w:color="auto"/>
        <w:left w:val="none" w:sz="0" w:space="0" w:color="auto"/>
        <w:bottom w:val="none" w:sz="0" w:space="0" w:color="auto"/>
        <w:right w:val="none" w:sz="0" w:space="0" w:color="auto"/>
      </w:divBdr>
    </w:div>
    <w:div w:id="288516185">
      <w:bodyDiv w:val="1"/>
      <w:marLeft w:val="0"/>
      <w:marRight w:val="0"/>
      <w:marTop w:val="0"/>
      <w:marBottom w:val="0"/>
      <w:divBdr>
        <w:top w:val="none" w:sz="0" w:space="0" w:color="auto"/>
        <w:left w:val="none" w:sz="0" w:space="0" w:color="auto"/>
        <w:bottom w:val="none" w:sz="0" w:space="0" w:color="auto"/>
        <w:right w:val="none" w:sz="0" w:space="0" w:color="auto"/>
      </w:divBdr>
      <w:divsChild>
        <w:div w:id="15617895">
          <w:marLeft w:val="547"/>
          <w:marRight w:val="0"/>
          <w:marTop w:val="0"/>
          <w:marBottom w:val="240"/>
          <w:divBdr>
            <w:top w:val="none" w:sz="0" w:space="0" w:color="auto"/>
            <w:left w:val="none" w:sz="0" w:space="0" w:color="auto"/>
            <w:bottom w:val="none" w:sz="0" w:space="0" w:color="auto"/>
            <w:right w:val="none" w:sz="0" w:space="0" w:color="auto"/>
          </w:divBdr>
        </w:div>
        <w:div w:id="355230015">
          <w:marLeft w:val="547"/>
          <w:marRight w:val="0"/>
          <w:marTop w:val="0"/>
          <w:marBottom w:val="240"/>
          <w:divBdr>
            <w:top w:val="none" w:sz="0" w:space="0" w:color="auto"/>
            <w:left w:val="none" w:sz="0" w:space="0" w:color="auto"/>
            <w:bottom w:val="none" w:sz="0" w:space="0" w:color="auto"/>
            <w:right w:val="none" w:sz="0" w:space="0" w:color="auto"/>
          </w:divBdr>
        </w:div>
        <w:div w:id="475027685">
          <w:marLeft w:val="547"/>
          <w:marRight w:val="0"/>
          <w:marTop w:val="0"/>
          <w:marBottom w:val="240"/>
          <w:divBdr>
            <w:top w:val="none" w:sz="0" w:space="0" w:color="auto"/>
            <w:left w:val="none" w:sz="0" w:space="0" w:color="auto"/>
            <w:bottom w:val="none" w:sz="0" w:space="0" w:color="auto"/>
            <w:right w:val="none" w:sz="0" w:space="0" w:color="auto"/>
          </w:divBdr>
        </w:div>
        <w:div w:id="559485183">
          <w:marLeft w:val="1253"/>
          <w:marRight w:val="0"/>
          <w:marTop w:val="0"/>
          <w:marBottom w:val="240"/>
          <w:divBdr>
            <w:top w:val="none" w:sz="0" w:space="0" w:color="auto"/>
            <w:left w:val="none" w:sz="0" w:space="0" w:color="auto"/>
            <w:bottom w:val="none" w:sz="0" w:space="0" w:color="auto"/>
            <w:right w:val="none" w:sz="0" w:space="0" w:color="auto"/>
          </w:divBdr>
        </w:div>
        <w:div w:id="887645600">
          <w:marLeft w:val="547"/>
          <w:marRight w:val="0"/>
          <w:marTop w:val="0"/>
          <w:marBottom w:val="240"/>
          <w:divBdr>
            <w:top w:val="none" w:sz="0" w:space="0" w:color="auto"/>
            <w:left w:val="none" w:sz="0" w:space="0" w:color="auto"/>
            <w:bottom w:val="none" w:sz="0" w:space="0" w:color="auto"/>
            <w:right w:val="none" w:sz="0" w:space="0" w:color="auto"/>
          </w:divBdr>
        </w:div>
        <w:div w:id="1244683127">
          <w:marLeft w:val="1253"/>
          <w:marRight w:val="0"/>
          <w:marTop w:val="0"/>
          <w:marBottom w:val="240"/>
          <w:divBdr>
            <w:top w:val="none" w:sz="0" w:space="0" w:color="auto"/>
            <w:left w:val="none" w:sz="0" w:space="0" w:color="auto"/>
            <w:bottom w:val="none" w:sz="0" w:space="0" w:color="auto"/>
            <w:right w:val="none" w:sz="0" w:space="0" w:color="auto"/>
          </w:divBdr>
        </w:div>
        <w:div w:id="1407802401">
          <w:marLeft w:val="547"/>
          <w:marRight w:val="0"/>
          <w:marTop w:val="0"/>
          <w:marBottom w:val="240"/>
          <w:divBdr>
            <w:top w:val="none" w:sz="0" w:space="0" w:color="auto"/>
            <w:left w:val="none" w:sz="0" w:space="0" w:color="auto"/>
            <w:bottom w:val="none" w:sz="0" w:space="0" w:color="auto"/>
            <w:right w:val="none" w:sz="0" w:space="0" w:color="auto"/>
          </w:divBdr>
        </w:div>
        <w:div w:id="1890418278">
          <w:marLeft w:val="547"/>
          <w:marRight w:val="0"/>
          <w:marTop w:val="0"/>
          <w:marBottom w:val="240"/>
          <w:divBdr>
            <w:top w:val="none" w:sz="0" w:space="0" w:color="auto"/>
            <w:left w:val="none" w:sz="0" w:space="0" w:color="auto"/>
            <w:bottom w:val="none" w:sz="0" w:space="0" w:color="auto"/>
            <w:right w:val="none" w:sz="0" w:space="0" w:color="auto"/>
          </w:divBdr>
        </w:div>
      </w:divsChild>
    </w:div>
    <w:div w:id="400910900">
      <w:bodyDiv w:val="1"/>
      <w:marLeft w:val="0"/>
      <w:marRight w:val="0"/>
      <w:marTop w:val="0"/>
      <w:marBottom w:val="0"/>
      <w:divBdr>
        <w:top w:val="none" w:sz="0" w:space="0" w:color="auto"/>
        <w:left w:val="none" w:sz="0" w:space="0" w:color="auto"/>
        <w:bottom w:val="none" w:sz="0" w:space="0" w:color="auto"/>
        <w:right w:val="none" w:sz="0" w:space="0" w:color="auto"/>
      </w:divBdr>
    </w:div>
    <w:div w:id="430049807">
      <w:bodyDiv w:val="1"/>
      <w:marLeft w:val="0"/>
      <w:marRight w:val="0"/>
      <w:marTop w:val="0"/>
      <w:marBottom w:val="0"/>
      <w:divBdr>
        <w:top w:val="none" w:sz="0" w:space="0" w:color="auto"/>
        <w:left w:val="none" w:sz="0" w:space="0" w:color="auto"/>
        <w:bottom w:val="none" w:sz="0" w:space="0" w:color="auto"/>
        <w:right w:val="none" w:sz="0" w:space="0" w:color="auto"/>
      </w:divBdr>
    </w:div>
    <w:div w:id="430517384">
      <w:bodyDiv w:val="1"/>
      <w:marLeft w:val="0"/>
      <w:marRight w:val="0"/>
      <w:marTop w:val="0"/>
      <w:marBottom w:val="0"/>
      <w:divBdr>
        <w:top w:val="none" w:sz="0" w:space="0" w:color="auto"/>
        <w:left w:val="none" w:sz="0" w:space="0" w:color="auto"/>
        <w:bottom w:val="none" w:sz="0" w:space="0" w:color="auto"/>
        <w:right w:val="none" w:sz="0" w:space="0" w:color="auto"/>
      </w:divBdr>
    </w:div>
    <w:div w:id="461122027">
      <w:bodyDiv w:val="1"/>
      <w:marLeft w:val="0"/>
      <w:marRight w:val="0"/>
      <w:marTop w:val="0"/>
      <w:marBottom w:val="0"/>
      <w:divBdr>
        <w:top w:val="none" w:sz="0" w:space="0" w:color="auto"/>
        <w:left w:val="none" w:sz="0" w:space="0" w:color="auto"/>
        <w:bottom w:val="none" w:sz="0" w:space="0" w:color="auto"/>
        <w:right w:val="none" w:sz="0" w:space="0" w:color="auto"/>
      </w:divBdr>
    </w:div>
    <w:div w:id="466553476">
      <w:bodyDiv w:val="1"/>
      <w:marLeft w:val="0"/>
      <w:marRight w:val="0"/>
      <w:marTop w:val="0"/>
      <w:marBottom w:val="0"/>
      <w:divBdr>
        <w:top w:val="none" w:sz="0" w:space="0" w:color="auto"/>
        <w:left w:val="none" w:sz="0" w:space="0" w:color="auto"/>
        <w:bottom w:val="none" w:sz="0" w:space="0" w:color="auto"/>
        <w:right w:val="none" w:sz="0" w:space="0" w:color="auto"/>
      </w:divBdr>
    </w:div>
    <w:div w:id="482743680">
      <w:bodyDiv w:val="1"/>
      <w:marLeft w:val="0"/>
      <w:marRight w:val="0"/>
      <w:marTop w:val="0"/>
      <w:marBottom w:val="0"/>
      <w:divBdr>
        <w:top w:val="none" w:sz="0" w:space="0" w:color="auto"/>
        <w:left w:val="none" w:sz="0" w:space="0" w:color="auto"/>
        <w:bottom w:val="none" w:sz="0" w:space="0" w:color="auto"/>
        <w:right w:val="none" w:sz="0" w:space="0" w:color="auto"/>
      </w:divBdr>
    </w:div>
    <w:div w:id="542059693">
      <w:bodyDiv w:val="1"/>
      <w:marLeft w:val="0"/>
      <w:marRight w:val="0"/>
      <w:marTop w:val="0"/>
      <w:marBottom w:val="0"/>
      <w:divBdr>
        <w:top w:val="none" w:sz="0" w:space="0" w:color="auto"/>
        <w:left w:val="none" w:sz="0" w:space="0" w:color="auto"/>
        <w:bottom w:val="none" w:sz="0" w:space="0" w:color="auto"/>
        <w:right w:val="none" w:sz="0" w:space="0" w:color="auto"/>
      </w:divBdr>
    </w:div>
    <w:div w:id="555353969">
      <w:bodyDiv w:val="1"/>
      <w:marLeft w:val="0"/>
      <w:marRight w:val="0"/>
      <w:marTop w:val="0"/>
      <w:marBottom w:val="0"/>
      <w:divBdr>
        <w:top w:val="none" w:sz="0" w:space="0" w:color="auto"/>
        <w:left w:val="none" w:sz="0" w:space="0" w:color="auto"/>
        <w:bottom w:val="none" w:sz="0" w:space="0" w:color="auto"/>
        <w:right w:val="none" w:sz="0" w:space="0" w:color="auto"/>
      </w:divBdr>
    </w:div>
    <w:div w:id="638849674">
      <w:bodyDiv w:val="1"/>
      <w:marLeft w:val="0"/>
      <w:marRight w:val="0"/>
      <w:marTop w:val="0"/>
      <w:marBottom w:val="0"/>
      <w:divBdr>
        <w:top w:val="none" w:sz="0" w:space="0" w:color="auto"/>
        <w:left w:val="none" w:sz="0" w:space="0" w:color="auto"/>
        <w:bottom w:val="none" w:sz="0" w:space="0" w:color="auto"/>
        <w:right w:val="none" w:sz="0" w:space="0" w:color="auto"/>
      </w:divBdr>
      <w:divsChild>
        <w:div w:id="839008942">
          <w:marLeft w:val="0"/>
          <w:marRight w:val="0"/>
          <w:marTop w:val="0"/>
          <w:marBottom w:val="0"/>
          <w:divBdr>
            <w:top w:val="none" w:sz="0" w:space="0" w:color="auto"/>
            <w:left w:val="none" w:sz="0" w:space="0" w:color="auto"/>
            <w:bottom w:val="none" w:sz="0" w:space="0" w:color="auto"/>
            <w:right w:val="none" w:sz="0" w:space="0" w:color="auto"/>
          </w:divBdr>
          <w:divsChild>
            <w:div w:id="910431742">
              <w:marLeft w:val="0"/>
              <w:marRight w:val="0"/>
              <w:marTop w:val="0"/>
              <w:marBottom w:val="0"/>
              <w:divBdr>
                <w:top w:val="none" w:sz="0" w:space="0" w:color="auto"/>
                <w:left w:val="none" w:sz="0" w:space="0" w:color="auto"/>
                <w:bottom w:val="none" w:sz="0" w:space="0" w:color="auto"/>
                <w:right w:val="none" w:sz="0" w:space="0" w:color="auto"/>
              </w:divBdr>
              <w:divsChild>
                <w:div w:id="1134061290">
                  <w:marLeft w:val="0"/>
                  <w:marRight w:val="0"/>
                  <w:marTop w:val="0"/>
                  <w:marBottom w:val="0"/>
                  <w:divBdr>
                    <w:top w:val="none" w:sz="0" w:space="0" w:color="auto"/>
                    <w:left w:val="none" w:sz="0" w:space="0" w:color="auto"/>
                    <w:bottom w:val="none" w:sz="0" w:space="0" w:color="auto"/>
                    <w:right w:val="none" w:sz="0" w:space="0" w:color="auto"/>
                  </w:divBdr>
                  <w:divsChild>
                    <w:div w:id="1109206304">
                      <w:marLeft w:val="0"/>
                      <w:marRight w:val="0"/>
                      <w:marTop w:val="0"/>
                      <w:marBottom w:val="0"/>
                      <w:divBdr>
                        <w:top w:val="none" w:sz="0" w:space="0" w:color="auto"/>
                        <w:left w:val="none" w:sz="0" w:space="0" w:color="auto"/>
                        <w:bottom w:val="none" w:sz="0" w:space="0" w:color="auto"/>
                        <w:right w:val="none" w:sz="0" w:space="0" w:color="auto"/>
                      </w:divBdr>
                      <w:divsChild>
                        <w:div w:id="127356885">
                          <w:marLeft w:val="0"/>
                          <w:marRight w:val="0"/>
                          <w:marTop w:val="0"/>
                          <w:marBottom w:val="0"/>
                          <w:divBdr>
                            <w:top w:val="none" w:sz="0" w:space="0" w:color="auto"/>
                            <w:left w:val="none" w:sz="0" w:space="0" w:color="auto"/>
                            <w:bottom w:val="none" w:sz="0" w:space="0" w:color="auto"/>
                            <w:right w:val="none" w:sz="0" w:space="0" w:color="auto"/>
                          </w:divBdr>
                          <w:divsChild>
                            <w:div w:id="15103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337111">
      <w:bodyDiv w:val="1"/>
      <w:marLeft w:val="0"/>
      <w:marRight w:val="0"/>
      <w:marTop w:val="0"/>
      <w:marBottom w:val="0"/>
      <w:divBdr>
        <w:top w:val="none" w:sz="0" w:space="0" w:color="auto"/>
        <w:left w:val="none" w:sz="0" w:space="0" w:color="auto"/>
        <w:bottom w:val="none" w:sz="0" w:space="0" w:color="auto"/>
        <w:right w:val="none" w:sz="0" w:space="0" w:color="auto"/>
      </w:divBdr>
    </w:div>
    <w:div w:id="801582943">
      <w:bodyDiv w:val="1"/>
      <w:marLeft w:val="0"/>
      <w:marRight w:val="0"/>
      <w:marTop w:val="0"/>
      <w:marBottom w:val="0"/>
      <w:divBdr>
        <w:top w:val="none" w:sz="0" w:space="0" w:color="auto"/>
        <w:left w:val="none" w:sz="0" w:space="0" w:color="auto"/>
        <w:bottom w:val="none" w:sz="0" w:space="0" w:color="auto"/>
        <w:right w:val="none" w:sz="0" w:space="0" w:color="auto"/>
      </w:divBdr>
    </w:div>
    <w:div w:id="815143558">
      <w:bodyDiv w:val="1"/>
      <w:marLeft w:val="0"/>
      <w:marRight w:val="0"/>
      <w:marTop w:val="0"/>
      <w:marBottom w:val="0"/>
      <w:divBdr>
        <w:top w:val="none" w:sz="0" w:space="0" w:color="auto"/>
        <w:left w:val="none" w:sz="0" w:space="0" w:color="auto"/>
        <w:bottom w:val="none" w:sz="0" w:space="0" w:color="auto"/>
        <w:right w:val="none" w:sz="0" w:space="0" w:color="auto"/>
      </w:divBdr>
    </w:div>
    <w:div w:id="833256595">
      <w:bodyDiv w:val="1"/>
      <w:marLeft w:val="0"/>
      <w:marRight w:val="0"/>
      <w:marTop w:val="0"/>
      <w:marBottom w:val="0"/>
      <w:divBdr>
        <w:top w:val="none" w:sz="0" w:space="0" w:color="auto"/>
        <w:left w:val="none" w:sz="0" w:space="0" w:color="auto"/>
        <w:bottom w:val="none" w:sz="0" w:space="0" w:color="auto"/>
        <w:right w:val="none" w:sz="0" w:space="0" w:color="auto"/>
      </w:divBdr>
    </w:div>
    <w:div w:id="905644649">
      <w:bodyDiv w:val="1"/>
      <w:marLeft w:val="0"/>
      <w:marRight w:val="0"/>
      <w:marTop w:val="0"/>
      <w:marBottom w:val="0"/>
      <w:divBdr>
        <w:top w:val="none" w:sz="0" w:space="0" w:color="auto"/>
        <w:left w:val="none" w:sz="0" w:space="0" w:color="auto"/>
        <w:bottom w:val="none" w:sz="0" w:space="0" w:color="auto"/>
        <w:right w:val="none" w:sz="0" w:space="0" w:color="auto"/>
      </w:divBdr>
    </w:div>
    <w:div w:id="937492890">
      <w:bodyDiv w:val="1"/>
      <w:marLeft w:val="0"/>
      <w:marRight w:val="0"/>
      <w:marTop w:val="0"/>
      <w:marBottom w:val="0"/>
      <w:divBdr>
        <w:top w:val="none" w:sz="0" w:space="0" w:color="auto"/>
        <w:left w:val="none" w:sz="0" w:space="0" w:color="auto"/>
        <w:bottom w:val="none" w:sz="0" w:space="0" w:color="auto"/>
        <w:right w:val="none" w:sz="0" w:space="0" w:color="auto"/>
      </w:divBdr>
    </w:div>
    <w:div w:id="955261114">
      <w:bodyDiv w:val="1"/>
      <w:marLeft w:val="0"/>
      <w:marRight w:val="0"/>
      <w:marTop w:val="0"/>
      <w:marBottom w:val="0"/>
      <w:divBdr>
        <w:top w:val="none" w:sz="0" w:space="0" w:color="auto"/>
        <w:left w:val="none" w:sz="0" w:space="0" w:color="auto"/>
        <w:bottom w:val="none" w:sz="0" w:space="0" w:color="auto"/>
        <w:right w:val="none" w:sz="0" w:space="0" w:color="auto"/>
      </w:divBdr>
    </w:div>
    <w:div w:id="973028557">
      <w:bodyDiv w:val="1"/>
      <w:marLeft w:val="0"/>
      <w:marRight w:val="0"/>
      <w:marTop w:val="0"/>
      <w:marBottom w:val="0"/>
      <w:divBdr>
        <w:top w:val="none" w:sz="0" w:space="0" w:color="auto"/>
        <w:left w:val="none" w:sz="0" w:space="0" w:color="auto"/>
        <w:bottom w:val="none" w:sz="0" w:space="0" w:color="auto"/>
        <w:right w:val="none" w:sz="0" w:space="0" w:color="auto"/>
      </w:divBdr>
    </w:div>
    <w:div w:id="983043075">
      <w:bodyDiv w:val="1"/>
      <w:marLeft w:val="0"/>
      <w:marRight w:val="0"/>
      <w:marTop w:val="0"/>
      <w:marBottom w:val="0"/>
      <w:divBdr>
        <w:top w:val="none" w:sz="0" w:space="0" w:color="auto"/>
        <w:left w:val="none" w:sz="0" w:space="0" w:color="auto"/>
        <w:bottom w:val="none" w:sz="0" w:space="0" w:color="auto"/>
        <w:right w:val="none" w:sz="0" w:space="0" w:color="auto"/>
      </w:divBdr>
    </w:div>
    <w:div w:id="989558930">
      <w:bodyDiv w:val="1"/>
      <w:marLeft w:val="0"/>
      <w:marRight w:val="0"/>
      <w:marTop w:val="0"/>
      <w:marBottom w:val="0"/>
      <w:divBdr>
        <w:top w:val="none" w:sz="0" w:space="0" w:color="auto"/>
        <w:left w:val="none" w:sz="0" w:space="0" w:color="auto"/>
        <w:bottom w:val="none" w:sz="0" w:space="0" w:color="auto"/>
        <w:right w:val="none" w:sz="0" w:space="0" w:color="auto"/>
      </w:divBdr>
      <w:divsChild>
        <w:div w:id="1065495620">
          <w:marLeft w:val="0"/>
          <w:marRight w:val="0"/>
          <w:marTop w:val="0"/>
          <w:marBottom w:val="0"/>
          <w:divBdr>
            <w:top w:val="none" w:sz="0" w:space="0" w:color="auto"/>
            <w:left w:val="none" w:sz="0" w:space="0" w:color="auto"/>
            <w:bottom w:val="none" w:sz="0" w:space="0" w:color="auto"/>
            <w:right w:val="none" w:sz="0" w:space="0" w:color="auto"/>
          </w:divBdr>
          <w:divsChild>
            <w:div w:id="132723167">
              <w:marLeft w:val="0"/>
              <w:marRight w:val="0"/>
              <w:marTop w:val="0"/>
              <w:marBottom w:val="0"/>
              <w:divBdr>
                <w:top w:val="none" w:sz="0" w:space="0" w:color="auto"/>
                <w:left w:val="none" w:sz="0" w:space="0" w:color="auto"/>
                <w:bottom w:val="none" w:sz="0" w:space="0" w:color="auto"/>
                <w:right w:val="none" w:sz="0" w:space="0" w:color="auto"/>
              </w:divBdr>
              <w:divsChild>
                <w:div w:id="1630208507">
                  <w:marLeft w:val="0"/>
                  <w:marRight w:val="0"/>
                  <w:marTop w:val="0"/>
                  <w:marBottom w:val="0"/>
                  <w:divBdr>
                    <w:top w:val="none" w:sz="0" w:space="0" w:color="auto"/>
                    <w:left w:val="none" w:sz="0" w:space="0" w:color="auto"/>
                    <w:bottom w:val="none" w:sz="0" w:space="0" w:color="auto"/>
                    <w:right w:val="none" w:sz="0" w:space="0" w:color="auto"/>
                  </w:divBdr>
                  <w:divsChild>
                    <w:div w:id="888297387">
                      <w:marLeft w:val="0"/>
                      <w:marRight w:val="0"/>
                      <w:marTop w:val="0"/>
                      <w:marBottom w:val="0"/>
                      <w:divBdr>
                        <w:top w:val="none" w:sz="0" w:space="0" w:color="auto"/>
                        <w:left w:val="none" w:sz="0" w:space="0" w:color="auto"/>
                        <w:bottom w:val="none" w:sz="0" w:space="0" w:color="auto"/>
                        <w:right w:val="none" w:sz="0" w:space="0" w:color="auto"/>
                      </w:divBdr>
                      <w:divsChild>
                        <w:div w:id="1868181228">
                          <w:marLeft w:val="0"/>
                          <w:marRight w:val="0"/>
                          <w:marTop w:val="0"/>
                          <w:marBottom w:val="0"/>
                          <w:divBdr>
                            <w:top w:val="none" w:sz="0" w:space="0" w:color="auto"/>
                            <w:left w:val="none" w:sz="0" w:space="0" w:color="auto"/>
                            <w:bottom w:val="none" w:sz="0" w:space="0" w:color="auto"/>
                            <w:right w:val="none" w:sz="0" w:space="0" w:color="auto"/>
                          </w:divBdr>
                          <w:divsChild>
                            <w:div w:id="9896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028">
      <w:bodyDiv w:val="1"/>
      <w:marLeft w:val="0"/>
      <w:marRight w:val="0"/>
      <w:marTop w:val="0"/>
      <w:marBottom w:val="0"/>
      <w:divBdr>
        <w:top w:val="none" w:sz="0" w:space="0" w:color="auto"/>
        <w:left w:val="none" w:sz="0" w:space="0" w:color="auto"/>
        <w:bottom w:val="none" w:sz="0" w:space="0" w:color="auto"/>
        <w:right w:val="none" w:sz="0" w:space="0" w:color="auto"/>
      </w:divBdr>
    </w:div>
    <w:div w:id="1024286924">
      <w:bodyDiv w:val="1"/>
      <w:marLeft w:val="0"/>
      <w:marRight w:val="0"/>
      <w:marTop w:val="0"/>
      <w:marBottom w:val="0"/>
      <w:divBdr>
        <w:top w:val="none" w:sz="0" w:space="0" w:color="auto"/>
        <w:left w:val="none" w:sz="0" w:space="0" w:color="auto"/>
        <w:bottom w:val="none" w:sz="0" w:space="0" w:color="auto"/>
        <w:right w:val="none" w:sz="0" w:space="0" w:color="auto"/>
      </w:divBdr>
    </w:div>
    <w:div w:id="1072241527">
      <w:bodyDiv w:val="1"/>
      <w:marLeft w:val="0"/>
      <w:marRight w:val="0"/>
      <w:marTop w:val="0"/>
      <w:marBottom w:val="0"/>
      <w:divBdr>
        <w:top w:val="none" w:sz="0" w:space="0" w:color="auto"/>
        <w:left w:val="none" w:sz="0" w:space="0" w:color="auto"/>
        <w:bottom w:val="none" w:sz="0" w:space="0" w:color="auto"/>
        <w:right w:val="none" w:sz="0" w:space="0" w:color="auto"/>
      </w:divBdr>
    </w:div>
    <w:div w:id="1131285007">
      <w:bodyDiv w:val="1"/>
      <w:marLeft w:val="0"/>
      <w:marRight w:val="0"/>
      <w:marTop w:val="0"/>
      <w:marBottom w:val="0"/>
      <w:divBdr>
        <w:top w:val="none" w:sz="0" w:space="0" w:color="auto"/>
        <w:left w:val="none" w:sz="0" w:space="0" w:color="auto"/>
        <w:bottom w:val="none" w:sz="0" w:space="0" w:color="auto"/>
        <w:right w:val="none" w:sz="0" w:space="0" w:color="auto"/>
      </w:divBdr>
    </w:div>
    <w:div w:id="1168405800">
      <w:bodyDiv w:val="1"/>
      <w:marLeft w:val="0"/>
      <w:marRight w:val="0"/>
      <w:marTop w:val="0"/>
      <w:marBottom w:val="0"/>
      <w:divBdr>
        <w:top w:val="none" w:sz="0" w:space="0" w:color="auto"/>
        <w:left w:val="none" w:sz="0" w:space="0" w:color="auto"/>
        <w:bottom w:val="none" w:sz="0" w:space="0" w:color="auto"/>
        <w:right w:val="none" w:sz="0" w:space="0" w:color="auto"/>
      </w:divBdr>
    </w:div>
    <w:div w:id="1172797339">
      <w:bodyDiv w:val="1"/>
      <w:marLeft w:val="0"/>
      <w:marRight w:val="0"/>
      <w:marTop w:val="0"/>
      <w:marBottom w:val="0"/>
      <w:divBdr>
        <w:top w:val="none" w:sz="0" w:space="0" w:color="auto"/>
        <w:left w:val="none" w:sz="0" w:space="0" w:color="auto"/>
        <w:bottom w:val="none" w:sz="0" w:space="0" w:color="auto"/>
        <w:right w:val="none" w:sz="0" w:space="0" w:color="auto"/>
      </w:divBdr>
    </w:div>
    <w:div w:id="1272670140">
      <w:bodyDiv w:val="1"/>
      <w:marLeft w:val="0"/>
      <w:marRight w:val="0"/>
      <w:marTop w:val="0"/>
      <w:marBottom w:val="0"/>
      <w:divBdr>
        <w:top w:val="none" w:sz="0" w:space="0" w:color="auto"/>
        <w:left w:val="none" w:sz="0" w:space="0" w:color="auto"/>
        <w:bottom w:val="none" w:sz="0" w:space="0" w:color="auto"/>
        <w:right w:val="none" w:sz="0" w:space="0" w:color="auto"/>
      </w:divBdr>
    </w:div>
    <w:div w:id="1279722508">
      <w:bodyDiv w:val="1"/>
      <w:marLeft w:val="0"/>
      <w:marRight w:val="0"/>
      <w:marTop w:val="0"/>
      <w:marBottom w:val="0"/>
      <w:divBdr>
        <w:top w:val="none" w:sz="0" w:space="0" w:color="auto"/>
        <w:left w:val="none" w:sz="0" w:space="0" w:color="auto"/>
        <w:bottom w:val="none" w:sz="0" w:space="0" w:color="auto"/>
        <w:right w:val="none" w:sz="0" w:space="0" w:color="auto"/>
      </w:divBdr>
    </w:div>
    <w:div w:id="1299141583">
      <w:bodyDiv w:val="1"/>
      <w:marLeft w:val="0"/>
      <w:marRight w:val="0"/>
      <w:marTop w:val="0"/>
      <w:marBottom w:val="0"/>
      <w:divBdr>
        <w:top w:val="none" w:sz="0" w:space="0" w:color="auto"/>
        <w:left w:val="none" w:sz="0" w:space="0" w:color="auto"/>
        <w:bottom w:val="none" w:sz="0" w:space="0" w:color="auto"/>
        <w:right w:val="none" w:sz="0" w:space="0" w:color="auto"/>
      </w:divBdr>
      <w:divsChild>
        <w:div w:id="1741519789">
          <w:marLeft w:val="274"/>
          <w:marRight w:val="0"/>
          <w:marTop w:val="0"/>
          <w:marBottom w:val="0"/>
          <w:divBdr>
            <w:top w:val="none" w:sz="0" w:space="0" w:color="auto"/>
            <w:left w:val="none" w:sz="0" w:space="0" w:color="auto"/>
            <w:bottom w:val="none" w:sz="0" w:space="0" w:color="auto"/>
            <w:right w:val="none" w:sz="0" w:space="0" w:color="auto"/>
          </w:divBdr>
        </w:div>
      </w:divsChild>
    </w:div>
    <w:div w:id="1390112756">
      <w:bodyDiv w:val="1"/>
      <w:marLeft w:val="0"/>
      <w:marRight w:val="0"/>
      <w:marTop w:val="0"/>
      <w:marBottom w:val="0"/>
      <w:divBdr>
        <w:top w:val="none" w:sz="0" w:space="0" w:color="auto"/>
        <w:left w:val="none" w:sz="0" w:space="0" w:color="auto"/>
        <w:bottom w:val="none" w:sz="0" w:space="0" w:color="auto"/>
        <w:right w:val="none" w:sz="0" w:space="0" w:color="auto"/>
      </w:divBdr>
    </w:div>
    <w:div w:id="1473474356">
      <w:bodyDiv w:val="1"/>
      <w:marLeft w:val="0"/>
      <w:marRight w:val="0"/>
      <w:marTop w:val="0"/>
      <w:marBottom w:val="0"/>
      <w:divBdr>
        <w:top w:val="none" w:sz="0" w:space="0" w:color="auto"/>
        <w:left w:val="none" w:sz="0" w:space="0" w:color="auto"/>
        <w:bottom w:val="none" w:sz="0" w:space="0" w:color="auto"/>
        <w:right w:val="none" w:sz="0" w:space="0" w:color="auto"/>
      </w:divBdr>
    </w:div>
    <w:div w:id="1550455942">
      <w:bodyDiv w:val="1"/>
      <w:marLeft w:val="0"/>
      <w:marRight w:val="0"/>
      <w:marTop w:val="0"/>
      <w:marBottom w:val="0"/>
      <w:divBdr>
        <w:top w:val="none" w:sz="0" w:space="0" w:color="auto"/>
        <w:left w:val="none" w:sz="0" w:space="0" w:color="auto"/>
        <w:bottom w:val="none" w:sz="0" w:space="0" w:color="auto"/>
        <w:right w:val="none" w:sz="0" w:space="0" w:color="auto"/>
      </w:divBdr>
    </w:div>
    <w:div w:id="1621912554">
      <w:bodyDiv w:val="1"/>
      <w:marLeft w:val="0"/>
      <w:marRight w:val="0"/>
      <w:marTop w:val="0"/>
      <w:marBottom w:val="0"/>
      <w:divBdr>
        <w:top w:val="none" w:sz="0" w:space="0" w:color="auto"/>
        <w:left w:val="none" w:sz="0" w:space="0" w:color="auto"/>
        <w:bottom w:val="none" w:sz="0" w:space="0" w:color="auto"/>
        <w:right w:val="none" w:sz="0" w:space="0" w:color="auto"/>
      </w:divBdr>
    </w:div>
    <w:div w:id="1626155169">
      <w:bodyDiv w:val="1"/>
      <w:marLeft w:val="0"/>
      <w:marRight w:val="0"/>
      <w:marTop w:val="0"/>
      <w:marBottom w:val="0"/>
      <w:divBdr>
        <w:top w:val="none" w:sz="0" w:space="0" w:color="auto"/>
        <w:left w:val="none" w:sz="0" w:space="0" w:color="auto"/>
        <w:bottom w:val="none" w:sz="0" w:space="0" w:color="auto"/>
        <w:right w:val="none" w:sz="0" w:space="0" w:color="auto"/>
      </w:divBdr>
    </w:div>
    <w:div w:id="1654063954">
      <w:bodyDiv w:val="1"/>
      <w:marLeft w:val="0"/>
      <w:marRight w:val="0"/>
      <w:marTop w:val="0"/>
      <w:marBottom w:val="0"/>
      <w:divBdr>
        <w:top w:val="none" w:sz="0" w:space="0" w:color="auto"/>
        <w:left w:val="none" w:sz="0" w:space="0" w:color="auto"/>
        <w:bottom w:val="none" w:sz="0" w:space="0" w:color="auto"/>
        <w:right w:val="none" w:sz="0" w:space="0" w:color="auto"/>
      </w:divBdr>
    </w:div>
    <w:div w:id="1691451228">
      <w:bodyDiv w:val="1"/>
      <w:marLeft w:val="0"/>
      <w:marRight w:val="0"/>
      <w:marTop w:val="0"/>
      <w:marBottom w:val="0"/>
      <w:divBdr>
        <w:top w:val="none" w:sz="0" w:space="0" w:color="auto"/>
        <w:left w:val="none" w:sz="0" w:space="0" w:color="auto"/>
        <w:bottom w:val="none" w:sz="0" w:space="0" w:color="auto"/>
        <w:right w:val="none" w:sz="0" w:space="0" w:color="auto"/>
      </w:divBdr>
    </w:div>
    <w:div w:id="1699039269">
      <w:bodyDiv w:val="1"/>
      <w:marLeft w:val="0"/>
      <w:marRight w:val="0"/>
      <w:marTop w:val="0"/>
      <w:marBottom w:val="0"/>
      <w:divBdr>
        <w:top w:val="none" w:sz="0" w:space="0" w:color="auto"/>
        <w:left w:val="none" w:sz="0" w:space="0" w:color="auto"/>
        <w:bottom w:val="none" w:sz="0" w:space="0" w:color="auto"/>
        <w:right w:val="none" w:sz="0" w:space="0" w:color="auto"/>
      </w:divBdr>
    </w:div>
    <w:div w:id="1768499149">
      <w:bodyDiv w:val="1"/>
      <w:marLeft w:val="0"/>
      <w:marRight w:val="0"/>
      <w:marTop w:val="0"/>
      <w:marBottom w:val="0"/>
      <w:divBdr>
        <w:top w:val="none" w:sz="0" w:space="0" w:color="auto"/>
        <w:left w:val="none" w:sz="0" w:space="0" w:color="auto"/>
        <w:bottom w:val="none" w:sz="0" w:space="0" w:color="auto"/>
        <w:right w:val="none" w:sz="0" w:space="0" w:color="auto"/>
      </w:divBdr>
    </w:div>
    <w:div w:id="1798522017">
      <w:bodyDiv w:val="1"/>
      <w:marLeft w:val="0"/>
      <w:marRight w:val="0"/>
      <w:marTop w:val="0"/>
      <w:marBottom w:val="0"/>
      <w:divBdr>
        <w:top w:val="none" w:sz="0" w:space="0" w:color="auto"/>
        <w:left w:val="none" w:sz="0" w:space="0" w:color="auto"/>
        <w:bottom w:val="none" w:sz="0" w:space="0" w:color="auto"/>
        <w:right w:val="none" w:sz="0" w:space="0" w:color="auto"/>
      </w:divBdr>
    </w:div>
    <w:div w:id="1810826592">
      <w:bodyDiv w:val="1"/>
      <w:marLeft w:val="0"/>
      <w:marRight w:val="0"/>
      <w:marTop w:val="0"/>
      <w:marBottom w:val="0"/>
      <w:divBdr>
        <w:top w:val="none" w:sz="0" w:space="0" w:color="auto"/>
        <w:left w:val="none" w:sz="0" w:space="0" w:color="auto"/>
        <w:bottom w:val="none" w:sz="0" w:space="0" w:color="auto"/>
        <w:right w:val="none" w:sz="0" w:space="0" w:color="auto"/>
      </w:divBdr>
    </w:div>
    <w:div w:id="1811706969">
      <w:bodyDiv w:val="1"/>
      <w:marLeft w:val="0"/>
      <w:marRight w:val="0"/>
      <w:marTop w:val="0"/>
      <w:marBottom w:val="0"/>
      <w:divBdr>
        <w:top w:val="none" w:sz="0" w:space="0" w:color="auto"/>
        <w:left w:val="none" w:sz="0" w:space="0" w:color="auto"/>
        <w:bottom w:val="none" w:sz="0" w:space="0" w:color="auto"/>
        <w:right w:val="none" w:sz="0" w:space="0" w:color="auto"/>
      </w:divBdr>
    </w:div>
    <w:div w:id="1848863725">
      <w:bodyDiv w:val="1"/>
      <w:marLeft w:val="0"/>
      <w:marRight w:val="0"/>
      <w:marTop w:val="0"/>
      <w:marBottom w:val="0"/>
      <w:divBdr>
        <w:top w:val="none" w:sz="0" w:space="0" w:color="auto"/>
        <w:left w:val="none" w:sz="0" w:space="0" w:color="auto"/>
        <w:bottom w:val="none" w:sz="0" w:space="0" w:color="auto"/>
        <w:right w:val="none" w:sz="0" w:space="0" w:color="auto"/>
      </w:divBdr>
    </w:div>
    <w:div w:id="1897005088">
      <w:bodyDiv w:val="1"/>
      <w:marLeft w:val="0"/>
      <w:marRight w:val="0"/>
      <w:marTop w:val="0"/>
      <w:marBottom w:val="0"/>
      <w:divBdr>
        <w:top w:val="none" w:sz="0" w:space="0" w:color="auto"/>
        <w:left w:val="none" w:sz="0" w:space="0" w:color="auto"/>
        <w:bottom w:val="none" w:sz="0" w:space="0" w:color="auto"/>
        <w:right w:val="none" w:sz="0" w:space="0" w:color="auto"/>
      </w:divBdr>
    </w:div>
    <w:div w:id="1964387878">
      <w:bodyDiv w:val="1"/>
      <w:marLeft w:val="0"/>
      <w:marRight w:val="0"/>
      <w:marTop w:val="0"/>
      <w:marBottom w:val="0"/>
      <w:divBdr>
        <w:top w:val="none" w:sz="0" w:space="0" w:color="auto"/>
        <w:left w:val="none" w:sz="0" w:space="0" w:color="auto"/>
        <w:bottom w:val="none" w:sz="0" w:space="0" w:color="auto"/>
        <w:right w:val="none" w:sz="0" w:space="0" w:color="auto"/>
      </w:divBdr>
    </w:div>
    <w:div w:id="1975525929">
      <w:bodyDiv w:val="1"/>
      <w:marLeft w:val="0"/>
      <w:marRight w:val="0"/>
      <w:marTop w:val="0"/>
      <w:marBottom w:val="0"/>
      <w:divBdr>
        <w:top w:val="none" w:sz="0" w:space="0" w:color="auto"/>
        <w:left w:val="none" w:sz="0" w:space="0" w:color="auto"/>
        <w:bottom w:val="none" w:sz="0" w:space="0" w:color="auto"/>
        <w:right w:val="none" w:sz="0" w:space="0" w:color="auto"/>
      </w:divBdr>
    </w:div>
    <w:div w:id="2034182298">
      <w:bodyDiv w:val="1"/>
      <w:marLeft w:val="0"/>
      <w:marRight w:val="0"/>
      <w:marTop w:val="0"/>
      <w:marBottom w:val="0"/>
      <w:divBdr>
        <w:top w:val="none" w:sz="0" w:space="0" w:color="auto"/>
        <w:left w:val="none" w:sz="0" w:space="0" w:color="auto"/>
        <w:bottom w:val="none" w:sz="0" w:space="0" w:color="auto"/>
        <w:right w:val="none" w:sz="0" w:space="0" w:color="auto"/>
      </w:divBdr>
    </w:div>
    <w:div w:id="207122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6</TotalTime>
  <Pages>49</Pages>
  <Words>9917</Words>
  <Characters>62914</Characters>
  <Application>Microsoft Office Word</Application>
  <DocSecurity>0</DocSecurity>
  <Lines>524</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6</CharactersWithSpaces>
  <SharedDoc>false</SharedDoc>
  <HLinks>
    <vt:vector size="504" baseType="variant">
      <vt:variant>
        <vt:i4>2752607</vt:i4>
      </vt:variant>
      <vt:variant>
        <vt:i4>51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50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9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8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7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6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5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44</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3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1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08</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399</vt:i4>
      </vt:variant>
      <vt:variant>
        <vt:i4>0</vt:i4>
      </vt:variant>
      <vt:variant>
        <vt:i4>5</vt:i4>
      </vt:variant>
      <vt:variant>
        <vt:lpwstr>https://www.ptboard.bc.ca/sites/default/files/2024-07/Passenger_Transportation_Board_Policy_Manual_v17.pdf</vt:lpwstr>
      </vt:variant>
      <vt:variant>
        <vt:lpwstr/>
      </vt:variant>
      <vt:variant>
        <vt:i4>4063270</vt:i4>
      </vt:variant>
      <vt:variant>
        <vt:i4>396</vt:i4>
      </vt:variant>
      <vt:variant>
        <vt:i4>0</vt:i4>
      </vt:variant>
      <vt:variant>
        <vt:i4>5</vt:i4>
      </vt:variant>
      <vt:variant>
        <vt:lpwstr>https://www.ptboard.bc.ca/data-requirements</vt:lpwstr>
      </vt:variant>
      <vt:variant>
        <vt:lpwstr/>
      </vt:variant>
      <vt:variant>
        <vt:i4>3997756</vt:i4>
      </vt:variant>
      <vt:variant>
        <vt:i4>393</vt:i4>
      </vt:variant>
      <vt:variant>
        <vt:i4>0</vt:i4>
      </vt:variant>
      <vt:variant>
        <vt:i4>5</vt:i4>
      </vt:variant>
      <vt:variant>
        <vt:lpwstr>https://www.ptboard.bc.ca/policy-manual</vt:lpwstr>
      </vt:variant>
      <vt:variant>
        <vt:lpwstr/>
      </vt:variant>
      <vt:variant>
        <vt:i4>3997756</vt:i4>
      </vt:variant>
      <vt:variant>
        <vt:i4>390</vt:i4>
      </vt:variant>
      <vt:variant>
        <vt:i4>0</vt:i4>
      </vt:variant>
      <vt:variant>
        <vt:i4>5</vt:i4>
      </vt:variant>
      <vt:variant>
        <vt:lpwstr>https://www.ptboard.bc.ca/policy-manual</vt:lpwstr>
      </vt:variant>
      <vt:variant>
        <vt:lpwstr/>
      </vt:variant>
      <vt:variant>
        <vt:i4>3997756</vt:i4>
      </vt:variant>
      <vt:variant>
        <vt:i4>387</vt:i4>
      </vt:variant>
      <vt:variant>
        <vt:i4>0</vt:i4>
      </vt:variant>
      <vt:variant>
        <vt:i4>5</vt:i4>
      </vt:variant>
      <vt:variant>
        <vt:lpwstr>https://www.ptboard.bc.ca/policy-manual</vt:lpwstr>
      </vt:variant>
      <vt:variant>
        <vt:lpwstr/>
      </vt:variant>
      <vt:variant>
        <vt:i4>2752607</vt:i4>
      </vt:variant>
      <vt:variant>
        <vt:i4>384</vt:i4>
      </vt:variant>
      <vt:variant>
        <vt:i4>0</vt:i4>
      </vt:variant>
      <vt:variant>
        <vt:i4>5</vt:i4>
      </vt:variant>
      <vt:variant>
        <vt:lpwstr>https://www.ptboard.bc.ca/sites/default/files/2024-07/Passenger_Transportation_Board_Policy_Manual_v17.pdf</vt:lpwstr>
      </vt:variant>
      <vt:variant>
        <vt:lpwstr/>
      </vt:variant>
      <vt:variant>
        <vt:i4>3997756</vt:i4>
      </vt:variant>
      <vt:variant>
        <vt:i4>381</vt:i4>
      </vt:variant>
      <vt:variant>
        <vt:i4>0</vt:i4>
      </vt:variant>
      <vt:variant>
        <vt:i4>5</vt:i4>
      </vt:variant>
      <vt:variant>
        <vt:lpwstr>https://www.ptboard.bc.ca/policy-manual</vt:lpwstr>
      </vt:variant>
      <vt:variant>
        <vt:lpwstr/>
      </vt:variant>
      <vt:variant>
        <vt:i4>1376315</vt:i4>
      </vt:variant>
      <vt:variant>
        <vt:i4>374</vt:i4>
      </vt:variant>
      <vt:variant>
        <vt:i4>0</vt:i4>
      </vt:variant>
      <vt:variant>
        <vt:i4>5</vt:i4>
      </vt:variant>
      <vt:variant>
        <vt:lpwstr/>
      </vt:variant>
      <vt:variant>
        <vt:lpwstr>_Toc180685298</vt:lpwstr>
      </vt:variant>
      <vt:variant>
        <vt:i4>1376315</vt:i4>
      </vt:variant>
      <vt:variant>
        <vt:i4>368</vt:i4>
      </vt:variant>
      <vt:variant>
        <vt:i4>0</vt:i4>
      </vt:variant>
      <vt:variant>
        <vt:i4>5</vt:i4>
      </vt:variant>
      <vt:variant>
        <vt:lpwstr/>
      </vt:variant>
      <vt:variant>
        <vt:lpwstr>_Toc180685297</vt:lpwstr>
      </vt:variant>
      <vt:variant>
        <vt:i4>1376315</vt:i4>
      </vt:variant>
      <vt:variant>
        <vt:i4>362</vt:i4>
      </vt:variant>
      <vt:variant>
        <vt:i4>0</vt:i4>
      </vt:variant>
      <vt:variant>
        <vt:i4>5</vt:i4>
      </vt:variant>
      <vt:variant>
        <vt:lpwstr/>
      </vt:variant>
      <vt:variant>
        <vt:lpwstr>_Toc180685296</vt:lpwstr>
      </vt:variant>
      <vt:variant>
        <vt:i4>1376315</vt:i4>
      </vt:variant>
      <vt:variant>
        <vt:i4>356</vt:i4>
      </vt:variant>
      <vt:variant>
        <vt:i4>0</vt:i4>
      </vt:variant>
      <vt:variant>
        <vt:i4>5</vt:i4>
      </vt:variant>
      <vt:variant>
        <vt:lpwstr/>
      </vt:variant>
      <vt:variant>
        <vt:lpwstr>_Toc180685295</vt:lpwstr>
      </vt:variant>
      <vt:variant>
        <vt:i4>1376315</vt:i4>
      </vt:variant>
      <vt:variant>
        <vt:i4>350</vt:i4>
      </vt:variant>
      <vt:variant>
        <vt:i4>0</vt:i4>
      </vt:variant>
      <vt:variant>
        <vt:i4>5</vt:i4>
      </vt:variant>
      <vt:variant>
        <vt:lpwstr/>
      </vt:variant>
      <vt:variant>
        <vt:lpwstr>_Toc180685294</vt:lpwstr>
      </vt:variant>
      <vt:variant>
        <vt:i4>1376315</vt:i4>
      </vt:variant>
      <vt:variant>
        <vt:i4>344</vt:i4>
      </vt:variant>
      <vt:variant>
        <vt:i4>0</vt:i4>
      </vt:variant>
      <vt:variant>
        <vt:i4>5</vt:i4>
      </vt:variant>
      <vt:variant>
        <vt:lpwstr/>
      </vt:variant>
      <vt:variant>
        <vt:lpwstr>_Toc180685293</vt:lpwstr>
      </vt:variant>
      <vt:variant>
        <vt:i4>1376315</vt:i4>
      </vt:variant>
      <vt:variant>
        <vt:i4>338</vt:i4>
      </vt:variant>
      <vt:variant>
        <vt:i4>0</vt:i4>
      </vt:variant>
      <vt:variant>
        <vt:i4>5</vt:i4>
      </vt:variant>
      <vt:variant>
        <vt:lpwstr/>
      </vt:variant>
      <vt:variant>
        <vt:lpwstr>_Toc180685292</vt:lpwstr>
      </vt:variant>
      <vt:variant>
        <vt:i4>1376315</vt:i4>
      </vt:variant>
      <vt:variant>
        <vt:i4>332</vt:i4>
      </vt:variant>
      <vt:variant>
        <vt:i4>0</vt:i4>
      </vt:variant>
      <vt:variant>
        <vt:i4>5</vt:i4>
      </vt:variant>
      <vt:variant>
        <vt:lpwstr/>
      </vt:variant>
      <vt:variant>
        <vt:lpwstr>_Toc180685291</vt:lpwstr>
      </vt:variant>
      <vt:variant>
        <vt:i4>1376315</vt:i4>
      </vt:variant>
      <vt:variant>
        <vt:i4>326</vt:i4>
      </vt:variant>
      <vt:variant>
        <vt:i4>0</vt:i4>
      </vt:variant>
      <vt:variant>
        <vt:i4>5</vt:i4>
      </vt:variant>
      <vt:variant>
        <vt:lpwstr/>
      </vt:variant>
      <vt:variant>
        <vt:lpwstr>_Toc180685290</vt:lpwstr>
      </vt:variant>
      <vt:variant>
        <vt:i4>1310779</vt:i4>
      </vt:variant>
      <vt:variant>
        <vt:i4>320</vt:i4>
      </vt:variant>
      <vt:variant>
        <vt:i4>0</vt:i4>
      </vt:variant>
      <vt:variant>
        <vt:i4>5</vt:i4>
      </vt:variant>
      <vt:variant>
        <vt:lpwstr/>
      </vt:variant>
      <vt:variant>
        <vt:lpwstr>_Toc180685289</vt:lpwstr>
      </vt:variant>
      <vt:variant>
        <vt:i4>1310779</vt:i4>
      </vt:variant>
      <vt:variant>
        <vt:i4>314</vt:i4>
      </vt:variant>
      <vt:variant>
        <vt:i4>0</vt:i4>
      </vt:variant>
      <vt:variant>
        <vt:i4>5</vt:i4>
      </vt:variant>
      <vt:variant>
        <vt:lpwstr/>
      </vt:variant>
      <vt:variant>
        <vt:lpwstr>_Toc180685288</vt:lpwstr>
      </vt:variant>
      <vt:variant>
        <vt:i4>1310779</vt:i4>
      </vt:variant>
      <vt:variant>
        <vt:i4>308</vt:i4>
      </vt:variant>
      <vt:variant>
        <vt:i4>0</vt:i4>
      </vt:variant>
      <vt:variant>
        <vt:i4>5</vt:i4>
      </vt:variant>
      <vt:variant>
        <vt:lpwstr/>
      </vt:variant>
      <vt:variant>
        <vt:lpwstr>_Toc180685287</vt:lpwstr>
      </vt:variant>
      <vt:variant>
        <vt:i4>1310779</vt:i4>
      </vt:variant>
      <vt:variant>
        <vt:i4>302</vt:i4>
      </vt:variant>
      <vt:variant>
        <vt:i4>0</vt:i4>
      </vt:variant>
      <vt:variant>
        <vt:i4>5</vt:i4>
      </vt:variant>
      <vt:variant>
        <vt:lpwstr/>
      </vt:variant>
      <vt:variant>
        <vt:lpwstr>_Toc180685286</vt:lpwstr>
      </vt:variant>
      <vt:variant>
        <vt:i4>1310779</vt:i4>
      </vt:variant>
      <vt:variant>
        <vt:i4>296</vt:i4>
      </vt:variant>
      <vt:variant>
        <vt:i4>0</vt:i4>
      </vt:variant>
      <vt:variant>
        <vt:i4>5</vt:i4>
      </vt:variant>
      <vt:variant>
        <vt:lpwstr/>
      </vt:variant>
      <vt:variant>
        <vt:lpwstr>_Toc180685285</vt:lpwstr>
      </vt:variant>
      <vt:variant>
        <vt:i4>1310779</vt:i4>
      </vt:variant>
      <vt:variant>
        <vt:i4>290</vt:i4>
      </vt:variant>
      <vt:variant>
        <vt:i4>0</vt:i4>
      </vt:variant>
      <vt:variant>
        <vt:i4>5</vt:i4>
      </vt:variant>
      <vt:variant>
        <vt:lpwstr/>
      </vt:variant>
      <vt:variant>
        <vt:lpwstr>_Toc180685284</vt:lpwstr>
      </vt:variant>
      <vt:variant>
        <vt:i4>1310779</vt:i4>
      </vt:variant>
      <vt:variant>
        <vt:i4>284</vt:i4>
      </vt:variant>
      <vt:variant>
        <vt:i4>0</vt:i4>
      </vt:variant>
      <vt:variant>
        <vt:i4>5</vt:i4>
      </vt:variant>
      <vt:variant>
        <vt:lpwstr/>
      </vt:variant>
      <vt:variant>
        <vt:lpwstr>_Toc180685283</vt:lpwstr>
      </vt:variant>
      <vt:variant>
        <vt:i4>1310779</vt:i4>
      </vt:variant>
      <vt:variant>
        <vt:i4>278</vt:i4>
      </vt:variant>
      <vt:variant>
        <vt:i4>0</vt:i4>
      </vt:variant>
      <vt:variant>
        <vt:i4>5</vt:i4>
      </vt:variant>
      <vt:variant>
        <vt:lpwstr/>
      </vt:variant>
      <vt:variant>
        <vt:lpwstr>_Toc180685282</vt:lpwstr>
      </vt:variant>
      <vt:variant>
        <vt:i4>1310779</vt:i4>
      </vt:variant>
      <vt:variant>
        <vt:i4>272</vt:i4>
      </vt:variant>
      <vt:variant>
        <vt:i4>0</vt:i4>
      </vt:variant>
      <vt:variant>
        <vt:i4>5</vt:i4>
      </vt:variant>
      <vt:variant>
        <vt:lpwstr/>
      </vt:variant>
      <vt:variant>
        <vt:lpwstr>_Toc180685281</vt:lpwstr>
      </vt:variant>
      <vt:variant>
        <vt:i4>1310779</vt:i4>
      </vt:variant>
      <vt:variant>
        <vt:i4>266</vt:i4>
      </vt:variant>
      <vt:variant>
        <vt:i4>0</vt:i4>
      </vt:variant>
      <vt:variant>
        <vt:i4>5</vt:i4>
      </vt:variant>
      <vt:variant>
        <vt:lpwstr/>
      </vt:variant>
      <vt:variant>
        <vt:lpwstr>_Toc180685280</vt:lpwstr>
      </vt:variant>
      <vt:variant>
        <vt:i4>1769531</vt:i4>
      </vt:variant>
      <vt:variant>
        <vt:i4>260</vt:i4>
      </vt:variant>
      <vt:variant>
        <vt:i4>0</vt:i4>
      </vt:variant>
      <vt:variant>
        <vt:i4>5</vt:i4>
      </vt:variant>
      <vt:variant>
        <vt:lpwstr/>
      </vt:variant>
      <vt:variant>
        <vt:lpwstr>_Toc180685279</vt:lpwstr>
      </vt:variant>
      <vt:variant>
        <vt:i4>1769531</vt:i4>
      </vt:variant>
      <vt:variant>
        <vt:i4>254</vt:i4>
      </vt:variant>
      <vt:variant>
        <vt:i4>0</vt:i4>
      </vt:variant>
      <vt:variant>
        <vt:i4>5</vt:i4>
      </vt:variant>
      <vt:variant>
        <vt:lpwstr/>
      </vt:variant>
      <vt:variant>
        <vt:lpwstr>_Toc180685278</vt:lpwstr>
      </vt:variant>
      <vt:variant>
        <vt:i4>1769531</vt:i4>
      </vt:variant>
      <vt:variant>
        <vt:i4>248</vt:i4>
      </vt:variant>
      <vt:variant>
        <vt:i4>0</vt:i4>
      </vt:variant>
      <vt:variant>
        <vt:i4>5</vt:i4>
      </vt:variant>
      <vt:variant>
        <vt:lpwstr/>
      </vt:variant>
      <vt:variant>
        <vt:lpwstr>_Toc180685277</vt:lpwstr>
      </vt:variant>
      <vt:variant>
        <vt:i4>1769531</vt:i4>
      </vt:variant>
      <vt:variant>
        <vt:i4>242</vt:i4>
      </vt:variant>
      <vt:variant>
        <vt:i4>0</vt:i4>
      </vt:variant>
      <vt:variant>
        <vt:i4>5</vt:i4>
      </vt:variant>
      <vt:variant>
        <vt:lpwstr/>
      </vt:variant>
      <vt:variant>
        <vt:lpwstr>_Toc180685276</vt:lpwstr>
      </vt:variant>
      <vt:variant>
        <vt:i4>1769531</vt:i4>
      </vt:variant>
      <vt:variant>
        <vt:i4>236</vt:i4>
      </vt:variant>
      <vt:variant>
        <vt:i4>0</vt:i4>
      </vt:variant>
      <vt:variant>
        <vt:i4>5</vt:i4>
      </vt:variant>
      <vt:variant>
        <vt:lpwstr/>
      </vt:variant>
      <vt:variant>
        <vt:lpwstr>_Toc180685275</vt:lpwstr>
      </vt:variant>
      <vt:variant>
        <vt:i4>1769531</vt:i4>
      </vt:variant>
      <vt:variant>
        <vt:i4>230</vt:i4>
      </vt:variant>
      <vt:variant>
        <vt:i4>0</vt:i4>
      </vt:variant>
      <vt:variant>
        <vt:i4>5</vt:i4>
      </vt:variant>
      <vt:variant>
        <vt:lpwstr/>
      </vt:variant>
      <vt:variant>
        <vt:lpwstr>_Toc180685274</vt:lpwstr>
      </vt:variant>
      <vt:variant>
        <vt:i4>1769531</vt:i4>
      </vt:variant>
      <vt:variant>
        <vt:i4>224</vt:i4>
      </vt:variant>
      <vt:variant>
        <vt:i4>0</vt:i4>
      </vt:variant>
      <vt:variant>
        <vt:i4>5</vt:i4>
      </vt:variant>
      <vt:variant>
        <vt:lpwstr/>
      </vt:variant>
      <vt:variant>
        <vt:lpwstr>_Toc180685273</vt:lpwstr>
      </vt:variant>
      <vt:variant>
        <vt:i4>1769531</vt:i4>
      </vt:variant>
      <vt:variant>
        <vt:i4>218</vt:i4>
      </vt:variant>
      <vt:variant>
        <vt:i4>0</vt:i4>
      </vt:variant>
      <vt:variant>
        <vt:i4>5</vt:i4>
      </vt:variant>
      <vt:variant>
        <vt:lpwstr/>
      </vt:variant>
      <vt:variant>
        <vt:lpwstr>_Toc180685272</vt:lpwstr>
      </vt:variant>
      <vt:variant>
        <vt:i4>1769531</vt:i4>
      </vt:variant>
      <vt:variant>
        <vt:i4>212</vt:i4>
      </vt:variant>
      <vt:variant>
        <vt:i4>0</vt:i4>
      </vt:variant>
      <vt:variant>
        <vt:i4>5</vt:i4>
      </vt:variant>
      <vt:variant>
        <vt:lpwstr/>
      </vt:variant>
      <vt:variant>
        <vt:lpwstr>_Toc180685271</vt:lpwstr>
      </vt:variant>
      <vt:variant>
        <vt:i4>1769531</vt:i4>
      </vt:variant>
      <vt:variant>
        <vt:i4>206</vt:i4>
      </vt:variant>
      <vt:variant>
        <vt:i4>0</vt:i4>
      </vt:variant>
      <vt:variant>
        <vt:i4>5</vt:i4>
      </vt:variant>
      <vt:variant>
        <vt:lpwstr/>
      </vt:variant>
      <vt:variant>
        <vt:lpwstr>_Toc180685270</vt:lpwstr>
      </vt:variant>
      <vt:variant>
        <vt:i4>1703995</vt:i4>
      </vt:variant>
      <vt:variant>
        <vt:i4>200</vt:i4>
      </vt:variant>
      <vt:variant>
        <vt:i4>0</vt:i4>
      </vt:variant>
      <vt:variant>
        <vt:i4>5</vt:i4>
      </vt:variant>
      <vt:variant>
        <vt:lpwstr/>
      </vt:variant>
      <vt:variant>
        <vt:lpwstr>_Toc180685269</vt:lpwstr>
      </vt:variant>
      <vt:variant>
        <vt:i4>1703995</vt:i4>
      </vt:variant>
      <vt:variant>
        <vt:i4>194</vt:i4>
      </vt:variant>
      <vt:variant>
        <vt:i4>0</vt:i4>
      </vt:variant>
      <vt:variant>
        <vt:i4>5</vt:i4>
      </vt:variant>
      <vt:variant>
        <vt:lpwstr/>
      </vt:variant>
      <vt:variant>
        <vt:lpwstr>_Toc180685268</vt:lpwstr>
      </vt:variant>
      <vt:variant>
        <vt:i4>1703995</vt:i4>
      </vt:variant>
      <vt:variant>
        <vt:i4>188</vt:i4>
      </vt:variant>
      <vt:variant>
        <vt:i4>0</vt:i4>
      </vt:variant>
      <vt:variant>
        <vt:i4>5</vt:i4>
      </vt:variant>
      <vt:variant>
        <vt:lpwstr/>
      </vt:variant>
      <vt:variant>
        <vt:lpwstr>_Toc180685267</vt:lpwstr>
      </vt:variant>
      <vt:variant>
        <vt:i4>1703995</vt:i4>
      </vt:variant>
      <vt:variant>
        <vt:i4>182</vt:i4>
      </vt:variant>
      <vt:variant>
        <vt:i4>0</vt:i4>
      </vt:variant>
      <vt:variant>
        <vt:i4>5</vt:i4>
      </vt:variant>
      <vt:variant>
        <vt:lpwstr/>
      </vt:variant>
      <vt:variant>
        <vt:lpwstr>_Toc180685266</vt:lpwstr>
      </vt:variant>
      <vt:variant>
        <vt:i4>1703995</vt:i4>
      </vt:variant>
      <vt:variant>
        <vt:i4>176</vt:i4>
      </vt:variant>
      <vt:variant>
        <vt:i4>0</vt:i4>
      </vt:variant>
      <vt:variant>
        <vt:i4>5</vt:i4>
      </vt:variant>
      <vt:variant>
        <vt:lpwstr/>
      </vt:variant>
      <vt:variant>
        <vt:lpwstr>_Toc180685265</vt:lpwstr>
      </vt:variant>
      <vt:variant>
        <vt:i4>1703995</vt:i4>
      </vt:variant>
      <vt:variant>
        <vt:i4>170</vt:i4>
      </vt:variant>
      <vt:variant>
        <vt:i4>0</vt:i4>
      </vt:variant>
      <vt:variant>
        <vt:i4>5</vt:i4>
      </vt:variant>
      <vt:variant>
        <vt:lpwstr/>
      </vt:variant>
      <vt:variant>
        <vt:lpwstr>_Toc180685264</vt:lpwstr>
      </vt:variant>
      <vt:variant>
        <vt:i4>1703995</vt:i4>
      </vt:variant>
      <vt:variant>
        <vt:i4>164</vt:i4>
      </vt:variant>
      <vt:variant>
        <vt:i4>0</vt:i4>
      </vt:variant>
      <vt:variant>
        <vt:i4>5</vt:i4>
      </vt:variant>
      <vt:variant>
        <vt:lpwstr/>
      </vt:variant>
      <vt:variant>
        <vt:lpwstr>_Toc180685263</vt:lpwstr>
      </vt:variant>
      <vt:variant>
        <vt:i4>1703995</vt:i4>
      </vt:variant>
      <vt:variant>
        <vt:i4>158</vt:i4>
      </vt:variant>
      <vt:variant>
        <vt:i4>0</vt:i4>
      </vt:variant>
      <vt:variant>
        <vt:i4>5</vt:i4>
      </vt:variant>
      <vt:variant>
        <vt:lpwstr/>
      </vt:variant>
      <vt:variant>
        <vt:lpwstr>_Toc180685262</vt:lpwstr>
      </vt:variant>
      <vt:variant>
        <vt:i4>1703995</vt:i4>
      </vt:variant>
      <vt:variant>
        <vt:i4>152</vt:i4>
      </vt:variant>
      <vt:variant>
        <vt:i4>0</vt:i4>
      </vt:variant>
      <vt:variant>
        <vt:i4>5</vt:i4>
      </vt:variant>
      <vt:variant>
        <vt:lpwstr/>
      </vt:variant>
      <vt:variant>
        <vt:lpwstr>_Toc180685261</vt:lpwstr>
      </vt:variant>
      <vt:variant>
        <vt:i4>1703995</vt:i4>
      </vt:variant>
      <vt:variant>
        <vt:i4>146</vt:i4>
      </vt:variant>
      <vt:variant>
        <vt:i4>0</vt:i4>
      </vt:variant>
      <vt:variant>
        <vt:i4>5</vt:i4>
      </vt:variant>
      <vt:variant>
        <vt:lpwstr/>
      </vt:variant>
      <vt:variant>
        <vt:lpwstr>_Toc180685260</vt:lpwstr>
      </vt:variant>
      <vt:variant>
        <vt:i4>1638459</vt:i4>
      </vt:variant>
      <vt:variant>
        <vt:i4>140</vt:i4>
      </vt:variant>
      <vt:variant>
        <vt:i4>0</vt:i4>
      </vt:variant>
      <vt:variant>
        <vt:i4>5</vt:i4>
      </vt:variant>
      <vt:variant>
        <vt:lpwstr/>
      </vt:variant>
      <vt:variant>
        <vt:lpwstr>_Toc180685259</vt:lpwstr>
      </vt:variant>
      <vt:variant>
        <vt:i4>1638459</vt:i4>
      </vt:variant>
      <vt:variant>
        <vt:i4>134</vt:i4>
      </vt:variant>
      <vt:variant>
        <vt:i4>0</vt:i4>
      </vt:variant>
      <vt:variant>
        <vt:i4>5</vt:i4>
      </vt:variant>
      <vt:variant>
        <vt:lpwstr/>
      </vt:variant>
      <vt:variant>
        <vt:lpwstr>_Toc180685258</vt:lpwstr>
      </vt:variant>
      <vt:variant>
        <vt:i4>1638459</vt:i4>
      </vt:variant>
      <vt:variant>
        <vt:i4>128</vt:i4>
      </vt:variant>
      <vt:variant>
        <vt:i4>0</vt:i4>
      </vt:variant>
      <vt:variant>
        <vt:i4>5</vt:i4>
      </vt:variant>
      <vt:variant>
        <vt:lpwstr/>
      </vt:variant>
      <vt:variant>
        <vt:lpwstr>_Toc180685257</vt:lpwstr>
      </vt:variant>
      <vt:variant>
        <vt:i4>1638459</vt:i4>
      </vt:variant>
      <vt:variant>
        <vt:i4>122</vt:i4>
      </vt:variant>
      <vt:variant>
        <vt:i4>0</vt:i4>
      </vt:variant>
      <vt:variant>
        <vt:i4>5</vt:i4>
      </vt:variant>
      <vt:variant>
        <vt:lpwstr/>
      </vt:variant>
      <vt:variant>
        <vt:lpwstr>_Toc180685256</vt:lpwstr>
      </vt:variant>
      <vt:variant>
        <vt:i4>1638459</vt:i4>
      </vt:variant>
      <vt:variant>
        <vt:i4>116</vt:i4>
      </vt:variant>
      <vt:variant>
        <vt:i4>0</vt:i4>
      </vt:variant>
      <vt:variant>
        <vt:i4>5</vt:i4>
      </vt:variant>
      <vt:variant>
        <vt:lpwstr/>
      </vt:variant>
      <vt:variant>
        <vt:lpwstr>_Toc180685255</vt:lpwstr>
      </vt:variant>
      <vt:variant>
        <vt:i4>1638459</vt:i4>
      </vt:variant>
      <vt:variant>
        <vt:i4>110</vt:i4>
      </vt:variant>
      <vt:variant>
        <vt:i4>0</vt:i4>
      </vt:variant>
      <vt:variant>
        <vt:i4>5</vt:i4>
      </vt:variant>
      <vt:variant>
        <vt:lpwstr/>
      </vt:variant>
      <vt:variant>
        <vt:lpwstr>_Toc180685254</vt:lpwstr>
      </vt:variant>
      <vt:variant>
        <vt:i4>1638459</vt:i4>
      </vt:variant>
      <vt:variant>
        <vt:i4>104</vt:i4>
      </vt:variant>
      <vt:variant>
        <vt:i4>0</vt:i4>
      </vt:variant>
      <vt:variant>
        <vt:i4>5</vt:i4>
      </vt:variant>
      <vt:variant>
        <vt:lpwstr/>
      </vt:variant>
      <vt:variant>
        <vt:lpwstr>_Toc180685253</vt:lpwstr>
      </vt:variant>
      <vt:variant>
        <vt:i4>1638459</vt:i4>
      </vt:variant>
      <vt:variant>
        <vt:i4>98</vt:i4>
      </vt:variant>
      <vt:variant>
        <vt:i4>0</vt:i4>
      </vt:variant>
      <vt:variant>
        <vt:i4>5</vt:i4>
      </vt:variant>
      <vt:variant>
        <vt:lpwstr/>
      </vt:variant>
      <vt:variant>
        <vt:lpwstr>_Toc180685252</vt:lpwstr>
      </vt:variant>
      <vt:variant>
        <vt:i4>1638459</vt:i4>
      </vt:variant>
      <vt:variant>
        <vt:i4>92</vt:i4>
      </vt:variant>
      <vt:variant>
        <vt:i4>0</vt:i4>
      </vt:variant>
      <vt:variant>
        <vt:i4>5</vt:i4>
      </vt:variant>
      <vt:variant>
        <vt:lpwstr/>
      </vt:variant>
      <vt:variant>
        <vt:lpwstr>_Toc180685251</vt:lpwstr>
      </vt:variant>
      <vt:variant>
        <vt:i4>1638459</vt:i4>
      </vt:variant>
      <vt:variant>
        <vt:i4>86</vt:i4>
      </vt:variant>
      <vt:variant>
        <vt:i4>0</vt:i4>
      </vt:variant>
      <vt:variant>
        <vt:i4>5</vt:i4>
      </vt:variant>
      <vt:variant>
        <vt:lpwstr/>
      </vt:variant>
      <vt:variant>
        <vt:lpwstr>_Toc180685250</vt:lpwstr>
      </vt:variant>
      <vt:variant>
        <vt:i4>1572923</vt:i4>
      </vt:variant>
      <vt:variant>
        <vt:i4>80</vt:i4>
      </vt:variant>
      <vt:variant>
        <vt:i4>0</vt:i4>
      </vt:variant>
      <vt:variant>
        <vt:i4>5</vt:i4>
      </vt:variant>
      <vt:variant>
        <vt:lpwstr/>
      </vt:variant>
      <vt:variant>
        <vt:lpwstr>_Toc180685249</vt:lpwstr>
      </vt:variant>
      <vt:variant>
        <vt:i4>1572923</vt:i4>
      </vt:variant>
      <vt:variant>
        <vt:i4>74</vt:i4>
      </vt:variant>
      <vt:variant>
        <vt:i4>0</vt:i4>
      </vt:variant>
      <vt:variant>
        <vt:i4>5</vt:i4>
      </vt:variant>
      <vt:variant>
        <vt:lpwstr/>
      </vt:variant>
      <vt:variant>
        <vt:lpwstr>_Toc180685248</vt:lpwstr>
      </vt:variant>
      <vt:variant>
        <vt:i4>1572923</vt:i4>
      </vt:variant>
      <vt:variant>
        <vt:i4>68</vt:i4>
      </vt:variant>
      <vt:variant>
        <vt:i4>0</vt:i4>
      </vt:variant>
      <vt:variant>
        <vt:i4>5</vt:i4>
      </vt:variant>
      <vt:variant>
        <vt:lpwstr/>
      </vt:variant>
      <vt:variant>
        <vt:lpwstr>_Toc180685247</vt:lpwstr>
      </vt:variant>
      <vt:variant>
        <vt:i4>1572923</vt:i4>
      </vt:variant>
      <vt:variant>
        <vt:i4>62</vt:i4>
      </vt:variant>
      <vt:variant>
        <vt:i4>0</vt:i4>
      </vt:variant>
      <vt:variant>
        <vt:i4>5</vt:i4>
      </vt:variant>
      <vt:variant>
        <vt:lpwstr/>
      </vt:variant>
      <vt:variant>
        <vt:lpwstr>_Toc180685246</vt:lpwstr>
      </vt:variant>
      <vt:variant>
        <vt:i4>1572923</vt:i4>
      </vt:variant>
      <vt:variant>
        <vt:i4>56</vt:i4>
      </vt:variant>
      <vt:variant>
        <vt:i4>0</vt:i4>
      </vt:variant>
      <vt:variant>
        <vt:i4>5</vt:i4>
      </vt:variant>
      <vt:variant>
        <vt:lpwstr/>
      </vt:variant>
      <vt:variant>
        <vt:lpwstr>_Toc180685245</vt:lpwstr>
      </vt:variant>
      <vt:variant>
        <vt:i4>1572923</vt:i4>
      </vt:variant>
      <vt:variant>
        <vt:i4>50</vt:i4>
      </vt:variant>
      <vt:variant>
        <vt:i4>0</vt:i4>
      </vt:variant>
      <vt:variant>
        <vt:i4>5</vt:i4>
      </vt:variant>
      <vt:variant>
        <vt:lpwstr/>
      </vt:variant>
      <vt:variant>
        <vt:lpwstr>_Toc180685244</vt:lpwstr>
      </vt:variant>
      <vt:variant>
        <vt:i4>1572923</vt:i4>
      </vt:variant>
      <vt:variant>
        <vt:i4>44</vt:i4>
      </vt:variant>
      <vt:variant>
        <vt:i4>0</vt:i4>
      </vt:variant>
      <vt:variant>
        <vt:i4>5</vt:i4>
      </vt:variant>
      <vt:variant>
        <vt:lpwstr/>
      </vt:variant>
      <vt:variant>
        <vt:lpwstr>_Toc180685243</vt:lpwstr>
      </vt:variant>
      <vt:variant>
        <vt:i4>1572923</vt:i4>
      </vt:variant>
      <vt:variant>
        <vt:i4>38</vt:i4>
      </vt:variant>
      <vt:variant>
        <vt:i4>0</vt:i4>
      </vt:variant>
      <vt:variant>
        <vt:i4>5</vt:i4>
      </vt:variant>
      <vt:variant>
        <vt:lpwstr/>
      </vt:variant>
      <vt:variant>
        <vt:lpwstr>_Toc180685242</vt:lpwstr>
      </vt:variant>
      <vt:variant>
        <vt:i4>1572923</vt:i4>
      </vt:variant>
      <vt:variant>
        <vt:i4>32</vt:i4>
      </vt:variant>
      <vt:variant>
        <vt:i4>0</vt:i4>
      </vt:variant>
      <vt:variant>
        <vt:i4>5</vt:i4>
      </vt:variant>
      <vt:variant>
        <vt:lpwstr/>
      </vt:variant>
      <vt:variant>
        <vt:lpwstr>_Toc180685241</vt:lpwstr>
      </vt:variant>
      <vt:variant>
        <vt:i4>1572923</vt:i4>
      </vt:variant>
      <vt:variant>
        <vt:i4>26</vt:i4>
      </vt:variant>
      <vt:variant>
        <vt:i4>0</vt:i4>
      </vt:variant>
      <vt:variant>
        <vt:i4>5</vt:i4>
      </vt:variant>
      <vt:variant>
        <vt:lpwstr/>
      </vt:variant>
      <vt:variant>
        <vt:lpwstr>_Toc180685240</vt:lpwstr>
      </vt:variant>
      <vt:variant>
        <vt:i4>2031675</vt:i4>
      </vt:variant>
      <vt:variant>
        <vt:i4>20</vt:i4>
      </vt:variant>
      <vt:variant>
        <vt:i4>0</vt:i4>
      </vt:variant>
      <vt:variant>
        <vt:i4>5</vt:i4>
      </vt:variant>
      <vt:variant>
        <vt:lpwstr/>
      </vt:variant>
      <vt:variant>
        <vt:lpwstr>_Toc180685239</vt:lpwstr>
      </vt:variant>
      <vt:variant>
        <vt:i4>2031675</vt:i4>
      </vt:variant>
      <vt:variant>
        <vt:i4>14</vt:i4>
      </vt:variant>
      <vt:variant>
        <vt:i4>0</vt:i4>
      </vt:variant>
      <vt:variant>
        <vt:i4>5</vt:i4>
      </vt:variant>
      <vt:variant>
        <vt:lpwstr/>
      </vt:variant>
      <vt:variant>
        <vt:lpwstr>_Toc180685238</vt:lpwstr>
      </vt:variant>
      <vt:variant>
        <vt:i4>2031675</vt:i4>
      </vt:variant>
      <vt:variant>
        <vt:i4>8</vt:i4>
      </vt:variant>
      <vt:variant>
        <vt:i4>0</vt:i4>
      </vt:variant>
      <vt:variant>
        <vt:i4>5</vt:i4>
      </vt:variant>
      <vt:variant>
        <vt:lpwstr/>
      </vt:variant>
      <vt:variant>
        <vt:lpwstr>_Toc180685237</vt:lpwstr>
      </vt:variant>
      <vt:variant>
        <vt:i4>2031675</vt:i4>
      </vt:variant>
      <vt:variant>
        <vt:i4>2</vt:i4>
      </vt:variant>
      <vt:variant>
        <vt:i4>0</vt:i4>
      </vt:variant>
      <vt:variant>
        <vt:i4>5</vt:i4>
      </vt:variant>
      <vt:variant>
        <vt:lpwstr/>
      </vt:variant>
      <vt:variant>
        <vt:lpwstr>_Toc180685236</vt:lpwstr>
      </vt:variant>
      <vt:variant>
        <vt:i4>4259872</vt:i4>
      </vt:variant>
      <vt:variant>
        <vt:i4>6</vt:i4>
      </vt:variant>
      <vt:variant>
        <vt:i4>0</vt:i4>
      </vt:variant>
      <vt:variant>
        <vt:i4>5</vt:i4>
      </vt:variant>
      <vt:variant>
        <vt:lpwstr>mailto:Heather.Ann.Stewart@gov.bc.ca</vt:lpwstr>
      </vt:variant>
      <vt:variant>
        <vt:lpwstr/>
      </vt:variant>
      <vt:variant>
        <vt:i4>8192073</vt:i4>
      </vt:variant>
      <vt:variant>
        <vt:i4>3</vt:i4>
      </vt:variant>
      <vt:variant>
        <vt:i4>0</vt:i4>
      </vt:variant>
      <vt:variant>
        <vt:i4>5</vt:i4>
      </vt:variant>
      <vt:variant>
        <vt:lpwstr>mailto:Mohsen.Fazeli@gov.bc.ca</vt:lpwstr>
      </vt:variant>
      <vt:variant>
        <vt:lpwstr/>
      </vt:variant>
      <vt:variant>
        <vt:i4>8192073</vt:i4>
      </vt:variant>
      <vt:variant>
        <vt:i4>0</vt:i4>
      </vt:variant>
      <vt:variant>
        <vt:i4>0</vt:i4>
      </vt:variant>
      <vt:variant>
        <vt:i4>5</vt:i4>
      </vt:variant>
      <vt:variant>
        <vt:lpwstr>mailto:Mohsen.Fazeli@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Report</dc:title>
  <dc:creator/>
  <cp:keywords/>
  <dcterms:created xsi:type="dcterms:W3CDTF">2025-10-27T17:08:06Z</dcterms:created>
  <dcterms:modified xsi:type="dcterms:W3CDTF">2025-10-27T17: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